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40B71" w14:textId="6A6004CD" w:rsidR="007E6B70" w:rsidRPr="00547D9D" w:rsidRDefault="00093ACB" w:rsidP="00417982">
      <w:pPr>
        <w:pStyle w:val="Title"/>
        <w:spacing w:before="0"/>
        <w:ind w:right="1520"/>
        <w:jc w:val="center"/>
        <w:rPr>
          <w:sz w:val="80"/>
          <w:szCs w:val="80"/>
        </w:rPr>
      </w:pPr>
      <w:r>
        <w:rPr>
          <w:noProof/>
          <w:sz w:val="80"/>
          <w:szCs w:val="80"/>
        </w:rPr>
        <mc:AlternateContent>
          <mc:Choice Requires="wpg">
            <w:drawing>
              <wp:anchor distT="0" distB="0" distL="114300" distR="114300" simplePos="0" relativeHeight="251658240" behindDoc="0" locked="0" layoutInCell="1" allowOverlap="1" wp14:anchorId="56489166" wp14:editId="6BD5BCDF">
                <wp:simplePos x="0" y="0"/>
                <wp:positionH relativeFrom="page">
                  <wp:posOffset>6228080</wp:posOffset>
                </wp:positionH>
                <wp:positionV relativeFrom="paragraph">
                  <wp:posOffset>-170180</wp:posOffset>
                </wp:positionV>
                <wp:extent cx="662940" cy="605155"/>
                <wp:effectExtent l="0" t="0" r="0" b="0"/>
                <wp:wrapNone/>
                <wp:docPr id="108"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 cy="605155"/>
                          <a:chOff x="10382" y="248"/>
                          <a:chExt cx="1044" cy="953"/>
                        </a:xfrm>
                      </wpg:grpSpPr>
                      <wps:wsp>
                        <wps:cNvPr id="109" name="Freeform 2"/>
                        <wps:cNvSpPr>
                          <a:spLocks/>
                        </wps:cNvSpPr>
                        <wps:spPr bwMode="auto">
                          <a:xfrm>
                            <a:off x="10552" y="248"/>
                            <a:ext cx="874" cy="874"/>
                          </a:xfrm>
                          <a:custGeom>
                            <a:avLst/>
                            <a:gdLst>
                              <a:gd name="T0" fmla="+- 0 11118 10552"/>
                              <a:gd name="T1" fmla="*/ T0 w 874"/>
                              <a:gd name="T2" fmla="+- 0 249 249"/>
                              <a:gd name="T3" fmla="*/ 249 h 874"/>
                              <a:gd name="T4" fmla="+- 0 11045 10552"/>
                              <a:gd name="T5" fmla="*/ T4 w 874"/>
                              <a:gd name="T6" fmla="+- 0 258 249"/>
                              <a:gd name="T7" fmla="*/ 258 h 874"/>
                              <a:gd name="T8" fmla="+- 0 10975 10552"/>
                              <a:gd name="T9" fmla="*/ T8 w 874"/>
                              <a:gd name="T10" fmla="+- 0 287 249"/>
                              <a:gd name="T11" fmla="*/ 287 h 874"/>
                              <a:gd name="T12" fmla="+- 0 10914 10552"/>
                              <a:gd name="T13" fmla="*/ T12 w 874"/>
                              <a:gd name="T14" fmla="+- 0 334 249"/>
                              <a:gd name="T15" fmla="*/ 334 h 874"/>
                              <a:gd name="T16" fmla="+- 0 10552 10552"/>
                              <a:gd name="T17" fmla="*/ T16 w 874"/>
                              <a:gd name="T18" fmla="+- 0 695 249"/>
                              <a:gd name="T19" fmla="*/ 695 h 874"/>
                              <a:gd name="T20" fmla="+- 0 10980 10552"/>
                              <a:gd name="T21" fmla="*/ T20 w 874"/>
                              <a:gd name="T22" fmla="+- 0 1123 249"/>
                              <a:gd name="T23" fmla="*/ 1123 h 874"/>
                              <a:gd name="T24" fmla="+- 0 11341 10552"/>
                              <a:gd name="T25" fmla="*/ T24 w 874"/>
                              <a:gd name="T26" fmla="+- 0 761 249"/>
                              <a:gd name="T27" fmla="*/ 761 h 874"/>
                              <a:gd name="T28" fmla="+- 0 11388 10552"/>
                              <a:gd name="T29" fmla="*/ T28 w 874"/>
                              <a:gd name="T30" fmla="+- 0 699 249"/>
                              <a:gd name="T31" fmla="*/ 699 h 874"/>
                              <a:gd name="T32" fmla="+- 0 11416 10552"/>
                              <a:gd name="T33" fmla="*/ T32 w 874"/>
                              <a:gd name="T34" fmla="+- 0 630 249"/>
                              <a:gd name="T35" fmla="*/ 630 h 874"/>
                              <a:gd name="T36" fmla="+- 0 11426 10552"/>
                              <a:gd name="T37" fmla="*/ T36 w 874"/>
                              <a:gd name="T38" fmla="+- 0 557 249"/>
                              <a:gd name="T39" fmla="*/ 557 h 874"/>
                              <a:gd name="T40" fmla="+- 0 11416 10552"/>
                              <a:gd name="T41" fmla="*/ T40 w 874"/>
                              <a:gd name="T42" fmla="+- 0 483 249"/>
                              <a:gd name="T43" fmla="*/ 483 h 874"/>
                              <a:gd name="T44" fmla="+- 0 11388 10552"/>
                              <a:gd name="T45" fmla="*/ T44 w 874"/>
                              <a:gd name="T46" fmla="+- 0 414 249"/>
                              <a:gd name="T47" fmla="*/ 414 h 874"/>
                              <a:gd name="T48" fmla="+- 0 11341 10552"/>
                              <a:gd name="T49" fmla="*/ T48 w 874"/>
                              <a:gd name="T50" fmla="+- 0 352 249"/>
                              <a:gd name="T51" fmla="*/ 352 h 874"/>
                              <a:gd name="T52" fmla="+- 0 11261 10552"/>
                              <a:gd name="T53" fmla="*/ T52 w 874"/>
                              <a:gd name="T54" fmla="+- 0 287 249"/>
                              <a:gd name="T55" fmla="*/ 287 h 874"/>
                              <a:gd name="T56" fmla="+- 0 11192 10552"/>
                              <a:gd name="T57" fmla="*/ T56 w 874"/>
                              <a:gd name="T58" fmla="+- 0 258 249"/>
                              <a:gd name="T59" fmla="*/ 258 h 874"/>
                              <a:gd name="T60" fmla="+- 0 11118 10552"/>
                              <a:gd name="T61" fmla="*/ T60 w 874"/>
                              <a:gd name="T62" fmla="+- 0 249 249"/>
                              <a:gd name="T63" fmla="*/ 249 h 8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874" h="874">
                                <a:moveTo>
                                  <a:pt x="566" y="0"/>
                                </a:moveTo>
                                <a:lnTo>
                                  <a:pt x="493" y="9"/>
                                </a:lnTo>
                                <a:lnTo>
                                  <a:pt x="423" y="38"/>
                                </a:lnTo>
                                <a:lnTo>
                                  <a:pt x="362" y="85"/>
                                </a:lnTo>
                                <a:lnTo>
                                  <a:pt x="0" y="446"/>
                                </a:lnTo>
                                <a:lnTo>
                                  <a:pt x="428" y="874"/>
                                </a:lnTo>
                                <a:lnTo>
                                  <a:pt x="789" y="512"/>
                                </a:lnTo>
                                <a:lnTo>
                                  <a:pt x="836" y="450"/>
                                </a:lnTo>
                                <a:lnTo>
                                  <a:pt x="864" y="381"/>
                                </a:lnTo>
                                <a:lnTo>
                                  <a:pt x="874" y="308"/>
                                </a:lnTo>
                                <a:lnTo>
                                  <a:pt x="864" y="234"/>
                                </a:lnTo>
                                <a:lnTo>
                                  <a:pt x="836" y="165"/>
                                </a:lnTo>
                                <a:lnTo>
                                  <a:pt x="789" y="103"/>
                                </a:lnTo>
                                <a:lnTo>
                                  <a:pt x="709" y="38"/>
                                </a:lnTo>
                                <a:lnTo>
                                  <a:pt x="640" y="9"/>
                                </a:lnTo>
                                <a:lnTo>
                                  <a:pt x="566"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AutoShape 3"/>
                        <wps:cNvSpPr>
                          <a:spLocks/>
                        </wps:cNvSpPr>
                        <wps:spPr bwMode="auto">
                          <a:xfrm>
                            <a:off x="10382" y="248"/>
                            <a:ext cx="949" cy="949"/>
                          </a:xfrm>
                          <a:custGeom>
                            <a:avLst/>
                            <a:gdLst>
                              <a:gd name="T0" fmla="+- 0 10649 10382"/>
                              <a:gd name="T1" fmla="*/ T0 w 949"/>
                              <a:gd name="T2" fmla="+- 0 248 248"/>
                              <a:gd name="T3" fmla="*/ 248 h 949"/>
                              <a:gd name="T4" fmla="+- 0 10523 10382"/>
                              <a:gd name="T5" fmla="*/ T4 w 949"/>
                              <a:gd name="T6" fmla="+- 0 292 248"/>
                              <a:gd name="T7" fmla="*/ 292 h 949"/>
                              <a:gd name="T8" fmla="+- 0 10425 10382"/>
                              <a:gd name="T9" fmla="*/ T8 w 949"/>
                              <a:gd name="T10" fmla="+- 0 390 248"/>
                              <a:gd name="T11" fmla="*/ 390 h 949"/>
                              <a:gd name="T12" fmla="+- 0 10382 10382"/>
                              <a:gd name="T13" fmla="*/ T12 w 949"/>
                              <a:gd name="T14" fmla="+- 0 516 248"/>
                              <a:gd name="T15" fmla="*/ 516 h 949"/>
                              <a:gd name="T16" fmla="+- 0 10397 10382"/>
                              <a:gd name="T17" fmla="*/ T16 w 949"/>
                              <a:gd name="T18" fmla="+- 0 647 248"/>
                              <a:gd name="T19" fmla="*/ 647 h 949"/>
                              <a:gd name="T20" fmla="+- 0 10469 10382"/>
                              <a:gd name="T21" fmla="*/ T20 w 949"/>
                              <a:gd name="T22" fmla="+- 0 763 248"/>
                              <a:gd name="T23" fmla="*/ 763 h 949"/>
                              <a:gd name="T24" fmla="+- 0 10906 10382"/>
                              <a:gd name="T25" fmla="*/ T24 w 949"/>
                              <a:gd name="T26" fmla="+- 0 1193 248"/>
                              <a:gd name="T27" fmla="*/ 1193 h 949"/>
                              <a:gd name="T28" fmla="+- 0 10956 10382"/>
                              <a:gd name="T29" fmla="*/ T28 w 949"/>
                              <a:gd name="T30" fmla="+- 0 1193 248"/>
                              <a:gd name="T31" fmla="*/ 1193 h 949"/>
                              <a:gd name="T32" fmla="+- 0 10992 10382"/>
                              <a:gd name="T33" fmla="*/ T32 w 949"/>
                              <a:gd name="T34" fmla="+- 0 1156 248"/>
                              <a:gd name="T35" fmla="*/ 1156 h 949"/>
                              <a:gd name="T36" fmla="+- 0 10992 10382"/>
                              <a:gd name="T37" fmla="*/ T36 w 949"/>
                              <a:gd name="T38" fmla="+- 0 1107 248"/>
                              <a:gd name="T39" fmla="*/ 1107 h 949"/>
                              <a:gd name="T40" fmla="+- 0 10824 10382"/>
                              <a:gd name="T41" fmla="*/ T40 w 949"/>
                              <a:gd name="T42" fmla="+- 0 932 248"/>
                              <a:gd name="T43" fmla="*/ 932 h 949"/>
                              <a:gd name="T44" fmla="+- 0 10834 10382"/>
                              <a:gd name="T45" fmla="*/ T44 w 949"/>
                              <a:gd name="T46" fmla="+- 0 913 248"/>
                              <a:gd name="T47" fmla="*/ 913 h 949"/>
                              <a:gd name="T48" fmla="+- 0 10935 10382"/>
                              <a:gd name="T49" fmla="*/ T48 w 949"/>
                              <a:gd name="T50" fmla="+- 0 820 248"/>
                              <a:gd name="T51" fmla="*/ 820 h 949"/>
                              <a:gd name="T52" fmla="+- 0 10945 10382"/>
                              <a:gd name="T53" fmla="*/ T52 w 949"/>
                              <a:gd name="T54" fmla="+- 0 801 248"/>
                              <a:gd name="T55" fmla="*/ 801 h 949"/>
                              <a:gd name="T56" fmla="+- 0 11047 10382"/>
                              <a:gd name="T57" fmla="*/ T56 w 949"/>
                              <a:gd name="T58" fmla="+- 0 709 248"/>
                              <a:gd name="T59" fmla="*/ 709 h 949"/>
                              <a:gd name="T60" fmla="+- 0 11057 10382"/>
                              <a:gd name="T61" fmla="*/ T60 w 949"/>
                              <a:gd name="T62" fmla="+- 0 690 248"/>
                              <a:gd name="T63" fmla="*/ 690 h 949"/>
                              <a:gd name="T64" fmla="+- 0 10896 10382"/>
                              <a:gd name="T65" fmla="*/ T64 w 949"/>
                              <a:gd name="T66" fmla="+- 0 335 248"/>
                              <a:gd name="T67" fmla="*/ 335 h 949"/>
                              <a:gd name="T68" fmla="+- 0 10780 10382"/>
                              <a:gd name="T69" fmla="*/ T68 w 949"/>
                              <a:gd name="T70" fmla="+- 0 263 248"/>
                              <a:gd name="T71" fmla="*/ 263 h 949"/>
                              <a:gd name="T72" fmla="+- 0 11028 10382"/>
                              <a:gd name="T73" fmla="*/ T72 w 949"/>
                              <a:gd name="T74" fmla="+- 0 913 248"/>
                              <a:gd name="T75" fmla="*/ 913 h 949"/>
                              <a:gd name="T76" fmla="+- 0 10996 10382"/>
                              <a:gd name="T77" fmla="*/ T76 w 949"/>
                              <a:gd name="T78" fmla="+- 0 1067 248"/>
                              <a:gd name="T79" fmla="*/ 1067 h 949"/>
                              <a:gd name="T80" fmla="+- 0 11042 10382"/>
                              <a:gd name="T81" fmla="*/ T80 w 949"/>
                              <a:gd name="T82" fmla="+- 0 1086 248"/>
                              <a:gd name="T83" fmla="*/ 1086 h 949"/>
                              <a:gd name="T84" fmla="+- 0 11089 10382"/>
                              <a:gd name="T85" fmla="*/ T84 w 949"/>
                              <a:gd name="T86" fmla="+- 0 1067 248"/>
                              <a:gd name="T87" fmla="*/ 1067 h 949"/>
                              <a:gd name="T88" fmla="+- 0 11108 10382"/>
                              <a:gd name="T89" fmla="*/ T88 w 949"/>
                              <a:gd name="T90" fmla="+- 0 1020 248"/>
                              <a:gd name="T91" fmla="*/ 1020 h 949"/>
                              <a:gd name="T92" fmla="+- 0 11089 10382"/>
                              <a:gd name="T93" fmla="*/ T92 w 949"/>
                              <a:gd name="T94" fmla="+- 0 974 248"/>
                              <a:gd name="T95" fmla="*/ 974 h 949"/>
                              <a:gd name="T96" fmla="+- 0 11139 10382"/>
                              <a:gd name="T97" fmla="*/ T96 w 949"/>
                              <a:gd name="T98" fmla="+- 0 801 248"/>
                              <a:gd name="T99" fmla="*/ 801 h 949"/>
                              <a:gd name="T100" fmla="+- 0 11107 10382"/>
                              <a:gd name="T101" fmla="*/ T100 w 949"/>
                              <a:gd name="T102" fmla="+- 0 955 248"/>
                              <a:gd name="T103" fmla="*/ 955 h 949"/>
                              <a:gd name="T104" fmla="+- 0 11154 10382"/>
                              <a:gd name="T105" fmla="*/ T104 w 949"/>
                              <a:gd name="T106" fmla="+- 0 974 248"/>
                              <a:gd name="T107" fmla="*/ 974 h 949"/>
                              <a:gd name="T108" fmla="+- 0 11200 10382"/>
                              <a:gd name="T109" fmla="*/ T108 w 949"/>
                              <a:gd name="T110" fmla="+- 0 955 248"/>
                              <a:gd name="T111" fmla="*/ 955 h 949"/>
                              <a:gd name="T112" fmla="+- 0 11220 10382"/>
                              <a:gd name="T113" fmla="*/ T112 w 949"/>
                              <a:gd name="T114" fmla="+- 0 909 248"/>
                              <a:gd name="T115" fmla="*/ 909 h 949"/>
                              <a:gd name="T116" fmla="+- 0 11200 10382"/>
                              <a:gd name="T117" fmla="*/ T116 w 949"/>
                              <a:gd name="T118" fmla="+- 0 862 248"/>
                              <a:gd name="T119" fmla="*/ 862 h 949"/>
                              <a:gd name="T120" fmla="+- 0 11251 10382"/>
                              <a:gd name="T121" fmla="*/ T120 w 949"/>
                              <a:gd name="T122" fmla="+- 0 690 248"/>
                              <a:gd name="T123" fmla="*/ 690 h 949"/>
                              <a:gd name="T124" fmla="+- 0 11219 10382"/>
                              <a:gd name="T125" fmla="*/ T124 w 949"/>
                              <a:gd name="T126" fmla="+- 0 844 248"/>
                              <a:gd name="T127" fmla="*/ 844 h 949"/>
                              <a:gd name="T128" fmla="+- 0 11265 10382"/>
                              <a:gd name="T129" fmla="*/ T128 w 949"/>
                              <a:gd name="T130" fmla="+- 0 863 248"/>
                              <a:gd name="T131" fmla="*/ 863 h 949"/>
                              <a:gd name="T132" fmla="+- 0 11312 10382"/>
                              <a:gd name="T133" fmla="*/ T132 w 949"/>
                              <a:gd name="T134" fmla="+- 0 844 248"/>
                              <a:gd name="T135" fmla="*/ 844 h 949"/>
                              <a:gd name="T136" fmla="+- 0 11331 10382"/>
                              <a:gd name="T137" fmla="*/ T136 w 949"/>
                              <a:gd name="T138" fmla="+- 0 797 248"/>
                              <a:gd name="T139" fmla="*/ 797 h 949"/>
                              <a:gd name="T140" fmla="+- 0 11312 10382"/>
                              <a:gd name="T141" fmla="*/ T140 w 949"/>
                              <a:gd name="T142" fmla="+- 0 751 248"/>
                              <a:gd name="T143" fmla="*/ 751 h 9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949" h="949">
                                <a:moveTo>
                                  <a:pt x="334" y="0"/>
                                </a:moveTo>
                                <a:lnTo>
                                  <a:pt x="267" y="0"/>
                                </a:lnTo>
                                <a:lnTo>
                                  <a:pt x="203" y="15"/>
                                </a:lnTo>
                                <a:lnTo>
                                  <a:pt x="141" y="44"/>
                                </a:lnTo>
                                <a:lnTo>
                                  <a:pt x="87" y="87"/>
                                </a:lnTo>
                                <a:lnTo>
                                  <a:pt x="43" y="142"/>
                                </a:lnTo>
                                <a:lnTo>
                                  <a:pt x="15" y="203"/>
                                </a:lnTo>
                                <a:lnTo>
                                  <a:pt x="0" y="268"/>
                                </a:lnTo>
                                <a:lnTo>
                                  <a:pt x="0" y="334"/>
                                </a:lnTo>
                                <a:lnTo>
                                  <a:pt x="15" y="399"/>
                                </a:lnTo>
                                <a:lnTo>
                                  <a:pt x="43" y="460"/>
                                </a:lnTo>
                                <a:lnTo>
                                  <a:pt x="87" y="515"/>
                                </a:lnTo>
                                <a:lnTo>
                                  <a:pt x="502" y="930"/>
                                </a:lnTo>
                                <a:lnTo>
                                  <a:pt x="524" y="945"/>
                                </a:lnTo>
                                <a:lnTo>
                                  <a:pt x="549" y="949"/>
                                </a:lnTo>
                                <a:lnTo>
                                  <a:pt x="574" y="945"/>
                                </a:lnTo>
                                <a:lnTo>
                                  <a:pt x="595" y="930"/>
                                </a:lnTo>
                                <a:lnTo>
                                  <a:pt x="610" y="908"/>
                                </a:lnTo>
                                <a:lnTo>
                                  <a:pt x="614" y="884"/>
                                </a:lnTo>
                                <a:lnTo>
                                  <a:pt x="610" y="859"/>
                                </a:lnTo>
                                <a:lnTo>
                                  <a:pt x="595" y="837"/>
                                </a:lnTo>
                                <a:lnTo>
                                  <a:pt x="442" y="684"/>
                                </a:lnTo>
                                <a:lnTo>
                                  <a:pt x="442" y="675"/>
                                </a:lnTo>
                                <a:lnTo>
                                  <a:pt x="452" y="665"/>
                                </a:lnTo>
                                <a:lnTo>
                                  <a:pt x="646" y="665"/>
                                </a:lnTo>
                                <a:lnTo>
                                  <a:pt x="553" y="572"/>
                                </a:lnTo>
                                <a:lnTo>
                                  <a:pt x="553" y="564"/>
                                </a:lnTo>
                                <a:lnTo>
                                  <a:pt x="563" y="553"/>
                                </a:lnTo>
                                <a:lnTo>
                                  <a:pt x="757" y="553"/>
                                </a:lnTo>
                                <a:lnTo>
                                  <a:pt x="665" y="461"/>
                                </a:lnTo>
                                <a:lnTo>
                                  <a:pt x="665" y="452"/>
                                </a:lnTo>
                                <a:lnTo>
                                  <a:pt x="675" y="442"/>
                                </a:lnTo>
                                <a:lnTo>
                                  <a:pt x="869" y="442"/>
                                </a:lnTo>
                                <a:lnTo>
                                  <a:pt x="514" y="87"/>
                                </a:lnTo>
                                <a:lnTo>
                                  <a:pt x="460" y="44"/>
                                </a:lnTo>
                                <a:lnTo>
                                  <a:pt x="398" y="15"/>
                                </a:lnTo>
                                <a:lnTo>
                                  <a:pt x="334" y="0"/>
                                </a:lnTo>
                                <a:close/>
                                <a:moveTo>
                                  <a:pt x="646" y="665"/>
                                </a:moveTo>
                                <a:lnTo>
                                  <a:pt x="460" y="665"/>
                                </a:lnTo>
                                <a:lnTo>
                                  <a:pt x="614" y="819"/>
                                </a:lnTo>
                                <a:lnTo>
                                  <a:pt x="636" y="833"/>
                                </a:lnTo>
                                <a:lnTo>
                                  <a:pt x="660" y="838"/>
                                </a:lnTo>
                                <a:lnTo>
                                  <a:pt x="685" y="833"/>
                                </a:lnTo>
                                <a:lnTo>
                                  <a:pt x="707" y="819"/>
                                </a:lnTo>
                                <a:lnTo>
                                  <a:pt x="721" y="797"/>
                                </a:lnTo>
                                <a:lnTo>
                                  <a:pt x="726" y="772"/>
                                </a:lnTo>
                                <a:lnTo>
                                  <a:pt x="721" y="748"/>
                                </a:lnTo>
                                <a:lnTo>
                                  <a:pt x="707" y="726"/>
                                </a:lnTo>
                                <a:lnTo>
                                  <a:pt x="646" y="665"/>
                                </a:lnTo>
                                <a:close/>
                                <a:moveTo>
                                  <a:pt x="757" y="553"/>
                                </a:moveTo>
                                <a:lnTo>
                                  <a:pt x="572" y="553"/>
                                </a:lnTo>
                                <a:lnTo>
                                  <a:pt x="725" y="707"/>
                                </a:lnTo>
                                <a:lnTo>
                                  <a:pt x="747" y="722"/>
                                </a:lnTo>
                                <a:lnTo>
                                  <a:pt x="772" y="726"/>
                                </a:lnTo>
                                <a:lnTo>
                                  <a:pt x="797" y="722"/>
                                </a:lnTo>
                                <a:lnTo>
                                  <a:pt x="818" y="707"/>
                                </a:lnTo>
                                <a:lnTo>
                                  <a:pt x="833" y="685"/>
                                </a:lnTo>
                                <a:lnTo>
                                  <a:pt x="838" y="661"/>
                                </a:lnTo>
                                <a:lnTo>
                                  <a:pt x="833" y="636"/>
                                </a:lnTo>
                                <a:lnTo>
                                  <a:pt x="818" y="614"/>
                                </a:lnTo>
                                <a:lnTo>
                                  <a:pt x="757" y="553"/>
                                </a:lnTo>
                                <a:close/>
                                <a:moveTo>
                                  <a:pt x="869" y="442"/>
                                </a:moveTo>
                                <a:lnTo>
                                  <a:pt x="683" y="442"/>
                                </a:lnTo>
                                <a:lnTo>
                                  <a:pt x="837" y="596"/>
                                </a:lnTo>
                                <a:lnTo>
                                  <a:pt x="859" y="610"/>
                                </a:lnTo>
                                <a:lnTo>
                                  <a:pt x="883" y="615"/>
                                </a:lnTo>
                                <a:lnTo>
                                  <a:pt x="908" y="610"/>
                                </a:lnTo>
                                <a:lnTo>
                                  <a:pt x="930" y="596"/>
                                </a:lnTo>
                                <a:lnTo>
                                  <a:pt x="944" y="574"/>
                                </a:lnTo>
                                <a:lnTo>
                                  <a:pt x="949" y="549"/>
                                </a:lnTo>
                                <a:lnTo>
                                  <a:pt x="944" y="524"/>
                                </a:lnTo>
                                <a:lnTo>
                                  <a:pt x="930" y="503"/>
                                </a:lnTo>
                                <a:lnTo>
                                  <a:pt x="869" y="442"/>
                                </a:lnTo>
                                <a:close/>
                              </a:path>
                            </a:pathLst>
                          </a:custGeom>
                          <a:solidFill>
                            <a:srgbClr val="90AA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0477" y="649"/>
                            <a:ext cx="551" cy="5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2"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0694" y="321"/>
                            <a:ext cx="336" cy="29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1BA9135" id="Group 111" o:spid="_x0000_s1026" style="position:absolute;margin-left:490.4pt;margin-top:-13.4pt;width:52.2pt;height:47.65pt;z-index:251658240;mso-position-horizontal-relative:page" coordorigin="10382,248" coordsize="1044,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">
                <v:shape id="Freeform 2" o:spid="_x0000_s1027" style="position:absolute;left:10552;top:248;width:874;height:874;visibility:visible;mso-wrap-style:square;v-text-anchor:top" coordsize="874,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" path="m566,l493,9,423,38,362,85,,446,428,874,789,512r47,-62l864,381r10,-73l864,234,836,165,789,103,709,38,640,9,566,xe" fillcolor="#f15a29" stroked="f">
                  <v:path arrowok="t" o:connecttype="custom" o:connectlocs="566,249;493,258;423,287;362,334;0,695;428,1123;789,761;836,699;864,630;874,557;864,483;836,414;789,352;709,287;640,258;566,249" o:connectangles="0,0,0,0,0,0,0,0,0,0,0,0,0,0,0,0"/>
                </v:shape>
                <v:shape id="AutoShape 3" o:spid="_x0000_s1028" style="position:absolute;left:10382;top:248;width:949;height:949;visibility:visible;mso-wrap-style:square;v-text-anchor:top" coordsize="949,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" path="m334,l267,,203,15,141,44,87,87,43,142,15,203,,268r,66l15,399r28,61l87,515,502,930r22,15l549,949r25,-4l595,930r15,-22l614,884r-4,-25l595,837,442,684r,-9l452,665r194,l553,572r,-8l563,553r194,l665,461r,-9l675,442r194,l514,87,460,44,398,15,334,xm646,665r-186,l614,819r22,14l660,838r25,-5l707,819r14,-22l726,772r-5,-24l707,726,646,665xm757,553r-185,l725,707r22,15l772,726r25,-4l818,707r15,-22l838,661r-5,-25l818,614,757,553xm869,442r-186,l837,596r22,14l883,615r25,-5l930,596r14,-22l949,549r-5,-25l930,503,869,442xe" fillcolor="#90aad8" stroked="f">
                  <v:path arrowok="t" o:connecttype="custom" o:connectlocs="267,248;141,292;43,390;0,516;15,647;87,763;524,1193;574,1193;610,1156;610,1107;442,932;452,913;553,820;563,801;665,709;675,690;514,335;398,263;646,913;614,1067;660,1086;707,1067;726,1020;707,974;757,801;725,955;772,974;818,955;838,909;818,862;869,690;837,844;883,863;930,844;949,797;930,751" o:connectangles="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10477;top:649;width:551;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">
                  <v:imagedata r:id="rId9" o:title=""/>
                </v:shape>
                <v:shape id="Picture 5" o:spid="_x0000_s1030" type="#_x0000_t75" style="position:absolute;left:10694;top:321;width:336;height: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">
                  <v:imagedata r:id="rId10" o:title=""/>
                </v:shape>
                <w10:wrap anchorx="page"/>
              </v:group>
            </w:pict>
          </mc:Fallback>
        </mc:AlternateContent>
      </w:r>
      <w:r w:rsidR="00547D9D" w:rsidRPr="00547D9D">
        <w:rPr>
          <w:b w:val="0"/>
          <w:noProof/>
          <w:position w:val="-11"/>
          <w:sz w:val="80"/>
          <w:szCs w:val="80"/>
        </w:rPr>
        <w:drawing>
          <wp:inline distT="0" distB="0" distL="0" distR="0" wp14:anchorId="38FEE480" wp14:editId="2590D24D">
            <wp:extent cx="838117" cy="586658"/>
            <wp:effectExtent l="0" t="0" r="0" b="0"/>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1" cstate="print"/>
                    <a:stretch>
                      <a:fillRect/>
                    </a:stretch>
                  </pic:blipFill>
                  <pic:spPr>
                    <a:xfrm>
                      <a:off x="0" y="0"/>
                      <a:ext cx="838117" cy="586658"/>
                    </a:xfrm>
                    <a:prstGeom prst="rect">
                      <a:avLst/>
                    </a:prstGeom>
                  </pic:spPr>
                </pic:pic>
              </a:graphicData>
            </a:graphic>
          </wp:inline>
        </w:drawing>
      </w:r>
      <w:r w:rsidR="00547D9D" w:rsidRPr="00BD2B21">
        <w:rPr>
          <w:color w:val="F15A29"/>
          <w:w w:val="75"/>
          <w:sz w:val="60"/>
          <w:szCs w:val="60"/>
          <w:lang w:val="vi"/>
        </w:rPr>
        <w:t>Thu Thuế Để Xây Dựng Các Trung Tâm Chăm Sóc Khủng Hoảng (Crisis Care Centers)</w:t>
      </w:r>
    </w:p>
    <w:p w14:paraId="2687953E" w14:textId="1FA3EAE9" w:rsidR="007E6B70" w:rsidRPr="009427D7" w:rsidRDefault="00994724" w:rsidP="00BD2B21">
      <w:pPr>
        <w:spacing w:before="272"/>
        <w:ind w:left="123" w:right="5240"/>
        <w:rPr>
          <w:rFonts w:ascii="Arial Narrow"/>
          <w:b/>
          <w:i/>
          <w:sz w:val="28"/>
          <w:szCs w:val="28"/>
        </w:rPr>
      </w:pPr>
      <w:r>
        <w:rPr>
          <w:noProof/>
        </w:rPr>
        <mc:AlternateContent>
          <mc:Choice Requires="wps">
            <w:drawing>
              <wp:anchor distT="0" distB="0" distL="0" distR="0" simplePos="0" relativeHeight="251662336" behindDoc="1" locked="0" layoutInCell="1" allowOverlap="1" wp14:anchorId="33E88621" wp14:editId="19FFEBAB">
                <wp:simplePos x="0" y="0"/>
                <wp:positionH relativeFrom="page">
                  <wp:posOffset>438150</wp:posOffset>
                </wp:positionH>
                <wp:positionV relativeFrom="paragraph">
                  <wp:posOffset>1059180</wp:posOffset>
                </wp:positionV>
                <wp:extent cx="3590925" cy="685800"/>
                <wp:effectExtent l="0" t="0" r="9525" b="0"/>
                <wp:wrapTopAndBottom/>
                <wp:docPr id="10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685800"/>
                        </a:xfrm>
                        <a:prstGeom prst="rect">
                          <a:avLst/>
                        </a:prstGeom>
                        <a:solidFill>
                          <a:srgbClr val="F15A2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81DF50" w14:textId="5B56FB73" w:rsidR="007E6B70" w:rsidRPr="00CC1B36" w:rsidRDefault="00547D9D" w:rsidP="00547D9D">
                            <w:pPr>
                              <w:spacing w:before="183" w:line="199" w:lineRule="auto"/>
                              <w:ind w:left="198" w:right="-10"/>
                              <w:rPr>
                                <w:rFonts w:asciiTheme="minorHAnsi" w:hAnsiTheme="minorHAnsi"/>
                                <w:b/>
                                <w:color w:val="FFFFFF"/>
                                <w:w w:val="80"/>
                                <w:sz w:val="32"/>
                                <w:szCs w:val="32"/>
                                <w:lang w:val="vi"/>
                              </w:rPr>
                            </w:pPr>
                            <w:r w:rsidRPr="00CC1B36">
                              <w:rPr>
                                <w:rFonts w:ascii="Arial Narrow" w:hAnsi="Arial Narrow"/>
                                <w:b/>
                                <w:color w:val="FFFFFF"/>
                                <w:w w:val="80"/>
                                <w:sz w:val="32"/>
                                <w:szCs w:val="32"/>
                                <w:lang w:val="vi"/>
                              </w:rPr>
                              <w:t>Nơi Để Đến Khi Đang Khủng Hoảng—</w:t>
                            </w:r>
                            <w:r w:rsidR="009427D7" w:rsidRPr="00CC1B36">
                              <w:rPr>
                                <w:rFonts w:asciiTheme="minorHAnsi" w:hAnsiTheme="minorHAnsi"/>
                                <w:b/>
                                <w:color w:val="FFFFFF"/>
                                <w:w w:val="80"/>
                                <w:sz w:val="32"/>
                                <w:szCs w:val="32"/>
                                <w:lang w:val="vi"/>
                              </w:rPr>
                              <w:t>Năm (5)</w:t>
                            </w:r>
                            <w:r w:rsidRPr="00CC1B36">
                              <w:rPr>
                                <w:rFonts w:ascii="Arial Narrow" w:hAnsi="Arial Narrow"/>
                                <w:b/>
                                <w:color w:val="FFFFFF"/>
                                <w:w w:val="80"/>
                                <w:sz w:val="32"/>
                                <w:szCs w:val="32"/>
                                <w:lang w:val="vi"/>
                              </w:rPr>
                              <w:t xml:space="preserve"> Trung Tâm Chăm Sóc Khủng</w:t>
                            </w:r>
                            <w:r w:rsidRPr="00CC1B36">
                              <w:rPr>
                                <w:rFonts w:ascii="Arial Narrow" w:hAnsi="Arial Narrow"/>
                                <w:b/>
                                <w:color w:val="FFFFFF"/>
                                <w:w w:val="80"/>
                                <w:sz w:val="32"/>
                                <w:szCs w:val="32"/>
                              </w:rPr>
                              <w:t xml:space="preserve"> </w:t>
                            </w:r>
                            <w:r w:rsidRPr="00CC1B36">
                              <w:rPr>
                                <w:rFonts w:ascii="Arial Narrow" w:hAnsi="Arial Narrow"/>
                                <w:b/>
                                <w:color w:val="FFFFFF"/>
                                <w:w w:val="80"/>
                                <w:sz w:val="32"/>
                                <w:szCs w:val="32"/>
                                <w:lang w:val="vi"/>
                              </w:rPr>
                              <w:t>Hoảng Mới Trên Toàn Khu Vự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88621" id="_x0000_t202" coordsize="21600,21600" o:spt="202" path="m,l,21600r21600,l21600,xe">
                <v:stroke joinstyle="miter"/>
                <v:path gradientshapeok="t" o:connecttype="rect"/>
              </v:shapetype>
              <v:shape id="Text Box 6" o:spid="_x0000_s1026" type="#_x0000_t202" style="position:absolute;left:0;text-align:left;margin-left:34.5pt;margin-top:83.4pt;width:282.75pt;height:54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" fillcolor="#f15a29" stroked="f">
                <v:textbox inset="0,0,0,0">
                  <w:txbxContent>
                    <w:p w14:paraId="7A81DF50" w14:textId="5B56FB73" w:rsidR="007E6B70" w:rsidRPr="00CC1B36" w:rsidRDefault="00547D9D" w:rsidP="00547D9D">
                      <w:pPr>
                        <w:spacing w:before="183" w:line="199" w:lineRule="auto"/>
                        <w:ind w:left="198" w:right="-10"/>
                        <w:rPr>
                          <w:rFonts w:asciiTheme="minorHAnsi" w:hAnsiTheme="minorHAnsi"/>
                          <w:b/>
                          <w:color w:val="FFFFFF"/>
                          <w:w w:val="80"/>
                          <w:sz w:val="32"/>
                          <w:szCs w:val="32"/>
                          <w:lang w:val="vi"/>
                        </w:rPr>
                      </w:pPr>
                      <w:r w:rsidRPr="00CC1B36">
                        <w:rPr>
                          <w:rFonts w:ascii="Arial Narrow" w:hAnsi="Arial Narrow"/>
                          <w:b/>
                          <w:color w:val="FFFFFF"/>
                          <w:w w:val="80"/>
                          <w:sz w:val="32"/>
                          <w:szCs w:val="32"/>
                          <w:lang w:val="vi"/>
                        </w:rPr>
                        <w:t>Nơi Để Đến Khi Đang Khủng Hoảng—</w:t>
                      </w:r>
                      <w:r w:rsidR="009427D7" w:rsidRPr="00CC1B36">
                        <w:rPr>
                          <w:rFonts w:asciiTheme="minorHAnsi" w:hAnsiTheme="minorHAnsi"/>
                          <w:b/>
                          <w:color w:val="FFFFFF"/>
                          <w:w w:val="80"/>
                          <w:sz w:val="32"/>
                          <w:szCs w:val="32"/>
                          <w:lang w:val="vi"/>
                        </w:rPr>
                        <w:t>Năm (5)</w:t>
                      </w:r>
                      <w:r w:rsidRPr="00CC1B36">
                        <w:rPr>
                          <w:rFonts w:ascii="Arial Narrow" w:hAnsi="Arial Narrow"/>
                          <w:b/>
                          <w:color w:val="FFFFFF"/>
                          <w:w w:val="80"/>
                          <w:sz w:val="32"/>
                          <w:szCs w:val="32"/>
                          <w:lang w:val="vi"/>
                        </w:rPr>
                        <w:t xml:space="preserve"> Trung Tâm Chăm Sóc Khủng</w:t>
                      </w:r>
                      <w:r w:rsidRPr="00CC1B36">
                        <w:rPr>
                          <w:rFonts w:ascii="Arial Narrow" w:hAnsi="Arial Narrow"/>
                          <w:b/>
                          <w:color w:val="FFFFFF"/>
                          <w:w w:val="80"/>
                          <w:sz w:val="32"/>
                          <w:szCs w:val="32"/>
                        </w:rPr>
                        <w:t xml:space="preserve"> </w:t>
                      </w:r>
                      <w:r w:rsidRPr="00CC1B36">
                        <w:rPr>
                          <w:rFonts w:ascii="Arial Narrow" w:hAnsi="Arial Narrow"/>
                          <w:b/>
                          <w:color w:val="FFFFFF"/>
                          <w:w w:val="80"/>
                          <w:sz w:val="32"/>
                          <w:szCs w:val="32"/>
                          <w:lang w:val="vi"/>
                        </w:rPr>
                        <w:t>Hoảng Mới Trên Toàn Khu Vực</w:t>
                      </w:r>
                    </w:p>
                  </w:txbxContent>
                </v:textbox>
                <w10:wrap type="topAndBottom" anchorx="page"/>
              </v:shape>
            </w:pict>
          </mc:Fallback>
        </mc:AlternateContent>
      </w:r>
      <w:r w:rsidR="00547D9D" w:rsidRPr="009427D7">
        <w:rPr>
          <w:noProof/>
          <w:sz w:val="28"/>
          <w:szCs w:val="28"/>
        </w:rPr>
        <w:drawing>
          <wp:anchor distT="0" distB="0" distL="0" distR="0" simplePos="0" relativeHeight="251659264" behindDoc="0" locked="0" layoutInCell="1" allowOverlap="1" wp14:anchorId="3FE0989B" wp14:editId="264B5AD6">
            <wp:simplePos x="0" y="0"/>
            <wp:positionH relativeFrom="page">
              <wp:posOffset>4378312</wp:posOffset>
            </wp:positionH>
            <wp:positionV relativeFrom="paragraph">
              <wp:posOffset>242529</wp:posOffset>
            </wp:positionV>
            <wp:extent cx="2936887" cy="1701190"/>
            <wp:effectExtent l="0" t="0" r="0" b="0"/>
            <wp:wrapNone/>
            <wp:docPr id="3"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eg"/>
                    <pic:cNvPicPr/>
                  </pic:nvPicPr>
                  <pic:blipFill>
                    <a:blip r:embed="rId12" cstate="print"/>
                    <a:stretch>
                      <a:fillRect/>
                    </a:stretch>
                  </pic:blipFill>
                  <pic:spPr>
                    <a:xfrm>
                      <a:off x="0" y="0"/>
                      <a:ext cx="2936887" cy="1701190"/>
                    </a:xfrm>
                    <a:prstGeom prst="rect">
                      <a:avLst/>
                    </a:prstGeom>
                  </pic:spPr>
                </pic:pic>
              </a:graphicData>
            </a:graphic>
          </wp:anchor>
        </w:drawing>
      </w:r>
      <w:r w:rsidR="00547D9D" w:rsidRPr="009427D7">
        <w:rPr>
          <w:rFonts w:ascii="Arial Narrow"/>
          <w:b/>
          <w:i/>
          <w:color w:val="1F3864"/>
          <w:spacing w:val="-2"/>
          <w:w w:val="85"/>
          <w:sz w:val="28"/>
          <w:szCs w:val="28"/>
          <w:lang w:val="vi"/>
        </w:rPr>
        <w:t>Nh</w:t>
      </w:r>
      <w:r w:rsidR="00547D9D" w:rsidRPr="009427D7">
        <w:rPr>
          <w:rFonts w:ascii="Arial Narrow"/>
          <w:b/>
          <w:i/>
          <w:color w:val="1F3864"/>
          <w:spacing w:val="-2"/>
          <w:w w:val="85"/>
          <w:sz w:val="28"/>
          <w:szCs w:val="28"/>
          <w:lang w:val="vi"/>
        </w:rPr>
        <w:t>ằ</w:t>
      </w:r>
      <w:r w:rsidR="00547D9D" w:rsidRPr="009427D7">
        <w:rPr>
          <w:rFonts w:ascii="Arial Narrow"/>
          <w:b/>
          <w:i/>
          <w:color w:val="1F3864"/>
          <w:spacing w:val="-2"/>
          <w:w w:val="85"/>
          <w:sz w:val="28"/>
          <w:szCs w:val="28"/>
          <w:lang w:val="vi"/>
        </w:rPr>
        <w:t>m t</w:t>
      </w:r>
      <w:r w:rsidR="00547D9D" w:rsidRPr="009427D7">
        <w:rPr>
          <w:rFonts w:ascii="Arial Narrow"/>
          <w:b/>
          <w:i/>
          <w:color w:val="1F3864"/>
          <w:spacing w:val="-2"/>
          <w:w w:val="85"/>
          <w:sz w:val="28"/>
          <w:szCs w:val="28"/>
          <w:lang w:val="vi"/>
        </w:rPr>
        <w:t>ạ</w:t>
      </w:r>
      <w:r w:rsidR="00547D9D" w:rsidRPr="009427D7">
        <w:rPr>
          <w:rFonts w:ascii="Arial Narrow"/>
          <w:b/>
          <w:i/>
          <w:color w:val="1F3864"/>
          <w:spacing w:val="-2"/>
          <w:w w:val="85"/>
          <w:sz w:val="28"/>
          <w:szCs w:val="28"/>
          <w:lang w:val="vi"/>
        </w:rPr>
        <w:t>o ra m</w:t>
      </w:r>
      <w:r w:rsidR="00547D9D" w:rsidRPr="009427D7">
        <w:rPr>
          <w:rFonts w:ascii="Arial Narrow"/>
          <w:b/>
          <w:i/>
          <w:color w:val="1F3864"/>
          <w:spacing w:val="-2"/>
          <w:w w:val="85"/>
          <w:sz w:val="28"/>
          <w:szCs w:val="28"/>
          <w:lang w:val="vi"/>
        </w:rPr>
        <w:t>ộ</w:t>
      </w:r>
      <w:r w:rsidR="00547D9D" w:rsidRPr="009427D7">
        <w:rPr>
          <w:rFonts w:ascii="Arial Narrow"/>
          <w:b/>
          <w:i/>
          <w:color w:val="1F3864"/>
          <w:spacing w:val="-2"/>
          <w:w w:val="85"/>
          <w:sz w:val="28"/>
          <w:szCs w:val="28"/>
          <w:lang w:val="vi"/>
        </w:rPr>
        <w:t>t m</w:t>
      </w:r>
      <w:r w:rsidR="00547D9D" w:rsidRPr="009427D7">
        <w:rPr>
          <w:rFonts w:ascii="Arial Narrow"/>
          <w:b/>
          <w:i/>
          <w:color w:val="1F3864"/>
          <w:spacing w:val="-2"/>
          <w:w w:val="85"/>
          <w:sz w:val="28"/>
          <w:szCs w:val="28"/>
          <w:lang w:val="vi"/>
        </w:rPr>
        <w:t>ạ</w:t>
      </w:r>
      <w:r w:rsidR="00547D9D" w:rsidRPr="009427D7">
        <w:rPr>
          <w:rFonts w:ascii="Arial Narrow"/>
          <w:b/>
          <w:i/>
          <w:color w:val="1F3864"/>
          <w:spacing w:val="-2"/>
          <w:w w:val="85"/>
          <w:sz w:val="28"/>
          <w:szCs w:val="28"/>
          <w:lang w:val="vi"/>
        </w:rPr>
        <w:t>ng l</w:t>
      </w:r>
      <w:r w:rsidR="00547D9D" w:rsidRPr="009427D7">
        <w:rPr>
          <w:rFonts w:ascii="Arial Narrow"/>
          <w:b/>
          <w:i/>
          <w:color w:val="1F3864"/>
          <w:spacing w:val="-2"/>
          <w:w w:val="85"/>
          <w:sz w:val="28"/>
          <w:szCs w:val="28"/>
          <w:lang w:val="vi"/>
        </w:rPr>
        <w:t>ướ</w:t>
      </w:r>
      <w:r w:rsidR="00547D9D" w:rsidRPr="009427D7">
        <w:rPr>
          <w:rFonts w:ascii="Arial Narrow"/>
          <w:b/>
          <w:i/>
          <w:color w:val="1F3864"/>
          <w:spacing w:val="-2"/>
          <w:w w:val="85"/>
          <w:sz w:val="28"/>
          <w:szCs w:val="28"/>
          <w:lang w:val="vi"/>
        </w:rPr>
        <w:t>i c</w:t>
      </w:r>
      <w:r w:rsidR="00547D9D" w:rsidRPr="009427D7">
        <w:rPr>
          <w:rFonts w:ascii="Arial Narrow"/>
          <w:b/>
          <w:i/>
          <w:color w:val="1F3864"/>
          <w:spacing w:val="-2"/>
          <w:w w:val="85"/>
          <w:sz w:val="28"/>
          <w:szCs w:val="28"/>
          <w:lang w:val="vi"/>
        </w:rPr>
        <w:t>á</w:t>
      </w:r>
      <w:r w:rsidR="00547D9D" w:rsidRPr="009427D7">
        <w:rPr>
          <w:rFonts w:ascii="Arial Narrow"/>
          <w:b/>
          <w:i/>
          <w:color w:val="1F3864"/>
          <w:spacing w:val="-2"/>
          <w:w w:val="85"/>
          <w:sz w:val="28"/>
          <w:szCs w:val="28"/>
          <w:lang w:val="vi"/>
        </w:rPr>
        <w:t>c trung t</w:t>
      </w:r>
      <w:r w:rsidR="00547D9D" w:rsidRPr="009427D7">
        <w:rPr>
          <w:rFonts w:ascii="Arial Narrow"/>
          <w:b/>
          <w:i/>
          <w:color w:val="1F3864"/>
          <w:spacing w:val="-2"/>
          <w:w w:val="85"/>
          <w:sz w:val="28"/>
          <w:szCs w:val="28"/>
          <w:lang w:val="vi"/>
        </w:rPr>
        <w:t>â</w:t>
      </w:r>
      <w:r w:rsidR="00547D9D" w:rsidRPr="009427D7">
        <w:rPr>
          <w:rFonts w:ascii="Arial Narrow"/>
          <w:b/>
          <w:i/>
          <w:color w:val="1F3864"/>
          <w:spacing w:val="-2"/>
          <w:w w:val="85"/>
          <w:sz w:val="28"/>
          <w:szCs w:val="28"/>
          <w:lang w:val="vi"/>
        </w:rPr>
        <w:t>m ch</w:t>
      </w:r>
      <w:r w:rsidR="00547D9D" w:rsidRPr="009427D7">
        <w:rPr>
          <w:rFonts w:ascii="Arial Narrow"/>
          <w:b/>
          <w:i/>
          <w:color w:val="1F3864"/>
          <w:spacing w:val="-2"/>
          <w:w w:val="85"/>
          <w:sz w:val="28"/>
          <w:szCs w:val="28"/>
          <w:lang w:val="vi"/>
        </w:rPr>
        <w:t>ă</w:t>
      </w:r>
      <w:r w:rsidR="00547D9D" w:rsidRPr="009427D7">
        <w:rPr>
          <w:rFonts w:ascii="Arial Narrow"/>
          <w:b/>
          <w:i/>
          <w:color w:val="1F3864"/>
          <w:spacing w:val="-2"/>
          <w:w w:val="85"/>
          <w:sz w:val="28"/>
          <w:szCs w:val="28"/>
          <w:lang w:val="vi"/>
        </w:rPr>
        <w:t>m s</w:t>
      </w:r>
      <w:r w:rsidR="00547D9D" w:rsidRPr="009427D7">
        <w:rPr>
          <w:rFonts w:ascii="Arial Narrow"/>
          <w:b/>
          <w:i/>
          <w:color w:val="1F3864"/>
          <w:spacing w:val="-2"/>
          <w:w w:val="85"/>
          <w:sz w:val="28"/>
          <w:szCs w:val="28"/>
          <w:lang w:val="vi"/>
        </w:rPr>
        <w:t>ó</w:t>
      </w:r>
      <w:r w:rsidR="00547D9D" w:rsidRPr="009427D7">
        <w:rPr>
          <w:rFonts w:ascii="Arial Narrow"/>
          <w:b/>
          <w:i/>
          <w:color w:val="1F3864"/>
          <w:spacing w:val="-2"/>
          <w:w w:val="85"/>
          <w:sz w:val="28"/>
          <w:szCs w:val="28"/>
          <w:lang w:val="vi"/>
        </w:rPr>
        <w:t>c kh</w:t>
      </w:r>
      <w:r w:rsidR="00547D9D" w:rsidRPr="009427D7">
        <w:rPr>
          <w:rFonts w:ascii="Arial Narrow"/>
          <w:b/>
          <w:i/>
          <w:color w:val="1F3864"/>
          <w:spacing w:val="-2"/>
          <w:w w:val="85"/>
          <w:sz w:val="28"/>
          <w:szCs w:val="28"/>
          <w:lang w:val="vi"/>
        </w:rPr>
        <w:t>ủ</w:t>
      </w:r>
      <w:r w:rsidR="00547D9D" w:rsidRPr="009427D7">
        <w:rPr>
          <w:rFonts w:ascii="Arial Narrow"/>
          <w:b/>
          <w:i/>
          <w:color w:val="1F3864"/>
          <w:spacing w:val="-2"/>
          <w:w w:val="85"/>
          <w:sz w:val="28"/>
          <w:szCs w:val="28"/>
          <w:lang w:val="vi"/>
        </w:rPr>
        <w:t>ng ho</w:t>
      </w:r>
      <w:r w:rsidR="00547D9D" w:rsidRPr="009427D7">
        <w:rPr>
          <w:rFonts w:ascii="Arial Narrow"/>
          <w:b/>
          <w:i/>
          <w:color w:val="1F3864"/>
          <w:spacing w:val="-2"/>
          <w:w w:val="85"/>
          <w:sz w:val="28"/>
          <w:szCs w:val="28"/>
          <w:lang w:val="vi"/>
        </w:rPr>
        <w:t>ả</w:t>
      </w:r>
      <w:r w:rsidR="00547D9D" w:rsidRPr="009427D7">
        <w:rPr>
          <w:rFonts w:ascii="Arial Narrow"/>
          <w:b/>
          <w:i/>
          <w:color w:val="1F3864"/>
          <w:spacing w:val="-2"/>
          <w:w w:val="85"/>
          <w:sz w:val="28"/>
          <w:szCs w:val="28"/>
          <w:lang w:val="vi"/>
        </w:rPr>
        <w:t>ng trong khu v</w:t>
      </w:r>
      <w:r w:rsidR="00547D9D" w:rsidRPr="009427D7">
        <w:rPr>
          <w:rFonts w:ascii="Arial Narrow"/>
          <w:b/>
          <w:i/>
          <w:color w:val="1F3864"/>
          <w:spacing w:val="-2"/>
          <w:w w:val="85"/>
          <w:sz w:val="28"/>
          <w:szCs w:val="28"/>
          <w:lang w:val="vi"/>
        </w:rPr>
        <w:t>ự</w:t>
      </w:r>
      <w:r w:rsidR="00547D9D" w:rsidRPr="009427D7">
        <w:rPr>
          <w:rFonts w:ascii="Arial Narrow"/>
          <w:b/>
          <w:i/>
          <w:color w:val="1F3864"/>
          <w:spacing w:val="-2"/>
          <w:w w:val="85"/>
          <w:sz w:val="28"/>
          <w:szCs w:val="28"/>
          <w:lang w:val="vi"/>
        </w:rPr>
        <w:t>c, g</w:t>
      </w:r>
      <w:r w:rsidR="00547D9D" w:rsidRPr="009427D7">
        <w:rPr>
          <w:rFonts w:ascii="Arial Narrow"/>
          <w:b/>
          <w:i/>
          <w:color w:val="1F3864"/>
          <w:spacing w:val="-2"/>
          <w:w w:val="85"/>
          <w:sz w:val="28"/>
          <w:szCs w:val="28"/>
          <w:lang w:val="vi"/>
        </w:rPr>
        <w:t>ì</w:t>
      </w:r>
      <w:r w:rsidR="00547D9D" w:rsidRPr="009427D7">
        <w:rPr>
          <w:rFonts w:ascii="Arial Narrow"/>
          <w:b/>
          <w:i/>
          <w:color w:val="1F3864"/>
          <w:spacing w:val="-2"/>
          <w:w w:val="85"/>
          <w:sz w:val="28"/>
          <w:szCs w:val="28"/>
          <w:lang w:val="vi"/>
        </w:rPr>
        <w:t>n gi</w:t>
      </w:r>
      <w:r w:rsidR="00547D9D" w:rsidRPr="009427D7">
        <w:rPr>
          <w:rFonts w:ascii="Arial Narrow"/>
          <w:b/>
          <w:i/>
          <w:color w:val="1F3864"/>
          <w:spacing w:val="-2"/>
          <w:w w:val="85"/>
          <w:sz w:val="28"/>
          <w:szCs w:val="28"/>
          <w:lang w:val="vi"/>
        </w:rPr>
        <w:t>ữ</w:t>
      </w:r>
      <w:r w:rsidR="00547D9D" w:rsidRPr="009427D7">
        <w:rPr>
          <w:rFonts w:ascii="Arial Narrow"/>
          <w:b/>
          <w:i/>
          <w:color w:val="1F3864"/>
          <w:spacing w:val="-2"/>
          <w:w w:val="85"/>
          <w:sz w:val="28"/>
          <w:szCs w:val="28"/>
          <w:lang w:val="vi"/>
        </w:rPr>
        <w:t xml:space="preserve"> v</w:t>
      </w:r>
      <w:r w:rsidR="00547D9D" w:rsidRPr="009427D7">
        <w:rPr>
          <w:rFonts w:ascii="Arial Narrow"/>
          <w:b/>
          <w:i/>
          <w:color w:val="1F3864"/>
          <w:spacing w:val="-2"/>
          <w:w w:val="85"/>
          <w:sz w:val="28"/>
          <w:szCs w:val="28"/>
          <w:lang w:val="vi"/>
        </w:rPr>
        <w:t>à</w:t>
      </w:r>
      <w:r w:rsidR="00547D9D" w:rsidRPr="009427D7">
        <w:rPr>
          <w:rFonts w:ascii="Arial Narrow"/>
          <w:b/>
          <w:i/>
          <w:color w:val="1F3864"/>
          <w:spacing w:val="-2"/>
          <w:w w:val="85"/>
          <w:sz w:val="28"/>
          <w:szCs w:val="28"/>
          <w:lang w:val="vi"/>
        </w:rPr>
        <w:t xml:space="preserve"> t</w:t>
      </w:r>
      <w:r w:rsidR="00547D9D" w:rsidRPr="009427D7">
        <w:rPr>
          <w:rFonts w:ascii="Arial Narrow"/>
          <w:b/>
          <w:i/>
          <w:color w:val="1F3864"/>
          <w:spacing w:val="-2"/>
          <w:w w:val="85"/>
          <w:sz w:val="28"/>
          <w:szCs w:val="28"/>
          <w:lang w:val="vi"/>
        </w:rPr>
        <w:t>ă</w:t>
      </w:r>
      <w:r w:rsidR="00547D9D" w:rsidRPr="009427D7">
        <w:rPr>
          <w:rFonts w:ascii="Arial Narrow"/>
          <w:b/>
          <w:i/>
          <w:color w:val="1F3864"/>
          <w:spacing w:val="-2"/>
          <w:w w:val="85"/>
          <w:sz w:val="28"/>
          <w:szCs w:val="28"/>
          <w:lang w:val="vi"/>
        </w:rPr>
        <w:t>ng c</w:t>
      </w:r>
      <w:r w:rsidR="00547D9D" w:rsidRPr="009427D7">
        <w:rPr>
          <w:rFonts w:ascii="Arial Narrow"/>
          <w:b/>
          <w:i/>
          <w:color w:val="1F3864"/>
          <w:spacing w:val="-2"/>
          <w:w w:val="85"/>
          <w:sz w:val="28"/>
          <w:szCs w:val="28"/>
          <w:lang w:val="vi"/>
        </w:rPr>
        <w:t>ườ</w:t>
      </w:r>
      <w:r w:rsidR="00547D9D" w:rsidRPr="009427D7">
        <w:rPr>
          <w:rFonts w:ascii="Arial Narrow"/>
          <w:b/>
          <w:i/>
          <w:color w:val="1F3864"/>
          <w:spacing w:val="-2"/>
          <w:w w:val="85"/>
          <w:sz w:val="28"/>
          <w:szCs w:val="28"/>
          <w:lang w:val="vi"/>
        </w:rPr>
        <w:t>ng s</w:t>
      </w:r>
      <w:r w:rsidR="00547D9D" w:rsidRPr="009427D7">
        <w:rPr>
          <w:rFonts w:ascii="Arial Narrow"/>
          <w:b/>
          <w:i/>
          <w:color w:val="1F3864"/>
          <w:spacing w:val="-2"/>
          <w:w w:val="85"/>
          <w:sz w:val="28"/>
          <w:szCs w:val="28"/>
          <w:lang w:val="vi"/>
        </w:rPr>
        <w:t>ố</w:t>
      </w:r>
      <w:r w:rsidR="00547D9D" w:rsidRPr="009427D7">
        <w:rPr>
          <w:rFonts w:ascii="Arial Narrow"/>
          <w:b/>
          <w:i/>
          <w:color w:val="1F3864"/>
          <w:spacing w:val="-2"/>
          <w:w w:val="85"/>
          <w:sz w:val="28"/>
          <w:szCs w:val="28"/>
          <w:lang w:val="vi"/>
        </w:rPr>
        <w:t xml:space="preserve"> gi</w:t>
      </w:r>
      <w:r w:rsidR="00547D9D" w:rsidRPr="009427D7">
        <w:rPr>
          <w:rFonts w:ascii="Arial Narrow"/>
          <w:b/>
          <w:i/>
          <w:color w:val="1F3864"/>
          <w:spacing w:val="-2"/>
          <w:w w:val="85"/>
          <w:sz w:val="28"/>
          <w:szCs w:val="28"/>
          <w:lang w:val="vi"/>
        </w:rPr>
        <w:t>ườ</w:t>
      </w:r>
      <w:r w:rsidR="00547D9D" w:rsidRPr="009427D7">
        <w:rPr>
          <w:rFonts w:ascii="Arial Narrow"/>
          <w:b/>
          <w:i/>
          <w:color w:val="1F3864"/>
          <w:spacing w:val="-2"/>
          <w:w w:val="85"/>
          <w:sz w:val="28"/>
          <w:szCs w:val="28"/>
          <w:lang w:val="vi"/>
        </w:rPr>
        <w:t xml:space="preserve">ng </w:t>
      </w:r>
      <w:r w:rsidR="00547D9D" w:rsidRPr="009427D7">
        <w:rPr>
          <w:rFonts w:ascii="Arial Narrow"/>
          <w:b/>
          <w:i/>
          <w:color w:val="1F3864"/>
          <w:spacing w:val="-2"/>
          <w:w w:val="85"/>
          <w:sz w:val="28"/>
          <w:szCs w:val="28"/>
          <w:lang w:val="vi"/>
        </w:rPr>
        <w:t>đ</w:t>
      </w:r>
      <w:r w:rsidR="00547D9D" w:rsidRPr="009427D7">
        <w:rPr>
          <w:rFonts w:ascii="Arial Narrow"/>
          <w:b/>
          <w:i/>
          <w:color w:val="1F3864"/>
          <w:spacing w:val="-2"/>
          <w:w w:val="85"/>
          <w:sz w:val="28"/>
          <w:szCs w:val="28"/>
          <w:lang w:val="vi"/>
        </w:rPr>
        <w:t>i</w:t>
      </w:r>
      <w:r w:rsidR="00547D9D" w:rsidRPr="009427D7">
        <w:rPr>
          <w:rFonts w:ascii="Arial Narrow"/>
          <w:b/>
          <w:i/>
          <w:color w:val="1F3864"/>
          <w:spacing w:val="-2"/>
          <w:w w:val="85"/>
          <w:sz w:val="28"/>
          <w:szCs w:val="28"/>
          <w:lang w:val="vi"/>
        </w:rPr>
        <w:t>ề</w:t>
      </w:r>
      <w:r w:rsidR="00547D9D" w:rsidRPr="009427D7">
        <w:rPr>
          <w:rFonts w:ascii="Arial Narrow"/>
          <w:b/>
          <w:i/>
          <w:color w:val="1F3864"/>
          <w:spacing w:val="-2"/>
          <w:w w:val="85"/>
          <w:sz w:val="28"/>
          <w:szCs w:val="28"/>
          <w:lang w:val="vi"/>
        </w:rPr>
        <w:t>u tr</w:t>
      </w:r>
      <w:r w:rsidR="00547D9D" w:rsidRPr="009427D7">
        <w:rPr>
          <w:rFonts w:ascii="Arial Narrow"/>
          <w:b/>
          <w:i/>
          <w:color w:val="1F3864"/>
          <w:spacing w:val="-2"/>
          <w:w w:val="85"/>
          <w:sz w:val="28"/>
          <w:szCs w:val="28"/>
          <w:lang w:val="vi"/>
        </w:rPr>
        <w:t>ị</w:t>
      </w:r>
      <w:r w:rsidR="00547D9D" w:rsidRPr="009427D7">
        <w:rPr>
          <w:rFonts w:ascii="Arial Narrow"/>
          <w:b/>
          <w:i/>
          <w:color w:val="1F3864"/>
          <w:spacing w:val="-2"/>
          <w:w w:val="85"/>
          <w:sz w:val="28"/>
          <w:szCs w:val="28"/>
          <w:lang w:val="vi"/>
        </w:rPr>
        <w:t xml:space="preserve"> n</w:t>
      </w:r>
      <w:r w:rsidR="00547D9D" w:rsidRPr="009427D7">
        <w:rPr>
          <w:rFonts w:ascii="Arial Narrow"/>
          <w:b/>
          <w:i/>
          <w:color w:val="1F3864"/>
          <w:spacing w:val="-2"/>
          <w:w w:val="85"/>
          <w:sz w:val="28"/>
          <w:szCs w:val="28"/>
          <w:lang w:val="vi"/>
        </w:rPr>
        <w:t>ộ</w:t>
      </w:r>
      <w:r w:rsidR="00547D9D" w:rsidRPr="009427D7">
        <w:rPr>
          <w:rFonts w:ascii="Arial Narrow"/>
          <w:b/>
          <w:i/>
          <w:color w:val="1F3864"/>
          <w:spacing w:val="-2"/>
          <w:w w:val="85"/>
          <w:sz w:val="28"/>
          <w:szCs w:val="28"/>
          <w:lang w:val="vi"/>
        </w:rPr>
        <w:t>i tr</w:t>
      </w:r>
      <w:r w:rsidR="00547D9D" w:rsidRPr="009427D7">
        <w:rPr>
          <w:rFonts w:ascii="Arial Narrow"/>
          <w:b/>
          <w:i/>
          <w:color w:val="1F3864"/>
          <w:spacing w:val="-2"/>
          <w:w w:val="85"/>
          <w:sz w:val="28"/>
          <w:szCs w:val="28"/>
          <w:lang w:val="vi"/>
        </w:rPr>
        <w:t>ú</w:t>
      </w:r>
      <w:r w:rsidR="00547D9D" w:rsidRPr="009427D7">
        <w:rPr>
          <w:rFonts w:ascii="Arial Narrow"/>
          <w:b/>
          <w:i/>
          <w:color w:val="1F3864"/>
          <w:spacing w:val="-2"/>
          <w:w w:val="85"/>
          <w:sz w:val="28"/>
          <w:szCs w:val="28"/>
          <w:lang w:val="vi"/>
        </w:rPr>
        <w:t>, v</w:t>
      </w:r>
      <w:r w:rsidR="00547D9D" w:rsidRPr="009427D7">
        <w:rPr>
          <w:rFonts w:ascii="Arial Narrow"/>
          <w:b/>
          <w:i/>
          <w:color w:val="1F3864"/>
          <w:spacing w:val="-2"/>
          <w:w w:val="85"/>
          <w:sz w:val="28"/>
          <w:szCs w:val="28"/>
          <w:lang w:val="vi"/>
        </w:rPr>
        <w:t>à</w:t>
      </w:r>
      <w:r w:rsidR="00547D9D" w:rsidRPr="009427D7">
        <w:rPr>
          <w:rFonts w:ascii="Arial Narrow"/>
          <w:b/>
          <w:i/>
          <w:color w:val="1F3864"/>
          <w:spacing w:val="-2"/>
          <w:w w:val="85"/>
          <w:sz w:val="28"/>
          <w:szCs w:val="28"/>
          <w:lang w:val="vi"/>
        </w:rPr>
        <w:t xml:space="preserve"> </w:t>
      </w:r>
      <w:r w:rsidR="00547D9D" w:rsidRPr="009427D7">
        <w:rPr>
          <w:rFonts w:ascii="Arial Narrow"/>
          <w:b/>
          <w:i/>
          <w:color w:val="1F3864"/>
          <w:spacing w:val="-2"/>
          <w:w w:val="85"/>
          <w:sz w:val="28"/>
          <w:szCs w:val="28"/>
          <w:lang w:val="vi"/>
        </w:rPr>
        <w:t>đầ</w:t>
      </w:r>
      <w:r w:rsidR="00547D9D" w:rsidRPr="009427D7">
        <w:rPr>
          <w:rFonts w:ascii="Arial Narrow"/>
          <w:b/>
          <w:i/>
          <w:color w:val="1F3864"/>
          <w:spacing w:val="-2"/>
          <w:w w:val="85"/>
          <w:sz w:val="28"/>
          <w:szCs w:val="28"/>
          <w:lang w:val="vi"/>
        </w:rPr>
        <w:t>u t</w:t>
      </w:r>
      <w:r w:rsidR="00547D9D" w:rsidRPr="009427D7">
        <w:rPr>
          <w:rFonts w:ascii="Arial Narrow"/>
          <w:b/>
          <w:i/>
          <w:color w:val="1F3864"/>
          <w:spacing w:val="-2"/>
          <w:w w:val="85"/>
          <w:sz w:val="28"/>
          <w:szCs w:val="28"/>
          <w:lang w:val="vi"/>
        </w:rPr>
        <w:t>ư</w:t>
      </w:r>
      <w:r w:rsidR="00547D9D" w:rsidRPr="009427D7">
        <w:rPr>
          <w:rFonts w:ascii="Arial Narrow"/>
          <w:b/>
          <w:i/>
          <w:color w:val="1F3864"/>
          <w:spacing w:val="-2"/>
          <w:w w:val="85"/>
          <w:sz w:val="28"/>
          <w:szCs w:val="28"/>
          <w:lang w:val="vi"/>
        </w:rPr>
        <w:t xml:space="preserve"> v</w:t>
      </w:r>
      <w:r w:rsidR="00547D9D" w:rsidRPr="009427D7">
        <w:rPr>
          <w:rFonts w:ascii="Arial Narrow"/>
          <w:b/>
          <w:i/>
          <w:color w:val="1F3864"/>
          <w:spacing w:val="-2"/>
          <w:w w:val="85"/>
          <w:sz w:val="28"/>
          <w:szCs w:val="28"/>
          <w:lang w:val="vi"/>
        </w:rPr>
        <w:t>à</w:t>
      </w:r>
      <w:r w:rsidR="00547D9D" w:rsidRPr="009427D7">
        <w:rPr>
          <w:rFonts w:ascii="Arial Narrow"/>
          <w:b/>
          <w:i/>
          <w:color w:val="1F3864"/>
          <w:spacing w:val="-2"/>
          <w:w w:val="85"/>
          <w:sz w:val="28"/>
          <w:szCs w:val="28"/>
          <w:lang w:val="vi"/>
        </w:rPr>
        <w:t>o m</w:t>
      </w:r>
      <w:r w:rsidR="00547D9D" w:rsidRPr="009427D7">
        <w:rPr>
          <w:rFonts w:ascii="Arial Narrow"/>
          <w:b/>
          <w:i/>
          <w:color w:val="1F3864"/>
          <w:spacing w:val="-2"/>
          <w:w w:val="85"/>
          <w:sz w:val="28"/>
          <w:szCs w:val="28"/>
          <w:lang w:val="vi"/>
        </w:rPr>
        <w:t>ộ</w:t>
      </w:r>
      <w:r w:rsidR="00547D9D" w:rsidRPr="009427D7">
        <w:rPr>
          <w:rFonts w:ascii="Arial Narrow"/>
          <w:b/>
          <w:i/>
          <w:color w:val="1F3864"/>
          <w:spacing w:val="-2"/>
          <w:w w:val="85"/>
          <w:sz w:val="28"/>
          <w:szCs w:val="28"/>
          <w:lang w:val="vi"/>
        </w:rPr>
        <w:t>t l</w:t>
      </w:r>
      <w:r w:rsidR="00547D9D" w:rsidRPr="009427D7">
        <w:rPr>
          <w:rFonts w:ascii="Arial Narrow"/>
          <w:b/>
          <w:i/>
          <w:color w:val="1F3864"/>
          <w:spacing w:val="-2"/>
          <w:w w:val="85"/>
          <w:sz w:val="28"/>
          <w:szCs w:val="28"/>
          <w:lang w:val="vi"/>
        </w:rPr>
        <w:t>ự</w:t>
      </w:r>
      <w:r w:rsidR="00547D9D" w:rsidRPr="009427D7">
        <w:rPr>
          <w:rFonts w:ascii="Arial Narrow"/>
          <w:b/>
          <w:i/>
          <w:color w:val="1F3864"/>
          <w:spacing w:val="-2"/>
          <w:w w:val="85"/>
          <w:sz w:val="28"/>
          <w:szCs w:val="28"/>
          <w:lang w:val="vi"/>
        </w:rPr>
        <w:t>c l</w:t>
      </w:r>
      <w:r w:rsidR="00547D9D" w:rsidRPr="009427D7">
        <w:rPr>
          <w:rFonts w:ascii="Arial Narrow"/>
          <w:b/>
          <w:i/>
          <w:color w:val="1F3864"/>
          <w:spacing w:val="-2"/>
          <w:w w:val="85"/>
          <w:sz w:val="28"/>
          <w:szCs w:val="28"/>
          <w:lang w:val="vi"/>
        </w:rPr>
        <w:t>ượ</w:t>
      </w:r>
      <w:r w:rsidR="00547D9D" w:rsidRPr="009427D7">
        <w:rPr>
          <w:rFonts w:ascii="Arial Narrow"/>
          <w:b/>
          <w:i/>
          <w:color w:val="1F3864"/>
          <w:spacing w:val="-2"/>
          <w:w w:val="85"/>
          <w:sz w:val="28"/>
          <w:szCs w:val="28"/>
          <w:lang w:val="vi"/>
        </w:rPr>
        <w:t xml:space="preserve">ng lao </w:t>
      </w:r>
      <w:r w:rsidR="00547D9D" w:rsidRPr="009427D7">
        <w:rPr>
          <w:rFonts w:ascii="Arial Narrow"/>
          <w:b/>
          <w:i/>
          <w:color w:val="1F3864"/>
          <w:spacing w:val="-2"/>
          <w:w w:val="85"/>
          <w:sz w:val="28"/>
          <w:szCs w:val="28"/>
          <w:lang w:val="vi"/>
        </w:rPr>
        <w:t>độ</w:t>
      </w:r>
      <w:r w:rsidR="00547D9D" w:rsidRPr="009427D7">
        <w:rPr>
          <w:rFonts w:ascii="Arial Narrow"/>
          <w:b/>
          <w:i/>
          <w:color w:val="1F3864"/>
          <w:spacing w:val="-2"/>
          <w:w w:val="85"/>
          <w:sz w:val="28"/>
          <w:szCs w:val="28"/>
          <w:lang w:val="vi"/>
        </w:rPr>
        <w:t xml:space="preserve">ng </w:t>
      </w:r>
      <w:r w:rsidR="00547D9D" w:rsidRPr="009427D7">
        <w:rPr>
          <w:rFonts w:ascii="Arial Narrow"/>
          <w:b/>
          <w:i/>
          <w:color w:val="1F3864"/>
          <w:spacing w:val="-2"/>
          <w:w w:val="85"/>
          <w:sz w:val="28"/>
          <w:szCs w:val="28"/>
          <w:lang w:val="vi"/>
        </w:rPr>
        <w:t>đô</w:t>
      </w:r>
      <w:r w:rsidR="00547D9D" w:rsidRPr="009427D7">
        <w:rPr>
          <w:rFonts w:ascii="Arial Narrow"/>
          <w:b/>
          <w:i/>
          <w:color w:val="1F3864"/>
          <w:spacing w:val="-2"/>
          <w:w w:val="85"/>
          <w:sz w:val="28"/>
          <w:szCs w:val="28"/>
          <w:lang w:val="vi"/>
        </w:rPr>
        <w:t xml:space="preserve">ng </w:t>
      </w:r>
      <w:r w:rsidR="00547D9D" w:rsidRPr="009427D7">
        <w:rPr>
          <w:rFonts w:ascii="Arial Narrow"/>
          <w:b/>
          <w:i/>
          <w:color w:val="1F3864"/>
          <w:spacing w:val="-2"/>
          <w:w w:val="85"/>
          <w:sz w:val="28"/>
          <w:szCs w:val="28"/>
          <w:lang w:val="vi"/>
        </w:rPr>
        <w:t>đả</w:t>
      </w:r>
      <w:r w:rsidR="00547D9D" w:rsidRPr="009427D7">
        <w:rPr>
          <w:rFonts w:ascii="Arial Narrow"/>
          <w:b/>
          <w:i/>
          <w:color w:val="1F3864"/>
          <w:spacing w:val="-2"/>
          <w:w w:val="85"/>
          <w:sz w:val="28"/>
          <w:szCs w:val="28"/>
          <w:lang w:val="vi"/>
        </w:rPr>
        <w:t>o trong ng</w:t>
      </w:r>
      <w:r w:rsidR="00547D9D" w:rsidRPr="009427D7">
        <w:rPr>
          <w:rFonts w:ascii="Arial Narrow"/>
          <w:b/>
          <w:i/>
          <w:color w:val="1F3864"/>
          <w:spacing w:val="-2"/>
          <w:w w:val="85"/>
          <w:sz w:val="28"/>
          <w:szCs w:val="28"/>
          <w:lang w:val="vi"/>
        </w:rPr>
        <w:t>à</w:t>
      </w:r>
      <w:r w:rsidR="00547D9D" w:rsidRPr="009427D7">
        <w:rPr>
          <w:rFonts w:ascii="Arial Narrow"/>
          <w:b/>
          <w:i/>
          <w:color w:val="1F3864"/>
          <w:spacing w:val="-2"/>
          <w:w w:val="85"/>
          <w:sz w:val="28"/>
          <w:szCs w:val="28"/>
          <w:lang w:val="vi"/>
        </w:rPr>
        <w:t>nh s</w:t>
      </w:r>
      <w:r w:rsidR="00547D9D" w:rsidRPr="009427D7">
        <w:rPr>
          <w:rFonts w:ascii="Arial Narrow"/>
          <w:b/>
          <w:i/>
          <w:color w:val="1F3864"/>
          <w:spacing w:val="-2"/>
          <w:w w:val="85"/>
          <w:sz w:val="28"/>
          <w:szCs w:val="28"/>
          <w:lang w:val="vi"/>
        </w:rPr>
        <w:t>ứ</w:t>
      </w:r>
      <w:r w:rsidR="00547D9D" w:rsidRPr="009427D7">
        <w:rPr>
          <w:rFonts w:ascii="Arial Narrow"/>
          <w:b/>
          <w:i/>
          <w:color w:val="1F3864"/>
          <w:spacing w:val="-2"/>
          <w:w w:val="85"/>
          <w:sz w:val="28"/>
          <w:szCs w:val="28"/>
          <w:lang w:val="vi"/>
        </w:rPr>
        <w:t>c kh</w:t>
      </w:r>
      <w:r w:rsidR="00547D9D" w:rsidRPr="009427D7">
        <w:rPr>
          <w:rFonts w:ascii="Arial Narrow"/>
          <w:b/>
          <w:i/>
          <w:color w:val="1F3864"/>
          <w:spacing w:val="-2"/>
          <w:w w:val="85"/>
          <w:sz w:val="28"/>
          <w:szCs w:val="28"/>
          <w:lang w:val="vi"/>
        </w:rPr>
        <w:t>ỏ</w:t>
      </w:r>
      <w:r w:rsidR="00547D9D" w:rsidRPr="009427D7">
        <w:rPr>
          <w:rFonts w:ascii="Arial Narrow"/>
          <w:b/>
          <w:i/>
          <w:color w:val="1F3864"/>
          <w:spacing w:val="-2"/>
          <w:w w:val="85"/>
          <w:sz w:val="28"/>
          <w:szCs w:val="28"/>
          <w:lang w:val="vi"/>
        </w:rPr>
        <w:t>e h</w:t>
      </w:r>
      <w:r w:rsidR="00547D9D" w:rsidRPr="009427D7">
        <w:rPr>
          <w:rFonts w:ascii="Arial Narrow"/>
          <w:b/>
          <w:i/>
          <w:color w:val="1F3864"/>
          <w:spacing w:val="-2"/>
          <w:w w:val="85"/>
          <w:sz w:val="28"/>
          <w:szCs w:val="28"/>
          <w:lang w:val="vi"/>
        </w:rPr>
        <w:t>à</w:t>
      </w:r>
      <w:r w:rsidR="00547D9D" w:rsidRPr="009427D7">
        <w:rPr>
          <w:rFonts w:ascii="Arial Narrow"/>
          <w:b/>
          <w:i/>
          <w:color w:val="1F3864"/>
          <w:spacing w:val="-2"/>
          <w:w w:val="85"/>
          <w:sz w:val="28"/>
          <w:szCs w:val="28"/>
          <w:lang w:val="vi"/>
        </w:rPr>
        <w:t>nh vi.</w:t>
      </w:r>
    </w:p>
    <w:p w14:paraId="3A752A6D" w14:textId="26DA4C0A" w:rsidR="007E6B70" w:rsidRDefault="007E6B70" w:rsidP="00BD2B21">
      <w:pPr>
        <w:pStyle w:val="BodyText"/>
        <w:spacing w:before="5"/>
        <w:rPr>
          <w:rFonts w:ascii="Arial Narrow"/>
          <w:b/>
          <w:i/>
          <w:sz w:val="11"/>
        </w:rPr>
      </w:pPr>
    </w:p>
    <w:p w14:paraId="3BE970F3" w14:textId="77777777" w:rsidR="007E6B70" w:rsidRPr="009427D7" w:rsidRDefault="00547D9D" w:rsidP="00994724">
      <w:pPr>
        <w:pStyle w:val="Heading11"/>
        <w:spacing w:before="257"/>
        <w:rPr>
          <w:sz w:val="32"/>
          <w:szCs w:val="32"/>
        </w:rPr>
      </w:pPr>
      <w:r w:rsidRPr="009427D7">
        <w:rPr>
          <w:color w:val="1F3864"/>
          <w:w w:val="75"/>
          <w:sz w:val="32"/>
          <w:szCs w:val="32"/>
          <w:lang w:val="vi"/>
        </w:rPr>
        <w:t>Trung Tâm Chăm Sóc Khủng Hoảng là gì?</w:t>
      </w:r>
    </w:p>
    <w:p w14:paraId="059EF83E" w14:textId="72CC466F" w:rsidR="007E6B70" w:rsidRPr="009427D7" w:rsidRDefault="00547D9D" w:rsidP="00BD2B21">
      <w:pPr>
        <w:spacing w:before="58"/>
        <w:ind w:left="123" w:right="293"/>
        <w:rPr>
          <w:sz w:val="20"/>
          <w:szCs w:val="20"/>
          <w:lang w:val="vi"/>
        </w:rPr>
      </w:pPr>
      <w:r w:rsidRPr="009427D7">
        <w:rPr>
          <w:b/>
          <w:color w:val="1F3864"/>
          <w:sz w:val="20"/>
          <w:szCs w:val="20"/>
          <w:lang w:val="vi"/>
        </w:rPr>
        <w:t xml:space="preserve">Một nơi để những ai đang gặp khủng hoảng sức khỏe hành vi đến để được điều trị và chăm sóc ngay lập tức. </w:t>
      </w:r>
      <w:r w:rsidRPr="009427D7">
        <w:rPr>
          <w:color w:val="1F3864"/>
          <w:sz w:val="20"/>
          <w:szCs w:val="20"/>
          <w:lang w:val="vi"/>
        </w:rPr>
        <w:t>Một mạng lưới gồm năm</w:t>
      </w:r>
      <w:r w:rsidR="00F77148" w:rsidRPr="009427D7">
        <w:rPr>
          <w:color w:val="1F3864"/>
          <w:sz w:val="20"/>
          <w:szCs w:val="20"/>
          <w:lang w:val="vi"/>
        </w:rPr>
        <w:t xml:space="preserve"> (5)</w:t>
      </w:r>
      <w:r w:rsidRPr="009427D7">
        <w:rPr>
          <w:color w:val="1F3864"/>
          <w:sz w:val="20"/>
          <w:szCs w:val="20"/>
          <w:lang w:val="vi"/>
        </w:rPr>
        <w:t xml:space="preserve"> Trung Tâm Chăm Sóc Khủng Hoảng trong khu vực sẽ cung cấp một địa điểm ở gần mà không phải là phòng cấp cứu hoặc nhà tù. Đây sẽ là nơi những người đang gặp khủng hoảng có thể tiếp cận với nhiều dịch vụ để </w:t>
      </w:r>
      <w:r w:rsidR="00BD2B21" w:rsidRPr="009427D7">
        <w:rPr>
          <w:color w:val="1F3864"/>
          <w:sz w:val="20"/>
          <w:szCs w:val="20"/>
          <w:lang w:val="vi"/>
        </w:rPr>
        <w:t xml:space="preserve">vượt </w:t>
      </w:r>
      <w:r w:rsidRPr="009427D7">
        <w:rPr>
          <w:color w:val="1F3864"/>
          <w:sz w:val="20"/>
          <w:szCs w:val="20"/>
          <w:lang w:val="vi"/>
        </w:rPr>
        <w:t>qua cơn khủng hoảng sức khỏe hành vi trong cùng một ngày.</w:t>
      </w:r>
    </w:p>
    <w:p w14:paraId="3EA60D75" w14:textId="7B792D46" w:rsidR="007E6B70" w:rsidRDefault="00547D9D" w:rsidP="00BD2B21">
      <w:pPr>
        <w:pStyle w:val="BodyText"/>
        <w:spacing w:before="117"/>
        <w:ind w:left="123" w:right="293"/>
        <w:rPr>
          <w:color w:val="1F3864"/>
          <w:sz w:val="20"/>
          <w:szCs w:val="20"/>
          <w:lang w:val="vi"/>
        </w:rPr>
      </w:pPr>
      <w:r w:rsidRPr="009427D7">
        <w:rPr>
          <w:color w:val="1F3864"/>
          <w:sz w:val="20"/>
          <w:szCs w:val="20"/>
          <w:lang w:val="vi"/>
        </w:rPr>
        <w:t xml:space="preserve">Hiện tại, Quận King không có bất kỳ một cơ sở chăm sóc khẩn cấp về sức khỏe hành vi nào mà không cần lấy hẹn trước. Khi những người đang gặp khủng hoảng không có nơi nào để được chăm sóc, quá nhiều người phải vào tù hoặc phòng cấp cứu. Thay vào đó, một Trung Tâm Chăm Sóc Khủng Hoảng sẽ cung cấp một nơi an toàn trong cộng đồng mà được thiết kế, trang </w:t>
      </w:r>
      <w:r w:rsidR="00F77148" w:rsidRPr="009427D7">
        <w:rPr>
          <w:color w:val="1F3864"/>
          <w:sz w:val="20"/>
          <w:szCs w:val="20"/>
          <w:lang w:val="vi"/>
        </w:rPr>
        <w:t>bị</w:t>
      </w:r>
      <w:r w:rsidRPr="009427D7">
        <w:rPr>
          <w:color w:val="1F3864"/>
          <w:sz w:val="20"/>
          <w:szCs w:val="20"/>
          <w:lang w:val="vi"/>
        </w:rPr>
        <w:t xml:space="preserve"> và cung cấp nhân viên cụ thể để chăm sóc khẩn cấp về sức khỏe hành vi. Các Trung Tâm này sẽ cung cấp sự điều trị về sức khỏe tâm thần và sử dụng chất gây nghiện ngay lập tức và thúc đẩy quá trình phục hồi lâu dài. </w:t>
      </w:r>
      <w:r w:rsidR="00F77148" w:rsidRPr="009427D7">
        <w:rPr>
          <w:color w:val="1F3864"/>
          <w:sz w:val="20"/>
          <w:szCs w:val="20"/>
          <w:lang w:val="vi"/>
        </w:rPr>
        <w:t>Các nhân viên tiếp ứng ban đầu</w:t>
      </w:r>
      <w:r w:rsidRPr="009427D7">
        <w:rPr>
          <w:color w:val="1F3864"/>
          <w:sz w:val="20"/>
          <w:szCs w:val="20"/>
          <w:lang w:val="vi"/>
        </w:rPr>
        <w:t>, các nhóm ứng</w:t>
      </w:r>
      <w:r w:rsidR="00F77148" w:rsidRPr="009427D7">
        <w:rPr>
          <w:color w:val="1F3864"/>
          <w:sz w:val="20"/>
          <w:szCs w:val="20"/>
          <w:lang w:val="vi"/>
        </w:rPr>
        <w:t xml:space="preserve"> phó</w:t>
      </w:r>
      <w:r w:rsidRPr="009427D7">
        <w:rPr>
          <w:color w:val="1F3864"/>
          <w:sz w:val="20"/>
          <w:szCs w:val="20"/>
          <w:lang w:val="vi"/>
        </w:rPr>
        <w:t xml:space="preserve"> khủng hoảng di động, gia đình và những người đang gặp khủng hoảng cần những nơi cung cấp dịch vụ chăm sóc khủng hoảng trong cùng một ngày và phù hợp.</w:t>
      </w:r>
    </w:p>
    <w:p w14:paraId="3CB3C5EF" w14:textId="00C24F5A" w:rsidR="00994724" w:rsidRPr="00994724" w:rsidRDefault="00AD3232" w:rsidP="00BD2B21">
      <w:pPr>
        <w:pStyle w:val="BodyText"/>
        <w:spacing w:before="117"/>
        <w:ind w:left="123" w:right="293"/>
        <w:rPr>
          <w:rFonts w:asciiTheme="minorHAnsi" w:eastAsia="Arial Narrow" w:hAnsiTheme="minorHAnsi" w:cs="Arial Narrow"/>
          <w:b/>
          <w:bCs/>
          <w:color w:val="1F3864"/>
          <w:w w:val="75"/>
          <w:sz w:val="30"/>
          <w:szCs w:val="30"/>
          <w:lang w:val="vi"/>
        </w:rPr>
      </w:pPr>
      <w:r>
        <w:rPr>
          <w:noProof/>
          <w:color w:val="1F3864"/>
          <w:sz w:val="32"/>
          <w:szCs w:val="32"/>
          <w:lang w:val="vi"/>
        </w:rPr>
        <mc:AlternateContent>
          <mc:Choice Requires="wpg">
            <w:drawing>
              <wp:anchor distT="0" distB="0" distL="0" distR="0" simplePos="0" relativeHeight="251675648" behindDoc="1" locked="0" layoutInCell="1" allowOverlap="1" wp14:anchorId="4BCCAC61" wp14:editId="0F98A669">
                <wp:simplePos x="0" y="0"/>
                <wp:positionH relativeFrom="page">
                  <wp:posOffset>2533650</wp:posOffset>
                </wp:positionH>
                <wp:positionV relativeFrom="paragraph">
                  <wp:posOffset>2272030</wp:posOffset>
                </wp:positionV>
                <wp:extent cx="2771775" cy="1878594"/>
                <wp:effectExtent l="0" t="0" r="9525" b="7620"/>
                <wp:wrapTopAndBottom/>
                <wp:docPr id="114"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71775" cy="1878594"/>
                          <a:chOff x="4145" y="3519"/>
                          <a:chExt cx="4342" cy="3257"/>
                        </a:xfrm>
                      </wpg:grpSpPr>
                      <wps:wsp>
                        <wps:cNvPr id="115" name="docshape57"/>
                        <wps:cNvSpPr>
                          <a:spLocks noChangeArrowheads="1"/>
                        </wps:cNvSpPr>
                        <wps:spPr bwMode="auto">
                          <a:xfrm>
                            <a:off x="4399" y="3717"/>
                            <a:ext cx="3849" cy="3059"/>
                          </a:xfrm>
                          <a:prstGeom prst="rect">
                            <a:avLst/>
                          </a:prstGeom>
                          <a:solidFill>
                            <a:srgbClr val="E0E1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docshape58"/>
                        <wps:cNvSpPr>
                          <a:spLocks/>
                        </wps:cNvSpPr>
                        <wps:spPr bwMode="auto">
                          <a:xfrm>
                            <a:off x="6280" y="4570"/>
                            <a:ext cx="735" cy="1383"/>
                          </a:xfrm>
                          <a:custGeom>
                            <a:avLst/>
                            <a:gdLst>
                              <a:gd name="T0" fmla="+- 0 7015 6281"/>
                              <a:gd name="T1" fmla="*/ T0 w 735"/>
                              <a:gd name="T2" fmla="+- 0 4570 4570"/>
                              <a:gd name="T3" fmla="*/ 4570 h 1383"/>
                              <a:gd name="T4" fmla="+- 0 6281 6281"/>
                              <a:gd name="T5" fmla="*/ T4 w 735"/>
                              <a:gd name="T6" fmla="+- 0 4570 4570"/>
                              <a:gd name="T7" fmla="*/ 4570 h 1383"/>
                              <a:gd name="T8" fmla="+- 0 6281 6281"/>
                              <a:gd name="T9" fmla="*/ T8 w 735"/>
                              <a:gd name="T10" fmla="+- 0 4642 4570"/>
                              <a:gd name="T11" fmla="*/ 4642 h 1383"/>
                              <a:gd name="T12" fmla="+- 0 6281 6281"/>
                              <a:gd name="T13" fmla="*/ T12 w 735"/>
                              <a:gd name="T14" fmla="+- 0 5952 4570"/>
                              <a:gd name="T15" fmla="*/ 5952 h 1383"/>
                              <a:gd name="T16" fmla="+- 0 6353 6281"/>
                              <a:gd name="T17" fmla="*/ T16 w 735"/>
                              <a:gd name="T18" fmla="+- 0 5952 4570"/>
                              <a:gd name="T19" fmla="*/ 5952 h 1383"/>
                              <a:gd name="T20" fmla="+- 0 6353 6281"/>
                              <a:gd name="T21" fmla="*/ T20 w 735"/>
                              <a:gd name="T22" fmla="+- 0 4642 4570"/>
                              <a:gd name="T23" fmla="*/ 4642 h 1383"/>
                              <a:gd name="T24" fmla="+- 0 6942 6281"/>
                              <a:gd name="T25" fmla="*/ T24 w 735"/>
                              <a:gd name="T26" fmla="+- 0 4642 4570"/>
                              <a:gd name="T27" fmla="*/ 4642 h 1383"/>
                              <a:gd name="T28" fmla="+- 0 6942 6281"/>
                              <a:gd name="T29" fmla="*/ T28 w 735"/>
                              <a:gd name="T30" fmla="+- 0 5952 4570"/>
                              <a:gd name="T31" fmla="*/ 5952 h 1383"/>
                              <a:gd name="T32" fmla="+- 0 7015 6281"/>
                              <a:gd name="T33" fmla="*/ T32 w 735"/>
                              <a:gd name="T34" fmla="+- 0 5952 4570"/>
                              <a:gd name="T35" fmla="*/ 5952 h 1383"/>
                              <a:gd name="T36" fmla="+- 0 7015 6281"/>
                              <a:gd name="T37" fmla="*/ T36 w 735"/>
                              <a:gd name="T38" fmla="+- 0 4642 4570"/>
                              <a:gd name="T39" fmla="*/ 4642 h 1383"/>
                              <a:gd name="T40" fmla="+- 0 7015 6281"/>
                              <a:gd name="T41" fmla="*/ T40 w 735"/>
                              <a:gd name="T42" fmla="+- 0 4570 4570"/>
                              <a:gd name="T43" fmla="*/ 4570 h 13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35" h="1383">
                                <a:moveTo>
                                  <a:pt x="734" y="0"/>
                                </a:moveTo>
                                <a:lnTo>
                                  <a:pt x="0" y="0"/>
                                </a:lnTo>
                                <a:lnTo>
                                  <a:pt x="0" y="72"/>
                                </a:lnTo>
                                <a:lnTo>
                                  <a:pt x="0" y="1382"/>
                                </a:lnTo>
                                <a:lnTo>
                                  <a:pt x="72" y="1382"/>
                                </a:lnTo>
                                <a:lnTo>
                                  <a:pt x="72" y="72"/>
                                </a:lnTo>
                                <a:lnTo>
                                  <a:pt x="661" y="72"/>
                                </a:lnTo>
                                <a:lnTo>
                                  <a:pt x="661" y="1382"/>
                                </a:lnTo>
                                <a:lnTo>
                                  <a:pt x="734" y="1382"/>
                                </a:lnTo>
                                <a:lnTo>
                                  <a:pt x="734" y="72"/>
                                </a:lnTo>
                                <a:lnTo>
                                  <a:pt x="734" y="0"/>
                                </a:lnTo>
                                <a:close/>
                              </a:path>
                            </a:pathLst>
                          </a:custGeom>
                          <a:solidFill>
                            <a:srgbClr val="90AA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docshape59"/>
                        <wps:cNvSpPr>
                          <a:spLocks/>
                        </wps:cNvSpPr>
                        <wps:spPr bwMode="auto">
                          <a:xfrm>
                            <a:off x="6280" y="4570"/>
                            <a:ext cx="735" cy="1382"/>
                          </a:xfrm>
                          <a:custGeom>
                            <a:avLst/>
                            <a:gdLst>
                              <a:gd name="T0" fmla="+- 0 7015 6281"/>
                              <a:gd name="T1" fmla="*/ T0 w 735"/>
                              <a:gd name="T2" fmla="+- 0 4570 4570"/>
                              <a:gd name="T3" fmla="*/ 4570 h 1382"/>
                              <a:gd name="T4" fmla="+- 0 6281 6281"/>
                              <a:gd name="T5" fmla="*/ T4 w 735"/>
                              <a:gd name="T6" fmla="+- 0 4570 4570"/>
                              <a:gd name="T7" fmla="*/ 4570 h 1382"/>
                              <a:gd name="T8" fmla="+- 0 6281 6281"/>
                              <a:gd name="T9" fmla="*/ T8 w 735"/>
                              <a:gd name="T10" fmla="+- 0 5952 4570"/>
                              <a:gd name="T11" fmla="*/ 5952 h 1382"/>
                              <a:gd name="T12" fmla="+- 0 6292 6281"/>
                              <a:gd name="T13" fmla="*/ T12 w 735"/>
                              <a:gd name="T14" fmla="+- 0 5941 4570"/>
                              <a:gd name="T15" fmla="*/ 5941 h 1382"/>
                              <a:gd name="T16" fmla="+- 0 6292 6281"/>
                              <a:gd name="T17" fmla="*/ T16 w 735"/>
                              <a:gd name="T18" fmla="+- 0 4581 4570"/>
                              <a:gd name="T19" fmla="*/ 4581 h 1382"/>
                              <a:gd name="T20" fmla="+- 0 7004 6281"/>
                              <a:gd name="T21" fmla="*/ T20 w 735"/>
                              <a:gd name="T22" fmla="+- 0 4581 4570"/>
                              <a:gd name="T23" fmla="*/ 4581 h 1382"/>
                              <a:gd name="T24" fmla="+- 0 7015 6281"/>
                              <a:gd name="T25" fmla="*/ T24 w 735"/>
                              <a:gd name="T26" fmla="+- 0 4570 4570"/>
                              <a:gd name="T27" fmla="*/ 4570 h 1382"/>
                            </a:gdLst>
                            <a:ahLst/>
                            <a:cxnLst>
                              <a:cxn ang="0">
                                <a:pos x="T1" y="T3"/>
                              </a:cxn>
                              <a:cxn ang="0">
                                <a:pos x="T5" y="T7"/>
                              </a:cxn>
                              <a:cxn ang="0">
                                <a:pos x="T9" y="T11"/>
                              </a:cxn>
                              <a:cxn ang="0">
                                <a:pos x="T13" y="T15"/>
                              </a:cxn>
                              <a:cxn ang="0">
                                <a:pos x="T17" y="T19"/>
                              </a:cxn>
                              <a:cxn ang="0">
                                <a:pos x="T21" y="T23"/>
                              </a:cxn>
                              <a:cxn ang="0">
                                <a:pos x="T25" y="T27"/>
                              </a:cxn>
                            </a:cxnLst>
                            <a:rect l="0" t="0" r="r" b="b"/>
                            <a:pathLst>
                              <a:path w="735" h="1382">
                                <a:moveTo>
                                  <a:pt x="734" y="0"/>
                                </a:moveTo>
                                <a:lnTo>
                                  <a:pt x="0" y="0"/>
                                </a:lnTo>
                                <a:lnTo>
                                  <a:pt x="0" y="1382"/>
                                </a:lnTo>
                                <a:lnTo>
                                  <a:pt x="11" y="1371"/>
                                </a:lnTo>
                                <a:lnTo>
                                  <a:pt x="11" y="11"/>
                                </a:lnTo>
                                <a:lnTo>
                                  <a:pt x="723" y="11"/>
                                </a:lnTo>
                                <a:lnTo>
                                  <a:pt x="734"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docshape60"/>
                        <wps:cNvSpPr>
                          <a:spLocks/>
                        </wps:cNvSpPr>
                        <wps:spPr bwMode="auto">
                          <a:xfrm>
                            <a:off x="6280" y="4570"/>
                            <a:ext cx="735" cy="1382"/>
                          </a:xfrm>
                          <a:custGeom>
                            <a:avLst/>
                            <a:gdLst>
                              <a:gd name="T0" fmla="+- 0 6953 6281"/>
                              <a:gd name="T1" fmla="*/ T0 w 735"/>
                              <a:gd name="T2" fmla="+- 0 4632 4570"/>
                              <a:gd name="T3" fmla="*/ 4632 h 1382"/>
                              <a:gd name="T4" fmla="+- 0 6342 6281"/>
                              <a:gd name="T5" fmla="*/ T4 w 735"/>
                              <a:gd name="T6" fmla="+- 0 4632 4570"/>
                              <a:gd name="T7" fmla="*/ 4632 h 1382"/>
                              <a:gd name="T8" fmla="+- 0 6342 6281"/>
                              <a:gd name="T9" fmla="*/ T8 w 735"/>
                              <a:gd name="T10" fmla="+- 0 5941 4570"/>
                              <a:gd name="T11" fmla="*/ 5941 h 1382"/>
                              <a:gd name="T12" fmla="+- 0 6292 6281"/>
                              <a:gd name="T13" fmla="*/ T12 w 735"/>
                              <a:gd name="T14" fmla="+- 0 5941 4570"/>
                              <a:gd name="T15" fmla="*/ 5941 h 1382"/>
                              <a:gd name="T16" fmla="+- 0 6281 6281"/>
                              <a:gd name="T17" fmla="*/ T16 w 735"/>
                              <a:gd name="T18" fmla="+- 0 5952 4570"/>
                              <a:gd name="T19" fmla="*/ 5952 h 1382"/>
                              <a:gd name="T20" fmla="+- 0 6353 6281"/>
                              <a:gd name="T21" fmla="*/ T20 w 735"/>
                              <a:gd name="T22" fmla="+- 0 5952 4570"/>
                              <a:gd name="T23" fmla="*/ 5952 h 1382"/>
                              <a:gd name="T24" fmla="+- 0 6353 6281"/>
                              <a:gd name="T25" fmla="*/ T24 w 735"/>
                              <a:gd name="T26" fmla="+- 0 4643 4570"/>
                              <a:gd name="T27" fmla="*/ 4643 h 1382"/>
                              <a:gd name="T28" fmla="+- 0 6953 6281"/>
                              <a:gd name="T29" fmla="*/ T28 w 735"/>
                              <a:gd name="T30" fmla="+- 0 4643 4570"/>
                              <a:gd name="T31" fmla="*/ 4643 h 1382"/>
                              <a:gd name="T32" fmla="+- 0 6953 6281"/>
                              <a:gd name="T33" fmla="*/ T32 w 735"/>
                              <a:gd name="T34" fmla="+- 0 4632 4570"/>
                              <a:gd name="T35" fmla="*/ 4632 h 1382"/>
                              <a:gd name="T36" fmla="+- 0 6953 6281"/>
                              <a:gd name="T37" fmla="*/ T36 w 735"/>
                              <a:gd name="T38" fmla="+- 0 4643 4570"/>
                              <a:gd name="T39" fmla="*/ 4643 h 1382"/>
                              <a:gd name="T40" fmla="+- 0 6942 6281"/>
                              <a:gd name="T41" fmla="*/ T40 w 735"/>
                              <a:gd name="T42" fmla="+- 0 4643 4570"/>
                              <a:gd name="T43" fmla="*/ 4643 h 1382"/>
                              <a:gd name="T44" fmla="+- 0 6942 6281"/>
                              <a:gd name="T45" fmla="*/ T44 w 735"/>
                              <a:gd name="T46" fmla="+- 0 5952 4570"/>
                              <a:gd name="T47" fmla="*/ 5952 h 1382"/>
                              <a:gd name="T48" fmla="+- 0 7015 6281"/>
                              <a:gd name="T49" fmla="*/ T48 w 735"/>
                              <a:gd name="T50" fmla="+- 0 5952 4570"/>
                              <a:gd name="T51" fmla="*/ 5952 h 1382"/>
                              <a:gd name="T52" fmla="+- 0 7015 6281"/>
                              <a:gd name="T53" fmla="*/ T52 w 735"/>
                              <a:gd name="T54" fmla="+- 0 5941 4570"/>
                              <a:gd name="T55" fmla="*/ 5941 h 1382"/>
                              <a:gd name="T56" fmla="+- 0 6953 6281"/>
                              <a:gd name="T57" fmla="*/ T56 w 735"/>
                              <a:gd name="T58" fmla="+- 0 5941 4570"/>
                              <a:gd name="T59" fmla="*/ 5941 h 1382"/>
                              <a:gd name="T60" fmla="+- 0 6953 6281"/>
                              <a:gd name="T61" fmla="*/ T60 w 735"/>
                              <a:gd name="T62" fmla="+- 0 4643 4570"/>
                              <a:gd name="T63" fmla="*/ 4643 h 1382"/>
                              <a:gd name="T64" fmla="+- 0 7015 6281"/>
                              <a:gd name="T65" fmla="*/ T64 w 735"/>
                              <a:gd name="T66" fmla="+- 0 4570 4570"/>
                              <a:gd name="T67" fmla="*/ 4570 h 1382"/>
                              <a:gd name="T68" fmla="+- 0 7004 6281"/>
                              <a:gd name="T69" fmla="*/ T68 w 735"/>
                              <a:gd name="T70" fmla="+- 0 4581 4570"/>
                              <a:gd name="T71" fmla="*/ 4581 h 1382"/>
                              <a:gd name="T72" fmla="+- 0 7004 6281"/>
                              <a:gd name="T73" fmla="*/ T72 w 735"/>
                              <a:gd name="T74" fmla="+- 0 5941 4570"/>
                              <a:gd name="T75" fmla="*/ 5941 h 1382"/>
                              <a:gd name="T76" fmla="+- 0 7015 6281"/>
                              <a:gd name="T77" fmla="*/ T76 w 735"/>
                              <a:gd name="T78" fmla="+- 0 5941 4570"/>
                              <a:gd name="T79" fmla="*/ 5941 h 1382"/>
                              <a:gd name="T80" fmla="+- 0 7015 6281"/>
                              <a:gd name="T81" fmla="*/ T80 w 735"/>
                              <a:gd name="T82" fmla="+- 0 4570 4570"/>
                              <a:gd name="T83" fmla="*/ 4570 h 13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735" h="1382">
                                <a:moveTo>
                                  <a:pt x="672" y="62"/>
                                </a:moveTo>
                                <a:lnTo>
                                  <a:pt x="61" y="62"/>
                                </a:lnTo>
                                <a:lnTo>
                                  <a:pt x="61" y="1371"/>
                                </a:lnTo>
                                <a:lnTo>
                                  <a:pt x="11" y="1371"/>
                                </a:lnTo>
                                <a:lnTo>
                                  <a:pt x="0" y="1382"/>
                                </a:lnTo>
                                <a:lnTo>
                                  <a:pt x="72" y="1382"/>
                                </a:lnTo>
                                <a:lnTo>
                                  <a:pt x="72" y="73"/>
                                </a:lnTo>
                                <a:lnTo>
                                  <a:pt x="672" y="73"/>
                                </a:lnTo>
                                <a:lnTo>
                                  <a:pt x="672" y="62"/>
                                </a:lnTo>
                                <a:close/>
                                <a:moveTo>
                                  <a:pt x="672" y="73"/>
                                </a:moveTo>
                                <a:lnTo>
                                  <a:pt x="661" y="73"/>
                                </a:lnTo>
                                <a:lnTo>
                                  <a:pt x="661" y="1382"/>
                                </a:lnTo>
                                <a:lnTo>
                                  <a:pt x="734" y="1382"/>
                                </a:lnTo>
                                <a:lnTo>
                                  <a:pt x="734" y="1371"/>
                                </a:lnTo>
                                <a:lnTo>
                                  <a:pt x="672" y="1371"/>
                                </a:lnTo>
                                <a:lnTo>
                                  <a:pt x="672" y="73"/>
                                </a:lnTo>
                                <a:close/>
                                <a:moveTo>
                                  <a:pt x="734" y="0"/>
                                </a:moveTo>
                                <a:lnTo>
                                  <a:pt x="723" y="11"/>
                                </a:lnTo>
                                <a:lnTo>
                                  <a:pt x="723" y="1371"/>
                                </a:lnTo>
                                <a:lnTo>
                                  <a:pt x="734" y="1371"/>
                                </a:lnTo>
                                <a:lnTo>
                                  <a:pt x="734" y="0"/>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docshape61"/>
                        <wps:cNvSpPr>
                          <a:spLocks/>
                        </wps:cNvSpPr>
                        <wps:spPr bwMode="auto">
                          <a:xfrm>
                            <a:off x="6917" y="4547"/>
                            <a:ext cx="385" cy="1477"/>
                          </a:xfrm>
                          <a:custGeom>
                            <a:avLst/>
                            <a:gdLst>
                              <a:gd name="T0" fmla="+- 0 7302 6918"/>
                              <a:gd name="T1" fmla="*/ T0 w 385"/>
                              <a:gd name="T2" fmla="+- 0 4547 4547"/>
                              <a:gd name="T3" fmla="*/ 4547 h 1477"/>
                              <a:gd name="T4" fmla="+- 0 6918 6918"/>
                              <a:gd name="T5" fmla="*/ T4 w 385"/>
                              <a:gd name="T6" fmla="+- 0 4614 4547"/>
                              <a:gd name="T7" fmla="*/ 4614 h 1477"/>
                              <a:gd name="T8" fmla="+- 0 6918 6918"/>
                              <a:gd name="T9" fmla="*/ T8 w 385"/>
                              <a:gd name="T10" fmla="+- 0 5952 4547"/>
                              <a:gd name="T11" fmla="*/ 5952 h 1477"/>
                              <a:gd name="T12" fmla="+- 0 7302 6918"/>
                              <a:gd name="T13" fmla="*/ T12 w 385"/>
                              <a:gd name="T14" fmla="+- 0 6024 4547"/>
                              <a:gd name="T15" fmla="*/ 6024 h 1477"/>
                              <a:gd name="T16" fmla="+- 0 7302 6918"/>
                              <a:gd name="T17" fmla="*/ T16 w 385"/>
                              <a:gd name="T18" fmla="+- 0 4547 4547"/>
                              <a:gd name="T19" fmla="*/ 4547 h 1477"/>
                            </a:gdLst>
                            <a:ahLst/>
                            <a:cxnLst>
                              <a:cxn ang="0">
                                <a:pos x="T1" y="T3"/>
                              </a:cxn>
                              <a:cxn ang="0">
                                <a:pos x="T5" y="T7"/>
                              </a:cxn>
                              <a:cxn ang="0">
                                <a:pos x="T9" y="T11"/>
                              </a:cxn>
                              <a:cxn ang="0">
                                <a:pos x="T13" y="T15"/>
                              </a:cxn>
                              <a:cxn ang="0">
                                <a:pos x="T17" y="T19"/>
                              </a:cxn>
                            </a:cxnLst>
                            <a:rect l="0" t="0" r="r" b="b"/>
                            <a:pathLst>
                              <a:path w="385" h="1477">
                                <a:moveTo>
                                  <a:pt x="384" y="0"/>
                                </a:moveTo>
                                <a:lnTo>
                                  <a:pt x="0" y="67"/>
                                </a:lnTo>
                                <a:lnTo>
                                  <a:pt x="0" y="1405"/>
                                </a:lnTo>
                                <a:lnTo>
                                  <a:pt x="384" y="1477"/>
                                </a:lnTo>
                                <a:lnTo>
                                  <a:pt x="384"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docshape62"/>
                        <wps:cNvSpPr>
                          <a:spLocks/>
                        </wps:cNvSpPr>
                        <wps:spPr bwMode="auto">
                          <a:xfrm>
                            <a:off x="6917" y="5942"/>
                            <a:ext cx="385" cy="82"/>
                          </a:xfrm>
                          <a:custGeom>
                            <a:avLst/>
                            <a:gdLst>
                              <a:gd name="T0" fmla="+- 0 6918 6918"/>
                              <a:gd name="T1" fmla="*/ T0 w 385"/>
                              <a:gd name="T2" fmla="+- 0 5942 5942"/>
                              <a:gd name="T3" fmla="*/ 5942 h 82"/>
                              <a:gd name="T4" fmla="+- 0 6918 6918"/>
                              <a:gd name="T5" fmla="*/ T4 w 385"/>
                              <a:gd name="T6" fmla="+- 0 5952 5942"/>
                              <a:gd name="T7" fmla="*/ 5952 h 82"/>
                              <a:gd name="T8" fmla="+- 0 7302 6918"/>
                              <a:gd name="T9" fmla="*/ T8 w 385"/>
                              <a:gd name="T10" fmla="+- 0 6024 5942"/>
                              <a:gd name="T11" fmla="*/ 6024 h 82"/>
                              <a:gd name="T12" fmla="+- 0 7302 6918"/>
                              <a:gd name="T13" fmla="*/ T12 w 385"/>
                              <a:gd name="T14" fmla="+- 0 6014 5942"/>
                              <a:gd name="T15" fmla="*/ 6014 h 82"/>
                              <a:gd name="T16" fmla="+- 0 6918 6918"/>
                              <a:gd name="T17" fmla="*/ T16 w 385"/>
                              <a:gd name="T18" fmla="+- 0 5942 5942"/>
                              <a:gd name="T19" fmla="*/ 5942 h 82"/>
                            </a:gdLst>
                            <a:ahLst/>
                            <a:cxnLst>
                              <a:cxn ang="0">
                                <a:pos x="T1" y="T3"/>
                              </a:cxn>
                              <a:cxn ang="0">
                                <a:pos x="T5" y="T7"/>
                              </a:cxn>
                              <a:cxn ang="0">
                                <a:pos x="T9" y="T11"/>
                              </a:cxn>
                              <a:cxn ang="0">
                                <a:pos x="T13" y="T15"/>
                              </a:cxn>
                              <a:cxn ang="0">
                                <a:pos x="T17" y="T19"/>
                              </a:cxn>
                            </a:cxnLst>
                            <a:rect l="0" t="0" r="r" b="b"/>
                            <a:pathLst>
                              <a:path w="385" h="82">
                                <a:moveTo>
                                  <a:pt x="0" y="0"/>
                                </a:moveTo>
                                <a:lnTo>
                                  <a:pt x="0" y="10"/>
                                </a:lnTo>
                                <a:lnTo>
                                  <a:pt x="384" y="82"/>
                                </a:lnTo>
                                <a:lnTo>
                                  <a:pt x="384" y="72"/>
                                </a:lnTo>
                                <a:lnTo>
                                  <a:pt x="0" y="0"/>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docshape63"/>
                        <wps:cNvSpPr>
                          <a:spLocks/>
                        </wps:cNvSpPr>
                        <wps:spPr bwMode="auto">
                          <a:xfrm>
                            <a:off x="6965" y="4625"/>
                            <a:ext cx="290" cy="705"/>
                          </a:xfrm>
                          <a:custGeom>
                            <a:avLst/>
                            <a:gdLst>
                              <a:gd name="T0" fmla="+- 0 7255 6965"/>
                              <a:gd name="T1" fmla="*/ T0 w 290"/>
                              <a:gd name="T2" fmla="+- 0 4626 4626"/>
                              <a:gd name="T3" fmla="*/ 4626 h 705"/>
                              <a:gd name="T4" fmla="+- 0 6965 6965"/>
                              <a:gd name="T5" fmla="*/ T4 w 290"/>
                              <a:gd name="T6" fmla="+- 0 4685 4626"/>
                              <a:gd name="T7" fmla="*/ 4685 h 705"/>
                              <a:gd name="T8" fmla="+- 0 6965 6965"/>
                              <a:gd name="T9" fmla="*/ T8 w 290"/>
                              <a:gd name="T10" fmla="+- 0 5323 4626"/>
                              <a:gd name="T11" fmla="*/ 5323 h 705"/>
                              <a:gd name="T12" fmla="+- 0 7255 6965"/>
                              <a:gd name="T13" fmla="*/ T12 w 290"/>
                              <a:gd name="T14" fmla="+- 0 5330 4626"/>
                              <a:gd name="T15" fmla="*/ 5330 h 705"/>
                              <a:gd name="T16" fmla="+- 0 7255 6965"/>
                              <a:gd name="T17" fmla="*/ T16 w 290"/>
                              <a:gd name="T18" fmla="+- 0 4626 4626"/>
                              <a:gd name="T19" fmla="*/ 4626 h 705"/>
                            </a:gdLst>
                            <a:ahLst/>
                            <a:cxnLst>
                              <a:cxn ang="0">
                                <a:pos x="T1" y="T3"/>
                              </a:cxn>
                              <a:cxn ang="0">
                                <a:pos x="T5" y="T7"/>
                              </a:cxn>
                              <a:cxn ang="0">
                                <a:pos x="T9" y="T11"/>
                              </a:cxn>
                              <a:cxn ang="0">
                                <a:pos x="T13" y="T15"/>
                              </a:cxn>
                              <a:cxn ang="0">
                                <a:pos x="T17" y="T19"/>
                              </a:cxn>
                            </a:cxnLst>
                            <a:rect l="0" t="0" r="r" b="b"/>
                            <a:pathLst>
                              <a:path w="290" h="705">
                                <a:moveTo>
                                  <a:pt x="290" y="0"/>
                                </a:moveTo>
                                <a:lnTo>
                                  <a:pt x="0" y="59"/>
                                </a:lnTo>
                                <a:lnTo>
                                  <a:pt x="0" y="697"/>
                                </a:lnTo>
                                <a:lnTo>
                                  <a:pt x="290" y="704"/>
                                </a:lnTo>
                                <a:lnTo>
                                  <a:pt x="29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docshape64"/>
                        <wps:cNvSpPr>
                          <a:spLocks/>
                        </wps:cNvSpPr>
                        <wps:spPr bwMode="auto">
                          <a:xfrm>
                            <a:off x="6965" y="4625"/>
                            <a:ext cx="290" cy="697"/>
                          </a:xfrm>
                          <a:custGeom>
                            <a:avLst/>
                            <a:gdLst>
                              <a:gd name="T0" fmla="+- 0 7255 6965"/>
                              <a:gd name="T1" fmla="*/ T0 w 290"/>
                              <a:gd name="T2" fmla="+- 0 4626 4626"/>
                              <a:gd name="T3" fmla="*/ 4626 h 697"/>
                              <a:gd name="T4" fmla="+- 0 6965 6965"/>
                              <a:gd name="T5" fmla="*/ T4 w 290"/>
                              <a:gd name="T6" fmla="+- 0 4685 4626"/>
                              <a:gd name="T7" fmla="*/ 4685 h 697"/>
                              <a:gd name="T8" fmla="+- 0 6965 6965"/>
                              <a:gd name="T9" fmla="*/ T8 w 290"/>
                              <a:gd name="T10" fmla="+- 0 5323 4626"/>
                              <a:gd name="T11" fmla="*/ 5323 h 697"/>
                              <a:gd name="T12" fmla="+- 0 6970 6965"/>
                              <a:gd name="T13" fmla="*/ T12 w 290"/>
                              <a:gd name="T14" fmla="+- 0 5318 4626"/>
                              <a:gd name="T15" fmla="*/ 5318 h 697"/>
                              <a:gd name="T16" fmla="+- 0 6970 6965"/>
                              <a:gd name="T17" fmla="*/ T16 w 290"/>
                              <a:gd name="T18" fmla="+- 0 4695 4626"/>
                              <a:gd name="T19" fmla="*/ 4695 h 697"/>
                              <a:gd name="T20" fmla="+- 0 7243 6965"/>
                              <a:gd name="T21" fmla="*/ T20 w 290"/>
                              <a:gd name="T22" fmla="+- 0 4639 4626"/>
                              <a:gd name="T23" fmla="*/ 4639 h 697"/>
                              <a:gd name="T24" fmla="+- 0 7255 6965"/>
                              <a:gd name="T25" fmla="*/ T24 w 290"/>
                              <a:gd name="T26" fmla="+- 0 4626 4626"/>
                              <a:gd name="T27" fmla="*/ 4626 h 697"/>
                            </a:gdLst>
                            <a:ahLst/>
                            <a:cxnLst>
                              <a:cxn ang="0">
                                <a:pos x="T1" y="T3"/>
                              </a:cxn>
                              <a:cxn ang="0">
                                <a:pos x="T5" y="T7"/>
                              </a:cxn>
                              <a:cxn ang="0">
                                <a:pos x="T9" y="T11"/>
                              </a:cxn>
                              <a:cxn ang="0">
                                <a:pos x="T13" y="T15"/>
                              </a:cxn>
                              <a:cxn ang="0">
                                <a:pos x="T17" y="T19"/>
                              </a:cxn>
                              <a:cxn ang="0">
                                <a:pos x="T21" y="T23"/>
                              </a:cxn>
                              <a:cxn ang="0">
                                <a:pos x="T25" y="T27"/>
                              </a:cxn>
                            </a:cxnLst>
                            <a:rect l="0" t="0" r="r" b="b"/>
                            <a:pathLst>
                              <a:path w="290" h="697">
                                <a:moveTo>
                                  <a:pt x="290" y="0"/>
                                </a:moveTo>
                                <a:lnTo>
                                  <a:pt x="0" y="59"/>
                                </a:lnTo>
                                <a:lnTo>
                                  <a:pt x="0" y="697"/>
                                </a:lnTo>
                                <a:lnTo>
                                  <a:pt x="5" y="692"/>
                                </a:lnTo>
                                <a:lnTo>
                                  <a:pt x="5" y="69"/>
                                </a:lnTo>
                                <a:lnTo>
                                  <a:pt x="278" y="13"/>
                                </a:lnTo>
                                <a:lnTo>
                                  <a:pt x="290"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docshape65"/>
                        <wps:cNvSpPr>
                          <a:spLocks/>
                        </wps:cNvSpPr>
                        <wps:spPr bwMode="auto">
                          <a:xfrm>
                            <a:off x="7025" y="4651"/>
                            <a:ext cx="219" cy="676"/>
                          </a:xfrm>
                          <a:custGeom>
                            <a:avLst/>
                            <a:gdLst>
                              <a:gd name="T0" fmla="+- 0 7212 7025"/>
                              <a:gd name="T1" fmla="*/ T0 w 219"/>
                              <a:gd name="T2" fmla="+- 0 4652 4652"/>
                              <a:gd name="T3" fmla="*/ 4652 h 676"/>
                              <a:gd name="T4" fmla="+- 0 7186 7025"/>
                              <a:gd name="T5" fmla="*/ T4 w 219"/>
                              <a:gd name="T6" fmla="+- 0 4657 4652"/>
                              <a:gd name="T7" fmla="*/ 4657 h 676"/>
                              <a:gd name="T8" fmla="+- 0 7062 7025"/>
                              <a:gd name="T9" fmla="*/ T8 w 219"/>
                              <a:gd name="T10" fmla="+- 0 5176 4652"/>
                              <a:gd name="T11" fmla="*/ 5176 h 676"/>
                              <a:gd name="T12" fmla="+- 0 7025 7025"/>
                              <a:gd name="T13" fmla="*/ T12 w 219"/>
                              <a:gd name="T14" fmla="+- 0 5324 4652"/>
                              <a:gd name="T15" fmla="*/ 5324 h 676"/>
                              <a:gd name="T16" fmla="+- 0 7051 7025"/>
                              <a:gd name="T17" fmla="*/ T16 w 219"/>
                              <a:gd name="T18" fmla="+- 0 5325 4652"/>
                              <a:gd name="T19" fmla="*/ 5325 h 676"/>
                              <a:gd name="T20" fmla="+- 0 7070 7025"/>
                              <a:gd name="T21" fmla="*/ T20 w 219"/>
                              <a:gd name="T22" fmla="+- 0 5250 4652"/>
                              <a:gd name="T23" fmla="*/ 5250 h 676"/>
                              <a:gd name="T24" fmla="+- 0 7106 7025"/>
                              <a:gd name="T25" fmla="*/ T24 w 219"/>
                              <a:gd name="T26" fmla="+- 0 5100 4652"/>
                              <a:gd name="T27" fmla="*/ 5100 h 676"/>
                              <a:gd name="T28" fmla="+- 0 7212 7025"/>
                              <a:gd name="T29" fmla="*/ T28 w 219"/>
                              <a:gd name="T30" fmla="+- 0 4652 4652"/>
                              <a:gd name="T31" fmla="*/ 4652 h 676"/>
                              <a:gd name="T32" fmla="+- 0 7243 7025"/>
                              <a:gd name="T33" fmla="*/ T32 w 219"/>
                              <a:gd name="T34" fmla="+- 0 4655 4652"/>
                              <a:gd name="T35" fmla="*/ 4655 h 676"/>
                              <a:gd name="T36" fmla="+- 0 7225 7025"/>
                              <a:gd name="T37" fmla="*/ T36 w 219"/>
                              <a:gd name="T38" fmla="+- 0 4729 4652"/>
                              <a:gd name="T39" fmla="*/ 4729 h 676"/>
                              <a:gd name="T40" fmla="+- 0 7120 7025"/>
                              <a:gd name="T41" fmla="*/ T40 w 219"/>
                              <a:gd name="T42" fmla="+- 0 5177 4652"/>
                              <a:gd name="T43" fmla="*/ 5177 h 676"/>
                              <a:gd name="T44" fmla="+- 0 7084 7025"/>
                              <a:gd name="T45" fmla="*/ T44 w 219"/>
                              <a:gd name="T46" fmla="+- 0 5325 4652"/>
                              <a:gd name="T47" fmla="*/ 5325 h 676"/>
                              <a:gd name="T48" fmla="+- 0 7154 7025"/>
                              <a:gd name="T49" fmla="*/ T48 w 219"/>
                              <a:gd name="T50" fmla="+- 0 5328 4652"/>
                              <a:gd name="T51" fmla="*/ 5328 h 676"/>
                              <a:gd name="T52" fmla="+- 0 7177 7025"/>
                              <a:gd name="T53" fmla="*/ T52 w 219"/>
                              <a:gd name="T54" fmla="+- 0 5241 4652"/>
                              <a:gd name="T55" fmla="*/ 5241 h 676"/>
                              <a:gd name="T56" fmla="+- 0 7243 7025"/>
                              <a:gd name="T57" fmla="*/ T56 w 219"/>
                              <a:gd name="T58" fmla="+- 0 4980 4652"/>
                              <a:gd name="T59" fmla="*/ 4980 h 676"/>
                              <a:gd name="T60" fmla="+- 0 7243 7025"/>
                              <a:gd name="T61" fmla="*/ T60 w 219"/>
                              <a:gd name="T62" fmla="+- 0 4655 4652"/>
                              <a:gd name="T63" fmla="*/ 4655 h 6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19" h="676">
                                <a:moveTo>
                                  <a:pt x="187" y="0"/>
                                </a:moveTo>
                                <a:lnTo>
                                  <a:pt x="161" y="5"/>
                                </a:lnTo>
                                <a:lnTo>
                                  <a:pt x="37" y="524"/>
                                </a:lnTo>
                                <a:lnTo>
                                  <a:pt x="0" y="672"/>
                                </a:lnTo>
                                <a:lnTo>
                                  <a:pt x="26" y="673"/>
                                </a:lnTo>
                                <a:lnTo>
                                  <a:pt x="45" y="598"/>
                                </a:lnTo>
                                <a:lnTo>
                                  <a:pt x="81" y="448"/>
                                </a:lnTo>
                                <a:lnTo>
                                  <a:pt x="187" y="0"/>
                                </a:lnTo>
                                <a:close/>
                                <a:moveTo>
                                  <a:pt x="218" y="3"/>
                                </a:moveTo>
                                <a:lnTo>
                                  <a:pt x="200" y="77"/>
                                </a:lnTo>
                                <a:lnTo>
                                  <a:pt x="95" y="525"/>
                                </a:lnTo>
                                <a:lnTo>
                                  <a:pt x="59" y="673"/>
                                </a:lnTo>
                                <a:lnTo>
                                  <a:pt x="129" y="676"/>
                                </a:lnTo>
                                <a:lnTo>
                                  <a:pt x="152" y="589"/>
                                </a:lnTo>
                                <a:lnTo>
                                  <a:pt x="218" y="328"/>
                                </a:lnTo>
                                <a:lnTo>
                                  <a:pt x="218" y="3"/>
                                </a:lnTo>
                                <a:close/>
                              </a:path>
                            </a:pathLst>
                          </a:custGeom>
                          <a:solidFill>
                            <a:srgbClr val="90AAD8">
                              <a:alpha val="2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docshape66"/>
                        <wps:cNvSpPr>
                          <a:spLocks/>
                        </wps:cNvSpPr>
                        <wps:spPr bwMode="auto">
                          <a:xfrm>
                            <a:off x="6965" y="5397"/>
                            <a:ext cx="290" cy="548"/>
                          </a:xfrm>
                          <a:custGeom>
                            <a:avLst/>
                            <a:gdLst>
                              <a:gd name="T0" fmla="+- 0 6965 6965"/>
                              <a:gd name="T1" fmla="*/ T0 w 290"/>
                              <a:gd name="T2" fmla="+- 0 5397 5397"/>
                              <a:gd name="T3" fmla="*/ 5397 h 548"/>
                              <a:gd name="T4" fmla="+- 0 6965 6965"/>
                              <a:gd name="T5" fmla="*/ T4 w 290"/>
                              <a:gd name="T6" fmla="+- 0 5891 5397"/>
                              <a:gd name="T7" fmla="*/ 5891 h 548"/>
                              <a:gd name="T8" fmla="+- 0 7255 6965"/>
                              <a:gd name="T9" fmla="*/ T8 w 290"/>
                              <a:gd name="T10" fmla="+- 0 5945 5397"/>
                              <a:gd name="T11" fmla="*/ 5945 h 548"/>
                              <a:gd name="T12" fmla="+- 0 7255 6965"/>
                              <a:gd name="T13" fmla="*/ T12 w 290"/>
                              <a:gd name="T14" fmla="+- 0 5415 5397"/>
                              <a:gd name="T15" fmla="*/ 5415 h 548"/>
                              <a:gd name="T16" fmla="+- 0 6965 6965"/>
                              <a:gd name="T17" fmla="*/ T16 w 290"/>
                              <a:gd name="T18" fmla="+- 0 5397 5397"/>
                              <a:gd name="T19" fmla="*/ 5397 h 548"/>
                            </a:gdLst>
                            <a:ahLst/>
                            <a:cxnLst>
                              <a:cxn ang="0">
                                <a:pos x="T1" y="T3"/>
                              </a:cxn>
                              <a:cxn ang="0">
                                <a:pos x="T5" y="T7"/>
                              </a:cxn>
                              <a:cxn ang="0">
                                <a:pos x="T9" y="T11"/>
                              </a:cxn>
                              <a:cxn ang="0">
                                <a:pos x="T13" y="T15"/>
                              </a:cxn>
                              <a:cxn ang="0">
                                <a:pos x="T17" y="T19"/>
                              </a:cxn>
                            </a:cxnLst>
                            <a:rect l="0" t="0" r="r" b="b"/>
                            <a:pathLst>
                              <a:path w="290" h="548">
                                <a:moveTo>
                                  <a:pt x="0" y="0"/>
                                </a:moveTo>
                                <a:lnTo>
                                  <a:pt x="0" y="494"/>
                                </a:lnTo>
                                <a:lnTo>
                                  <a:pt x="290" y="548"/>
                                </a:lnTo>
                                <a:lnTo>
                                  <a:pt x="290" y="18"/>
                                </a:lnTo>
                                <a:lnTo>
                                  <a:pt x="0"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 name="docshape67"/>
                        <wps:cNvSpPr>
                          <a:spLocks/>
                        </wps:cNvSpPr>
                        <wps:spPr bwMode="auto">
                          <a:xfrm>
                            <a:off x="6965" y="5414"/>
                            <a:ext cx="290" cy="531"/>
                          </a:xfrm>
                          <a:custGeom>
                            <a:avLst/>
                            <a:gdLst>
                              <a:gd name="T0" fmla="+- 0 7255 6965"/>
                              <a:gd name="T1" fmla="*/ T0 w 290"/>
                              <a:gd name="T2" fmla="+- 0 5415 5415"/>
                              <a:gd name="T3" fmla="*/ 5415 h 531"/>
                              <a:gd name="T4" fmla="+- 0 7245 6965"/>
                              <a:gd name="T5" fmla="*/ T4 w 290"/>
                              <a:gd name="T6" fmla="+- 0 5433 5415"/>
                              <a:gd name="T7" fmla="*/ 5433 h 531"/>
                              <a:gd name="T8" fmla="+- 0 7245 6965"/>
                              <a:gd name="T9" fmla="*/ T8 w 290"/>
                              <a:gd name="T10" fmla="+- 0 5926 5415"/>
                              <a:gd name="T11" fmla="*/ 5926 h 531"/>
                              <a:gd name="T12" fmla="+- 0 6975 6965"/>
                              <a:gd name="T13" fmla="*/ T12 w 290"/>
                              <a:gd name="T14" fmla="+- 0 5875 5415"/>
                              <a:gd name="T15" fmla="*/ 5875 h 531"/>
                              <a:gd name="T16" fmla="+- 0 6965 6965"/>
                              <a:gd name="T17" fmla="*/ T16 w 290"/>
                              <a:gd name="T18" fmla="+- 0 5891 5415"/>
                              <a:gd name="T19" fmla="*/ 5891 h 531"/>
                              <a:gd name="T20" fmla="+- 0 7255 6965"/>
                              <a:gd name="T21" fmla="*/ T20 w 290"/>
                              <a:gd name="T22" fmla="+- 0 5945 5415"/>
                              <a:gd name="T23" fmla="*/ 5945 h 531"/>
                              <a:gd name="T24" fmla="+- 0 7255 6965"/>
                              <a:gd name="T25" fmla="*/ T24 w 290"/>
                              <a:gd name="T26" fmla="+- 0 5415 5415"/>
                              <a:gd name="T27" fmla="*/ 5415 h 531"/>
                            </a:gdLst>
                            <a:ahLst/>
                            <a:cxnLst>
                              <a:cxn ang="0">
                                <a:pos x="T1" y="T3"/>
                              </a:cxn>
                              <a:cxn ang="0">
                                <a:pos x="T5" y="T7"/>
                              </a:cxn>
                              <a:cxn ang="0">
                                <a:pos x="T9" y="T11"/>
                              </a:cxn>
                              <a:cxn ang="0">
                                <a:pos x="T13" y="T15"/>
                              </a:cxn>
                              <a:cxn ang="0">
                                <a:pos x="T17" y="T19"/>
                              </a:cxn>
                              <a:cxn ang="0">
                                <a:pos x="T21" y="T23"/>
                              </a:cxn>
                              <a:cxn ang="0">
                                <a:pos x="T25" y="T27"/>
                              </a:cxn>
                            </a:cxnLst>
                            <a:rect l="0" t="0" r="r" b="b"/>
                            <a:pathLst>
                              <a:path w="290" h="531">
                                <a:moveTo>
                                  <a:pt x="290" y="0"/>
                                </a:moveTo>
                                <a:lnTo>
                                  <a:pt x="280" y="18"/>
                                </a:lnTo>
                                <a:lnTo>
                                  <a:pt x="280" y="511"/>
                                </a:lnTo>
                                <a:lnTo>
                                  <a:pt x="10" y="460"/>
                                </a:lnTo>
                                <a:lnTo>
                                  <a:pt x="0" y="476"/>
                                </a:lnTo>
                                <a:lnTo>
                                  <a:pt x="290" y="530"/>
                                </a:lnTo>
                                <a:lnTo>
                                  <a:pt x="290" y="0"/>
                                </a:lnTo>
                                <a:close/>
                              </a:path>
                            </a:pathLst>
                          </a:custGeom>
                          <a:solidFill>
                            <a:srgbClr val="A4CDA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docshape68"/>
                        <wps:cNvSpPr>
                          <a:spLocks/>
                        </wps:cNvSpPr>
                        <wps:spPr bwMode="auto">
                          <a:xfrm>
                            <a:off x="6965" y="5397"/>
                            <a:ext cx="290" cy="494"/>
                          </a:xfrm>
                          <a:custGeom>
                            <a:avLst/>
                            <a:gdLst>
                              <a:gd name="T0" fmla="+- 0 6965 6965"/>
                              <a:gd name="T1" fmla="*/ T0 w 290"/>
                              <a:gd name="T2" fmla="+- 0 5397 5397"/>
                              <a:gd name="T3" fmla="*/ 5397 h 494"/>
                              <a:gd name="T4" fmla="+- 0 6965 6965"/>
                              <a:gd name="T5" fmla="*/ T4 w 290"/>
                              <a:gd name="T6" fmla="+- 0 5891 5397"/>
                              <a:gd name="T7" fmla="*/ 5891 h 494"/>
                              <a:gd name="T8" fmla="+- 0 6975 6965"/>
                              <a:gd name="T9" fmla="*/ T8 w 290"/>
                              <a:gd name="T10" fmla="+- 0 5875 5397"/>
                              <a:gd name="T11" fmla="*/ 5875 h 494"/>
                              <a:gd name="T12" fmla="+- 0 6975 6965"/>
                              <a:gd name="T13" fmla="*/ T12 w 290"/>
                              <a:gd name="T14" fmla="+- 0 5417 5397"/>
                              <a:gd name="T15" fmla="*/ 5417 h 494"/>
                              <a:gd name="T16" fmla="+- 0 7245 6965"/>
                              <a:gd name="T17" fmla="*/ T16 w 290"/>
                              <a:gd name="T18" fmla="+- 0 5433 5397"/>
                              <a:gd name="T19" fmla="*/ 5433 h 494"/>
                              <a:gd name="T20" fmla="+- 0 7255 6965"/>
                              <a:gd name="T21" fmla="*/ T20 w 290"/>
                              <a:gd name="T22" fmla="+- 0 5415 5397"/>
                              <a:gd name="T23" fmla="*/ 5415 h 494"/>
                              <a:gd name="T24" fmla="+- 0 6965 6965"/>
                              <a:gd name="T25" fmla="*/ T24 w 290"/>
                              <a:gd name="T26" fmla="+- 0 5397 5397"/>
                              <a:gd name="T27" fmla="*/ 5397 h 494"/>
                            </a:gdLst>
                            <a:ahLst/>
                            <a:cxnLst>
                              <a:cxn ang="0">
                                <a:pos x="T1" y="T3"/>
                              </a:cxn>
                              <a:cxn ang="0">
                                <a:pos x="T5" y="T7"/>
                              </a:cxn>
                              <a:cxn ang="0">
                                <a:pos x="T9" y="T11"/>
                              </a:cxn>
                              <a:cxn ang="0">
                                <a:pos x="T13" y="T15"/>
                              </a:cxn>
                              <a:cxn ang="0">
                                <a:pos x="T17" y="T19"/>
                              </a:cxn>
                              <a:cxn ang="0">
                                <a:pos x="T21" y="T23"/>
                              </a:cxn>
                              <a:cxn ang="0">
                                <a:pos x="T25" y="T27"/>
                              </a:cxn>
                            </a:cxnLst>
                            <a:rect l="0" t="0" r="r" b="b"/>
                            <a:pathLst>
                              <a:path w="290" h="494">
                                <a:moveTo>
                                  <a:pt x="0" y="0"/>
                                </a:moveTo>
                                <a:lnTo>
                                  <a:pt x="0" y="494"/>
                                </a:lnTo>
                                <a:lnTo>
                                  <a:pt x="10" y="478"/>
                                </a:lnTo>
                                <a:lnTo>
                                  <a:pt x="10" y="20"/>
                                </a:lnTo>
                                <a:lnTo>
                                  <a:pt x="280" y="36"/>
                                </a:lnTo>
                                <a:lnTo>
                                  <a:pt x="290" y="18"/>
                                </a:lnTo>
                                <a:lnTo>
                                  <a:pt x="0" y="0"/>
                                </a:lnTo>
                                <a:close/>
                              </a:path>
                            </a:pathLst>
                          </a:custGeom>
                          <a:solidFill>
                            <a:srgbClr val="5988C6">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docshape69"/>
                        <wps:cNvSpPr>
                          <a:spLocks/>
                        </wps:cNvSpPr>
                        <wps:spPr bwMode="auto">
                          <a:xfrm>
                            <a:off x="7202" y="4547"/>
                            <a:ext cx="135" cy="1477"/>
                          </a:xfrm>
                          <a:custGeom>
                            <a:avLst/>
                            <a:gdLst>
                              <a:gd name="T0" fmla="+- 0 7282 7203"/>
                              <a:gd name="T1" fmla="*/ T0 w 135"/>
                              <a:gd name="T2" fmla="+- 0 5210 4547"/>
                              <a:gd name="T3" fmla="*/ 5210 h 1477"/>
                              <a:gd name="T4" fmla="+- 0 7278 7203"/>
                              <a:gd name="T5" fmla="*/ T4 w 135"/>
                              <a:gd name="T6" fmla="+- 0 5204 4547"/>
                              <a:gd name="T7" fmla="*/ 5204 h 1477"/>
                              <a:gd name="T8" fmla="+- 0 7273 7203"/>
                              <a:gd name="T9" fmla="*/ T8 w 135"/>
                              <a:gd name="T10" fmla="+- 0 5204 4547"/>
                              <a:gd name="T11" fmla="*/ 5204 h 1477"/>
                              <a:gd name="T12" fmla="+- 0 7259 7203"/>
                              <a:gd name="T13" fmla="*/ T12 w 135"/>
                              <a:gd name="T14" fmla="+- 0 5204 4547"/>
                              <a:gd name="T15" fmla="*/ 5204 h 1477"/>
                              <a:gd name="T16" fmla="+- 0 7259 7203"/>
                              <a:gd name="T17" fmla="*/ T16 w 135"/>
                              <a:gd name="T18" fmla="+- 0 5205 4547"/>
                              <a:gd name="T19" fmla="*/ 5205 h 1477"/>
                              <a:gd name="T20" fmla="+- 0 7244 7203"/>
                              <a:gd name="T21" fmla="*/ T20 w 135"/>
                              <a:gd name="T22" fmla="+- 0 5208 4547"/>
                              <a:gd name="T23" fmla="*/ 5208 h 1477"/>
                              <a:gd name="T24" fmla="+- 0 7226 7203"/>
                              <a:gd name="T25" fmla="*/ T24 w 135"/>
                              <a:gd name="T26" fmla="+- 0 5216 4547"/>
                              <a:gd name="T27" fmla="*/ 5216 h 1477"/>
                              <a:gd name="T28" fmla="+- 0 7213 7203"/>
                              <a:gd name="T29" fmla="*/ T28 w 135"/>
                              <a:gd name="T30" fmla="+- 0 5232 4547"/>
                              <a:gd name="T31" fmla="*/ 5232 h 1477"/>
                              <a:gd name="T32" fmla="+- 0 7205 7203"/>
                              <a:gd name="T33" fmla="*/ T32 w 135"/>
                              <a:gd name="T34" fmla="+- 0 5252 4547"/>
                              <a:gd name="T35" fmla="*/ 5252 h 1477"/>
                              <a:gd name="T36" fmla="+- 0 7203 7203"/>
                              <a:gd name="T37" fmla="*/ T36 w 135"/>
                              <a:gd name="T38" fmla="+- 0 5271 4547"/>
                              <a:gd name="T39" fmla="*/ 5271 h 1477"/>
                              <a:gd name="T40" fmla="+- 0 7203 7203"/>
                              <a:gd name="T41" fmla="*/ T40 w 135"/>
                              <a:gd name="T42" fmla="+- 0 5465 4547"/>
                              <a:gd name="T43" fmla="*/ 5465 h 1477"/>
                              <a:gd name="T44" fmla="+- 0 7205 7203"/>
                              <a:gd name="T45" fmla="*/ T44 w 135"/>
                              <a:gd name="T46" fmla="+- 0 5484 4547"/>
                              <a:gd name="T47" fmla="*/ 5484 h 1477"/>
                              <a:gd name="T48" fmla="+- 0 7213 7203"/>
                              <a:gd name="T49" fmla="*/ T48 w 135"/>
                              <a:gd name="T50" fmla="+- 0 5504 4547"/>
                              <a:gd name="T51" fmla="*/ 5504 h 1477"/>
                              <a:gd name="T52" fmla="+- 0 7226 7203"/>
                              <a:gd name="T53" fmla="*/ T52 w 135"/>
                              <a:gd name="T54" fmla="+- 0 5519 4547"/>
                              <a:gd name="T55" fmla="*/ 5519 h 1477"/>
                              <a:gd name="T56" fmla="+- 0 7244 7203"/>
                              <a:gd name="T57" fmla="*/ T56 w 135"/>
                              <a:gd name="T58" fmla="+- 0 5528 4547"/>
                              <a:gd name="T59" fmla="*/ 5528 h 1477"/>
                              <a:gd name="T60" fmla="+- 0 7259 7203"/>
                              <a:gd name="T61" fmla="*/ T60 w 135"/>
                              <a:gd name="T62" fmla="+- 0 5531 4547"/>
                              <a:gd name="T63" fmla="*/ 5531 h 1477"/>
                              <a:gd name="T64" fmla="+- 0 7259 7203"/>
                              <a:gd name="T65" fmla="*/ T64 w 135"/>
                              <a:gd name="T66" fmla="+- 0 5532 4547"/>
                              <a:gd name="T67" fmla="*/ 5532 h 1477"/>
                              <a:gd name="T68" fmla="+- 0 7273 7203"/>
                              <a:gd name="T69" fmla="*/ T68 w 135"/>
                              <a:gd name="T70" fmla="+- 0 5532 4547"/>
                              <a:gd name="T71" fmla="*/ 5532 h 1477"/>
                              <a:gd name="T72" fmla="+- 0 7278 7203"/>
                              <a:gd name="T73" fmla="*/ T72 w 135"/>
                              <a:gd name="T74" fmla="+- 0 5532 4547"/>
                              <a:gd name="T75" fmla="*/ 5532 h 1477"/>
                              <a:gd name="T76" fmla="+- 0 7282 7203"/>
                              <a:gd name="T77" fmla="*/ T76 w 135"/>
                              <a:gd name="T78" fmla="+- 0 5525 4547"/>
                              <a:gd name="T79" fmla="*/ 5525 h 1477"/>
                              <a:gd name="T80" fmla="+- 0 7282 7203"/>
                              <a:gd name="T81" fmla="*/ T80 w 135"/>
                              <a:gd name="T82" fmla="+- 0 5510 4547"/>
                              <a:gd name="T83" fmla="*/ 5510 h 1477"/>
                              <a:gd name="T84" fmla="+- 0 7277 7203"/>
                              <a:gd name="T85" fmla="*/ T84 w 135"/>
                              <a:gd name="T86" fmla="+- 0 5503 4547"/>
                              <a:gd name="T87" fmla="*/ 5503 h 1477"/>
                              <a:gd name="T88" fmla="+- 0 7272 7203"/>
                              <a:gd name="T89" fmla="*/ T88 w 135"/>
                              <a:gd name="T90" fmla="+- 0 5502 4547"/>
                              <a:gd name="T91" fmla="*/ 5502 h 1477"/>
                              <a:gd name="T92" fmla="+- 0 7262 7203"/>
                              <a:gd name="T93" fmla="*/ T92 w 135"/>
                              <a:gd name="T94" fmla="+- 0 5502 4547"/>
                              <a:gd name="T95" fmla="*/ 5502 h 1477"/>
                              <a:gd name="T96" fmla="+- 0 7244 7203"/>
                              <a:gd name="T97" fmla="*/ T96 w 135"/>
                              <a:gd name="T98" fmla="+- 0 5498 4547"/>
                              <a:gd name="T99" fmla="*/ 5498 h 1477"/>
                              <a:gd name="T100" fmla="+- 0 7230 7203"/>
                              <a:gd name="T101" fmla="*/ T100 w 135"/>
                              <a:gd name="T102" fmla="+- 0 5495 4547"/>
                              <a:gd name="T103" fmla="*/ 5495 h 1477"/>
                              <a:gd name="T104" fmla="+- 0 7223 7203"/>
                              <a:gd name="T105" fmla="*/ T104 w 135"/>
                              <a:gd name="T106" fmla="+- 0 5480 4547"/>
                              <a:gd name="T107" fmla="*/ 5480 h 1477"/>
                              <a:gd name="T108" fmla="+- 0 7223 7203"/>
                              <a:gd name="T109" fmla="*/ T108 w 135"/>
                              <a:gd name="T110" fmla="+- 0 5466 4547"/>
                              <a:gd name="T111" fmla="*/ 5466 h 1477"/>
                              <a:gd name="T112" fmla="+- 0 7223 7203"/>
                              <a:gd name="T113" fmla="*/ T112 w 135"/>
                              <a:gd name="T114" fmla="+- 0 5269 4547"/>
                              <a:gd name="T115" fmla="*/ 5269 h 1477"/>
                              <a:gd name="T116" fmla="+- 0 7223 7203"/>
                              <a:gd name="T117" fmla="*/ T116 w 135"/>
                              <a:gd name="T118" fmla="+- 0 5256 4547"/>
                              <a:gd name="T119" fmla="*/ 5256 h 1477"/>
                              <a:gd name="T120" fmla="+- 0 7230 7203"/>
                              <a:gd name="T121" fmla="*/ T120 w 135"/>
                              <a:gd name="T122" fmla="+- 0 5241 4547"/>
                              <a:gd name="T123" fmla="*/ 5241 h 1477"/>
                              <a:gd name="T124" fmla="+- 0 7244 7203"/>
                              <a:gd name="T125" fmla="*/ T124 w 135"/>
                              <a:gd name="T126" fmla="+- 0 5237 4547"/>
                              <a:gd name="T127" fmla="*/ 5237 h 1477"/>
                              <a:gd name="T128" fmla="+- 0 7262 7203"/>
                              <a:gd name="T129" fmla="*/ T128 w 135"/>
                              <a:gd name="T130" fmla="+- 0 5234 4547"/>
                              <a:gd name="T131" fmla="*/ 5234 h 1477"/>
                              <a:gd name="T132" fmla="+- 0 7277 7203"/>
                              <a:gd name="T133" fmla="*/ T132 w 135"/>
                              <a:gd name="T134" fmla="+- 0 5233 4547"/>
                              <a:gd name="T135" fmla="*/ 5233 h 1477"/>
                              <a:gd name="T136" fmla="+- 0 7282 7203"/>
                              <a:gd name="T137" fmla="*/ T136 w 135"/>
                              <a:gd name="T138" fmla="+- 0 5226 4547"/>
                              <a:gd name="T139" fmla="*/ 5226 h 1477"/>
                              <a:gd name="T140" fmla="+- 0 7282 7203"/>
                              <a:gd name="T141" fmla="*/ T140 w 135"/>
                              <a:gd name="T142" fmla="+- 0 5210 4547"/>
                              <a:gd name="T143" fmla="*/ 5210 h 1477"/>
                              <a:gd name="T144" fmla="+- 0 7338 7203"/>
                              <a:gd name="T145" fmla="*/ T144 w 135"/>
                              <a:gd name="T146" fmla="+- 0 4552 4547"/>
                              <a:gd name="T147" fmla="*/ 4552 h 1477"/>
                              <a:gd name="T148" fmla="+- 0 7302 7203"/>
                              <a:gd name="T149" fmla="*/ T148 w 135"/>
                              <a:gd name="T150" fmla="+- 0 4547 4547"/>
                              <a:gd name="T151" fmla="*/ 4547 h 1477"/>
                              <a:gd name="T152" fmla="+- 0 7302 7203"/>
                              <a:gd name="T153" fmla="*/ T152 w 135"/>
                              <a:gd name="T154" fmla="+- 0 6014 4547"/>
                              <a:gd name="T155" fmla="*/ 6014 h 1477"/>
                              <a:gd name="T156" fmla="+- 0 7302 7203"/>
                              <a:gd name="T157" fmla="*/ T156 w 135"/>
                              <a:gd name="T158" fmla="+- 0 6024 4547"/>
                              <a:gd name="T159" fmla="*/ 6024 h 1477"/>
                              <a:gd name="T160" fmla="+- 0 7302 7203"/>
                              <a:gd name="T161" fmla="*/ T160 w 135"/>
                              <a:gd name="T162" fmla="+- 0 6024 4547"/>
                              <a:gd name="T163" fmla="*/ 6024 h 1477"/>
                              <a:gd name="T164" fmla="+- 0 7338 7203"/>
                              <a:gd name="T165" fmla="*/ T164 w 135"/>
                              <a:gd name="T166" fmla="+- 0 6019 4547"/>
                              <a:gd name="T167" fmla="*/ 6019 h 1477"/>
                              <a:gd name="T168" fmla="+- 0 7338 7203"/>
                              <a:gd name="T169" fmla="*/ T168 w 135"/>
                              <a:gd name="T170" fmla="+- 0 6019 4547"/>
                              <a:gd name="T171" fmla="*/ 6019 h 1477"/>
                              <a:gd name="T172" fmla="+- 0 7338 7203"/>
                              <a:gd name="T173" fmla="*/ T172 w 135"/>
                              <a:gd name="T174" fmla="+- 0 6009 4547"/>
                              <a:gd name="T175" fmla="*/ 6009 h 1477"/>
                              <a:gd name="T176" fmla="+- 0 7338 7203"/>
                              <a:gd name="T177" fmla="*/ T176 w 135"/>
                              <a:gd name="T178" fmla="+- 0 4552 4547"/>
                              <a:gd name="T179" fmla="*/ 4552 h 14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35" h="1477">
                                <a:moveTo>
                                  <a:pt x="79" y="663"/>
                                </a:moveTo>
                                <a:lnTo>
                                  <a:pt x="75" y="657"/>
                                </a:lnTo>
                                <a:lnTo>
                                  <a:pt x="70" y="657"/>
                                </a:lnTo>
                                <a:lnTo>
                                  <a:pt x="56" y="657"/>
                                </a:lnTo>
                                <a:lnTo>
                                  <a:pt x="56" y="658"/>
                                </a:lnTo>
                                <a:lnTo>
                                  <a:pt x="41" y="661"/>
                                </a:lnTo>
                                <a:lnTo>
                                  <a:pt x="23" y="669"/>
                                </a:lnTo>
                                <a:lnTo>
                                  <a:pt x="10" y="685"/>
                                </a:lnTo>
                                <a:lnTo>
                                  <a:pt x="2" y="705"/>
                                </a:lnTo>
                                <a:lnTo>
                                  <a:pt x="0" y="724"/>
                                </a:lnTo>
                                <a:lnTo>
                                  <a:pt x="0" y="918"/>
                                </a:lnTo>
                                <a:lnTo>
                                  <a:pt x="2" y="937"/>
                                </a:lnTo>
                                <a:lnTo>
                                  <a:pt x="10" y="957"/>
                                </a:lnTo>
                                <a:lnTo>
                                  <a:pt x="23" y="972"/>
                                </a:lnTo>
                                <a:lnTo>
                                  <a:pt x="41" y="981"/>
                                </a:lnTo>
                                <a:lnTo>
                                  <a:pt x="56" y="984"/>
                                </a:lnTo>
                                <a:lnTo>
                                  <a:pt x="56" y="985"/>
                                </a:lnTo>
                                <a:lnTo>
                                  <a:pt x="70" y="985"/>
                                </a:lnTo>
                                <a:lnTo>
                                  <a:pt x="75" y="985"/>
                                </a:lnTo>
                                <a:lnTo>
                                  <a:pt x="79" y="978"/>
                                </a:lnTo>
                                <a:lnTo>
                                  <a:pt x="79" y="963"/>
                                </a:lnTo>
                                <a:lnTo>
                                  <a:pt x="74" y="956"/>
                                </a:lnTo>
                                <a:lnTo>
                                  <a:pt x="69" y="955"/>
                                </a:lnTo>
                                <a:lnTo>
                                  <a:pt x="59" y="955"/>
                                </a:lnTo>
                                <a:lnTo>
                                  <a:pt x="41" y="951"/>
                                </a:lnTo>
                                <a:lnTo>
                                  <a:pt x="27" y="948"/>
                                </a:lnTo>
                                <a:lnTo>
                                  <a:pt x="20" y="933"/>
                                </a:lnTo>
                                <a:lnTo>
                                  <a:pt x="20" y="919"/>
                                </a:lnTo>
                                <a:lnTo>
                                  <a:pt x="20" y="722"/>
                                </a:lnTo>
                                <a:lnTo>
                                  <a:pt x="20" y="709"/>
                                </a:lnTo>
                                <a:lnTo>
                                  <a:pt x="27" y="694"/>
                                </a:lnTo>
                                <a:lnTo>
                                  <a:pt x="41" y="690"/>
                                </a:lnTo>
                                <a:lnTo>
                                  <a:pt x="59" y="687"/>
                                </a:lnTo>
                                <a:lnTo>
                                  <a:pt x="74" y="686"/>
                                </a:lnTo>
                                <a:lnTo>
                                  <a:pt x="79" y="679"/>
                                </a:lnTo>
                                <a:lnTo>
                                  <a:pt x="79" y="663"/>
                                </a:lnTo>
                                <a:close/>
                                <a:moveTo>
                                  <a:pt x="135" y="5"/>
                                </a:moveTo>
                                <a:lnTo>
                                  <a:pt x="99" y="0"/>
                                </a:lnTo>
                                <a:lnTo>
                                  <a:pt x="99" y="1467"/>
                                </a:lnTo>
                                <a:lnTo>
                                  <a:pt x="99" y="1477"/>
                                </a:lnTo>
                                <a:lnTo>
                                  <a:pt x="135" y="1472"/>
                                </a:lnTo>
                                <a:lnTo>
                                  <a:pt x="135" y="1462"/>
                                </a:lnTo>
                                <a:lnTo>
                                  <a:pt x="135" y="5"/>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docshape70"/>
                        <wps:cNvSpPr>
                          <a:spLocks/>
                        </wps:cNvSpPr>
                        <wps:spPr bwMode="auto">
                          <a:xfrm>
                            <a:off x="5554" y="4570"/>
                            <a:ext cx="1714" cy="1383"/>
                          </a:xfrm>
                          <a:custGeom>
                            <a:avLst/>
                            <a:gdLst>
                              <a:gd name="T0" fmla="+- 0 6289 5555"/>
                              <a:gd name="T1" fmla="*/ T0 w 1714"/>
                              <a:gd name="T2" fmla="+- 0 4570 4570"/>
                              <a:gd name="T3" fmla="*/ 4570 h 1383"/>
                              <a:gd name="T4" fmla="+- 0 5555 5555"/>
                              <a:gd name="T5" fmla="*/ T4 w 1714"/>
                              <a:gd name="T6" fmla="+- 0 4570 4570"/>
                              <a:gd name="T7" fmla="*/ 4570 h 1383"/>
                              <a:gd name="T8" fmla="+- 0 5555 5555"/>
                              <a:gd name="T9" fmla="*/ T8 w 1714"/>
                              <a:gd name="T10" fmla="+- 0 4642 4570"/>
                              <a:gd name="T11" fmla="*/ 4642 h 1383"/>
                              <a:gd name="T12" fmla="+- 0 5555 5555"/>
                              <a:gd name="T13" fmla="*/ T12 w 1714"/>
                              <a:gd name="T14" fmla="+- 0 5952 4570"/>
                              <a:gd name="T15" fmla="*/ 5952 h 1383"/>
                              <a:gd name="T16" fmla="+- 0 5628 5555"/>
                              <a:gd name="T17" fmla="*/ T16 w 1714"/>
                              <a:gd name="T18" fmla="+- 0 5952 4570"/>
                              <a:gd name="T19" fmla="*/ 5952 h 1383"/>
                              <a:gd name="T20" fmla="+- 0 5628 5555"/>
                              <a:gd name="T21" fmla="*/ T20 w 1714"/>
                              <a:gd name="T22" fmla="+- 0 4642 4570"/>
                              <a:gd name="T23" fmla="*/ 4642 h 1383"/>
                              <a:gd name="T24" fmla="+- 0 6217 5555"/>
                              <a:gd name="T25" fmla="*/ T24 w 1714"/>
                              <a:gd name="T26" fmla="+- 0 4642 4570"/>
                              <a:gd name="T27" fmla="*/ 4642 h 1383"/>
                              <a:gd name="T28" fmla="+- 0 6217 5555"/>
                              <a:gd name="T29" fmla="*/ T28 w 1714"/>
                              <a:gd name="T30" fmla="+- 0 5952 4570"/>
                              <a:gd name="T31" fmla="*/ 5952 h 1383"/>
                              <a:gd name="T32" fmla="+- 0 6289 5555"/>
                              <a:gd name="T33" fmla="*/ T32 w 1714"/>
                              <a:gd name="T34" fmla="+- 0 5952 4570"/>
                              <a:gd name="T35" fmla="*/ 5952 h 1383"/>
                              <a:gd name="T36" fmla="+- 0 6289 5555"/>
                              <a:gd name="T37" fmla="*/ T36 w 1714"/>
                              <a:gd name="T38" fmla="+- 0 4642 4570"/>
                              <a:gd name="T39" fmla="*/ 4642 h 1383"/>
                              <a:gd name="T40" fmla="+- 0 6289 5555"/>
                              <a:gd name="T41" fmla="*/ T40 w 1714"/>
                              <a:gd name="T42" fmla="+- 0 4570 4570"/>
                              <a:gd name="T43" fmla="*/ 4570 h 1383"/>
                              <a:gd name="T44" fmla="+- 0 7268 5555"/>
                              <a:gd name="T45" fmla="*/ T44 w 1714"/>
                              <a:gd name="T46" fmla="+- 0 5210 4570"/>
                              <a:gd name="T47" fmla="*/ 5210 h 1383"/>
                              <a:gd name="T48" fmla="+- 0 7264 5555"/>
                              <a:gd name="T49" fmla="*/ T48 w 1714"/>
                              <a:gd name="T50" fmla="+- 0 5203 4570"/>
                              <a:gd name="T51" fmla="*/ 5203 h 1383"/>
                              <a:gd name="T52" fmla="+- 0 7249 5555"/>
                              <a:gd name="T53" fmla="*/ T52 w 1714"/>
                              <a:gd name="T54" fmla="+- 0 5204 4570"/>
                              <a:gd name="T55" fmla="*/ 5204 h 1383"/>
                              <a:gd name="T56" fmla="+- 0 7230 5555"/>
                              <a:gd name="T57" fmla="*/ T56 w 1714"/>
                              <a:gd name="T58" fmla="+- 0 5208 4570"/>
                              <a:gd name="T59" fmla="*/ 5208 h 1383"/>
                              <a:gd name="T60" fmla="+- 0 7212 5555"/>
                              <a:gd name="T61" fmla="*/ T60 w 1714"/>
                              <a:gd name="T62" fmla="+- 0 5216 4570"/>
                              <a:gd name="T63" fmla="*/ 5216 h 1383"/>
                              <a:gd name="T64" fmla="+- 0 7199 5555"/>
                              <a:gd name="T65" fmla="*/ T64 w 1714"/>
                              <a:gd name="T66" fmla="+- 0 5232 4570"/>
                              <a:gd name="T67" fmla="*/ 5232 h 1383"/>
                              <a:gd name="T68" fmla="+- 0 7192 5555"/>
                              <a:gd name="T69" fmla="*/ T68 w 1714"/>
                              <a:gd name="T70" fmla="+- 0 5252 4570"/>
                              <a:gd name="T71" fmla="*/ 5252 h 1383"/>
                              <a:gd name="T72" fmla="+- 0 7189 5555"/>
                              <a:gd name="T73" fmla="*/ T72 w 1714"/>
                              <a:gd name="T74" fmla="+- 0 5271 4570"/>
                              <a:gd name="T75" fmla="*/ 5271 h 1383"/>
                              <a:gd name="T76" fmla="+- 0 7189 5555"/>
                              <a:gd name="T77" fmla="*/ T76 w 1714"/>
                              <a:gd name="T78" fmla="+- 0 5465 4570"/>
                              <a:gd name="T79" fmla="*/ 5465 h 1383"/>
                              <a:gd name="T80" fmla="+- 0 7192 5555"/>
                              <a:gd name="T81" fmla="*/ T80 w 1714"/>
                              <a:gd name="T82" fmla="+- 0 5484 4570"/>
                              <a:gd name="T83" fmla="*/ 5484 h 1383"/>
                              <a:gd name="T84" fmla="+- 0 7199 5555"/>
                              <a:gd name="T85" fmla="*/ T84 w 1714"/>
                              <a:gd name="T86" fmla="+- 0 5504 4570"/>
                              <a:gd name="T87" fmla="*/ 5504 h 1383"/>
                              <a:gd name="T88" fmla="+- 0 7212 5555"/>
                              <a:gd name="T89" fmla="*/ T88 w 1714"/>
                              <a:gd name="T90" fmla="+- 0 5519 4570"/>
                              <a:gd name="T91" fmla="*/ 5519 h 1383"/>
                              <a:gd name="T92" fmla="+- 0 7230 5555"/>
                              <a:gd name="T93" fmla="*/ T92 w 1714"/>
                              <a:gd name="T94" fmla="+- 0 5528 4570"/>
                              <a:gd name="T95" fmla="*/ 5528 h 1383"/>
                              <a:gd name="T96" fmla="+- 0 7249 5555"/>
                              <a:gd name="T97" fmla="*/ T96 w 1714"/>
                              <a:gd name="T98" fmla="+- 0 5531 4570"/>
                              <a:gd name="T99" fmla="*/ 5531 h 1383"/>
                              <a:gd name="T100" fmla="+- 0 7264 5555"/>
                              <a:gd name="T101" fmla="*/ T100 w 1714"/>
                              <a:gd name="T102" fmla="+- 0 5533 4570"/>
                              <a:gd name="T103" fmla="*/ 5533 h 1383"/>
                              <a:gd name="T104" fmla="+- 0 7268 5555"/>
                              <a:gd name="T105" fmla="*/ T104 w 1714"/>
                              <a:gd name="T106" fmla="+- 0 5526 4570"/>
                              <a:gd name="T107" fmla="*/ 5526 h 1383"/>
                              <a:gd name="T108" fmla="+- 0 7268 5555"/>
                              <a:gd name="T109" fmla="*/ T108 w 1714"/>
                              <a:gd name="T110" fmla="+- 0 5510 4570"/>
                              <a:gd name="T111" fmla="*/ 5510 h 1383"/>
                              <a:gd name="T112" fmla="+- 0 7264 5555"/>
                              <a:gd name="T113" fmla="*/ T112 w 1714"/>
                              <a:gd name="T114" fmla="+- 0 5503 4570"/>
                              <a:gd name="T115" fmla="*/ 5503 h 1383"/>
                              <a:gd name="T116" fmla="+- 0 7249 5555"/>
                              <a:gd name="T117" fmla="*/ T116 w 1714"/>
                              <a:gd name="T118" fmla="+- 0 5502 4570"/>
                              <a:gd name="T119" fmla="*/ 5502 h 1383"/>
                              <a:gd name="T120" fmla="+- 0 7230 5555"/>
                              <a:gd name="T121" fmla="*/ T120 w 1714"/>
                              <a:gd name="T122" fmla="+- 0 5498 4570"/>
                              <a:gd name="T123" fmla="*/ 5498 h 1383"/>
                              <a:gd name="T124" fmla="+- 0 7216 5555"/>
                              <a:gd name="T125" fmla="*/ T124 w 1714"/>
                              <a:gd name="T126" fmla="+- 0 5495 4570"/>
                              <a:gd name="T127" fmla="*/ 5495 h 1383"/>
                              <a:gd name="T128" fmla="+- 0 7210 5555"/>
                              <a:gd name="T129" fmla="*/ T128 w 1714"/>
                              <a:gd name="T130" fmla="+- 0 5480 4570"/>
                              <a:gd name="T131" fmla="*/ 5480 h 1383"/>
                              <a:gd name="T132" fmla="+- 0 7209 5555"/>
                              <a:gd name="T133" fmla="*/ T132 w 1714"/>
                              <a:gd name="T134" fmla="+- 0 5466 4570"/>
                              <a:gd name="T135" fmla="*/ 5466 h 1383"/>
                              <a:gd name="T136" fmla="+- 0 7209 5555"/>
                              <a:gd name="T137" fmla="*/ T136 w 1714"/>
                              <a:gd name="T138" fmla="+- 0 5269 4570"/>
                              <a:gd name="T139" fmla="*/ 5269 h 1383"/>
                              <a:gd name="T140" fmla="+- 0 7210 5555"/>
                              <a:gd name="T141" fmla="*/ T140 w 1714"/>
                              <a:gd name="T142" fmla="+- 0 5256 4570"/>
                              <a:gd name="T143" fmla="*/ 5256 h 1383"/>
                              <a:gd name="T144" fmla="+- 0 7216 5555"/>
                              <a:gd name="T145" fmla="*/ T144 w 1714"/>
                              <a:gd name="T146" fmla="+- 0 5241 4570"/>
                              <a:gd name="T147" fmla="*/ 5241 h 1383"/>
                              <a:gd name="T148" fmla="+- 0 7230 5555"/>
                              <a:gd name="T149" fmla="*/ T148 w 1714"/>
                              <a:gd name="T150" fmla="+- 0 5237 4570"/>
                              <a:gd name="T151" fmla="*/ 5237 h 1383"/>
                              <a:gd name="T152" fmla="+- 0 7249 5555"/>
                              <a:gd name="T153" fmla="*/ T152 w 1714"/>
                              <a:gd name="T154" fmla="+- 0 5234 4570"/>
                              <a:gd name="T155" fmla="*/ 5234 h 1383"/>
                              <a:gd name="T156" fmla="+- 0 7264 5555"/>
                              <a:gd name="T157" fmla="*/ T156 w 1714"/>
                              <a:gd name="T158" fmla="+- 0 5233 4570"/>
                              <a:gd name="T159" fmla="*/ 5233 h 1383"/>
                              <a:gd name="T160" fmla="+- 0 7268 5555"/>
                              <a:gd name="T161" fmla="*/ T160 w 1714"/>
                              <a:gd name="T162" fmla="+- 0 5226 4570"/>
                              <a:gd name="T163" fmla="*/ 5226 h 1383"/>
                              <a:gd name="T164" fmla="+- 0 7268 5555"/>
                              <a:gd name="T165" fmla="*/ T164 w 1714"/>
                              <a:gd name="T166" fmla="+- 0 5210 4570"/>
                              <a:gd name="T167" fmla="*/ 5210 h 13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714" h="1383">
                                <a:moveTo>
                                  <a:pt x="734" y="0"/>
                                </a:moveTo>
                                <a:lnTo>
                                  <a:pt x="0" y="0"/>
                                </a:lnTo>
                                <a:lnTo>
                                  <a:pt x="0" y="72"/>
                                </a:lnTo>
                                <a:lnTo>
                                  <a:pt x="0" y="1382"/>
                                </a:lnTo>
                                <a:lnTo>
                                  <a:pt x="73" y="1382"/>
                                </a:lnTo>
                                <a:lnTo>
                                  <a:pt x="73" y="72"/>
                                </a:lnTo>
                                <a:lnTo>
                                  <a:pt x="662" y="72"/>
                                </a:lnTo>
                                <a:lnTo>
                                  <a:pt x="662" y="1382"/>
                                </a:lnTo>
                                <a:lnTo>
                                  <a:pt x="734" y="1382"/>
                                </a:lnTo>
                                <a:lnTo>
                                  <a:pt x="734" y="72"/>
                                </a:lnTo>
                                <a:lnTo>
                                  <a:pt x="734" y="0"/>
                                </a:lnTo>
                                <a:close/>
                                <a:moveTo>
                                  <a:pt x="1713" y="640"/>
                                </a:moveTo>
                                <a:lnTo>
                                  <a:pt x="1709" y="633"/>
                                </a:lnTo>
                                <a:lnTo>
                                  <a:pt x="1694" y="634"/>
                                </a:lnTo>
                                <a:lnTo>
                                  <a:pt x="1675" y="638"/>
                                </a:lnTo>
                                <a:lnTo>
                                  <a:pt x="1657" y="646"/>
                                </a:lnTo>
                                <a:lnTo>
                                  <a:pt x="1644" y="662"/>
                                </a:lnTo>
                                <a:lnTo>
                                  <a:pt x="1637" y="682"/>
                                </a:lnTo>
                                <a:lnTo>
                                  <a:pt x="1634" y="701"/>
                                </a:lnTo>
                                <a:lnTo>
                                  <a:pt x="1634" y="895"/>
                                </a:lnTo>
                                <a:lnTo>
                                  <a:pt x="1637" y="914"/>
                                </a:lnTo>
                                <a:lnTo>
                                  <a:pt x="1644" y="934"/>
                                </a:lnTo>
                                <a:lnTo>
                                  <a:pt x="1657" y="949"/>
                                </a:lnTo>
                                <a:lnTo>
                                  <a:pt x="1675" y="958"/>
                                </a:lnTo>
                                <a:lnTo>
                                  <a:pt x="1694" y="961"/>
                                </a:lnTo>
                                <a:lnTo>
                                  <a:pt x="1709" y="963"/>
                                </a:lnTo>
                                <a:lnTo>
                                  <a:pt x="1713" y="956"/>
                                </a:lnTo>
                                <a:lnTo>
                                  <a:pt x="1713" y="940"/>
                                </a:lnTo>
                                <a:lnTo>
                                  <a:pt x="1709" y="933"/>
                                </a:lnTo>
                                <a:lnTo>
                                  <a:pt x="1694" y="932"/>
                                </a:lnTo>
                                <a:lnTo>
                                  <a:pt x="1675" y="928"/>
                                </a:lnTo>
                                <a:lnTo>
                                  <a:pt x="1661" y="925"/>
                                </a:lnTo>
                                <a:lnTo>
                                  <a:pt x="1655" y="910"/>
                                </a:lnTo>
                                <a:lnTo>
                                  <a:pt x="1654" y="896"/>
                                </a:lnTo>
                                <a:lnTo>
                                  <a:pt x="1654" y="699"/>
                                </a:lnTo>
                                <a:lnTo>
                                  <a:pt x="1655" y="686"/>
                                </a:lnTo>
                                <a:lnTo>
                                  <a:pt x="1661" y="671"/>
                                </a:lnTo>
                                <a:lnTo>
                                  <a:pt x="1675" y="667"/>
                                </a:lnTo>
                                <a:lnTo>
                                  <a:pt x="1694" y="664"/>
                                </a:lnTo>
                                <a:lnTo>
                                  <a:pt x="1709" y="663"/>
                                </a:lnTo>
                                <a:lnTo>
                                  <a:pt x="1713" y="656"/>
                                </a:lnTo>
                                <a:lnTo>
                                  <a:pt x="1713" y="640"/>
                                </a:lnTo>
                                <a:close/>
                              </a:path>
                            </a:pathLst>
                          </a:custGeom>
                          <a:solidFill>
                            <a:srgbClr val="90AA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docshape71"/>
                        <wps:cNvSpPr>
                          <a:spLocks/>
                        </wps:cNvSpPr>
                        <wps:spPr bwMode="auto">
                          <a:xfrm>
                            <a:off x="5554" y="4570"/>
                            <a:ext cx="735" cy="1382"/>
                          </a:xfrm>
                          <a:custGeom>
                            <a:avLst/>
                            <a:gdLst>
                              <a:gd name="T0" fmla="+- 0 6289 5555"/>
                              <a:gd name="T1" fmla="*/ T0 w 735"/>
                              <a:gd name="T2" fmla="+- 0 4570 4570"/>
                              <a:gd name="T3" fmla="*/ 4570 h 1382"/>
                              <a:gd name="T4" fmla="+- 0 5555 5555"/>
                              <a:gd name="T5" fmla="*/ T4 w 735"/>
                              <a:gd name="T6" fmla="+- 0 4570 4570"/>
                              <a:gd name="T7" fmla="*/ 4570 h 1382"/>
                              <a:gd name="T8" fmla="+- 0 5566 5555"/>
                              <a:gd name="T9" fmla="*/ T8 w 735"/>
                              <a:gd name="T10" fmla="+- 0 4581 4570"/>
                              <a:gd name="T11" fmla="*/ 4581 h 1382"/>
                              <a:gd name="T12" fmla="+- 0 6278 5555"/>
                              <a:gd name="T13" fmla="*/ T12 w 735"/>
                              <a:gd name="T14" fmla="+- 0 4581 4570"/>
                              <a:gd name="T15" fmla="*/ 4581 h 1382"/>
                              <a:gd name="T16" fmla="+- 0 6278 5555"/>
                              <a:gd name="T17" fmla="*/ T16 w 735"/>
                              <a:gd name="T18" fmla="+- 0 5941 4570"/>
                              <a:gd name="T19" fmla="*/ 5941 h 1382"/>
                              <a:gd name="T20" fmla="+- 0 6289 5555"/>
                              <a:gd name="T21" fmla="*/ T20 w 735"/>
                              <a:gd name="T22" fmla="+- 0 5952 4570"/>
                              <a:gd name="T23" fmla="*/ 5952 h 1382"/>
                              <a:gd name="T24" fmla="+- 0 6289 5555"/>
                              <a:gd name="T25" fmla="*/ T24 w 735"/>
                              <a:gd name="T26" fmla="+- 0 4570 4570"/>
                              <a:gd name="T27" fmla="*/ 4570 h 1382"/>
                            </a:gdLst>
                            <a:ahLst/>
                            <a:cxnLst>
                              <a:cxn ang="0">
                                <a:pos x="T1" y="T3"/>
                              </a:cxn>
                              <a:cxn ang="0">
                                <a:pos x="T5" y="T7"/>
                              </a:cxn>
                              <a:cxn ang="0">
                                <a:pos x="T9" y="T11"/>
                              </a:cxn>
                              <a:cxn ang="0">
                                <a:pos x="T13" y="T15"/>
                              </a:cxn>
                              <a:cxn ang="0">
                                <a:pos x="T17" y="T19"/>
                              </a:cxn>
                              <a:cxn ang="0">
                                <a:pos x="T21" y="T23"/>
                              </a:cxn>
                              <a:cxn ang="0">
                                <a:pos x="T25" y="T27"/>
                              </a:cxn>
                            </a:cxnLst>
                            <a:rect l="0" t="0" r="r" b="b"/>
                            <a:pathLst>
                              <a:path w="735" h="1382">
                                <a:moveTo>
                                  <a:pt x="734" y="0"/>
                                </a:moveTo>
                                <a:lnTo>
                                  <a:pt x="0" y="0"/>
                                </a:lnTo>
                                <a:lnTo>
                                  <a:pt x="11" y="11"/>
                                </a:lnTo>
                                <a:lnTo>
                                  <a:pt x="723" y="11"/>
                                </a:lnTo>
                                <a:lnTo>
                                  <a:pt x="723" y="1371"/>
                                </a:lnTo>
                                <a:lnTo>
                                  <a:pt x="734" y="1382"/>
                                </a:lnTo>
                                <a:lnTo>
                                  <a:pt x="734"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docshape72"/>
                        <wps:cNvSpPr>
                          <a:spLocks/>
                        </wps:cNvSpPr>
                        <wps:spPr bwMode="auto">
                          <a:xfrm>
                            <a:off x="5554" y="4570"/>
                            <a:ext cx="735" cy="1382"/>
                          </a:xfrm>
                          <a:custGeom>
                            <a:avLst/>
                            <a:gdLst>
                              <a:gd name="T0" fmla="+- 0 5555 5555"/>
                              <a:gd name="T1" fmla="*/ T0 w 735"/>
                              <a:gd name="T2" fmla="+- 0 4570 4570"/>
                              <a:gd name="T3" fmla="*/ 4570 h 1382"/>
                              <a:gd name="T4" fmla="+- 0 5555 5555"/>
                              <a:gd name="T5" fmla="*/ T4 w 735"/>
                              <a:gd name="T6" fmla="+- 0 5952 4570"/>
                              <a:gd name="T7" fmla="*/ 5952 h 1382"/>
                              <a:gd name="T8" fmla="+- 0 5628 5555"/>
                              <a:gd name="T9" fmla="*/ T8 w 735"/>
                              <a:gd name="T10" fmla="+- 0 5952 4570"/>
                              <a:gd name="T11" fmla="*/ 5952 h 1382"/>
                              <a:gd name="T12" fmla="+- 0 5628 5555"/>
                              <a:gd name="T13" fmla="*/ T12 w 735"/>
                              <a:gd name="T14" fmla="+- 0 5941 4570"/>
                              <a:gd name="T15" fmla="*/ 5941 h 1382"/>
                              <a:gd name="T16" fmla="+- 0 5566 5555"/>
                              <a:gd name="T17" fmla="*/ T16 w 735"/>
                              <a:gd name="T18" fmla="+- 0 5941 4570"/>
                              <a:gd name="T19" fmla="*/ 5941 h 1382"/>
                              <a:gd name="T20" fmla="+- 0 5566 5555"/>
                              <a:gd name="T21" fmla="*/ T20 w 735"/>
                              <a:gd name="T22" fmla="+- 0 4581 4570"/>
                              <a:gd name="T23" fmla="*/ 4581 h 1382"/>
                              <a:gd name="T24" fmla="+- 0 5555 5555"/>
                              <a:gd name="T25" fmla="*/ T24 w 735"/>
                              <a:gd name="T26" fmla="+- 0 4570 4570"/>
                              <a:gd name="T27" fmla="*/ 4570 h 1382"/>
                              <a:gd name="T28" fmla="+- 0 6228 5555"/>
                              <a:gd name="T29" fmla="*/ T28 w 735"/>
                              <a:gd name="T30" fmla="+- 0 4643 4570"/>
                              <a:gd name="T31" fmla="*/ 4643 h 1382"/>
                              <a:gd name="T32" fmla="+- 0 6217 5555"/>
                              <a:gd name="T33" fmla="*/ T32 w 735"/>
                              <a:gd name="T34" fmla="+- 0 4643 4570"/>
                              <a:gd name="T35" fmla="*/ 4643 h 1382"/>
                              <a:gd name="T36" fmla="+- 0 6217 5555"/>
                              <a:gd name="T37" fmla="*/ T36 w 735"/>
                              <a:gd name="T38" fmla="+- 0 5952 4570"/>
                              <a:gd name="T39" fmla="*/ 5952 h 1382"/>
                              <a:gd name="T40" fmla="+- 0 6289 5555"/>
                              <a:gd name="T41" fmla="*/ T40 w 735"/>
                              <a:gd name="T42" fmla="+- 0 5952 4570"/>
                              <a:gd name="T43" fmla="*/ 5952 h 1382"/>
                              <a:gd name="T44" fmla="+- 0 6278 5555"/>
                              <a:gd name="T45" fmla="*/ T44 w 735"/>
                              <a:gd name="T46" fmla="+- 0 5941 4570"/>
                              <a:gd name="T47" fmla="*/ 5941 h 1382"/>
                              <a:gd name="T48" fmla="+- 0 6228 5555"/>
                              <a:gd name="T49" fmla="*/ T48 w 735"/>
                              <a:gd name="T50" fmla="+- 0 5941 4570"/>
                              <a:gd name="T51" fmla="*/ 5941 h 1382"/>
                              <a:gd name="T52" fmla="+- 0 6228 5555"/>
                              <a:gd name="T53" fmla="*/ T52 w 735"/>
                              <a:gd name="T54" fmla="+- 0 4643 4570"/>
                              <a:gd name="T55" fmla="*/ 4643 h 1382"/>
                              <a:gd name="T56" fmla="+- 0 6228 5555"/>
                              <a:gd name="T57" fmla="*/ T56 w 735"/>
                              <a:gd name="T58" fmla="+- 0 4632 4570"/>
                              <a:gd name="T59" fmla="*/ 4632 h 1382"/>
                              <a:gd name="T60" fmla="+- 0 5617 5555"/>
                              <a:gd name="T61" fmla="*/ T60 w 735"/>
                              <a:gd name="T62" fmla="+- 0 4632 4570"/>
                              <a:gd name="T63" fmla="*/ 4632 h 1382"/>
                              <a:gd name="T64" fmla="+- 0 5617 5555"/>
                              <a:gd name="T65" fmla="*/ T64 w 735"/>
                              <a:gd name="T66" fmla="+- 0 5941 4570"/>
                              <a:gd name="T67" fmla="*/ 5941 h 1382"/>
                              <a:gd name="T68" fmla="+- 0 5628 5555"/>
                              <a:gd name="T69" fmla="*/ T68 w 735"/>
                              <a:gd name="T70" fmla="+- 0 5941 4570"/>
                              <a:gd name="T71" fmla="*/ 5941 h 1382"/>
                              <a:gd name="T72" fmla="+- 0 5628 5555"/>
                              <a:gd name="T73" fmla="*/ T72 w 735"/>
                              <a:gd name="T74" fmla="+- 0 4643 4570"/>
                              <a:gd name="T75" fmla="*/ 4643 h 1382"/>
                              <a:gd name="T76" fmla="+- 0 6228 5555"/>
                              <a:gd name="T77" fmla="*/ T76 w 735"/>
                              <a:gd name="T78" fmla="+- 0 4643 4570"/>
                              <a:gd name="T79" fmla="*/ 4643 h 1382"/>
                              <a:gd name="T80" fmla="+- 0 6228 5555"/>
                              <a:gd name="T81" fmla="*/ T80 w 735"/>
                              <a:gd name="T82" fmla="+- 0 4632 4570"/>
                              <a:gd name="T83" fmla="*/ 4632 h 13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735" h="1382">
                                <a:moveTo>
                                  <a:pt x="0" y="0"/>
                                </a:moveTo>
                                <a:lnTo>
                                  <a:pt x="0" y="1382"/>
                                </a:lnTo>
                                <a:lnTo>
                                  <a:pt x="73" y="1382"/>
                                </a:lnTo>
                                <a:lnTo>
                                  <a:pt x="73" y="1371"/>
                                </a:lnTo>
                                <a:lnTo>
                                  <a:pt x="11" y="1371"/>
                                </a:lnTo>
                                <a:lnTo>
                                  <a:pt x="11" y="11"/>
                                </a:lnTo>
                                <a:lnTo>
                                  <a:pt x="0" y="0"/>
                                </a:lnTo>
                                <a:close/>
                                <a:moveTo>
                                  <a:pt x="673" y="73"/>
                                </a:moveTo>
                                <a:lnTo>
                                  <a:pt x="662" y="73"/>
                                </a:lnTo>
                                <a:lnTo>
                                  <a:pt x="662" y="1382"/>
                                </a:lnTo>
                                <a:lnTo>
                                  <a:pt x="734" y="1382"/>
                                </a:lnTo>
                                <a:lnTo>
                                  <a:pt x="723" y="1371"/>
                                </a:lnTo>
                                <a:lnTo>
                                  <a:pt x="673" y="1371"/>
                                </a:lnTo>
                                <a:lnTo>
                                  <a:pt x="673" y="73"/>
                                </a:lnTo>
                                <a:close/>
                                <a:moveTo>
                                  <a:pt x="673" y="62"/>
                                </a:moveTo>
                                <a:lnTo>
                                  <a:pt x="62" y="62"/>
                                </a:lnTo>
                                <a:lnTo>
                                  <a:pt x="62" y="1371"/>
                                </a:lnTo>
                                <a:lnTo>
                                  <a:pt x="73" y="1371"/>
                                </a:lnTo>
                                <a:lnTo>
                                  <a:pt x="73" y="73"/>
                                </a:lnTo>
                                <a:lnTo>
                                  <a:pt x="673" y="73"/>
                                </a:lnTo>
                                <a:lnTo>
                                  <a:pt x="673" y="62"/>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docshape73"/>
                        <wps:cNvSpPr>
                          <a:spLocks/>
                        </wps:cNvSpPr>
                        <wps:spPr bwMode="auto">
                          <a:xfrm>
                            <a:off x="5267" y="4547"/>
                            <a:ext cx="385" cy="1477"/>
                          </a:xfrm>
                          <a:custGeom>
                            <a:avLst/>
                            <a:gdLst>
                              <a:gd name="T0" fmla="+- 0 5268 5268"/>
                              <a:gd name="T1" fmla="*/ T0 w 385"/>
                              <a:gd name="T2" fmla="+- 0 4547 4547"/>
                              <a:gd name="T3" fmla="*/ 4547 h 1477"/>
                              <a:gd name="T4" fmla="+- 0 5268 5268"/>
                              <a:gd name="T5" fmla="*/ T4 w 385"/>
                              <a:gd name="T6" fmla="+- 0 6024 4547"/>
                              <a:gd name="T7" fmla="*/ 6024 h 1477"/>
                              <a:gd name="T8" fmla="+- 0 5652 5268"/>
                              <a:gd name="T9" fmla="*/ T8 w 385"/>
                              <a:gd name="T10" fmla="+- 0 5952 4547"/>
                              <a:gd name="T11" fmla="*/ 5952 h 1477"/>
                              <a:gd name="T12" fmla="+- 0 5652 5268"/>
                              <a:gd name="T13" fmla="*/ T12 w 385"/>
                              <a:gd name="T14" fmla="+- 0 4614 4547"/>
                              <a:gd name="T15" fmla="*/ 4614 h 1477"/>
                              <a:gd name="T16" fmla="+- 0 5268 5268"/>
                              <a:gd name="T17" fmla="*/ T16 w 385"/>
                              <a:gd name="T18" fmla="+- 0 4547 4547"/>
                              <a:gd name="T19" fmla="*/ 4547 h 1477"/>
                            </a:gdLst>
                            <a:ahLst/>
                            <a:cxnLst>
                              <a:cxn ang="0">
                                <a:pos x="T1" y="T3"/>
                              </a:cxn>
                              <a:cxn ang="0">
                                <a:pos x="T5" y="T7"/>
                              </a:cxn>
                              <a:cxn ang="0">
                                <a:pos x="T9" y="T11"/>
                              </a:cxn>
                              <a:cxn ang="0">
                                <a:pos x="T13" y="T15"/>
                              </a:cxn>
                              <a:cxn ang="0">
                                <a:pos x="T17" y="T19"/>
                              </a:cxn>
                            </a:cxnLst>
                            <a:rect l="0" t="0" r="r" b="b"/>
                            <a:pathLst>
                              <a:path w="385" h="1477">
                                <a:moveTo>
                                  <a:pt x="0" y="0"/>
                                </a:moveTo>
                                <a:lnTo>
                                  <a:pt x="0" y="1477"/>
                                </a:lnTo>
                                <a:lnTo>
                                  <a:pt x="384" y="1405"/>
                                </a:lnTo>
                                <a:lnTo>
                                  <a:pt x="384" y="67"/>
                                </a:lnTo>
                                <a:lnTo>
                                  <a:pt x="0"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docshape74"/>
                        <wps:cNvSpPr>
                          <a:spLocks/>
                        </wps:cNvSpPr>
                        <wps:spPr bwMode="auto">
                          <a:xfrm>
                            <a:off x="5267" y="5942"/>
                            <a:ext cx="385" cy="82"/>
                          </a:xfrm>
                          <a:custGeom>
                            <a:avLst/>
                            <a:gdLst>
                              <a:gd name="T0" fmla="+- 0 5652 5268"/>
                              <a:gd name="T1" fmla="*/ T0 w 385"/>
                              <a:gd name="T2" fmla="+- 0 5942 5942"/>
                              <a:gd name="T3" fmla="*/ 5942 h 82"/>
                              <a:gd name="T4" fmla="+- 0 5268 5268"/>
                              <a:gd name="T5" fmla="*/ T4 w 385"/>
                              <a:gd name="T6" fmla="+- 0 6014 5942"/>
                              <a:gd name="T7" fmla="*/ 6014 h 82"/>
                              <a:gd name="T8" fmla="+- 0 5268 5268"/>
                              <a:gd name="T9" fmla="*/ T8 w 385"/>
                              <a:gd name="T10" fmla="+- 0 6024 5942"/>
                              <a:gd name="T11" fmla="*/ 6024 h 82"/>
                              <a:gd name="T12" fmla="+- 0 5652 5268"/>
                              <a:gd name="T13" fmla="*/ T12 w 385"/>
                              <a:gd name="T14" fmla="+- 0 5952 5942"/>
                              <a:gd name="T15" fmla="*/ 5952 h 82"/>
                              <a:gd name="T16" fmla="+- 0 5652 5268"/>
                              <a:gd name="T17" fmla="*/ T16 w 385"/>
                              <a:gd name="T18" fmla="+- 0 5942 5942"/>
                              <a:gd name="T19" fmla="*/ 5942 h 82"/>
                            </a:gdLst>
                            <a:ahLst/>
                            <a:cxnLst>
                              <a:cxn ang="0">
                                <a:pos x="T1" y="T3"/>
                              </a:cxn>
                              <a:cxn ang="0">
                                <a:pos x="T5" y="T7"/>
                              </a:cxn>
                              <a:cxn ang="0">
                                <a:pos x="T9" y="T11"/>
                              </a:cxn>
                              <a:cxn ang="0">
                                <a:pos x="T13" y="T15"/>
                              </a:cxn>
                              <a:cxn ang="0">
                                <a:pos x="T17" y="T19"/>
                              </a:cxn>
                            </a:cxnLst>
                            <a:rect l="0" t="0" r="r" b="b"/>
                            <a:pathLst>
                              <a:path w="385" h="82">
                                <a:moveTo>
                                  <a:pt x="384" y="0"/>
                                </a:moveTo>
                                <a:lnTo>
                                  <a:pt x="0" y="72"/>
                                </a:lnTo>
                                <a:lnTo>
                                  <a:pt x="0" y="82"/>
                                </a:lnTo>
                                <a:lnTo>
                                  <a:pt x="384" y="10"/>
                                </a:lnTo>
                                <a:lnTo>
                                  <a:pt x="384" y="0"/>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docshape75"/>
                        <wps:cNvSpPr>
                          <a:spLocks/>
                        </wps:cNvSpPr>
                        <wps:spPr bwMode="auto">
                          <a:xfrm>
                            <a:off x="5314" y="4625"/>
                            <a:ext cx="290" cy="705"/>
                          </a:xfrm>
                          <a:custGeom>
                            <a:avLst/>
                            <a:gdLst>
                              <a:gd name="T0" fmla="+- 0 5315 5315"/>
                              <a:gd name="T1" fmla="*/ T0 w 290"/>
                              <a:gd name="T2" fmla="+- 0 4626 4626"/>
                              <a:gd name="T3" fmla="*/ 4626 h 705"/>
                              <a:gd name="T4" fmla="+- 0 5315 5315"/>
                              <a:gd name="T5" fmla="*/ T4 w 290"/>
                              <a:gd name="T6" fmla="+- 0 5330 4626"/>
                              <a:gd name="T7" fmla="*/ 5330 h 705"/>
                              <a:gd name="T8" fmla="+- 0 5605 5315"/>
                              <a:gd name="T9" fmla="*/ T8 w 290"/>
                              <a:gd name="T10" fmla="+- 0 5323 4626"/>
                              <a:gd name="T11" fmla="*/ 5323 h 705"/>
                              <a:gd name="T12" fmla="+- 0 5605 5315"/>
                              <a:gd name="T13" fmla="*/ T12 w 290"/>
                              <a:gd name="T14" fmla="+- 0 4685 4626"/>
                              <a:gd name="T15" fmla="*/ 4685 h 705"/>
                              <a:gd name="T16" fmla="+- 0 5315 5315"/>
                              <a:gd name="T17" fmla="*/ T16 w 290"/>
                              <a:gd name="T18" fmla="+- 0 4626 4626"/>
                              <a:gd name="T19" fmla="*/ 4626 h 705"/>
                            </a:gdLst>
                            <a:ahLst/>
                            <a:cxnLst>
                              <a:cxn ang="0">
                                <a:pos x="T1" y="T3"/>
                              </a:cxn>
                              <a:cxn ang="0">
                                <a:pos x="T5" y="T7"/>
                              </a:cxn>
                              <a:cxn ang="0">
                                <a:pos x="T9" y="T11"/>
                              </a:cxn>
                              <a:cxn ang="0">
                                <a:pos x="T13" y="T15"/>
                              </a:cxn>
                              <a:cxn ang="0">
                                <a:pos x="T17" y="T19"/>
                              </a:cxn>
                            </a:cxnLst>
                            <a:rect l="0" t="0" r="r" b="b"/>
                            <a:pathLst>
                              <a:path w="290" h="705">
                                <a:moveTo>
                                  <a:pt x="0" y="0"/>
                                </a:moveTo>
                                <a:lnTo>
                                  <a:pt x="0" y="704"/>
                                </a:lnTo>
                                <a:lnTo>
                                  <a:pt x="290" y="697"/>
                                </a:lnTo>
                                <a:lnTo>
                                  <a:pt x="290" y="59"/>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docshape76"/>
                        <wps:cNvSpPr>
                          <a:spLocks/>
                        </wps:cNvSpPr>
                        <wps:spPr bwMode="auto">
                          <a:xfrm>
                            <a:off x="5314" y="4625"/>
                            <a:ext cx="290" cy="697"/>
                          </a:xfrm>
                          <a:custGeom>
                            <a:avLst/>
                            <a:gdLst>
                              <a:gd name="T0" fmla="+- 0 5315 5315"/>
                              <a:gd name="T1" fmla="*/ T0 w 290"/>
                              <a:gd name="T2" fmla="+- 0 4626 4626"/>
                              <a:gd name="T3" fmla="*/ 4626 h 697"/>
                              <a:gd name="T4" fmla="+- 0 5327 5315"/>
                              <a:gd name="T5" fmla="*/ T4 w 290"/>
                              <a:gd name="T6" fmla="+- 0 4639 4626"/>
                              <a:gd name="T7" fmla="*/ 4639 h 697"/>
                              <a:gd name="T8" fmla="+- 0 5600 5315"/>
                              <a:gd name="T9" fmla="*/ T8 w 290"/>
                              <a:gd name="T10" fmla="+- 0 4695 4626"/>
                              <a:gd name="T11" fmla="*/ 4695 h 697"/>
                              <a:gd name="T12" fmla="+- 0 5600 5315"/>
                              <a:gd name="T13" fmla="*/ T12 w 290"/>
                              <a:gd name="T14" fmla="+- 0 5318 4626"/>
                              <a:gd name="T15" fmla="*/ 5318 h 697"/>
                              <a:gd name="T16" fmla="+- 0 5605 5315"/>
                              <a:gd name="T17" fmla="*/ T16 w 290"/>
                              <a:gd name="T18" fmla="+- 0 5323 4626"/>
                              <a:gd name="T19" fmla="*/ 5323 h 697"/>
                              <a:gd name="T20" fmla="+- 0 5605 5315"/>
                              <a:gd name="T21" fmla="*/ T20 w 290"/>
                              <a:gd name="T22" fmla="+- 0 4685 4626"/>
                              <a:gd name="T23" fmla="*/ 4685 h 697"/>
                              <a:gd name="T24" fmla="+- 0 5315 5315"/>
                              <a:gd name="T25" fmla="*/ T24 w 290"/>
                              <a:gd name="T26" fmla="+- 0 4626 4626"/>
                              <a:gd name="T27" fmla="*/ 4626 h 697"/>
                            </a:gdLst>
                            <a:ahLst/>
                            <a:cxnLst>
                              <a:cxn ang="0">
                                <a:pos x="T1" y="T3"/>
                              </a:cxn>
                              <a:cxn ang="0">
                                <a:pos x="T5" y="T7"/>
                              </a:cxn>
                              <a:cxn ang="0">
                                <a:pos x="T9" y="T11"/>
                              </a:cxn>
                              <a:cxn ang="0">
                                <a:pos x="T13" y="T15"/>
                              </a:cxn>
                              <a:cxn ang="0">
                                <a:pos x="T17" y="T19"/>
                              </a:cxn>
                              <a:cxn ang="0">
                                <a:pos x="T21" y="T23"/>
                              </a:cxn>
                              <a:cxn ang="0">
                                <a:pos x="T25" y="T27"/>
                              </a:cxn>
                            </a:cxnLst>
                            <a:rect l="0" t="0" r="r" b="b"/>
                            <a:pathLst>
                              <a:path w="290" h="697">
                                <a:moveTo>
                                  <a:pt x="0" y="0"/>
                                </a:moveTo>
                                <a:lnTo>
                                  <a:pt x="12" y="13"/>
                                </a:lnTo>
                                <a:lnTo>
                                  <a:pt x="285" y="69"/>
                                </a:lnTo>
                                <a:lnTo>
                                  <a:pt x="285" y="692"/>
                                </a:lnTo>
                                <a:lnTo>
                                  <a:pt x="290" y="697"/>
                                </a:lnTo>
                                <a:lnTo>
                                  <a:pt x="290" y="59"/>
                                </a:lnTo>
                                <a:lnTo>
                                  <a:pt x="0"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docshape77"/>
                        <wps:cNvSpPr>
                          <a:spLocks/>
                        </wps:cNvSpPr>
                        <wps:spPr bwMode="auto">
                          <a:xfrm>
                            <a:off x="5326" y="4651"/>
                            <a:ext cx="219" cy="676"/>
                          </a:xfrm>
                          <a:custGeom>
                            <a:avLst/>
                            <a:gdLst>
                              <a:gd name="T0" fmla="+- 0 5486 5327"/>
                              <a:gd name="T1" fmla="*/ T0 w 219"/>
                              <a:gd name="T2" fmla="+- 0 5325 4652"/>
                              <a:gd name="T3" fmla="*/ 5325 h 676"/>
                              <a:gd name="T4" fmla="+- 0 5450 5327"/>
                              <a:gd name="T5" fmla="*/ T4 w 219"/>
                              <a:gd name="T6" fmla="+- 0 5177 4652"/>
                              <a:gd name="T7" fmla="*/ 5177 h 676"/>
                              <a:gd name="T8" fmla="+- 0 5345 5327"/>
                              <a:gd name="T9" fmla="*/ T8 w 219"/>
                              <a:gd name="T10" fmla="+- 0 4729 4652"/>
                              <a:gd name="T11" fmla="*/ 4729 h 676"/>
                              <a:gd name="T12" fmla="+- 0 5327 5327"/>
                              <a:gd name="T13" fmla="*/ T12 w 219"/>
                              <a:gd name="T14" fmla="+- 0 4655 4652"/>
                              <a:gd name="T15" fmla="*/ 4655 h 676"/>
                              <a:gd name="T16" fmla="+- 0 5327 5327"/>
                              <a:gd name="T17" fmla="*/ T16 w 219"/>
                              <a:gd name="T18" fmla="+- 0 4980 4652"/>
                              <a:gd name="T19" fmla="*/ 4980 h 676"/>
                              <a:gd name="T20" fmla="+- 0 5393 5327"/>
                              <a:gd name="T21" fmla="*/ T20 w 219"/>
                              <a:gd name="T22" fmla="+- 0 5241 4652"/>
                              <a:gd name="T23" fmla="*/ 5241 h 676"/>
                              <a:gd name="T24" fmla="+- 0 5416 5327"/>
                              <a:gd name="T25" fmla="*/ T24 w 219"/>
                              <a:gd name="T26" fmla="+- 0 5328 4652"/>
                              <a:gd name="T27" fmla="*/ 5328 h 676"/>
                              <a:gd name="T28" fmla="+- 0 5486 5327"/>
                              <a:gd name="T29" fmla="*/ T28 w 219"/>
                              <a:gd name="T30" fmla="+- 0 5325 4652"/>
                              <a:gd name="T31" fmla="*/ 5325 h 676"/>
                              <a:gd name="T32" fmla="+- 0 5545 5327"/>
                              <a:gd name="T33" fmla="*/ T32 w 219"/>
                              <a:gd name="T34" fmla="+- 0 5324 4652"/>
                              <a:gd name="T35" fmla="*/ 5324 h 676"/>
                              <a:gd name="T36" fmla="+- 0 5508 5327"/>
                              <a:gd name="T37" fmla="*/ T36 w 219"/>
                              <a:gd name="T38" fmla="+- 0 5176 4652"/>
                              <a:gd name="T39" fmla="*/ 5176 h 676"/>
                              <a:gd name="T40" fmla="+- 0 5384 5327"/>
                              <a:gd name="T41" fmla="*/ T40 w 219"/>
                              <a:gd name="T42" fmla="+- 0 4657 4652"/>
                              <a:gd name="T43" fmla="*/ 4657 h 676"/>
                              <a:gd name="T44" fmla="+- 0 5358 5327"/>
                              <a:gd name="T45" fmla="*/ T44 w 219"/>
                              <a:gd name="T46" fmla="+- 0 4652 4652"/>
                              <a:gd name="T47" fmla="*/ 4652 h 676"/>
                              <a:gd name="T48" fmla="+- 0 5464 5327"/>
                              <a:gd name="T49" fmla="*/ T48 w 219"/>
                              <a:gd name="T50" fmla="+- 0 5100 4652"/>
                              <a:gd name="T51" fmla="*/ 5100 h 676"/>
                              <a:gd name="T52" fmla="+- 0 5500 5327"/>
                              <a:gd name="T53" fmla="*/ T52 w 219"/>
                              <a:gd name="T54" fmla="+- 0 5250 4652"/>
                              <a:gd name="T55" fmla="*/ 5250 h 676"/>
                              <a:gd name="T56" fmla="+- 0 5519 5327"/>
                              <a:gd name="T57" fmla="*/ T56 w 219"/>
                              <a:gd name="T58" fmla="+- 0 5325 4652"/>
                              <a:gd name="T59" fmla="*/ 5325 h 676"/>
                              <a:gd name="T60" fmla="+- 0 5545 5327"/>
                              <a:gd name="T61" fmla="*/ T60 w 219"/>
                              <a:gd name="T62" fmla="+- 0 5324 4652"/>
                              <a:gd name="T63" fmla="*/ 5324 h 6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19" h="676">
                                <a:moveTo>
                                  <a:pt x="159" y="673"/>
                                </a:moveTo>
                                <a:lnTo>
                                  <a:pt x="123" y="525"/>
                                </a:lnTo>
                                <a:lnTo>
                                  <a:pt x="18" y="77"/>
                                </a:lnTo>
                                <a:lnTo>
                                  <a:pt x="0" y="3"/>
                                </a:lnTo>
                                <a:lnTo>
                                  <a:pt x="0" y="328"/>
                                </a:lnTo>
                                <a:lnTo>
                                  <a:pt x="66" y="589"/>
                                </a:lnTo>
                                <a:lnTo>
                                  <a:pt x="89" y="676"/>
                                </a:lnTo>
                                <a:lnTo>
                                  <a:pt x="159" y="673"/>
                                </a:lnTo>
                                <a:close/>
                                <a:moveTo>
                                  <a:pt x="218" y="672"/>
                                </a:moveTo>
                                <a:lnTo>
                                  <a:pt x="181" y="524"/>
                                </a:lnTo>
                                <a:lnTo>
                                  <a:pt x="57" y="5"/>
                                </a:lnTo>
                                <a:lnTo>
                                  <a:pt x="31" y="0"/>
                                </a:lnTo>
                                <a:lnTo>
                                  <a:pt x="137" y="448"/>
                                </a:lnTo>
                                <a:lnTo>
                                  <a:pt x="173" y="598"/>
                                </a:lnTo>
                                <a:lnTo>
                                  <a:pt x="192" y="673"/>
                                </a:lnTo>
                                <a:lnTo>
                                  <a:pt x="218" y="672"/>
                                </a:lnTo>
                                <a:close/>
                              </a:path>
                            </a:pathLst>
                          </a:custGeom>
                          <a:solidFill>
                            <a:srgbClr val="90AAD8">
                              <a:alpha val="2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docshape78"/>
                        <wps:cNvSpPr>
                          <a:spLocks/>
                        </wps:cNvSpPr>
                        <wps:spPr bwMode="auto">
                          <a:xfrm>
                            <a:off x="5314" y="5397"/>
                            <a:ext cx="290" cy="548"/>
                          </a:xfrm>
                          <a:custGeom>
                            <a:avLst/>
                            <a:gdLst>
                              <a:gd name="T0" fmla="+- 0 5605 5315"/>
                              <a:gd name="T1" fmla="*/ T0 w 290"/>
                              <a:gd name="T2" fmla="+- 0 5397 5397"/>
                              <a:gd name="T3" fmla="*/ 5397 h 548"/>
                              <a:gd name="T4" fmla="+- 0 5315 5315"/>
                              <a:gd name="T5" fmla="*/ T4 w 290"/>
                              <a:gd name="T6" fmla="+- 0 5415 5397"/>
                              <a:gd name="T7" fmla="*/ 5415 h 548"/>
                              <a:gd name="T8" fmla="+- 0 5315 5315"/>
                              <a:gd name="T9" fmla="*/ T8 w 290"/>
                              <a:gd name="T10" fmla="+- 0 5945 5397"/>
                              <a:gd name="T11" fmla="*/ 5945 h 548"/>
                              <a:gd name="T12" fmla="+- 0 5605 5315"/>
                              <a:gd name="T13" fmla="*/ T12 w 290"/>
                              <a:gd name="T14" fmla="+- 0 5891 5397"/>
                              <a:gd name="T15" fmla="*/ 5891 h 548"/>
                              <a:gd name="T16" fmla="+- 0 5605 5315"/>
                              <a:gd name="T17" fmla="*/ T16 w 290"/>
                              <a:gd name="T18" fmla="+- 0 5397 5397"/>
                              <a:gd name="T19" fmla="*/ 5397 h 548"/>
                            </a:gdLst>
                            <a:ahLst/>
                            <a:cxnLst>
                              <a:cxn ang="0">
                                <a:pos x="T1" y="T3"/>
                              </a:cxn>
                              <a:cxn ang="0">
                                <a:pos x="T5" y="T7"/>
                              </a:cxn>
                              <a:cxn ang="0">
                                <a:pos x="T9" y="T11"/>
                              </a:cxn>
                              <a:cxn ang="0">
                                <a:pos x="T13" y="T15"/>
                              </a:cxn>
                              <a:cxn ang="0">
                                <a:pos x="T17" y="T19"/>
                              </a:cxn>
                            </a:cxnLst>
                            <a:rect l="0" t="0" r="r" b="b"/>
                            <a:pathLst>
                              <a:path w="290" h="548">
                                <a:moveTo>
                                  <a:pt x="290" y="0"/>
                                </a:moveTo>
                                <a:lnTo>
                                  <a:pt x="0" y="18"/>
                                </a:lnTo>
                                <a:lnTo>
                                  <a:pt x="0" y="548"/>
                                </a:lnTo>
                                <a:lnTo>
                                  <a:pt x="290" y="494"/>
                                </a:lnTo>
                                <a:lnTo>
                                  <a:pt x="290"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docshape79"/>
                        <wps:cNvSpPr>
                          <a:spLocks/>
                        </wps:cNvSpPr>
                        <wps:spPr bwMode="auto">
                          <a:xfrm>
                            <a:off x="5314" y="5414"/>
                            <a:ext cx="290" cy="531"/>
                          </a:xfrm>
                          <a:custGeom>
                            <a:avLst/>
                            <a:gdLst>
                              <a:gd name="T0" fmla="+- 0 5315 5315"/>
                              <a:gd name="T1" fmla="*/ T0 w 290"/>
                              <a:gd name="T2" fmla="+- 0 5415 5415"/>
                              <a:gd name="T3" fmla="*/ 5415 h 531"/>
                              <a:gd name="T4" fmla="+- 0 5315 5315"/>
                              <a:gd name="T5" fmla="*/ T4 w 290"/>
                              <a:gd name="T6" fmla="+- 0 5945 5415"/>
                              <a:gd name="T7" fmla="*/ 5945 h 531"/>
                              <a:gd name="T8" fmla="+- 0 5605 5315"/>
                              <a:gd name="T9" fmla="*/ T8 w 290"/>
                              <a:gd name="T10" fmla="+- 0 5891 5415"/>
                              <a:gd name="T11" fmla="*/ 5891 h 531"/>
                              <a:gd name="T12" fmla="+- 0 5595 5315"/>
                              <a:gd name="T13" fmla="*/ T12 w 290"/>
                              <a:gd name="T14" fmla="+- 0 5875 5415"/>
                              <a:gd name="T15" fmla="*/ 5875 h 531"/>
                              <a:gd name="T16" fmla="+- 0 5325 5315"/>
                              <a:gd name="T17" fmla="*/ T16 w 290"/>
                              <a:gd name="T18" fmla="+- 0 5926 5415"/>
                              <a:gd name="T19" fmla="*/ 5926 h 531"/>
                              <a:gd name="T20" fmla="+- 0 5325 5315"/>
                              <a:gd name="T21" fmla="*/ T20 w 290"/>
                              <a:gd name="T22" fmla="+- 0 5433 5415"/>
                              <a:gd name="T23" fmla="*/ 5433 h 531"/>
                              <a:gd name="T24" fmla="+- 0 5315 5315"/>
                              <a:gd name="T25" fmla="*/ T24 w 290"/>
                              <a:gd name="T26" fmla="+- 0 5415 5415"/>
                              <a:gd name="T27" fmla="*/ 5415 h 531"/>
                            </a:gdLst>
                            <a:ahLst/>
                            <a:cxnLst>
                              <a:cxn ang="0">
                                <a:pos x="T1" y="T3"/>
                              </a:cxn>
                              <a:cxn ang="0">
                                <a:pos x="T5" y="T7"/>
                              </a:cxn>
                              <a:cxn ang="0">
                                <a:pos x="T9" y="T11"/>
                              </a:cxn>
                              <a:cxn ang="0">
                                <a:pos x="T13" y="T15"/>
                              </a:cxn>
                              <a:cxn ang="0">
                                <a:pos x="T17" y="T19"/>
                              </a:cxn>
                              <a:cxn ang="0">
                                <a:pos x="T21" y="T23"/>
                              </a:cxn>
                              <a:cxn ang="0">
                                <a:pos x="T25" y="T27"/>
                              </a:cxn>
                            </a:cxnLst>
                            <a:rect l="0" t="0" r="r" b="b"/>
                            <a:pathLst>
                              <a:path w="290" h="531">
                                <a:moveTo>
                                  <a:pt x="0" y="0"/>
                                </a:moveTo>
                                <a:lnTo>
                                  <a:pt x="0" y="530"/>
                                </a:lnTo>
                                <a:lnTo>
                                  <a:pt x="290" y="476"/>
                                </a:lnTo>
                                <a:lnTo>
                                  <a:pt x="280" y="460"/>
                                </a:lnTo>
                                <a:lnTo>
                                  <a:pt x="10" y="511"/>
                                </a:lnTo>
                                <a:lnTo>
                                  <a:pt x="10" y="18"/>
                                </a:lnTo>
                                <a:lnTo>
                                  <a:pt x="0" y="0"/>
                                </a:lnTo>
                                <a:close/>
                              </a:path>
                            </a:pathLst>
                          </a:custGeom>
                          <a:solidFill>
                            <a:srgbClr val="A4CDA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docshape80"/>
                        <wps:cNvSpPr>
                          <a:spLocks/>
                        </wps:cNvSpPr>
                        <wps:spPr bwMode="auto">
                          <a:xfrm>
                            <a:off x="5314" y="5397"/>
                            <a:ext cx="290" cy="494"/>
                          </a:xfrm>
                          <a:custGeom>
                            <a:avLst/>
                            <a:gdLst>
                              <a:gd name="T0" fmla="+- 0 5605 5315"/>
                              <a:gd name="T1" fmla="*/ T0 w 290"/>
                              <a:gd name="T2" fmla="+- 0 5397 5397"/>
                              <a:gd name="T3" fmla="*/ 5397 h 494"/>
                              <a:gd name="T4" fmla="+- 0 5315 5315"/>
                              <a:gd name="T5" fmla="*/ T4 w 290"/>
                              <a:gd name="T6" fmla="+- 0 5415 5397"/>
                              <a:gd name="T7" fmla="*/ 5415 h 494"/>
                              <a:gd name="T8" fmla="+- 0 5325 5315"/>
                              <a:gd name="T9" fmla="*/ T8 w 290"/>
                              <a:gd name="T10" fmla="+- 0 5433 5397"/>
                              <a:gd name="T11" fmla="*/ 5433 h 494"/>
                              <a:gd name="T12" fmla="+- 0 5595 5315"/>
                              <a:gd name="T13" fmla="*/ T12 w 290"/>
                              <a:gd name="T14" fmla="+- 0 5417 5397"/>
                              <a:gd name="T15" fmla="*/ 5417 h 494"/>
                              <a:gd name="T16" fmla="+- 0 5595 5315"/>
                              <a:gd name="T17" fmla="*/ T16 w 290"/>
                              <a:gd name="T18" fmla="+- 0 5875 5397"/>
                              <a:gd name="T19" fmla="*/ 5875 h 494"/>
                              <a:gd name="T20" fmla="+- 0 5605 5315"/>
                              <a:gd name="T21" fmla="*/ T20 w 290"/>
                              <a:gd name="T22" fmla="+- 0 5891 5397"/>
                              <a:gd name="T23" fmla="*/ 5891 h 494"/>
                              <a:gd name="T24" fmla="+- 0 5605 5315"/>
                              <a:gd name="T25" fmla="*/ T24 w 290"/>
                              <a:gd name="T26" fmla="+- 0 5397 5397"/>
                              <a:gd name="T27" fmla="*/ 5397 h 494"/>
                            </a:gdLst>
                            <a:ahLst/>
                            <a:cxnLst>
                              <a:cxn ang="0">
                                <a:pos x="T1" y="T3"/>
                              </a:cxn>
                              <a:cxn ang="0">
                                <a:pos x="T5" y="T7"/>
                              </a:cxn>
                              <a:cxn ang="0">
                                <a:pos x="T9" y="T11"/>
                              </a:cxn>
                              <a:cxn ang="0">
                                <a:pos x="T13" y="T15"/>
                              </a:cxn>
                              <a:cxn ang="0">
                                <a:pos x="T17" y="T19"/>
                              </a:cxn>
                              <a:cxn ang="0">
                                <a:pos x="T21" y="T23"/>
                              </a:cxn>
                              <a:cxn ang="0">
                                <a:pos x="T25" y="T27"/>
                              </a:cxn>
                            </a:cxnLst>
                            <a:rect l="0" t="0" r="r" b="b"/>
                            <a:pathLst>
                              <a:path w="290" h="494">
                                <a:moveTo>
                                  <a:pt x="290" y="0"/>
                                </a:moveTo>
                                <a:lnTo>
                                  <a:pt x="0" y="18"/>
                                </a:lnTo>
                                <a:lnTo>
                                  <a:pt x="10" y="36"/>
                                </a:lnTo>
                                <a:lnTo>
                                  <a:pt x="280" y="20"/>
                                </a:lnTo>
                                <a:lnTo>
                                  <a:pt x="280" y="478"/>
                                </a:lnTo>
                                <a:lnTo>
                                  <a:pt x="290" y="494"/>
                                </a:lnTo>
                                <a:lnTo>
                                  <a:pt x="290" y="0"/>
                                </a:lnTo>
                                <a:close/>
                              </a:path>
                            </a:pathLst>
                          </a:custGeom>
                          <a:solidFill>
                            <a:srgbClr val="5988C6">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docshape81"/>
                        <wps:cNvSpPr>
                          <a:spLocks/>
                        </wps:cNvSpPr>
                        <wps:spPr bwMode="auto">
                          <a:xfrm>
                            <a:off x="5232" y="4547"/>
                            <a:ext cx="135" cy="1477"/>
                          </a:xfrm>
                          <a:custGeom>
                            <a:avLst/>
                            <a:gdLst>
                              <a:gd name="T0" fmla="+- 0 5268 5232"/>
                              <a:gd name="T1" fmla="*/ T0 w 135"/>
                              <a:gd name="T2" fmla="+- 0 4547 4547"/>
                              <a:gd name="T3" fmla="*/ 4547 h 1477"/>
                              <a:gd name="T4" fmla="+- 0 5232 5232"/>
                              <a:gd name="T5" fmla="*/ T4 w 135"/>
                              <a:gd name="T6" fmla="+- 0 4552 4547"/>
                              <a:gd name="T7" fmla="*/ 4552 h 1477"/>
                              <a:gd name="T8" fmla="+- 0 5232 5232"/>
                              <a:gd name="T9" fmla="*/ T8 w 135"/>
                              <a:gd name="T10" fmla="+- 0 6009 4547"/>
                              <a:gd name="T11" fmla="*/ 6009 h 1477"/>
                              <a:gd name="T12" fmla="+- 0 5232 5232"/>
                              <a:gd name="T13" fmla="*/ T12 w 135"/>
                              <a:gd name="T14" fmla="+- 0 6009 4547"/>
                              <a:gd name="T15" fmla="*/ 6009 h 1477"/>
                              <a:gd name="T16" fmla="+- 0 5232 5232"/>
                              <a:gd name="T17" fmla="*/ T16 w 135"/>
                              <a:gd name="T18" fmla="+- 0 6019 4547"/>
                              <a:gd name="T19" fmla="*/ 6019 h 1477"/>
                              <a:gd name="T20" fmla="+- 0 5232 5232"/>
                              <a:gd name="T21" fmla="*/ T20 w 135"/>
                              <a:gd name="T22" fmla="+- 0 6019 4547"/>
                              <a:gd name="T23" fmla="*/ 6019 h 1477"/>
                              <a:gd name="T24" fmla="+- 0 5268 5232"/>
                              <a:gd name="T25" fmla="*/ T24 w 135"/>
                              <a:gd name="T26" fmla="+- 0 6024 4547"/>
                              <a:gd name="T27" fmla="*/ 6024 h 1477"/>
                              <a:gd name="T28" fmla="+- 0 5268 5232"/>
                              <a:gd name="T29" fmla="*/ T28 w 135"/>
                              <a:gd name="T30" fmla="+- 0 4547 4547"/>
                              <a:gd name="T31" fmla="*/ 4547 h 1477"/>
                              <a:gd name="T32" fmla="+- 0 5367 5232"/>
                              <a:gd name="T33" fmla="*/ T32 w 135"/>
                              <a:gd name="T34" fmla="+- 0 5271 4547"/>
                              <a:gd name="T35" fmla="*/ 5271 h 1477"/>
                              <a:gd name="T36" fmla="+- 0 5365 5232"/>
                              <a:gd name="T37" fmla="*/ T36 w 135"/>
                              <a:gd name="T38" fmla="+- 0 5252 4547"/>
                              <a:gd name="T39" fmla="*/ 5252 h 1477"/>
                              <a:gd name="T40" fmla="+- 0 5357 5232"/>
                              <a:gd name="T41" fmla="*/ T40 w 135"/>
                              <a:gd name="T42" fmla="+- 0 5232 4547"/>
                              <a:gd name="T43" fmla="*/ 5232 h 1477"/>
                              <a:gd name="T44" fmla="+- 0 5344 5232"/>
                              <a:gd name="T45" fmla="*/ T44 w 135"/>
                              <a:gd name="T46" fmla="+- 0 5216 4547"/>
                              <a:gd name="T47" fmla="*/ 5216 h 1477"/>
                              <a:gd name="T48" fmla="+- 0 5326 5232"/>
                              <a:gd name="T49" fmla="*/ T48 w 135"/>
                              <a:gd name="T50" fmla="+- 0 5208 4547"/>
                              <a:gd name="T51" fmla="*/ 5208 h 1477"/>
                              <a:gd name="T52" fmla="+- 0 5311 5232"/>
                              <a:gd name="T53" fmla="*/ T52 w 135"/>
                              <a:gd name="T54" fmla="+- 0 5205 4547"/>
                              <a:gd name="T55" fmla="*/ 5205 h 1477"/>
                              <a:gd name="T56" fmla="+- 0 5311 5232"/>
                              <a:gd name="T57" fmla="*/ T56 w 135"/>
                              <a:gd name="T58" fmla="+- 0 5204 4547"/>
                              <a:gd name="T59" fmla="*/ 5204 h 1477"/>
                              <a:gd name="T60" fmla="+- 0 5297 5232"/>
                              <a:gd name="T61" fmla="*/ T60 w 135"/>
                              <a:gd name="T62" fmla="+- 0 5204 4547"/>
                              <a:gd name="T63" fmla="*/ 5204 h 1477"/>
                              <a:gd name="T64" fmla="+- 0 5292 5232"/>
                              <a:gd name="T65" fmla="*/ T64 w 135"/>
                              <a:gd name="T66" fmla="+- 0 5204 4547"/>
                              <a:gd name="T67" fmla="*/ 5204 h 1477"/>
                              <a:gd name="T68" fmla="+- 0 5288 5232"/>
                              <a:gd name="T69" fmla="*/ T68 w 135"/>
                              <a:gd name="T70" fmla="+- 0 5210 4547"/>
                              <a:gd name="T71" fmla="*/ 5210 h 1477"/>
                              <a:gd name="T72" fmla="+- 0 5288 5232"/>
                              <a:gd name="T73" fmla="*/ T72 w 135"/>
                              <a:gd name="T74" fmla="+- 0 5226 4547"/>
                              <a:gd name="T75" fmla="*/ 5226 h 1477"/>
                              <a:gd name="T76" fmla="+- 0 5293 5232"/>
                              <a:gd name="T77" fmla="*/ T76 w 135"/>
                              <a:gd name="T78" fmla="+- 0 5233 4547"/>
                              <a:gd name="T79" fmla="*/ 5233 h 1477"/>
                              <a:gd name="T80" fmla="+- 0 5308 5232"/>
                              <a:gd name="T81" fmla="*/ T80 w 135"/>
                              <a:gd name="T82" fmla="+- 0 5234 4547"/>
                              <a:gd name="T83" fmla="*/ 5234 h 1477"/>
                              <a:gd name="T84" fmla="+- 0 5326 5232"/>
                              <a:gd name="T85" fmla="*/ T84 w 135"/>
                              <a:gd name="T86" fmla="+- 0 5237 4547"/>
                              <a:gd name="T87" fmla="*/ 5237 h 1477"/>
                              <a:gd name="T88" fmla="+- 0 5340 5232"/>
                              <a:gd name="T89" fmla="*/ T88 w 135"/>
                              <a:gd name="T90" fmla="+- 0 5241 4547"/>
                              <a:gd name="T91" fmla="*/ 5241 h 1477"/>
                              <a:gd name="T92" fmla="+- 0 5347 5232"/>
                              <a:gd name="T93" fmla="*/ T92 w 135"/>
                              <a:gd name="T94" fmla="+- 0 5256 4547"/>
                              <a:gd name="T95" fmla="*/ 5256 h 1477"/>
                              <a:gd name="T96" fmla="+- 0 5347 5232"/>
                              <a:gd name="T97" fmla="*/ T96 w 135"/>
                              <a:gd name="T98" fmla="+- 0 5269 4547"/>
                              <a:gd name="T99" fmla="*/ 5269 h 1477"/>
                              <a:gd name="T100" fmla="+- 0 5347 5232"/>
                              <a:gd name="T101" fmla="*/ T100 w 135"/>
                              <a:gd name="T102" fmla="+- 0 5466 4547"/>
                              <a:gd name="T103" fmla="*/ 5466 h 1477"/>
                              <a:gd name="T104" fmla="+- 0 5347 5232"/>
                              <a:gd name="T105" fmla="*/ T104 w 135"/>
                              <a:gd name="T106" fmla="+- 0 5480 4547"/>
                              <a:gd name="T107" fmla="*/ 5480 h 1477"/>
                              <a:gd name="T108" fmla="+- 0 5340 5232"/>
                              <a:gd name="T109" fmla="*/ T108 w 135"/>
                              <a:gd name="T110" fmla="+- 0 5495 4547"/>
                              <a:gd name="T111" fmla="*/ 5495 h 1477"/>
                              <a:gd name="T112" fmla="+- 0 5326 5232"/>
                              <a:gd name="T113" fmla="*/ T112 w 135"/>
                              <a:gd name="T114" fmla="+- 0 5498 4547"/>
                              <a:gd name="T115" fmla="*/ 5498 h 1477"/>
                              <a:gd name="T116" fmla="+- 0 5308 5232"/>
                              <a:gd name="T117" fmla="*/ T116 w 135"/>
                              <a:gd name="T118" fmla="+- 0 5502 4547"/>
                              <a:gd name="T119" fmla="*/ 5502 h 1477"/>
                              <a:gd name="T120" fmla="+- 0 5298 5232"/>
                              <a:gd name="T121" fmla="*/ T120 w 135"/>
                              <a:gd name="T122" fmla="+- 0 5502 4547"/>
                              <a:gd name="T123" fmla="*/ 5502 h 1477"/>
                              <a:gd name="T124" fmla="+- 0 5293 5232"/>
                              <a:gd name="T125" fmla="*/ T124 w 135"/>
                              <a:gd name="T126" fmla="+- 0 5503 4547"/>
                              <a:gd name="T127" fmla="*/ 5503 h 1477"/>
                              <a:gd name="T128" fmla="+- 0 5288 5232"/>
                              <a:gd name="T129" fmla="*/ T128 w 135"/>
                              <a:gd name="T130" fmla="+- 0 5510 4547"/>
                              <a:gd name="T131" fmla="*/ 5510 h 1477"/>
                              <a:gd name="T132" fmla="+- 0 5288 5232"/>
                              <a:gd name="T133" fmla="*/ T132 w 135"/>
                              <a:gd name="T134" fmla="+- 0 5525 4547"/>
                              <a:gd name="T135" fmla="*/ 5525 h 1477"/>
                              <a:gd name="T136" fmla="+- 0 5292 5232"/>
                              <a:gd name="T137" fmla="*/ T136 w 135"/>
                              <a:gd name="T138" fmla="+- 0 5532 4547"/>
                              <a:gd name="T139" fmla="*/ 5532 h 1477"/>
                              <a:gd name="T140" fmla="+- 0 5297 5232"/>
                              <a:gd name="T141" fmla="*/ T140 w 135"/>
                              <a:gd name="T142" fmla="+- 0 5532 4547"/>
                              <a:gd name="T143" fmla="*/ 5532 h 1477"/>
                              <a:gd name="T144" fmla="+- 0 5311 5232"/>
                              <a:gd name="T145" fmla="*/ T144 w 135"/>
                              <a:gd name="T146" fmla="+- 0 5532 4547"/>
                              <a:gd name="T147" fmla="*/ 5532 h 1477"/>
                              <a:gd name="T148" fmla="+- 0 5311 5232"/>
                              <a:gd name="T149" fmla="*/ T148 w 135"/>
                              <a:gd name="T150" fmla="+- 0 5531 4547"/>
                              <a:gd name="T151" fmla="*/ 5531 h 1477"/>
                              <a:gd name="T152" fmla="+- 0 5326 5232"/>
                              <a:gd name="T153" fmla="*/ T152 w 135"/>
                              <a:gd name="T154" fmla="+- 0 5528 4547"/>
                              <a:gd name="T155" fmla="*/ 5528 h 1477"/>
                              <a:gd name="T156" fmla="+- 0 5344 5232"/>
                              <a:gd name="T157" fmla="*/ T156 w 135"/>
                              <a:gd name="T158" fmla="+- 0 5519 4547"/>
                              <a:gd name="T159" fmla="*/ 5519 h 1477"/>
                              <a:gd name="T160" fmla="+- 0 5357 5232"/>
                              <a:gd name="T161" fmla="*/ T160 w 135"/>
                              <a:gd name="T162" fmla="+- 0 5504 4547"/>
                              <a:gd name="T163" fmla="*/ 5504 h 1477"/>
                              <a:gd name="T164" fmla="+- 0 5365 5232"/>
                              <a:gd name="T165" fmla="*/ T164 w 135"/>
                              <a:gd name="T166" fmla="+- 0 5484 4547"/>
                              <a:gd name="T167" fmla="*/ 5484 h 1477"/>
                              <a:gd name="T168" fmla="+- 0 5367 5232"/>
                              <a:gd name="T169" fmla="*/ T168 w 135"/>
                              <a:gd name="T170" fmla="+- 0 5465 4547"/>
                              <a:gd name="T171" fmla="*/ 5465 h 1477"/>
                              <a:gd name="T172" fmla="+- 0 5367 5232"/>
                              <a:gd name="T173" fmla="*/ T172 w 135"/>
                              <a:gd name="T174" fmla="+- 0 5271 4547"/>
                              <a:gd name="T175" fmla="*/ 5271 h 14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35" h="1477">
                                <a:moveTo>
                                  <a:pt x="36" y="0"/>
                                </a:moveTo>
                                <a:lnTo>
                                  <a:pt x="0" y="5"/>
                                </a:lnTo>
                                <a:lnTo>
                                  <a:pt x="0" y="1462"/>
                                </a:lnTo>
                                <a:lnTo>
                                  <a:pt x="0" y="1472"/>
                                </a:lnTo>
                                <a:lnTo>
                                  <a:pt x="36" y="1477"/>
                                </a:lnTo>
                                <a:lnTo>
                                  <a:pt x="36" y="0"/>
                                </a:lnTo>
                                <a:close/>
                                <a:moveTo>
                                  <a:pt x="135" y="724"/>
                                </a:moveTo>
                                <a:lnTo>
                                  <a:pt x="133" y="705"/>
                                </a:lnTo>
                                <a:lnTo>
                                  <a:pt x="125" y="685"/>
                                </a:lnTo>
                                <a:lnTo>
                                  <a:pt x="112" y="669"/>
                                </a:lnTo>
                                <a:lnTo>
                                  <a:pt x="94" y="661"/>
                                </a:lnTo>
                                <a:lnTo>
                                  <a:pt x="79" y="658"/>
                                </a:lnTo>
                                <a:lnTo>
                                  <a:pt x="79" y="657"/>
                                </a:lnTo>
                                <a:lnTo>
                                  <a:pt x="65" y="657"/>
                                </a:lnTo>
                                <a:lnTo>
                                  <a:pt x="60" y="657"/>
                                </a:lnTo>
                                <a:lnTo>
                                  <a:pt x="56" y="663"/>
                                </a:lnTo>
                                <a:lnTo>
                                  <a:pt x="56" y="679"/>
                                </a:lnTo>
                                <a:lnTo>
                                  <a:pt x="61" y="686"/>
                                </a:lnTo>
                                <a:lnTo>
                                  <a:pt x="76" y="687"/>
                                </a:lnTo>
                                <a:lnTo>
                                  <a:pt x="94" y="690"/>
                                </a:lnTo>
                                <a:lnTo>
                                  <a:pt x="108" y="694"/>
                                </a:lnTo>
                                <a:lnTo>
                                  <a:pt x="115" y="709"/>
                                </a:lnTo>
                                <a:lnTo>
                                  <a:pt x="115" y="722"/>
                                </a:lnTo>
                                <a:lnTo>
                                  <a:pt x="115" y="919"/>
                                </a:lnTo>
                                <a:lnTo>
                                  <a:pt x="115" y="933"/>
                                </a:lnTo>
                                <a:lnTo>
                                  <a:pt x="108" y="948"/>
                                </a:lnTo>
                                <a:lnTo>
                                  <a:pt x="94" y="951"/>
                                </a:lnTo>
                                <a:lnTo>
                                  <a:pt x="76" y="955"/>
                                </a:lnTo>
                                <a:lnTo>
                                  <a:pt x="66" y="955"/>
                                </a:lnTo>
                                <a:lnTo>
                                  <a:pt x="61" y="956"/>
                                </a:lnTo>
                                <a:lnTo>
                                  <a:pt x="56" y="963"/>
                                </a:lnTo>
                                <a:lnTo>
                                  <a:pt x="56" y="978"/>
                                </a:lnTo>
                                <a:lnTo>
                                  <a:pt x="60" y="985"/>
                                </a:lnTo>
                                <a:lnTo>
                                  <a:pt x="65" y="985"/>
                                </a:lnTo>
                                <a:lnTo>
                                  <a:pt x="79" y="985"/>
                                </a:lnTo>
                                <a:lnTo>
                                  <a:pt x="79" y="984"/>
                                </a:lnTo>
                                <a:lnTo>
                                  <a:pt x="94" y="981"/>
                                </a:lnTo>
                                <a:lnTo>
                                  <a:pt x="112" y="972"/>
                                </a:lnTo>
                                <a:lnTo>
                                  <a:pt x="125" y="957"/>
                                </a:lnTo>
                                <a:lnTo>
                                  <a:pt x="133" y="937"/>
                                </a:lnTo>
                                <a:lnTo>
                                  <a:pt x="135" y="918"/>
                                </a:lnTo>
                                <a:lnTo>
                                  <a:pt x="135" y="724"/>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 name="docshape82"/>
                        <wps:cNvSpPr>
                          <a:spLocks/>
                        </wps:cNvSpPr>
                        <wps:spPr bwMode="auto">
                          <a:xfrm>
                            <a:off x="5301" y="5203"/>
                            <a:ext cx="80" cy="330"/>
                          </a:xfrm>
                          <a:custGeom>
                            <a:avLst/>
                            <a:gdLst>
                              <a:gd name="T0" fmla="+- 0 5306 5302"/>
                              <a:gd name="T1" fmla="*/ T0 w 80"/>
                              <a:gd name="T2" fmla="+- 0 5203 5203"/>
                              <a:gd name="T3" fmla="*/ 5203 h 330"/>
                              <a:gd name="T4" fmla="+- 0 5302 5302"/>
                              <a:gd name="T5" fmla="*/ T4 w 80"/>
                              <a:gd name="T6" fmla="+- 0 5210 5203"/>
                              <a:gd name="T7" fmla="*/ 5210 h 330"/>
                              <a:gd name="T8" fmla="+- 0 5302 5302"/>
                              <a:gd name="T9" fmla="*/ T8 w 80"/>
                              <a:gd name="T10" fmla="+- 0 5226 5203"/>
                              <a:gd name="T11" fmla="*/ 5226 h 330"/>
                              <a:gd name="T12" fmla="+- 0 5306 5302"/>
                              <a:gd name="T13" fmla="*/ T12 w 80"/>
                              <a:gd name="T14" fmla="+- 0 5233 5203"/>
                              <a:gd name="T15" fmla="*/ 5233 h 330"/>
                              <a:gd name="T16" fmla="+- 0 5321 5302"/>
                              <a:gd name="T17" fmla="*/ T16 w 80"/>
                              <a:gd name="T18" fmla="+- 0 5234 5203"/>
                              <a:gd name="T19" fmla="*/ 5234 h 330"/>
                              <a:gd name="T20" fmla="+- 0 5340 5302"/>
                              <a:gd name="T21" fmla="*/ T20 w 80"/>
                              <a:gd name="T22" fmla="+- 0 5237 5203"/>
                              <a:gd name="T23" fmla="*/ 5237 h 330"/>
                              <a:gd name="T24" fmla="+- 0 5354 5302"/>
                              <a:gd name="T25" fmla="*/ T24 w 80"/>
                              <a:gd name="T26" fmla="+- 0 5241 5203"/>
                              <a:gd name="T27" fmla="*/ 5241 h 330"/>
                              <a:gd name="T28" fmla="+- 0 5360 5302"/>
                              <a:gd name="T29" fmla="*/ T28 w 80"/>
                              <a:gd name="T30" fmla="+- 0 5256 5203"/>
                              <a:gd name="T31" fmla="*/ 5256 h 330"/>
                              <a:gd name="T32" fmla="+- 0 5361 5302"/>
                              <a:gd name="T33" fmla="*/ T32 w 80"/>
                              <a:gd name="T34" fmla="+- 0 5269 5203"/>
                              <a:gd name="T35" fmla="*/ 5269 h 330"/>
                              <a:gd name="T36" fmla="+- 0 5361 5302"/>
                              <a:gd name="T37" fmla="*/ T36 w 80"/>
                              <a:gd name="T38" fmla="+- 0 5466 5203"/>
                              <a:gd name="T39" fmla="*/ 5466 h 330"/>
                              <a:gd name="T40" fmla="+- 0 5306 5302"/>
                              <a:gd name="T41" fmla="*/ T40 w 80"/>
                              <a:gd name="T42" fmla="+- 0 5503 5203"/>
                              <a:gd name="T43" fmla="*/ 5503 h 330"/>
                              <a:gd name="T44" fmla="+- 0 5302 5302"/>
                              <a:gd name="T45" fmla="*/ T44 w 80"/>
                              <a:gd name="T46" fmla="+- 0 5510 5203"/>
                              <a:gd name="T47" fmla="*/ 5510 h 330"/>
                              <a:gd name="T48" fmla="+- 0 5302 5302"/>
                              <a:gd name="T49" fmla="*/ T48 w 80"/>
                              <a:gd name="T50" fmla="+- 0 5526 5203"/>
                              <a:gd name="T51" fmla="*/ 5526 h 330"/>
                              <a:gd name="T52" fmla="+- 0 5306 5302"/>
                              <a:gd name="T53" fmla="*/ T52 w 80"/>
                              <a:gd name="T54" fmla="+- 0 5533 5203"/>
                              <a:gd name="T55" fmla="*/ 5533 h 330"/>
                              <a:gd name="T56" fmla="+- 0 5371 5302"/>
                              <a:gd name="T57" fmla="*/ T56 w 80"/>
                              <a:gd name="T58" fmla="+- 0 5504 5203"/>
                              <a:gd name="T59" fmla="*/ 5504 h 330"/>
                              <a:gd name="T60" fmla="+- 0 5381 5302"/>
                              <a:gd name="T61" fmla="*/ T60 w 80"/>
                              <a:gd name="T62" fmla="+- 0 5465 5203"/>
                              <a:gd name="T63" fmla="*/ 5465 h 330"/>
                              <a:gd name="T64" fmla="+- 0 5381 5302"/>
                              <a:gd name="T65" fmla="*/ T64 w 80"/>
                              <a:gd name="T66" fmla="+- 0 5271 5203"/>
                              <a:gd name="T67" fmla="*/ 5271 h 330"/>
                              <a:gd name="T68" fmla="+- 0 5340 5302"/>
                              <a:gd name="T69" fmla="*/ T68 w 80"/>
                              <a:gd name="T70" fmla="+- 0 5208 5203"/>
                              <a:gd name="T71" fmla="*/ 5208 h 330"/>
                              <a:gd name="T72" fmla="+- 0 5321 5302"/>
                              <a:gd name="T73" fmla="*/ T72 w 80"/>
                              <a:gd name="T74" fmla="+- 0 5204 5203"/>
                              <a:gd name="T75" fmla="*/ 5204 h 330"/>
                              <a:gd name="T76" fmla="+- 0 5306 5302"/>
                              <a:gd name="T77" fmla="*/ T76 w 80"/>
                              <a:gd name="T78" fmla="+- 0 5203 5203"/>
                              <a:gd name="T79" fmla="*/ 5203 h 3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80" h="330">
                                <a:moveTo>
                                  <a:pt x="4" y="0"/>
                                </a:moveTo>
                                <a:lnTo>
                                  <a:pt x="0" y="7"/>
                                </a:lnTo>
                                <a:lnTo>
                                  <a:pt x="0" y="23"/>
                                </a:lnTo>
                                <a:lnTo>
                                  <a:pt x="4" y="30"/>
                                </a:lnTo>
                                <a:lnTo>
                                  <a:pt x="19" y="31"/>
                                </a:lnTo>
                                <a:lnTo>
                                  <a:pt x="38" y="34"/>
                                </a:lnTo>
                                <a:lnTo>
                                  <a:pt x="52" y="38"/>
                                </a:lnTo>
                                <a:lnTo>
                                  <a:pt x="58" y="53"/>
                                </a:lnTo>
                                <a:lnTo>
                                  <a:pt x="59" y="66"/>
                                </a:lnTo>
                                <a:lnTo>
                                  <a:pt x="59" y="263"/>
                                </a:lnTo>
                                <a:lnTo>
                                  <a:pt x="4" y="300"/>
                                </a:lnTo>
                                <a:lnTo>
                                  <a:pt x="0" y="307"/>
                                </a:lnTo>
                                <a:lnTo>
                                  <a:pt x="0" y="323"/>
                                </a:lnTo>
                                <a:lnTo>
                                  <a:pt x="4" y="330"/>
                                </a:lnTo>
                                <a:lnTo>
                                  <a:pt x="69" y="301"/>
                                </a:lnTo>
                                <a:lnTo>
                                  <a:pt x="79" y="262"/>
                                </a:lnTo>
                                <a:lnTo>
                                  <a:pt x="79" y="68"/>
                                </a:lnTo>
                                <a:lnTo>
                                  <a:pt x="38" y="5"/>
                                </a:lnTo>
                                <a:lnTo>
                                  <a:pt x="19" y="1"/>
                                </a:lnTo>
                                <a:lnTo>
                                  <a:pt x="4" y="0"/>
                                </a:lnTo>
                                <a:close/>
                              </a:path>
                            </a:pathLst>
                          </a:custGeom>
                          <a:solidFill>
                            <a:srgbClr val="90AA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docshape83"/>
                        <wps:cNvSpPr txBox="1">
                          <a:spLocks noChangeArrowheads="1"/>
                        </wps:cNvSpPr>
                        <wps:spPr bwMode="auto">
                          <a:xfrm>
                            <a:off x="4145" y="3519"/>
                            <a:ext cx="4342" cy="3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EE7D55" w14:textId="77777777" w:rsidR="00994724" w:rsidRDefault="00994724" w:rsidP="00994724">
                              <w:pPr>
                                <w:spacing w:before="9"/>
                                <w:rPr>
                                  <w:rFonts w:ascii="Arial Narrow"/>
                                  <w:b/>
                                  <w:sz w:val="32"/>
                                </w:rPr>
                              </w:pPr>
                            </w:p>
                            <w:p w14:paraId="264AF47B" w14:textId="4480DE4A" w:rsidR="00994724" w:rsidRDefault="00994724" w:rsidP="00CC1B36">
                              <w:pPr>
                                <w:spacing w:line="208" w:lineRule="auto"/>
                                <w:ind w:left="698" w:right="490"/>
                                <w:rPr>
                                  <w:rFonts w:ascii="Arial Narrow"/>
                                  <w:b/>
                                  <w:sz w:val="30"/>
                                </w:rPr>
                              </w:pPr>
                              <w:r w:rsidRPr="00994724">
                                <w:rPr>
                                  <w:rFonts w:ascii="Arial Narrow"/>
                                  <w:b/>
                                  <w:color w:val="1F3864"/>
                                  <w:w w:val="90"/>
                                  <w:sz w:val="26"/>
                                  <w:szCs w:val="26"/>
                                  <w:lang w:val="vi"/>
                                </w:rPr>
                                <w:t>Ch</w:t>
                              </w:r>
                              <w:r w:rsidRPr="00994724">
                                <w:rPr>
                                  <w:rFonts w:ascii="Arial Narrow"/>
                                  <w:b/>
                                  <w:color w:val="1F3864"/>
                                  <w:w w:val="90"/>
                                  <w:sz w:val="26"/>
                                  <w:szCs w:val="26"/>
                                  <w:lang w:val="vi"/>
                                </w:rPr>
                                <w:t>ấ</w:t>
                              </w:r>
                              <w:r w:rsidRPr="00994724">
                                <w:rPr>
                                  <w:rFonts w:ascii="Arial Narrow"/>
                                  <w:b/>
                                  <w:color w:val="1F3864"/>
                                  <w:w w:val="90"/>
                                  <w:sz w:val="26"/>
                                  <w:szCs w:val="26"/>
                                  <w:lang w:val="vi"/>
                                </w:rPr>
                                <w:t>p nh</w:t>
                              </w:r>
                              <w:r w:rsidRPr="00994724">
                                <w:rPr>
                                  <w:rFonts w:ascii="Arial Narrow"/>
                                  <w:b/>
                                  <w:color w:val="1F3864"/>
                                  <w:w w:val="90"/>
                                  <w:sz w:val="26"/>
                                  <w:szCs w:val="26"/>
                                  <w:lang w:val="vi"/>
                                </w:rPr>
                                <w:t>ậ</w:t>
                              </w:r>
                              <w:r w:rsidRPr="00994724">
                                <w:rPr>
                                  <w:rFonts w:ascii="Arial Narrow"/>
                                  <w:b/>
                                  <w:color w:val="1F3864"/>
                                  <w:w w:val="90"/>
                                  <w:sz w:val="26"/>
                                  <w:szCs w:val="26"/>
                                  <w:lang w:val="vi"/>
                                </w:rPr>
                                <w:t>n b</w:t>
                              </w:r>
                              <w:r w:rsidRPr="00994724">
                                <w:rPr>
                                  <w:rFonts w:ascii="Arial Narrow"/>
                                  <w:b/>
                                  <w:color w:val="1F3864"/>
                                  <w:w w:val="90"/>
                                  <w:sz w:val="26"/>
                                  <w:szCs w:val="26"/>
                                  <w:lang w:val="vi"/>
                                </w:rPr>
                                <w:t>ấ</w:t>
                              </w:r>
                              <w:r w:rsidRPr="00994724">
                                <w:rPr>
                                  <w:rFonts w:ascii="Arial Narrow"/>
                                  <w:b/>
                                  <w:color w:val="1F3864"/>
                                  <w:w w:val="90"/>
                                  <w:sz w:val="26"/>
                                  <w:szCs w:val="26"/>
                                  <w:lang w:val="vi"/>
                                </w:rPr>
                                <w:t>t k</w:t>
                              </w:r>
                              <w:r w:rsidRPr="00994724">
                                <w:rPr>
                                  <w:rFonts w:ascii="Arial Narrow"/>
                                  <w:b/>
                                  <w:color w:val="1F3864"/>
                                  <w:w w:val="90"/>
                                  <w:sz w:val="26"/>
                                  <w:szCs w:val="26"/>
                                  <w:lang w:val="vi"/>
                                </w:rPr>
                                <w:t>ỳ</w:t>
                              </w:r>
                              <w:r w:rsidRPr="00994724">
                                <w:rPr>
                                  <w:rFonts w:ascii="Arial Narrow"/>
                                  <w:b/>
                                  <w:color w:val="1F3864"/>
                                  <w:w w:val="90"/>
                                  <w:sz w:val="26"/>
                                  <w:szCs w:val="26"/>
                                  <w:lang w:val="vi"/>
                                </w:rPr>
                                <w:t xml:space="preserve"> ng</w:t>
                              </w:r>
                              <w:r w:rsidRPr="00994724">
                                <w:rPr>
                                  <w:rFonts w:ascii="Arial Narrow"/>
                                  <w:b/>
                                  <w:color w:val="1F3864"/>
                                  <w:w w:val="90"/>
                                  <w:sz w:val="26"/>
                                  <w:szCs w:val="26"/>
                                  <w:lang w:val="vi"/>
                                </w:rPr>
                                <w:t>ườ</w:t>
                              </w:r>
                              <w:r w:rsidRPr="00994724">
                                <w:rPr>
                                  <w:rFonts w:ascii="Arial Narrow"/>
                                  <w:b/>
                                  <w:color w:val="1F3864"/>
                                  <w:w w:val="90"/>
                                  <w:sz w:val="26"/>
                                  <w:szCs w:val="26"/>
                                  <w:lang w:val="vi"/>
                                </w:rPr>
                                <w:t>i n</w:t>
                              </w:r>
                              <w:r w:rsidRPr="00994724">
                                <w:rPr>
                                  <w:rFonts w:ascii="Arial Narrow"/>
                                  <w:b/>
                                  <w:color w:val="1F3864"/>
                                  <w:w w:val="90"/>
                                  <w:sz w:val="26"/>
                                  <w:szCs w:val="26"/>
                                  <w:lang w:val="vi"/>
                                </w:rPr>
                                <w:t>à</w:t>
                              </w:r>
                              <w:r w:rsidRPr="00994724">
                                <w:rPr>
                                  <w:rFonts w:ascii="Arial Narrow"/>
                                  <w:b/>
                                  <w:color w:val="1F3864"/>
                                  <w:w w:val="90"/>
                                  <w:sz w:val="26"/>
                                  <w:szCs w:val="26"/>
                                  <w:lang w:val="vi"/>
                                </w:rPr>
                                <w:t>o, c</w:t>
                              </w:r>
                              <w:r w:rsidRPr="00994724">
                                <w:rPr>
                                  <w:rFonts w:ascii="Arial Narrow"/>
                                  <w:b/>
                                  <w:color w:val="1F3864"/>
                                  <w:w w:val="90"/>
                                  <w:sz w:val="26"/>
                                  <w:szCs w:val="26"/>
                                  <w:lang w:val="vi"/>
                                </w:rPr>
                                <w:t>ó</w:t>
                              </w:r>
                              <w:r w:rsidRPr="00994724">
                                <w:rPr>
                                  <w:rFonts w:ascii="Arial Narrow"/>
                                  <w:b/>
                                  <w:color w:val="1F3864"/>
                                  <w:w w:val="90"/>
                                  <w:sz w:val="26"/>
                                  <w:szCs w:val="26"/>
                                  <w:lang w:val="vi"/>
                                </w:rPr>
                                <w:t xml:space="preserve"> ho</w:t>
                              </w:r>
                              <w:r w:rsidRPr="00994724">
                                <w:rPr>
                                  <w:rFonts w:ascii="Arial Narrow"/>
                                  <w:b/>
                                  <w:color w:val="1F3864"/>
                                  <w:w w:val="90"/>
                                  <w:sz w:val="26"/>
                                  <w:szCs w:val="26"/>
                                  <w:lang w:val="vi"/>
                                </w:rPr>
                                <w:t>ặ</w:t>
                              </w:r>
                              <w:r w:rsidRPr="00994724">
                                <w:rPr>
                                  <w:rFonts w:ascii="Arial Narrow"/>
                                  <w:b/>
                                  <w:color w:val="1F3864"/>
                                  <w:w w:val="90"/>
                                  <w:sz w:val="26"/>
                                  <w:szCs w:val="26"/>
                                  <w:lang w:val="vi"/>
                                </w:rPr>
                                <w:t>c kh</w:t>
                              </w:r>
                              <w:r w:rsidRPr="00994724">
                                <w:rPr>
                                  <w:rFonts w:ascii="Arial Narrow"/>
                                  <w:b/>
                                  <w:color w:val="1F3864"/>
                                  <w:w w:val="90"/>
                                  <w:sz w:val="26"/>
                                  <w:szCs w:val="26"/>
                                  <w:lang w:val="vi"/>
                                </w:rPr>
                                <w:t>ô</w:t>
                              </w:r>
                              <w:r w:rsidRPr="00994724">
                                <w:rPr>
                                  <w:rFonts w:ascii="Arial Narrow"/>
                                  <w:b/>
                                  <w:color w:val="1F3864"/>
                                  <w:w w:val="90"/>
                                  <w:sz w:val="26"/>
                                  <w:szCs w:val="26"/>
                                  <w:lang w:val="vi"/>
                                </w:rPr>
                                <w:t>ng c</w:t>
                              </w:r>
                              <w:r w:rsidRPr="00994724">
                                <w:rPr>
                                  <w:rFonts w:ascii="Arial Narrow"/>
                                  <w:b/>
                                  <w:color w:val="1F3864"/>
                                  <w:w w:val="90"/>
                                  <w:sz w:val="26"/>
                                  <w:szCs w:val="26"/>
                                  <w:lang w:val="vi"/>
                                </w:rPr>
                                <w:t>ó</w:t>
                              </w:r>
                              <w:r w:rsidRPr="00994724">
                                <w:rPr>
                                  <w:rFonts w:ascii="Arial Narrow"/>
                                  <w:b/>
                                  <w:color w:val="1F3864"/>
                                  <w:w w:val="90"/>
                                  <w:sz w:val="26"/>
                                  <w:szCs w:val="26"/>
                                  <w:lang w:val="vi"/>
                                </w:rPr>
                                <w:t xml:space="preserve"> b</w:t>
                              </w:r>
                              <w:r w:rsidRPr="00994724">
                                <w:rPr>
                                  <w:rFonts w:ascii="Arial Narrow"/>
                                  <w:b/>
                                  <w:color w:val="1F3864"/>
                                  <w:w w:val="90"/>
                                  <w:sz w:val="26"/>
                                  <w:szCs w:val="26"/>
                                  <w:lang w:val="vi"/>
                                </w:rPr>
                                <w:t>ả</w:t>
                              </w:r>
                              <w:r w:rsidRPr="00994724">
                                <w:rPr>
                                  <w:rFonts w:ascii="Arial Narrow"/>
                                  <w:b/>
                                  <w:color w:val="1F3864"/>
                                  <w:w w:val="90"/>
                                  <w:sz w:val="26"/>
                                  <w:szCs w:val="26"/>
                                  <w:lang w:val="vi"/>
                                </w:rPr>
                                <w:t>o hi</w:t>
                              </w:r>
                              <w:r w:rsidRPr="00994724">
                                <w:rPr>
                                  <w:rFonts w:ascii="Arial Narrow"/>
                                  <w:b/>
                                  <w:color w:val="1F3864"/>
                                  <w:w w:val="90"/>
                                  <w:sz w:val="26"/>
                                  <w:szCs w:val="26"/>
                                  <w:lang w:val="vi"/>
                                </w:rPr>
                                <w:t>ể</w:t>
                              </w:r>
                              <w:r w:rsidRPr="00994724">
                                <w:rPr>
                                  <w:rFonts w:ascii="Arial Narrow"/>
                                  <w:b/>
                                  <w:color w:val="1F3864"/>
                                  <w:w w:val="90"/>
                                  <w:sz w:val="26"/>
                                  <w:szCs w:val="26"/>
                                  <w:lang w:val="vi"/>
                                </w:rPr>
                                <w:t>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CAC61" id="Group 114" o:spid="_x0000_s1027" style="position:absolute;left:0;text-align:left;margin-left:199.5pt;margin-top:178.9pt;width:218.25pt;height:147.9pt;z-index:-251640832;mso-wrap-distance-left:0;mso-wrap-distance-right:0;mso-position-horizontal-relative:page" coordorigin="4145,3519" coordsize="4342,3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">
                <v:rect id="docshape57" o:spid="_x0000_s1028" style="position:absolute;left:4399;top:3717;width:3849;height:3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" fillcolor="#e0e1e2" stroked="f"/>
                <v:shape id="docshape58" o:spid="_x0000_s1029" style="position:absolute;left:6280;top:4570;width:735;height:1383;visibility:visible;mso-wrap-style:square;v-text-anchor:top" coordsize="735,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" path="m734,l,,,72,,1382r72,l72,72r589,l661,1382r73,l734,72,734,xe" fillcolor="#90aad8" stroked="f">
                  <v:path arrowok="t" o:connecttype="custom" o:connectlocs="734,4570;0,4570;0,4642;0,5952;72,5952;72,4642;661,4642;661,5952;734,5952;734,4642;734,4570" o:connectangles="0,0,0,0,0,0,0,0,0,0,0"/>
                </v:shape>
                <v:shape id="docshape59" o:spid="_x0000_s1030" style="position:absolute;left:6280;top:4570;width:735;height:1382;visibility:visible;mso-wrap-style:square;v-text-anchor:top" coordsize="735,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" path="m734,l,,,1382r11,-11l11,11r712,l734,xe" fillcolor="#9acae7" stroked="f">
                  <v:path arrowok="t" o:connecttype="custom" o:connectlocs="734,4570;0,4570;0,5952;11,5941;11,4581;723,4581;734,4570" o:connectangles="0,0,0,0,0,0,0"/>
                </v:shape>
                <v:shape id="docshape60" o:spid="_x0000_s1031" style="position:absolute;left:6280;top:4570;width:735;height:1382;visibility:visible;mso-wrap-style:square;v-text-anchor:top" coordsize="735,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" path="m672,62l61,62r,1309l11,1371,,1382r72,l72,73r600,l672,62xm672,73r-11,l661,1382r73,l734,1371r-62,l672,73xm734,l723,11r,1360l734,1371,734,xe" fillcolor="#5988c6" stroked="f">
                  <v:path arrowok="t" o:connecttype="custom" o:connectlocs="672,4632;61,4632;61,5941;11,5941;0,5952;72,5952;72,4643;672,4643;672,4632;672,4643;661,4643;661,5952;734,5952;734,5941;672,5941;672,4643;734,4570;723,4581;723,5941;734,5941;734,4570" o:connectangles="0,0,0,0,0,0,0,0,0,0,0,0,0,0,0,0,0,0,0,0,0"/>
                </v:shape>
                <v:shape id="docshape61" o:spid="_x0000_s1032" style="position:absolute;left:6917;top:4547;width:385;height:1477;visibility:visible;mso-wrap-style:square;v-text-anchor:top" coordsize="385,1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" path="m384,l,67,,1405r384,72l384,xe" fillcolor="#9acae7" stroked="f">
                  <v:path arrowok="t" o:connecttype="custom" o:connectlocs="384,4547;0,4614;0,5952;384,6024;384,4547" o:connectangles="0,0,0,0,0"/>
                </v:shape>
                <v:shape id="docshape62" o:spid="_x0000_s1033" style="position:absolute;left:6917;top:5942;width:385;height:82;visibility:visible;mso-wrap-style:square;v-text-anchor:top" coordsize="38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" path="m,l,10,384,82r,-10l,xe" fillcolor="#5988c6" stroked="f">
                  <v:path arrowok="t" o:connecttype="custom" o:connectlocs="0,5942;0,5952;384,6024;384,6014;0,5942" o:connectangles="0,0,0,0,0"/>
                </v:shape>
                <v:shape id="docshape63" o:spid="_x0000_s1034" style="position:absolute;left:6965;top:4625;width:290;height:705;visibility:visible;mso-wrap-style:square;v-text-anchor:top" coordsize="290,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" path="m290,l,59,,697r290,7l290,xe" stroked="f">
                  <v:path arrowok="t" o:connecttype="custom" o:connectlocs="290,4626;0,4685;0,5323;290,5330;290,4626" o:connectangles="0,0,0,0,0"/>
                </v:shape>
                <v:shape id="docshape64" o:spid="_x0000_s1035" style="position:absolute;left:6965;top:4625;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" path="m290,l,59,,697r5,-5l5,69,278,13,290,xe" fillcolor="#9acae7" stroked="f">
                  <v:path arrowok="t" o:connecttype="custom" o:connectlocs="290,4626;0,4685;0,5323;5,5318;5,4695;278,4639;290,4626" o:connectangles="0,0,0,0,0,0,0"/>
                </v:shape>
                <v:shape id="docshape65" o:spid="_x0000_s1036" style="position:absolute;left:7025;top:4651;width:219;height:676;visibility:visible;mso-wrap-style:square;v-text-anchor:top" coordsize="219,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" path="m187,l161,5,37,524,,672r26,1l45,598,81,448,187,xm218,3l200,77,95,525,59,673r70,3l152,589,218,328,218,3xe" fillcolor="#90aad8" stroked="f">
                  <v:fill opacity="13107f"/>
                  <v:path arrowok="t" o:connecttype="custom" o:connectlocs="187,4652;161,4657;37,5176;0,5324;26,5325;45,5250;81,5100;187,4652;218,4655;200,4729;95,5177;59,5325;129,5328;152,5241;218,4980;218,4655" o:connectangles="0,0,0,0,0,0,0,0,0,0,0,0,0,0,0,0"/>
                </v:shape>
                <v:shape id="docshape66" o:spid="_x0000_s1037" style="position:absolute;left:6965;top:5397;width:290;height:548;visibility:visible;mso-wrap-style:square;v-text-anchor:top" coordsize="290,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" path="m,l,494r290,54l290,18,,xe" fillcolor="#9acae7" stroked="f">
                  <v:path arrowok="t" o:connecttype="custom" o:connectlocs="0,5397;0,5891;290,5945;290,5415;0,5397" o:connectangles="0,0,0,0,0"/>
                </v:shape>
                <v:shape id="docshape67" o:spid="_x0000_s1038" style="position:absolute;left:6965;top:5414;width:290;height:531;visibility:visible;mso-wrap-style:square;v-text-anchor:top" coordsize="290,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" path="m290,l280,18r,493l10,460,,476r290,54l290,xe" fillcolor="#a4cdaf" stroked="f">
                  <v:path arrowok="t" o:connecttype="custom" o:connectlocs="290,5415;280,5433;280,5926;10,5875;0,5891;290,5945;290,5415" o:connectangles="0,0,0,0,0,0,0"/>
                </v:shape>
                <v:shape id="docshape68" o:spid="_x0000_s1039" style="position:absolute;left:6965;top:5397;width:290;height:494;visibility:visible;mso-wrap-style:square;v-text-anchor:top" coordsize="29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" path="m,l,494,10,478,10,20,280,36,290,18,,xe" fillcolor="#5988c6" stroked="f">
                  <v:fill opacity="46003f"/>
                  <v:path arrowok="t" o:connecttype="custom" o:connectlocs="0,5397;0,5891;10,5875;10,5417;280,5433;290,5415;0,5397" o:connectangles="0,0,0,0,0,0,0"/>
                </v:shape>
                <v:shape id="docshape69" o:spid="_x0000_s1040" style="position:absolute;left:7202;top:4547;width:135;height:1477;visibility:visible;mso-wrap-style:square;v-text-anchor:top" coordsize="135,1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" path="m79,663r-4,-6l70,657r-14,l56,658r-15,3l23,669,10,685,2,705,,724,,918r2,19l10,957r13,15l41,981r15,3l56,985r14,l75,985r4,-7l79,963r-5,-7l69,955r-10,l41,951,27,948,20,933r,-14l20,722r,-13l27,694r14,-4l59,687r15,-1l79,679r,-16xm135,5l99,r,1467l99,1477r36,-5l135,1462,135,5xe" fillcolor="#5988c6" stroked="f">
                  <v:path arrowok="t" o:connecttype="custom" o:connectlocs="79,5210;75,5204;70,5204;56,5204;56,5205;41,5208;23,5216;10,5232;2,5252;0,5271;0,5465;2,5484;10,5504;23,5519;41,5528;56,5531;56,5532;70,5532;75,5532;79,5525;79,5510;74,5503;69,5502;59,5502;41,5498;27,5495;20,5480;20,5466;20,5269;20,5256;27,5241;41,5237;59,5234;74,5233;79,5226;79,5210;135,4552;99,4547;99,6014;99,6024;99,6024;135,6019;135,6019;135,6009;135,4552" o:connectangles="0,0,0,0,0,0,0,0,0,0,0,0,0,0,0,0,0,0,0,0,0,0,0,0,0,0,0,0,0,0,0,0,0,0,0,0,0,0,0,0,0,0,0,0,0"/>
                </v:shape>
                <v:shape id="docshape70" o:spid="_x0000_s1041" style="position:absolute;left:5554;top:4570;width:1714;height:1383;visibility:visible;mso-wrap-style:square;v-text-anchor:top" coordsize="1714,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" path="m734,l,,,72,,1382r73,l73,72r589,l662,1382r72,l734,72,734,xm1713,640r-4,-7l1694,634r-19,4l1657,646r-13,16l1637,682r-3,19l1634,895r3,19l1644,934r13,15l1675,958r19,3l1709,963r4,-7l1713,940r-4,-7l1694,932r-19,-4l1661,925r-6,-15l1654,896r,-197l1655,686r6,-15l1675,667r19,-3l1709,663r4,-7l1713,640xe" fillcolor="#90aad8" stroked="f">
                  <v:path arrowok="t" o:connecttype="custom" o:connectlocs="734,4570;0,4570;0,4642;0,5952;73,5952;73,4642;662,4642;662,5952;734,5952;734,4642;734,4570;1713,5210;1709,5203;1694,5204;1675,5208;1657,5216;1644,5232;1637,5252;1634,5271;1634,5465;1637,5484;1644,5504;1657,5519;1675,5528;1694,5531;1709,5533;1713,5526;1713,5510;1709,5503;1694,5502;1675,5498;1661,5495;1655,5480;1654,5466;1654,5269;1655,5256;1661,5241;1675,5237;1694,5234;1709,5233;1713,5226;1713,5210" o:connectangles="0,0,0,0,0,0,0,0,0,0,0,0,0,0,0,0,0,0,0,0,0,0,0,0,0,0,0,0,0,0,0,0,0,0,0,0,0,0,0,0,0,0"/>
                </v:shape>
                <v:shape id="docshape71" o:spid="_x0000_s1042" style="position:absolute;left:5554;top:4570;width:735;height:1382;visibility:visible;mso-wrap-style:square;v-text-anchor:top" coordsize="735,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" path="m734,l,,11,11r712,l723,1371r11,11l734,xe" fillcolor="#9acae7" stroked="f">
                  <v:path arrowok="t" o:connecttype="custom" o:connectlocs="734,4570;0,4570;11,4581;723,4581;723,5941;734,5952;734,4570" o:connectangles="0,0,0,0,0,0,0"/>
                </v:shape>
                <v:shape id="docshape72" o:spid="_x0000_s1043" style="position:absolute;left:5554;top:4570;width:735;height:1382;visibility:visible;mso-wrap-style:square;v-text-anchor:top" coordsize="735,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" path="m,l,1382r73,l73,1371r-62,l11,11,,xm673,73r-11,l662,1382r72,l723,1371r-50,l673,73xm673,62l62,62r,1309l73,1371,73,73r600,l673,62xe" fillcolor="#5988c6" stroked="f">
                  <v:path arrowok="t" o:connecttype="custom" o:connectlocs="0,4570;0,5952;73,5952;73,5941;11,5941;11,4581;0,4570;673,4643;662,4643;662,5952;734,5952;723,5941;673,5941;673,4643;673,4632;62,4632;62,5941;73,5941;73,4643;673,4643;673,4632" o:connectangles="0,0,0,0,0,0,0,0,0,0,0,0,0,0,0,0,0,0,0,0,0"/>
                </v:shape>
                <v:shape id="docshape73" o:spid="_x0000_s1044" style="position:absolute;left:5267;top:4547;width:385;height:1477;visibility:visible;mso-wrap-style:square;v-text-anchor:top" coordsize="385,1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" path="m,l,1477r384,-72l384,67,,xe" fillcolor="#9acae7" stroked="f">
                  <v:path arrowok="t" o:connecttype="custom" o:connectlocs="0,4547;0,6024;384,5952;384,4614;0,4547" o:connectangles="0,0,0,0,0"/>
                </v:shape>
                <v:shape id="docshape74" o:spid="_x0000_s1045" style="position:absolute;left:5267;top:5942;width:385;height:82;visibility:visible;mso-wrap-style:square;v-text-anchor:top" coordsize="38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" path="m384,l,72,,82,384,10,384,xe" fillcolor="#5988c6" stroked="f">
                  <v:path arrowok="t" o:connecttype="custom" o:connectlocs="384,5942;0,6014;0,6024;384,5952;384,5942" o:connectangles="0,0,0,0,0"/>
                </v:shape>
                <v:shape id="docshape75" o:spid="_x0000_s1046" style="position:absolute;left:5314;top:4625;width:290;height:705;visibility:visible;mso-wrap-style:square;v-text-anchor:top" coordsize="290,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" path="m,l,704r290,-7l290,59,,xe" stroked="f">
                  <v:path arrowok="t" o:connecttype="custom" o:connectlocs="0,4626;0,5330;290,5323;290,4685;0,4626" o:connectangles="0,0,0,0,0"/>
                </v:shape>
                <v:shape id="docshape76" o:spid="_x0000_s1047" style="position:absolute;left:5314;top:4625;width:290;height:697;visibility:visible;mso-wrap-style:square;v-text-anchor:top" coordsize="29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" path="m,l12,13,285,69r,623l290,697r,-638l,xe" fillcolor="#9acae7" stroked="f">
                  <v:path arrowok="t" o:connecttype="custom" o:connectlocs="0,4626;12,4639;285,4695;285,5318;290,5323;290,4685;0,4626" o:connectangles="0,0,0,0,0,0,0"/>
                </v:shape>
                <v:shape id="docshape77" o:spid="_x0000_s1048" style="position:absolute;left:5326;top:4651;width:219;height:676;visibility:visible;mso-wrap-style:square;v-text-anchor:top" coordsize="219,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" path="m159,673l123,525,18,77,,3,,328,66,589r23,87l159,673xm218,672l181,524,57,5,31,,137,448r36,150l192,673r26,-1xe" fillcolor="#90aad8" stroked="f">
                  <v:fill opacity="13107f"/>
                  <v:path arrowok="t" o:connecttype="custom" o:connectlocs="159,5325;123,5177;18,4729;0,4655;0,4980;66,5241;89,5328;159,5325;218,5324;181,5176;57,4657;31,4652;137,5100;173,5250;192,5325;218,5324" o:connectangles="0,0,0,0,0,0,0,0,0,0,0,0,0,0,0,0"/>
                </v:shape>
                <v:shape id="docshape78" o:spid="_x0000_s1049" style="position:absolute;left:5314;top:5397;width:290;height:548;visibility:visible;mso-wrap-style:square;v-text-anchor:top" coordsize="290,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" path="m290,l,18,,548,290,494,290,xe" fillcolor="#9acae7" stroked="f">
                  <v:path arrowok="t" o:connecttype="custom" o:connectlocs="290,5397;0,5415;0,5945;290,5891;290,5397" o:connectangles="0,0,0,0,0"/>
                </v:shape>
                <v:shape id="docshape79" o:spid="_x0000_s1050" style="position:absolute;left:5314;top:5414;width:290;height:531;visibility:visible;mso-wrap-style:square;v-text-anchor:top" coordsize="290,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" path="m,l,530,290,476,280,460,10,511,10,18,,xe" fillcolor="#a4cdaf" stroked="f">
                  <v:path arrowok="t" o:connecttype="custom" o:connectlocs="0,5415;0,5945;290,5891;280,5875;10,5926;10,5433;0,5415" o:connectangles="0,0,0,0,0,0,0"/>
                </v:shape>
                <v:shape id="docshape80" o:spid="_x0000_s1051" style="position:absolute;left:5314;top:5397;width:290;height:494;visibility:visible;mso-wrap-style:square;v-text-anchor:top" coordsize="29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" path="m290,l,18,10,36,280,20r,458l290,494,290,xe" fillcolor="#5988c6" stroked="f">
                  <v:fill opacity="46003f"/>
                  <v:path arrowok="t" o:connecttype="custom" o:connectlocs="290,5397;0,5415;10,5433;280,5417;280,5875;290,5891;290,5397" o:connectangles="0,0,0,0,0,0,0"/>
                </v:shape>
                <v:shape id="docshape81" o:spid="_x0000_s1052" style="position:absolute;left:5232;top:4547;width:135;height:1477;visibility:visible;mso-wrap-style:square;v-text-anchor:top" coordsize="135,1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" path="m36,l,5,,1462r,10l36,1477,36,xm135,724r-2,-19l125,685,112,669,94,661,79,658r,-1l65,657r-5,l56,663r,16l61,686r15,1l94,690r14,4l115,709r,13l115,919r,14l108,948r-14,3l76,955r-10,l61,956r-5,7l56,978r4,7l65,985r14,l79,984r15,-3l112,972r13,-15l133,937r2,-19l135,724xe" fillcolor="#5988c6" stroked="f">
                  <v:path arrowok="t" o:connecttype="custom" o:connectlocs="36,4547;0,4552;0,6009;0,6009;0,6019;0,6019;36,6024;36,4547;135,5271;133,5252;125,5232;112,5216;94,5208;79,5205;79,5204;65,5204;60,5204;56,5210;56,5226;61,5233;76,5234;94,5237;108,5241;115,5256;115,5269;115,5466;115,5480;108,5495;94,5498;76,5502;66,5502;61,5503;56,5510;56,5525;60,5532;65,5532;79,5532;79,5531;94,5528;112,5519;125,5504;133,5484;135,5465;135,5271" o:connectangles="0,0,0,0,0,0,0,0,0,0,0,0,0,0,0,0,0,0,0,0,0,0,0,0,0,0,0,0,0,0,0,0,0,0,0,0,0,0,0,0,0,0,0,0"/>
                </v:shape>
                <v:shape id="docshape82" o:spid="_x0000_s1053" style="position:absolute;left:5301;top:5203;width:80;height:330;visibility:visible;mso-wrap-style:square;v-text-anchor:top" coordsize="8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" path="m4,l,7,,23r4,7l19,31r19,3l52,38r6,15l59,66r,197l4,300,,307r,16l4,330,69,301,79,262,79,68,38,5,19,1,4,xe" fillcolor="#90aad8" stroked="f">
                  <v:path arrowok="t" o:connecttype="custom" o:connectlocs="4,5203;0,5210;0,5226;4,5233;19,5234;38,5237;52,5241;58,5256;59,5269;59,5466;4,5503;0,5510;0,5526;4,5533;69,5504;79,5465;79,5271;38,5208;19,5204;4,5203" o:connectangles="0,0,0,0,0,0,0,0,0,0,0,0,0,0,0,0,0,0,0,0"/>
                </v:shape>
                <v:shape id="docshape83" o:spid="_x0000_s1054" type="#_x0000_t202" style="position:absolute;left:4145;top:3519;width:4342;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14:paraId="26EE7D55" w14:textId="77777777" w:rsidR="00994724" w:rsidRDefault="00994724" w:rsidP="00994724">
                        <w:pPr>
                          <w:spacing w:before="9"/>
                          <w:rPr>
                            <w:rFonts w:ascii="Arial Narrow"/>
                            <w:b/>
                            <w:sz w:val="32"/>
                          </w:rPr>
                        </w:pPr>
                      </w:p>
                      <w:p w14:paraId="264AF47B" w14:textId="4480DE4A" w:rsidR="00994724" w:rsidRDefault="00994724" w:rsidP="00CC1B36">
                        <w:pPr>
                          <w:spacing w:line="208" w:lineRule="auto"/>
                          <w:ind w:left="698" w:right="490"/>
                          <w:rPr>
                            <w:rFonts w:ascii="Arial Narrow"/>
                            <w:b/>
                            <w:sz w:val="30"/>
                          </w:rPr>
                        </w:pPr>
                        <w:r w:rsidRPr="00994724">
                          <w:rPr>
                            <w:rFonts w:ascii="Arial Narrow"/>
                            <w:b/>
                            <w:color w:val="1F3864"/>
                            <w:w w:val="90"/>
                            <w:sz w:val="26"/>
                            <w:szCs w:val="26"/>
                            <w:lang w:val="vi"/>
                          </w:rPr>
                          <w:t>Ch</w:t>
                        </w:r>
                        <w:r w:rsidRPr="00994724">
                          <w:rPr>
                            <w:rFonts w:ascii="Arial Narrow"/>
                            <w:b/>
                            <w:color w:val="1F3864"/>
                            <w:w w:val="90"/>
                            <w:sz w:val="26"/>
                            <w:szCs w:val="26"/>
                            <w:lang w:val="vi"/>
                          </w:rPr>
                          <w:t>ấ</w:t>
                        </w:r>
                        <w:r w:rsidRPr="00994724">
                          <w:rPr>
                            <w:rFonts w:ascii="Arial Narrow"/>
                            <w:b/>
                            <w:color w:val="1F3864"/>
                            <w:w w:val="90"/>
                            <w:sz w:val="26"/>
                            <w:szCs w:val="26"/>
                            <w:lang w:val="vi"/>
                          </w:rPr>
                          <w:t>p nh</w:t>
                        </w:r>
                        <w:r w:rsidRPr="00994724">
                          <w:rPr>
                            <w:rFonts w:ascii="Arial Narrow"/>
                            <w:b/>
                            <w:color w:val="1F3864"/>
                            <w:w w:val="90"/>
                            <w:sz w:val="26"/>
                            <w:szCs w:val="26"/>
                            <w:lang w:val="vi"/>
                          </w:rPr>
                          <w:t>ậ</w:t>
                        </w:r>
                        <w:r w:rsidRPr="00994724">
                          <w:rPr>
                            <w:rFonts w:ascii="Arial Narrow"/>
                            <w:b/>
                            <w:color w:val="1F3864"/>
                            <w:w w:val="90"/>
                            <w:sz w:val="26"/>
                            <w:szCs w:val="26"/>
                            <w:lang w:val="vi"/>
                          </w:rPr>
                          <w:t>n b</w:t>
                        </w:r>
                        <w:r w:rsidRPr="00994724">
                          <w:rPr>
                            <w:rFonts w:ascii="Arial Narrow"/>
                            <w:b/>
                            <w:color w:val="1F3864"/>
                            <w:w w:val="90"/>
                            <w:sz w:val="26"/>
                            <w:szCs w:val="26"/>
                            <w:lang w:val="vi"/>
                          </w:rPr>
                          <w:t>ấ</w:t>
                        </w:r>
                        <w:r w:rsidRPr="00994724">
                          <w:rPr>
                            <w:rFonts w:ascii="Arial Narrow"/>
                            <w:b/>
                            <w:color w:val="1F3864"/>
                            <w:w w:val="90"/>
                            <w:sz w:val="26"/>
                            <w:szCs w:val="26"/>
                            <w:lang w:val="vi"/>
                          </w:rPr>
                          <w:t>t k</w:t>
                        </w:r>
                        <w:r w:rsidRPr="00994724">
                          <w:rPr>
                            <w:rFonts w:ascii="Arial Narrow"/>
                            <w:b/>
                            <w:color w:val="1F3864"/>
                            <w:w w:val="90"/>
                            <w:sz w:val="26"/>
                            <w:szCs w:val="26"/>
                            <w:lang w:val="vi"/>
                          </w:rPr>
                          <w:t>ỳ</w:t>
                        </w:r>
                        <w:r w:rsidRPr="00994724">
                          <w:rPr>
                            <w:rFonts w:ascii="Arial Narrow"/>
                            <w:b/>
                            <w:color w:val="1F3864"/>
                            <w:w w:val="90"/>
                            <w:sz w:val="26"/>
                            <w:szCs w:val="26"/>
                            <w:lang w:val="vi"/>
                          </w:rPr>
                          <w:t xml:space="preserve"> ng</w:t>
                        </w:r>
                        <w:r w:rsidRPr="00994724">
                          <w:rPr>
                            <w:rFonts w:ascii="Arial Narrow"/>
                            <w:b/>
                            <w:color w:val="1F3864"/>
                            <w:w w:val="90"/>
                            <w:sz w:val="26"/>
                            <w:szCs w:val="26"/>
                            <w:lang w:val="vi"/>
                          </w:rPr>
                          <w:t>ườ</w:t>
                        </w:r>
                        <w:r w:rsidRPr="00994724">
                          <w:rPr>
                            <w:rFonts w:ascii="Arial Narrow"/>
                            <w:b/>
                            <w:color w:val="1F3864"/>
                            <w:w w:val="90"/>
                            <w:sz w:val="26"/>
                            <w:szCs w:val="26"/>
                            <w:lang w:val="vi"/>
                          </w:rPr>
                          <w:t>i n</w:t>
                        </w:r>
                        <w:r w:rsidRPr="00994724">
                          <w:rPr>
                            <w:rFonts w:ascii="Arial Narrow"/>
                            <w:b/>
                            <w:color w:val="1F3864"/>
                            <w:w w:val="90"/>
                            <w:sz w:val="26"/>
                            <w:szCs w:val="26"/>
                            <w:lang w:val="vi"/>
                          </w:rPr>
                          <w:t>à</w:t>
                        </w:r>
                        <w:r w:rsidRPr="00994724">
                          <w:rPr>
                            <w:rFonts w:ascii="Arial Narrow"/>
                            <w:b/>
                            <w:color w:val="1F3864"/>
                            <w:w w:val="90"/>
                            <w:sz w:val="26"/>
                            <w:szCs w:val="26"/>
                            <w:lang w:val="vi"/>
                          </w:rPr>
                          <w:t>o, c</w:t>
                        </w:r>
                        <w:r w:rsidRPr="00994724">
                          <w:rPr>
                            <w:rFonts w:ascii="Arial Narrow"/>
                            <w:b/>
                            <w:color w:val="1F3864"/>
                            <w:w w:val="90"/>
                            <w:sz w:val="26"/>
                            <w:szCs w:val="26"/>
                            <w:lang w:val="vi"/>
                          </w:rPr>
                          <w:t>ó</w:t>
                        </w:r>
                        <w:r w:rsidRPr="00994724">
                          <w:rPr>
                            <w:rFonts w:ascii="Arial Narrow"/>
                            <w:b/>
                            <w:color w:val="1F3864"/>
                            <w:w w:val="90"/>
                            <w:sz w:val="26"/>
                            <w:szCs w:val="26"/>
                            <w:lang w:val="vi"/>
                          </w:rPr>
                          <w:t xml:space="preserve"> ho</w:t>
                        </w:r>
                        <w:r w:rsidRPr="00994724">
                          <w:rPr>
                            <w:rFonts w:ascii="Arial Narrow"/>
                            <w:b/>
                            <w:color w:val="1F3864"/>
                            <w:w w:val="90"/>
                            <w:sz w:val="26"/>
                            <w:szCs w:val="26"/>
                            <w:lang w:val="vi"/>
                          </w:rPr>
                          <w:t>ặ</w:t>
                        </w:r>
                        <w:r w:rsidRPr="00994724">
                          <w:rPr>
                            <w:rFonts w:ascii="Arial Narrow"/>
                            <w:b/>
                            <w:color w:val="1F3864"/>
                            <w:w w:val="90"/>
                            <w:sz w:val="26"/>
                            <w:szCs w:val="26"/>
                            <w:lang w:val="vi"/>
                          </w:rPr>
                          <w:t>c kh</w:t>
                        </w:r>
                        <w:r w:rsidRPr="00994724">
                          <w:rPr>
                            <w:rFonts w:ascii="Arial Narrow"/>
                            <w:b/>
                            <w:color w:val="1F3864"/>
                            <w:w w:val="90"/>
                            <w:sz w:val="26"/>
                            <w:szCs w:val="26"/>
                            <w:lang w:val="vi"/>
                          </w:rPr>
                          <w:t>ô</w:t>
                        </w:r>
                        <w:r w:rsidRPr="00994724">
                          <w:rPr>
                            <w:rFonts w:ascii="Arial Narrow"/>
                            <w:b/>
                            <w:color w:val="1F3864"/>
                            <w:w w:val="90"/>
                            <w:sz w:val="26"/>
                            <w:szCs w:val="26"/>
                            <w:lang w:val="vi"/>
                          </w:rPr>
                          <w:t>ng c</w:t>
                        </w:r>
                        <w:r w:rsidRPr="00994724">
                          <w:rPr>
                            <w:rFonts w:ascii="Arial Narrow"/>
                            <w:b/>
                            <w:color w:val="1F3864"/>
                            <w:w w:val="90"/>
                            <w:sz w:val="26"/>
                            <w:szCs w:val="26"/>
                            <w:lang w:val="vi"/>
                          </w:rPr>
                          <w:t>ó</w:t>
                        </w:r>
                        <w:r w:rsidRPr="00994724">
                          <w:rPr>
                            <w:rFonts w:ascii="Arial Narrow"/>
                            <w:b/>
                            <w:color w:val="1F3864"/>
                            <w:w w:val="90"/>
                            <w:sz w:val="26"/>
                            <w:szCs w:val="26"/>
                            <w:lang w:val="vi"/>
                          </w:rPr>
                          <w:t xml:space="preserve"> b</w:t>
                        </w:r>
                        <w:r w:rsidRPr="00994724">
                          <w:rPr>
                            <w:rFonts w:ascii="Arial Narrow"/>
                            <w:b/>
                            <w:color w:val="1F3864"/>
                            <w:w w:val="90"/>
                            <w:sz w:val="26"/>
                            <w:szCs w:val="26"/>
                            <w:lang w:val="vi"/>
                          </w:rPr>
                          <w:t>ả</w:t>
                        </w:r>
                        <w:r w:rsidRPr="00994724">
                          <w:rPr>
                            <w:rFonts w:ascii="Arial Narrow"/>
                            <w:b/>
                            <w:color w:val="1F3864"/>
                            <w:w w:val="90"/>
                            <w:sz w:val="26"/>
                            <w:szCs w:val="26"/>
                            <w:lang w:val="vi"/>
                          </w:rPr>
                          <w:t>o hi</w:t>
                        </w:r>
                        <w:r w:rsidRPr="00994724">
                          <w:rPr>
                            <w:rFonts w:ascii="Arial Narrow"/>
                            <w:b/>
                            <w:color w:val="1F3864"/>
                            <w:w w:val="90"/>
                            <w:sz w:val="26"/>
                            <w:szCs w:val="26"/>
                            <w:lang w:val="vi"/>
                          </w:rPr>
                          <w:t>ể</w:t>
                        </w:r>
                        <w:r w:rsidRPr="00994724">
                          <w:rPr>
                            <w:rFonts w:ascii="Arial Narrow"/>
                            <w:b/>
                            <w:color w:val="1F3864"/>
                            <w:w w:val="90"/>
                            <w:sz w:val="26"/>
                            <w:szCs w:val="26"/>
                            <w:lang w:val="vi"/>
                          </w:rPr>
                          <w:t>m</w:t>
                        </w:r>
                      </w:p>
                    </w:txbxContent>
                  </v:textbox>
                </v:shape>
                <w10:wrap type="topAndBottom" anchorx="page"/>
              </v:group>
            </w:pict>
          </mc:Fallback>
        </mc:AlternateContent>
      </w:r>
      <w:r>
        <w:rPr>
          <w:noProof/>
        </w:rPr>
        <mc:AlternateContent>
          <mc:Choice Requires="wpg">
            <w:drawing>
              <wp:anchor distT="0" distB="0" distL="0" distR="0" simplePos="0" relativeHeight="251679744" behindDoc="1" locked="0" layoutInCell="1" allowOverlap="1" wp14:anchorId="2B28803F" wp14:editId="76D29ACA">
                <wp:simplePos x="0" y="0"/>
                <wp:positionH relativeFrom="margin">
                  <wp:align>left</wp:align>
                </wp:positionH>
                <wp:positionV relativeFrom="paragraph">
                  <wp:posOffset>2387600</wp:posOffset>
                </wp:positionV>
                <wp:extent cx="2281555" cy="1771650"/>
                <wp:effectExtent l="0" t="19050" r="4445" b="0"/>
                <wp:wrapTopAndBottom/>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1555" cy="1771650"/>
                          <a:chOff x="700" y="3205"/>
                          <a:chExt cx="3593" cy="3026"/>
                        </a:xfrm>
                      </wpg:grpSpPr>
                      <wps:wsp>
                        <wps:cNvPr id="144" name="docshape37"/>
                        <wps:cNvSpPr>
                          <a:spLocks noChangeArrowheads="1"/>
                        </wps:cNvSpPr>
                        <wps:spPr bwMode="auto">
                          <a:xfrm>
                            <a:off x="700" y="3204"/>
                            <a:ext cx="3593" cy="3026"/>
                          </a:xfrm>
                          <a:prstGeom prst="rect">
                            <a:avLst/>
                          </a:prstGeom>
                          <a:solidFill>
                            <a:srgbClr val="E0E1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docshape38"/>
                        <wps:cNvSpPr>
                          <a:spLocks/>
                        </wps:cNvSpPr>
                        <wps:spPr bwMode="auto">
                          <a:xfrm>
                            <a:off x="955" y="5542"/>
                            <a:ext cx="250" cy="187"/>
                          </a:xfrm>
                          <a:custGeom>
                            <a:avLst/>
                            <a:gdLst>
                              <a:gd name="T0" fmla="+- 0 1193 955"/>
                              <a:gd name="T1" fmla="*/ T0 w 250"/>
                              <a:gd name="T2" fmla="+- 0 5708 5542"/>
                              <a:gd name="T3" fmla="*/ 5708 h 187"/>
                              <a:gd name="T4" fmla="+- 0 1189 955"/>
                              <a:gd name="T5" fmla="*/ T4 w 250"/>
                              <a:gd name="T6" fmla="+- 0 5704 5542"/>
                              <a:gd name="T7" fmla="*/ 5704 h 187"/>
                              <a:gd name="T8" fmla="+- 0 1184 955"/>
                              <a:gd name="T9" fmla="*/ T8 w 250"/>
                              <a:gd name="T10" fmla="+- 0 5704 5542"/>
                              <a:gd name="T11" fmla="*/ 5704 h 187"/>
                              <a:gd name="T12" fmla="+- 0 1093 955"/>
                              <a:gd name="T13" fmla="*/ T12 w 250"/>
                              <a:gd name="T14" fmla="+- 0 5704 5542"/>
                              <a:gd name="T15" fmla="*/ 5704 h 187"/>
                              <a:gd name="T16" fmla="+- 0 1088 955"/>
                              <a:gd name="T17" fmla="*/ T16 w 250"/>
                              <a:gd name="T18" fmla="+- 0 5708 5542"/>
                              <a:gd name="T19" fmla="*/ 5708 h 187"/>
                              <a:gd name="T20" fmla="+- 0 1088 955"/>
                              <a:gd name="T21" fmla="*/ T20 w 250"/>
                              <a:gd name="T22" fmla="+- 0 5726 5542"/>
                              <a:gd name="T23" fmla="*/ 5726 h 187"/>
                              <a:gd name="T24" fmla="+- 0 1093 955"/>
                              <a:gd name="T25" fmla="*/ T24 w 250"/>
                              <a:gd name="T26" fmla="+- 0 5729 5542"/>
                              <a:gd name="T27" fmla="*/ 5729 h 187"/>
                              <a:gd name="T28" fmla="+- 0 1189 955"/>
                              <a:gd name="T29" fmla="*/ T28 w 250"/>
                              <a:gd name="T30" fmla="+- 0 5729 5542"/>
                              <a:gd name="T31" fmla="*/ 5729 h 187"/>
                              <a:gd name="T32" fmla="+- 0 1193 955"/>
                              <a:gd name="T33" fmla="*/ T32 w 250"/>
                              <a:gd name="T34" fmla="+- 0 5726 5542"/>
                              <a:gd name="T35" fmla="*/ 5726 h 187"/>
                              <a:gd name="T36" fmla="+- 0 1193 955"/>
                              <a:gd name="T37" fmla="*/ T36 w 250"/>
                              <a:gd name="T38" fmla="+- 0 5708 5542"/>
                              <a:gd name="T39" fmla="*/ 5708 h 187"/>
                              <a:gd name="T40" fmla="+- 0 1200 955"/>
                              <a:gd name="T41" fmla="*/ T40 w 250"/>
                              <a:gd name="T42" fmla="+- 0 5627 5542"/>
                              <a:gd name="T43" fmla="*/ 5627 h 187"/>
                              <a:gd name="T44" fmla="+- 0 1196 955"/>
                              <a:gd name="T45" fmla="*/ T44 w 250"/>
                              <a:gd name="T46" fmla="+- 0 5623 5542"/>
                              <a:gd name="T47" fmla="*/ 5623 h 187"/>
                              <a:gd name="T48" fmla="+- 0 1190 955"/>
                              <a:gd name="T49" fmla="*/ T48 w 250"/>
                              <a:gd name="T50" fmla="+- 0 5623 5542"/>
                              <a:gd name="T51" fmla="*/ 5623 h 187"/>
                              <a:gd name="T52" fmla="+- 0 1026 955"/>
                              <a:gd name="T53" fmla="*/ T52 w 250"/>
                              <a:gd name="T54" fmla="+- 0 5623 5542"/>
                              <a:gd name="T55" fmla="*/ 5623 h 187"/>
                              <a:gd name="T56" fmla="+- 0 1022 955"/>
                              <a:gd name="T57" fmla="*/ T56 w 250"/>
                              <a:gd name="T58" fmla="+- 0 5627 5542"/>
                              <a:gd name="T59" fmla="*/ 5627 h 187"/>
                              <a:gd name="T60" fmla="+- 0 1022 955"/>
                              <a:gd name="T61" fmla="*/ T60 w 250"/>
                              <a:gd name="T62" fmla="+- 0 5645 5542"/>
                              <a:gd name="T63" fmla="*/ 5645 h 187"/>
                              <a:gd name="T64" fmla="+- 0 1026 955"/>
                              <a:gd name="T65" fmla="*/ T64 w 250"/>
                              <a:gd name="T66" fmla="+- 0 5648 5542"/>
                              <a:gd name="T67" fmla="*/ 5648 h 187"/>
                              <a:gd name="T68" fmla="+- 0 1196 955"/>
                              <a:gd name="T69" fmla="*/ T68 w 250"/>
                              <a:gd name="T70" fmla="+- 0 5648 5542"/>
                              <a:gd name="T71" fmla="*/ 5648 h 187"/>
                              <a:gd name="T72" fmla="+- 0 1200 955"/>
                              <a:gd name="T73" fmla="*/ T72 w 250"/>
                              <a:gd name="T74" fmla="+- 0 5645 5542"/>
                              <a:gd name="T75" fmla="*/ 5645 h 187"/>
                              <a:gd name="T76" fmla="+- 0 1200 955"/>
                              <a:gd name="T77" fmla="*/ T76 w 250"/>
                              <a:gd name="T78" fmla="+- 0 5627 5542"/>
                              <a:gd name="T79" fmla="*/ 5627 h 187"/>
                              <a:gd name="T80" fmla="+- 0 1205 955"/>
                              <a:gd name="T81" fmla="*/ T80 w 250"/>
                              <a:gd name="T82" fmla="+- 0 5546 5542"/>
                              <a:gd name="T83" fmla="*/ 5546 h 187"/>
                              <a:gd name="T84" fmla="+- 0 1200 955"/>
                              <a:gd name="T85" fmla="*/ T84 w 250"/>
                              <a:gd name="T86" fmla="+- 0 5542 5542"/>
                              <a:gd name="T87" fmla="*/ 5542 h 187"/>
                              <a:gd name="T88" fmla="+- 0 1195 955"/>
                              <a:gd name="T89" fmla="*/ T88 w 250"/>
                              <a:gd name="T90" fmla="+- 0 5542 5542"/>
                              <a:gd name="T91" fmla="*/ 5542 h 187"/>
                              <a:gd name="T92" fmla="+- 0 960 955"/>
                              <a:gd name="T93" fmla="*/ T92 w 250"/>
                              <a:gd name="T94" fmla="+- 0 5542 5542"/>
                              <a:gd name="T95" fmla="*/ 5542 h 187"/>
                              <a:gd name="T96" fmla="+- 0 955 955"/>
                              <a:gd name="T97" fmla="*/ T96 w 250"/>
                              <a:gd name="T98" fmla="+- 0 5546 5542"/>
                              <a:gd name="T99" fmla="*/ 5546 h 187"/>
                              <a:gd name="T100" fmla="+- 0 955 955"/>
                              <a:gd name="T101" fmla="*/ T100 w 250"/>
                              <a:gd name="T102" fmla="+- 0 5564 5542"/>
                              <a:gd name="T103" fmla="*/ 5564 h 187"/>
                              <a:gd name="T104" fmla="+- 0 960 955"/>
                              <a:gd name="T105" fmla="*/ T104 w 250"/>
                              <a:gd name="T106" fmla="+- 0 5567 5542"/>
                              <a:gd name="T107" fmla="*/ 5567 h 187"/>
                              <a:gd name="T108" fmla="+- 0 1200 955"/>
                              <a:gd name="T109" fmla="*/ T108 w 250"/>
                              <a:gd name="T110" fmla="+- 0 5567 5542"/>
                              <a:gd name="T111" fmla="*/ 5567 h 187"/>
                              <a:gd name="T112" fmla="+- 0 1205 955"/>
                              <a:gd name="T113" fmla="*/ T112 w 250"/>
                              <a:gd name="T114" fmla="+- 0 5564 5542"/>
                              <a:gd name="T115" fmla="*/ 5564 h 187"/>
                              <a:gd name="T116" fmla="+- 0 1205 955"/>
                              <a:gd name="T117" fmla="*/ T116 w 250"/>
                              <a:gd name="T118" fmla="+- 0 5546 5542"/>
                              <a:gd name="T119" fmla="*/ 5546 h 1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250" h="187">
                                <a:moveTo>
                                  <a:pt x="238" y="166"/>
                                </a:moveTo>
                                <a:lnTo>
                                  <a:pt x="234" y="162"/>
                                </a:lnTo>
                                <a:lnTo>
                                  <a:pt x="229" y="162"/>
                                </a:lnTo>
                                <a:lnTo>
                                  <a:pt x="138" y="162"/>
                                </a:lnTo>
                                <a:lnTo>
                                  <a:pt x="133" y="166"/>
                                </a:lnTo>
                                <a:lnTo>
                                  <a:pt x="133" y="184"/>
                                </a:lnTo>
                                <a:lnTo>
                                  <a:pt x="138" y="187"/>
                                </a:lnTo>
                                <a:lnTo>
                                  <a:pt x="234" y="187"/>
                                </a:lnTo>
                                <a:lnTo>
                                  <a:pt x="238" y="184"/>
                                </a:lnTo>
                                <a:lnTo>
                                  <a:pt x="238" y="166"/>
                                </a:lnTo>
                                <a:close/>
                                <a:moveTo>
                                  <a:pt x="245" y="85"/>
                                </a:moveTo>
                                <a:lnTo>
                                  <a:pt x="241" y="81"/>
                                </a:lnTo>
                                <a:lnTo>
                                  <a:pt x="235" y="81"/>
                                </a:lnTo>
                                <a:lnTo>
                                  <a:pt x="71" y="81"/>
                                </a:lnTo>
                                <a:lnTo>
                                  <a:pt x="67" y="85"/>
                                </a:lnTo>
                                <a:lnTo>
                                  <a:pt x="67" y="103"/>
                                </a:lnTo>
                                <a:lnTo>
                                  <a:pt x="71" y="106"/>
                                </a:lnTo>
                                <a:lnTo>
                                  <a:pt x="241" y="106"/>
                                </a:lnTo>
                                <a:lnTo>
                                  <a:pt x="245" y="103"/>
                                </a:lnTo>
                                <a:lnTo>
                                  <a:pt x="245" y="85"/>
                                </a:lnTo>
                                <a:close/>
                                <a:moveTo>
                                  <a:pt x="250" y="4"/>
                                </a:moveTo>
                                <a:lnTo>
                                  <a:pt x="245" y="0"/>
                                </a:lnTo>
                                <a:lnTo>
                                  <a:pt x="240" y="0"/>
                                </a:lnTo>
                                <a:lnTo>
                                  <a:pt x="5" y="0"/>
                                </a:lnTo>
                                <a:lnTo>
                                  <a:pt x="0" y="4"/>
                                </a:lnTo>
                                <a:lnTo>
                                  <a:pt x="0" y="22"/>
                                </a:lnTo>
                                <a:lnTo>
                                  <a:pt x="5" y="25"/>
                                </a:lnTo>
                                <a:lnTo>
                                  <a:pt x="245" y="25"/>
                                </a:lnTo>
                                <a:lnTo>
                                  <a:pt x="250" y="22"/>
                                </a:lnTo>
                                <a:lnTo>
                                  <a:pt x="250" y="4"/>
                                </a:lnTo>
                                <a:close/>
                              </a:path>
                            </a:pathLst>
                          </a:custGeom>
                          <a:solidFill>
                            <a:srgbClr val="1F38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6" name="docshape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316" y="5856"/>
                            <a:ext cx="222"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7" name="docshape4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428" y="5856"/>
                            <a:ext cx="222"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8" name="docshape41"/>
                        <wps:cNvSpPr>
                          <a:spLocks/>
                        </wps:cNvSpPr>
                        <wps:spPr bwMode="auto">
                          <a:xfrm>
                            <a:off x="1224" y="5399"/>
                            <a:ext cx="1473" cy="631"/>
                          </a:xfrm>
                          <a:custGeom>
                            <a:avLst/>
                            <a:gdLst>
                              <a:gd name="T0" fmla="+- 0 1539 1225"/>
                              <a:gd name="T1" fmla="*/ T0 w 1473"/>
                              <a:gd name="T2" fmla="+- 0 5834 5399"/>
                              <a:gd name="T3" fmla="*/ 5834 h 631"/>
                              <a:gd name="T4" fmla="+- 0 1634 1225"/>
                              <a:gd name="T5" fmla="*/ T4 w 1473"/>
                              <a:gd name="T6" fmla="+- 0 5873 5399"/>
                              <a:gd name="T7" fmla="*/ 5873 h 631"/>
                              <a:gd name="T8" fmla="+- 0 1673 1225"/>
                              <a:gd name="T9" fmla="*/ T8 w 1473"/>
                              <a:gd name="T10" fmla="+- 0 5968 5399"/>
                              <a:gd name="T11" fmla="*/ 5968 h 631"/>
                              <a:gd name="T12" fmla="+- 0 1672 1225"/>
                              <a:gd name="T13" fmla="*/ T12 w 1473"/>
                              <a:gd name="T14" fmla="+- 0 5984 5399"/>
                              <a:gd name="T15" fmla="*/ 5984 h 631"/>
                              <a:gd name="T16" fmla="+- 0 2265 1225"/>
                              <a:gd name="T17" fmla="*/ T16 w 1473"/>
                              <a:gd name="T18" fmla="+- 0 5992 5399"/>
                              <a:gd name="T19" fmla="*/ 5992 h 631"/>
                              <a:gd name="T20" fmla="+- 0 2279 1225"/>
                              <a:gd name="T21" fmla="*/ T20 w 1473"/>
                              <a:gd name="T22" fmla="+- 0 6028 5399"/>
                              <a:gd name="T23" fmla="*/ 6028 h 631"/>
                              <a:gd name="T24" fmla="+- 0 2292 1225"/>
                              <a:gd name="T25" fmla="*/ T24 w 1473"/>
                              <a:gd name="T26" fmla="+- 0 6030 5399"/>
                              <a:gd name="T27" fmla="*/ 6030 h 631"/>
                              <a:gd name="T28" fmla="+- 0 2294 1225"/>
                              <a:gd name="T29" fmla="*/ T28 w 1473"/>
                              <a:gd name="T30" fmla="+- 0 6021 5399"/>
                              <a:gd name="T31" fmla="*/ 6021 h 631"/>
                              <a:gd name="T32" fmla="+- 0 2294 1225"/>
                              <a:gd name="T33" fmla="*/ T32 w 1473"/>
                              <a:gd name="T34" fmla="+- 0 5968 5399"/>
                              <a:gd name="T35" fmla="*/ 5968 h 631"/>
                              <a:gd name="T36" fmla="+- 0 2333 1225"/>
                              <a:gd name="T37" fmla="*/ T36 w 1473"/>
                              <a:gd name="T38" fmla="+- 0 5873 5399"/>
                              <a:gd name="T39" fmla="*/ 5873 h 631"/>
                              <a:gd name="T40" fmla="+- 0 2427 1225"/>
                              <a:gd name="T41" fmla="*/ T40 w 1473"/>
                              <a:gd name="T42" fmla="+- 0 5834 5399"/>
                              <a:gd name="T43" fmla="*/ 5834 h 631"/>
                              <a:gd name="T44" fmla="+- 0 1335 1225"/>
                              <a:gd name="T45" fmla="*/ T44 w 1473"/>
                              <a:gd name="T46" fmla="+- 0 5399 5399"/>
                              <a:gd name="T47" fmla="*/ 5399 h 631"/>
                              <a:gd name="T48" fmla="+- 0 1268 1225"/>
                              <a:gd name="T49" fmla="*/ T48 w 1473"/>
                              <a:gd name="T50" fmla="+- 0 5417 5399"/>
                              <a:gd name="T51" fmla="*/ 5417 h 631"/>
                              <a:gd name="T52" fmla="+- 0 1247 1225"/>
                              <a:gd name="T53" fmla="*/ T52 w 1473"/>
                              <a:gd name="T54" fmla="+- 0 5480 5399"/>
                              <a:gd name="T55" fmla="*/ 5480 h 631"/>
                              <a:gd name="T56" fmla="+- 0 1226 1225"/>
                              <a:gd name="T57" fmla="*/ T56 w 1473"/>
                              <a:gd name="T58" fmla="+- 0 5925 5399"/>
                              <a:gd name="T59" fmla="*/ 5925 h 631"/>
                              <a:gd name="T60" fmla="+- 0 1251 1225"/>
                              <a:gd name="T61" fmla="*/ T60 w 1473"/>
                              <a:gd name="T62" fmla="+- 0 5960 5399"/>
                              <a:gd name="T63" fmla="*/ 5960 h 631"/>
                              <a:gd name="T64" fmla="+- 0 1377 1225"/>
                              <a:gd name="T65" fmla="*/ T64 w 1473"/>
                              <a:gd name="T66" fmla="+- 0 5987 5399"/>
                              <a:gd name="T67" fmla="*/ 5987 h 631"/>
                              <a:gd name="T68" fmla="+- 0 1391 1225"/>
                              <a:gd name="T69" fmla="*/ T68 w 1473"/>
                              <a:gd name="T70" fmla="+- 0 6023 5399"/>
                              <a:gd name="T71" fmla="*/ 6023 h 631"/>
                              <a:gd name="T72" fmla="+- 0 1404 1225"/>
                              <a:gd name="T73" fmla="*/ T72 w 1473"/>
                              <a:gd name="T74" fmla="+- 0 6025 5399"/>
                              <a:gd name="T75" fmla="*/ 6025 h 631"/>
                              <a:gd name="T76" fmla="+- 0 1406 1225"/>
                              <a:gd name="T77" fmla="*/ T76 w 1473"/>
                              <a:gd name="T78" fmla="+- 0 6021 5399"/>
                              <a:gd name="T79" fmla="*/ 6021 h 631"/>
                              <a:gd name="T80" fmla="+- 0 1406 1225"/>
                              <a:gd name="T81" fmla="*/ T80 w 1473"/>
                              <a:gd name="T82" fmla="+- 0 5968 5399"/>
                              <a:gd name="T83" fmla="*/ 5968 h 631"/>
                              <a:gd name="T84" fmla="+- 0 1445 1225"/>
                              <a:gd name="T85" fmla="*/ T84 w 1473"/>
                              <a:gd name="T86" fmla="+- 0 5873 5399"/>
                              <a:gd name="T87" fmla="*/ 5873 h 631"/>
                              <a:gd name="T88" fmla="+- 0 1539 1225"/>
                              <a:gd name="T89" fmla="*/ T88 w 1473"/>
                              <a:gd name="T90" fmla="+- 0 5834 5399"/>
                              <a:gd name="T91" fmla="*/ 5834 h 631"/>
                              <a:gd name="T92" fmla="+- 0 2594 1225"/>
                              <a:gd name="T93" fmla="*/ T92 w 1473"/>
                              <a:gd name="T94" fmla="+- 0 5773 5399"/>
                              <a:gd name="T95" fmla="*/ 5773 h 631"/>
                              <a:gd name="T96" fmla="+- 0 2677 1225"/>
                              <a:gd name="T97" fmla="*/ T96 w 1473"/>
                              <a:gd name="T98" fmla="+- 0 5771 5399"/>
                              <a:gd name="T99" fmla="*/ 5771 h 631"/>
                              <a:gd name="T100" fmla="+- 0 2650 1225"/>
                              <a:gd name="T101" fmla="*/ T100 w 1473"/>
                              <a:gd name="T102" fmla="+- 0 5735 5399"/>
                              <a:gd name="T103" fmla="*/ 5735 h 631"/>
                              <a:gd name="T104" fmla="+- 0 2517 1225"/>
                              <a:gd name="T105" fmla="*/ T104 w 1473"/>
                              <a:gd name="T106" fmla="+- 0 5664 5399"/>
                              <a:gd name="T107" fmla="*/ 5664 h 631"/>
                              <a:gd name="T108" fmla="+- 0 2124 1225"/>
                              <a:gd name="T109" fmla="*/ T108 w 1473"/>
                              <a:gd name="T110" fmla="+- 0 5661 5399"/>
                              <a:gd name="T111" fmla="*/ 5661 h 631"/>
                              <a:gd name="T112" fmla="+- 0 2103 1225"/>
                              <a:gd name="T113" fmla="*/ T112 w 1473"/>
                              <a:gd name="T114" fmla="+- 0 5639 5399"/>
                              <a:gd name="T115" fmla="*/ 5639 h 631"/>
                              <a:gd name="T116" fmla="+- 0 2100 1225"/>
                              <a:gd name="T117" fmla="*/ T116 w 1473"/>
                              <a:gd name="T118" fmla="+- 0 5460 5399"/>
                              <a:gd name="T119" fmla="*/ 5460 h 631"/>
                              <a:gd name="T120" fmla="+- 0 2106 1225"/>
                              <a:gd name="T121" fmla="*/ T120 w 1473"/>
                              <a:gd name="T122" fmla="+- 0 5452 5399"/>
                              <a:gd name="T123" fmla="*/ 5452 h 631"/>
                              <a:gd name="T124" fmla="+- 0 2268 1225"/>
                              <a:gd name="T125" fmla="*/ T124 w 1473"/>
                              <a:gd name="T126" fmla="+- 0 5451 5399"/>
                              <a:gd name="T127" fmla="*/ 5451 h 631"/>
                              <a:gd name="T128" fmla="+- 0 2156 1225"/>
                              <a:gd name="T129" fmla="*/ T128 w 1473"/>
                              <a:gd name="T130" fmla="+- 0 5410 5399"/>
                              <a:gd name="T131" fmla="*/ 5410 h 631"/>
                              <a:gd name="T132" fmla="+- 0 2643 1225"/>
                              <a:gd name="T133" fmla="*/ T132 w 1473"/>
                              <a:gd name="T134" fmla="+- 0 5834 5399"/>
                              <a:gd name="T135" fmla="*/ 5834 h 631"/>
                              <a:gd name="T136" fmla="+- 0 2479 1225"/>
                              <a:gd name="T137" fmla="*/ T136 w 1473"/>
                              <a:gd name="T138" fmla="+- 0 5844 5399"/>
                              <a:gd name="T139" fmla="*/ 5844 h 631"/>
                              <a:gd name="T140" fmla="+- 0 2550 1225"/>
                              <a:gd name="T141" fmla="*/ T140 w 1473"/>
                              <a:gd name="T142" fmla="+- 0 5916 5399"/>
                              <a:gd name="T143" fmla="*/ 5916 h 631"/>
                              <a:gd name="T144" fmla="+- 0 2561 1225"/>
                              <a:gd name="T145" fmla="*/ T144 w 1473"/>
                              <a:gd name="T146" fmla="+- 0 5976 5399"/>
                              <a:gd name="T147" fmla="*/ 5976 h 631"/>
                              <a:gd name="T148" fmla="+- 0 2559 1225"/>
                              <a:gd name="T149" fmla="*/ T148 w 1473"/>
                              <a:gd name="T150" fmla="+- 0 5992 5399"/>
                              <a:gd name="T151" fmla="*/ 5992 h 631"/>
                              <a:gd name="T152" fmla="+- 0 2573 1225"/>
                              <a:gd name="T153" fmla="*/ T152 w 1473"/>
                              <a:gd name="T154" fmla="+- 0 5992 5399"/>
                              <a:gd name="T155" fmla="*/ 5992 h 631"/>
                              <a:gd name="T156" fmla="+- 0 2599 1225"/>
                              <a:gd name="T157" fmla="*/ T156 w 1473"/>
                              <a:gd name="T158" fmla="+- 0 5988 5399"/>
                              <a:gd name="T159" fmla="*/ 5988 h 631"/>
                              <a:gd name="T160" fmla="+- 0 2675 1225"/>
                              <a:gd name="T161" fmla="*/ T160 w 1473"/>
                              <a:gd name="T162" fmla="+- 0 5966 5399"/>
                              <a:gd name="T163" fmla="*/ 5966 h 631"/>
                              <a:gd name="T164" fmla="+- 0 2698 1225"/>
                              <a:gd name="T165" fmla="*/ T164 w 1473"/>
                              <a:gd name="T166" fmla="+- 0 5947 5399"/>
                              <a:gd name="T167" fmla="*/ 5947 h 631"/>
                              <a:gd name="T168" fmla="+- 0 2690 1225"/>
                              <a:gd name="T169" fmla="*/ T168 w 1473"/>
                              <a:gd name="T170" fmla="+- 0 5844 5399"/>
                              <a:gd name="T171" fmla="*/ 5844 h 631"/>
                              <a:gd name="T172" fmla="+- 0 2650 1225"/>
                              <a:gd name="T173" fmla="*/ T172 w 1473"/>
                              <a:gd name="T174" fmla="+- 0 5842 5399"/>
                              <a:gd name="T175" fmla="*/ 5842 h 631"/>
                              <a:gd name="T176" fmla="+- 0 2677 1225"/>
                              <a:gd name="T177" fmla="*/ T176 w 1473"/>
                              <a:gd name="T178" fmla="+- 0 5771 5399"/>
                              <a:gd name="T179" fmla="*/ 5771 h 631"/>
                              <a:gd name="T180" fmla="+- 0 2659 1225"/>
                              <a:gd name="T181" fmla="*/ T180 w 1473"/>
                              <a:gd name="T182" fmla="+- 0 5775 5399"/>
                              <a:gd name="T183" fmla="*/ 5775 h 631"/>
                              <a:gd name="T184" fmla="+- 0 2670 1225"/>
                              <a:gd name="T185" fmla="*/ T184 w 1473"/>
                              <a:gd name="T186" fmla="+- 0 5796 5399"/>
                              <a:gd name="T187" fmla="*/ 5796 h 631"/>
                              <a:gd name="T188" fmla="+- 0 2673 1225"/>
                              <a:gd name="T189" fmla="*/ T188 w 1473"/>
                              <a:gd name="T190" fmla="+- 0 5841 5399"/>
                              <a:gd name="T191" fmla="*/ 5841 h 631"/>
                              <a:gd name="T192" fmla="+- 0 2690 1225"/>
                              <a:gd name="T193" fmla="*/ T192 w 1473"/>
                              <a:gd name="T194" fmla="+- 0 5844 5399"/>
                              <a:gd name="T195" fmla="*/ 5844 h 631"/>
                              <a:gd name="T196" fmla="+- 0 2681 1225"/>
                              <a:gd name="T197" fmla="*/ T196 w 1473"/>
                              <a:gd name="T198" fmla="+- 0 5777 5399"/>
                              <a:gd name="T199" fmla="*/ 5777 h 631"/>
                              <a:gd name="T200" fmla="+- 0 2268 1225"/>
                              <a:gd name="T201" fmla="*/ T200 w 1473"/>
                              <a:gd name="T202" fmla="+- 0 5451 5399"/>
                              <a:gd name="T203" fmla="*/ 5451 h 631"/>
                              <a:gd name="T204" fmla="+- 0 2112 1225"/>
                              <a:gd name="T205" fmla="*/ T204 w 1473"/>
                              <a:gd name="T206" fmla="+- 0 5451 5399"/>
                              <a:gd name="T207" fmla="*/ 5451 h 631"/>
                              <a:gd name="T208" fmla="+- 0 2211 1225"/>
                              <a:gd name="T209" fmla="*/ T208 w 1473"/>
                              <a:gd name="T210" fmla="+- 0 5474 5399"/>
                              <a:gd name="T211" fmla="*/ 5474 h 631"/>
                              <a:gd name="T212" fmla="+- 0 2275 1225"/>
                              <a:gd name="T213" fmla="*/ T212 w 1473"/>
                              <a:gd name="T214" fmla="+- 0 5512 5399"/>
                              <a:gd name="T215" fmla="*/ 5512 h 631"/>
                              <a:gd name="T216" fmla="+- 0 2415 1225"/>
                              <a:gd name="T217" fmla="*/ T216 w 1473"/>
                              <a:gd name="T218" fmla="+- 0 5648 5399"/>
                              <a:gd name="T219" fmla="*/ 5648 h 631"/>
                              <a:gd name="T220" fmla="+- 0 2413 1225"/>
                              <a:gd name="T221" fmla="*/ T220 w 1473"/>
                              <a:gd name="T222" fmla="+- 0 5661 5399"/>
                              <a:gd name="T223" fmla="*/ 5661 h 631"/>
                              <a:gd name="T224" fmla="+- 0 2517 1225"/>
                              <a:gd name="T225" fmla="*/ T224 w 1473"/>
                              <a:gd name="T226" fmla="+- 0 5664 5399"/>
                              <a:gd name="T227" fmla="*/ 5664 h 631"/>
                              <a:gd name="T228" fmla="+- 0 2484 1225"/>
                              <a:gd name="T229" fmla="*/ T228 w 1473"/>
                              <a:gd name="T230" fmla="+- 0 5646 5399"/>
                              <a:gd name="T231" fmla="*/ 5646 h 631"/>
                              <a:gd name="T232" fmla="+- 0 2463 1225"/>
                              <a:gd name="T233" fmla="*/ T232 w 1473"/>
                              <a:gd name="T234" fmla="+- 0 5631 5399"/>
                              <a:gd name="T235" fmla="*/ 5631 h 631"/>
                              <a:gd name="T236" fmla="+- 0 2303 1225"/>
                              <a:gd name="T237" fmla="*/ T236 w 1473"/>
                              <a:gd name="T238" fmla="+- 0 5477 5399"/>
                              <a:gd name="T239" fmla="*/ 5477 h 631"/>
                              <a:gd name="T240" fmla="+- 0 2268 1225"/>
                              <a:gd name="T241" fmla="*/ T240 w 1473"/>
                              <a:gd name="T242" fmla="+- 0 5451 5399"/>
                              <a:gd name="T243" fmla="*/ 5451 h 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473" h="631">
                                <a:moveTo>
                                  <a:pt x="1202" y="435"/>
                                </a:moveTo>
                                <a:lnTo>
                                  <a:pt x="314" y="435"/>
                                </a:lnTo>
                                <a:lnTo>
                                  <a:pt x="366" y="445"/>
                                </a:lnTo>
                                <a:lnTo>
                                  <a:pt x="409" y="474"/>
                                </a:lnTo>
                                <a:lnTo>
                                  <a:pt x="438" y="517"/>
                                </a:lnTo>
                                <a:lnTo>
                                  <a:pt x="448" y="569"/>
                                </a:lnTo>
                                <a:lnTo>
                                  <a:pt x="448" y="577"/>
                                </a:lnTo>
                                <a:lnTo>
                                  <a:pt x="447" y="585"/>
                                </a:lnTo>
                                <a:lnTo>
                                  <a:pt x="446" y="593"/>
                                </a:lnTo>
                                <a:lnTo>
                                  <a:pt x="1040" y="593"/>
                                </a:lnTo>
                                <a:lnTo>
                                  <a:pt x="1053" y="627"/>
                                </a:lnTo>
                                <a:lnTo>
                                  <a:pt x="1054" y="629"/>
                                </a:lnTo>
                                <a:lnTo>
                                  <a:pt x="1056" y="631"/>
                                </a:lnTo>
                                <a:lnTo>
                                  <a:pt x="1067" y="631"/>
                                </a:lnTo>
                                <a:lnTo>
                                  <a:pt x="1069" y="629"/>
                                </a:lnTo>
                                <a:lnTo>
                                  <a:pt x="1069" y="622"/>
                                </a:lnTo>
                                <a:lnTo>
                                  <a:pt x="1069" y="593"/>
                                </a:lnTo>
                                <a:lnTo>
                                  <a:pt x="1069" y="569"/>
                                </a:lnTo>
                                <a:lnTo>
                                  <a:pt x="1079" y="517"/>
                                </a:lnTo>
                                <a:lnTo>
                                  <a:pt x="1108" y="474"/>
                                </a:lnTo>
                                <a:lnTo>
                                  <a:pt x="1150" y="445"/>
                                </a:lnTo>
                                <a:lnTo>
                                  <a:pt x="1202" y="435"/>
                                </a:lnTo>
                                <a:close/>
                                <a:moveTo>
                                  <a:pt x="804" y="0"/>
                                </a:moveTo>
                                <a:lnTo>
                                  <a:pt x="110" y="0"/>
                                </a:lnTo>
                                <a:lnTo>
                                  <a:pt x="70" y="5"/>
                                </a:lnTo>
                                <a:lnTo>
                                  <a:pt x="43" y="18"/>
                                </a:lnTo>
                                <a:lnTo>
                                  <a:pt x="28" y="43"/>
                                </a:lnTo>
                                <a:lnTo>
                                  <a:pt x="22" y="81"/>
                                </a:lnTo>
                                <a:lnTo>
                                  <a:pt x="0" y="501"/>
                                </a:lnTo>
                                <a:lnTo>
                                  <a:pt x="1" y="526"/>
                                </a:lnTo>
                                <a:lnTo>
                                  <a:pt x="9" y="546"/>
                                </a:lnTo>
                                <a:lnTo>
                                  <a:pt x="26" y="561"/>
                                </a:lnTo>
                                <a:lnTo>
                                  <a:pt x="51" y="570"/>
                                </a:lnTo>
                                <a:lnTo>
                                  <a:pt x="152" y="588"/>
                                </a:lnTo>
                                <a:lnTo>
                                  <a:pt x="165" y="622"/>
                                </a:lnTo>
                                <a:lnTo>
                                  <a:pt x="166" y="624"/>
                                </a:lnTo>
                                <a:lnTo>
                                  <a:pt x="169" y="626"/>
                                </a:lnTo>
                                <a:lnTo>
                                  <a:pt x="179" y="626"/>
                                </a:lnTo>
                                <a:lnTo>
                                  <a:pt x="181" y="624"/>
                                </a:lnTo>
                                <a:lnTo>
                                  <a:pt x="181" y="622"/>
                                </a:lnTo>
                                <a:lnTo>
                                  <a:pt x="181" y="593"/>
                                </a:lnTo>
                                <a:lnTo>
                                  <a:pt x="181" y="569"/>
                                </a:lnTo>
                                <a:lnTo>
                                  <a:pt x="191" y="517"/>
                                </a:lnTo>
                                <a:lnTo>
                                  <a:pt x="220" y="474"/>
                                </a:lnTo>
                                <a:lnTo>
                                  <a:pt x="262" y="445"/>
                                </a:lnTo>
                                <a:lnTo>
                                  <a:pt x="314" y="435"/>
                                </a:lnTo>
                                <a:lnTo>
                                  <a:pt x="1418" y="435"/>
                                </a:lnTo>
                                <a:lnTo>
                                  <a:pt x="1369" y="374"/>
                                </a:lnTo>
                                <a:lnTo>
                                  <a:pt x="1371" y="372"/>
                                </a:lnTo>
                                <a:lnTo>
                                  <a:pt x="1452" y="372"/>
                                </a:lnTo>
                                <a:lnTo>
                                  <a:pt x="1443" y="354"/>
                                </a:lnTo>
                                <a:lnTo>
                                  <a:pt x="1425" y="336"/>
                                </a:lnTo>
                                <a:lnTo>
                                  <a:pt x="1406" y="324"/>
                                </a:lnTo>
                                <a:lnTo>
                                  <a:pt x="1292" y="265"/>
                                </a:lnTo>
                                <a:lnTo>
                                  <a:pt x="919" y="265"/>
                                </a:lnTo>
                                <a:lnTo>
                                  <a:pt x="899" y="262"/>
                                </a:lnTo>
                                <a:lnTo>
                                  <a:pt x="885" y="254"/>
                                </a:lnTo>
                                <a:lnTo>
                                  <a:pt x="878" y="240"/>
                                </a:lnTo>
                                <a:lnTo>
                                  <a:pt x="875" y="219"/>
                                </a:lnTo>
                                <a:lnTo>
                                  <a:pt x="875" y="61"/>
                                </a:lnTo>
                                <a:lnTo>
                                  <a:pt x="877" y="57"/>
                                </a:lnTo>
                                <a:lnTo>
                                  <a:pt x="881" y="53"/>
                                </a:lnTo>
                                <a:lnTo>
                                  <a:pt x="884" y="52"/>
                                </a:lnTo>
                                <a:lnTo>
                                  <a:pt x="1043" y="52"/>
                                </a:lnTo>
                                <a:lnTo>
                                  <a:pt x="1014" y="36"/>
                                </a:lnTo>
                                <a:lnTo>
                                  <a:pt x="931" y="11"/>
                                </a:lnTo>
                                <a:lnTo>
                                  <a:pt x="804" y="0"/>
                                </a:lnTo>
                                <a:close/>
                                <a:moveTo>
                                  <a:pt x="1418" y="435"/>
                                </a:moveTo>
                                <a:lnTo>
                                  <a:pt x="1202" y="435"/>
                                </a:lnTo>
                                <a:lnTo>
                                  <a:pt x="1254" y="445"/>
                                </a:lnTo>
                                <a:lnTo>
                                  <a:pt x="1297" y="474"/>
                                </a:lnTo>
                                <a:lnTo>
                                  <a:pt x="1325" y="517"/>
                                </a:lnTo>
                                <a:lnTo>
                                  <a:pt x="1336" y="569"/>
                                </a:lnTo>
                                <a:lnTo>
                                  <a:pt x="1336" y="577"/>
                                </a:lnTo>
                                <a:lnTo>
                                  <a:pt x="1335" y="585"/>
                                </a:lnTo>
                                <a:lnTo>
                                  <a:pt x="1334" y="593"/>
                                </a:lnTo>
                                <a:lnTo>
                                  <a:pt x="1337" y="593"/>
                                </a:lnTo>
                                <a:lnTo>
                                  <a:pt x="1348" y="593"/>
                                </a:lnTo>
                                <a:lnTo>
                                  <a:pt x="1361" y="591"/>
                                </a:lnTo>
                                <a:lnTo>
                                  <a:pt x="1374" y="589"/>
                                </a:lnTo>
                                <a:lnTo>
                                  <a:pt x="1385" y="586"/>
                                </a:lnTo>
                                <a:lnTo>
                                  <a:pt x="1450" y="567"/>
                                </a:lnTo>
                                <a:lnTo>
                                  <a:pt x="1463" y="562"/>
                                </a:lnTo>
                                <a:lnTo>
                                  <a:pt x="1473" y="548"/>
                                </a:lnTo>
                                <a:lnTo>
                                  <a:pt x="1472" y="535"/>
                                </a:lnTo>
                                <a:lnTo>
                                  <a:pt x="1465" y="445"/>
                                </a:lnTo>
                                <a:lnTo>
                                  <a:pt x="1430" y="445"/>
                                </a:lnTo>
                                <a:lnTo>
                                  <a:pt x="1425" y="443"/>
                                </a:lnTo>
                                <a:lnTo>
                                  <a:pt x="1418" y="435"/>
                                </a:lnTo>
                                <a:close/>
                                <a:moveTo>
                                  <a:pt x="1452" y="372"/>
                                </a:moveTo>
                                <a:lnTo>
                                  <a:pt x="1422" y="372"/>
                                </a:lnTo>
                                <a:lnTo>
                                  <a:pt x="1434" y="376"/>
                                </a:lnTo>
                                <a:lnTo>
                                  <a:pt x="1441" y="386"/>
                                </a:lnTo>
                                <a:lnTo>
                                  <a:pt x="1445" y="397"/>
                                </a:lnTo>
                                <a:lnTo>
                                  <a:pt x="1446" y="405"/>
                                </a:lnTo>
                                <a:lnTo>
                                  <a:pt x="1448" y="442"/>
                                </a:lnTo>
                                <a:lnTo>
                                  <a:pt x="1445" y="445"/>
                                </a:lnTo>
                                <a:lnTo>
                                  <a:pt x="1465" y="445"/>
                                </a:lnTo>
                                <a:lnTo>
                                  <a:pt x="1463" y="412"/>
                                </a:lnTo>
                                <a:lnTo>
                                  <a:pt x="1456" y="378"/>
                                </a:lnTo>
                                <a:lnTo>
                                  <a:pt x="1452" y="372"/>
                                </a:lnTo>
                                <a:close/>
                                <a:moveTo>
                                  <a:pt x="1043" y="52"/>
                                </a:moveTo>
                                <a:lnTo>
                                  <a:pt x="884" y="52"/>
                                </a:lnTo>
                                <a:lnTo>
                                  <a:pt x="887" y="52"/>
                                </a:lnTo>
                                <a:lnTo>
                                  <a:pt x="941" y="61"/>
                                </a:lnTo>
                                <a:lnTo>
                                  <a:pt x="986" y="75"/>
                                </a:lnTo>
                                <a:lnTo>
                                  <a:pt x="1023" y="92"/>
                                </a:lnTo>
                                <a:lnTo>
                                  <a:pt x="1050" y="113"/>
                                </a:lnTo>
                                <a:lnTo>
                                  <a:pt x="1052" y="115"/>
                                </a:lnTo>
                                <a:lnTo>
                                  <a:pt x="1190" y="249"/>
                                </a:lnTo>
                                <a:lnTo>
                                  <a:pt x="1191" y="254"/>
                                </a:lnTo>
                                <a:lnTo>
                                  <a:pt x="1188" y="262"/>
                                </a:lnTo>
                                <a:lnTo>
                                  <a:pt x="1184" y="265"/>
                                </a:lnTo>
                                <a:lnTo>
                                  <a:pt x="1292" y="265"/>
                                </a:lnTo>
                                <a:lnTo>
                                  <a:pt x="1269" y="253"/>
                                </a:lnTo>
                                <a:lnTo>
                                  <a:pt x="1259" y="247"/>
                                </a:lnTo>
                                <a:lnTo>
                                  <a:pt x="1249" y="240"/>
                                </a:lnTo>
                                <a:lnTo>
                                  <a:pt x="1238" y="232"/>
                                </a:lnTo>
                                <a:lnTo>
                                  <a:pt x="1230" y="225"/>
                                </a:lnTo>
                                <a:lnTo>
                                  <a:pt x="1078" y="78"/>
                                </a:lnTo>
                                <a:lnTo>
                                  <a:pt x="1060" y="62"/>
                                </a:lnTo>
                                <a:lnTo>
                                  <a:pt x="1043" y="52"/>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docshape42"/>
                        <wps:cNvSpPr>
                          <a:spLocks/>
                        </wps:cNvSpPr>
                        <wps:spPr bwMode="auto">
                          <a:xfrm>
                            <a:off x="1661" y="5563"/>
                            <a:ext cx="512" cy="191"/>
                          </a:xfrm>
                          <a:custGeom>
                            <a:avLst/>
                            <a:gdLst>
                              <a:gd name="T0" fmla="+- 0 1833 1661"/>
                              <a:gd name="T1" fmla="*/ T0 w 512"/>
                              <a:gd name="T2" fmla="+- 0 5630 5564"/>
                              <a:gd name="T3" fmla="*/ 5630 h 191"/>
                              <a:gd name="T4" fmla="+- 0 1830 1661"/>
                              <a:gd name="T5" fmla="*/ T4 w 512"/>
                              <a:gd name="T6" fmla="+- 0 5627 5564"/>
                              <a:gd name="T7" fmla="*/ 5627 h 191"/>
                              <a:gd name="T8" fmla="+- 0 1769 1661"/>
                              <a:gd name="T9" fmla="*/ T8 w 512"/>
                              <a:gd name="T10" fmla="+- 0 5627 5564"/>
                              <a:gd name="T11" fmla="*/ 5627 h 191"/>
                              <a:gd name="T12" fmla="+- 0 1769 1661"/>
                              <a:gd name="T13" fmla="*/ T12 w 512"/>
                              <a:gd name="T14" fmla="+- 0 5567 5564"/>
                              <a:gd name="T15" fmla="*/ 5567 h 191"/>
                              <a:gd name="T16" fmla="+- 0 1767 1661"/>
                              <a:gd name="T17" fmla="*/ T16 w 512"/>
                              <a:gd name="T18" fmla="+- 0 5564 5564"/>
                              <a:gd name="T19" fmla="*/ 5564 h 191"/>
                              <a:gd name="T20" fmla="+- 0 1727 1661"/>
                              <a:gd name="T21" fmla="*/ T20 w 512"/>
                              <a:gd name="T22" fmla="+- 0 5564 5564"/>
                              <a:gd name="T23" fmla="*/ 5564 h 191"/>
                              <a:gd name="T24" fmla="+- 0 1724 1661"/>
                              <a:gd name="T25" fmla="*/ T24 w 512"/>
                              <a:gd name="T26" fmla="+- 0 5567 5564"/>
                              <a:gd name="T27" fmla="*/ 5567 h 191"/>
                              <a:gd name="T28" fmla="+- 0 1724 1661"/>
                              <a:gd name="T29" fmla="*/ T28 w 512"/>
                              <a:gd name="T30" fmla="+- 0 5627 5564"/>
                              <a:gd name="T31" fmla="*/ 5627 h 191"/>
                              <a:gd name="T32" fmla="+- 0 1664 1661"/>
                              <a:gd name="T33" fmla="*/ T32 w 512"/>
                              <a:gd name="T34" fmla="+- 0 5627 5564"/>
                              <a:gd name="T35" fmla="*/ 5627 h 191"/>
                              <a:gd name="T36" fmla="+- 0 1661 1661"/>
                              <a:gd name="T37" fmla="*/ T36 w 512"/>
                              <a:gd name="T38" fmla="+- 0 5630 5564"/>
                              <a:gd name="T39" fmla="*/ 5630 h 191"/>
                              <a:gd name="T40" fmla="+- 0 1661 1661"/>
                              <a:gd name="T41" fmla="*/ T40 w 512"/>
                              <a:gd name="T42" fmla="+- 0 5669 5564"/>
                              <a:gd name="T43" fmla="*/ 5669 h 191"/>
                              <a:gd name="T44" fmla="+- 0 1664 1661"/>
                              <a:gd name="T45" fmla="*/ T44 w 512"/>
                              <a:gd name="T46" fmla="+- 0 5672 5564"/>
                              <a:gd name="T47" fmla="*/ 5672 h 191"/>
                              <a:gd name="T48" fmla="+- 0 1667 1661"/>
                              <a:gd name="T49" fmla="*/ T48 w 512"/>
                              <a:gd name="T50" fmla="+- 0 5672 5564"/>
                              <a:gd name="T51" fmla="*/ 5672 h 191"/>
                              <a:gd name="T52" fmla="+- 0 1724 1661"/>
                              <a:gd name="T53" fmla="*/ T52 w 512"/>
                              <a:gd name="T54" fmla="+- 0 5672 5564"/>
                              <a:gd name="T55" fmla="*/ 5672 h 191"/>
                              <a:gd name="T56" fmla="+- 0 1724 1661"/>
                              <a:gd name="T57" fmla="*/ T56 w 512"/>
                              <a:gd name="T58" fmla="+- 0 5733 5564"/>
                              <a:gd name="T59" fmla="*/ 5733 h 191"/>
                              <a:gd name="T60" fmla="+- 0 1727 1661"/>
                              <a:gd name="T61" fmla="*/ T60 w 512"/>
                              <a:gd name="T62" fmla="+- 0 5735 5564"/>
                              <a:gd name="T63" fmla="*/ 5735 h 191"/>
                              <a:gd name="T64" fmla="+- 0 1767 1661"/>
                              <a:gd name="T65" fmla="*/ T64 w 512"/>
                              <a:gd name="T66" fmla="+- 0 5735 5564"/>
                              <a:gd name="T67" fmla="*/ 5735 h 191"/>
                              <a:gd name="T68" fmla="+- 0 1769 1661"/>
                              <a:gd name="T69" fmla="*/ T68 w 512"/>
                              <a:gd name="T70" fmla="+- 0 5733 5564"/>
                              <a:gd name="T71" fmla="*/ 5733 h 191"/>
                              <a:gd name="T72" fmla="+- 0 1769 1661"/>
                              <a:gd name="T73" fmla="*/ T72 w 512"/>
                              <a:gd name="T74" fmla="+- 0 5729 5564"/>
                              <a:gd name="T75" fmla="*/ 5729 h 191"/>
                              <a:gd name="T76" fmla="+- 0 1769 1661"/>
                              <a:gd name="T77" fmla="*/ T76 w 512"/>
                              <a:gd name="T78" fmla="+- 0 5672 5564"/>
                              <a:gd name="T79" fmla="*/ 5672 h 191"/>
                              <a:gd name="T80" fmla="+- 0 1830 1661"/>
                              <a:gd name="T81" fmla="*/ T80 w 512"/>
                              <a:gd name="T82" fmla="+- 0 5672 5564"/>
                              <a:gd name="T83" fmla="*/ 5672 h 191"/>
                              <a:gd name="T84" fmla="+- 0 1833 1661"/>
                              <a:gd name="T85" fmla="*/ T84 w 512"/>
                              <a:gd name="T86" fmla="+- 0 5669 5564"/>
                              <a:gd name="T87" fmla="*/ 5669 h 191"/>
                              <a:gd name="T88" fmla="+- 0 1833 1661"/>
                              <a:gd name="T89" fmla="*/ T88 w 512"/>
                              <a:gd name="T90" fmla="+- 0 5630 5564"/>
                              <a:gd name="T91" fmla="*/ 5630 h 191"/>
                              <a:gd name="T92" fmla="+- 0 2173 1661"/>
                              <a:gd name="T93" fmla="*/ T92 w 512"/>
                              <a:gd name="T94" fmla="+- 0 5741 5564"/>
                              <a:gd name="T95" fmla="*/ 5741 h 191"/>
                              <a:gd name="T96" fmla="+- 0 2172 1661"/>
                              <a:gd name="T97" fmla="*/ T96 w 512"/>
                              <a:gd name="T98" fmla="+- 0 5740 5564"/>
                              <a:gd name="T99" fmla="*/ 5740 h 191"/>
                              <a:gd name="T100" fmla="+- 0 2115 1661"/>
                              <a:gd name="T101" fmla="*/ T100 w 512"/>
                              <a:gd name="T102" fmla="+- 0 5740 5564"/>
                              <a:gd name="T103" fmla="*/ 5740 h 191"/>
                              <a:gd name="T104" fmla="+- 0 2115 1661"/>
                              <a:gd name="T105" fmla="*/ T104 w 512"/>
                              <a:gd name="T106" fmla="+- 0 5741 5564"/>
                              <a:gd name="T107" fmla="*/ 5741 h 191"/>
                              <a:gd name="T108" fmla="+- 0 2115 1661"/>
                              <a:gd name="T109" fmla="*/ T108 w 512"/>
                              <a:gd name="T110" fmla="+- 0 5753 5564"/>
                              <a:gd name="T111" fmla="*/ 5753 h 191"/>
                              <a:gd name="T112" fmla="+- 0 2115 1661"/>
                              <a:gd name="T113" fmla="*/ T112 w 512"/>
                              <a:gd name="T114" fmla="+- 0 5754 5564"/>
                              <a:gd name="T115" fmla="*/ 5754 h 191"/>
                              <a:gd name="T116" fmla="+- 0 2116 1661"/>
                              <a:gd name="T117" fmla="*/ T116 w 512"/>
                              <a:gd name="T118" fmla="+- 0 5754 5564"/>
                              <a:gd name="T119" fmla="*/ 5754 h 191"/>
                              <a:gd name="T120" fmla="+- 0 2172 1661"/>
                              <a:gd name="T121" fmla="*/ T120 w 512"/>
                              <a:gd name="T122" fmla="+- 0 5754 5564"/>
                              <a:gd name="T123" fmla="*/ 5754 h 191"/>
                              <a:gd name="T124" fmla="+- 0 2173 1661"/>
                              <a:gd name="T125" fmla="*/ T124 w 512"/>
                              <a:gd name="T126" fmla="+- 0 5753 5564"/>
                              <a:gd name="T127" fmla="*/ 5753 h 191"/>
                              <a:gd name="T128" fmla="+- 0 2173 1661"/>
                              <a:gd name="T129" fmla="*/ T128 w 512"/>
                              <a:gd name="T130" fmla="+- 0 5741 5564"/>
                              <a:gd name="T131" fmla="*/ 5741 h 1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512" h="191">
                                <a:moveTo>
                                  <a:pt x="172" y="66"/>
                                </a:moveTo>
                                <a:lnTo>
                                  <a:pt x="169" y="63"/>
                                </a:lnTo>
                                <a:lnTo>
                                  <a:pt x="108" y="63"/>
                                </a:lnTo>
                                <a:lnTo>
                                  <a:pt x="108" y="3"/>
                                </a:lnTo>
                                <a:lnTo>
                                  <a:pt x="106" y="0"/>
                                </a:lnTo>
                                <a:lnTo>
                                  <a:pt x="66" y="0"/>
                                </a:lnTo>
                                <a:lnTo>
                                  <a:pt x="63" y="3"/>
                                </a:lnTo>
                                <a:lnTo>
                                  <a:pt x="63" y="63"/>
                                </a:lnTo>
                                <a:lnTo>
                                  <a:pt x="3" y="63"/>
                                </a:lnTo>
                                <a:lnTo>
                                  <a:pt x="0" y="66"/>
                                </a:lnTo>
                                <a:lnTo>
                                  <a:pt x="0" y="105"/>
                                </a:lnTo>
                                <a:lnTo>
                                  <a:pt x="3" y="108"/>
                                </a:lnTo>
                                <a:lnTo>
                                  <a:pt x="6" y="108"/>
                                </a:lnTo>
                                <a:lnTo>
                                  <a:pt x="63" y="108"/>
                                </a:lnTo>
                                <a:lnTo>
                                  <a:pt x="63" y="169"/>
                                </a:lnTo>
                                <a:lnTo>
                                  <a:pt x="66" y="171"/>
                                </a:lnTo>
                                <a:lnTo>
                                  <a:pt x="106" y="171"/>
                                </a:lnTo>
                                <a:lnTo>
                                  <a:pt x="108" y="169"/>
                                </a:lnTo>
                                <a:lnTo>
                                  <a:pt x="108" y="165"/>
                                </a:lnTo>
                                <a:lnTo>
                                  <a:pt x="108" y="108"/>
                                </a:lnTo>
                                <a:lnTo>
                                  <a:pt x="169" y="108"/>
                                </a:lnTo>
                                <a:lnTo>
                                  <a:pt x="172" y="105"/>
                                </a:lnTo>
                                <a:lnTo>
                                  <a:pt x="172" y="66"/>
                                </a:lnTo>
                                <a:close/>
                                <a:moveTo>
                                  <a:pt x="512" y="177"/>
                                </a:moveTo>
                                <a:lnTo>
                                  <a:pt x="511" y="176"/>
                                </a:lnTo>
                                <a:lnTo>
                                  <a:pt x="454" y="176"/>
                                </a:lnTo>
                                <a:lnTo>
                                  <a:pt x="454" y="177"/>
                                </a:lnTo>
                                <a:lnTo>
                                  <a:pt x="454" y="189"/>
                                </a:lnTo>
                                <a:lnTo>
                                  <a:pt x="454" y="190"/>
                                </a:lnTo>
                                <a:lnTo>
                                  <a:pt x="455" y="190"/>
                                </a:lnTo>
                                <a:lnTo>
                                  <a:pt x="511" y="190"/>
                                </a:lnTo>
                                <a:lnTo>
                                  <a:pt x="512" y="189"/>
                                </a:lnTo>
                                <a:lnTo>
                                  <a:pt x="512" y="17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0" name="docshape4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938" y="5246"/>
                            <a:ext cx="21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1" name="docshape44"/>
                        <wps:cNvSpPr>
                          <a:spLocks/>
                        </wps:cNvSpPr>
                        <wps:spPr bwMode="auto">
                          <a:xfrm>
                            <a:off x="2999" y="5054"/>
                            <a:ext cx="756" cy="1000"/>
                          </a:xfrm>
                          <a:custGeom>
                            <a:avLst/>
                            <a:gdLst>
                              <a:gd name="T0" fmla="+- 0 3730 2999"/>
                              <a:gd name="T1" fmla="*/ T0 w 756"/>
                              <a:gd name="T2" fmla="+- 0 5054 5054"/>
                              <a:gd name="T3" fmla="*/ 5054 h 1000"/>
                              <a:gd name="T4" fmla="+- 0 3025 2999"/>
                              <a:gd name="T5" fmla="*/ T4 w 756"/>
                              <a:gd name="T6" fmla="+- 0 5054 5054"/>
                              <a:gd name="T7" fmla="*/ 5054 h 1000"/>
                              <a:gd name="T8" fmla="+- 0 3010 2999"/>
                              <a:gd name="T9" fmla="*/ T8 w 756"/>
                              <a:gd name="T10" fmla="+- 0 5055 5054"/>
                              <a:gd name="T11" fmla="*/ 5055 h 1000"/>
                              <a:gd name="T12" fmla="+- 0 2999 2999"/>
                              <a:gd name="T13" fmla="*/ T12 w 756"/>
                              <a:gd name="T14" fmla="+- 0 5066 5054"/>
                              <a:gd name="T15" fmla="*/ 5066 h 1000"/>
                              <a:gd name="T16" fmla="+- 0 2999 2999"/>
                              <a:gd name="T17" fmla="*/ T16 w 756"/>
                              <a:gd name="T18" fmla="+- 0 6042 5054"/>
                              <a:gd name="T19" fmla="*/ 6042 h 1000"/>
                              <a:gd name="T20" fmla="+- 0 3011 2999"/>
                              <a:gd name="T21" fmla="*/ T20 w 756"/>
                              <a:gd name="T22" fmla="+- 0 6053 5054"/>
                              <a:gd name="T23" fmla="*/ 6053 h 1000"/>
                              <a:gd name="T24" fmla="+- 0 3743 2999"/>
                              <a:gd name="T25" fmla="*/ T24 w 756"/>
                              <a:gd name="T26" fmla="+- 0 6053 5054"/>
                              <a:gd name="T27" fmla="*/ 6053 h 1000"/>
                              <a:gd name="T28" fmla="+- 0 3755 2999"/>
                              <a:gd name="T29" fmla="*/ T28 w 756"/>
                              <a:gd name="T30" fmla="+- 0 6042 5054"/>
                              <a:gd name="T31" fmla="*/ 6042 h 1000"/>
                              <a:gd name="T32" fmla="+- 0 3755 2999"/>
                              <a:gd name="T33" fmla="*/ T32 w 756"/>
                              <a:gd name="T34" fmla="+- 0 5080 5054"/>
                              <a:gd name="T35" fmla="*/ 5080 h 1000"/>
                              <a:gd name="T36" fmla="+- 0 3755 2999"/>
                              <a:gd name="T37" fmla="*/ T36 w 756"/>
                              <a:gd name="T38" fmla="+- 0 5066 5054"/>
                              <a:gd name="T39" fmla="*/ 5066 h 1000"/>
                              <a:gd name="T40" fmla="+- 0 3743 2999"/>
                              <a:gd name="T41" fmla="*/ T40 w 756"/>
                              <a:gd name="T42" fmla="+- 0 5055 5054"/>
                              <a:gd name="T43" fmla="*/ 5055 h 1000"/>
                              <a:gd name="T44" fmla="+- 0 3730 2999"/>
                              <a:gd name="T45" fmla="*/ T44 w 756"/>
                              <a:gd name="T46" fmla="+- 0 5054 5054"/>
                              <a:gd name="T47" fmla="*/ 5054 h 10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756" h="1000">
                                <a:moveTo>
                                  <a:pt x="731" y="0"/>
                                </a:moveTo>
                                <a:lnTo>
                                  <a:pt x="26" y="0"/>
                                </a:lnTo>
                                <a:lnTo>
                                  <a:pt x="11" y="1"/>
                                </a:lnTo>
                                <a:lnTo>
                                  <a:pt x="0" y="12"/>
                                </a:lnTo>
                                <a:lnTo>
                                  <a:pt x="0" y="988"/>
                                </a:lnTo>
                                <a:lnTo>
                                  <a:pt x="12" y="999"/>
                                </a:lnTo>
                                <a:lnTo>
                                  <a:pt x="744" y="999"/>
                                </a:lnTo>
                                <a:lnTo>
                                  <a:pt x="756" y="988"/>
                                </a:lnTo>
                                <a:lnTo>
                                  <a:pt x="756" y="26"/>
                                </a:lnTo>
                                <a:lnTo>
                                  <a:pt x="756" y="12"/>
                                </a:lnTo>
                                <a:lnTo>
                                  <a:pt x="744" y="1"/>
                                </a:lnTo>
                                <a:lnTo>
                                  <a:pt x="731" y="0"/>
                                </a:lnTo>
                                <a:close/>
                              </a:path>
                            </a:pathLst>
                          </a:custGeom>
                          <a:solidFill>
                            <a:srgbClr val="1F38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docshape45"/>
                        <wps:cNvSpPr>
                          <a:spLocks/>
                        </wps:cNvSpPr>
                        <wps:spPr bwMode="auto">
                          <a:xfrm>
                            <a:off x="3005" y="5054"/>
                            <a:ext cx="743" cy="987"/>
                          </a:xfrm>
                          <a:custGeom>
                            <a:avLst/>
                            <a:gdLst>
                              <a:gd name="T0" fmla="+- 0 3739 3006"/>
                              <a:gd name="T1" fmla="*/ T0 w 743"/>
                              <a:gd name="T2" fmla="+- 0 5054 5054"/>
                              <a:gd name="T3" fmla="*/ 5054 h 987"/>
                              <a:gd name="T4" fmla="+- 0 3014 3006"/>
                              <a:gd name="T5" fmla="*/ T4 w 743"/>
                              <a:gd name="T6" fmla="+- 0 5054 5054"/>
                              <a:gd name="T7" fmla="*/ 5054 h 987"/>
                              <a:gd name="T8" fmla="+- 0 3006 3006"/>
                              <a:gd name="T9" fmla="*/ T8 w 743"/>
                              <a:gd name="T10" fmla="+- 0 5063 5054"/>
                              <a:gd name="T11" fmla="*/ 5063 h 987"/>
                              <a:gd name="T12" fmla="+- 0 3006 3006"/>
                              <a:gd name="T13" fmla="*/ T12 w 743"/>
                              <a:gd name="T14" fmla="+- 0 6032 5054"/>
                              <a:gd name="T15" fmla="*/ 6032 h 987"/>
                              <a:gd name="T16" fmla="+- 0 3014 3006"/>
                              <a:gd name="T17" fmla="*/ T16 w 743"/>
                              <a:gd name="T18" fmla="+- 0 6040 5054"/>
                              <a:gd name="T19" fmla="*/ 6040 h 987"/>
                              <a:gd name="T20" fmla="+- 0 3729 3006"/>
                              <a:gd name="T21" fmla="*/ T20 w 743"/>
                              <a:gd name="T22" fmla="+- 0 6040 5054"/>
                              <a:gd name="T23" fmla="*/ 6040 h 987"/>
                              <a:gd name="T24" fmla="+- 0 3739 3006"/>
                              <a:gd name="T25" fmla="*/ T24 w 743"/>
                              <a:gd name="T26" fmla="+- 0 6040 5054"/>
                              <a:gd name="T27" fmla="*/ 6040 h 987"/>
                              <a:gd name="T28" fmla="+- 0 3748 3006"/>
                              <a:gd name="T29" fmla="*/ T28 w 743"/>
                              <a:gd name="T30" fmla="+- 0 6032 5054"/>
                              <a:gd name="T31" fmla="*/ 6032 h 987"/>
                              <a:gd name="T32" fmla="+- 0 3748 3006"/>
                              <a:gd name="T33" fmla="*/ T32 w 743"/>
                              <a:gd name="T34" fmla="+- 0 5063 5054"/>
                              <a:gd name="T35" fmla="*/ 5063 h 987"/>
                              <a:gd name="T36" fmla="+- 0 3739 3006"/>
                              <a:gd name="T37" fmla="*/ T36 w 743"/>
                              <a:gd name="T38" fmla="+- 0 5054 5054"/>
                              <a:gd name="T39" fmla="*/ 5054 h 9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43" h="987">
                                <a:moveTo>
                                  <a:pt x="733" y="0"/>
                                </a:moveTo>
                                <a:lnTo>
                                  <a:pt x="8" y="0"/>
                                </a:lnTo>
                                <a:lnTo>
                                  <a:pt x="0" y="9"/>
                                </a:lnTo>
                                <a:lnTo>
                                  <a:pt x="0" y="978"/>
                                </a:lnTo>
                                <a:lnTo>
                                  <a:pt x="8" y="986"/>
                                </a:lnTo>
                                <a:lnTo>
                                  <a:pt x="723" y="986"/>
                                </a:lnTo>
                                <a:lnTo>
                                  <a:pt x="733" y="986"/>
                                </a:lnTo>
                                <a:lnTo>
                                  <a:pt x="742" y="978"/>
                                </a:lnTo>
                                <a:lnTo>
                                  <a:pt x="742" y="9"/>
                                </a:lnTo>
                                <a:lnTo>
                                  <a:pt x="733" y="0"/>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docshape46"/>
                        <wps:cNvSpPr>
                          <a:spLocks noChangeArrowheads="1"/>
                        </wps:cNvSpPr>
                        <wps:spPr bwMode="auto">
                          <a:xfrm>
                            <a:off x="3058" y="5112"/>
                            <a:ext cx="638" cy="870"/>
                          </a:xfrm>
                          <a:prstGeom prst="rect">
                            <a:avLst/>
                          </a:prstGeom>
                          <a:solidFill>
                            <a:srgbClr val="FFFFF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4" name="docshape4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3214" y="4937"/>
                            <a:ext cx="325"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5" name="docshape48"/>
                        <wps:cNvSpPr>
                          <a:spLocks/>
                        </wps:cNvSpPr>
                        <wps:spPr bwMode="auto">
                          <a:xfrm>
                            <a:off x="3390" y="5237"/>
                            <a:ext cx="253" cy="155"/>
                          </a:xfrm>
                          <a:custGeom>
                            <a:avLst/>
                            <a:gdLst>
                              <a:gd name="T0" fmla="+- 0 3477 3390"/>
                              <a:gd name="T1" fmla="*/ T0 w 253"/>
                              <a:gd name="T2" fmla="+- 0 5368 5237"/>
                              <a:gd name="T3" fmla="*/ 5368 h 155"/>
                              <a:gd name="T4" fmla="+- 0 3391 3390"/>
                              <a:gd name="T5" fmla="*/ T4 w 253"/>
                              <a:gd name="T6" fmla="+- 0 5368 5237"/>
                              <a:gd name="T7" fmla="*/ 5368 h 155"/>
                              <a:gd name="T8" fmla="+- 0 3390 3390"/>
                              <a:gd name="T9" fmla="*/ T8 w 253"/>
                              <a:gd name="T10" fmla="+- 0 5368 5237"/>
                              <a:gd name="T11" fmla="*/ 5368 h 155"/>
                              <a:gd name="T12" fmla="+- 0 3390 3390"/>
                              <a:gd name="T13" fmla="*/ T12 w 253"/>
                              <a:gd name="T14" fmla="+- 0 5392 5237"/>
                              <a:gd name="T15" fmla="*/ 5392 h 155"/>
                              <a:gd name="T16" fmla="+- 0 3477 3390"/>
                              <a:gd name="T17" fmla="*/ T16 w 253"/>
                              <a:gd name="T18" fmla="+- 0 5392 5237"/>
                              <a:gd name="T19" fmla="*/ 5392 h 155"/>
                              <a:gd name="T20" fmla="+- 0 3477 3390"/>
                              <a:gd name="T21" fmla="*/ T20 w 253"/>
                              <a:gd name="T22" fmla="+- 0 5368 5237"/>
                              <a:gd name="T23" fmla="*/ 5368 h 155"/>
                              <a:gd name="T24" fmla="+- 0 3512 3390"/>
                              <a:gd name="T25" fmla="*/ T24 w 253"/>
                              <a:gd name="T26" fmla="+- 0 5300 5237"/>
                              <a:gd name="T27" fmla="*/ 5300 h 155"/>
                              <a:gd name="T28" fmla="+- 0 3391 3390"/>
                              <a:gd name="T29" fmla="*/ T28 w 253"/>
                              <a:gd name="T30" fmla="+- 0 5300 5237"/>
                              <a:gd name="T31" fmla="*/ 5300 h 155"/>
                              <a:gd name="T32" fmla="+- 0 3390 3390"/>
                              <a:gd name="T33" fmla="*/ T32 w 253"/>
                              <a:gd name="T34" fmla="+- 0 5300 5237"/>
                              <a:gd name="T35" fmla="*/ 5300 h 155"/>
                              <a:gd name="T36" fmla="+- 0 3390 3390"/>
                              <a:gd name="T37" fmla="*/ T36 w 253"/>
                              <a:gd name="T38" fmla="+- 0 5324 5237"/>
                              <a:gd name="T39" fmla="*/ 5324 h 155"/>
                              <a:gd name="T40" fmla="+- 0 3512 3390"/>
                              <a:gd name="T41" fmla="*/ T40 w 253"/>
                              <a:gd name="T42" fmla="+- 0 5324 5237"/>
                              <a:gd name="T43" fmla="*/ 5324 h 155"/>
                              <a:gd name="T44" fmla="+- 0 3512 3390"/>
                              <a:gd name="T45" fmla="*/ T44 w 253"/>
                              <a:gd name="T46" fmla="+- 0 5300 5237"/>
                              <a:gd name="T47" fmla="*/ 5300 h 155"/>
                              <a:gd name="T48" fmla="+- 0 3633 3390"/>
                              <a:gd name="T49" fmla="*/ T48 w 253"/>
                              <a:gd name="T50" fmla="+- 0 5328 5237"/>
                              <a:gd name="T51" fmla="*/ 5328 h 155"/>
                              <a:gd name="T52" fmla="+- 0 3630 3390"/>
                              <a:gd name="T53" fmla="*/ T52 w 253"/>
                              <a:gd name="T54" fmla="+- 0 5325 5237"/>
                              <a:gd name="T55" fmla="*/ 5325 h 155"/>
                              <a:gd name="T56" fmla="+- 0 3602 3390"/>
                              <a:gd name="T57" fmla="*/ T56 w 253"/>
                              <a:gd name="T58" fmla="+- 0 5325 5237"/>
                              <a:gd name="T59" fmla="*/ 5325 h 155"/>
                              <a:gd name="T60" fmla="+- 0 3602 3390"/>
                              <a:gd name="T61" fmla="*/ T60 w 253"/>
                              <a:gd name="T62" fmla="+- 0 5296 5237"/>
                              <a:gd name="T63" fmla="*/ 5296 h 155"/>
                              <a:gd name="T64" fmla="+- 0 3599 3390"/>
                              <a:gd name="T65" fmla="*/ T64 w 253"/>
                              <a:gd name="T66" fmla="+- 0 5293 5237"/>
                              <a:gd name="T67" fmla="*/ 5293 h 155"/>
                              <a:gd name="T68" fmla="+- 0 3574 3390"/>
                              <a:gd name="T69" fmla="*/ T68 w 253"/>
                              <a:gd name="T70" fmla="+- 0 5293 5237"/>
                              <a:gd name="T71" fmla="*/ 5293 h 155"/>
                              <a:gd name="T72" fmla="+- 0 3573 3390"/>
                              <a:gd name="T73" fmla="*/ T72 w 253"/>
                              <a:gd name="T74" fmla="+- 0 5293 5237"/>
                              <a:gd name="T75" fmla="*/ 5293 h 155"/>
                              <a:gd name="T76" fmla="+- 0 3569 3390"/>
                              <a:gd name="T77" fmla="*/ T76 w 253"/>
                              <a:gd name="T78" fmla="+- 0 5293 5237"/>
                              <a:gd name="T79" fmla="*/ 5293 h 155"/>
                              <a:gd name="T80" fmla="+- 0 3566 3390"/>
                              <a:gd name="T81" fmla="*/ T80 w 253"/>
                              <a:gd name="T82" fmla="+- 0 5296 5237"/>
                              <a:gd name="T83" fmla="*/ 5296 h 155"/>
                              <a:gd name="T84" fmla="+- 0 3566 3390"/>
                              <a:gd name="T85" fmla="*/ T84 w 253"/>
                              <a:gd name="T86" fmla="+- 0 5324 5237"/>
                              <a:gd name="T87" fmla="*/ 5324 h 155"/>
                              <a:gd name="T88" fmla="+- 0 3538 3390"/>
                              <a:gd name="T89" fmla="*/ T88 w 253"/>
                              <a:gd name="T90" fmla="+- 0 5324 5237"/>
                              <a:gd name="T91" fmla="*/ 5324 h 155"/>
                              <a:gd name="T92" fmla="+- 0 3535 3390"/>
                              <a:gd name="T93" fmla="*/ T92 w 253"/>
                              <a:gd name="T94" fmla="+- 0 5327 5237"/>
                              <a:gd name="T95" fmla="*/ 5327 h 155"/>
                              <a:gd name="T96" fmla="+- 0 3535 3390"/>
                              <a:gd name="T97" fmla="*/ T96 w 253"/>
                              <a:gd name="T98" fmla="+- 0 5356 5237"/>
                              <a:gd name="T99" fmla="*/ 5356 h 155"/>
                              <a:gd name="T100" fmla="+- 0 3538 3390"/>
                              <a:gd name="T101" fmla="*/ T100 w 253"/>
                              <a:gd name="T102" fmla="+- 0 5360 5237"/>
                              <a:gd name="T103" fmla="*/ 5360 h 155"/>
                              <a:gd name="T104" fmla="+- 0 3566 3390"/>
                              <a:gd name="T105" fmla="*/ T104 w 253"/>
                              <a:gd name="T106" fmla="+- 0 5360 5237"/>
                              <a:gd name="T107" fmla="*/ 5360 h 155"/>
                              <a:gd name="T108" fmla="+- 0 3566 3390"/>
                              <a:gd name="T109" fmla="*/ T108 w 253"/>
                              <a:gd name="T110" fmla="+- 0 5388 5237"/>
                              <a:gd name="T111" fmla="*/ 5388 h 155"/>
                              <a:gd name="T112" fmla="+- 0 3569 3390"/>
                              <a:gd name="T113" fmla="*/ T112 w 253"/>
                              <a:gd name="T114" fmla="+- 0 5391 5237"/>
                              <a:gd name="T115" fmla="*/ 5391 h 155"/>
                              <a:gd name="T116" fmla="+- 0 3598 3390"/>
                              <a:gd name="T117" fmla="*/ T116 w 253"/>
                              <a:gd name="T118" fmla="+- 0 5391 5237"/>
                              <a:gd name="T119" fmla="*/ 5391 h 155"/>
                              <a:gd name="T120" fmla="+- 0 3601 3390"/>
                              <a:gd name="T121" fmla="*/ T120 w 253"/>
                              <a:gd name="T122" fmla="+- 0 5388 5237"/>
                              <a:gd name="T123" fmla="*/ 5388 h 155"/>
                              <a:gd name="T124" fmla="+- 0 3601 3390"/>
                              <a:gd name="T125" fmla="*/ T124 w 253"/>
                              <a:gd name="T126" fmla="+- 0 5360 5237"/>
                              <a:gd name="T127" fmla="*/ 5360 h 155"/>
                              <a:gd name="T128" fmla="+- 0 3630 3390"/>
                              <a:gd name="T129" fmla="*/ T128 w 253"/>
                              <a:gd name="T130" fmla="+- 0 5360 5237"/>
                              <a:gd name="T131" fmla="*/ 5360 h 155"/>
                              <a:gd name="T132" fmla="+- 0 3633 3390"/>
                              <a:gd name="T133" fmla="*/ T132 w 253"/>
                              <a:gd name="T134" fmla="+- 0 5357 5237"/>
                              <a:gd name="T135" fmla="*/ 5357 h 155"/>
                              <a:gd name="T136" fmla="+- 0 3633 3390"/>
                              <a:gd name="T137" fmla="*/ T136 w 253"/>
                              <a:gd name="T138" fmla="+- 0 5328 5237"/>
                              <a:gd name="T139" fmla="*/ 5328 h 155"/>
                              <a:gd name="T140" fmla="+- 0 3643 3390"/>
                              <a:gd name="T141" fmla="*/ T140 w 253"/>
                              <a:gd name="T142" fmla="+- 0 5237 5237"/>
                              <a:gd name="T143" fmla="*/ 5237 h 155"/>
                              <a:gd name="T144" fmla="+- 0 3391 3390"/>
                              <a:gd name="T145" fmla="*/ T144 w 253"/>
                              <a:gd name="T146" fmla="+- 0 5237 5237"/>
                              <a:gd name="T147" fmla="*/ 5237 h 155"/>
                              <a:gd name="T148" fmla="+- 0 3390 3390"/>
                              <a:gd name="T149" fmla="*/ T148 w 253"/>
                              <a:gd name="T150" fmla="+- 0 5237 5237"/>
                              <a:gd name="T151" fmla="*/ 5237 h 155"/>
                              <a:gd name="T152" fmla="+- 0 3390 3390"/>
                              <a:gd name="T153" fmla="*/ T152 w 253"/>
                              <a:gd name="T154" fmla="+- 0 5261 5237"/>
                              <a:gd name="T155" fmla="*/ 5261 h 155"/>
                              <a:gd name="T156" fmla="+- 0 3643 3390"/>
                              <a:gd name="T157" fmla="*/ T156 w 253"/>
                              <a:gd name="T158" fmla="+- 0 5261 5237"/>
                              <a:gd name="T159" fmla="*/ 5261 h 155"/>
                              <a:gd name="T160" fmla="+- 0 3643 3390"/>
                              <a:gd name="T161" fmla="*/ T160 w 253"/>
                              <a:gd name="T162" fmla="+- 0 5237 5237"/>
                              <a:gd name="T163" fmla="*/ 5237 h 1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253" h="155">
                                <a:moveTo>
                                  <a:pt x="87" y="131"/>
                                </a:moveTo>
                                <a:lnTo>
                                  <a:pt x="1" y="131"/>
                                </a:lnTo>
                                <a:lnTo>
                                  <a:pt x="0" y="131"/>
                                </a:lnTo>
                                <a:lnTo>
                                  <a:pt x="0" y="155"/>
                                </a:lnTo>
                                <a:lnTo>
                                  <a:pt x="87" y="155"/>
                                </a:lnTo>
                                <a:lnTo>
                                  <a:pt x="87" y="131"/>
                                </a:lnTo>
                                <a:close/>
                                <a:moveTo>
                                  <a:pt x="122" y="63"/>
                                </a:moveTo>
                                <a:lnTo>
                                  <a:pt x="1" y="63"/>
                                </a:lnTo>
                                <a:lnTo>
                                  <a:pt x="0" y="63"/>
                                </a:lnTo>
                                <a:lnTo>
                                  <a:pt x="0" y="87"/>
                                </a:lnTo>
                                <a:lnTo>
                                  <a:pt x="122" y="87"/>
                                </a:lnTo>
                                <a:lnTo>
                                  <a:pt x="122" y="63"/>
                                </a:lnTo>
                                <a:close/>
                                <a:moveTo>
                                  <a:pt x="243" y="91"/>
                                </a:moveTo>
                                <a:lnTo>
                                  <a:pt x="240" y="88"/>
                                </a:lnTo>
                                <a:lnTo>
                                  <a:pt x="212" y="88"/>
                                </a:lnTo>
                                <a:lnTo>
                                  <a:pt x="212" y="59"/>
                                </a:lnTo>
                                <a:lnTo>
                                  <a:pt x="209" y="56"/>
                                </a:lnTo>
                                <a:lnTo>
                                  <a:pt x="184" y="56"/>
                                </a:lnTo>
                                <a:lnTo>
                                  <a:pt x="183" y="56"/>
                                </a:lnTo>
                                <a:lnTo>
                                  <a:pt x="179" y="56"/>
                                </a:lnTo>
                                <a:lnTo>
                                  <a:pt x="176" y="59"/>
                                </a:lnTo>
                                <a:lnTo>
                                  <a:pt x="176" y="87"/>
                                </a:lnTo>
                                <a:lnTo>
                                  <a:pt x="148" y="87"/>
                                </a:lnTo>
                                <a:lnTo>
                                  <a:pt x="145" y="90"/>
                                </a:lnTo>
                                <a:lnTo>
                                  <a:pt x="145" y="119"/>
                                </a:lnTo>
                                <a:lnTo>
                                  <a:pt x="148" y="123"/>
                                </a:lnTo>
                                <a:lnTo>
                                  <a:pt x="176" y="123"/>
                                </a:lnTo>
                                <a:lnTo>
                                  <a:pt x="176" y="151"/>
                                </a:lnTo>
                                <a:lnTo>
                                  <a:pt x="179" y="154"/>
                                </a:lnTo>
                                <a:lnTo>
                                  <a:pt x="208" y="154"/>
                                </a:lnTo>
                                <a:lnTo>
                                  <a:pt x="211" y="151"/>
                                </a:lnTo>
                                <a:lnTo>
                                  <a:pt x="211" y="123"/>
                                </a:lnTo>
                                <a:lnTo>
                                  <a:pt x="240" y="123"/>
                                </a:lnTo>
                                <a:lnTo>
                                  <a:pt x="243" y="120"/>
                                </a:lnTo>
                                <a:lnTo>
                                  <a:pt x="243" y="91"/>
                                </a:lnTo>
                                <a:close/>
                                <a:moveTo>
                                  <a:pt x="253" y="0"/>
                                </a:moveTo>
                                <a:lnTo>
                                  <a:pt x="1" y="0"/>
                                </a:lnTo>
                                <a:lnTo>
                                  <a:pt x="0" y="0"/>
                                </a:lnTo>
                                <a:lnTo>
                                  <a:pt x="0" y="24"/>
                                </a:lnTo>
                                <a:lnTo>
                                  <a:pt x="253" y="24"/>
                                </a:lnTo>
                                <a:lnTo>
                                  <a:pt x="253" y="0"/>
                                </a:lnTo>
                                <a:close/>
                              </a:path>
                            </a:pathLst>
                          </a:custGeom>
                          <a:solidFill>
                            <a:srgbClr val="BDC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6" name="docshape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3114" y="5211"/>
                            <a:ext cx="200" cy="2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7" name="docshape50"/>
                        <wps:cNvSpPr>
                          <a:spLocks/>
                        </wps:cNvSpPr>
                        <wps:spPr bwMode="auto">
                          <a:xfrm>
                            <a:off x="3122" y="5490"/>
                            <a:ext cx="520" cy="420"/>
                          </a:xfrm>
                          <a:custGeom>
                            <a:avLst/>
                            <a:gdLst>
                              <a:gd name="T0" fmla="+- 0 3641 3122"/>
                              <a:gd name="T1" fmla="*/ T0 w 520"/>
                              <a:gd name="T2" fmla="+- 0 5886 5490"/>
                              <a:gd name="T3" fmla="*/ 5886 h 420"/>
                              <a:gd name="T4" fmla="+- 0 3123 3122"/>
                              <a:gd name="T5" fmla="*/ T4 w 520"/>
                              <a:gd name="T6" fmla="+- 0 5886 5490"/>
                              <a:gd name="T7" fmla="*/ 5886 h 420"/>
                              <a:gd name="T8" fmla="+- 0 3123 3122"/>
                              <a:gd name="T9" fmla="*/ T8 w 520"/>
                              <a:gd name="T10" fmla="+- 0 5910 5490"/>
                              <a:gd name="T11" fmla="*/ 5910 h 420"/>
                              <a:gd name="T12" fmla="+- 0 3641 3122"/>
                              <a:gd name="T13" fmla="*/ T12 w 520"/>
                              <a:gd name="T14" fmla="+- 0 5910 5490"/>
                              <a:gd name="T15" fmla="*/ 5910 h 420"/>
                              <a:gd name="T16" fmla="+- 0 3641 3122"/>
                              <a:gd name="T17" fmla="*/ T16 w 520"/>
                              <a:gd name="T18" fmla="+- 0 5886 5490"/>
                              <a:gd name="T19" fmla="*/ 5886 h 420"/>
                              <a:gd name="T20" fmla="+- 0 3641 3122"/>
                              <a:gd name="T21" fmla="*/ T20 w 520"/>
                              <a:gd name="T22" fmla="+- 0 5795 5490"/>
                              <a:gd name="T23" fmla="*/ 5795 h 420"/>
                              <a:gd name="T24" fmla="+- 0 3123 3122"/>
                              <a:gd name="T25" fmla="*/ T24 w 520"/>
                              <a:gd name="T26" fmla="+- 0 5795 5490"/>
                              <a:gd name="T27" fmla="*/ 5795 h 420"/>
                              <a:gd name="T28" fmla="+- 0 3123 3122"/>
                              <a:gd name="T29" fmla="*/ T28 w 520"/>
                              <a:gd name="T30" fmla="+- 0 5819 5490"/>
                              <a:gd name="T31" fmla="*/ 5819 h 420"/>
                              <a:gd name="T32" fmla="+- 0 3641 3122"/>
                              <a:gd name="T33" fmla="*/ T32 w 520"/>
                              <a:gd name="T34" fmla="+- 0 5819 5490"/>
                              <a:gd name="T35" fmla="*/ 5819 h 420"/>
                              <a:gd name="T36" fmla="+- 0 3641 3122"/>
                              <a:gd name="T37" fmla="*/ T36 w 520"/>
                              <a:gd name="T38" fmla="+- 0 5795 5490"/>
                              <a:gd name="T39" fmla="*/ 5795 h 420"/>
                              <a:gd name="T40" fmla="+- 0 3641 3122"/>
                              <a:gd name="T41" fmla="*/ T40 w 520"/>
                              <a:gd name="T42" fmla="+- 0 5703 5490"/>
                              <a:gd name="T43" fmla="*/ 5703 h 420"/>
                              <a:gd name="T44" fmla="+- 0 3261 3122"/>
                              <a:gd name="T45" fmla="*/ T44 w 520"/>
                              <a:gd name="T46" fmla="+- 0 5703 5490"/>
                              <a:gd name="T47" fmla="*/ 5703 h 420"/>
                              <a:gd name="T48" fmla="+- 0 3261 3122"/>
                              <a:gd name="T49" fmla="*/ T48 w 520"/>
                              <a:gd name="T50" fmla="+- 0 5727 5490"/>
                              <a:gd name="T51" fmla="*/ 5727 h 420"/>
                              <a:gd name="T52" fmla="+- 0 3641 3122"/>
                              <a:gd name="T53" fmla="*/ T52 w 520"/>
                              <a:gd name="T54" fmla="+- 0 5727 5490"/>
                              <a:gd name="T55" fmla="*/ 5727 h 420"/>
                              <a:gd name="T56" fmla="+- 0 3641 3122"/>
                              <a:gd name="T57" fmla="*/ T56 w 520"/>
                              <a:gd name="T58" fmla="+- 0 5703 5490"/>
                              <a:gd name="T59" fmla="*/ 5703 h 420"/>
                              <a:gd name="T60" fmla="+- 0 3641 3122"/>
                              <a:gd name="T61" fmla="*/ T60 w 520"/>
                              <a:gd name="T62" fmla="+- 0 5559 5490"/>
                              <a:gd name="T63" fmla="*/ 5559 h 420"/>
                              <a:gd name="T64" fmla="+- 0 3569 3122"/>
                              <a:gd name="T65" fmla="*/ T64 w 520"/>
                              <a:gd name="T66" fmla="+- 0 5559 5490"/>
                              <a:gd name="T67" fmla="*/ 5559 h 420"/>
                              <a:gd name="T68" fmla="+- 0 3533 3122"/>
                              <a:gd name="T69" fmla="*/ T68 w 520"/>
                              <a:gd name="T70" fmla="+- 0 5519 5490"/>
                              <a:gd name="T71" fmla="*/ 5519 h 420"/>
                              <a:gd name="T72" fmla="+- 0 3494 3122"/>
                              <a:gd name="T73" fmla="*/ T72 w 520"/>
                              <a:gd name="T74" fmla="+- 0 5559 5490"/>
                              <a:gd name="T75" fmla="*/ 5559 h 420"/>
                              <a:gd name="T76" fmla="+- 0 3431 3122"/>
                              <a:gd name="T77" fmla="*/ T76 w 520"/>
                              <a:gd name="T78" fmla="+- 0 5559 5490"/>
                              <a:gd name="T79" fmla="*/ 5559 h 420"/>
                              <a:gd name="T80" fmla="+- 0 3423 3122"/>
                              <a:gd name="T81" fmla="*/ T80 w 520"/>
                              <a:gd name="T82" fmla="+- 0 5562 5490"/>
                              <a:gd name="T83" fmla="*/ 5562 h 420"/>
                              <a:gd name="T84" fmla="+- 0 3403 3122"/>
                              <a:gd name="T85" fmla="*/ T84 w 520"/>
                              <a:gd name="T86" fmla="+- 0 5581 5490"/>
                              <a:gd name="T87" fmla="*/ 5581 h 420"/>
                              <a:gd name="T88" fmla="+- 0 3357 3122"/>
                              <a:gd name="T89" fmla="*/ T88 w 520"/>
                              <a:gd name="T90" fmla="+- 0 5490 5490"/>
                              <a:gd name="T91" fmla="*/ 5490 h 420"/>
                              <a:gd name="T92" fmla="+- 0 3313 3122"/>
                              <a:gd name="T93" fmla="*/ T92 w 520"/>
                              <a:gd name="T94" fmla="+- 0 5577 5490"/>
                              <a:gd name="T95" fmla="*/ 5577 h 420"/>
                              <a:gd name="T96" fmla="+- 0 3269 3122"/>
                              <a:gd name="T97" fmla="*/ T96 w 520"/>
                              <a:gd name="T98" fmla="+- 0 5514 5490"/>
                              <a:gd name="T99" fmla="*/ 5514 h 420"/>
                              <a:gd name="T100" fmla="+- 0 3246 3122"/>
                              <a:gd name="T101" fmla="*/ T100 w 520"/>
                              <a:gd name="T102" fmla="+- 0 5559 5490"/>
                              <a:gd name="T103" fmla="*/ 5559 h 420"/>
                              <a:gd name="T104" fmla="+- 0 3123 3122"/>
                              <a:gd name="T105" fmla="*/ T104 w 520"/>
                              <a:gd name="T106" fmla="+- 0 5559 5490"/>
                              <a:gd name="T107" fmla="*/ 5559 h 420"/>
                              <a:gd name="T108" fmla="+- 0 3122 3122"/>
                              <a:gd name="T109" fmla="*/ T108 w 520"/>
                              <a:gd name="T110" fmla="+- 0 5559 5490"/>
                              <a:gd name="T111" fmla="*/ 5559 h 420"/>
                              <a:gd name="T112" fmla="+- 0 3122 3122"/>
                              <a:gd name="T113" fmla="*/ T112 w 520"/>
                              <a:gd name="T114" fmla="+- 0 5583 5490"/>
                              <a:gd name="T115" fmla="*/ 5583 h 420"/>
                              <a:gd name="T116" fmla="+- 0 3261 3122"/>
                              <a:gd name="T117" fmla="*/ T116 w 520"/>
                              <a:gd name="T118" fmla="+- 0 5583 5490"/>
                              <a:gd name="T119" fmla="*/ 5583 h 420"/>
                              <a:gd name="T120" fmla="+- 0 3272 3122"/>
                              <a:gd name="T121" fmla="*/ T120 w 520"/>
                              <a:gd name="T122" fmla="+- 0 5560 5490"/>
                              <a:gd name="T123" fmla="*/ 5560 h 420"/>
                              <a:gd name="T124" fmla="+- 0 3315 3122"/>
                              <a:gd name="T125" fmla="*/ T124 w 520"/>
                              <a:gd name="T126" fmla="+- 0 5623 5490"/>
                              <a:gd name="T127" fmla="*/ 5623 h 420"/>
                              <a:gd name="T128" fmla="+- 0 3357 3122"/>
                              <a:gd name="T129" fmla="*/ T128 w 520"/>
                              <a:gd name="T130" fmla="+- 0 5543 5490"/>
                              <a:gd name="T131" fmla="*/ 5543 h 420"/>
                              <a:gd name="T132" fmla="+- 0 3396 3122"/>
                              <a:gd name="T133" fmla="*/ T132 w 520"/>
                              <a:gd name="T134" fmla="+- 0 5619 5490"/>
                              <a:gd name="T135" fmla="*/ 5619 h 420"/>
                              <a:gd name="T136" fmla="+- 0 3435 3122"/>
                              <a:gd name="T137" fmla="*/ T136 w 520"/>
                              <a:gd name="T138" fmla="+- 0 5583 5490"/>
                              <a:gd name="T139" fmla="*/ 5583 h 420"/>
                              <a:gd name="T140" fmla="+- 0 3504 3122"/>
                              <a:gd name="T141" fmla="*/ T140 w 520"/>
                              <a:gd name="T142" fmla="+- 0 5583 5490"/>
                              <a:gd name="T143" fmla="*/ 5583 h 420"/>
                              <a:gd name="T144" fmla="+- 0 3532 3122"/>
                              <a:gd name="T145" fmla="*/ T144 w 520"/>
                              <a:gd name="T146" fmla="+- 0 5553 5490"/>
                              <a:gd name="T147" fmla="*/ 5553 h 420"/>
                              <a:gd name="T148" fmla="+- 0 3559 3122"/>
                              <a:gd name="T149" fmla="*/ T148 w 520"/>
                              <a:gd name="T150" fmla="+- 0 5583 5490"/>
                              <a:gd name="T151" fmla="*/ 5583 h 420"/>
                              <a:gd name="T152" fmla="+- 0 3641 3122"/>
                              <a:gd name="T153" fmla="*/ T152 w 520"/>
                              <a:gd name="T154" fmla="+- 0 5583 5490"/>
                              <a:gd name="T155" fmla="*/ 5583 h 420"/>
                              <a:gd name="T156" fmla="+- 0 3641 3122"/>
                              <a:gd name="T157" fmla="*/ T156 w 520"/>
                              <a:gd name="T158" fmla="+- 0 5559 5490"/>
                              <a:gd name="T159" fmla="*/ 5559 h 4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20" h="420">
                                <a:moveTo>
                                  <a:pt x="519" y="396"/>
                                </a:moveTo>
                                <a:lnTo>
                                  <a:pt x="1" y="396"/>
                                </a:lnTo>
                                <a:lnTo>
                                  <a:pt x="1" y="420"/>
                                </a:lnTo>
                                <a:lnTo>
                                  <a:pt x="519" y="420"/>
                                </a:lnTo>
                                <a:lnTo>
                                  <a:pt x="519" y="396"/>
                                </a:lnTo>
                                <a:close/>
                                <a:moveTo>
                                  <a:pt x="519" y="305"/>
                                </a:moveTo>
                                <a:lnTo>
                                  <a:pt x="1" y="305"/>
                                </a:lnTo>
                                <a:lnTo>
                                  <a:pt x="1" y="329"/>
                                </a:lnTo>
                                <a:lnTo>
                                  <a:pt x="519" y="329"/>
                                </a:lnTo>
                                <a:lnTo>
                                  <a:pt x="519" y="305"/>
                                </a:lnTo>
                                <a:close/>
                                <a:moveTo>
                                  <a:pt x="519" y="213"/>
                                </a:moveTo>
                                <a:lnTo>
                                  <a:pt x="139" y="213"/>
                                </a:lnTo>
                                <a:lnTo>
                                  <a:pt x="139" y="237"/>
                                </a:lnTo>
                                <a:lnTo>
                                  <a:pt x="519" y="237"/>
                                </a:lnTo>
                                <a:lnTo>
                                  <a:pt x="519" y="213"/>
                                </a:lnTo>
                                <a:close/>
                                <a:moveTo>
                                  <a:pt x="519" y="69"/>
                                </a:moveTo>
                                <a:lnTo>
                                  <a:pt x="447" y="69"/>
                                </a:lnTo>
                                <a:lnTo>
                                  <a:pt x="411" y="29"/>
                                </a:lnTo>
                                <a:lnTo>
                                  <a:pt x="372" y="69"/>
                                </a:lnTo>
                                <a:lnTo>
                                  <a:pt x="309" y="69"/>
                                </a:lnTo>
                                <a:lnTo>
                                  <a:pt x="301" y="72"/>
                                </a:lnTo>
                                <a:lnTo>
                                  <a:pt x="281" y="91"/>
                                </a:lnTo>
                                <a:lnTo>
                                  <a:pt x="235" y="0"/>
                                </a:lnTo>
                                <a:lnTo>
                                  <a:pt x="191" y="87"/>
                                </a:lnTo>
                                <a:lnTo>
                                  <a:pt x="147" y="24"/>
                                </a:lnTo>
                                <a:lnTo>
                                  <a:pt x="124" y="69"/>
                                </a:lnTo>
                                <a:lnTo>
                                  <a:pt x="1" y="69"/>
                                </a:lnTo>
                                <a:lnTo>
                                  <a:pt x="0" y="69"/>
                                </a:lnTo>
                                <a:lnTo>
                                  <a:pt x="0" y="93"/>
                                </a:lnTo>
                                <a:lnTo>
                                  <a:pt x="139" y="93"/>
                                </a:lnTo>
                                <a:lnTo>
                                  <a:pt x="150" y="70"/>
                                </a:lnTo>
                                <a:lnTo>
                                  <a:pt x="193" y="133"/>
                                </a:lnTo>
                                <a:lnTo>
                                  <a:pt x="235" y="53"/>
                                </a:lnTo>
                                <a:lnTo>
                                  <a:pt x="274" y="129"/>
                                </a:lnTo>
                                <a:lnTo>
                                  <a:pt x="313" y="93"/>
                                </a:lnTo>
                                <a:lnTo>
                                  <a:pt x="382" y="93"/>
                                </a:lnTo>
                                <a:lnTo>
                                  <a:pt x="410" y="63"/>
                                </a:lnTo>
                                <a:lnTo>
                                  <a:pt x="437" y="93"/>
                                </a:lnTo>
                                <a:lnTo>
                                  <a:pt x="519" y="93"/>
                                </a:lnTo>
                                <a:lnTo>
                                  <a:pt x="519" y="69"/>
                                </a:lnTo>
                                <a:close/>
                              </a:path>
                            </a:pathLst>
                          </a:custGeom>
                          <a:solidFill>
                            <a:srgbClr val="BDC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8" name="docshape5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3115" y="5642"/>
                            <a:ext cx="122"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9" name="docshape52"/>
                        <wps:cNvSpPr>
                          <a:spLocks/>
                        </wps:cNvSpPr>
                        <wps:spPr bwMode="auto">
                          <a:xfrm>
                            <a:off x="2405" y="5014"/>
                            <a:ext cx="491" cy="445"/>
                          </a:xfrm>
                          <a:custGeom>
                            <a:avLst/>
                            <a:gdLst>
                              <a:gd name="T0" fmla="+- 0 2651 2405"/>
                              <a:gd name="T1" fmla="*/ T0 w 491"/>
                              <a:gd name="T2" fmla="+- 0 5015 5015"/>
                              <a:gd name="T3" fmla="*/ 5015 h 445"/>
                              <a:gd name="T4" fmla="+- 0 2596 2405"/>
                              <a:gd name="T5" fmla="*/ T4 w 491"/>
                              <a:gd name="T6" fmla="+- 0 5044 5015"/>
                              <a:gd name="T7" fmla="*/ 5044 h 445"/>
                              <a:gd name="T8" fmla="+- 0 2414 2405"/>
                              <a:gd name="T9" fmla="*/ T8 w 491"/>
                              <a:gd name="T10" fmla="+- 0 5357 5015"/>
                              <a:gd name="T11" fmla="*/ 5357 h 445"/>
                              <a:gd name="T12" fmla="+- 0 2405 2405"/>
                              <a:gd name="T13" fmla="*/ T12 w 491"/>
                              <a:gd name="T14" fmla="+- 0 5382 5015"/>
                              <a:gd name="T15" fmla="*/ 5382 h 445"/>
                              <a:gd name="T16" fmla="+- 0 2405 2405"/>
                              <a:gd name="T17" fmla="*/ T16 w 491"/>
                              <a:gd name="T18" fmla="+- 0 5407 5015"/>
                              <a:gd name="T19" fmla="*/ 5407 h 445"/>
                              <a:gd name="T20" fmla="+- 0 2452 2405"/>
                              <a:gd name="T21" fmla="*/ T20 w 491"/>
                              <a:gd name="T22" fmla="+- 0 5457 5015"/>
                              <a:gd name="T23" fmla="*/ 5457 h 445"/>
                              <a:gd name="T24" fmla="+- 0 2821 2405"/>
                              <a:gd name="T25" fmla="*/ T24 w 491"/>
                              <a:gd name="T26" fmla="+- 0 5459 5015"/>
                              <a:gd name="T27" fmla="*/ 5459 h 445"/>
                              <a:gd name="T28" fmla="+- 0 2832 2405"/>
                              <a:gd name="T29" fmla="*/ T28 w 491"/>
                              <a:gd name="T30" fmla="+- 0 5459 5015"/>
                              <a:gd name="T31" fmla="*/ 5459 h 445"/>
                              <a:gd name="T32" fmla="+- 0 2893 2405"/>
                              <a:gd name="T33" fmla="*/ T32 w 491"/>
                              <a:gd name="T34" fmla="+- 0 5415 5015"/>
                              <a:gd name="T35" fmla="*/ 5415 h 445"/>
                              <a:gd name="T36" fmla="+- 0 2896 2405"/>
                              <a:gd name="T37" fmla="*/ T36 w 491"/>
                              <a:gd name="T38" fmla="+- 0 5405 5015"/>
                              <a:gd name="T39" fmla="*/ 5405 h 445"/>
                              <a:gd name="T40" fmla="+- 0 2896 2405"/>
                              <a:gd name="T41" fmla="*/ T40 w 491"/>
                              <a:gd name="T42" fmla="+- 0 5394 5015"/>
                              <a:gd name="T43" fmla="*/ 5394 h 445"/>
                              <a:gd name="T44" fmla="+- 0 2715 2405"/>
                              <a:gd name="T45" fmla="*/ T44 w 491"/>
                              <a:gd name="T46" fmla="+- 0 5057 5015"/>
                              <a:gd name="T47" fmla="*/ 5057 h 445"/>
                              <a:gd name="T48" fmla="+- 0 2667 2405"/>
                              <a:gd name="T49" fmla="*/ T48 w 491"/>
                              <a:gd name="T50" fmla="+- 0 5017 5015"/>
                              <a:gd name="T51" fmla="*/ 5017 h 445"/>
                              <a:gd name="T52" fmla="+- 0 2651 2405"/>
                              <a:gd name="T53" fmla="*/ T52 w 491"/>
                              <a:gd name="T54" fmla="+- 0 5015 5015"/>
                              <a:gd name="T55" fmla="*/ 5015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91" h="445">
                                <a:moveTo>
                                  <a:pt x="246" y="0"/>
                                </a:moveTo>
                                <a:lnTo>
                                  <a:pt x="191" y="29"/>
                                </a:lnTo>
                                <a:lnTo>
                                  <a:pt x="9" y="342"/>
                                </a:lnTo>
                                <a:lnTo>
                                  <a:pt x="0" y="367"/>
                                </a:lnTo>
                                <a:lnTo>
                                  <a:pt x="0" y="392"/>
                                </a:lnTo>
                                <a:lnTo>
                                  <a:pt x="47" y="442"/>
                                </a:lnTo>
                                <a:lnTo>
                                  <a:pt x="416" y="444"/>
                                </a:lnTo>
                                <a:lnTo>
                                  <a:pt x="427" y="444"/>
                                </a:lnTo>
                                <a:lnTo>
                                  <a:pt x="488" y="400"/>
                                </a:lnTo>
                                <a:lnTo>
                                  <a:pt x="491" y="390"/>
                                </a:lnTo>
                                <a:lnTo>
                                  <a:pt x="491" y="379"/>
                                </a:lnTo>
                                <a:lnTo>
                                  <a:pt x="310" y="42"/>
                                </a:lnTo>
                                <a:lnTo>
                                  <a:pt x="262" y="2"/>
                                </a:lnTo>
                                <a:lnTo>
                                  <a:pt x="246"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 name="docshape53"/>
                        <wps:cNvSpPr>
                          <a:spLocks/>
                        </wps:cNvSpPr>
                        <wps:spPr bwMode="auto">
                          <a:xfrm>
                            <a:off x="2405" y="5014"/>
                            <a:ext cx="491" cy="445"/>
                          </a:xfrm>
                          <a:custGeom>
                            <a:avLst/>
                            <a:gdLst>
                              <a:gd name="T0" fmla="+- 0 2884 2405"/>
                              <a:gd name="T1" fmla="*/ T0 w 491"/>
                              <a:gd name="T2" fmla="+- 0 5351 5015"/>
                              <a:gd name="T3" fmla="*/ 5351 h 445"/>
                              <a:gd name="T4" fmla="+- 0 2716 2405"/>
                              <a:gd name="T5" fmla="*/ T4 w 491"/>
                              <a:gd name="T6" fmla="+- 0 5059 5015"/>
                              <a:gd name="T7" fmla="*/ 5059 h 445"/>
                              <a:gd name="T8" fmla="+- 0 2715 2405"/>
                              <a:gd name="T9" fmla="*/ T8 w 491"/>
                              <a:gd name="T10" fmla="+- 0 5057 5015"/>
                              <a:gd name="T11" fmla="*/ 5057 h 445"/>
                              <a:gd name="T12" fmla="+- 0 2708 2405"/>
                              <a:gd name="T13" fmla="*/ T12 w 491"/>
                              <a:gd name="T14" fmla="+- 0 5047 5015"/>
                              <a:gd name="T15" fmla="*/ 5047 h 445"/>
                              <a:gd name="T16" fmla="+- 0 2651 2405"/>
                              <a:gd name="T17" fmla="*/ T16 w 491"/>
                              <a:gd name="T18" fmla="+- 0 5015 5015"/>
                              <a:gd name="T19" fmla="*/ 5015 h 445"/>
                              <a:gd name="T20" fmla="+- 0 2635 2405"/>
                              <a:gd name="T21" fmla="*/ T20 w 491"/>
                              <a:gd name="T22" fmla="+- 0 5017 5015"/>
                              <a:gd name="T23" fmla="*/ 5017 h 445"/>
                              <a:gd name="T24" fmla="+- 0 2587 2405"/>
                              <a:gd name="T25" fmla="*/ T24 w 491"/>
                              <a:gd name="T26" fmla="+- 0 5057 5015"/>
                              <a:gd name="T27" fmla="*/ 5057 h 445"/>
                              <a:gd name="T28" fmla="+- 0 2415 2405"/>
                              <a:gd name="T29" fmla="*/ T28 w 491"/>
                              <a:gd name="T30" fmla="+- 0 5354 5015"/>
                              <a:gd name="T31" fmla="*/ 5354 h 445"/>
                              <a:gd name="T32" fmla="+- 0 2415 2405"/>
                              <a:gd name="T33" fmla="*/ T32 w 491"/>
                              <a:gd name="T34" fmla="+- 0 5355 5015"/>
                              <a:gd name="T35" fmla="*/ 5355 h 445"/>
                              <a:gd name="T36" fmla="+- 0 2414 2405"/>
                              <a:gd name="T37" fmla="*/ T36 w 491"/>
                              <a:gd name="T38" fmla="+- 0 5356 5015"/>
                              <a:gd name="T39" fmla="*/ 5356 h 445"/>
                              <a:gd name="T40" fmla="+- 0 2414 2405"/>
                              <a:gd name="T41" fmla="*/ T40 w 491"/>
                              <a:gd name="T42" fmla="+- 0 5357 5015"/>
                              <a:gd name="T43" fmla="*/ 5357 h 445"/>
                              <a:gd name="T44" fmla="+- 0 2408 2405"/>
                              <a:gd name="T45" fmla="*/ T44 w 491"/>
                              <a:gd name="T46" fmla="+- 0 5369 5015"/>
                              <a:gd name="T47" fmla="*/ 5369 h 445"/>
                              <a:gd name="T48" fmla="+- 0 2405 2405"/>
                              <a:gd name="T49" fmla="*/ T48 w 491"/>
                              <a:gd name="T50" fmla="+- 0 5382 5015"/>
                              <a:gd name="T51" fmla="*/ 5382 h 445"/>
                              <a:gd name="T52" fmla="+- 0 2405 2405"/>
                              <a:gd name="T53" fmla="*/ T52 w 491"/>
                              <a:gd name="T54" fmla="+- 0 5395 5015"/>
                              <a:gd name="T55" fmla="*/ 5395 h 445"/>
                              <a:gd name="T56" fmla="+- 0 2405 2405"/>
                              <a:gd name="T57" fmla="*/ T56 w 491"/>
                              <a:gd name="T58" fmla="+- 0 5407 5015"/>
                              <a:gd name="T59" fmla="*/ 5407 h 445"/>
                              <a:gd name="T60" fmla="+- 0 2442 2405"/>
                              <a:gd name="T61" fmla="*/ T60 w 491"/>
                              <a:gd name="T62" fmla="+- 0 5452 5015"/>
                              <a:gd name="T63" fmla="*/ 5452 h 445"/>
                              <a:gd name="T64" fmla="+- 0 2452 2405"/>
                              <a:gd name="T65" fmla="*/ T64 w 491"/>
                              <a:gd name="T66" fmla="+- 0 5457 5015"/>
                              <a:gd name="T67" fmla="*/ 5457 h 445"/>
                              <a:gd name="T68" fmla="+- 0 2463 2405"/>
                              <a:gd name="T69" fmla="*/ T68 w 491"/>
                              <a:gd name="T70" fmla="+- 0 5459 5015"/>
                              <a:gd name="T71" fmla="*/ 5459 h 445"/>
                              <a:gd name="T72" fmla="+- 0 2473 2405"/>
                              <a:gd name="T73" fmla="*/ T72 w 491"/>
                              <a:gd name="T74" fmla="+- 0 5459 5015"/>
                              <a:gd name="T75" fmla="*/ 5459 h 445"/>
                              <a:gd name="T76" fmla="+- 0 2821 2405"/>
                              <a:gd name="T77" fmla="*/ T76 w 491"/>
                              <a:gd name="T78" fmla="+- 0 5459 5015"/>
                              <a:gd name="T79" fmla="*/ 5459 h 445"/>
                              <a:gd name="T80" fmla="+- 0 2884 2405"/>
                              <a:gd name="T81" fmla="*/ T80 w 491"/>
                              <a:gd name="T82" fmla="+- 0 5434 5015"/>
                              <a:gd name="T83" fmla="*/ 5434 h 445"/>
                              <a:gd name="T84" fmla="+- 0 2896 2405"/>
                              <a:gd name="T85" fmla="*/ T84 w 491"/>
                              <a:gd name="T86" fmla="+- 0 5405 5015"/>
                              <a:gd name="T87" fmla="*/ 5405 h 445"/>
                              <a:gd name="T88" fmla="+- 0 2896 2405"/>
                              <a:gd name="T89" fmla="*/ T88 w 491"/>
                              <a:gd name="T90" fmla="+- 0 5394 5015"/>
                              <a:gd name="T91" fmla="*/ 5394 h 445"/>
                              <a:gd name="T92" fmla="+- 0 2895 2405"/>
                              <a:gd name="T93" fmla="*/ T92 w 491"/>
                              <a:gd name="T94" fmla="+- 0 5383 5015"/>
                              <a:gd name="T95" fmla="*/ 5383 h 445"/>
                              <a:gd name="T96" fmla="+- 0 2893 2405"/>
                              <a:gd name="T97" fmla="*/ T96 w 491"/>
                              <a:gd name="T98" fmla="+- 0 5372 5015"/>
                              <a:gd name="T99" fmla="*/ 5372 h 445"/>
                              <a:gd name="T100" fmla="+- 0 2889 2405"/>
                              <a:gd name="T101" fmla="*/ T100 w 491"/>
                              <a:gd name="T102" fmla="+- 0 5361 5015"/>
                              <a:gd name="T103" fmla="*/ 5361 h 445"/>
                              <a:gd name="T104" fmla="+- 0 2884 2405"/>
                              <a:gd name="T105" fmla="*/ T104 w 491"/>
                              <a:gd name="T106" fmla="+- 0 5351 5015"/>
                              <a:gd name="T107" fmla="*/ 5351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91" h="445">
                                <a:moveTo>
                                  <a:pt x="479" y="336"/>
                                </a:moveTo>
                                <a:lnTo>
                                  <a:pt x="311" y="44"/>
                                </a:lnTo>
                                <a:lnTo>
                                  <a:pt x="310" y="42"/>
                                </a:lnTo>
                                <a:lnTo>
                                  <a:pt x="303" y="32"/>
                                </a:lnTo>
                                <a:lnTo>
                                  <a:pt x="246" y="0"/>
                                </a:lnTo>
                                <a:lnTo>
                                  <a:pt x="230" y="2"/>
                                </a:lnTo>
                                <a:lnTo>
                                  <a:pt x="182" y="42"/>
                                </a:lnTo>
                                <a:lnTo>
                                  <a:pt x="10" y="339"/>
                                </a:lnTo>
                                <a:lnTo>
                                  <a:pt x="10" y="340"/>
                                </a:lnTo>
                                <a:lnTo>
                                  <a:pt x="9" y="341"/>
                                </a:lnTo>
                                <a:lnTo>
                                  <a:pt x="9" y="342"/>
                                </a:lnTo>
                                <a:lnTo>
                                  <a:pt x="3" y="354"/>
                                </a:lnTo>
                                <a:lnTo>
                                  <a:pt x="0" y="367"/>
                                </a:lnTo>
                                <a:lnTo>
                                  <a:pt x="0" y="380"/>
                                </a:lnTo>
                                <a:lnTo>
                                  <a:pt x="0" y="392"/>
                                </a:lnTo>
                                <a:lnTo>
                                  <a:pt x="37" y="437"/>
                                </a:lnTo>
                                <a:lnTo>
                                  <a:pt x="47" y="442"/>
                                </a:lnTo>
                                <a:lnTo>
                                  <a:pt x="58" y="444"/>
                                </a:lnTo>
                                <a:lnTo>
                                  <a:pt x="68" y="444"/>
                                </a:lnTo>
                                <a:lnTo>
                                  <a:pt x="416" y="444"/>
                                </a:lnTo>
                                <a:lnTo>
                                  <a:pt x="479" y="419"/>
                                </a:lnTo>
                                <a:lnTo>
                                  <a:pt x="491" y="390"/>
                                </a:lnTo>
                                <a:lnTo>
                                  <a:pt x="491" y="379"/>
                                </a:lnTo>
                                <a:lnTo>
                                  <a:pt x="490" y="368"/>
                                </a:lnTo>
                                <a:lnTo>
                                  <a:pt x="488" y="357"/>
                                </a:lnTo>
                                <a:lnTo>
                                  <a:pt x="484" y="346"/>
                                </a:lnTo>
                                <a:lnTo>
                                  <a:pt x="479" y="336"/>
                                </a:lnTo>
                              </a:path>
                            </a:pathLst>
                          </a:custGeom>
                          <a:noFill/>
                          <a:ln w="14719">
                            <a:solidFill>
                              <a:srgbClr val="1F386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docshape54"/>
                        <wps:cNvSpPr>
                          <a:spLocks/>
                        </wps:cNvSpPr>
                        <wps:spPr bwMode="auto">
                          <a:xfrm>
                            <a:off x="2618" y="5161"/>
                            <a:ext cx="65" cy="210"/>
                          </a:xfrm>
                          <a:custGeom>
                            <a:avLst/>
                            <a:gdLst>
                              <a:gd name="T0" fmla="+- 0 2680 2618"/>
                              <a:gd name="T1" fmla="*/ T0 w 65"/>
                              <a:gd name="T2" fmla="+- 0 5321 5162"/>
                              <a:gd name="T3" fmla="*/ 5321 h 210"/>
                              <a:gd name="T4" fmla="+- 0 2621 2618"/>
                              <a:gd name="T5" fmla="*/ T4 w 65"/>
                              <a:gd name="T6" fmla="+- 0 5321 5162"/>
                              <a:gd name="T7" fmla="*/ 5321 h 210"/>
                              <a:gd name="T8" fmla="+- 0 2621 2618"/>
                              <a:gd name="T9" fmla="*/ T8 w 65"/>
                              <a:gd name="T10" fmla="+- 0 5371 5162"/>
                              <a:gd name="T11" fmla="*/ 5371 h 210"/>
                              <a:gd name="T12" fmla="+- 0 2680 2618"/>
                              <a:gd name="T13" fmla="*/ T12 w 65"/>
                              <a:gd name="T14" fmla="+- 0 5371 5162"/>
                              <a:gd name="T15" fmla="*/ 5371 h 210"/>
                              <a:gd name="T16" fmla="+- 0 2680 2618"/>
                              <a:gd name="T17" fmla="*/ T16 w 65"/>
                              <a:gd name="T18" fmla="+- 0 5321 5162"/>
                              <a:gd name="T19" fmla="*/ 5321 h 210"/>
                              <a:gd name="T20" fmla="+- 0 2683 2618"/>
                              <a:gd name="T21" fmla="*/ T20 w 65"/>
                              <a:gd name="T22" fmla="+- 0 5162 5162"/>
                              <a:gd name="T23" fmla="*/ 5162 h 210"/>
                              <a:gd name="T24" fmla="+- 0 2618 2618"/>
                              <a:gd name="T25" fmla="*/ T24 w 65"/>
                              <a:gd name="T26" fmla="+- 0 5162 5162"/>
                              <a:gd name="T27" fmla="*/ 5162 h 210"/>
                              <a:gd name="T28" fmla="+- 0 2618 2618"/>
                              <a:gd name="T29" fmla="*/ T28 w 65"/>
                              <a:gd name="T30" fmla="+- 0 5187 5162"/>
                              <a:gd name="T31" fmla="*/ 5187 h 210"/>
                              <a:gd name="T32" fmla="+- 0 2636 2618"/>
                              <a:gd name="T33" fmla="*/ T32 w 65"/>
                              <a:gd name="T34" fmla="+- 0 5303 5162"/>
                              <a:gd name="T35" fmla="*/ 5303 h 210"/>
                              <a:gd name="T36" fmla="+- 0 2666 2618"/>
                              <a:gd name="T37" fmla="*/ T36 w 65"/>
                              <a:gd name="T38" fmla="+- 0 5303 5162"/>
                              <a:gd name="T39" fmla="*/ 5303 h 210"/>
                              <a:gd name="T40" fmla="+- 0 2683 2618"/>
                              <a:gd name="T41" fmla="*/ T40 w 65"/>
                              <a:gd name="T42" fmla="+- 0 5187 5162"/>
                              <a:gd name="T43" fmla="*/ 5187 h 210"/>
                              <a:gd name="T44" fmla="+- 0 2683 2618"/>
                              <a:gd name="T45" fmla="*/ T44 w 65"/>
                              <a:gd name="T46" fmla="+- 0 5162 5162"/>
                              <a:gd name="T47" fmla="*/ 5162 h 2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65" h="210">
                                <a:moveTo>
                                  <a:pt x="62" y="159"/>
                                </a:moveTo>
                                <a:lnTo>
                                  <a:pt x="3" y="159"/>
                                </a:lnTo>
                                <a:lnTo>
                                  <a:pt x="3" y="209"/>
                                </a:lnTo>
                                <a:lnTo>
                                  <a:pt x="62" y="209"/>
                                </a:lnTo>
                                <a:lnTo>
                                  <a:pt x="62" y="159"/>
                                </a:lnTo>
                                <a:close/>
                                <a:moveTo>
                                  <a:pt x="65" y="0"/>
                                </a:moveTo>
                                <a:lnTo>
                                  <a:pt x="0" y="0"/>
                                </a:lnTo>
                                <a:lnTo>
                                  <a:pt x="0" y="25"/>
                                </a:lnTo>
                                <a:lnTo>
                                  <a:pt x="18" y="141"/>
                                </a:lnTo>
                                <a:lnTo>
                                  <a:pt x="48" y="141"/>
                                </a:lnTo>
                                <a:lnTo>
                                  <a:pt x="65" y="25"/>
                                </a:lnTo>
                                <a:lnTo>
                                  <a:pt x="6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docshape55"/>
                        <wps:cNvSpPr txBox="1">
                          <a:spLocks noChangeArrowheads="1"/>
                        </wps:cNvSpPr>
                        <wps:spPr bwMode="auto">
                          <a:xfrm>
                            <a:off x="700" y="3204"/>
                            <a:ext cx="3593" cy="30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F82E9" w14:textId="1469556D" w:rsidR="00AD3232" w:rsidRPr="00AD3232" w:rsidRDefault="00AD3232" w:rsidP="00AD3232">
                              <w:pPr>
                                <w:spacing w:before="119" w:line="208" w:lineRule="auto"/>
                                <w:ind w:left="157" w:right="140" w:hanging="1"/>
                                <w:jc w:val="center"/>
                                <w:rPr>
                                  <w:rFonts w:ascii="Arial Narrow"/>
                                  <w:b/>
                                  <w:color w:val="F15A29"/>
                                  <w:spacing w:val="-2"/>
                                  <w:w w:val="85"/>
                                  <w:sz w:val="24"/>
                                  <w:szCs w:val="24"/>
                                  <w:lang w:val="vi"/>
                                </w:rPr>
                              </w:pPr>
                              <w:r w:rsidRPr="00AD3232">
                                <w:rPr>
                                  <w:rFonts w:ascii="Arial Narrow"/>
                                  <w:b/>
                                  <w:color w:val="F15A29"/>
                                  <w:spacing w:val="-2"/>
                                  <w:w w:val="85"/>
                                  <w:sz w:val="24"/>
                                  <w:szCs w:val="24"/>
                                  <w:lang w:val="vi"/>
                                </w:rPr>
                                <w:t>T</w:t>
                              </w:r>
                              <w:r w:rsidRPr="00AD3232">
                                <w:rPr>
                                  <w:rFonts w:ascii="Arial Narrow"/>
                                  <w:b/>
                                  <w:color w:val="F15A29"/>
                                  <w:spacing w:val="-2"/>
                                  <w:w w:val="85"/>
                                  <w:sz w:val="24"/>
                                  <w:szCs w:val="24"/>
                                  <w:lang w:val="vi"/>
                                </w:rPr>
                                <w:t>ầ</w:t>
                              </w:r>
                              <w:r w:rsidRPr="00AD3232">
                                <w:rPr>
                                  <w:rFonts w:ascii="Arial Narrow"/>
                                  <w:b/>
                                  <w:color w:val="F15A29"/>
                                  <w:spacing w:val="-2"/>
                                  <w:w w:val="85"/>
                                  <w:sz w:val="24"/>
                                  <w:szCs w:val="24"/>
                                  <w:lang w:val="vi"/>
                                </w:rPr>
                                <w:t>m so</w:t>
                              </w:r>
                              <w:r w:rsidRPr="00AD3232">
                                <w:rPr>
                                  <w:rFonts w:ascii="Arial Narrow"/>
                                  <w:b/>
                                  <w:color w:val="F15A29"/>
                                  <w:spacing w:val="-2"/>
                                  <w:w w:val="85"/>
                                  <w:sz w:val="24"/>
                                  <w:szCs w:val="24"/>
                                  <w:lang w:val="vi"/>
                                </w:rPr>
                                <w:t>á</w:t>
                              </w:r>
                              <w:r w:rsidRPr="00AD3232">
                                <w:rPr>
                                  <w:rFonts w:ascii="Arial Narrow"/>
                                  <w:b/>
                                  <w:color w:val="F15A29"/>
                                  <w:spacing w:val="-2"/>
                                  <w:w w:val="85"/>
                                  <w:sz w:val="24"/>
                                  <w:szCs w:val="24"/>
                                  <w:lang w:val="vi"/>
                                </w:rPr>
                                <w:t>t v</w:t>
                              </w:r>
                              <w:r w:rsidRPr="00AD3232">
                                <w:rPr>
                                  <w:rFonts w:ascii="Arial Narrow"/>
                                  <w:b/>
                                  <w:color w:val="F15A29"/>
                                  <w:spacing w:val="-2"/>
                                  <w:w w:val="85"/>
                                  <w:sz w:val="24"/>
                                  <w:szCs w:val="24"/>
                                  <w:lang w:val="vi"/>
                                </w:rPr>
                                <w:t>à</w:t>
                              </w:r>
                              <w:r w:rsidRPr="00AD3232">
                                <w:rPr>
                                  <w:rFonts w:ascii="Arial Narrow"/>
                                  <w:b/>
                                  <w:color w:val="F15A29"/>
                                  <w:spacing w:val="-2"/>
                                  <w:w w:val="85"/>
                                  <w:sz w:val="24"/>
                                  <w:szCs w:val="24"/>
                                  <w:lang w:val="vi"/>
                                </w:rPr>
                                <w:t xml:space="preserve"> ph</w:t>
                              </w:r>
                              <w:r w:rsidRPr="00AD3232">
                                <w:rPr>
                                  <w:rFonts w:ascii="Arial Narrow"/>
                                  <w:b/>
                                  <w:color w:val="F15A29"/>
                                  <w:spacing w:val="-2"/>
                                  <w:w w:val="85"/>
                                  <w:sz w:val="24"/>
                                  <w:szCs w:val="24"/>
                                  <w:lang w:val="vi"/>
                                </w:rPr>
                                <w:t>â</w:t>
                              </w:r>
                              <w:r w:rsidRPr="00AD3232">
                                <w:rPr>
                                  <w:rFonts w:ascii="Arial Narrow"/>
                                  <w:b/>
                                  <w:color w:val="F15A29"/>
                                  <w:spacing w:val="-2"/>
                                  <w:w w:val="85"/>
                                  <w:sz w:val="24"/>
                                  <w:szCs w:val="24"/>
                                  <w:lang w:val="vi"/>
                                </w:rPr>
                                <w:t>n lo</w:t>
                              </w:r>
                              <w:r w:rsidRPr="00AD3232">
                                <w:rPr>
                                  <w:rFonts w:ascii="Arial Narrow"/>
                                  <w:b/>
                                  <w:color w:val="F15A29"/>
                                  <w:spacing w:val="-2"/>
                                  <w:w w:val="85"/>
                                  <w:sz w:val="24"/>
                                  <w:szCs w:val="24"/>
                                  <w:lang w:val="vi"/>
                                </w:rPr>
                                <w:t>ạ</w:t>
                              </w:r>
                              <w:r w:rsidRPr="00AD3232">
                                <w:rPr>
                                  <w:rFonts w:ascii="Arial Narrow"/>
                                  <w:b/>
                                  <w:color w:val="F15A29"/>
                                  <w:spacing w:val="-2"/>
                                  <w:w w:val="85"/>
                                  <w:sz w:val="24"/>
                                  <w:szCs w:val="24"/>
                                  <w:lang w:val="vi"/>
                                </w:rPr>
                                <w:t>i nhu c</w:t>
                              </w:r>
                              <w:r w:rsidRPr="00AD3232">
                                <w:rPr>
                                  <w:rFonts w:ascii="Arial Narrow"/>
                                  <w:b/>
                                  <w:color w:val="F15A29"/>
                                  <w:spacing w:val="-2"/>
                                  <w:w w:val="85"/>
                                  <w:sz w:val="24"/>
                                  <w:szCs w:val="24"/>
                                  <w:lang w:val="vi"/>
                                </w:rPr>
                                <w:t>ầ</w:t>
                              </w:r>
                              <w:r w:rsidRPr="00AD3232">
                                <w:rPr>
                                  <w:rFonts w:ascii="Arial Narrow"/>
                                  <w:b/>
                                  <w:color w:val="F15A29"/>
                                  <w:spacing w:val="-2"/>
                                  <w:w w:val="85"/>
                                  <w:sz w:val="24"/>
                                  <w:szCs w:val="24"/>
                                  <w:lang w:val="vi"/>
                                </w:rPr>
                                <w:t xml:space="preserve">u </w:t>
                              </w:r>
                              <w:r w:rsidRPr="00AD3232">
                                <w:rPr>
                                  <w:rFonts w:ascii="Arial Narrow"/>
                                  <w:b/>
                                  <w:color w:val="F15A29"/>
                                  <w:spacing w:val="-2"/>
                                  <w:w w:val="85"/>
                                  <w:sz w:val="24"/>
                                  <w:szCs w:val="24"/>
                                  <w:lang w:val="vi"/>
                                </w:rPr>
                                <w:t>đ</w:t>
                              </w:r>
                              <w:r w:rsidRPr="00AD3232">
                                <w:rPr>
                                  <w:rFonts w:ascii="Arial Narrow"/>
                                  <w:b/>
                                  <w:color w:val="F15A29"/>
                                  <w:spacing w:val="-2"/>
                                  <w:w w:val="85"/>
                                  <w:sz w:val="24"/>
                                  <w:szCs w:val="24"/>
                                  <w:lang w:val="vi"/>
                                </w:rPr>
                                <w:t>i</w:t>
                              </w:r>
                              <w:r w:rsidRPr="00AD3232">
                                <w:rPr>
                                  <w:rFonts w:ascii="Arial Narrow"/>
                                  <w:b/>
                                  <w:color w:val="F15A29"/>
                                  <w:spacing w:val="-2"/>
                                  <w:w w:val="85"/>
                                  <w:sz w:val="24"/>
                                  <w:szCs w:val="24"/>
                                  <w:lang w:val="vi"/>
                                </w:rPr>
                                <w:t>ề</w:t>
                              </w:r>
                              <w:r w:rsidRPr="00AD3232">
                                <w:rPr>
                                  <w:rFonts w:ascii="Arial Narrow"/>
                                  <w:b/>
                                  <w:color w:val="F15A29"/>
                                  <w:spacing w:val="-2"/>
                                  <w:w w:val="85"/>
                                  <w:sz w:val="24"/>
                                  <w:szCs w:val="24"/>
                                  <w:lang w:val="vi"/>
                                </w:rPr>
                                <w:t>u tr</w:t>
                              </w:r>
                              <w:r w:rsidRPr="00AD3232">
                                <w:rPr>
                                  <w:rFonts w:ascii="Arial Narrow"/>
                                  <w:b/>
                                  <w:color w:val="F15A29"/>
                                  <w:spacing w:val="-2"/>
                                  <w:w w:val="85"/>
                                  <w:sz w:val="24"/>
                                  <w:szCs w:val="24"/>
                                  <w:lang w:val="vi"/>
                                </w:rPr>
                                <w:t>ị</w:t>
                              </w:r>
                              <w:r w:rsidRPr="00AD3232">
                                <w:rPr>
                                  <w:rFonts w:ascii="Arial Narrow"/>
                                  <w:b/>
                                  <w:color w:val="F15A29"/>
                                  <w:spacing w:val="-2"/>
                                  <w:w w:val="85"/>
                                  <w:sz w:val="24"/>
                                  <w:szCs w:val="24"/>
                                  <w:lang w:val="vi"/>
                                </w:rPr>
                                <w:t xml:space="preserve"> cho nh</w:t>
                              </w:r>
                              <w:r w:rsidRPr="00AD3232">
                                <w:rPr>
                                  <w:rFonts w:ascii="Arial Narrow"/>
                                  <w:b/>
                                  <w:color w:val="F15A29"/>
                                  <w:spacing w:val="-2"/>
                                  <w:w w:val="85"/>
                                  <w:sz w:val="24"/>
                                  <w:szCs w:val="24"/>
                                  <w:lang w:val="vi"/>
                                </w:rPr>
                                <w:t>ữ</w:t>
                              </w:r>
                              <w:r w:rsidRPr="00AD3232">
                                <w:rPr>
                                  <w:rFonts w:ascii="Arial Narrow"/>
                                  <w:b/>
                                  <w:color w:val="F15A29"/>
                                  <w:spacing w:val="-2"/>
                                  <w:w w:val="85"/>
                                  <w:sz w:val="24"/>
                                  <w:szCs w:val="24"/>
                                  <w:lang w:val="vi"/>
                                </w:rPr>
                                <w:t>ng ng</w:t>
                              </w:r>
                              <w:r w:rsidRPr="00AD3232">
                                <w:rPr>
                                  <w:rFonts w:ascii="Arial Narrow"/>
                                  <w:b/>
                                  <w:color w:val="F15A29"/>
                                  <w:spacing w:val="-2"/>
                                  <w:w w:val="85"/>
                                  <w:sz w:val="24"/>
                                  <w:szCs w:val="24"/>
                                  <w:lang w:val="vi"/>
                                </w:rPr>
                                <w:t>ườ</w:t>
                              </w:r>
                              <w:r w:rsidRPr="00AD3232">
                                <w:rPr>
                                  <w:rFonts w:ascii="Arial Narrow"/>
                                  <w:b/>
                                  <w:color w:val="F15A29"/>
                                  <w:spacing w:val="-2"/>
                                  <w:w w:val="85"/>
                                  <w:sz w:val="24"/>
                                  <w:szCs w:val="24"/>
                                  <w:lang w:val="vi"/>
                                </w:rPr>
                                <w:t>i t</w:t>
                              </w:r>
                              <w:r w:rsidRPr="00AD3232">
                                <w:rPr>
                                  <w:rFonts w:ascii="Arial Narrow"/>
                                  <w:b/>
                                  <w:color w:val="F15A29"/>
                                  <w:spacing w:val="-2"/>
                                  <w:w w:val="85"/>
                                  <w:sz w:val="24"/>
                                  <w:szCs w:val="24"/>
                                  <w:lang w:val="vi"/>
                                </w:rPr>
                                <w:t>ì</w:t>
                              </w:r>
                              <w:r w:rsidRPr="00AD3232">
                                <w:rPr>
                                  <w:rFonts w:ascii="Arial Narrow"/>
                                  <w:b/>
                                  <w:color w:val="F15A29"/>
                                  <w:spacing w:val="-2"/>
                                  <w:w w:val="85"/>
                                  <w:sz w:val="24"/>
                                  <w:szCs w:val="24"/>
                                  <w:lang w:val="vi"/>
                                </w:rPr>
                                <w:t>m ki</w:t>
                              </w:r>
                              <w:r w:rsidRPr="00AD3232">
                                <w:rPr>
                                  <w:rFonts w:ascii="Arial Narrow"/>
                                  <w:b/>
                                  <w:color w:val="F15A29"/>
                                  <w:spacing w:val="-2"/>
                                  <w:w w:val="85"/>
                                  <w:sz w:val="24"/>
                                  <w:szCs w:val="24"/>
                                  <w:lang w:val="vi"/>
                                </w:rPr>
                                <w:t>ế</w:t>
                              </w:r>
                              <w:r w:rsidRPr="00AD3232">
                                <w:rPr>
                                  <w:rFonts w:ascii="Arial Narrow"/>
                                  <w:b/>
                                  <w:color w:val="F15A29"/>
                                  <w:spacing w:val="-2"/>
                                  <w:w w:val="85"/>
                                  <w:sz w:val="24"/>
                                  <w:szCs w:val="24"/>
                                  <w:lang w:val="vi"/>
                                </w:rPr>
                                <w:t>m s</w:t>
                              </w:r>
                              <w:r w:rsidRPr="00AD3232">
                                <w:rPr>
                                  <w:rFonts w:ascii="Arial Narrow"/>
                                  <w:b/>
                                  <w:color w:val="F15A29"/>
                                  <w:spacing w:val="-2"/>
                                  <w:w w:val="85"/>
                                  <w:sz w:val="24"/>
                                  <w:szCs w:val="24"/>
                                  <w:lang w:val="vi"/>
                                </w:rPr>
                                <w:t>ự</w:t>
                              </w:r>
                              <w:r w:rsidRPr="00AD3232">
                                <w:rPr>
                                  <w:rFonts w:ascii="Arial Narrow"/>
                                  <w:b/>
                                  <w:color w:val="F15A29"/>
                                  <w:spacing w:val="-2"/>
                                  <w:w w:val="85"/>
                                  <w:sz w:val="24"/>
                                  <w:szCs w:val="24"/>
                                  <w:lang w:val="vi"/>
                                </w:rPr>
                                <w:t xml:space="preserve"> ch</w:t>
                              </w:r>
                              <w:r w:rsidRPr="00AD3232">
                                <w:rPr>
                                  <w:rFonts w:ascii="Arial Narrow"/>
                                  <w:b/>
                                  <w:color w:val="F15A29"/>
                                  <w:spacing w:val="-2"/>
                                  <w:w w:val="85"/>
                                  <w:sz w:val="24"/>
                                  <w:szCs w:val="24"/>
                                  <w:lang w:val="vi"/>
                                </w:rPr>
                                <w:t>ă</w:t>
                              </w:r>
                              <w:r w:rsidRPr="00AD3232">
                                <w:rPr>
                                  <w:rFonts w:ascii="Arial Narrow"/>
                                  <w:b/>
                                  <w:color w:val="F15A29"/>
                                  <w:spacing w:val="-2"/>
                                  <w:w w:val="85"/>
                                  <w:sz w:val="24"/>
                                  <w:szCs w:val="24"/>
                                  <w:lang w:val="vi"/>
                                </w:rPr>
                                <w:t>m s</w:t>
                              </w:r>
                              <w:r w:rsidRPr="00AD3232">
                                <w:rPr>
                                  <w:rFonts w:ascii="Arial Narrow"/>
                                  <w:b/>
                                  <w:color w:val="F15A29"/>
                                  <w:spacing w:val="-2"/>
                                  <w:w w:val="85"/>
                                  <w:sz w:val="24"/>
                                  <w:szCs w:val="24"/>
                                  <w:lang w:val="vi"/>
                                </w:rPr>
                                <w:t>ó</w:t>
                              </w:r>
                              <w:r w:rsidRPr="00AD3232">
                                <w:rPr>
                                  <w:rFonts w:ascii="Arial Narrow"/>
                                  <w:b/>
                                  <w:color w:val="F15A29"/>
                                  <w:spacing w:val="-2"/>
                                  <w:w w:val="85"/>
                                  <w:sz w:val="24"/>
                                  <w:szCs w:val="24"/>
                                  <w:lang w:val="vi"/>
                                </w:rPr>
                                <w:t>c cho b</w:t>
                              </w:r>
                              <w:r w:rsidRPr="00AD3232">
                                <w:rPr>
                                  <w:rFonts w:ascii="Arial Narrow"/>
                                  <w:b/>
                                  <w:color w:val="F15A29"/>
                                  <w:spacing w:val="-2"/>
                                  <w:w w:val="85"/>
                                  <w:sz w:val="24"/>
                                  <w:szCs w:val="24"/>
                                  <w:lang w:val="vi"/>
                                </w:rPr>
                                <w:t>ả</w:t>
                              </w:r>
                              <w:r w:rsidRPr="00AD3232">
                                <w:rPr>
                                  <w:rFonts w:ascii="Arial Narrow"/>
                                  <w:b/>
                                  <w:color w:val="F15A29"/>
                                  <w:spacing w:val="-2"/>
                                  <w:w w:val="85"/>
                                  <w:sz w:val="24"/>
                                  <w:szCs w:val="24"/>
                                  <w:lang w:val="vi"/>
                                </w:rPr>
                                <w:t>n th</w:t>
                              </w:r>
                              <w:r w:rsidRPr="00AD3232">
                                <w:rPr>
                                  <w:rFonts w:ascii="Arial Narrow"/>
                                  <w:b/>
                                  <w:color w:val="F15A29"/>
                                  <w:spacing w:val="-2"/>
                                  <w:w w:val="85"/>
                                  <w:sz w:val="24"/>
                                  <w:szCs w:val="24"/>
                                  <w:lang w:val="vi"/>
                                </w:rPr>
                                <w:t>â</w:t>
                              </w:r>
                              <w:r w:rsidRPr="00AD3232">
                                <w:rPr>
                                  <w:rFonts w:ascii="Arial Narrow"/>
                                  <w:b/>
                                  <w:color w:val="F15A29"/>
                                  <w:spacing w:val="-2"/>
                                  <w:w w:val="85"/>
                                  <w:sz w:val="24"/>
                                  <w:szCs w:val="24"/>
                                  <w:lang w:val="vi"/>
                                </w:rPr>
                                <w:t>n v</w:t>
                              </w:r>
                              <w:r w:rsidRPr="00AD3232">
                                <w:rPr>
                                  <w:rFonts w:ascii="Arial Narrow"/>
                                  <w:b/>
                                  <w:color w:val="F15A29"/>
                                  <w:spacing w:val="-2"/>
                                  <w:w w:val="85"/>
                                  <w:sz w:val="24"/>
                                  <w:szCs w:val="24"/>
                                  <w:lang w:val="vi"/>
                                </w:rPr>
                                <w:t>à</w:t>
                              </w:r>
                              <w:r w:rsidRPr="00AD3232">
                                <w:rPr>
                                  <w:rFonts w:ascii="Arial Narrow"/>
                                  <w:b/>
                                  <w:color w:val="F15A29"/>
                                  <w:spacing w:val="-2"/>
                                  <w:w w:val="85"/>
                                  <w:sz w:val="24"/>
                                  <w:szCs w:val="24"/>
                                  <w:lang w:val="vi"/>
                                </w:rPr>
                                <w:t xml:space="preserve"> cho nh</w:t>
                              </w:r>
                              <w:r w:rsidRPr="00AD3232">
                                <w:rPr>
                                  <w:rFonts w:ascii="Arial Narrow"/>
                                  <w:b/>
                                  <w:color w:val="F15A29"/>
                                  <w:spacing w:val="-2"/>
                                  <w:w w:val="85"/>
                                  <w:sz w:val="24"/>
                                  <w:szCs w:val="24"/>
                                  <w:lang w:val="vi"/>
                                </w:rPr>
                                <w:t>ữ</w:t>
                              </w:r>
                              <w:r w:rsidRPr="00AD3232">
                                <w:rPr>
                                  <w:rFonts w:ascii="Arial Narrow"/>
                                  <w:b/>
                                  <w:color w:val="F15A29"/>
                                  <w:spacing w:val="-2"/>
                                  <w:w w:val="85"/>
                                  <w:sz w:val="24"/>
                                  <w:szCs w:val="24"/>
                                  <w:lang w:val="vi"/>
                                </w:rPr>
                                <w:t>ng ng</w:t>
                              </w:r>
                              <w:r w:rsidRPr="00AD3232">
                                <w:rPr>
                                  <w:rFonts w:ascii="Arial Narrow"/>
                                  <w:b/>
                                  <w:color w:val="F15A29"/>
                                  <w:spacing w:val="-2"/>
                                  <w:w w:val="85"/>
                                  <w:sz w:val="24"/>
                                  <w:szCs w:val="24"/>
                                  <w:lang w:val="vi"/>
                                </w:rPr>
                                <w:t>ườ</w:t>
                              </w:r>
                              <w:r w:rsidRPr="00AD3232">
                                <w:rPr>
                                  <w:rFonts w:ascii="Arial Narrow"/>
                                  <w:b/>
                                  <w:color w:val="F15A29"/>
                                  <w:spacing w:val="-2"/>
                                  <w:w w:val="85"/>
                                  <w:sz w:val="24"/>
                                  <w:szCs w:val="24"/>
                                  <w:lang w:val="vi"/>
                                </w:rPr>
                                <w:t xml:space="preserve">i </w:t>
                              </w:r>
                              <w:r w:rsidRPr="00AD3232">
                                <w:rPr>
                                  <w:rFonts w:ascii="Arial Narrow"/>
                                  <w:b/>
                                  <w:color w:val="F15A29"/>
                                  <w:spacing w:val="-2"/>
                                  <w:w w:val="85"/>
                                  <w:sz w:val="24"/>
                                  <w:szCs w:val="24"/>
                                  <w:lang w:val="vi"/>
                                </w:rPr>
                                <w:t>đượ</w:t>
                              </w:r>
                              <w:r w:rsidRPr="00AD3232">
                                <w:rPr>
                                  <w:rFonts w:ascii="Arial Narrow"/>
                                  <w:b/>
                                  <w:color w:val="F15A29"/>
                                  <w:spacing w:val="-2"/>
                                  <w:w w:val="85"/>
                                  <w:sz w:val="24"/>
                                  <w:szCs w:val="24"/>
                                  <w:lang w:val="vi"/>
                                </w:rPr>
                                <w:t>c</w:t>
                              </w:r>
                              <w:r w:rsidR="00EA30D5">
                                <w:rPr>
                                  <w:rFonts w:ascii="Arial Narrow"/>
                                  <w:b/>
                                  <w:color w:val="F15A29"/>
                                  <w:spacing w:val="-2"/>
                                  <w:w w:val="85"/>
                                  <w:sz w:val="24"/>
                                  <w:szCs w:val="24"/>
                                  <w:lang w:val="vi"/>
                                </w:rPr>
                                <w:t xml:space="preserve"> </w:t>
                              </w:r>
                              <w:r w:rsidRPr="00AD3232">
                                <w:rPr>
                                  <w:rFonts w:ascii="Arial Narrow"/>
                                  <w:b/>
                                  <w:color w:val="F15A29"/>
                                  <w:spacing w:val="-2"/>
                                  <w:w w:val="85"/>
                                  <w:sz w:val="24"/>
                                  <w:szCs w:val="24"/>
                                  <w:lang w:val="vi"/>
                                </w:rPr>
                                <w:t>c</w:t>
                              </w:r>
                              <w:r w:rsidRPr="00AD3232">
                                <w:rPr>
                                  <w:rFonts w:ascii="Arial Narrow"/>
                                  <w:b/>
                                  <w:color w:val="F15A29"/>
                                  <w:spacing w:val="-2"/>
                                  <w:w w:val="85"/>
                                  <w:sz w:val="24"/>
                                  <w:szCs w:val="24"/>
                                  <w:lang w:val="vi"/>
                                </w:rPr>
                                <w:t>á</w:t>
                              </w:r>
                              <w:r w:rsidRPr="00AD3232">
                                <w:rPr>
                                  <w:rFonts w:ascii="Arial Narrow"/>
                                  <w:b/>
                                  <w:color w:val="F15A29"/>
                                  <w:spacing w:val="-2"/>
                                  <w:w w:val="85"/>
                                  <w:sz w:val="24"/>
                                  <w:szCs w:val="24"/>
                                  <w:lang w:val="vi"/>
                                </w:rPr>
                                <w:t>c nh</w:t>
                              </w:r>
                              <w:r w:rsidRPr="00AD3232">
                                <w:rPr>
                                  <w:rFonts w:ascii="Arial Narrow"/>
                                  <w:b/>
                                  <w:color w:val="F15A29"/>
                                  <w:spacing w:val="-2"/>
                                  <w:w w:val="85"/>
                                  <w:sz w:val="24"/>
                                  <w:szCs w:val="24"/>
                                  <w:lang w:val="vi"/>
                                </w:rPr>
                                <w:t>â</w:t>
                              </w:r>
                              <w:r w:rsidRPr="00AD3232">
                                <w:rPr>
                                  <w:rFonts w:ascii="Arial Narrow"/>
                                  <w:b/>
                                  <w:color w:val="F15A29"/>
                                  <w:spacing w:val="-2"/>
                                  <w:w w:val="85"/>
                                  <w:sz w:val="24"/>
                                  <w:szCs w:val="24"/>
                                  <w:lang w:val="vi"/>
                                </w:rPr>
                                <w:t>n vi</w:t>
                              </w:r>
                              <w:r w:rsidRPr="00AD3232">
                                <w:rPr>
                                  <w:rFonts w:ascii="Arial Narrow"/>
                                  <w:b/>
                                  <w:color w:val="F15A29"/>
                                  <w:spacing w:val="-2"/>
                                  <w:w w:val="85"/>
                                  <w:sz w:val="24"/>
                                  <w:szCs w:val="24"/>
                                  <w:lang w:val="vi"/>
                                </w:rPr>
                                <w:t>ê</w:t>
                              </w:r>
                              <w:r w:rsidRPr="00AD3232">
                                <w:rPr>
                                  <w:rFonts w:ascii="Arial Narrow"/>
                                  <w:b/>
                                  <w:color w:val="F15A29"/>
                                  <w:spacing w:val="-2"/>
                                  <w:w w:val="85"/>
                                  <w:sz w:val="24"/>
                                  <w:szCs w:val="24"/>
                                  <w:lang w:val="vi"/>
                                </w:rPr>
                                <w:t>n ti</w:t>
                              </w:r>
                              <w:r w:rsidRPr="00AD3232">
                                <w:rPr>
                                  <w:rFonts w:ascii="Arial Narrow"/>
                                  <w:b/>
                                  <w:color w:val="F15A29"/>
                                  <w:spacing w:val="-2"/>
                                  <w:w w:val="85"/>
                                  <w:sz w:val="24"/>
                                  <w:szCs w:val="24"/>
                                  <w:lang w:val="vi"/>
                                </w:rPr>
                                <w:t>ế</w:t>
                              </w:r>
                              <w:r w:rsidRPr="00AD3232">
                                <w:rPr>
                                  <w:rFonts w:ascii="Arial Narrow"/>
                                  <w:b/>
                                  <w:color w:val="F15A29"/>
                                  <w:spacing w:val="-2"/>
                                  <w:w w:val="85"/>
                                  <w:sz w:val="24"/>
                                  <w:szCs w:val="24"/>
                                  <w:lang w:val="vi"/>
                                </w:rPr>
                                <w:t xml:space="preserve">p </w:t>
                              </w:r>
                              <w:r w:rsidRPr="00AD3232">
                                <w:rPr>
                                  <w:rFonts w:ascii="Arial Narrow"/>
                                  <w:b/>
                                  <w:color w:val="F15A29"/>
                                  <w:spacing w:val="-2"/>
                                  <w:w w:val="85"/>
                                  <w:sz w:val="24"/>
                                  <w:szCs w:val="24"/>
                                  <w:lang w:val="vi"/>
                                </w:rPr>
                                <w:t>ứ</w:t>
                              </w:r>
                              <w:r w:rsidRPr="00AD3232">
                                <w:rPr>
                                  <w:rFonts w:ascii="Arial Narrow"/>
                                  <w:b/>
                                  <w:color w:val="F15A29"/>
                                  <w:spacing w:val="-2"/>
                                  <w:w w:val="85"/>
                                  <w:sz w:val="24"/>
                                  <w:szCs w:val="24"/>
                                  <w:lang w:val="vi"/>
                                </w:rPr>
                                <w:t xml:space="preserve">ng ban </w:t>
                              </w:r>
                              <w:r w:rsidRPr="00AD3232">
                                <w:rPr>
                                  <w:rFonts w:ascii="Arial Narrow"/>
                                  <w:b/>
                                  <w:color w:val="F15A29"/>
                                  <w:spacing w:val="-2"/>
                                  <w:w w:val="85"/>
                                  <w:sz w:val="24"/>
                                  <w:szCs w:val="24"/>
                                  <w:lang w:val="vi"/>
                                </w:rPr>
                                <w:t>đầ</w:t>
                              </w:r>
                              <w:r w:rsidRPr="00AD3232">
                                <w:rPr>
                                  <w:rFonts w:ascii="Arial Narrow"/>
                                  <w:b/>
                                  <w:color w:val="F15A29"/>
                                  <w:spacing w:val="-2"/>
                                  <w:w w:val="85"/>
                                  <w:sz w:val="24"/>
                                  <w:szCs w:val="24"/>
                                  <w:lang w:val="vi"/>
                                </w:rPr>
                                <w:t>u, nh</w:t>
                              </w:r>
                              <w:r w:rsidRPr="00AD3232">
                                <w:rPr>
                                  <w:rFonts w:ascii="Arial Narrow"/>
                                  <w:b/>
                                  <w:color w:val="F15A29"/>
                                  <w:spacing w:val="-2"/>
                                  <w:w w:val="85"/>
                                  <w:sz w:val="24"/>
                                  <w:szCs w:val="24"/>
                                  <w:lang w:val="vi"/>
                                </w:rPr>
                                <w:t>ó</w:t>
                              </w:r>
                              <w:r w:rsidRPr="00AD3232">
                                <w:rPr>
                                  <w:rFonts w:ascii="Arial Narrow"/>
                                  <w:b/>
                                  <w:color w:val="F15A29"/>
                                  <w:spacing w:val="-2"/>
                                  <w:w w:val="85"/>
                                  <w:sz w:val="24"/>
                                  <w:szCs w:val="24"/>
                                  <w:lang w:val="vi"/>
                                </w:rPr>
                                <w:t>m ph</w:t>
                              </w:r>
                              <w:r w:rsidRPr="00AD3232">
                                <w:rPr>
                                  <w:rFonts w:ascii="Arial Narrow"/>
                                  <w:b/>
                                  <w:color w:val="F15A29"/>
                                  <w:spacing w:val="-2"/>
                                  <w:w w:val="85"/>
                                  <w:sz w:val="24"/>
                                  <w:szCs w:val="24"/>
                                  <w:lang w:val="vi"/>
                                </w:rPr>
                                <w:t>ả</w:t>
                              </w:r>
                              <w:r w:rsidRPr="00AD3232">
                                <w:rPr>
                                  <w:rFonts w:ascii="Arial Narrow"/>
                                  <w:b/>
                                  <w:color w:val="F15A29"/>
                                  <w:spacing w:val="-2"/>
                                  <w:w w:val="85"/>
                                  <w:sz w:val="24"/>
                                  <w:szCs w:val="24"/>
                                  <w:lang w:val="vi"/>
                                </w:rPr>
                                <w:t xml:space="preserve">n </w:t>
                              </w:r>
                              <w:r w:rsidRPr="00AD3232">
                                <w:rPr>
                                  <w:rFonts w:ascii="Arial Narrow"/>
                                  <w:b/>
                                  <w:color w:val="F15A29"/>
                                  <w:spacing w:val="-2"/>
                                  <w:w w:val="85"/>
                                  <w:sz w:val="24"/>
                                  <w:szCs w:val="24"/>
                                  <w:lang w:val="vi"/>
                                </w:rPr>
                                <w:t>ứ</w:t>
                              </w:r>
                              <w:r w:rsidRPr="00AD3232">
                                <w:rPr>
                                  <w:rFonts w:ascii="Arial Narrow"/>
                                  <w:b/>
                                  <w:color w:val="F15A29"/>
                                  <w:spacing w:val="-2"/>
                                  <w:w w:val="85"/>
                                  <w:sz w:val="24"/>
                                  <w:szCs w:val="24"/>
                                  <w:lang w:val="vi"/>
                                </w:rPr>
                                <w:t>ng kh</w:t>
                              </w:r>
                              <w:r w:rsidRPr="00AD3232">
                                <w:rPr>
                                  <w:rFonts w:ascii="Arial Narrow"/>
                                  <w:b/>
                                  <w:color w:val="F15A29"/>
                                  <w:spacing w:val="-2"/>
                                  <w:w w:val="85"/>
                                  <w:sz w:val="24"/>
                                  <w:szCs w:val="24"/>
                                  <w:lang w:val="vi"/>
                                </w:rPr>
                                <w:t>ủ</w:t>
                              </w:r>
                              <w:r w:rsidRPr="00AD3232">
                                <w:rPr>
                                  <w:rFonts w:ascii="Arial Narrow"/>
                                  <w:b/>
                                  <w:color w:val="F15A29"/>
                                  <w:spacing w:val="-2"/>
                                  <w:w w:val="85"/>
                                  <w:sz w:val="24"/>
                                  <w:szCs w:val="24"/>
                                  <w:lang w:val="vi"/>
                                </w:rPr>
                                <w:t>ng ho</w:t>
                              </w:r>
                              <w:r w:rsidRPr="00AD3232">
                                <w:rPr>
                                  <w:rFonts w:ascii="Arial Narrow"/>
                                  <w:b/>
                                  <w:color w:val="F15A29"/>
                                  <w:spacing w:val="-2"/>
                                  <w:w w:val="85"/>
                                  <w:sz w:val="24"/>
                                  <w:szCs w:val="24"/>
                                  <w:lang w:val="vi"/>
                                </w:rPr>
                                <w:t>ả</w:t>
                              </w:r>
                              <w:r w:rsidRPr="00AD3232">
                                <w:rPr>
                                  <w:rFonts w:ascii="Arial Narrow"/>
                                  <w:b/>
                                  <w:color w:val="F15A29"/>
                                  <w:spacing w:val="-2"/>
                                  <w:w w:val="85"/>
                                  <w:sz w:val="24"/>
                                  <w:szCs w:val="24"/>
                                  <w:lang w:val="vi"/>
                                </w:rPr>
                                <w:t>ng, v</w:t>
                              </w:r>
                              <w:r w:rsidRPr="00AD3232">
                                <w:rPr>
                                  <w:rFonts w:ascii="Arial Narrow"/>
                                  <w:b/>
                                  <w:color w:val="F15A29"/>
                                  <w:spacing w:val="-2"/>
                                  <w:w w:val="85"/>
                                  <w:sz w:val="24"/>
                                  <w:szCs w:val="24"/>
                                  <w:lang w:val="vi"/>
                                </w:rPr>
                                <w:t>à</w:t>
                              </w:r>
                              <w:r w:rsidRPr="00AD3232">
                                <w:rPr>
                                  <w:rFonts w:ascii="Arial Narrow"/>
                                  <w:b/>
                                  <w:color w:val="F15A29"/>
                                  <w:spacing w:val="-2"/>
                                  <w:w w:val="85"/>
                                  <w:sz w:val="24"/>
                                  <w:szCs w:val="24"/>
                                  <w:lang w:val="vi"/>
                                </w:rPr>
                                <w:t xml:space="preserve"> c</w:t>
                              </w:r>
                              <w:r w:rsidRPr="00AD3232">
                                <w:rPr>
                                  <w:rFonts w:ascii="Arial Narrow"/>
                                  <w:b/>
                                  <w:color w:val="F15A29"/>
                                  <w:spacing w:val="-2"/>
                                  <w:w w:val="85"/>
                                  <w:sz w:val="24"/>
                                  <w:szCs w:val="24"/>
                                  <w:lang w:val="vi"/>
                                </w:rPr>
                                <w:t>á</w:t>
                              </w:r>
                              <w:r w:rsidRPr="00AD3232">
                                <w:rPr>
                                  <w:rFonts w:ascii="Arial Narrow"/>
                                  <w:b/>
                                  <w:color w:val="F15A29"/>
                                  <w:spacing w:val="-2"/>
                                  <w:w w:val="85"/>
                                  <w:sz w:val="24"/>
                                  <w:szCs w:val="24"/>
                                  <w:lang w:val="vi"/>
                                </w:rPr>
                                <w:t>c th</w:t>
                              </w:r>
                              <w:r w:rsidRPr="00AD3232">
                                <w:rPr>
                                  <w:rFonts w:ascii="Arial Narrow"/>
                                  <w:b/>
                                  <w:color w:val="F15A29"/>
                                  <w:spacing w:val="-2"/>
                                  <w:w w:val="85"/>
                                  <w:sz w:val="24"/>
                                  <w:szCs w:val="24"/>
                                  <w:lang w:val="vi"/>
                                </w:rPr>
                                <w:t>à</w:t>
                              </w:r>
                              <w:r w:rsidRPr="00AD3232">
                                <w:rPr>
                                  <w:rFonts w:ascii="Arial Narrow"/>
                                  <w:b/>
                                  <w:color w:val="F15A29"/>
                                  <w:spacing w:val="-2"/>
                                  <w:w w:val="85"/>
                                  <w:sz w:val="24"/>
                                  <w:szCs w:val="24"/>
                                  <w:lang w:val="vi"/>
                                </w:rPr>
                                <w:t>nh vi</w:t>
                              </w:r>
                              <w:r w:rsidRPr="00AD3232">
                                <w:rPr>
                                  <w:rFonts w:ascii="Arial Narrow"/>
                                  <w:b/>
                                  <w:color w:val="F15A29"/>
                                  <w:spacing w:val="-2"/>
                                  <w:w w:val="85"/>
                                  <w:sz w:val="24"/>
                                  <w:szCs w:val="24"/>
                                  <w:lang w:val="vi"/>
                                </w:rPr>
                                <w:t>ê</w:t>
                              </w:r>
                              <w:r w:rsidRPr="00AD3232">
                                <w:rPr>
                                  <w:rFonts w:ascii="Arial Narrow"/>
                                  <w:b/>
                                  <w:color w:val="F15A29"/>
                                  <w:spacing w:val="-2"/>
                                  <w:w w:val="85"/>
                                  <w:sz w:val="24"/>
                                  <w:szCs w:val="24"/>
                                  <w:lang w:val="vi"/>
                                </w:rPr>
                                <w:t xml:space="preserve">n trong gia </w:t>
                              </w:r>
                              <w:r w:rsidRPr="00AD3232">
                                <w:rPr>
                                  <w:rFonts w:ascii="Arial Narrow"/>
                                  <w:b/>
                                  <w:color w:val="F15A29"/>
                                  <w:spacing w:val="-2"/>
                                  <w:w w:val="85"/>
                                  <w:sz w:val="24"/>
                                  <w:szCs w:val="24"/>
                                  <w:lang w:val="vi"/>
                                </w:rPr>
                                <w:t>đì</w:t>
                              </w:r>
                              <w:r w:rsidRPr="00AD3232">
                                <w:rPr>
                                  <w:rFonts w:ascii="Arial Narrow"/>
                                  <w:b/>
                                  <w:color w:val="F15A29"/>
                                  <w:spacing w:val="-2"/>
                                  <w:w w:val="85"/>
                                  <w:sz w:val="24"/>
                                  <w:szCs w:val="24"/>
                                  <w:lang w:val="vi"/>
                                </w:rPr>
                                <w:t>nh gi</w:t>
                              </w:r>
                              <w:r w:rsidRPr="00AD3232">
                                <w:rPr>
                                  <w:rFonts w:ascii="Arial Narrow"/>
                                  <w:b/>
                                  <w:color w:val="F15A29"/>
                                  <w:spacing w:val="-2"/>
                                  <w:w w:val="85"/>
                                  <w:sz w:val="24"/>
                                  <w:szCs w:val="24"/>
                                  <w:lang w:val="vi"/>
                                </w:rPr>
                                <w:t>ớ</w:t>
                              </w:r>
                              <w:r w:rsidRPr="00AD3232">
                                <w:rPr>
                                  <w:rFonts w:ascii="Arial Narrow"/>
                                  <w:b/>
                                  <w:color w:val="F15A29"/>
                                  <w:spacing w:val="-2"/>
                                  <w:w w:val="85"/>
                                  <w:sz w:val="24"/>
                                  <w:szCs w:val="24"/>
                                  <w:lang w:val="vi"/>
                                </w:rPr>
                                <w:t>i thi</w:t>
                              </w:r>
                              <w:r w:rsidRPr="00AD3232">
                                <w:rPr>
                                  <w:rFonts w:ascii="Arial Narrow"/>
                                  <w:b/>
                                  <w:color w:val="F15A29"/>
                                  <w:spacing w:val="-2"/>
                                  <w:w w:val="85"/>
                                  <w:sz w:val="24"/>
                                  <w:szCs w:val="24"/>
                                  <w:lang w:val="vi"/>
                                </w:rPr>
                                <w:t>ệ</w:t>
                              </w:r>
                              <w:r w:rsidRPr="00AD3232">
                                <w:rPr>
                                  <w:rFonts w:ascii="Arial Narrow"/>
                                  <w:b/>
                                  <w:color w:val="F15A29"/>
                                  <w:spacing w:val="-2"/>
                                  <w:w w:val="85"/>
                                  <w:sz w:val="24"/>
                                  <w:szCs w:val="24"/>
                                  <w:lang w:val="vi"/>
                                </w:rPr>
                                <w:t>u</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28803F" id="Group 143" o:spid="_x0000_s1055" style="position:absolute;left:0;text-align:left;margin-left:0;margin-top:188pt;width:179.65pt;height:139.5pt;z-index:-251636736;mso-wrap-distance-left:0;mso-wrap-distance-right:0;mso-position-horizontal:left;mso-position-horizontal-relative:margin" coordorigin="700,3205" coordsize="3593,3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">
                <v:rect id="docshape37" o:spid="_x0000_s1056" style="position:absolute;left:700;top:3204;width:3593;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" fillcolor="#e0e1e2" stroked="f"/>
                <v:shape id="docshape38" o:spid="_x0000_s1057" style="position:absolute;left:955;top:5542;width:250;height:187;visibility:visible;mso-wrap-style:square;v-text-anchor:top" coordsize="250,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" path="m238,166r-4,-4l229,162r-91,l133,166r,18l138,187r96,l238,184r,-18xm245,85r-4,-4l235,81,71,81r-4,4l67,103r4,3l241,106r4,-3l245,85xm250,4l245,r-5,l5,,,4,,22r5,3l245,25r5,-3l250,4xe" fillcolor="#1f3864" stroked="f">
                  <v:path arrowok="t" o:connecttype="custom" o:connectlocs="238,5708;234,5704;229,5704;138,5704;133,5708;133,5726;138,5729;234,5729;238,5726;238,5708;245,5627;241,5623;235,5623;71,5623;67,5627;67,5645;71,5648;241,5648;245,5645;245,5627;250,5546;245,5542;240,5542;5,5542;0,5546;0,5564;5,5567;245,5567;250,5564;250,5546" o:connectangles="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9" o:spid="_x0000_s1058" type="#_x0000_t75" style="position:absolute;left:2316;top:5856;width:222;height: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">
                  <v:imagedata r:id="rId19" o:title=""/>
                </v:shape>
                <v:shape id="docshape40" o:spid="_x0000_s1059" type="#_x0000_t75" style="position:absolute;left:1428;top:5856;width:222;height: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">
                  <v:imagedata r:id="rId20" o:title=""/>
                </v:shape>
                <v:shape id="docshape41" o:spid="_x0000_s1060" style="position:absolute;left:1224;top:5399;width:1473;height:631;visibility:visible;mso-wrap-style:square;v-text-anchor:top" coordsize="1473,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" path="m1202,435r-888,l366,445r43,29l438,517r10,52l448,577r-1,8l446,593r594,l1053,627r1,2l1056,631r11,l1069,629r,-7l1069,593r,-24l1079,517r29,-43l1150,445r52,-10xm804,l110,,70,5,43,18,28,43,22,81,,501r1,25l9,546r17,15l51,570r101,18l165,622r1,2l169,626r10,l181,624r,-2l181,593r,-24l191,517r29,-43l262,445r52,-10l1418,435r-49,-61l1371,372r81,l1443,354r-18,-18l1406,324,1292,265r-373,l899,262r-14,-8l878,240r-3,-21l875,61r2,-4l881,53r3,-1l1043,52,1014,36,931,11,804,xm1418,435r-216,l1254,445r43,29l1325,517r11,52l1336,577r-1,8l1334,593r3,l1348,593r13,-2l1374,589r11,-3l1450,567r13,-5l1473,548r-1,-13l1465,445r-35,l1425,443r-7,-8xm1452,372r-30,l1434,376r7,10l1445,397r1,8l1448,442r-3,3l1465,445r-2,-33l1456,378r-4,-6xm1043,52r-159,l887,52r54,9l986,75r37,17l1050,113r2,2l1190,249r1,5l1188,262r-4,3l1292,265r-23,-12l1259,247r-10,-7l1238,232r-8,-7l1078,78,1060,62,1043,52xe" fillcolor="#5988c6" stroked="f">
                  <v:path arrowok="t" o:connecttype="custom" o:connectlocs="314,5834;409,5873;448,5968;447,5984;1040,5992;1054,6028;1067,6030;1069,6021;1069,5968;1108,5873;1202,5834;110,5399;43,5417;22,5480;1,5925;26,5960;152,5987;166,6023;179,6025;181,6021;181,5968;220,5873;314,5834;1369,5773;1452,5771;1425,5735;1292,5664;899,5661;878,5639;875,5460;881,5452;1043,5451;931,5410;1418,5834;1254,5844;1325,5916;1336,5976;1334,5992;1348,5992;1374,5988;1450,5966;1473,5947;1465,5844;1425,5842;1452,5771;1434,5775;1445,5796;1448,5841;1465,5844;1456,5777;1043,5451;887,5451;986,5474;1050,5512;1190,5648;1188,5661;1292,5664;1259,5646;1238,5631;1078,5477;1043,5451" o:connectangles="0,0,0,0,0,0,0,0,0,0,0,0,0,0,0,0,0,0,0,0,0,0,0,0,0,0,0,0,0,0,0,0,0,0,0,0,0,0,0,0,0,0,0,0,0,0,0,0,0,0,0,0,0,0,0,0,0,0,0,0,0"/>
                </v:shape>
                <v:shape id="docshape42" o:spid="_x0000_s1061" style="position:absolute;left:1661;top:5563;width:512;height:191;visibility:visible;mso-wrap-style:square;v-text-anchor:top" coordsize="51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" path="m172,66r-3,-3l108,63r,-60l106,,66,,63,3r,60l3,63,,66r,39l3,108r3,l63,108r,61l66,171r40,l108,169r,-4l108,108r61,l172,105r,-39xm512,177r-1,-1l454,176r,1l454,189r,1l455,190r56,l512,189r,-12xe" stroked="f">
                  <v:path arrowok="t" o:connecttype="custom" o:connectlocs="172,5630;169,5627;108,5627;108,5567;106,5564;66,5564;63,5567;63,5627;3,5627;0,5630;0,5669;3,5672;6,5672;63,5672;63,5733;66,5735;106,5735;108,5733;108,5729;108,5672;169,5672;172,5669;172,5630;512,5741;511,5740;454,5740;454,5741;454,5753;454,5754;455,5754;511,5754;512,5753;512,5741" o:connectangles="0,0,0,0,0,0,0,0,0,0,0,0,0,0,0,0,0,0,0,0,0,0,0,0,0,0,0,0,0,0,0,0,0"/>
                </v:shape>
                <v:shape id="docshape43" o:spid="_x0000_s1062" type="#_x0000_t75" style="position:absolute;left:1938;top:5246;width:21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">
                  <v:imagedata r:id="rId21" o:title=""/>
                </v:shape>
                <v:shape id="docshape44" o:spid="_x0000_s1063" style="position:absolute;left:2999;top:5054;width:756;height:1000;visibility:visible;mso-wrap-style:square;v-text-anchor:top" coordsize="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" path="m731,l26,,11,1,,12,,988r12,11l744,999r12,-11l756,26r,-14l744,1,731,xe" fillcolor="#1f3864" stroked="f">
                  <v:path arrowok="t" o:connecttype="custom" o:connectlocs="731,5054;26,5054;11,5055;0,5066;0,6042;12,6053;744,6053;756,6042;756,5080;756,5066;744,5055;731,5054" o:connectangles="0,0,0,0,0,0,0,0,0,0,0,0"/>
                </v:shape>
                <v:shape id="docshape45" o:spid="_x0000_s1064" style="position:absolute;left:3005;top:5054;width:743;height:987;visibility:visible;mso-wrap-style:square;v-text-anchor:top" coordsize="743,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" path="m733,l8,,,9,,978r8,8l723,986r10,l742,978,742,9,733,xe" fillcolor="#5988c6" stroked="f">
                  <v:path arrowok="t" o:connecttype="custom" o:connectlocs="733,5054;8,5054;0,5063;0,6032;8,6040;723,6040;733,6040;742,6032;742,5063;733,5054" o:connectangles="0,0,0,0,0,0,0,0,0,0"/>
                </v:shape>
                <v:rect id="docshape46" o:spid="_x0000_s1065" style="position:absolute;left:3058;top:5112;width:63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" fillcolor="#fffffa" stroked="f"/>
                <v:shape id="docshape47" o:spid="_x0000_s1066" type="#_x0000_t75" style="position:absolute;left:3214;top:4937;width:325;height: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">
                  <v:imagedata r:id="rId22" o:title=""/>
                </v:shape>
                <v:shape id="docshape48" o:spid="_x0000_s1067" style="position:absolute;left:3390;top:5237;width:253;height:155;visibility:visible;mso-wrap-style:square;v-text-anchor:top" coordsize="253,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" path="m87,131r-86,l,131r,24l87,155r,-24xm122,63l1,63,,63,,87r122,l122,63xm243,91r-3,-3l212,88r,-29l209,56r-25,l183,56r-4,l176,59r,28l148,87r-3,3l145,119r3,4l176,123r,28l179,154r29,l211,151r,-28l240,123r3,-3l243,91xm253,l1,,,,,24r253,l253,xe" fillcolor="#bdc1c3" stroked="f">
                  <v:path arrowok="t" o:connecttype="custom" o:connectlocs="87,5368;1,5368;0,5368;0,5392;87,5392;87,5368;122,5300;1,5300;0,5300;0,5324;122,5324;122,5300;243,5328;240,5325;212,5325;212,5296;209,5293;184,5293;183,5293;179,5293;176,5296;176,5324;148,5324;145,5327;145,5356;148,5360;176,5360;176,5388;179,5391;208,5391;211,5388;211,5360;240,5360;243,5357;243,5328;253,5237;1,5237;0,5237;0,5261;253,5261;253,5237" o:connectangles="0,0,0,0,0,0,0,0,0,0,0,0,0,0,0,0,0,0,0,0,0,0,0,0,0,0,0,0,0,0,0,0,0,0,0,0,0,0,0,0,0"/>
                </v:shape>
                <v:shape id="docshape49" o:spid="_x0000_s1068" type="#_x0000_t75" style="position:absolute;left:3114;top:5211;width:200;height: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">
                  <v:imagedata r:id="rId23" o:title=""/>
                </v:shape>
                <v:shape id="docshape50" o:spid="_x0000_s1069" style="position:absolute;left:3122;top:5490;width:520;height:420;visibility:visible;mso-wrap-style:square;v-text-anchor:top" coordsize="5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" path="m519,396l1,396r,24l519,420r,-24xm519,305l1,305r,24l519,329r,-24xm519,213r-380,l139,237r380,l519,213xm519,69r-72,l411,29,372,69r-63,l301,72,281,91,235,,191,87,147,24,124,69,1,69,,69,,93r139,l150,70r43,63l235,53r39,76l313,93r69,l410,63r27,30l519,93r,-24xe" fillcolor="#bdc1c3" stroked="f">
                  <v:path arrowok="t" o:connecttype="custom" o:connectlocs="519,5886;1,5886;1,5910;519,5910;519,5886;519,5795;1,5795;1,5819;519,5819;519,5795;519,5703;139,5703;139,5727;519,5727;519,5703;519,5559;447,5559;411,5519;372,5559;309,5559;301,5562;281,5581;235,5490;191,5577;147,5514;124,5559;1,5559;0,5559;0,5583;139,5583;150,5560;193,5623;235,5543;274,5619;313,5583;382,5583;410,5553;437,5583;519,5583;519,5559" o:connectangles="0,0,0,0,0,0,0,0,0,0,0,0,0,0,0,0,0,0,0,0,0,0,0,0,0,0,0,0,0,0,0,0,0,0,0,0,0,0,0,0"/>
                </v:shape>
                <v:shape id="docshape51" o:spid="_x0000_s1070" type="#_x0000_t75" style="position:absolute;left:3115;top:5642;width:12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">
                  <v:imagedata r:id="rId24" o:title=""/>
                </v:shape>
                <v:shape id="docshape52" o:spid="_x0000_s1071" style="position:absolute;left:2405;top:5014;width:491;height:445;visibility:visible;mso-wrap-style:square;v-text-anchor:top" coordsize="49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" path="m246,l191,29,9,342,,367r,25l47,442r369,2l427,444r61,-44l491,390r,-11l310,42,262,2,246,xe" fillcolor="#f15a29" stroked="f">
                  <v:path arrowok="t" o:connecttype="custom" o:connectlocs="246,5015;191,5044;9,5357;0,5382;0,5407;47,5457;416,5459;427,5459;488,5415;491,5405;491,5394;310,5057;262,5017;246,5015" o:connectangles="0,0,0,0,0,0,0,0,0,0,0,0,0,0"/>
                </v:shape>
                <v:shape id="docshape53" o:spid="_x0000_s1072" style="position:absolute;left:2405;top:5014;width:491;height:445;visibility:visible;mso-wrap-style:square;v-text-anchor:top" coordsize="49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" path="m479,336l311,44r-1,-2l303,32,246,,230,2,182,42,10,339r,1l9,341r,1l3,354,,367r,13l,392r37,45l47,442r11,2l68,444r348,l479,419r12,-29l491,379r-1,-11l488,357r-4,-11l479,336e" filled="f" strokecolor="#1f3864" strokeweight=".40886mm">
                  <v:path arrowok="t" o:connecttype="custom" o:connectlocs="479,5351;311,5059;310,5057;303,5047;246,5015;230,5017;182,5057;10,5354;10,5355;9,5356;9,5357;3,5369;0,5382;0,5395;0,5407;37,5452;47,5457;58,5459;68,5459;416,5459;479,5434;491,5405;491,5394;490,5383;488,5372;484,5361;479,5351" o:connectangles="0,0,0,0,0,0,0,0,0,0,0,0,0,0,0,0,0,0,0,0,0,0,0,0,0,0,0"/>
                </v:shape>
                <v:shape id="docshape54" o:spid="_x0000_s1073" style="position:absolute;left:2618;top:5161;width:65;height:210;visibility:visible;mso-wrap-style:square;v-text-anchor:top" coordsize="65,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" path="m62,159r-59,l3,209r59,l62,159xm65,l,,,25,18,141r30,l65,25,65,xe" stroked="f">
                  <v:path arrowok="t" o:connecttype="custom" o:connectlocs="62,5321;3,5321;3,5371;62,5371;62,5321;65,5162;0,5162;0,5187;18,5303;48,5303;65,5187;65,5162" o:connectangles="0,0,0,0,0,0,0,0,0,0,0,0"/>
                </v:shape>
                <v:shape id="docshape55" o:spid="_x0000_s1074" type="#_x0000_t202" style="position:absolute;left:700;top:3204;width:3593;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14:paraId="339F82E9" w14:textId="1469556D" w:rsidR="00AD3232" w:rsidRPr="00AD3232" w:rsidRDefault="00AD3232" w:rsidP="00AD3232">
                        <w:pPr>
                          <w:spacing w:before="119" w:line="208" w:lineRule="auto"/>
                          <w:ind w:left="157" w:right="140" w:hanging="1"/>
                          <w:jc w:val="center"/>
                          <w:rPr>
                            <w:rFonts w:ascii="Arial Narrow"/>
                            <w:b/>
                            <w:color w:val="F15A29"/>
                            <w:spacing w:val="-2"/>
                            <w:w w:val="85"/>
                            <w:sz w:val="24"/>
                            <w:szCs w:val="24"/>
                            <w:lang w:val="vi"/>
                          </w:rPr>
                        </w:pPr>
                        <w:r w:rsidRPr="00AD3232">
                          <w:rPr>
                            <w:rFonts w:ascii="Arial Narrow"/>
                            <w:b/>
                            <w:color w:val="F15A29"/>
                            <w:spacing w:val="-2"/>
                            <w:w w:val="85"/>
                            <w:sz w:val="24"/>
                            <w:szCs w:val="24"/>
                            <w:lang w:val="vi"/>
                          </w:rPr>
                          <w:t>T</w:t>
                        </w:r>
                        <w:r w:rsidRPr="00AD3232">
                          <w:rPr>
                            <w:rFonts w:ascii="Arial Narrow"/>
                            <w:b/>
                            <w:color w:val="F15A29"/>
                            <w:spacing w:val="-2"/>
                            <w:w w:val="85"/>
                            <w:sz w:val="24"/>
                            <w:szCs w:val="24"/>
                            <w:lang w:val="vi"/>
                          </w:rPr>
                          <w:t>ầ</w:t>
                        </w:r>
                        <w:r w:rsidRPr="00AD3232">
                          <w:rPr>
                            <w:rFonts w:ascii="Arial Narrow"/>
                            <w:b/>
                            <w:color w:val="F15A29"/>
                            <w:spacing w:val="-2"/>
                            <w:w w:val="85"/>
                            <w:sz w:val="24"/>
                            <w:szCs w:val="24"/>
                            <w:lang w:val="vi"/>
                          </w:rPr>
                          <w:t>m so</w:t>
                        </w:r>
                        <w:r w:rsidRPr="00AD3232">
                          <w:rPr>
                            <w:rFonts w:ascii="Arial Narrow"/>
                            <w:b/>
                            <w:color w:val="F15A29"/>
                            <w:spacing w:val="-2"/>
                            <w:w w:val="85"/>
                            <w:sz w:val="24"/>
                            <w:szCs w:val="24"/>
                            <w:lang w:val="vi"/>
                          </w:rPr>
                          <w:t>á</w:t>
                        </w:r>
                        <w:r w:rsidRPr="00AD3232">
                          <w:rPr>
                            <w:rFonts w:ascii="Arial Narrow"/>
                            <w:b/>
                            <w:color w:val="F15A29"/>
                            <w:spacing w:val="-2"/>
                            <w:w w:val="85"/>
                            <w:sz w:val="24"/>
                            <w:szCs w:val="24"/>
                            <w:lang w:val="vi"/>
                          </w:rPr>
                          <w:t>t v</w:t>
                        </w:r>
                        <w:r w:rsidRPr="00AD3232">
                          <w:rPr>
                            <w:rFonts w:ascii="Arial Narrow"/>
                            <w:b/>
                            <w:color w:val="F15A29"/>
                            <w:spacing w:val="-2"/>
                            <w:w w:val="85"/>
                            <w:sz w:val="24"/>
                            <w:szCs w:val="24"/>
                            <w:lang w:val="vi"/>
                          </w:rPr>
                          <w:t>à</w:t>
                        </w:r>
                        <w:r w:rsidRPr="00AD3232">
                          <w:rPr>
                            <w:rFonts w:ascii="Arial Narrow"/>
                            <w:b/>
                            <w:color w:val="F15A29"/>
                            <w:spacing w:val="-2"/>
                            <w:w w:val="85"/>
                            <w:sz w:val="24"/>
                            <w:szCs w:val="24"/>
                            <w:lang w:val="vi"/>
                          </w:rPr>
                          <w:t xml:space="preserve"> ph</w:t>
                        </w:r>
                        <w:r w:rsidRPr="00AD3232">
                          <w:rPr>
                            <w:rFonts w:ascii="Arial Narrow"/>
                            <w:b/>
                            <w:color w:val="F15A29"/>
                            <w:spacing w:val="-2"/>
                            <w:w w:val="85"/>
                            <w:sz w:val="24"/>
                            <w:szCs w:val="24"/>
                            <w:lang w:val="vi"/>
                          </w:rPr>
                          <w:t>â</w:t>
                        </w:r>
                        <w:r w:rsidRPr="00AD3232">
                          <w:rPr>
                            <w:rFonts w:ascii="Arial Narrow"/>
                            <w:b/>
                            <w:color w:val="F15A29"/>
                            <w:spacing w:val="-2"/>
                            <w:w w:val="85"/>
                            <w:sz w:val="24"/>
                            <w:szCs w:val="24"/>
                            <w:lang w:val="vi"/>
                          </w:rPr>
                          <w:t>n lo</w:t>
                        </w:r>
                        <w:r w:rsidRPr="00AD3232">
                          <w:rPr>
                            <w:rFonts w:ascii="Arial Narrow"/>
                            <w:b/>
                            <w:color w:val="F15A29"/>
                            <w:spacing w:val="-2"/>
                            <w:w w:val="85"/>
                            <w:sz w:val="24"/>
                            <w:szCs w:val="24"/>
                            <w:lang w:val="vi"/>
                          </w:rPr>
                          <w:t>ạ</w:t>
                        </w:r>
                        <w:r w:rsidRPr="00AD3232">
                          <w:rPr>
                            <w:rFonts w:ascii="Arial Narrow"/>
                            <w:b/>
                            <w:color w:val="F15A29"/>
                            <w:spacing w:val="-2"/>
                            <w:w w:val="85"/>
                            <w:sz w:val="24"/>
                            <w:szCs w:val="24"/>
                            <w:lang w:val="vi"/>
                          </w:rPr>
                          <w:t>i nhu c</w:t>
                        </w:r>
                        <w:r w:rsidRPr="00AD3232">
                          <w:rPr>
                            <w:rFonts w:ascii="Arial Narrow"/>
                            <w:b/>
                            <w:color w:val="F15A29"/>
                            <w:spacing w:val="-2"/>
                            <w:w w:val="85"/>
                            <w:sz w:val="24"/>
                            <w:szCs w:val="24"/>
                            <w:lang w:val="vi"/>
                          </w:rPr>
                          <w:t>ầ</w:t>
                        </w:r>
                        <w:r w:rsidRPr="00AD3232">
                          <w:rPr>
                            <w:rFonts w:ascii="Arial Narrow"/>
                            <w:b/>
                            <w:color w:val="F15A29"/>
                            <w:spacing w:val="-2"/>
                            <w:w w:val="85"/>
                            <w:sz w:val="24"/>
                            <w:szCs w:val="24"/>
                            <w:lang w:val="vi"/>
                          </w:rPr>
                          <w:t xml:space="preserve">u </w:t>
                        </w:r>
                        <w:r w:rsidRPr="00AD3232">
                          <w:rPr>
                            <w:rFonts w:ascii="Arial Narrow"/>
                            <w:b/>
                            <w:color w:val="F15A29"/>
                            <w:spacing w:val="-2"/>
                            <w:w w:val="85"/>
                            <w:sz w:val="24"/>
                            <w:szCs w:val="24"/>
                            <w:lang w:val="vi"/>
                          </w:rPr>
                          <w:t>đ</w:t>
                        </w:r>
                        <w:r w:rsidRPr="00AD3232">
                          <w:rPr>
                            <w:rFonts w:ascii="Arial Narrow"/>
                            <w:b/>
                            <w:color w:val="F15A29"/>
                            <w:spacing w:val="-2"/>
                            <w:w w:val="85"/>
                            <w:sz w:val="24"/>
                            <w:szCs w:val="24"/>
                            <w:lang w:val="vi"/>
                          </w:rPr>
                          <w:t>i</w:t>
                        </w:r>
                        <w:r w:rsidRPr="00AD3232">
                          <w:rPr>
                            <w:rFonts w:ascii="Arial Narrow"/>
                            <w:b/>
                            <w:color w:val="F15A29"/>
                            <w:spacing w:val="-2"/>
                            <w:w w:val="85"/>
                            <w:sz w:val="24"/>
                            <w:szCs w:val="24"/>
                            <w:lang w:val="vi"/>
                          </w:rPr>
                          <w:t>ề</w:t>
                        </w:r>
                        <w:r w:rsidRPr="00AD3232">
                          <w:rPr>
                            <w:rFonts w:ascii="Arial Narrow"/>
                            <w:b/>
                            <w:color w:val="F15A29"/>
                            <w:spacing w:val="-2"/>
                            <w:w w:val="85"/>
                            <w:sz w:val="24"/>
                            <w:szCs w:val="24"/>
                            <w:lang w:val="vi"/>
                          </w:rPr>
                          <w:t>u tr</w:t>
                        </w:r>
                        <w:r w:rsidRPr="00AD3232">
                          <w:rPr>
                            <w:rFonts w:ascii="Arial Narrow"/>
                            <w:b/>
                            <w:color w:val="F15A29"/>
                            <w:spacing w:val="-2"/>
                            <w:w w:val="85"/>
                            <w:sz w:val="24"/>
                            <w:szCs w:val="24"/>
                            <w:lang w:val="vi"/>
                          </w:rPr>
                          <w:t>ị</w:t>
                        </w:r>
                        <w:r w:rsidRPr="00AD3232">
                          <w:rPr>
                            <w:rFonts w:ascii="Arial Narrow"/>
                            <w:b/>
                            <w:color w:val="F15A29"/>
                            <w:spacing w:val="-2"/>
                            <w:w w:val="85"/>
                            <w:sz w:val="24"/>
                            <w:szCs w:val="24"/>
                            <w:lang w:val="vi"/>
                          </w:rPr>
                          <w:t xml:space="preserve"> cho nh</w:t>
                        </w:r>
                        <w:r w:rsidRPr="00AD3232">
                          <w:rPr>
                            <w:rFonts w:ascii="Arial Narrow"/>
                            <w:b/>
                            <w:color w:val="F15A29"/>
                            <w:spacing w:val="-2"/>
                            <w:w w:val="85"/>
                            <w:sz w:val="24"/>
                            <w:szCs w:val="24"/>
                            <w:lang w:val="vi"/>
                          </w:rPr>
                          <w:t>ữ</w:t>
                        </w:r>
                        <w:r w:rsidRPr="00AD3232">
                          <w:rPr>
                            <w:rFonts w:ascii="Arial Narrow"/>
                            <w:b/>
                            <w:color w:val="F15A29"/>
                            <w:spacing w:val="-2"/>
                            <w:w w:val="85"/>
                            <w:sz w:val="24"/>
                            <w:szCs w:val="24"/>
                            <w:lang w:val="vi"/>
                          </w:rPr>
                          <w:t>ng ng</w:t>
                        </w:r>
                        <w:r w:rsidRPr="00AD3232">
                          <w:rPr>
                            <w:rFonts w:ascii="Arial Narrow"/>
                            <w:b/>
                            <w:color w:val="F15A29"/>
                            <w:spacing w:val="-2"/>
                            <w:w w:val="85"/>
                            <w:sz w:val="24"/>
                            <w:szCs w:val="24"/>
                            <w:lang w:val="vi"/>
                          </w:rPr>
                          <w:t>ườ</w:t>
                        </w:r>
                        <w:r w:rsidRPr="00AD3232">
                          <w:rPr>
                            <w:rFonts w:ascii="Arial Narrow"/>
                            <w:b/>
                            <w:color w:val="F15A29"/>
                            <w:spacing w:val="-2"/>
                            <w:w w:val="85"/>
                            <w:sz w:val="24"/>
                            <w:szCs w:val="24"/>
                            <w:lang w:val="vi"/>
                          </w:rPr>
                          <w:t>i t</w:t>
                        </w:r>
                        <w:r w:rsidRPr="00AD3232">
                          <w:rPr>
                            <w:rFonts w:ascii="Arial Narrow"/>
                            <w:b/>
                            <w:color w:val="F15A29"/>
                            <w:spacing w:val="-2"/>
                            <w:w w:val="85"/>
                            <w:sz w:val="24"/>
                            <w:szCs w:val="24"/>
                            <w:lang w:val="vi"/>
                          </w:rPr>
                          <w:t>ì</w:t>
                        </w:r>
                        <w:r w:rsidRPr="00AD3232">
                          <w:rPr>
                            <w:rFonts w:ascii="Arial Narrow"/>
                            <w:b/>
                            <w:color w:val="F15A29"/>
                            <w:spacing w:val="-2"/>
                            <w:w w:val="85"/>
                            <w:sz w:val="24"/>
                            <w:szCs w:val="24"/>
                            <w:lang w:val="vi"/>
                          </w:rPr>
                          <w:t>m ki</w:t>
                        </w:r>
                        <w:r w:rsidRPr="00AD3232">
                          <w:rPr>
                            <w:rFonts w:ascii="Arial Narrow"/>
                            <w:b/>
                            <w:color w:val="F15A29"/>
                            <w:spacing w:val="-2"/>
                            <w:w w:val="85"/>
                            <w:sz w:val="24"/>
                            <w:szCs w:val="24"/>
                            <w:lang w:val="vi"/>
                          </w:rPr>
                          <w:t>ế</w:t>
                        </w:r>
                        <w:r w:rsidRPr="00AD3232">
                          <w:rPr>
                            <w:rFonts w:ascii="Arial Narrow"/>
                            <w:b/>
                            <w:color w:val="F15A29"/>
                            <w:spacing w:val="-2"/>
                            <w:w w:val="85"/>
                            <w:sz w:val="24"/>
                            <w:szCs w:val="24"/>
                            <w:lang w:val="vi"/>
                          </w:rPr>
                          <w:t>m s</w:t>
                        </w:r>
                        <w:r w:rsidRPr="00AD3232">
                          <w:rPr>
                            <w:rFonts w:ascii="Arial Narrow"/>
                            <w:b/>
                            <w:color w:val="F15A29"/>
                            <w:spacing w:val="-2"/>
                            <w:w w:val="85"/>
                            <w:sz w:val="24"/>
                            <w:szCs w:val="24"/>
                            <w:lang w:val="vi"/>
                          </w:rPr>
                          <w:t>ự</w:t>
                        </w:r>
                        <w:r w:rsidRPr="00AD3232">
                          <w:rPr>
                            <w:rFonts w:ascii="Arial Narrow"/>
                            <w:b/>
                            <w:color w:val="F15A29"/>
                            <w:spacing w:val="-2"/>
                            <w:w w:val="85"/>
                            <w:sz w:val="24"/>
                            <w:szCs w:val="24"/>
                            <w:lang w:val="vi"/>
                          </w:rPr>
                          <w:t xml:space="preserve"> ch</w:t>
                        </w:r>
                        <w:r w:rsidRPr="00AD3232">
                          <w:rPr>
                            <w:rFonts w:ascii="Arial Narrow"/>
                            <w:b/>
                            <w:color w:val="F15A29"/>
                            <w:spacing w:val="-2"/>
                            <w:w w:val="85"/>
                            <w:sz w:val="24"/>
                            <w:szCs w:val="24"/>
                            <w:lang w:val="vi"/>
                          </w:rPr>
                          <w:t>ă</w:t>
                        </w:r>
                        <w:r w:rsidRPr="00AD3232">
                          <w:rPr>
                            <w:rFonts w:ascii="Arial Narrow"/>
                            <w:b/>
                            <w:color w:val="F15A29"/>
                            <w:spacing w:val="-2"/>
                            <w:w w:val="85"/>
                            <w:sz w:val="24"/>
                            <w:szCs w:val="24"/>
                            <w:lang w:val="vi"/>
                          </w:rPr>
                          <w:t>m s</w:t>
                        </w:r>
                        <w:r w:rsidRPr="00AD3232">
                          <w:rPr>
                            <w:rFonts w:ascii="Arial Narrow"/>
                            <w:b/>
                            <w:color w:val="F15A29"/>
                            <w:spacing w:val="-2"/>
                            <w:w w:val="85"/>
                            <w:sz w:val="24"/>
                            <w:szCs w:val="24"/>
                            <w:lang w:val="vi"/>
                          </w:rPr>
                          <w:t>ó</w:t>
                        </w:r>
                        <w:r w:rsidRPr="00AD3232">
                          <w:rPr>
                            <w:rFonts w:ascii="Arial Narrow"/>
                            <w:b/>
                            <w:color w:val="F15A29"/>
                            <w:spacing w:val="-2"/>
                            <w:w w:val="85"/>
                            <w:sz w:val="24"/>
                            <w:szCs w:val="24"/>
                            <w:lang w:val="vi"/>
                          </w:rPr>
                          <w:t>c cho b</w:t>
                        </w:r>
                        <w:r w:rsidRPr="00AD3232">
                          <w:rPr>
                            <w:rFonts w:ascii="Arial Narrow"/>
                            <w:b/>
                            <w:color w:val="F15A29"/>
                            <w:spacing w:val="-2"/>
                            <w:w w:val="85"/>
                            <w:sz w:val="24"/>
                            <w:szCs w:val="24"/>
                            <w:lang w:val="vi"/>
                          </w:rPr>
                          <w:t>ả</w:t>
                        </w:r>
                        <w:r w:rsidRPr="00AD3232">
                          <w:rPr>
                            <w:rFonts w:ascii="Arial Narrow"/>
                            <w:b/>
                            <w:color w:val="F15A29"/>
                            <w:spacing w:val="-2"/>
                            <w:w w:val="85"/>
                            <w:sz w:val="24"/>
                            <w:szCs w:val="24"/>
                            <w:lang w:val="vi"/>
                          </w:rPr>
                          <w:t>n th</w:t>
                        </w:r>
                        <w:r w:rsidRPr="00AD3232">
                          <w:rPr>
                            <w:rFonts w:ascii="Arial Narrow"/>
                            <w:b/>
                            <w:color w:val="F15A29"/>
                            <w:spacing w:val="-2"/>
                            <w:w w:val="85"/>
                            <w:sz w:val="24"/>
                            <w:szCs w:val="24"/>
                            <w:lang w:val="vi"/>
                          </w:rPr>
                          <w:t>â</w:t>
                        </w:r>
                        <w:r w:rsidRPr="00AD3232">
                          <w:rPr>
                            <w:rFonts w:ascii="Arial Narrow"/>
                            <w:b/>
                            <w:color w:val="F15A29"/>
                            <w:spacing w:val="-2"/>
                            <w:w w:val="85"/>
                            <w:sz w:val="24"/>
                            <w:szCs w:val="24"/>
                            <w:lang w:val="vi"/>
                          </w:rPr>
                          <w:t>n v</w:t>
                        </w:r>
                        <w:r w:rsidRPr="00AD3232">
                          <w:rPr>
                            <w:rFonts w:ascii="Arial Narrow"/>
                            <w:b/>
                            <w:color w:val="F15A29"/>
                            <w:spacing w:val="-2"/>
                            <w:w w:val="85"/>
                            <w:sz w:val="24"/>
                            <w:szCs w:val="24"/>
                            <w:lang w:val="vi"/>
                          </w:rPr>
                          <w:t>à</w:t>
                        </w:r>
                        <w:r w:rsidRPr="00AD3232">
                          <w:rPr>
                            <w:rFonts w:ascii="Arial Narrow"/>
                            <w:b/>
                            <w:color w:val="F15A29"/>
                            <w:spacing w:val="-2"/>
                            <w:w w:val="85"/>
                            <w:sz w:val="24"/>
                            <w:szCs w:val="24"/>
                            <w:lang w:val="vi"/>
                          </w:rPr>
                          <w:t xml:space="preserve"> cho nh</w:t>
                        </w:r>
                        <w:r w:rsidRPr="00AD3232">
                          <w:rPr>
                            <w:rFonts w:ascii="Arial Narrow"/>
                            <w:b/>
                            <w:color w:val="F15A29"/>
                            <w:spacing w:val="-2"/>
                            <w:w w:val="85"/>
                            <w:sz w:val="24"/>
                            <w:szCs w:val="24"/>
                            <w:lang w:val="vi"/>
                          </w:rPr>
                          <w:t>ữ</w:t>
                        </w:r>
                        <w:r w:rsidRPr="00AD3232">
                          <w:rPr>
                            <w:rFonts w:ascii="Arial Narrow"/>
                            <w:b/>
                            <w:color w:val="F15A29"/>
                            <w:spacing w:val="-2"/>
                            <w:w w:val="85"/>
                            <w:sz w:val="24"/>
                            <w:szCs w:val="24"/>
                            <w:lang w:val="vi"/>
                          </w:rPr>
                          <w:t>ng ng</w:t>
                        </w:r>
                        <w:r w:rsidRPr="00AD3232">
                          <w:rPr>
                            <w:rFonts w:ascii="Arial Narrow"/>
                            <w:b/>
                            <w:color w:val="F15A29"/>
                            <w:spacing w:val="-2"/>
                            <w:w w:val="85"/>
                            <w:sz w:val="24"/>
                            <w:szCs w:val="24"/>
                            <w:lang w:val="vi"/>
                          </w:rPr>
                          <w:t>ườ</w:t>
                        </w:r>
                        <w:r w:rsidRPr="00AD3232">
                          <w:rPr>
                            <w:rFonts w:ascii="Arial Narrow"/>
                            <w:b/>
                            <w:color w:val="F15A29"/>
                            <w:spacing w:val="-2"/>
                            <w:w w:val="85"/>
                            <w:sz w:val="24"/>
                            <w:szCs w:val="24"/>
                            <w:lang w:val="vi"/>
                          </w:rPr>
                          <w:t xml:space="preserve">i </w:t>
                        </w:r>
                        <w:r w:rsidRPr="00AD3232">
                          <w:rPr>
                            <w:rFonts w:ascii="Arial Narrow"/>
                            <w:b/>
                            <w:color w:val="F15A29"/>
                            <w:spacing w:val="-2"/>
                            <w:w w:val="85"/>
                            <w:sz w:val="24"/>
                            <w:szCs w:val="24"/>
                            <w:lang w:val="vi"/>
                          </w:rPr>
                          <w:t>đượ</w:t>
                        </w:r>
                        <w:r w:rsidRPr="00AD3232">
                          <w:rPr>
                            <w:rFonts w:ascii="Arial Narrow"/>
                            <w:b/>
                            <w:color w:val="F15A29"/>
                            <w:spacing w:val="-2"/>
                            <w:w w:val="85"/>
                            <w:sz w:val="24"/>
                            <w:szCs w:val="24"/>
                            <w:lang w:val="vi"/>
                          </w:rPr>
                          <w:t>c</w:t>
                        </w:r>
                        <w:r w:rsidR="00EA30D5">
                          <w:rPr>
                            <w:rFonts w:ascii="Arial Narrow"/>
                            <w:b/>
                            <w:color w:val="F15A29"/>
                            <w:spacing w:val="-2"/>
                            <w:w w:val="85"/>
                            <w:sz w:val="24"/>
                            <w:szCs w:val="24"/>
                            <w:lang w:val="vi"/>
                          </w:rPr>
                          <w:t xml:space="preserve"> </w:t>
                        </w:r>
                        <w:r w:rsidRPr="00AD3232">
                          <w:rPr>
                            <w:rFonts w:ascii="Arial Narrow"/>
                            <w:b/>
                            <w:color w:val="F15A29"/>
                            <w:spacing w:val="-2"/>
                            <w:w w:val="85"/>
                            <w:sz w:val="24"/>
                            <w:szCs w:val="24"/>
                            <w:lang w:val="vi"/>
                          </w:rPr>
                          <w:t>c</w:t>
                        </w:r>
                        <w:r w:rsidRPr="00AD3232">
                          <w:rPr>
                            <w:rFonts w:ascii="Arial Narrow"/>
                            <w:b/>
                            <w:color w:val="F15A29"/>
                            <w:spacing w:val="-2"/>
                            <w:w w:val="85"/>
                            <w:sz w:val="24"/>
                            <w:szCs w:val="24"/>
                            <w:lang w:val="vi"/>
                          </w:rPr>
                          <w:t>á</w:t>
                        </w:r>
                        <w:r w:rsidRPr="00AD3232">
                          <w:rPr>
                            <w:rFonts w:ascii="Arial Narrow"/>
                            <w:b/>
                            <w:color w:val="F15A29"/>
                            <w:spacing w:val="-2"/>
                            <w:w w:val="85"/>
                            <w:sz w:val="24"/>
                            <w:szCs w:val="24"/>
                            <w:lang w:val="vi"/>
                          </w:rPr>
                          <w:t>c nh</w:t>
                        </w:r>
                        <w:r w:rsidRPr="00AD3232">
                          <w:rPr>
                            <w:rFonts w:ascii="Arial Narrow"/>
                            <w:b/>
                            <w:color w:val="F15A29"/>
                            <w:spacing w:val="-2"/>
                            <w:w w:val="85"/>
                            <w:sz w:val="24"/>
                            <w:szCs w:val="24"/>
                            <w:lang w:val="vi"/>
                          </w:rPr>
                          <w:t>â</w:t>
                        </w:r>
                        <w:r w:rsidRPr="00AD3232">
                          <w:rPr>
                            <w:rFonts w:ascii="Arial Narrow"/>
                            <w:b/>
                            <w:color w:val="F15A29"/>
                            <w:spacing w:val="-2"/>
                            <w:w w:val="85"/>
                            <w:sz w:val="24"/>
                            <w:szCs w:val="24"/>
                            <w:lang w:val="vi"/>
                          </w:rPr>
                          <w:t>n vi</w:t>
                        </w:r>
                        <w:r w:rsidRPr="00AD3232">
                          <w:rPr>
                            <w:rFonts w:ascii="Arial Narrow"/>
                            <w:b/>
                            <w:color w:val="F15A29"/>
                            <w:spacing w:val="-2"/>
                            <w:w w:val="85"/>
                            <w:sz w:val="24"/>
                            <w:szCs w:val="24"/>
                            <w:lang w:val="vi"/>
                          </w:rPr>
                          <w:t>ê</w:t>
                        </w:r>
                        <w:r w:rsidRPr="00AD3232">
                          <w:rPr>
                            <w:rFonts w:ascii="Arial Narrow"/>
                            <w:b/>
                            <w:color w:val="F15A29"/>
                            <w:spacing w:val="-2"/>
                            <w:w w:val="85"/>
                            <w:sz w:val="24"/>
                            <w:szCs w:val="24"/>
                            <w:lang w:val="vi"/>
                          </w:rPr>
                          <w:t>n ti</w:t>
                        </w:r>
                        <w:r w:rsidRPr="00AD3232">
                          <w:rPr>
                            <w:rFonts w:ascii="Arial Narrow"/>
                            <w:b/>
                            <w:color w:val="F15A29"/>
                            <w:spacing w:val="-2"/>
                            <w:w w:val="85"/>
                            <w:sz w:val="24"/>
                            <w:szCs w:val="24"/>
                            <w:lang w:val="vi"/>
                          </w:rPr>
                          <w:t>ế</w:t>
                        </w:r>
                        <w:r w:rsidRPr="00AD3232">
                          <w:rPr>
                            <w:rFonts w:ascii="Arial Narrow"/>
                            <w:b/>
                            <w:color w:val="F15A29"/>
                            <w:spacing w:val="-2"/>
                            <w:w w:val="85"/>
                            <w:sz w:val="24"/>
                            <w:szCs w:val="24"/>
                            <w:lang w:val="vi"/>
                          </w:rPr>
                          <w:t xml:space="preserve">p </w:t>
                        </w:r>
                        <w:r w:rsidRPr="00AD3232">
                          <w:rPr>
                            <w:rFonts w:ascii="Arial Narrow"/>
                            <w:b/>
                            <w:color w:val="F15A29"/>
                            <w:spacing w:val="-2"/>
                            <w:w w:val="85"/>
                            <w:sz w:val="24"/>
                            <w:szCs w:val="24"/>
                            <w:lang w:val="vi"/>
                          </w:rPr>
                          <w:t>ứ</w:t>
                        </w:r>
                        <w:r w:rsidRPr="00AD3232">
                          <w:rPr>
                            <w:rFonts w:ascii="Arial Narrow"/>
                            <w:b/>
                            <w:color w:val="F15A29"/>
                            <w:spacing w:val="-2"/>
                            <w:w w:val="85"/>
                            <w:sz w:val="24"/>
                            <w:szCs w:val="24"/>
                            <w:lang w:val="vi"/>
                          </w:rPr>
                          <w:t xml:space="preserve">ng ban </w:t>
                        </w:r>
                        <w:r w:rsidRPr="00AD3232">
                          <w:rPr>
                            <w:rFonts w:ascii="Arial Narrow"/>
                            <w:b/>
                            <w:color w:val="F15A29"/>
                            <w:spacing w:val="-2"/>
                            <w:w w:val="85"/>
                            <w:sz w:val="24"/>
                            <w:szCs w:val="24"/>
                            <w:lang w:val="vi"/>
                          </w:rPr>
                          <w:t>đầ</w:t>
                        </w:r>
                        <w:r w:rsidRPr="00AD3232">
                          <w:rPr>
                            <w:rFonts w:ascii="Arial Narrow"/>
                            <w:b/>
                            <w:color w:val="F15A29"/>
                            <w:spacing w:val="-2"/>
                            <w:w w:val="85"/>
                            <w:sz w:val="24"/>
                            <w:szCs w:val="24"/>
                            <w:lang w:val="vi"/>
                          </w:rPr>
                          <w:t>u, nh</w:t>
                        </w:r>
                        <w:r w:rsidRPr="00AD3232">
                          <w:rPr>
                            <w:rFonts w:ascii="Arial Narrow"/>
                            <w:b/>
                            <w:color w:val="F15A29"/>
                            <w:spacing w:val="-2"/>
                            <w:w w:val="85"/>
                            <w:sz w:val="24"/>
                            <w:szCs w:val="24"/>
                            <w:lang w:val="vi"/>
                          </w:rPr>
                          <w:t>ó</w:t>
                        </w:r>
                        <w:r w:rsidRPr="00AD3232">
                          <w:rPr>
                            <w:rFonts w:ascii="Arial Narrow"/>
                            <w:b/>
                            <w:color w:val="F15A29"/>
                            <w:spacing w:val="-2"/>
                            <w:w w:val="85"/>
                            <w:sz w:val="24"/>
                            <w:szCs w:val="24"/>
                            <w:lang w:val="vi"/>
                          </w:rPr>
                          <w:t>m ph</w:t>
                        </w:r>
                        <w:r w:rsidRPr="00AD3232">
                          <w:rPr>
                            <w:rFonts w:ascii="Arial Narrow"/>
                            <w:b/>
                            <w:color w:val="F15A29"/>
                            <w:spacing w:val="-2"/>
                            <w:w w:val="85"/>
                            <w:sz w:val="24"/>
                            <w:szCs w:val="24"/>
                            <w:lang w:val="vi"/>
                          </w:rPr>
                          <w:t>ả</w:t>
                        </w:r>
                        <w:r w:rsidRPr="00AD3232">
                          <w:rPr>
                            <w:rFonts w:ascii="Arial Narrow"/>
                            <w:b/>
                            <w:color w:val="F15A29"/>
                            <w:spacing w:val="-2"/>
                            <w:w w:val="85"/>
                            <w:sz w:val="24"/>
                            <w:szCs w:val="24"/>
                            <w:lang w:val="vi"/>
                          </w:rPr>
                          <w:t xml:space="preserve">n </w:t>
                        </w:r>
                        <w:r w:rsidRPr="00AD3232">
                          <w:rPr>
                            <w:rFonts w:ascii="Arial Narrow"/>
                            <w:b/>
                            <w:color w:val="F15A29"/>
                            <w:spacing w:val="-2"/>
                            <w:w w:val="85"/>
                            <w:sz w:val="24"/>
                            <w:szCs w:val="24"/>
                            <w:lang w:val="vi"/>
                          </w:rPr>
                          <w:t>ứ</w:t>
                        </w:r>
                        <w:r w:rsidRPr="00AD3232">
                          <w:rPr>
                            <w:rFonts w:ascii="Arial Narrow"/>
                            <w:b/>
                            <w:color w:val="F15A29"/>
                            <w:spacing w:val="-2"/>
                            <w:w w:val="85"/>
                            <w:sz w:val="24"/>
                            <w:szCs w:val="24"/>
                            <w:lang w:val="vi"/>
                          </w:rPr>
                          <w:t>ng kh</w:t>
                        </w:r>
                        <w:r w:rsidRPr="00AD3232">
                          <w:rPr>
                            <w:rFonts w:ascii="Arial Narrow"/>
                            <w:b/>
                            <w:color w:val="F15A29"/>
                            <w:spacing w:val="-2"/>
                            <w:w w:val="85"/>
                            <w:sz w:val="24"/>
                            <w:szCs w:val="24"/>
                            <w:lang w:val="vi"/>
                          </w:rPr>
                          <w:t>ủ</w:t>
                        </w:r>
                        <w:r w:rsidRPr="00AD3232">
                          <w:rPr>
                            <w:rFonts w:ascii="Arial Narrow"/>
                            <w:b/>
                            <w:color w:val="F15A29"/>
                            <w:spacing w:val="-2"/>
                            <w:w w:val="85"/>
                            <w:sz w:val="24"/>
                            <w:szCs w:val="24"/>
                            <w:lang w:val="vi"/>
                          </w:rPr>
                          <w:t>ng ho</w:t>
                        </w:r>
                        <w:r w:rsidRPr="00AD3232">
                          <w:rPr>
                            <w:rFonts w:ascii="Arial Narrow"/>
                            <w:b/>
                            <w:color w:val="F15A29"/>
                            <w:spacing w:val="-2"/>
                            <w:w w:val="85"/>
                            <w:sz w:val="24"/>
                            <w:szCs w:val="24"/>
                            <w:lang w:val="vi"/>
                          </w:rPr>
                          <w:t>ả</w:t>
                        </w:r>
                        <w:r w:rsidRPr="00AD3232">
                          <w:rPr>
                            <w:rFonts w:ascii="Arial Narrow"/>
                            <w:b/>
                            <w:color w:val="F15A29"/>
                            <w:spacing w:val="-2"/>
                            <w:w w:val="85"/>
                            <w:sz w:val="24"/>
                            <w:szCs w:val="24"/>
                            <w:lang w:val="vi"/>
                          </w:rPr>
                          <w:t>ng, v</w:t>
                        </w:r>
                        <w:r w:rsidRPr="00AD3232">
                          <w:rPr>
                            <w:rFonts w:ascii="Arial Narrow"/>
                            <w:b/>
                            <w:color w:val="F15A29"/>
                            <w:spacing w:val="-2"/>
                            <w:w w:val="85"/>
                            <w:sz w:val="24"/>
                            <w:szCs w:val="24"/>
                            <w:lang w:val="vi"/>
                          </w:rPr>
                          <w:t>à</w:t>
                        </w:r>
                        <w:r w:rsidRPr="00AD3232">
                          <w:rPr>
                            <w:rFonts w:ascii="Arial Narrow"/>
                            <w:b/>
                            <w:color w:val="F15A29"/>
                            <w:spacing w:val="-2"/>
                            <w:w w:val="85"/>
                            <w:sz w:val="24"/>
                            <w:szCs w:val="24"/>
                            <w:lang w:val="vi"/>
                          </w:rPr>
                          <w:t xml:space="preserve"> c</w:t>
                        </w:r>
                        <w:r w:rsidRPr="00AD3232">
                          <w:rPr>
                            <w:rFonts w:ascii="Arial Narrow"/>
                            <w:b/>
                            <w:color w:val="F15A29"/>
                            <w:spacing w:val="-2"/>
                            <w:w w:val="85"/>
                            <w:sz w:val="24"/>
                            <w:szCs w:val="24"/>
                            <w:lang w:val="vi"/>
                          </w:rPr>
                          <w:t>á</w:t>
                        </w:r>
                        <w:r w:rsidRPr="00AD3232">
                          <w:rPr>
                            <w:rFonts w:ascii="Arial Narrow"/>
                            <w:b/>
                            <w:color w:val="F15A29"/>
                            <w:spacing w:val="-2"/>
                            <w:w w:val="85"/>
                            <w:sz w:val="24"/>
                            <w:szCs w:val="24"/>
                            <w:lang w:val="vi"/>
                          </w:rPr>
                          <w:t>c th</w:t>
                        </w:r>
                        <w:r w:rsidRPr="00AD3232">
                          <w:rPr>
                            <w:rFonts w:ascii="Arial Narrow"/>
                            <w:b/>
                            <w:color w:val="F15A29"/>
                            <w:spacing w:val="-2"/>
                            <w:w w:val="85"/>
                            <w:sz w:val="24"/>
                            <w:szCs w:val="24"/>
                            <w:lang w:val="vi"/>
                          </w:rPr>
                          <w:t>à</w:t>
                        </w:r>
                        <w:r w:rsidRPr="00AD3232">
                          <w:rPr>
                            <w:rFonts w:ascii="Arial Narrow"/>
                            <w:b/>
                            <w:color w:val="F15A29"/>
                            <w:spacing w:val="-2"/>
                            <w:w w:val="85"/>
                            <w:sz w:val="24"/>
                            <w:szCs w:val="24"/>
                            <w:lang w:val="vi"/>
                          </w:rPr>
                          <w:t>nh vi</w:t>
                        </w:r>
                        <w:r w:rsidRPr="00AD3232">
                          <w:rPr>
                            <w:rFonts w:ascii="Arial Narrow"/>
                            <w:b/>
                            <w:color w:val="F15A29"/>
                            <w:spacing w:val="-2"/>
                            <w:w w:val="85"/>
                            <w:sz w:val="24"/>
                            <w:szCs w:val="24"/>
                            <w:lang w:val="vi"/>
                          </w:rPr>
                          <w:t>ê</w:t>
                        </w:r>
                        <w:r w:rsidRPr="00AD3232">
                          <w:rPr>
                            <w:rFonts w:ascii="Arial Narrow"/>
                            <w:b/>
                            <w:color w:val="F15A29"/>
                            <w:spacing w:val="-2"/>
                            <w:w w:val="85"/>
                            <w:sz w:val="24"/>
                            <w:szCs w:val="24"/>
                            <w:lang w:val="vi"/>
                          </w:rPr>
                          <w:t xml:space="preserve">n trong gia </w:t>
                        </w:r>
                        <w:r w:rsidRPr="00AD3232">
                          <w:rPr>
                            <w:rFonts w:ascii="Arial Narrow"/>
                            <w:b/>
                            <w:color w:val="F15A29"/>
                            <w:spacing w:val="-2"/>
                            <w:w w:val="85"/>
                            <w:sz w:val="24"/>
                            <w:szCs w:val="24"/>
                            <w:lang w:val="vi"/>
                          </w:rPr>
                          <w:t>đì</w:t>
                        </w:r>
                        <w:r w:rsidRPr="00AD3232">
                          <w:rPr>
                            <w:rFonts w:ascii="Arial Narrow"/>
                            <w:b/>
                            <w:color w:val="F15A29"/>
                            <w:spacing w:val="-2"/>
                            <w:w w:val="85"/>
                            <w:sz w:val="24"/>
                            <w:szCs w:val="24"/>
                            <w:lang w:val="vi"/>
                          </w:rPr>
                          <w:t>nh gi</w:t>
                        </w:r>
                        <w:r w:rsidRPr="00AD3232">
                          <w:rPr>
                            <w:rFonts w:ascii="Arial Narrow"/>
                            <w:b/>
                            <w:color w:val="F15A29"/>
                            <w:spacing w:val="-2"/>
                            <w:w w:val="85"/>
                            <w:sz w:val="24"/>
                            <w:szCs w:val="24"/>
                            <w:lang w:val="vi"/>
                          </w:rPr>
                          <w:t>ớ</w:t>
                        </w:r>
                        <w:r w:rsidRPr="00AD3232">
                          <w:rPr>
                            <w:rFonts w:ascii="Arial Narrow"/>
                            <w:b/>
                            <w:color w:val="F15A29"/>
                            <w:spacing w:val="-2"/>
                            <w:w w:val="85"/>
                            <w:sz w:val="24"/>
                            <w:szCs w:val="24"/>
                            <w:lang w:val="vi"/>
                          </w:rPr>
                          <w:t>i thi</w:t>
                        </w:r>
                        <w:r w:rsidRPr="00AD3232">
                          <w:rPr>
                            <w:rFonts w:ascii="Arial Narrow"/>
                            <w:b/>
                            <w:color w:val="F15A29"/>
                            <w:spacing w:val="-2"/>
                            <w:w w:val="85"/>
                            <w:sz w:val="24"/>
                            <w:szCs w:val="24"/>
                            <w:lang w:val="vi"/>
                          </w:rPr>
                          <w:t>ệ</w:t>
                        </w:r>
                        <w:r w:rsidRPr="00AD3232">
                          <w:rPr>
                            <w:rFonts w:ascii="Arial Narrow"/>
                            <w:b/>
                            <w:color w:val="F15A29"/>
                            <w:spacing w:val="-2"/>
                            <w:w w:val="85"/>
                            <w:sz w:val="24"/>
                            <w:szCs w:val="24"/>
                            <w:lang w:val="vi"/>
                          </w:rPr>
                          <w:t>u</w:t>
                        </w:r>
                      </w:p>
                    </w:txbxContent>
                  </v:textbox>
                </v:shape>
                <w10:wrap type="topAndBottom" anchorx="margin"/>
              </v:group>
            </w:pict>
          </mc:Fallback>
        </mc:AlternateContent>
      </w:r>
      <w:r w:rsidR="00CC1B36">
        <w:rPr>
          <w:noProof/>
        </w:rPr>
        <mc:AlternateContent>
          <mc:Choice Requires="wpg">
            <w:drawing>
              <wp:anchor distT="0" distB="0" distL="0" distR="0" simplePos="0" relativeHeight="251677696" behindDoc="1" locked="0" layoutInCell="1" allowOverlap="1" wp14:anchorId="3EEA04E6" wp14:editId="0BC9EA35">
                <wp:simplePos x="0" y="0"/>
                <wp:positionH relativeFrom="margin">
                  <wp:posOffset>4813300</wp:posOffset>
                </wp:positionH>
                <wp:positionV relativeFrom="paragraph">
                  <wp:posOffset>2388870</wp:posOffset>
                </wp:positionV>
                <wp:extent cx="2152650" cy="1760855"/>
                <wp:effectExtent l="0" t="0" r="0" b="0"/>
                <wp:wrapTopAndBottom/>
                <wp:docPr id="1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0" cy="1760855"/>
                          <a:chOff x="8299" y="3204"/>
                          <a:chExt cx="3220" cy="3026"/>
                        </a:xfrm>
                      </wpg:grpSpPr>
                      <wps:wsp>
                        <wps:cNvPr id="16" name="Rectangle 85"/>
                        <wps:cNvSpPr>
                          <a:spLocks noChangeArrowheads="1"/>
                        </wps:cNvSpPr>
                        <wps:spPr bwMode="auto">
                          <a:xfrm>
                            <a:off x="8299" y="3204"/>
                            <a:ext cx="3220" cy="3026"/>
                          </a:xfrm>
                          <a:prstGeom prst="rect">
                            <a:avLst/>
                          </a:prstGeom>
                          <a:solidFill>
                            <a:srgbClr val="E0E1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8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9445" y="5071"/>
                            <a:ext cx="281" cy="255"/>
                          </a:xfrm>
                          <a:prstGeom prst="rect">
                            <a:avLst/>
                          </a:prstGeom>
                          <a:noFill/>
                          <a:extLst>
                            <a:ext uri="{909E8E84-426E-40DD-AFC4-6F175D3DCCD1}">
                              <a14:hiddenFill xmlns:a14="http://schemas.microsoft.com/office/drawing/2010/main">
                                <a:solidFill>
                                  <a:srgbClr val="FFFFFF"/>
                                </a:solidFill>
                              </a14:hiddenFill>
                            </a:ext>
                          </a:extLst>
                        </pic:spPr>
                      </pic:pic>
                      <wps:wsp>
                        <wps:cNvPr id="18" name="AutoShape 87"/>
                        <wps:cNvSpPr>
                          <a:spLocks/>
                        </wps:cNvSpPr>
                        <wps:spPr bwMode="auto">
                          <a:xfrm>
                            <a:off x="8986" y="5058"/>
                            <a:ext cx="915" cy="569"/>
                          </a:xfrm>
                          <a:custGeom>
                            <a:avLst/>
                            <a:gdLst>
                              <a:gd name="T0" fmla="+- 0 9787 8986"/>
                              <a:gd name="T1" fmla="*/ T0 w 915"/>
                              <a:gd name="T2" fmla="+- 0 5414 5058"/>
                              <a:gd name="T3" fmla="*/ 5414 h 569"/>
                              <a:gd name="T4" fmla="+- 0 9786 8986"/>
                              <a:gd name="T5" fmla="*/ T4 w 915"/>
                              <a:gd name="T6" fmla="+- 0 5338 5058"/>
                              <a:gd name="T7" fmla="*/ 5338 h 569"/>
                              <a:gd name="T8" fmla="+- 0 9786 8986"/>
                              <a:gd name="T9" fmla="*/ T8 w 915"/>
                              <a:gd name="T10" fmla="+- 0 5097 5058"/>
                              <a:gd name="T11" fmla="*/ 5097 h 569"/>
                              <a:gd name="T12" fmla="+- 0 9762 8986"/>
                              <a:gd name="T13" fmla="*/ T12 w 915"/>
                              <a:gd name="T14" fmla="+- 0 5087 5058"/>
                              <a:gd name="T15" fmla="*/ 5087 h 569"/>
                              <a:gd name="T16" fmla="+- 0 9753 8986"/>
                              <a:gd name="T17" fmla="*/ T16 w 915"/>
                              <a:gd name="T18" fmla="+- 0 5095 5058"/>
                              <a:gd name="T19" fmla="*/ 5095 h 569"/>
                              <a:gd name="T20" fmla="+- 0 9688 8986"/>
                              <a:gd name="T21" fmla="*/ T20 w 915"/>
                              <a:gd name="T22" fmla="+- 0 5162 5058"/>
                              <a:gd name="T23" fmla="*/ 5162 h 569"/>
                              <a:gd name="T24" fmla="+- 0 9680 8986"/>
                              <a:gd name="T25" fmla="*/ T24 w 915"/>
                              <a:gd name="T26" fmla="+- 0 5170 5058"/>
                              <a:gd name="T27" fmla="*/ 5170 h 569"/>
                              <a:gd name="T28" fmla="+- 0 9667 8986"/>
                              <a:gd name="T29" fmla="*/ T28 w 915"/>
                              <a:gd name="T30" fmla="+- 0 5187 5058"/>
                              <a:gd name="T31" fmla="*/ 5187 h 569"/>
                              <a:gd name="T32" fmla="+- 0 9660 8986"/>
                              <a:gd name="T33" fmla="*/ T32 w 915"/>
                              <a:gd name="T34" fmla="+- 0 5186 5058"/>
                              <a:gd name="T35" fmla="*/ 5186 h 569"/>
                              <a:gd name="T36" fmla="+- 0 9642 8986"/>
                              <a:gd name="T37" fmla="*/ T36 w 915"/>
                              <a:gd name="T38" fmla="+- 0 5176 5058"/>
                              <a:gd name="T39" fmla="*/ 5176 h 569"/>
                              <a:gd name="T40" fmla="+- 0 9633 8986"/>
                              <a:gd name="T41" fmla="*/ T40 w 915"/>
                              <a:gd name="T42" fmla="+- 0 5170 5058"/>
                              <a:gd name="T43" fmla="*/ 5170 h 569"/>
                              <a:gd name="T44" fmla="+- 0 9617 8986"/>
                              <a:gd name="T45" fmla="*/ T44 w 915"/>
                              <a:gd name="T46" fmla="+- 0 5156 5058"/>
                              <a:gd name="T47" fmla="*/ 5156 h 569"/>
                              <a:gd name="T48" fmla="+- 0 9604 8986"/>
                              <a:gd name="T49" fmla="*/ T48 w 915"/>
                              <a:gd name="T50" fmla="+- 0 5141 5058"/>
                              <a:gd name="T51" fmla="*/ 5141 h 569"/>
                              <a:gd name="T52" fmla="+- 0 9587 8986"/>
                              <a:gd name="T53" fmla="*/ T52 w 915"/>
                              <a:gd name="T54" fmla="+- 0 5126 5058"/>
                              <a:gd name="T55" fmla="*/ 5126 h 569"/>
                              <a:gd name="T56" fmla="+- 0 9578 8986"/>
                              <a:gd name="T57" fmla="*/ T56 w 915"/>
                              <a:gd name="T58" fmla="+- 0 5116 5058"/>
                              <a:gd name="T59" fmla="*/ 5116 h 569"/>
                              <a:gd name="T60" fmla="+- 0 9567 8986"/>
                              <a:gd name="T61" fmla="*/ T60 w 915"/>
                              <a:gd name="T62" fmla="+- 0 5100 5058"/>
                              <a:gd name="T63" fmla="*/ 5100 h 569"/>
                              <a:gd name="T64" fmla="+- 0 9563 8986"/>
                              <a:gd name="T65" fmla="*/ T64 w 915"/>
                              <a:gd name="T66" fmla="+- 0 5099 5058"/>
                              <a:gd name="T67" fmla="*/ 5099 h 569"/>
                              <a:gd name="T68" fmla="+- 0 9551 8986"/>
                              <a:gd name="T69" fmla="*/ T68 w 915"/>
                              <a:gd name="T70" fmla="+- 0 5103 5058"/>
                              <a:gd name="T71" fmla="*/ 5103 h 569"/>
                              <a:gd name="T72" fmla="+- 0 9542 8986"/>
                              <a:gd name="T73" fmla="*/ T72 w 915"/>
                              <a:gd name="T74" fmla="+- 0 5108 5058"/>
                              <a:gd name="T75" fmla="*/ 5108 h 569"/>
                              <a:gd name="T76" fmla="+- 0 9531 8986"/>
                              <a:gd name="T77" fmla="*/ T76 w 915"/>
                              <a:gd name="T78" fmla="+- 0 5116 5058"/>
                              <a:gd name="T79" fmla="*/ 5116 h 569"/>
                              <a:gd name="T80" fmla="+- 0 9528 8986"/>
                              <a:gd name="T81" fmla="*/ T80 w 915"/>
                              <a:gd name="T82" fmla="+- 0 5120 5058"/>
                              <a:gd name="T83" fmla="*/ 5120 h 569"/>
                              <a:gd name="T84" fmla="+- 0 9527 8986"/>
                              <a:gd name="T85" fmla="*/ T84 w 915"/>
                              <a:gd name="T86" fmla="+- 0 5124 5058"/>
                              <a:gd name="T87" fmla="*/ 5124 h 569"/>
                              <a:gd name="T88" fmla="+- 0 9521 8986"/>
                              <a:gd name="T89" fmla="*/ T88 w 915"/>
                              <a:gd name="T90" fmla="+- 0 5136 5058"/>
                              <a:gd name="T91" fmla="*/ 5136 h 569"/>
                              <a:gd name="T92" fmla="+- 0 9511 8986"/>
                              <a:gd name="T93" fmla="*/ T92 w 915"/>
                              <a:gd name="T94" fmla="+- 0 5147 5058"/>
                              <a:gd name="T95" fmla="*/ 5147 h 569"/>
                              <a:gd name="T96" fmla="+- 0 9489 8986"/>
                              <a:gd name="T97" fmla="*/ T96 w 915"/>
                              <a:gd name="T98" fmla="+- 0 5165 5058"/>
                              <a:gd name="T99" fmla="*/ 5165 h 569"/>
                              <a:gd name="T100" fmla="+- 0 9467 8986"/>
                              <a:gd name="T101" fmla="*/ T100 w 915"/>
                              <a:gd name="T102" fmla="+- 0 5186 5058"/>
                              <a:gd name="T103" fmla="*/ 5186 h 569"/>
                              <a:gd name="T104" fmla="+- 0 9455 8986"/>
                              <a:gd name="T105" fmla="*/ T104 w 915"/>
                              <a:gd name="T106" fmla="+- 0 5195 5058"/>
                              <a:gd name="T107" fmla="*/ 5195 h 569"/>
                              <a:gd name="T108" fmla="+- 0 9442 8986"/>
                              <a:gd name="T109" fmla="*/ T108 w 915"/>
                              <a:gd name="T110" fmla="+- 0 5203 5058"/>
                              <a:gd name="T111" fmla="*/ 5203 h 569"/>
                              <a:gd name="T112" fmla="+- 0 9438 8986"/>
                              <a:gd name="T113" fmla="*/ T112 w 915"/>
                              <a:gd name="T114" fmla="+- 0 5204 5058"/>
                              <a:gd name="T115" fmla="*/ 5204 h 569"/>
                              <a:gd name="T116" fmla="+- 0 9420 8986"/>
                              <a:gd name="T117" fmla="*/ T116 w 915"/>
                              <a:gd name="T118" fmla="+- 0 5211 5058"/>
                              <a:gd name="T119" fmla="*/ 5211 h 569"/>
                              <a:gd name="T120" fmla="+- 0 9409 8986"/>
                              <a:gd name="T121" fmla="*/ T120 w 915"/>
                              <a:gd name="T122" fmla="+- 0 5209 5058"/>
                              <a:gd name="T123" fmla="*/ 5209 h 569"/>
                              <a:gd name="T124" fmla="+- 0 9386 8986"/>
                              <a:gd name="T125" fmla="*/ T124 w 915"/>
                              <a:gd name="T126" fmla="+- 0 5211 5058"/>
                              <a:gd name="T127" fmla="*/ 5211 h 569"/>
                              <a:gd name="T128" fmla="+- 0 9375 8986"/>
                              <a:gd name="T129" fmla="*/ T128 w 915"/>
                              <a:gd name="T130" fmla="+- 0 5211 5058"/>
                              <a:gd name="T131" fmla="*/ 5211 h 569"/>
                              <a:gd name="T132" fmla="+- 0 9249 8986"/>
                              <a:gd name="T133" fmla="*/ T132 w 915"/>
                              <a:gd name="T134" fmla="+- 0 5210 5058"/>
                              <a:gd name="T135" fmla="*/ 5210 h 569"/>
                              <a:gd name="T136" fmla="+- 0 9090 8986"/>
                              <a:gd name="T137" fmla="*/ T136 w 915"/>
                              <a:gd name="T138" fmla="+- 0 5211 5058"/>
                              <a:gd name="T139" fmla="*/ 5211 h 569"/>
                              <a:gd name="T140" fmla="+- 0 9037 8986"/>
                              <a:gd name="T141" fmla="*/ T140 w 915"/>
                              <a:gd name="T142" fmla="+- 0 5212 5058"/>
                              <a:gd name="T143" fmla="*/ 5212 h 569"/>
                              <a:gd name="T144" fmla="+- 0 9015 8986"/>
                              <a:gd name="T145" fmla="*/ T144 w 915"/>
                              <a:gd name="T146" fmla="+- 0 5216 5058"/>
                              <a:gd name="T147" fmla="*/ 5216 h 569"/>
                              <a:gd name="T148" fmla="+- 0 8999 8986"/>
                              <a:gd name="T149" fmla="*/ T148 w 915"/>
                              <a:gd name="T150" fmla="+- 0 5225 5058"/>
                              <a:gd name="T151" fmla="*/ 5225 h 569"/>
                              <a:gd name="T152" fmla="+- 0 8990 8986"/>
                              <a:gd name="T153" fmla="*/ T152 w 915"/>
                              <a:gd name="T154" fmla="+- 0 5241 5058"/>
                              <a:gd name="T155" fmla="*/ 5241 h 569"/>
                              <a:gd name="T156" fmla="+- 0 8986 8986"/>
                              <a:gd name="T157" fmla="*/ T156 w 915"/>
                              <a:gd name="T158" fmla="+- 0 5264 5058"/>
                              <a:gd name="T159" fmla="*/ 5264 h 569"/>
                              <a:gd name="T160" fmla="+- 0 8986 8986"/>
                              <a:gd name="T161" fmla="*/ T160 w 915"/>
                              <a:gd name="T162" fmla="+- 0 5409 5058"/>
                              <a:gd name="T163" fmla="*/ 5409 h 569"/>
                              <a:gd name="T164" fmla="+- 0 8987 8986"/>
                              <a:gd name="T165" fmla="*/ T164 w 915"/>
                              <a:gd name="T166" fmla="+- 0 5414 5058"/>
                              <a:gd name="T167" fmla="*/ 5414 h 569"/>
                              <a:gd name="T168" fmla="+- 0 9787 8986"/>
                              <a:gd name="T169" fmla="*/ T168 w 915"/>
                              <a:gd name="T170" fmla="+- 0 5414 5058"/>
                              <a:gd name="T171" fmla="*/ 5414 h 569"/>
                              <a:gd name="T172" fmla="+- 0 9900 8986"/>
                              <a:gd name="T173" fmla="*/ T172 w 915"/>
                              <a:gd name="T174" fmla="+- 0 5619 5058"/>
                              <a:gd name="T175" fmla="*/ 5619 h 569"/>
                              <a:gd name="T176" fmla="+- 0 9900 8986"/>
                              <a:gd name="T177" fmla="*/ T176 w 915"/>
                              <a:gd name="T178" fmla="+- 0 5100 5058"/>
                              <a:gd name="T179" fmla="*/ 5100 h 569"/>
                              <a:gd name="T180" fmla="+- 0 9898 8986"/>
                              <a:gd name="T181" fmla="*/ T180 w 915"/>
                              <a:gd name="T182" fmla="+- 0 5083 5058"/>
                              <a:gd name="T183" fmla="*/ 5083 h 569"/>
                              <a:gd name="T184" fmla="+- 0 9890 8986"/>
                              <a:gd name="T185" fmla="*/ T184 w 915"/>
                              <a:gd name="T186" fmla="+- 0 5070 5058"/>
                              <a:gd name="T187" fmla="*/ 5070 h 569"/>
                              <a:gd name="T188" fmla="+- 0 9878 8986"/>
                              <a:gd name="T189" fmla="*/ T188 w 915"/>
                              <a:gd name="T190" fmla="+- 0 5061 5058"/>
                              <a:gd name="T191" fmla="*/ 5061 h 569"/>
                              <a:gd name="T192" fmla="+- 0 9862 8986"/>
                              <a:gd name="T193" fmla="*/ T192 w 915"/>
                              <a:gd name="T194" fmla="+- 0 5058 5058"/>
                              <a:gd name="T195" fmla="*/ 5058 h 569"/>
                              <a:gd name="T196" fmla="+- 0 9847 8986"/>
                              <a:gd name="T197" fmla="*/ T196 w 915"/>
                              <a:gd name="T198" fmla="+- 0 5061 5058"/>
                              <a:gd name="T199" fmla="*/ 5061 h 569"/>
                              <a:gd name="T200" fmla="+- 0 9835 8986"/>
                              <a:gd name="T201" fmla="*/ T200 w 915"/>
                              <a:gd name="T202" fmla="+- 0 5070 5058"/>
                              <a:gd name="T203" fmla="*/ 5070 h 569"/>
                              <a:gd name="T204" fmla="+- 0 9827 8986"/>
                              <a:gd name="T205" fmla="*/ T204 w 915"/>
                              <a:gd name="T206" fmla="+- 0 5083 5058"/>
                              <a:gd name="T207" fmla="*/ 5083 h 569"/>
                              <a:gd name="T208" fmla="+- 0 9824 8986"/>
                              <a:gd name="T209" fmla="*/ T208 w 915"/>
                              <a:gd name="T210" fmla="+- 0 5100 5058"/>
                              <a:gd name="T211" fmla="*/ 5100 h 569"/>
                              <a:gd name="T212" fmla="+- 0 9824 8986"/>
                              <a:gd name="T213" fmla="*/ T212 w 915"/>
                              <a:gd name="T214" fmla="+- 0 5433 5058"/>
                              <a:gd name="T215" fmla="*/ 5433 h 569"/>
                              <a:gd name="T216" fmla="+- 0 9824 8986"/>
                              <a:gd name="T217" fmla="*/ T216 w 915"/>
                              <a:gd name="T218" fmla="+- 0 5445 5058"/>
                              <a:gd name="T219" fmla="*/ 5445 h 569"/>
                              <a:gd name="T220" fmla="+- 0 8987 8986"/>
                              <a:gd name="T221" fmla="*/ T220 w 915"/>
                              <a:gd name="T222" fmla="+- 0 5445 5058"/>
                              <a:gd name="T223" fmla="*/ 5445 h 569"/>
                              <a:gd name="T224" fmla="+- 0 8987 8986"/>
                              <a:gd name="T225" fmla="*/ T224 w 915"/>
                              <a:gd name="T226" fmla="+- 0 5626 5058"/>
                              <a:gd name="T227" fmla="*/ 5626 h 569"/>
                              <a:gd name="T228" fmla="+- 0 9062 8986"/>
                              <a:gd name="T229" fmla="*/ T228 w 915"/>
                              <a:gd name="T230" fmla="+- 0 5626 5058"/>
                              <a:gd name="T231" fmla="*/ 5626 h 569"/>
                              <a:gd name="T232" fmla="+- 0 9062 8986"/>
                              <a:gd name="T233" fmla="*/ T232 w 915"/>
                              <a:gd name="T234" fmla="+- 0 5521 5058"/>
                              <a:gd name="T235" fmla="*/ 5521 h 569"/>
                              <a:gd name="T236" fmla="+- 0 9825 8986"/>
                              <a:gd name="T237" fmla="*/ T236 w 915"/>
                              <a:gd name="T238" fmla="+- 0 5521 5058"/>
                              <a:gd name="T239" fmla="*/ 5521 h 569"/>
                              <a:gd name="T240" fmla="+- 0 9825 8986"/>
                              <a:gd name="T241" fmla="*/ T240 w 915"/>
                              <a:gd name="T242" fmla="+- 0 5626 5058"/>
                              <a:gd name="T243" fmla="*/ 5626 h 569"/>
                              <a:gd name="T244" fmla="+- 0 9900 8986"/>
                              <a:gd name="T245" fmla="*/ T244 w 915"/>
                              <a:gd name="T246" fmla="+- 0 5626 5058"/>
                              <a:gd name="T247" fmla="*/ 5626 h 569"/>
                              <a:gd name="T248" fmla="+- 0 9900 8986"/>
                              <a:gd name="T249" fmla="*/ T248 w 915"/>
                              <a:gd name="T250" fmla="+- 0 5619 5058"/>
                              <a:gd name="T251" fmla="*/ 5619 h 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915" h="569">
                                <a:moveTo>
                                  <a:pt x="801" y="356"/>
                                </a:moveTo>
                                <a:lnTo>
                                  <a:pt x="800" y="280"/>
                                </a:lnTo>
                                <a:lnTo>
                                  <a:pt x="800" y="39"/>
                                </a:lnTo>
                                <a:lnTo>
                                  <a:pt x="776" y="29"/>
                                </a:lnTo>
                                <a:lnTo>
                                  <a:pt x="767" y="37"/>
                                </a:lnTo>
                                <a:lnTo>
                                  <a:pt x="702" y="104"/>
                                </a:lnTo>
                                <a:lnTo>
                                  <a:pt x="694" y="112"/>
                                </a:lnTo>
                                <a:lnTo>
                                  <a:pt x="681" y="129"/>
                                </a:lnTo>
                                <a:lnTo>
                                  <a:pt x="674" y="128"/>
                                </a:lnTo>
                                <a:lnTo>
                                  <a:pt x="656" y="118"/>
                                </a:lnTo>
                                <a:lnTo>
                                  <a:pt x="647" y="112"/>
                                </a:lnTo>
                                <a:lnTo>
                                  <a:pt x="631" y="98"/>
                                </a:lnTo>
                                <a:lnTo>
                                  <a:pt x="618" y="83"/>
                                </a:lnTo>
                                <a:lnTo>
                                  <a:pt x="601" y="68"/>
                                </a:lnTo>
                                <a:lnTo>
                                  <a:pt x="592" y="58"/>
                                </a:lnTo>
                                <a:lnTo>
                                  <a:pt x="581" y="42"/>
                                </a:lnTo>
                                <a:lnTo>
                                  <a:pt x="577" y="41"/>
                                </a:lnTo>
                                <a:lnTo>
                                  <a:pt x="565" y="45"/>
                                </a:lnTo>
                                <a:lnTo>
                                  <a:pt x="556" y="50"/>
                                </a:lnTo>
                                <a:lnTo>
                                  <a:pt x="545" y="58"/>
                                </a:lnTo>
                                <a:lnTo>
                                  <a:pt x="542" y="62"/>
                                </a:lnTo>
                                <a:lnTo>
                                  <a:pt x="541" y="66"/>
                                </a:lnTo>
                                <a:lnTo>
                                  <a:pt x="535" y="78"/>
                                </a:lnTo>
                                <a:lnTo>
                                  <a:pt x="525" y="89"/>
                                </a:lnTo>
                                <a:lnTo>
                                  <a:pt x="503" y="107"/>
                                </a:lnTo>
                                <a:lnTo>
                                  <a:pt x="481" y="128"/>
                                </a:lnTo>
                                <a:lnTo>
                                  <a:pt x="469" y="137"/>
                                </a:lnTo>
                                <a:lnTo>
                                  <a:pt x="456" y="145"/>
                                </a:lnTo>
                                <a:lnTo>
                                  <a:pt x="452" y="146"/>
                                </a:lnTo>
                                <a:lnTo>
                                  <a:pt x="434" y="153"/>
                                </a:lnTo>
                                <a:lnTo>
                                  <a:pt x="423" y="151"/>
                                </a:lnTo>
                                <a:lnTo>
                                  <a:pt x="400" y="153"/>
                                </a:lnTo>
                                <a:lnTo>
                                  <a:pt x="389" y="153"/>
                                </a:lnTo>
                                <a:lnTo>
                                  <a:pt x="263" y="152"/>
                                </a:lnTo>
                                <a:lnTo>
                                  <a:pt x="104" y="153"/>
                                </a:lnTo>
                                <a:lnTo>
                                  <a:pt x="51" y="154"/>
                                </a:lnTo>
                                <a:lnTo>
                                  <a:pt x="29" y="158"/>
                                </a:lnTo>
                                <a:lnTo>
                                  <a:pt x="13" y="167"/>
                                </a:lnTo>
                                <a:lnTo>
                                  <a:pt x="4" y="183"/>
                                </a:lnTo>
                                <a:lnTo>
                                  <a:pt x="0" y="206"/>
                                </a:lnTo>
                                <a:lnTo>
                                  <a:pt x="0" y="351"/>
                                </a:lnTo>
                                <a:lnTo>
                                  <a:pt x="1" y="356"/>
                                </a:lnTo>
                                <a:lnTo>
                                  <a:pt x="801" y="356"/>
                                </a:lnTo>
                                <a:close/>
                                <a:moveTo>
                                  <a:pt x="914" y="561"/>
                                </a:moveTo>
                                <a:lnTo>
                                  <a:pt x="914" y="42"/>
                                </a:lnTo>
                                <a:lnTo>
                                  <a:pt x="912" y="25"/>
                                </a:lnTo>
                                <a:lnTo>
                                  <a:pt x="904" y="12"/>
                                </a:lnTo>
                                <a:lnTo>
                                  <a:pt x="892" y="3"/>
                                </a:lnTo>
                                <a:lnTo>
                                  <a:pt x="876" y="0"/>
                                </a:lnTo>
                                <a:lnTo>
                                  <a:pt x="861" y="3"/>
                                </a:lnTo>
                                <a:lnTo>
                                  <a:pt x="849" y="12"/>
                                </a:lnTo>
                                <a:lnTo>
                                  <a:pt x="841" y="25"/>
                                </a:lnTo>
                                <a:lnTo>
                                  <a:pt x="838" y="42"/>
                                </a:lnTo>
                                <a:lnTo>
                                  <a:pt x="838" y="375"/>
                                </a:lnTo>
                                <a:lnTo>
                                  <a:pt x="838" y="387"/>
                                </a:lnTo>
                                <a:lnTo>
                                  <a:pt x="1" y="387"/>
                                </a:lnTo>
                                <a:lnTo>
                                  <a:pt x="1" y="568"/>
                                </a:lnTo>
                                <a:lnTo>
                                  <a:pt x="76" y="568"/>
                                </a:lnTo>
                                <a:lnTo>
                                  <a:pt x="76" y="463"/>
                                </a:lnTo>
                                <a:lnTo>
                                  <a:pt x="839" y="463"/>
                                </a:lnTo>
                                <a:lnTo>
                                  <a:pt x="839" y="568"/>
                                </a:lnTo>
                                <a:lnTo>
                                  <a:pt x="914" y="568"/>
                                </a:lnTo>
                                <a:lnTo>
                                  <a:pt x="914" y="561"/>
                                </a:lnTo>
                                <a:close/>
                              </a:path>
                            </a:pathLst>
                          </a:custGeom>
                          <a:solidFill>
                            <a:srgbClr val="1F38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8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9648" y="4900"/>
                            <a:ext cx="157" cy="158"/>
                          </a:xfrm>
                          <a:prstGeom prst="rect">
                            <a:avLst/>
                          </a:prstGeom>
                          <a:noFill/>
                          <a:extLst>
                            <a:ext uri="{909E8E84-426E-40DD-AFC4-6F175D3DCCD1}">
                              <a14:hiddenFill xmlns:a14="http://schemas.microsoft.com/office/drawing/2010/main">
                                <a:solidFill>
                                  <a:srgbClr val="FFFFFF"/>
                                </a:solidFill>
                              </a14:hiddenFill>
                            </a:ext>
                          </a:extLst>
                        </pic:spPr>
                      </pic:pic>
                      <wps:wsp>
                        <wps:cNvPr id="20" name="Freeform 89"/>
                        <wps:cNvSpPr>
                          <a:spLocks/>
                        </wps:cNvSpPr>
                        <wps:spPr bwMode="auto">
                          <a:xfrm>
                            <a:off x="10137" y="4812"/>
                            <a:ext cx="1382" cy="1418"/>
                          </a:xfrm>
                          <a:custGeom>
                            <a:avLst/>
                            <a:gdLst>
                              <a:gd name="T0" fmla="+- 0 10841 10138"/>
                              <a:gd name="T1" fmla="*/ T0 w 1382"/>
                              <a:gd name="T2" fmla="+- 0 4812 4812"/>
                              <a:gd name="T3" fmla="*/ 4812 h 1418"/>
                              <a:gd name="T4" fmla="+- 0 10816 10138"/>
                              <a:gd name="T5" fmla="*/ T4 w 1382"/>
                              <a:gd name="T6" fmla="+- 0 4812 4812"/>
                              <a:gd name="T7" fmla="*/ 4812 h 1418"/>
                              <a:gd name="T8" fmla="+- 0 10806 10138"/>
                              <a:gd name="T9" fmla="*/ T8 w 1382"/>
                              <a:gd name="T10" fmla="+- 0 4823 4812"/>
                              <a:gd name="T11" fmla="*/ 4823 h 1418"/>
                              <a:gd name="T12" fmla="+- 0 10806 10138"/>
                              <a:gd name="T13" fmla="*/ T12 w 1382"/>
                              <a:gd name="T14" fmla="+- 0 4893 4812"/>
                              <a:gd name="T15" fmla="*/ 4893 h 1418"/>
                              <a:gd name="T16" fmla="+- 0 10323 10138"/>
                              <a:gd name="T17" fmla="*/ T16 w 1382"/>
                              <a:gd name="T18" fmla="+- 0 4893 4812"/>
                              <a:gd name="T19" fmla="*/ 4893 h 1418"/>
                              <a:gd name="T20" fmla="+- 0 10323 10138"/>
                              <a:gd name="T21" fmla="*/ T20 w 1382"/>
                              <a:gd name="T22" fmla="+- 0 4823 4812"/>
                              <a:gd name="T23" fmla="*/ 4823 h 1418"/>
                              <a:gd name="T24" fmla="+- 0 10313 10138"/>
                              <a:gd name="T25" fmla="*/ T24 w 1382"/>
                              <a:gd name="T26" fmla="+- 0 4812 4812"/>
                              <a:gd name="T27" fmla="*/ 4812 h 1418"/>
                              <a:gd name="T28" fmla="+- 0 10288 10138"/>
                              <a:gd name="T29" fmla="*/ T28 w 1382"/>
                              <a:gd name="T30" fmla="+- 0 4812 4812"/>
                              <a:gd name="T31" fmla="*/ 4812 h 1418"/>
                              <a:gd name="T32" fmla="+- 0 10277 10138"/>
                              <a:gd name="T33" fmla="*/ T32 w 1382"/>
                              <a:gd name="T34" fmla="+- 0 4823 4812"/>
                              <a:gd name="T35" fmla="*/ 4823 h 1418"/>
                              <a:gd name="T36" fmla="+- 0 10277 10138"/>
                              <a:gd name="T37" fmla="*/ T36 w 1382"/>
                              <a:gd name="T38" fmla="+- 0 4893 4812"/>
                              <a:gd name="T39" fmla="*/ 4893 h 1418"/>
                              <a:gd name="T40" fmla="+- 0 10260 10138"/>
                              <a:gd name="T41" fmla="*/ T40 w 1382"/>
                              <a:gd name="T42" fmla="+- 0 4893 4812"/>
                              <a:gd name="T43" fmla="*/ 4893 h 1418"/>
                              <a:gd name="T44" fmla="+- 0 10212 10138"/>
                              <a:gd name="T45" fmla="*/ T44 w 1382"/>
                              <a:gd name="T46" fmla="+- 0 4903 4812"/>
                              <a:gd name="T47" fmla="*/ 4903 h 1418"/>
                              <a:gd name="T48" fmla="+- 0 10173 10138"/>
                              <a:gd name="T49" fmla="*/ T48 w 1382"/>
                              <a:gd name="T50" fmla="+- 0 4929 4812"/>
                              <a:gd name="T51" fmla="*/ 4929 h 1418"/>
                              <a:gd name="T52" fmla="+- 0 10147 10138"/>
                              <a:gd name="T53" fmla="*/ T52 w 1382"/>
                              <a:gd name="T54" fmla="+- 0 4968 4812"/>
                              <a:gd name="T55" fmla="*/ 4968 h 1418"/>
                              <a:gd name="T56" fmla="+- 0 10138 10138"/>
                              <a:gd name="T57" fmla="*/ T56 w 1382"/>
                              <a:gd name="T58" fmla="+- 0 5015 4812"/>
                              <a:gd name="T59" fmla="*/ 5015 h 1418"/>
                              <a:gd name="T60" fmla="+- 0 10138 10138"/>
                              <a:gd name="T61" fmla="*/ T60 w 1382"/>
                              <a:gd name="T62" fmla="+- 0 5625 4812"/>
                              <a:gd name="T63" fmla="*/ 5625 h 1418"/>
                              <a:gd name="T64" fmla="+- 0 10141 10138"/>
                              <a:gd name="T65" fmla="*/ T64 w 1382"/>
                              <a:gd name="T66" fmla="+- 0 5652 4812"/>
                              <a:gd name="T67" fmla="*/ 5652 h 1418"/>
                              <a:gd name="T68" fmla="+- 0 10149 10138"/>
                              <a:gd name="T69" fmla="*/ T68 w 1382"/>
                              <a:gd name="T70" fmla="+- 0 5677 4812"/>
                              <a:gd name="T71" fmla="*/ 5677 h 1418"/>
                              <a:gd name="T72" fmla="+- 0 10162 10138"/>
                              <a:gd name="T73" fmla="*/ T72 w 1382"/>
                              <a:gd name="T74" fmla="+- 0 5699 4812"/>
                              <a:gd name="T75" fmla="*/ 5699 h 1418"/>
                              <a:gd name="T76" fmla="+- 0 10180 10138"/>
                              <a:gd name="T77" fmla="*/ T76 w 1382"/>
                              <a:gd name="T78" fmla="+- 0 5717 4812"/>
                              <a:gd name="T79" fmla="*/ 5717 h 1418"/>
                              <a:gd name="T80" fmla="+- 0 10616 10138"/>
                              <a:gd name="T81" fmla="*/ T80 w 1382"/>
                              <a:gd name="T82" fmla="+- 0 6230 4812"/>
                              <a:gd name="T83" fmla="*/ 6230 h 1418"/>
                              <a:gd name="T84" fmla="+- 0 11519 10138"/>
                              <a:gd name="T85" fmla="*/ T84 w 1382"/>
                              <a:gd name="T86" fmla="+- 0 6230 4812"/>
                              <a:gd name="T87" fmla="*/ 6230 h 1418"/>
                              <a:gd name="T88" fmla="+- 0 11519 10138"/>
                              <a:gd name="T89" fmla="*/ T88 w 1382"/>
                              <a:gd name="T90" fmla="+- 0 5731 4812"/>
                              <a:gd name="T91" fmla="*/ 5731 h 1418"/>
                              <a:gd name="T92" fmla="+- 0 10956 10138"/>
                              <a:gd name="T93" fmla="*/ T92 w 1382"/>
                              <a:gd name="T94" fmla="+- 0 4930 4812"/>
                              <a:gd name="T95" fmla="*/ 4930 h 1418"/>
                              <a:gd name="T96" fmla="+- 0 10894 10138"/>
                              <a:gd name="T97" fmla="*/ T96 w 1382"/>
                              <a:gd name="T98" fmla="+- 0 4896 4812"/>
                              <a:gd name="T99" fmla="*/ 4896 h 1418"/>
                              <a:gd name="T100" fmla="+- 0 10869 10138"/>
                              <a:gd name="T101" fmla="*/ T100 w 1382"/>
                              <a:gd name="T102" fmla="+- 0 4893 4812"/>
                              <a:gd name="T103" fmla="*/ 4893 h 1418"/>
                              <a:gd name="T104" fmla="+- 0 10852 10138"/>
                              <a:gd name="T105" fmla="*/ T104 w 1382"/>
                              <a:gd name="T106" fmla="+- 0 4893 4812"/>
                              <a:gd name="T107" fmla="*/ 4893 h 1418"/>
                              <a:gd name="T108" fmla="+- 0 10852 10138"/>
                              <a:gd name="T109" fmla="*/ T108 w 1382"/>
                              <a:gd name="T110" fmla="+- 0 4823 4812"/>
                              <a:gd name="T111" fmla="*/ 4823 h 1418"/>
                              <a:gd name="T112" fmla="+- 0 10841 10138"/>
                              <a:gd name="T113" fmla="*/ T112 w 1382"/>
                              <a:gd name="T114" fmla="+- 0 4812 4812"/>
                              <a:gd name="T115" fmla="*/ 4812 h 14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382" h="1418">
                                <a:moveTo>
                                  <a:pt x="703" y="0"/>
                                </a:moveTo>
                                <a:lnTo>
                                  <a:pt x="678" y="0"/>
                                </a:lnTo>
                                <a:lnTo>
                                  <a:pt x="668" y="11"/>
                                </a:lnTo>
                                <a:lnTo>
                                  <a:pt x="668" y="81"/>
                                </a:lnTo>
                                <a:lnTo>
                                  <a:pt x="185" y="81"/>
                                </a:lnTo>
                                <a:lnTo>
                                  <a:pt x="185" y="11"/>
                                </a:lnTo>
                                <a:lnTo>
                                  <a:pt x="175" y="0"/>
                                </a:lnTo>
                                <a:lnTo>
                                  <a:pt x="150" y="0"/>
                                </a:lnTo>
                                <a:lnTo>
                                  <a:pt x="139" y="11"/>
                                </a:lnTo>
                                <a:lnTo>
                                  <a:pt x="139" y="81"/>
                                </a:lnTo>
                                <a:lnTo>
                                  <a:pt x="122" y="81"/>
                                </a:lnTo>
                                <a:lnTo>
                                  <a:pt x="74" y="91"/>
                                </a:lnTo>
                                <a:lnTo>
                                  <a:pt x="35" y="117"/>
                                </a:lnTo>
                                <a:lnTo>
                                  <a:pt x="9" y="156"/>
                                </a:lnTo>
                                <a:lnTo>
                                  <a:pt x="0" y="203"/>
                                </a:lnTo>
                                <a:lnTo>
                                  <a:pt x="0" y="813"/>
                                </a:lnTo>
                                <a:lnTo>
                                  <a:pt x="3" y="840"/>
                                </a:lnTo>
                                <a:lnTo>
                                  <a:pt x="11" y="865"/>
                                </a:lnTo>
                                <a:lnTo>
                                  <a:pt x="24" y="887"/>
                                </a:lnTo>
                                <a:lnTo>
                                  <a:pt x="42" y="905"/>
                                </a:lnTo>
                                <a:lnTo>
                                  <a:pt x="478" y="1418"/>
                                </a:lnTo>
                                <a:lnTo>
                                  <a:pt x="1381" y="1418"/>
                                </a:lnTo>
                                <a:lnTo>
                                  <a:pt x="1381" y="919"/>
                                </a:lnTo>
                                <a:lnTo>
                                  <a:pt x="818" y="118"/>
                                </a:lnTo>
                                <a:lnTo>
                                  <a:pt x="756" y="84"/>
                                </a:lnTo>
                                <a:lnTo>
                                  <a:pt x="731" y="81"/>
                                </a:lnTo>
                                <a:lnTo>
                                  <a:pt x="714" y="81"/>
                                </a:lnTo>
                                <a:lnTo>
                                  <a:pt x="714" y="11"/>
                                </a:lnTo>
                                <a:lnTo>
                                  <a:pt x="703" y="0"/>
                                </a:lnTo>
                                <a:close/>
                              </a:path>
                            </a:pathLst>
                          </a:custGeom>
                          <a:solidFill>
                            <a:srgbClr val="020303">
                              <a:alpha val="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90"/>
                        <wps:cNvSpPr>
                          <a:spLocks/>
                        </wps:cNvSpPr>
                        <wps:spPr bwMode="auto">
                          <a:xfrm>
                            <a:off x="10137" y="4893"/>
                            <a:ext cx="854" cy="854"/>
                          </a:xfrm>
                          <a:custGeom>
                            <a:avLst/>
                            <a:gdLst>
                              <a:gd name="T0" fmla="+- 0 10869 10138"/>
                              <a:gd name="T1" fmla="*/ T0 w 854"/>
                              <a:gd name="T2" fmla="+- 0 4893 4893"/>
                              <a:gd name="T3" fmla="*/ 4893 h 854"/>
                              <a:gd name="T4" fmla="+- 0 10259 10138"/>
                              <a:gd name="T5" fmla="*/ T4 w 854"/>
                              <a:gd name="T6" fmla="+- 0 4893 4893"/>
                              <a:gd name="T7" fmla="*/ 4893 h 854"/>
                              <a:gd name="T8" fmla="+- 0 10212 10138"/>
                              <a:gd name="T9" fmla="*/ T8 w 854"/>
                              <a:gd name="T10" fmla="+- 0 4903 4893"/>
                              <a:gd name="T11" fmla="*/ 4903 h 854"/>
                              <a:gd name="T12" fmla="+- 0 10173 10138"/>
                              <a:gd name="T13" fmla="*/ T12 w 854"/>
                              <a:gd name="T14" fmla="+- 0 4929 4893"/>
                              <a:gd name="T15" fmla="*/ 4929 h 854"/>
                              <a:gd name="T16" fmla="+- 0 10147 10138"/>
                              <a:gd name="T17" fmla="*/ T16 w 854"/>
                              <a:gd name="T18" fmla="+- 0 4968 4893"/>
                              <a:gd name="T19" fmla="*/ 4968 h 854"/>
                              <a:gd name="T20" fmla="+- 0 10138 10138"/>
                              <a:gd name="T21" fmla="*/ T20 w 854"/>
                              <a:gd name="T22" fmla="+- 0 5015 4893"/>
                              <a:gd name="T23" fmla="*/ 5015 h 854"/>
                              <a:gd name="T24" fmla="+- 0 10138 10138"/>
                              <a:gd name="T25" fmla="*/ T24 w 854"/>
                              <a:gd name="T26" fmla="+- 0 5625 4893"/>
                              <a:gd name="T27" fmla="*/ 5625 h 854"/>
                              <a:gd name="T28" fmla="+- 0 10147 10138"/>
                              <a:gd name="T29" fmla="*/ T28 w 854"/>
                              <a:gd name="T30" fmla="+- 0 5672 4893"/>
                              <a:gd name="T31" fmla="*/ 5672 h 854"/>
                              <a:gd name="T32" fmla="+- 0 10173 10138"/>
                              <a:gd name="T33" fmla="*/ T32 w 854"/>
                              <a:gd name="T34" fmla="+- 0 5711 4893"/>
                              <a:gd name="T35" fmla="*/ 5711 h 854"/>
                              <a:gd name="T36" fmla="+- 0 10212 10138"/>
                              <a:gd name="T37" fmla="*/ T36 w 854"/>
                              <a:gd name="T38" fmla="+- 0 5737 4893"/>
                              <a:gd name="T39" fmla="*/ 5737 h 854"/>
                              <a:gd name="T40" fmla="+- 0 10259 10138"/>
                              <a:gd name="T41" fmla="*/ T40 w 854"/>
                              <a:gd name="T42" fmla="+- 0 5747 4893"/>
                              <a:gd name="T43" fmla="*/ 5747 h 854"/>
                              <a:gd name="T44" fmla="+- 0 10869 10138"/>
                              <a:gd name="T45" fmla="*/ T44 w 854"/>
                              <a:gd name="T46" fmla="+- 0 5747 4893"/>
                              <a:gd name="T47" fmla="*/ 5747 h 854"/>
                              <a:gd name="T48" fmla="+- 0 10917 10138"/>
                              <a:gd name="T49" fmla="*/ T48 w 854"/>
                              <a:gd name="T50" fmla="+- 0 5737 4893"/>
                              <a:gd name="T51" fmla="*/ 5737 h 854"/>
                              <a:gd name="T52" fmla="+- 0 10956 10138"/>
                              <a:gd name="T53" fmla="*/ T52 w 854"/>
                              <a:gd name="T54" fmla="+- 0 5711 4893"/>
                              <a:gd name="T55" fmla="*/ 5711 h 854"/>
                              <a:gd name="T56" fmla="+- 0 10982 10138"/>
                              <a:gd name="T57" fmla="*/ T56 w 854"/>
                              <a:gd name="T58" fmla="+- 0 5672 4893"/>
                              <a:gd name="T59" fmla="*/ 5672 h 854"/>
                              <a:gd name="T60" fmla="+- 0 10991 10138"/>
                              <a:gd name="T61" fmla="*/ T60 w 854"/>
                              <a:gd name="T62" fmla="+- 0 5625 4893"/>
                              <a:gd name="T63" fmla="*/ 5625 h 854"/>
                              <a:gd name="T64" fmla="+- 0 10991 10138"/>
                              <a:gd name="T65" fmla="*/ T64 w 854"/>
                              <a:gd name="T66" fmla="+- 0 5015 4893"/>
                              <a:gd name="T67" fmla="*/ 5015 h 854"/>
                              <a:gd name="T68" fmla="+- 0 10982 10138"/>
                              <a:gd name="T69" fmla="*/ T68 w 854"/>
                              <a:gd name="T70" fmla="+- 0 4968 4893"/>
                              <a:gd name="T71" fmla="*/ 4968 h 854"/>
                              <a:gd name="T72" fmla="+- 0 10956 10138"/>
                              <a:gd name="T73" fmla="*/ T72 w 854"/>
                              <a:gd name="T74" fmla="+- 0 4929 4893"/>
                              <a:gd name="T75" fmla="*/ 4929 h 854"/>
                              <a:gd name="T76" fmla="+- 0 10917 10138"/>
                              <a:gd name="T77" fmla="*/ T76 w 854"/>
                              <a:gd name="T78" fmla="+- 0 4903 4893"/>
                              <a:gd name="T79" fmla="*/ 4903 h 854"/>
                              <a:gd name="T80" fmla="+- 0 10869 10138"/>
                              <a:gd name="T81" fmla="*/ T80 w 854"/>
                              <a:gd name="T82" fmla="+- 0 4893 4893"/>
                              <a:gd name="T83" fmla="*/ 4893 h 8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4" h="854">
                                <a:moveTo>
                                  <a:pt x="731" y="0"/>
                                </a:moveTo>
                                <a:lnTo>
                                  <a:pt x="121" y="0"/>
                                </a:lnTo>
                                <a:lnTo>
                                  <a:pt x="74" y="10"/>
                                </a:lnTo>
                                <a:lnTo>
                                  <a:pt x="35" y="36"/>
                                </a:lnTo>
                                <a:lnTo>
                                  <a:pt x="9" y="75"/>
                                </a:lnTo>
                                <a:lnTo>
                                  <a:pt x="0" y="122"/>
                                </a:lnTo>
                                <a:lnTo>
                                  <a:pt x="0" y="732"/>
                                </a:lnTo>
                                <a:lnTo>
                                  <a:pt x="9" y="779"/>
                                </a:lnTo>
                                <a:lnTo>
                                  <a:pt x="35" y="818"/>
                                </a:lnTo>
                                <a:lnTo>
                                  <a:pt x="74" y="844"/>
                                </a:lnTo>
                                <a:lnTo>
                                  <a:pt x="121" y="854"/>
                                </a:lnTo>
                                <a:lnTo>
                                  <a:pt x="731" y="854"/>
                                </a:lnTo>
                                <a:lnTo>
                                  <a:pt x="779" y="844"/>
                                </a:lnTo>
                                <a:lnTo>
                                  <a:pt x="818" y="818"/>
                                </a:lnTo>
                                <a:lnTo>
                                  <a:pt x="844" y="779"/>
                                </a:lnTo>
                                <a:lnTo>
                                  <a:pt x="853" y="732"/>
                                </a:lnTo>
                                <a:lnTo>
                                  <a:pt x="853" y="122"/>
                                </a:lnTo>
                                <a:lnTo>
                                  <a:pt x="844" y="75"/>
                                </a:lnTo>
                                <a:lnTo>
                                  <a:pt x="818" y="36"/>
                                </a:lnTo>
                                <a:lnTo>
                                  <a:pt x="779" y="10"/>
                                </a:lnTo>
                                <a:lnTo>
                                  <a:pt x="731" y="0"/>
                                </a:lnTo>
                                <a:close/>
                              </a:path>
                            </a:pathLst>
                          </a:custGeom>
                          <a:solidFill>
                            <a:srgbClr val="F161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91"/>
                        <wps:cNvSpPr>
                          <a:spLocks/>
                        </wps:cNvSpPr>
                        <wps:spPr bwMode="auto">
                          <a:xfrm>
                            <a:off x="10137" y="5125"/>
                            <a:ext cx="854" cy="621"/>
                          </a:xfrm>
                          <a:custGeom>
                            <a:avLst/>
                            <a:gdLst>
                              <a:gd name="T0" fmla="+- 0 10991 10138"/>
                              <a:gd name="T1" fmla="*/ T0 w 854"/>
                              <a:gd name="T2" fmla="+- 0 5126 5126"/>
                              <a:gd name="T3" fmla="*/ 5126 h 621"/>
                              <a:gd name="T4" fmla="+- 0 10138 10138"/>
                              <a:gd name="T5" fmla="*/ T4 w 854"/>
                              <a:gd name="T6" fmla="+- 0 5126 5126"/>
                              <a:gd name="T7" fmla="*/ 5126 h 621"/>
                              <a:gd name="T8" fmla="+- 0 10138 10138"/>
                              <a:gd name="T9" fmla="*/ T8 w 854"/>
                              <a:gd name="T10" fmla="+- 0 5625 5126"/>
                              <a:gd name="T11" fmla="*/ 5625 h 621"/>
                              <a:gd name="T12" fmla="+- 0 10147 10138"/>
                              <a:gd name="T13" fmla="*/ T12 w 854"/>
                              <a:gd name="T14" fmla="+- 0 5672 5126"/>
                              <a:gd name="T15" fmla="*/ 5672 h 621"/>
                              <a:gd name="T16" fmla="+- 0 10173 10138"/>
                              <a:gd name="T17" fmla="*/ T16 w 854"/>
                              <a:gd name="T18" fmla="+- 0 5711 5126"/>
                              <a:gd name="T19" fmla="*/ 5711 h 621"/>
                              <a:gd name="T20" fmla="+- 0 10212 10138"/>
                              <a:gd name="T21" fmla="*/ T20 w 854"/>
                              <a:gd name="T22" fmla="+- 0 5737 5126"/>
                              <a:gd name="T23" fmla="*/ 5737 h 621"/>
                              <a:gd name="T24" fmla="+- 0 10260 10138"/>
                              <a:gd name="T25" fmla="*/ T24 w 854"/>
                              <a:gd name="T26" fmla="+- 0 5747 5126"/>
                              <a:gd name="T27" fmla="*/ 5747 h 621"/>
                              <a:gd name="T28" fmla="+- 0 10759 10138"/>
                              <a:gd name="T29" fmla="*/ T28 w 854"/>
                              <a:gd name="T30" fmla="+- 0 5747 5126"/>
                              <a:gd name="T31" fmla="*/ 5747 h 621"/>
                              <a:gd name="T32" fmla="+- 0 10991 10138"/>
                              <a:gd name="T33" fmla="*/ T32 w 854"/>
                              <a:gd name="T34" fmla="+- 0 5514 5126"/>
                              <a:gd name="T35" fmla="*/ 5514 h 621"/>
                              <a:gd name="T36" fmla="+- 0 10991 10138"/>
                              <a:gd name="T37" fmla="*/ T36 w 854"/>
                              <a:gd name="T38" fmla="+- 0 5126 5126"/>
                              <a:gd name="T39" fmla="*/ 5126 h 6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4" h="621">
                                <a:moveTo>
                                  <a:pt x="853" y="0"/>
                                </a:moveTo>
                                <a:lnTo>
                                  <a:pt x="0" y="0"/>
                                </a:lnTo>
                                <a:lnTo>
                                  <a:pt x="0" y="499"/>
                                </a:lnTo>
                                <a:lnTo>
                                  <a:pt x="9" y="546"/>
                                </a:lnTo>
                                <a:lnTo>
                                  <a:pt x="35" y="585"/>
                                </a:lnTo>
                                <a:lnTo>
                                  <a:pt x="74" y="611"/>
                                </a:lnTo>
                                <a:lnTo>
                                  <a:pt x="122" y="621"/>
                                </a:lnTo>
                                <a:lnTo>
                                  <a:pt x="621" y="621"/>
                                </a:lnTo>
                                <a:lnTo>
                                  <a:pt x="853" y="388"/>
                                </a:lnTo>
                                <a:lnTo>
                                  <a:pt x="853" y="0"/>
                                </a:lnTo>
                                <a:close/>
                              </a:path>
                            </a:pathLst>
                          </a:custGeom>
                          <a:solidFill>
                            <a:srgbClr val="FFFDF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AutoShape 92"/>
                        <wps:cNvSpPr>
                          <a:spLocks/>
                        </wps:cNvSpPr>
                        <wps:spPr bwMode="auto">
                          <a:xfrm>
                            <a:off x="10263" y="4953"/>
                            <a:ext cx="602" cy="74"/>
                          </a:xfrm>
                          <a:custGeom>
                            <a:avLst/>
                            <a:gdLst>
                              <a:gd name="T0" fmla="+- 0 10337 10264"/>
                              <a:gd name="T1" fmla="*/ T0 w 602"/>
                              <a:gd name="T2" fmla="+- 0 4990 4953"/>
                              <a:gd name="T3" fmla="*/ 4990 h 74"/>
                              <a:gd name="T4" fmla="+- 0 10334 10264"/>
                              <a:gd name="T5" fmla="*/ T4 w 602"/>
                              <a:gd name="T6" fmla="+- 0 4976 4953"/>
                              <a:gd name="T7" fmla="*/ 4976 h 74"/>
                              <a:gd name="T8" fmla="+- 0 10326 10264"/>
                              <a:gd name="T9" fmla="*/ T8 w 602"/>
                              <a:gd name="T10" fmla="+- 0 4964 4953"/>
                              <a:gd name="T11" fmla="*/ 4964 h 74"/>
                              <a:gd name="T12" fmla="+- 0 10314 10264"/>
                              <a:gd name="T13" fmla="*/ T12 w 602"/>
                              <a:gd name="T14" fmla="+- 0 4956 4953"/>
                              <a:gd name="T15" fmla="*/ 4956 h 74"/>
                              <a:gd name="T16" fmla="+- 0 10300 10264"/>
                              <a:gd name="T17" fmla="*/ T16 w 602"/>
                              <a:gd name="T18" fmla="+- 0 4953 4953"/>
                              <a:gd name="T19" fmla="*/ 4953 h 74"/>
                              <a:gd name="T20" fmla="+- 0 10286 10264"/>
                              <a:gd name="T21" fmla="*/ T20 w 602"/>
                              <a:gd name="T22" fmla="+- 0 4956 4953"/>
                              <a:gd name="T23" fmla="*/ 4956 h 74"/>
                              <a:gd name="T24" fmla="+- 0 10274 10264"/>
                              <a:gd name="T25" fmla="*/ T24 w 602"/>
                              <a:gd name="T26" fmla="+- 0 4964 4953"/>
                              <a:gd name="T27" fmla="*/ 4964 h 74"/>
                              <a:gd name="T28" fmla="+- 0 10266 10264"/>
                              <a:gd name="T29" fmla="*/ T28 w 602"/>
                              <a:gd name="T30" fmla="+- 0 4976 4953"/>
                              <a:gd name="T31" fmla="*/ 4976 h 74"/>
                              <a:gd name="T32" fmla="+- 0 10264 10264"/>
                              <a:gd name="T33" fmla="*/ T32 w 602"/>
                              <a:gd name="T34" fmla="+- 0 4990 4953"/>
                              <a:gd name="T35" fmla="*/ 4990 h 74"/>
                              <a:gd name="T36" fmla="+- 0 10266 10264"/>
                              <a:gd name="T37" fmla="*/ T36 w 602"/>
                              <a:gd name="T38" fmla="+- 0 5004 4953"/>
                              <a:gd name="T39" fmla="*/ 5004 h 74"/>
                              <a:gd name="T40" fmla="+- 0 10274 10264"/>
                              <a:gd name="T41" fmla="*/ T40 w 602"/>
                              <a:gd name="T42" fmla="+- 0 5016 4953"/>
                              <a:gd name="T43" fmla="*/ 5016 h 74"/>
                              <a:gd name="T44" fmla="+- 0 10286 10264"/>
                              <a:gd name="T45" fmla="*/ T44 w 602"/>
                              <a:gd name="T46" fmla="+- 0 5024 4953"/>
                              <a:gd name="T47" fmla="*/ 5024 h 74"/>
                              <a:gd name="T48" fmla="+- 0 10300 10264"/>
                              <a:gd name="T49" fmla="*/ T48 w 602"/>
                              <a:gd name="T50" fmla="+- 0 5027 4953"/>
                              <a:gd name="T51" fmla="*/ 5027 h 74"/>
                              <a:gd name="T52" fmla="+- 0 10314 10264"/>
                              <a:gd name="T53" fmla="*/ T52 w 602"/>
                              <a:gd name="T54" fmla="+- 0 5024 4953"/>
                              <a:gd name="T55" fmla="*/ 5024 h 74"/>
                              <a:gd name="T56" fmla="+- 0 10326 10264"/>
                              <a:gd name="T57" fmla="*/ T56 w 602"/>
                              <a:gd name="T58" fmla="+- 0 5016 4953"/>
                              <a:gd name="T59" fmla="*/ 5016 h 74"/>
                              <a:gd name="T60" fmla="+- 0 10334 10264"/>
                              <a:gd name="T61" fmla="*/ T60 w 602"/>
                              <a:gd name="T62" fmla="+- 0 5004 4953"/>
                              <a:gd name="T63" fmla="*/ 5004 h 74"/>
                              <a:gd name="T64" fmla="+- 0 10337 10264"/>
                              <a:gd name="T65" fmla="*/ T64 w 602"/>
                              <a:gd name="T66" fmla="+- 0 4990 4953"/>
                              <a:gd name="T67" fmla="*/ 4990 h 74"/>
                              <a:gd name="T68" fmla="+- 0 10865 10264"/>
                              <a:gd name="T69" fmla="*/ T68 w 602"/>
                              <a:gd name="T70" fmla="+- 0 4990 4953"/>
                              <a:gd name="T71" fmla="*/ 4990 h 74"/>
                              <a:gd name="T72" fmla="+- 0 10862 10264"/>
                              <a:gd name="T73" fmla="*/ T72 w 602"/>
                              <a:gd name="T74" fmla="+- 0 4976 4953"/>
                              <a:gd name="T75" fmla="*/ 4976 h 74"/>
                              <a:gd name="T76" fmla="+- 0 10855 10264"/>
                              <a:gd name="T77" fmla="*/ T76 w 602"/>
                              <a:gd name="T78" fmla="+- 0 4964 4953"/>
                              <a:gd name="T79" fmla="*/ 4964 h 74"/>
                              <a:gd name="T80" fmla="+- 0 10843 10264"/>
                              <a:gd name="T81" fmla="*/ T80 w 602"/>
                              <a:gd name="T82" fmla="+- 0 4956 4953"/>
                              <a:gd name="T83" fmla="*/ 4956 h 74"/>
                              <a:gd name="T84" fmla="+- 0 10829 10264"/>
                              <a:gd name="T85" fmla="*/ T84 w 602"/>
                              <a:gd name="T86" fmla="+- 0 4953 4953"/>
                              <a:gd name="T87" fmla="*/ 4953 h 74"/>
                              <a:gd name="T88" fmla="+- 0 10814 10264"/>
                              <a:gd name="T89" fmla="*/ T88 w 602"/>
                              <a:gd name="T90" fmla="+- 0 4956 4953"/>
                              <a:gd name="T91" fmla="*/ 4956 h 74"/>
                              <a:gd name="T92" fmla="+- 0 10803 10264"/>
                              <a:gd name="T93" fmla="*/ T92 w 602"/>
                              <a:gd name="T94" fmla="+- 0 4964 4953"/>
                              <a:gd name="T95" fmla="*/ 4964 h 74"/>
                              <a:gd name="T96" fmla="+- 0 10795 10264"/>
                              <a:gd name="T97" fmla="*/ T96 w 602"/>
                              <a:gd name="T98" fmla="+- 0 4976 4953"/>
                              <a:gd name="T99" fmla="*/ 4976 h 74"/>
                              <a:gd name="T100" fmla="+- 0 10792 10264"/>
                              <a:gd name="T101" fmla="*/ T100 w 602"/>
                              <a:gd name="T102" fmla="+- 0 4990 4953"/>
                              <a:gd name="T103" fmla="*/ 4990 h 74"/>
                              <a:gd name="T104" fmla="+- 0 10795 10264"/>
                              <a:gd name="T105" fmla="*/ T104 w 602"/>
                              <a:gd name="T106" fmla="+- 0 5004 4953"/>
                              <a:gd name="T107" fmla="*/ 5004 h 74"/>
                              <a:gd name="T108" fmla="+- 0 10803 10264"/>
                              <a:gd name="T109" fmla="*/ T108 w 602"/>
                              <a:gd name="T110" fmla="+- 0 5016 4953"/>
                              <a:gd name="T111" fmla="*/ 5016 h 74"/>
                              <a:gd name="T112" fmla="+- 0 10814 10264"/>
                              <a:gd name="T113" fmla="*/ T112 w 602"/>
                              <a:gd name="T114" fmla="+- 0 5024 4953"/>
                              <a:gd name="T115" fmla="*/ 5024 h 74"/>
                              <a:gd name="T116" fmla="+- 0 10829 10264"/>
                              <a:gd name="T117" fmla="*/ T116 w 602"/>
                              <a:gd name="T118" fmla="+- 0 5027 4953"/>
                              <a:gd name="T119" fmla="*/ 5027 h 74"/>
                              <a:gd name="T120" fmla="+- 0 10843 10264"/>
                              <a:gd name="T121" fmla="*/ T120 w 602"/>
                              <a:gd name="T122" fmla="+- 0 5024 4953"/>
                              <a:gd name="T123" fmla="*/ 5024 h 74"/>
                              <a:gd name="T124" fmla="+- 0 10855 10264"/>
                              <a:gd name="T125" fmla="*/ T124 w 602"/>
                              <a:gd name="T126" fmla="+- 0 5016 4953"/>
                              <a:gd name="T127" fmla="*/ 5016 h 74"/>
                              <a:gd name="T128" fmla="+- 0 10862 10264"/>
                              <a:gd name="T129" fmla="*/ T128 w 602"/>
                              <a:gd name="T130" fmla="+- 0 5004 4953"/>
                              <a:gd name="T131" fmla="*/ 5004 h 74"/>
                              <a:gd name="T132" fmla="+- 0 10865 10264"/>
                              <a:gd name="T133" fmla="*/ T132 w 602"/>
                              <a:gd name="T134" fmla="+- 0 4990 4953"/>
                              <a:gd name="T135" fmla="*/ 4990 h 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02" h="74">
                                <a:moveTo>
                                  <a:pt x="73" y="37"/>
                                </a:moveTo>
                                <a:lnTo>
                                  <a:pt x="70" y="23"/>
                                </a:lnTo>
                                <a:lnTo>
                                  <a:pt x="62" y="11"/>
                                </a:lnTo>
                                <a:lnTo>
                                  <a:pt x="50" y="3"/>
                                </a:lnTo>
                                <a:lnTo>
                                  <a:pt x="36" y="0"/>
                                </a:lnTo>
                                <a:lnTo>
                                  <a:pt x="22" y="3"/>
                                </a:lnTo>
                                <a:lnTo>
                                  <a:pt x="10" y="11"/>
                                </a:lnTo>
                                <a:lnTo>
                                  <a:pt x="2" y="23"/>
                                </a:lnTo>
                                <a:lnTo>
                                  <a:pt x="0" y="37"/>
                                </a:lnTo>
                                <a:lnTo>
                                  <a:pt x="2" y="51"/>
                                </a:lnTo>
                                <a:lnTo>
                                  <a:pt x="10" y="63"/>
                                </a:lnTo>
                                <a:lnTo>
                                  <a:pt x="22" y="71"/>
                                </a:lnTo>
                                <a:lnTo>
                                  <a:pt x="36" y="74"/>
                                </a:lnTo>
                                <a:lnTo>
                                  <a:pt x="50" y="71"/>
                                </a:lnTo>
                                <a:lnTo>
                                  <a:pt x="62" y="63"/>
                                </a:lnTo>
                                <a:lnTo>
                                  <a:pt x="70" y="51"/>
                                </a:lnTo>
                                <a:lnTo>
                                  <a:pt x="73" y="37"/>
                                </a:lnTo>
                                <a:close/>
                                <a:moveTo>
                                  <a:pt x="601" y="37"/>
                                </a:moveTo>
                                <a:lnTo>
                                  <a:pt x="598" y="23"/>
                                </a:lnTo>
                                <a:lnTo>
                                  <a:pt x="591" y="11"/>
                                </a:lnTo>
                                <a:lnTo>
                                  <a:pt x="579" y="3"/>
                                </a:lnTo>
                                <a:lnTo>
                                  <a:pt x="565" y="0"/>
                                </a:lnTo>
                                <a:lnTo>
                                  <a:pt x="550" y="3"/>
                                </a:lnTo>
                                <a:lnTo>
                                  <a:pt x="539" y="11"/>
                                </a:lnTo>
                                <a:lnTo>
                                  <a:pt x="531" y="23"/>
                                </a:lnTo>
                                <a:lnTo>
                                  <a:pt x="528" y="37"/>
                                </a:lnTo>
                                <a:lnTo>
                                  <a:pt x="531" y="51"/>
                                </a:lnTo>
                                <a:lnTo>
                                  <a:pt x="539" y="63"/>
                                </a:lnTo>
                                <a:lnTo>
                                  <a:pt x="550" y="71"/>
                                </a:lnTo>
                                <a:lnTo>
                                  <a:pt x="565" y="74"/>
                                </a:lnTo>
                                <a:lnTo>
                                  <a:pt x="579" y="71"/>
                                </a:lnTo>
                                <a:lnTo>
                                  <a:pt x="591" y="63"/>
                                </a:lnTo>
                                <a:lnTo>
                                  <a:pt x="598" y="51"/>
                                </a:lnTo>
                                <a:lnTo>
                                  <a:pt x="601" y="37"/>
                                </a:lnTo>
                                <a:close/>
                              </a:path>
                            </a:pathLst>
                          </a:custGeom>
                          <a:solidFill>
                            <a:srgbClr val="D63D2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AutoShape 93"/>
                        <wps:cNvSpPr>
                          <a:spLocks/>
                        </wps:cNvSpPr>
                        <wps:spPr bwMode="auto">
                          <a:xfrm>
                            <a:off x="10277" y="4812"/>
                            <a:ext cx="575" cy="201"/>
                          </a:xfrm>
                          <a:custGeom>
                            <a:avLst/>
                            <a:gdLst>
                              <a:gd name="T0" fmla="+- 0 10323 10277"/>
                              <a:gd name="T1" fmla="*/ T0 w 575"/>
                              <a:gd name="T2" fmla="+- 0 4823 4812"/>
                              <a:gd name="T3" fmla="*/ 4823 h 201"/>
                              <a:gd name="T4" fmla="+- 0 10313 10277"/>
                              <a:gd name="T5" fmla="*/ T4 w 575"/>
                              <a:gd name="T6" fmla="+- 0 4812 4812"/>
                              <a:gd name="T7" fmla="*/ 4812 h 201"/>
                              <a:gd name="T8" fmla="+- 0 10288 10277"/>
                              <a:gd name="T9" fmla="*/ T8 w 575"/>
                              <a:gd name="T10" fmla="+- 0 4812 4812"/>
                              <a:gd name="T11" fmla="*/ 4812 h 201"/>
                              <a:gd name="T12" fmla="+- 0 10277 10277"/>
                              <a:gd name="T13" fmla="*/ T12 w 575"/>
                              <a:gd name="T14" fmla="+- 0 4823 4812"/>
                              <a:gd name="T15" fmla="*/ 4823 h 201"/>
                              <a:gd name="T16" fmla="+- 0 10277 10277"/>
                              <a:gd name="T17" fmla="*/ T16 w 575"/>
                              <a:gd name="T18" fmla="+- 0 5003 4812"/>
                              <a:gd name="T19" fmla="*/ 5003 h 201"/>
                              <a:gd name="T20" fmla="+- 0 10288 10277"/>
                              <a:gd name="T21" fmla="*/ T20 w 575"/>
                              <a:gd name="T22" fmla="+- 0 5013 4812"/>
                              <a:gd name="T23" fmla="*/ 5013 h 201"/>
                              <a:gd name="T24" fmla="+- 0 10300 10277"/>
                              <a:gd name="T25" fmla="*/ T24 w 575"/>
                              <a:gd name="T26" fmla="+- 0 5013 4812"/>
                              <a:gd name="T27" fmla="*/ 5013 h 201"/>
                              <a:gd name="T28" fmla="+- 0 10313 10277"/>
                              <a:gd name="T29" fmla="*/ T28 w 575"/>
                              <a:gd name="T30" fmla="+- 0 5013 4812"/>
                              <a:gd name="T31" fmla="*/ 5013 h 201"/>
                              <a:gd name="T32" fmla="+- 0 10323 10277"/>
                              <a:gd name="T33" fmla="*/ T32 w 575"/>
                              <a:gd name="T34" fmla="+- 0 5003 4812"/>
                              <a:gd name="T35" fmla="*/ 5003 h 201"/>
                              <a:gd name="T36" fmla="+- 0 10323 10277"/>
                              <a:gd name="T37" fmla="*/ T36 w 575"/>
                              <a:gd name="T38" fmla="+- 0 4823 4812"/>
                              <a:gd name="T39" fmla="*/ 4823 h 201"/>
                              <a:gd name="T40" fmla="+- 0 10852 10277"/>
                              <a:gd name="T41" fmla="*/ T40 w 575"/>
                              <a:gd name="T42" fmla="+- 0 4823 4812"/>
                              <a:gd name="T43" fmla="*/ 4823 h 201"/>
                              <a:gd name="T44" fmla="+- 0 10841 10277"/>
                              <a:gd name="T45" fmla="*/ T44 w 575"/>
                              <a:gd name="T46" fmla="+- 0 4812 4812"/>
                              <a:gd name="T47" fmla="*/ 4812 h 201"/>
                              <a:gd name="T48" fmla="+- 0 10816 10277"/>
                              <a:gd name="T49" fmla="*/ T48 w 575"/>
                              <a:gd name="T50" fmla="+- 0 4812 4812"/>
                              <a:gd name="T51" fmla="*/ 4812 h 201"/>
                              <a:gd name="T52" fmla="+- 0 10806 10277"/>
                              <a:gd name="T53" fmla="*/ T52 w 575"/>
                              <a:gd name="T54" fmla="+- 0 4823 4812"/>
                              <a:gd name="T55" fmla="*/ 4823 h 201"/>
                              <a:gd name="T56" fmla="+- 0 10806 10277"/>
                              <a:gd name="T57" fmla="*/ T56 w 575"/>
                              <a:gd name="T58" fmla="+- 0 5003 4812"/>
                              <a:gd name="T59" fmla="*/ 5003 h 201"/>
                              <a:gd name="T60" fmla="+- 0 10816 10277"/>
                              <a:gd name="T61" fmla="*/ T60 w 575"/>
                              <a:gd name="T62" fmla="+- 0 5013 4812"/>
                              <a:gd name="T63" fmla="*/ 5013 h 201"/>
                              <a:gd name="T64" fmla="+- 0 10829 10277"/>
                              <a:gd name="T65" fmla="*/ T64 w 575"/>
                              <a:gd name="T66" fmla="+- 0 5013 4812"/>
                              <a:gd name="T67" fmla="*/ 5013 h 201"/>
                              <a:gd name="T68" fmla="+- 0 10841 10277"/>
                              <a:gd name="T69" fmla="*/ T68 w 575"/>
                              <a:gd name="T70" fmla="+- 0 5013 4812"/>
                              <a:gd name="T71" fmla="*/ 5013 h 201"/>
                              <a:gd name="T72" fmla="+- 0 10852 10277"/>
                              <a:gd name="T73" fmla="*/ T72 w 575"/>
                              <a:gd name="T74" fmla="+- 0 5003 4812"/>
                              <a:gd name="T75" fmla="*/ 5003 h 201"/>
                              <a:gd name="T76" fmla="+- 0 10852 10277"/>
                              <a:gd name="T77" fmla="*/ T76 w 575"/>
                              <a:gd name="T78" fmla="+- 0 4823 4812"/>
                              <a:gd name="T79" fmla="*/ 4823 h 2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575" h="201">
                                <a:moveTo>
                                  <a:pt x="46" y="11"/>
                                </a:moveTo>
                                <a:lnTo>
                                  <a:pt x="36" y="0"/>
                                </a:lnTo>
                                <a:lnTo>
                                  <a:pt x="11" y="0"/>
                                </a:lnTo>
                                <a:lnTo>
                                  <a:pt x="0" y="11"/>
                                </a:lnTo>
                                <a:lnTo>
                                  <a:pt x="0" y="191"/>
                                </a:lnTo>
                                <a:lnTo>
                                  <a:pt x="11" y="201"/>
                                </a:lnTo>
                                <a:lnTo>
                                  <a:pt x="23" y="201"/>
                                </a:lnTo>
                                <a:lnTo>
                                  <a:pt x="36" y="201"/>
                                </a:lnTo>
                                <a:lnTo>
                                  <a:pt x="46" y="191"/>
                                </a:lnTo>
                                <a:lnTo>
                                  <a:pt x="46" y="11"/>
                                </a:lnTo>
                                <a:close/>
                                <a:moveTo>
                                  <a:pt x="575" y="11"/>
                                </a:moveTo>
                                <a:lnTo>
                                  <a:pt x="564" y="0"/>
                                </a:lnTo>
                                <a:lnTo>
                                  <a:pt x="539" y="0"/>
                                </a:lnTo>
                                <a:lnTo>
                                  <a:pt x="529" y="11"/>
                                </a:lnTo>
                                <a:lnTo>
                                  <a:pt x="529" y="191"/>
                                </a:lnTo>
                                <a:lnTo>
                                  <a:pt x="539" y="201"/>
                                </a:lnTo>
                                <a:lnTo>
                                  <a:pt x="552" y="201"/>
                                </a:lnTo>
                                <a:lnTo>
                                  <a:pt x="564" y="201"/>
                                </a:lnTo>
                                <a:lnTo>
                                  <a:pt x="575" y="191"/>
                                </a:lnTo>
                                <a:lnTo>
                                  <a:pt x="575" y="11"/>
                                </a:lnTo>
                                <a:close/>
                              </a:path>
                            </a:pathLst>
                          </a:custGeom>
                          <a:solidFill>
                            <a:srgbClr val="1720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 name="Picture 9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0759" y="5514"/>
                            <a:ext cx="232" cy="232"/>
                          </a:xfrm>
                          <a:prstGeom prst="rect">
                            <a:avLst/>
                          </a:prstGeom>
                          <a:noFill/>
                          <a:extLst>
                            <a:ext uri="{909E8E84-426E-40DD-AFC4-6F175D3DCCD1}">
                              <a14:hiddenFill xmlns:a14="http://schemas.microsoft.com/office/drawing/2010/main">
                                <a:solidFill>
                                  <a:srgbClr val="FFFFFF"/>
                                </a:solidFill>
                              </a14:hiddenFill>
                            </a:ext>
                          </a:extLst>
                        </pic:spPr>
                      </pic:pic>
                      <wps:wsp>
                        <wps:cNvPr id="26" name="AutoShape 95"/>
                        <wps:cNvSpPr>
                          <a:spLocks/>
                        </wps:cNvSpPr>
                        <wps:spPr bwMode="auto">
                          <a:xfrm>
                            <a:off x="10287" y="4826"/>
                            <a:ext cx="543" cy="91"/>
                          </a:xfrm>
                          <a:custGeom>
                            <a:avLst/>
                            <a:gdLst>
                              <a:gd name="T0" fmla="+- 0 10301 10287"/>
                              <a:gd name="T1" fmla="*/ T0 w 543"/>
                              <a:gd name="T2" fmla="+- 0 4830 4826"/>
                              <a:gd name="T3" fmla="*/ 4830 h 91"/>
                              <a:gd name="T4" fmla="+- 0 10298 10287"/>
                              <a:gd name="T5" fmla="*/ T4 w 543"/>
                              <a:gd name="T6" fmla="+- 0 4826 4826"/>
                              <a:gd name="T7" fmla="*/ 4826 h 91"/>
                              <a:gd name="T8" fmla="+- 0 10290 10287"/>
                              <a:gd name="T9" fmla="*/ T8 w 543"/>
                              <a:gd name="T10" fmla="+- 0 4826 4826"/>
                              <a:gd name="T11" fmla="*/ 4826 h 91"/>
                              <a:gd name="T12" fmla="+- 0 10287 10287"/>
                              <a:gd name="T13" fmla="*/ T12 w 543"/>
                              <a:gd name="T14" fmla="+- 0 4830 4826"/>
                              <a:gd name="T15" fmla="*/ 4830 h 91"/>
                              <a:gd name="T16" fmla="+- 0 10287 10287"/>
                              <a:gd name="T17" fmla="*/ T16 w 543"/>
                              <a:gd name="T18" fmla="+- 0 4914 4826"/>
                              <a:gd name="T19" fmla="*/ 4914 h 91"/>
                              <a:gd name="T20" fmla="+- 0 10290 10287"/>
                              <a:gd name="T21" fmla="*/ T20 w 543"/>
                              <a:gd name="T22" fmla="+- 0 4917 4826"/>
                              <a:gd name="T23" fmla="*/ 4917 h 91"/>
                              <a:gd name="T24" fmla="+- 0 10294 10287"/>
                              <a:gd name="T25" fmla="*/ T24 w 543"/>
                              <a:gd name="T26" fmla="+- 0 4917 4826"/>
                              <a:gd name="T27" fmla="*/ 4917 h 91"/>
                              <a:gd name="T28" fmla="+- 0 10298 10287"/>
                              <a:gd name="T29" fmla="*/ T28 w 543"/>
                              <a:gd name="T30" fmla="+- 0 4917 4826"/>
                              <a:gd name="T31" fmla="*/ 4917 h 91"/>
                              <a:gd name="T32" fmla="+- 0 10301 10287"/>
                              <a:gd name="T33" fmla="*/ T32 w 543"/>
                              <a:gd name="T34" fmla="+- 0 4914 4826"/>
                              <a:gd name="T35" fmla="*/ 4914 h 91"/>
                              <a:gd name="T36" fmla="+- 0 10301 10287"/>
                              <a:gd name="T37" fmla="*/ T36 w 543"/>
                              <a:gd name="T38" fmla="+- 0 4830 4826"/>
                              <a:gd name="T39" fmla="*/ 4830 h 91"/>
                              <a:gd name="T40" fmla="+- 0 10830 10287"/>
                              <a:gd name="T41" fmla="*/ T40 w 543"/>
                              <a:gd name="T42" fmla="+- 0 4830 4826"/>
                              <a:gd name="T43" fmla="*/ 4830 h 91"/>
                              <a:gd name="T44" fmla="+- 0 10826 10287"/>
                              <a:gd name="T45" fmla="*/ T44 w 543"/>
                              <a:gd name="T46" fmla="+- 0 4826 4826"/>
                              <a:gd name="T47" fmla="*/ 4826 h 91"/>
                              <a:gd name="T48" fmla="+- 0 10819 10287"/>
                              <a:gd name="T49" fmla="*/ T48 w 543"/>
                              <a:gd name="T50" fmla="+- 0 4826 4826"/>
                              <a:gd name="T51" fmla="*/ 4826 h 91"/>
                              <a:gd name="T52" fmla="+- 0 10816 10287"/>
                              <a:gd name="T53" fmla="*/ T52 w 543"/>
                              <a:gd name="T54" fmla="+- 0 4830 4826"/>
                              <a:gd name="T55" fmla="*/ 4830 h 91"/>
                              <a:gd name="T56" fmla="+- 0 10816 10287"/>
                              <a:gd name="T57" fmla="*/ T56 w 543"/>
                              <a:gd name="T58" fmla="+- 0 4914 4826"/>
                              <a:gd name="T59" fmla="*/ 4914 h 91"/>
                              <a:gd name="T60" fmla="+- 0 10819 10287"/>
                              <a:gd name="T61" fmla="*/ T60 w 543"/>
                              <a:gd name="T62" fmla="+- 0 4917 4826"/>
                              <a:gd name="T63" fmla="*/ 4917 h 91"/>
                              <a:gd name="T64" fmla="+- 0 10823 10287"/>
                              <a:gd name="T65" fmla="*/ T64 w 543"/>
                              <a:gd name="T66" fmla="+- 0 4917 4826"/>
                              <a:gd name="T67" fmla="*/ 4917 h 91"/>
                              <a:gd name="T68" fmla="+- 0 10826 10287"/>
                              <a:gd name="T69" fmla="*/ T68 w 543"/>
                              <a:gd name="T70" fmla="+- 0 4917 4826"/>
                              <a:gd name="T71" fmla="*/ 4917 h 91"/>
                              <a:gd name="T72" fmla="+- 0 10830 10287"/>
                              <a:gd name="T73" fmla="*/ T72 w 543"/>
                              <a:gd name="T74" fmla="+- 0 4914 4826"/>
                              <a:gd name="T75" fmla="*/ 4914 h 91"/>
                              <a:gd name="T76" fmla="+- 0 10830 10287"/>
                              <a:gd name="T77" fmla="*/ T76 w 543"/>
                              <a:gd name="T78" fmla="+- 0 4830 4826"/>
                              <a:gd name="T79" fmla="*/ 4830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543" h="91">
                                <a:moveTo>
                                  <a:pt x="14" y="4"/>
                                </a:moveTo>
                                <a:lnTo>
                                  <a:pt x="11" y="0"/>
                                </a:lnTo>
                                <a:lnTo>
                                  <a:pt x="3" y="0"/>
                                </a:lnTo>
                                <a:lnTo>
                                  <a:pt x="0" y="4"/>
                                </a:lnTo>
                                <a:lnTo>
                                  <a:pt x="0" y="88"/>
                                </a:lnTo>
                                <a:lnTo>
                                  <a:pt x="3" y="91"/>
                                </a:lnTo>
                                <a:lnTo>
                                  <a:pt x="7" y="91"/>
                                </a:lnTo>
                                <a:lnTo>
                                  <a:pt x="11" y="91"/>
                                </a:lnTo>
                                <a:lnTo>
                                  <a:pt x="14" y="88"/>
                                </a:lnTo>
                                <a:lnTo>
                                  <a:pt x="14" y="4"/>
                                </a:lnTo>
                                <a:close/>
                                <a:moveTo>
                                  <a:pt x="543" y="4"/>
                                </a:moveTo>
                                <a:lnTo>
                                  <a:pt x="539" y="0"/>
                                </a:lnTo>
                                <a:lnTo>
                                  <a:pt x="532" y="0"/>
                                </a:lnTo>
                                <a:lnTo>
                                  <a:pt x="529" y="4"/>
                                </a:lnTo>
                                <a:lnTo>
                                  <a:pt x="529" y="88"/>
                                </a:lnTo>
                                <a:lnTo>
                                  <a:pt x="532" y="91"/>
                                </a:lnTo>
                                <a:lnTo>
                                  <a:pt x="536" y="91"/>
                                </a:lnTo>
                                <a:lnTo>
                                  <a:pt x="539" y="91"/>
                                </a:lnTo>
                                <a:lnTo>
                                  <a:pt x="543" y="88"/>
                                </a:lnTo>
                                <a:lnTo>
                                  <a:pt x="543" y="4"/>
                                </a:lnTo>
                                <a:close/>
                              </a:path>
                            </a:pathLst>
                          </a:custGeom>
                          <a:solidFill>
                            <a:srgbClr val="3243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Text Box 96"/>
                        <wps:cNvSpPr txBox="1">
                          <a:spLocks noChangeArrowheads="1"/>
                        </wps:cNvSpPr>
                        <wps:spPr bwMode="auto">
                          <a:xfrm>
                            <a:off x="8327" y="3292"/>
                            <a:ext cx="3163" cy="1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3FE2E3" w14:textId="77777777" w:rsidR="00994724" w:rsidRPr="00CC1B36" w:rsidRDefault="00994724" w:rsidP="00994724">
                              <w:pPr>
                                <w:spacing w:before="31" w:line="208" w:lineRule="auto"/>
                                <w:ind w:right="18" w:hanging="1"/>
                                <w:jc w:val="center"/>
                                <w:rPr>
                                  <w:rFonts w:ascii="Arial Narrow"/>
                                  <w:b/>
                                  <w:sz w:val="28"/>
                                  <w:szCs w:val="28"/>
                                </w:rPr>
                              </w:pPr>
                              <w:r w:rsidRPr="00CC1B36">
                                <w:rPr>
                                  <w:rFonts w:ascii="Arial Narrow"/>
                                  <w:b/>
                                  <w:color w:val="F15A29"/>
                                  <w:spacing w:val="-2"/>
                                  <w:w w:val="85"/>
                                  <w:sz w:val="28"/>
                                  <w:szCs w:val="28"/>
                                  <w:lang w:val="vi"/>
                                </w:rPr>
                                <w:t>Cung c</w:t>
                              </w:r>
                              <w:r w:rsidRPr="00CC1B36">
                                <w:rPr>
                                  <w:rFonts w:ascii="Arial Narrow"/>
                                  <w:b/>
                                  <w:color w:val="F15A29"/>
                                  <w:spacing w:val="-2"/>
                                  <w:w w:val="85"/>
                                  <w:sz w:val="28"/>
                                  <w:szCs w:val="28"/>
                                  <w:lang w:val="vi"/>
                                </w:rPr>
                                <w:t>ấ</w:t>
                              </w:r>
                              <w:r w:rsidRPr="00CC1B36">
                                <w:rPr>
                                  <w:rFonts w:ascii="Arial Narrow"/>
                                  <w:b/>
                                  <w:color w:val="F15A29"/>
                                  <w:spacing w:val="-2"/>
                                  <w:w w:val="85"/>
                                  <w:sz w:val="28"/>
                                  <w:szCs w:val="28"/>
                                  <w:lang w:val="vi"/>
                                </w:rPr>
                                <w:t>p gi</w:t>
                              </w:r>
                              <w:r w:rsidRPr="00CC1B36">
                                <w:rPr>
                                  <w:rFonts w:ascii="Arial Narrow"/>
                                  <w:b/>
                                  <w:color w:val="F15A29"/>
                                  <w:spacing w:val="-2"/>
                                  <w:w w:val="85"/>
                                  <w:sz w:val="28"/>
                                  <w:szCs w:val="28"/>
                                  <w:lang w:val="vi"/>
                                </w:rPr>
                                <w:t>ườ</w:t>
                              </w:r>
                              <w:r w:rsidRPr="00CC1B36">
                                <w:rPr>
                                  <w:rFonts w:ascii="Arial Narrow"/>
                                  <w:b/>
                                  <w:color w:val="F15A29"/>
                                  <w:spacing w:val="-2"/>
                                  <w:w w:val="85"/>
                                  <w:sz w:val="28"/>
                                  <w:szCs w:val="28"/>
                                  <w:lang w:val="vi"/>
                                </w:rPr>
                                <w:t>ng b</w:t>
                              </w:r>
                              <w:r w:rsidRPr="00CC1B36">
                                <w:rPr>
                                  <w:rFonts w:ascii="Arial Narrow"/>
                                  <w:b/>
                                  <w:color w:val="F15A29"/>
                                  <w:spacing w:val="-2"/>
                                  <w:w w:val="85"/>
                                  <w:sz w:val="28"/>
                                  <w:szCs w:val="28"/>
                                  <w:lang w:val="vi"/>
                                </w:rPr>
                                <w:t>ệ</w:t>
                              </w:r>
                              <w:r w:rsidRPr="00CC1B36">
                                <w:rPr>
                                  <w:rFonts w:ascii="Arial Narrow"/>
                                  <w:b/>
                                  <w:color w:val="F15A29"/>
                                  <w:spacing w:val="-2"/>
                                  <w:w w:val="85"/>
                                  <w:sz w:val="28"/>
                                  <w:szCs w:val="28"/>
                                  <w:lang w:val="vi"/>
                                </w:rPr>
                                <w:t xml:space="preserve">nh </w:t>
                              </w:r>
                              <w:r w:rsidRPr="00CC1B36">
                                <w:rPr>
                                  <w:rFonts w:ascii="Arial Narrow"/>
                                  <w:b/>
                                  <w:color w:val="F15A29"/>
                                  <w:spacing w:val="-2"/>
                                  <w:w w:val="85"/>
                                  <w:sz w:val="28"/>
                                  <w:szCs w:val="28"/>
                                  <w:lang w:val="vi"/>
                                </w:rPr>
                                <w:t>để</w:t>
                              </w:r>
                              <w:r w:rsidRPr="00CC1B36">
                                <w:rPr>
                                  <w:rFonts w:ascii="Arial Narrow"/>
                                  <w:b/>
                                  <w:color w:val="F15A29"/>
                                  <w:spacing w:val="-2"/>
                                  <w:w w:val="85"/>
                                  <w:sz w:val="28"/>
                                  <w:szCs w:val="28"/>
                                  <w:lang w:val="vi"/>
                                </w:rPr>
                                <w:t xml:space="preserve"> qua c</w:t>
                              </w:r>
                              <w:r w:rsidRPr="00CC1B36">
                                <w:rPr>
                                  <w:rFonts w:ascii="Arial Narrow"/>
                                  <w:b/>
                                  <w:color w:val="F15A29"/>
                                  <w:spacing w:val="-2"/>
                                  <w:w w:val="85"/>
                                  <w:sz w:val="28"/>
                                  <w:szCs w:val="28"/>
                                  <w:lang w:val="vi"/>
                                </w:rPr>
                                <w:t>ơ</w:t>
                              </w:r>
                              <w:r w:rsidRPr="00CC1B36">
                                <w:rPr>
                                  <w:rFonts w:ascii="Arial Narrow"/>
                                  <w:b/>
                                  <w:color w:val="F15A29"/>
                                  <w:spacing w:val="-2"/>
                                  <w:w w:val="85"/>
                                  <w:sz w:val="28"/>
                                  <w:szCs w:val="28"/>
                                  <w:lang w:val="vi"/>
                                </w:rPr>
                                <w:t>n kh</w:t>
                              </w:r>
                              <w:r w:rsidRPr="00CC1B36">
                                <w:rPr>
                                  <w:rFonts w:ascii="Arial Narrow"/>
                                  <w:b/>
                                  <w:color w:val="F15A29"/>
                                  <w:spacing w:val="-2"/>
                                  <w:w w:val="85"/>
                                  <w:sz w:val="28"/>
                                  <w:szCs w:val="28"/>
                                  <w:lang w:val="vi"/>
                                </w:rPr>
                                <w:t>ủ</w:t>
                              </w:r>
                              <w:r w:rsidRPr="00CC1B36">
                                <w:rPr>
                                  <w:rFonts w:ascii="Arial Narrow"/>
                                  <w:b/>
                                  <w:color w:val="F15A29"/>
                                  <w:spacing w:val="-2"/>
                                  <w:w w:val="85"/>
                                  <w:sz w:val="28"/>
                                  <w:szCs w:val="28"/>
                                  <w:lang w:val="vi"/>
                                </w:rPr>
                                <w:t>ng ho</w:t>
                              </w:r>
                              <w:r w:rsidRPr="00CC1B36">
                                <w:rPr>
                                  <w:rFonts w:ascii="Arial Narrow"/>
                                  <w:b/>
                                  <w:color w:val="F15A29"/>
                                  <w:spacing w:val="-2"/>
                                  <w:w w:val="85"/>
                                  <w:sz w:val="28"/>
                                  <w:szCs w:val="28"/>
                                  <w:lang w:val="vi"/>
                                </w:rPr>
                                <w:t>ả</w:t>
                              </w:r>
                              <w:r w:rsidRPr="00CC1B36">
                                <w:rPr>
                                  <w:rFonts w:ascii="Arial Narrow"/>
                                  <w:b/>
                                  <w:color w:val="F15A29"/>
                                  <w:spacing w:val="-2"/>
                                  <w:w w:val="85"/>
                                  <w:sz w:val="28"/>
                                  <w:szCs w:val="28"/>
                                  <w:lang w:val="vi"/>
                                </w:rPr>
                                <w:t>ng v</w:t>
                              </w:r>
                              <w:r w:rsidRPr="00CC1B36">
                                <w:rPr>
                                  <w:rFonts w:ascii="Arial Narrow"/>
                                  <w:b/>
                                  <w:color w:val="F15A29"/>
                                  <w:spacing w:val="-2"/>
                                  <w:w w:val="85"/>
                                  <w:sz w:val="28"/>
                                  <w:szCs w:val="28"/>
                                  <w:lang w:val="vi"/>
                                </w:rPr>
                                <w:t>à</w:t>
                              </w:r>
                              <w:r w:rsidRPr="00CC1B36">
                                <w:rPr>
                                  <w:rFonts w:ascii="Arial Narrow"/>
                                  <w:b/>
                                  <w:color w:val="F15A29"/>
                                  <w:spacing w:val="-2"/>
                                  <w:w w:val="85"/>
                                  <w:sz w:val="28"/>
                                  <w:szCs w:val="28"/>
                                  <w:lang w:val="vi"/>
                                </w:rPr>
                                <w:t xml:space="preserve"> </w:t>
                              </w:r>
                              <w:r w:rsidRPr="00CC1B36">
                                <w:rPr>
                                  <w:rFonts w:ascii="Arial Narrow"/>
                                  <w:b/>
                                  <w:color w:val="F15A29"/>
                                  <w:spacing w:val="-2"/>
                                  <w:w w:val="85"/>
                                  <w:sz w:val="28"/>
                                  <w:szCs w:val="28"/>
                                  <w:lang w:val="vi"/>
                                </w:rPr>
                                <w:t>đ</w:t>
                              </w:r>
                              <w:r w:rsidRPr="00CC1B36">
                                <w:rPr>
                                  <w:rFonts w:ascii="Arial Narrow"/>
                                  <w:b/>
                                  <w:color w:val="F15A29"/>
                                  <w:spacing w:val="-2"/>
                                  <w:w w:val="85"/>
                                  <w:sz w:val="28"/>
                                  <w:szCs w:val="28"/>
                                  <w:lang w:val="vi"/>
                                </w:rPr>
                                <w:t>i</w:t>
                              </w:r>
                              <w:r w:rsidRPr="00CC1B36">
                                <w:rPr>
                                  <w:rFonts w:ascii="Arial Narrow"/>
                                  <w:b/>
                                  <w:color w:val="F15A29"/>
                                  <w:spacing w:val="-2"/>
                                  <w:w w:val="85"/>
                                  <w:sz w:val="28"/>
                                  <w:szCs w:val="28"/>
                                  <w:lang w:val="vi"/>
                                </w:rPr>
                                <w:t>ề</w:t>
                              </w:r>
                              <w:r w:rsidRPr="00CC1B36">
                                <w:rPr>
                                  <w:rFonts w:ascii="Arial Narrow"/>
                                  <w:b/>
                                  <w:color w:val="F15A29"/>
                                  <w:spacing w:val="-2"/>
                                  <w:w w:val="85"/>
                                  <w:sz w:val="28"/>
                                  <w:szCs w:val="28"/>
                                  <w:lang w:val="vi"/>
                                </w:rPr>
                                <w:t>u tr</w:t>
                              </w:r>
                              <w:r w:rsidRPr="00CC1B36">
                                <w:rPr>
                                  <w:rFonts w:ascii="Arial Narrow"/>
                                  <w:b/>
                                  <w:color w:val="F15A29"/>
                                  <w:spacing w:val="-2"/>
                                  <w:w w:val="85"/>
                                  <w:sz w:val="28"/>
                                  <w:szCs w:val="28"/>
                                  <w:lang w:val="vi"/>
                                </w:rPr>
                                <w:t>ị</w:t>
                              </w:r>
                              <w:r w:rsidRPr="00CC1B36">
                                <w:rPr>
                                  <w:rFonts w:ascii="Arial Narrow"/>
                                  <w:b/>
                                  <w:color w:val="F15A29"/>
                                  <w:spacing w:val="-2"/>
                                  <w:w w:val="85"/>
                                  <w:sz w:val="28"/>
                                  <w:szCs w:val="28"/>
                                  <w:lang w:val="vi"/>
                                </w:rPr>
                                <w:t xml:space="preserve"> s</w:t>
                              </w:r>
                              <w:r w:rsidRPr="00CC1B36">
                                <w:rPr>
                                  <w:rFonts w:ascii="Arial Narrow"/>
                                  <w:b/>
                                  <w:color w:val="F15A29"/>
                                  <w:spacing w:val="-2"/>
                                  <w:w w:val="85"/>
                                  <w:sz w:val="28"/>
                                  <w:szCs w:val="28"/>
                                  <w:lang w:val="vi"/>
                                </w:rPr>
                                <w:t>ứ</w:t>
                              </w:r>
                              <w:r w:rsidRPr="00CC1B36">
                                <w:rPr>
                                  <w:rFonts w:ascii="Arial Narrow"/>
                                  <w:b/>
                                  <w:color w:val="F15A29"/>
                                  <w:spacing w:val="-2"/>
                                  <w:w w:val="85"/>
                                  <w:sz w:val="28"/>
                                  <w:szCs w:val="28"/>
                                  <w:lang w:val="vi"/>
                                </w:rPr>
                                <w:t>c kh</w:t>
                              </w:r>
                              <w:r w:rsidRPr="00CC1B36">
                                <w:rPr>
                                  <w:rFonts w:ascii="Arial Narrow"/>
                                  <w:b/>
                                  <w:color w:val="F15A29"/>
                                  <w:spacing w:val="-2"/>
                                  <w:w w:val="85"/>
                                  <w:sz w:val="28"/>
                                  <w:szCs w:val="28"/>
                                  <w:lang w:val="vi"/>
                                </w:rPr>
                                <w:t>ỏ</w:t>
                              </w:r>
                              <w:r w:rsidRPr="00CC1B36">
                                <w:rPr>
                                  <w:rFonts w:ascii="Arial Narrow"/>
                                  <w:b/>
                                  <w:color w:val="F15A29"/>
                                  <w:spacing w:val="-2"/>
                                  <w:w w:val="85"/>
                                  <w:sz w:val="28"/>
                                  <w:szCs w:val="28"/>
                                  <w:lang w:val="vi"/>
                                </w:rPr>
                                <w:t>e h</w:t>
                              </w:r>
                              <w:r w:rsidRPr="00CC1B36">
                                <w:rPr>
                                  <w:rFonts w:ascii="Arial Narrow"/>
                                  <w:b/>
                                  <w:color w:val="F15A29"/>
                                  <w:spacing w:val="-2"/>
                                  <w:w w:val="85"/>
                                  <w:sz w:val="28"/>
                                  <w:szCs w:val="28"/>
                                  <w:lang w:val="vi"/>
                                </w:rPr>
                                <w:t>à</w:t>
                              </w:r>
                              <w:r w:rsidRPr="00CC1B36">
                                <w:rPr>
                                  <w:rFonts w:ascii="Arial Narrow"/>
                                  <w:b/>
                                  <w:color w:val="F15A29"/>
                                  <w:spacing w:val="-2"/>
                                  <w:w w:val="85"/>
                                  <w:sz w:val="28"/>
                                  <w:szCs w:val="28"/>
                                  <w:lang w:val="vi"/>
                                </w:rPr>
                                <w:t>nh vi</w:t>
                              </w:r>
                              <w:r w:rsidRPr="00CC1B36">
                                <w:rPr>
                                  <w:rFonts w:ascii="Arial Narrow"/>
                                  <w:b/>
                                  <w:color w:val="F15A29"/>
                                  <w:spacing w:val="-2"/>
                                  <w:w w:val="85"/>
                                  <w:sz w:val="28"/>
                                  <w:szCs w:val="28"/>
                                </w:rPr>
                                <w:t xml:space="preserve"> </w:t>
                              </w:r>
                              <w:r w:rsidRPr="00CC1B36">
                                <w:rPr>
                                  <w:rFonts w:ascii="Arial Narrow"/>
                                  <w:b/>
                                  <w:color w:val="F15A29"/>
                                  <w:spacing w:val="-2"/>
                                  <w:w w:val="85"/>
                                  <w:sz w:val="28"/>
                                  <w:szCs w:val="28"/>
                                  <w:lang w:val="vi"/>
                                </w:rPr>
                                <w:t>ng</w:t>
                              </w:r>
                              <w:r w:rsidRPr="00CC1B36">
                                <w:rPr>
                                  <w:rFonts w:ascii="Arial Narrow"/>
                                  <w:b/>
                                  <w:color w:val="F15A29"/>
                                  <w:spacing w:val="-2"/>
                                  <w:w w:val="85"/>
                                  <w:sz w:val="28"/>
                                  <w:szCs w:val="28"/>
                                  <w:lang w:val="vi"/>
                                </w:rPr>
                                <w:t>ắ</w:t>
                              </w:r>
                              <w:r w:rsidRPr="00CC1B36">
                                <w:rPr>
                                  <w:rFonts w:ascii="Arial Narrow"/>
                                  <w:b/>
                                  <w:color w:val="F15A29"/>
                                  <w:spacing w:val="-2"/>
                                  <w:w w:val="85"/>
                                  <w:sz w:val="28"/>
                                  <w:szCs w:val="28"/>
                                  <w:lang w:val="vi"/>
                                </w:rPr>
                                <w:t>n h</w:t>
                              </w:r>
                              <w:r w:rsidRPr="00CC1B36">
                                <w:rPr>
                                  <w:rFonts w:ascii="Arial Narrow"/>
                                  <w:b/>
                                  <w:color w:val="F15A29"/>
                                  <w:spacing w:val="-2"/>
                                  <w:w w:val="85"/>
                                  <w:sz w:val="28"/>
                                  <w:szCs w:val="28"/>
                                  <w:lang w:val="vi"/>
                                </w:rPr>
                                <w:t>ạ</w:t>
                              </w:r>
                              <w:r w:rsidRPr="00CC1B36">
                                <w:rPr>
                                  <w:rFonts w:ascii="Arial Narrow"/>
                                  <w:b/>
                                  <w:color w:val="F15A29"/>
                                  <w:spacing w:val="-2"/>
                                  <w:w w:val="85"/>
                                  <w:sz w:val="28"/>
                                  <w:szCs w:val="28"/>
                                  <w:lang w:val="vi"/>
                                </w:rPr>
                                <w:t>n</w:t>
                              </w:r>
                              <w:r w:rsidRPr="00CC1B36">
                                <w:rPr>
                                  <w:rFonts w:ascii="Arial Narrow"/>
                                  <w:b/>
                                  <w:color w:val="F15A29"/>
                                  <w:spacing w:val="-2"/>
                                  <w:w w:val="85"/>
                                  <w:sz w:val="28"/>
                                  <w:szCs w:val="28"/>
                                </w:rPr>
                                <w:t xml:space="preserve"> </w:t>
                              </w:r>
                              <w:r w:rsidRPr="00CC1B36">
                                <w:rPr>
                                  <w:rFonts w:ascii="Arial Narrow"/>
                                  <w:b/>
                                  <w:color w:val="F15A29"/>
                                  <w:spacing w:val="-2"/>
                                  <w:w w:val="85"/>
                                  <w:sz w:val="28"/>
                                  <w:szCs w:val="28"/>
                                  <w:lang w:val="vi"/>
                                </w:rPr>
                                <w:t>cho</w:t>
                              </w:r>
                            </w:p>
                            <w:p w14:paraId="2FF0209E" w14:textId="77777777" w:rsidR="00994724" w:rsidRPr="00CC1B36" w:rsidRDefault="00994724" w:rsidP="00994724">
                              <w:pPr>
                                <w:spacing w:line="306" w:lineRule="exact"/>
                                <w:ind w:left="779" w:right="797"/>
                                <w:jc w:val="center"/>
                                <w:rPr>
                                  <w:rFonts w:ascii="Arial Narrow"/>
                                  <w:b/>
                                  <w:sz w:val="28"/>
                                  <w:szCs w:val="28"/>
                                </w:rPr>
                              </w:pPr>
                              <w:r w:rsidRPr="00CC1B36">
                                <w:rPr>
                                  <w:rFonts w:ascii="Arial Narrow"/>
                                  <w:b/>
                                  <w:color w:val="F15A29"/>
                                  <w:w w:val="75"/>
                                  <w:sz w:val="28"/>
                                  <w:szCs w:val="28"/>
                                  <w:lang w:val="vi"/>
                                </w:rPr>
                                <w:t>t</w:t>
                              </w:r>
                              <w:r w:rsidRPr="00CC1B36">
                                <w:rPr>
                                  <w:rFonts w:ascii="Arial Narrow"/>
                                  <w:b/>
                                  <w:color w:val="F15A29"/>
                                  <w:w w:val="75"/>
                                  <w:sz w:val="28"/>
                                  <w:szCs w:val="28"/>
                                  <w:lang w:val="vi"/>
                                </w:rPr>
                                <w:t>ố</w:t>
                              </w:r>
                              <w:r w:rsidRPr="00CC1B36">
                                <w:rPr>
                                  <w:rFonts w:ascii="Arial Narrow"/>
                                  <w:b/>
                                  <w:color w:val="F15A29"/>
                                  <w:w w:val="75"/>
                                  <w:sz w:val="28"/>
                                  <w:szCs w:val="28"/>
                                  <w:lang w:val="vi"/>
                                </w:rPr>
                                <w:t xml:space="preserve">i </w:t>
                              </w:r>
                              <w:r w:rsidRPr="00CC1B36">
                                <w:rPr>
                                  <w:rFonts w:ascii="Arial Narrow"/>
                                  <w:b/>
                                  <w:color w:val="F15A29"/>
                                  <w:w w:val="75"/>
                                  <w:sz w:val="28"/>
                                  <w:szCs w:val="28"/>
                                  <w:lang w:val="vi"/>
                                </w:rPr>
                                <w:t>đ</w:t>
                              </w:r>
                              <w:r w:rsidRPr="00CC1B36">
                                <w:rPr>
                                  <w:rFonts w:ascii="Arial Narrow"/>
                                  <w:b/>
                                  <w:color w:val="F15A29"/>
                                  <w:w w:val="75"/>
                                  <w:sz w:val="28"/>
                                  <w:szCs w:val="28"/>
                                  <w:lang w:val="vi"/>
                                </w:rPr>
                                <w:t>a 14 ng</w:t>
                              </w:r>
                              <w:r w:rsidRPr="00CC1B36">
                                <w:rPr>
                                  <w:rFonts w:ascii="Arial Narrow"/>
                                  <w:b/>
                                  <w:color w:val="F15A29"/>
                                  <w:w w:val="75"/>
                                  <w:sz w:val="28"/>
                                  <w:szCs w:val="28"/>
                                  <w:lang w:val="vi"/>
                                </w:rPr>
                                <w:t>à</w:t>
                              </w:r>
                              <w:r w:rsidRPr="00CC1B36">
                                <w:rPr>
                                  <w:rFonts w:ascii="Arial Narrow"/>
                                  <w:b/>
                                  <w:color w:val="F15A29"/>
                                  <w:w w:val="75"/>
                                  <w:sz w:val="28"/>
                                  <w:szCs w:val="28"/>
                                  <w:lang w:val="vi"/>
                                </w:rPr>
                                <w:t>y</w:t>
                              </w:r>
                            </w:p>
                          </w:txbxContent>
                        </wps:txbx>
                        <wps:bodyPr rot="0" vert="horz" wrap="square" lIns="0" tIns="0" rIns="0" bIns="0" anchor="t" anchorCtr="0" upright="1">
                          <a:noAutofit/>
                        </wps:bodyPr>
                      </wps:wsp>
                      <wps:wsp>
                        <wps:cNvPr id="28" name="Text Box 97"/>
                        <wps:cNvSpPr txBox="1">
                          <a:spLocks noChangeArrowheads="1"/>
                        </wps:cNvSpPr>
                        <wps:spPr bwMode="auto">
                          <a:xfrm>
                            <a:off x="10312" y="5037"/>
                            <a:ext cx="503" cy="5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0146F" w14:textId="77777777" w:rsidR="00994724" w:rsidRDefault="00994724" w:rsidP="00994724">
                              <w:pPr>
                                <w:spacing w:line="586" w:lineRule="exact"/>
                                <w:rPr>
                                  <w:rFonts w:ascii="Arial Black"/>
                                  <w:sz w:val="43"/>
                                </w:rPr>
                              </w:pPr>
                              <w:r>
                                <w:rPr>
                                  <w:rFonts w:ascii="Arial Black"/>
                                  <w:color w:val="5988C6"/>
                                  <w:spacing w:val="-5"/>
                                  <w:w w:val="85"/>
                                  <w:sz w:val="43"/>
                                  <w:lang w:val="vi"/>
                                </w:rPr>
                                <w:t>14</w:t>
                              </w:r>
                            </w:p>
                          </w:txbxContent>
                        </wps:txbx>
                        <wps:bodyPr rot="0" vert="horz" wrap="square" lIns="0" tIns="0" rIns="0" bIns="0" anchor="t" anchorCtr="0" upright="1">
                          <a:noAutofit/>
                        </wps:bodyPr>
                      </wps:wsp>
                      <wps:wsp>
                        <wps:cNvPr id="29" name="Text Box 98"/>
                        <wps:cNvSpPr txBox="1">
                          <a:spLocks noChangeArrowheads="1"/>
                        </wps:cNvSpPr>
                        <wps:spPr bwMode="auto">
                          <a:xfrm>
                            <a:off x="10417" y="5521"/>
                            <a:ext cx="29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CA14B" w14:textId="77777777" w:rsidR="00994724" w:rsidRDefault="00994724" w:rsidP="00994724">
                              <w:pPr>
                                <w:spacing w:line="201" w:lineRule="exact"/>
                                <w:rPr>
                                  <w:rFonts w:ascii="Arial Narrow"/>
                                  <w:b/>
                                  <w:sz w:val="18"/>
                                </w:rPr>
                              </w:pPr>
                              <w:r>
                                <w:rPr>
                                  <w:rFonts w:ascii="Arial Narrow"/>
                                  <w:b/>
                                  <w:color w:val="231F20"/>
                                  <w:spacing w:val="-4"/>
                                  <w:w w:val="70"/>
                                  <w:sz w:val="18"/>
                                  <w:lang w:val="vi"/>
                                </w:rPr>
                                <w:t>NG</w:t>
                              </w:r>
                              <w:r>
                                <w:rPr>
                                  <w:rFonts w:ascii="Arial Narrow"/>
                                  <w:b/>
                                  <w:color w:val="231F20"/>
                                  <w:spacing w:val="-4"/>
                                  <w:w w:val="70"/>
                                  <w:sz w:val="18"/>
                                  <w:lang w:val="vi"/>
                                </w:rPr>
                                <w:t>À</w:t>
                              </w:r>
                              <w:r>
                                <w:rPr>
                                  <w:rFonts w:ascii="Arial Narrow"/>
                                  <w:b/>
                                  <w:color w:val="231F20"/>
                                  <w:spacing w:val="-4"/>
                                  <w:w w:val="70"/>
                                  <w:sz w:val="18"/>
                                  <w:lang w:val="vi"/>
                                </w:rPr>
                                <w: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EA04E6" id="Group 84" o:spid="_x0000_s1075" style="position:absolute;left:0;text-align:left;margin-left:379pt;margin-top:188.1pt;width:169.5pt;height:138.65pt;z-index:-251638784;mso-wrap-distance-left:0;mso-wrap-distance-right:0;mso-position-horizontal-relative:margin" coordorigin="8299,3204" coordsize="3220,3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">
                <v:rect id="Rectangle 85" o:spid="_x0000_s1076" style="position:absolute;left:8299;top:3204;width:3220;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" fillcolor="#e0e1e2" stroked="f"/>
                <v:shape id="Picture 86" o:spid="_x0000_s1077" type="#_x0000_t75" style="position:absolute;left:9445;top:5071;width:281;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">
                  <v:imagedata r:id="rId28" o:title=""/>
                </v:shape>
                <v:shape id="AutoShape 87" o:spid="_x0000_s1078" style="position:absolute;left:8986;top:5058;width:915;height:569;visibility:visible;mso-wrap-style:square;v-text-anchor:top" coordsize="91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" path="m801,356r-1,-76l800,39,776,29r-9,8l702,104r-8,8l681,129r-7,-1l656,118r-9,-6l631,98,618,83,601,68,592,58,581,42r-4,-1l565,45r-9,5l545,58r-3,4l541,66r-6,12l525,89r-22,18l481,128r-12,9l456,145r-4,1l434,153r-11,-2l400,153r-11,l263,152r-159,1l51,154r-22,4l13,167,4,183,,206,,351r1,5l801,356xm914,561r,-519l912,25,904,12,892,3,876,,861,3r-12,9l841,25r-3,17l838,375r,12l1,387r,181l76,568r,-105l839,463r,105l914,568r,-7xe" fillcolor="#1f3864" stroked="f">
                  <v:path arrowok="t" o:connecttype="custom" o:connectlocs="801,5414;800,5338;800,5097;776,5087;767,5095;702,5162;694,5170;681,5187;674,5186;656,5176;647,5170;631,5156;618,5141;601,5126;592,5116;581,5100;577,5099;565,5103;556,5108;545,5116;542,5120;541,5124;535,5136;525,5147;503,5165;481,5186;469,5195;456,5203;452,5204;434,5211;423,5209;400,5211;389,5211;263,5210;104,5211;51,5212;29,5216;13,5225;4,5241;0,5264;0,5409;1,5414;801,5414;914,5619;914,5100;912,5083;904,5070;892,5061;876,5058;861,5061;849,5070;841,5083;838,5100;838,5433;838,5445;1,5445;1,5626;76,5626;76,5521;839,5521;839,5626;914,5626;914,5619" o:connectangles="0,0,0,0,0,0,0,0,0,0,0,0,0,0,0,0,0,0,0,0,0,0,0,0,0,0,0,0,0,0,0,0,0,0,0,0,0,0,0,0,0,0,0,0,0,0,0,0,0,0,0,0,0,0,0,0,0,0,0,0,0,0,0"/>
                </v:shape>
                <v:shape id="Picture 88" o:spid="_x0000_s1079" type="#_x0000_t75" style="position:absolute;left:9648;top:4900;width:157;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">
                  <v:imagedata r:id="rId29" o:title=""/>
                </v:shape>
                <v:shape id="Freeform 89" o:spid="_x0000_s1080" style="position:absolute;left:10137;top:4812;width:1382;height:1418;visibility:visible;mso-wrap-style:square;v-text-anchor:top" coordsize="1382,1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" path="m703,l678,,668,11r,70l185,81r,-70l175,,150,,139,11r,70l122,81,74,91,35,117,9,156,,203,,813r3,27l11,865r13,22l42,905r436,513l1381,1418r,-499l818,118,756,84,731,81r-17,l714,11,703,xe" fillcolor="#020303" stroked="f">
                  <v:fill opacity="6425f"/>
                  <v:path arrowok="t" o:connecttype="custom" o:connectlocs="703,4812;678,4812;668,4823;668,4893;185,4893;185,4823;175,4812;150,4812;139,4823;139,4893;122,4893;74,4903;35,4929;9,4968;0,5015;0,5625;3,5652;11,5677;24,5699;42,5717;478,6230;1381,6230;1381,5731;818,4930;756,4896;731,4893;714,4893;714,4823;703,4812" o:connectangles="0,0,0,0,0,0,0,0,0,0,0,0,0,0,0,0,0,0,0,0,0,0,0,0,0,0,0,0,0"/>
                </v:shape>
                <v:shape id="Freeform 90" o:spid="_x0000_s1081" style="position:absolute;left:10137;top:4893;width:854;height:854;visibility:visible;mso-wrap-style:square;v-text-anchor:top" coordsize="85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" path="m731,l121,,74,10,35,36,9,75,,122,,732r9,47l35,818r39,26l121,854r610,l779,844r39,-26l844,779r9,-47l853,122,844,75,818,36,779,10,731,xe" fillcolor="#f16141" stroked="f">
                  <v:path arrowok="t" o:connecttype="custom" o:connectlocs="731,4893;121,4893;74,4903;35,4929;9,4968;0,5015;0,5625;9,5672;35,5711;74,5737;121,5747;731,5747;779,5737;818,5711;844,5672;853,5625;853,5015;844,4968;818,4929;779,4903;731,4893" o:connectangles="0,0,0,0,0,0,0,0,0,0,0,0,0,0,0,0,0,0,0,0,0"/>
                </v:shape>
                <v:shape id="Freeform 91" o:spid="_x0000_s1082" style="position:absolute;left:10137;top:5125;width:854;height:621;visibility:visible;mso-wrap-style:square;v-text-anchor:top" coordsize="854,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" path="m853,l,,,499r9,47l35,585r39,26l122,621r499,l853,388,853,xe" fillcolor="#fffdf9" stroked="f">
                  <v:path arrowok="t" o:connecttype="custom" o:connectlocs="853,5126;0,5126;0,5625;9,5672;35,5711;74,5737;122,5747;621,5747;853,5514;853,5126" o:connectangles="0,0,0,0,0,0,0,0,0,0"/>
                </v:shape>
                <v:shape id="AutoShape 92" o:spid="_x0000_s1083" style="position:absolute;left:10263;top:4953;width:602;height:74;visibility:visible;mso-wrap-style:square;v-text-anchor:top" coordsize="60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" path="m73,37l70,23,62,11,50,3,36,,22,3,10,11,2,23,,37,2,51r8,12l22,71r14,3l50,71,62,63,70,51,73,37xm601,37l598,23,591,11,579,3,565,,550,3r-11,8l531,23r-3,14l531,51r8,12l550,71r15,3l579,71r12,-8l598,51r3,-14xe" fillcolor="#d63d27" stroked="f">
                  <v:path arrowok="t" o:connecttype="custom" o:connectlocs="73,4990;70,4976;62,4964;50,4956;36,4953;22,4956;10,4964;2,4976;0,4990;2,5004;10,5016;22,5024;36,5027;50,5024;62,5016;70,5004;73,4990;601,4990;598,4976;591,4964;579,4956;565,4953;550,4956;539,4964;531,4976;528,4990;531,5004;539,5016;550,5024;565,5027;579,5024;591,5016;598,5004;601,4990" o:connectangles="0,0,0,0,0,0,0,0,0,0,0,0,0,0,0,0,0,0,0,0,0,0,0,0,0,0,0,0,0,0,0,0,0,0"/>
                </v:shape>
                <v:shape id="AutoShape 93" o:spid="_x0000_s1084" style="position:absolute;left:10277;top:4812;width:575;height:201;visibility:visible;mso-wrap-style:square;v-text-anchor:top" coordsize="575,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" path="m46,11l36,,11,,,11,,191r11,10l23,201r13,l46,191,46,11xm575,11l564,,539,,529,11r,180l539,201r13,l564,201r11,-10l575,11xe" fillcolor="#17202a" stroked="f">
                  <v:path arrowok="t" o:connecttype="custom" o:connectlocs="46,4823;36,4812;11,4812;0,4823;0,5003;11,5013;23,5013;36,5013;46,5003;46,4823;575,4823;564,4812;539,4812;529,4823;529,5003;539,5013;552,5013;564,5013;575,5003;575,4823" o:connectangles="0,0,0,0,0,0,0,0,0,0,0,0,0,0,0,0,0,0,0,0"/>
                </v:shape>
                <v:shape id="Picture 94" o:spid="_x0000_s1085" type="#_x0000_t75" style="position:absolute;left:10759;top:5514;width:232;height: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">
                  <v:imagedata r:id="rId30" o:title=""/>
                </v:shape>
                <v:shape id="AutoShape 95" o:spid="_x0000_s1086" style="position:absolute;left:10287;top:4826;width:543;height:91;visibility:visible;mso-wrap-style:square;v-text-anchor:top" coordsize="5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" path="m14,4l11,,3,,,4,,88r3,3l7,91r4,l14,88,14,4xm543,4l539,r-7,l529,4r,84l532,91r4,l539,91r4,-3l543,4xe" fillcolor="#324351" stroked="f">
                  <v:path arrowok="t" o:connecttype="custom" o:connectlocs="14,4830;11,4826;3,4826;0,4830;0,4914;3,4917;7,4917;11,4917;14,4914;14,4830;543,4830;539,4826;532,4826;529,4830;529,4914;532,4917;536,4917;539,4917;543,4914;543,4830" o:connectangles="0,0,0,0,0,0,0,0,0,0,0,0,0,0,0,0,0,0,0,0"/>
                </v:shape>
                <v:shape id="Text Box 96" o:spid="_x0000_s1087" type="#_x0000_t202" style="position:absolute;left:8327;top:3292;width:3163;height:1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6A3FE2E3" w14:textId="77777777" w:rsidR="00994724" w:rsidRPr="00CC1B36" w:rsidRDefault="00994724" w:rsidP="00994724">
                        <w:pPr>
                          <w:spacing w:before="31" w:line="208" w:lineRule="auto"/>
                          <w:ind w:right="18" w:hanging="1"/>
                          <w:jc w:val="center"/>
                          <w:rPr>
                            <w:rFonts w:ascii="Arial Narrow"/>
                            <w:b/>
                            <w:sz w:val="28"/>
                            <w:szCs w:val="28"/>
                          </w:rPr>
                        </w:pPr>
                        <w:r w:rsidRPr="00CC1B36">
                          <w:rPr>
                            <w:rFonts w:ascii="Arial Narrow"/>
                            <w:b/>
                            <w:color w:val="F15A29"/>
                            <w:spacing w:val="-2"/>
                            <w:w w:val="85"/>
                            <w:sz w:val="28"/>
                            <w:szCs w:val="28"/>
                            <w:lang w:val="vi"/>
                          </w:rPr>
                          <w:t>Cung c</w:t>
                        </w:r>
                        <w:r w:rsidRPr="00CC1B36">
                          <w:rPr>
                            <w:rFonts w:ascii="Arial Narrow"/>
                            <w:b/>
                            <w:color w:val="F15A29"/>
                            <w:spacing w:val="-2"/>
                            <w:w w:val="85"/>
                            <w:sz w:val="28"/>
                            <w:szCs w:val="28"/>
                            <w:lang w:val="vi"/>
                          </w:rPr>
                          <w:t>ấ</w:t>
                        </w:r>
                        <w:r w:rsidRPr="00CC1B36">
                          <w:rPr>
                            <w:rFonts w:ascii="Arial Narrow"/>
                            <w:b/>
                            <w:color w:val="F15A29"/>
                            <w:spacing w:val="-2"/>
                            <w:w w:val="85"/>
                            <w:sz w:val="28"/>
                            <w:szCs w:val="28"/>
                            <w:lang w:val="vi"/>
                          </w:rPr>
                          <w:t>p gi</w:t>
                        </w:r>
                        <w:r w:rsidRPr="00CC1B36">
                          <w:rPr>
                            <w:rFonts w:ascii="Arial Narrow"/>
                            <w:b/>
                            <w:color w:val="F15A29"/>
                            <w:spacing w:val="-2"/>
                            <w:w w:val="85"/>
                            <w:sz w:val="28"/>
                            <w:szCs w:val="28"/>
                            <w:lang w:val="vi"/>
                          </w:rPr>
                          <w:t>ườ</w:t>
                        </w:r>
                        <w:r w:rsidRPr="00CC1B36">
                          <w:rPr>
                            <w:rFonts w:ascii="Arial Narrow"/>
                            <w:b/>
                            <w:color w:val="F15A29"/>
                            <w:spacing w:val="-2"/>
                            <w:w w:val="85"/>
                            <w:sz w:val="28"/>
                            <w:szCs w:val="28"/>
                            <w:lang w:val="vi"/>
                          </w:rPr>
                          <w:t>ng b</w:t>
                        </w:r>
                        <w:r w:rsidRPr="00CC1B36">
                          <w:rPr>
                            <w:rFonts w:ascii="Arial Narrow"/>
                            <w:b/>
                            <w:color w:val="F15A29"/>
                            <w:spacing w:val="-2"/>
                            <w:w w:val="85"/>
                            <w:sz w:val="28"/>
                            <w:szCs w:val="28"/>
                            <w:lang w:val="vi"/>
                          </w:rPr>
                          <w:t>ệ</w:t>
                        </w:r>
                        <w:r w:rsidRPr="00CC1B36">
                          <w:rPr>
                            <w:rFonts w:ascii="Arial Narrow"/>
                            <w:b/>
                            <w:color w:val="F15A29"/>
                            <w:spacing w:val="-2"/>
                            <w:w w:val="85"/>
                            <w:sz w:val="28"/>
                            <w:szCs w:val="28"/>
                            <w:lang w:val="vi"/>
                          </w:rPr>
                          <w:t xml:space="preserve">nh </w:t>
                        </w:r>
                        <w:r w:rsidRPr="00CC1B36">
                          <w:rPr>
                            <w:rFonts w:ascii="Arial Narrow"/>
                            <w:b/>
                            <w:color w:val="F15A29"/>
                            <w:spacing w:val="-2"/>
                            <w:w w:val="85"/>
                            <w:sz w:val="28"/>
                            <w:szCs w:val="28"/>
                            <w:lang w:val="vi"/>
                          </w:rPr>
                          <w:t>để</w:t>
                        </w:r>
                        <w:r w:rsidRPr="00CC1B36">
                          <w:rPr>
                            <w:rFonts w:ascii="Arial Narrow"/>
                            <w:b/>
                            <w:color w:val="F15A29"/>
                            <w:spacing w:val="-2"/>
                            <w:w w:val="85"/>
                            <w:sz w:val="28"/>
                            <w:szCs w:val="28"/>
                            <w:lang w:val="vi"/>
                          </w:rPr>
                          <w:t xml:space="preserve"> qua c</w:t>
                        </w:r>
                        <w:r w:rsidRPr="00CC1B36">
                          <w:rPr>
                            <w:rFonts w:ascii="Arial Narrow"/>
                            <w:b/>
                            <w:color w:val="F15A29"/>
                            <w:spacing w:val="-2"/>
                            <w:w w:val="85"/>
                            <w:sz w:val="28"/>
                            <w:szCs w:val="28"/>
                            <w:lang w:val="vi"/>
                          </w:rPr>
                          <w:t>ơ</w:t>
                        </w:r>
                        <w:r w:rsidRPr="00CC1B36">
                          <w:rPr>
                            <w:rFonts w:ascii="Arial Narrow"/>
                            <w:b/>
                            <w:color w:val="F15A29"/>
                            <w:spacing w:val="-2"/>
                            <w:w w:val="85"/>
                            <w:sz w:val="28"/>
                            <w:szCs w:val="28"/>
                            <w:lang w:val="vi"/>
                          </w:rPr>
                          <w:t>n kh</w:t>
                        </w:r>
                        <w:r w:rsidRPr="00CC1B36">
                          <w:rPr>
                            <w:rFonts w:ascii="Arial Narrow"/>
                            <w:b/>
                            <w:color w:val="F15A29"/>
                            <w:spacing w:val="-2"/>
                            <w:w w:val="85"/>
                            <w:sz w:val="28"/>
                            <w:szCs w:val="28"/>
                            <w:lang w:val="vi"/>
                          </w:rPr>
                          <w:t>ủ</w:t>
                        </w:r>
                        <w:r w:rsidRPr="00CC1B36">
                          <w:rPr>
                            <w:rFonts w:ascii="Arial Narrow"/>
                            <w:b/>
                            <w:color w:val="F15A29"/>
                            <w:spacing w:val="-2"/>
                            <w:w w:val="85"/>
                            <w:sz w:val="28"/>
                            <w:szCs w:val="28"/>
                            <w:lang w:val="vi"/>
                          </w:rPr>
                          <w:t>ng ho</w:t>
                        </w:r>
                        <w:r w:rsidRPr="00CC1B36">
                          <w:rPr>
                            <w:rFonts w:ascii="Arial Narrow"/>
                            <w:b/>
                            <w:color w:val="F15A29"/>
                            <w:spacing w:val="-2"/>
                            <w:w w:val="85"/>
                            <w:sz w:val="28"/>
                            <w:szCs w:val="28"/>
                            <w:lang w:val="vi"/>
                          </w:rPr>
                          <w:t>ả</w:t>
                        </w:r>
                        <w:r w:rsidRPr="00CC1B36">
                          <w:rPr>
                            <w:rFonts w:ascii="Arial Narrow"/>
                            <w:b/>
                            <w:color w:val="F15A29"/>
                            <w:spacing w:val="-2"/>
                            <w:w w:val="85"/>
                            <w:sz w:val="28"/>
                            <w:szCs w:val="28"/>
                            <w:lang w:val="vi"/>
                          </w:rPr>
                          <w:t>ng v</w:t>
                        </w:r>
                        <w:r w:rsidRPr="00CC1B36">
                          <w:rPr>
                            <w:rFonts w:ascii="Arial Narrow"/>
                            <w:b/>
                            <w:color w:val="F15A29"/>
                            <w:spacing w:val="-2"/>
                            <w:w w:val="85"/>
                            <w:sz w:val="28"/>
                            <w:szCs w:val="28"/>
                            <w:lang w:val="vi"/>
                          </w:rPr>
                          <w:t>à</w:t>
                        </w:r>
                        <w:r w:rsidRPr="00CC1B36">
                          <w:rPr>
                            <w:rFonts w:ascii="Arial Narrow"/>
                            <w:b/>
                            <w:color w:val="F15A29"/>
                            <w:spacing w:val="-2"/>
                            <w:w w:val="85"/>
                            <w:sz w:val="28"/>
                            <w:szCs w:val="28"/>
                            <w:lang w:val="vi"/>
                          </w:rPr>
                          <w:t xml:space="preserve"> </w:t>
                        </w:r>
                        <w:r w:rsidRPr="00CC1B36">
                          <w:rPr>
                            <w:rFonts w:ascii="Arial Narrow"/>
                            <w:b/>
                            <w:color w:val="F15A29"/>
                            <w:spacing w:val="-2"/>
                            <w:w w:val="85"/>
                            <w:sz w:val="28"/>
                            <w:szCs w:val="28"/>
                            <w:lang w:val="vi"/>
                          </w:rPr>
                          <w:t>đ</w:t>
                        </w:r>
                        <w:r w:rsidRPr="00CC1B36">
                          <w:rPr>
                            <w:rFonts w:ascii="Arial Narrow"/>
                            <w:b/>
                            <w:color w:val="F15A29"/>
                            <w:spacing w:val="-2"/>
                            <w:w w:val="85"/>
                            <w:sz w:val="28"/>
                            <w:szCs w:val="28"/>
                            <w:lang w:val="vi"/>
                          </w:rPr>
                          <w:t>i</w:t>
                        </w:r>
                        <w:r w:rsidRPr="00CC1B36">
                          <w:rPr>
                            <w:rFonts w:ascii="Arial Narrow"/>
                            <w:b/>
                            <w:color w:val="F15A29"/>
                            <w:spacing w:val="-2"/>
                            <w:w w:val="85"/>
                            <w:sz w:val="28"/>
                            <w:szCs w:val="28"/>
                            <w:lang w:val="vi"/>
                          </w:rPr>
                          <w:t>ề</w:t>
                        </w:r>
                        <w:r w:rsidRPr="00CC1B36">
                          <w:rPr>
                            <w:rFonts w:ascii="Arial Narrow"/>
                            <w:b/>
                            <w:color w:val="F15A29"/>
                            <w:spacing w:val="-2"/>
                            <w:w w:val="85"/>
                            <w:sz w:val="28"/>
                            <w:szCs w:val="28"/>
                            <w:lang w:val="vi"/>
                          </w:rPr>
                          <w:t>u tr</w:t>
                        </w:r>
                        <w:r w:rsidRPr="00CC1B36">
                          <w:rPr>
                            <w:rFonts w:ascii="Arial Narrow"/>
                            <w:b/>
                            <w:color w:val="F15A29"/>
                            <w:spacing w:val="-2"/>
                            <w:w w:val="85"/>
                            <w:sz w:val="28"/>
                            <w:szCs w:val="28"/>
                            <w:lang w:val="vi"/>
                          </w:rPr>
                          <w:t>ị</w:t>
                        </w:r>
                        <w:r w:rsidRPr="00CC1B36">
                          <w:rPr>
                            <w:rFonts w:ascii="Arial Narrow"/>
                            <w:b/>
                            <w:color w:val="F15A29"/>
                            <w:spacing w:val="-2"/>
                            <w:w w:val="85"/>
                            <w:sz w:val="28"/>
                            <w:szCs w:val="28"/>
                            <w:lang w:val="vi"/>
                          </w:rPr>
                          <w:t xml:space="preserve"> s</w:t>
                        </w:r>
                        <w:r w:rsidRPr="00CC1B36">
                          <w:rPr>
                            <w:rFonts w:ascii="Arial Narrow"/>
                            <w:b/>
                            <w:color w:val="F15A29"/>
                            <w:spacing w:val="-2"/>
                            <w:w w:val="85"/>
                            <w:sz w:val="28"/>
                            <w:szCs w:val="28"/>
                            <w:lang w:val="vi"/>
                          </w:rPr>
                          <w:t>ứ</w:t>
                        </w:r>
                        <w:r w:rsidRPr="00CC1B36">
                          <w:rPr>
                            <w:rFonts w:ascii="Arial Narrow"/>
                            <w:b/>
                            <w:color w:val="F15A29"/>
                            <w:spacing w:val="-2"/>
                            <w:w w:val="85"/>
                            <w:sz w:val="28"/>
                            <w:szCs w:val="28"/>
                            <w:lang w:val="vi"/>
                          </w:rPr>
                          <w:t>c kh</w:t>
                        </w:r>
                        <w:r w:rsidRPr="00CC1B36">
                          <w:rPr>
                            <w:rFonts w:ascii="Arial Narrow"/>
                            <w:b/>
                            <w:color w:val="F15A29"/>
                            <w:spacing w:val="-2"/>
                            <w:w w:val="85"/>
                            <w:sz w:val="28"/>
                            <w:szCs w:val="28"/>
                            <w:lang w:val="vi"/>
                          </w:rPr>
                          <w:t>ỏ</w:t>
                        </w:r>
                        <w:r w:rsidRPr="00CC1B36">
                          <w:rPr>
                            <w:rFonts w:ascii="Arial Narrow"/>
                            <w:b/>
                            <w:color w:val="F15A29"/>
                            <w:spacing w:val="-2"/>
                            <w:w w:val="85"/>
                            <w:sz w:val="28"/>
                            <w:szCs w:val="28"/>
                            <w:lang w:val="vi"/>
                          </w:rPr>
                          <w:t>e h</w:t>
                        </w:r>
                        <w:r w:rsidRPr="00CC1B36">
                          <w:rPr>
                            <w:rFonts w:ascii="Arial Narrow"/>
                            <w:b/>
                            <w:color w:val="F15A29"/>
                            <w:spacing w:val="-2"/>
                            <w:w w:val="85"/>
                            <w:sz w:val="28"/>
                            <w:szCs w:val="28"/>
                            <w:lang w:val="vi"/>
                          </w:rPr>
                          <w:t>à</w:t>
                        </w:r>
                        <w:r w:rsidRPr="00CC1B36">
                          <w:rPr>
                            <w:rFonts w:ascii="Arial Narrow"/>
                            <w:b/>
                            <w:color w:val="F15A29"/>
                            <w:spacing w:val="-2"/>
                            <w:w w:val="85"/>
                            <w:sz w:val="28"/>
                            <w:szCs w:val="28"/>
                            <w:lang w:val="vi"/>
                          </w:rPr>
                          <w:t>nh vi</w:t>
                        </w:r>
                        <w:r w:rsidRPr="00CC1B36">
                          <w:rPr>
                            <w:rFonts w:ascii="Arial Narrow"/>
                            <w:b/>
                            <w:color w:val="F15A29"/>
                            <w:spacing w:val="-2"/>
                            <w:w w:val="85"/>
                            <w:sz w:val="28"/>
                            <w:szCs w:val="28"/>
                          </w:rPr>
                          <w:t xml:space="preserve"> </w:t>
                        </w:r>
                        <w:r w:rsidRPr="00CC1B36">
                          <w:rPr>
                            <w:rFonts w:ascii="Arial Narrow"/>
                            <w:b/>
                            <w:color w:val="F15A29"/>
                            <w:spacing w:val="-2"/>
                            <w:w w:val="85"/>
                            <w:sz w:val="28"/>
                            <w:szCs w:val="28"/>
                            <w:lang w:val="vi"/>
                          </w:rPr>
                          <w:t>ng</w:t>
                        </w:r>
                        <w:r w:rsidRPr="00CC1B36">
                          <w:rPr>
                            <w:rFonts w:ascii="Arial Narrow"/>
                            <w:b/>
                            <w:color w:val="F15A29"/>
                            <w:spacing w:val="-2"/>
                            <w:w w:val="85"/>
                            <w:sz w:val="28"/>
                            <w:szCs w:val="28"/>
                            <w:lang w:val="vi"/>
                          </w:rPr>
                          <w:t>ắ</w:t>
                        </w:r>
                        <w:r w:rsidRPr="00CC1B36">
                          <w:rPr>
                            <w:rFonts w:ascii="Arial Narrow"/>
                            <w:b/>
                            <w:color w:val="F15A29"/>
                            <w:spacing w:val="-2"/>
                            <w:w w:val="85"/>
                            <w:sz w:val="28"/>
                            <w:szCs w:val="28"/>
                            <w:lang w:val="vi"/>
                          </w:rPr>
                          <w:t>n h</w:t>
                        </w:r>
                        <w:r w:rsidRPr="00CC1B36">
                          <w:rPr>
                            <w:rFonts w:ascii="Arial Narrow"/>
                            <w:b/>
                            <w:color w:val="F15A29"/>
                            <w:spacing w:val="-2"/>
                            <w:w w:val="85"/>
                            <w:sz w:val="28"/>
                            <w:szCs w:val="28"/>
                            <w:lang w:val="vi"/>
                          </w:rPr>
                          <w:t>ạ</w:t>
                        </w:r>
                        <w:r w:rsidRPr="00CC1B36">
                          <w:rPr>
                            <w:rFonts w:ascii="Arial Narrow"/>
                            <w:b/>
                            <w:color w:val="F15A29"/>
                            <w:spacing w:val="-2"/>
                            <w:w w:val="85"/>
                            <w:sz w:val="28"/>
                            <w:szCs w:val="28"/>
                            <w:lang w:val="vi"/>
                          </w:rPr>
                          <w:t>n</w:t>
                        </w:r>
                        <w:r w:rsidRPr="00CC1B36">
                          <w:rPr>
                            <w:rFonts w:ascii="Arial Narrow"/>
                            <w:b/>
                            <w:color w:val="F15A29"/>
                            <w:spacing w:val="-2"/>
                            <w:w w:val="85"/>
                            <w:sz w:val="28"/>
                            <w:szCs w:val="28"/>
                          </w:rPr>
                          <w:t xml:space="preserve"> </w:t>
                        </w:r>
                        <w:r w:rsidRPr="00CC1B36">
                          <w:rPr>
                            <w:rFonts w:ascii="Arial Narrow"/>
                            <w:b/>
                            <w:color w:val="F15A29"/>
                            <w:spacing w:val="-2"/>
                            <w:w w:val="85"/>
                            <w:sz w:val="28"/>
                            <w:szCs w:val="28"/>
                            <w:lang w:val="vi"/>
                          </w:rPr>
                          <w:t>cho</w:t>
                        </w:r>
                      </w:p>
                      <w:p w14:paraId="2FF0209E" w14:textId="77777777" w:rsidR="00994724" w:rsidRPr="00CC1B36" w:rsidRDefault="00994724" w:rsidP="00994724">
                        <w:pPr>
                          <w:spacing w:line="306" w:lineRule="exact"/>
                          <w:ind w:left="779" w:right="797"/>
                          <w:jc w:val="center"/>
                          <w:rPr>
                            <w:rFonts w:ascii="Arial Narrow"/>
                            <w:b/>
                            <w:sz w:val="28"/>
                            <w:szCs w:val="28"/>
                          </w:rPr>
                        </w:pPr>
                        <w:r w:rsidRPr="00CC1B36">
                          <w:rPr>
                            <w:rFonts w:ascii="Arial Narrow"/>
                            <w:b/>
                            <w:color w:val="F15A29"/>
                            <w:w w:val="75"/>
                            <w:sz w:val="28"/>
                            <w:szCs w:val="28"/>
                            <w:lang w:val="vi"/>
                          </w:rPr>
                          <w:t>t</w:t>
                        </w:r>
                        <w:r w:rsidRPr="00CC1B36">
                          <w:rPr>
                            <w:rFonts w:ascii="Arial Narrow"/>
                            <w:b/>
                            <w:color w:val="F15A29"/>
                            <w:w w:val="75"/>
                            <w:sz w:val="28"/>
                            <w:szCs w:val="28"/>
                            <w:lang w:val="vi"/>
                          </w:rPr>
                          <w:t>ố</w:t>
                        </w:r>
                        <w:r w:rsidRPr="00CC1B36">
                          <w:rPr>
                            <w:rFonts w:ascii="Arial Narrow"/>
                            <w:b/>
                            <w:color w:val="F15A29"/>
                            <w:w w:val="75"/>
                            <w:sz w:val="28"/>
                            <w:szCs w:val="28"/>
                            <w:lang w:val="vi"/>
                          </w:rPr>
                          <w:t xml:space="preserve">i </w:t>
                        </w:r>
                        <w:r w:rsidRPr="00CC1B36">
                          <w:rPr>
                            <w:rFonts w:ascii="Arial Narrow"/>
                            <w:b/>
                            <w:color w:val="F15A29"/>
                            <w:w w:val="75"/>
                            <w:sz w:val="28"/>
                            <w:szCs w:val="28"/>
                            <w:lang w:val="vi"/>
                          </w:rPr>
                          <w:t>đ</w:t>
                        </w:r>
                        <w:r w:rsidRPr="00CC1B36">
                          <w:rPr>
                            <w:rFonts w:ascii="Arial Narrow"/>
                            <w:b/>
                            <w:color w:val="F15A29"/>
                            <w:w w:val="75"/>
                            <w:sz w:val="28"/>
                            <w:szCs w:val="28"/>
                            <w:lang w:val="vi"/>
                          </w:rPr>
                          <w:t>a 14 ng</w:t>
                        </w:r>
                        <w:r w:rsidRPr="00CC1B36">
                          <w:rPr>
                            <w:rFonts w:ascii="Arial Narrow"/>
                            <w:b/>
                            <w:color w:val="F15A29"/>
                            <w:w w:val="75"/>
                            <w:sz w:val="28"/>
                            <w:szCs w:val="28"/>
                            <w:lang w:val="vi"/>
                          </w:rPr>
                          <w:t>à</w:t>
                        </w:r>
                        <w:r w:rsidRPr="00CC1B36">
                          <w:rPr>
                            <w:rFonts w:ascii="Arial Narrow"/>
                            <w:b/>
                            <w:color w:val="F15A29"/>
                            <w:w w:val="75"/>
                            <w:sz w:val="28"/>
                            <w:szCs w:val="28"/>
                            <w:lang w:val="vi"/>
                          </w:rPr>
                          <w:t>y</w:t>
                        </w:r>
                      </w:p>
                    </w:txbxContent>
                  </v:textbox>
                </v:shape>
                <v:shape id="Text Box 97" o:spid="_x0000_s1088" type="#_x0000_t202" style="position:absolute;left:10312;top:5037;width:503;height: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2A20146F" w14:textId="77777777" w:rsidR="00994724" w:rsidRDefault="00994724" w:rsidP="00994724">
                        <w:pPr>
                          <w:spacing w:line="586" w:lineRule="exact"/>
                          <w:rPr>
                            <w:rFonts w:ascii="Arial Black"/>
                            <w:sz w:val="43"/>
                          </w:rPr>
                        </w:pPr>
                        <w:r>
                          <w:rPr>
                            <w:rFonts w:ascii="Arial Black"/>
                            <w:color w:val="5988C6"/>
                            <w:spacing w:val="-5"/>
                            <w:w w:val="85"/>
                            <w:sz w:val="43"/>
                            <w:lang w:val="vi"/>
                          </w:rPr>
                          <w:t>14</w:t>
                        </w:r>
                      </w:p>
                    </w:txbxContent>
                  </v:textbox>
                </v:shape>
                <v:shape id="Text Box 98" o:spid="_x0000_s1089" type="#_x0000_t202" style="position:absolute;left:10417;top:5521;width:29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2BBCA14B" w14:textId="77777777" w:rsidR="00994724" w:rsidRDefault="00994724" w:rsidP="00994724">
                        <w:pPr>
                          <w:spacing w:line="201" w:lineRule="exact"/>
                          <w:rPr>
                            <w:rFonts w:ascii="Arial Narrow"/>
                            <w:b/>
                            <w:sz w:val="18"/>
                          </w:rPr>
                        </w:pPr>
                        <w:r>
                          <w:rPr>
                            <w:rFonts w:ascii="Arial Narrow"/>
                            <w:b/>
                            <w:color w:val="231F20"/>
                            <w:spacing w:val="-4"/>
                            <w:w w:val="70"/>
                            <w:sz w:val="18"/>
                            <w:lang w:val="vi"/>
                          </w:rPr>
                          <w:t>NG</w:t>
                        </w:r>
                        <w:r>
                          <w:rPr>
                            <w:rFonts w:ascii="Arial Narrow"/>
                            <w:b/>
                            <w:color w:val="231F20"/>
                            <w:spacing w:val="-4"/>
                            <w:w w:val="70"/>
                            <w:sz w:val="18"/>
                            <w:lang w:val="vi"/>
                          </w:rPr>
                          <w:t>À</w:t>
                        </w:r>
                        <w:r>
                          <w:rPr>
                            <w:rFonts w:ascii="Arial Narrow"/>
                            <w:b/>
                            <w:color w:val="231F20"/>
                            <w:spacing w:val="-4"/>
                            <w:w w:val="70"/>
                            <w:sz w:val="18"/>
                            <w:lang w:val="vi"/>
                          </w:rPr>
                          <w:t>Y</w:t>
                        </w:r>
                      </w:p>
                    </w:txbxContent>
                  </v:textbox>
                </v:shape>
                <w10:wrap type="topAndBottom" anchorx="margin"/>
              </v:group>
            </w:pict>
          </mc:Fallback>
        </mc:AlternateContent>
      </w:r>
      <w:r w:rsidR="00994724" w:rsidRPr="00994724">
        <w:rPr>
          <w:rFonts w:ascii="Arial Narrow" w:eastAsia="Arial Narrow" w:hAnsi="Arial Narrow" w:cs="Arial Narrow"/>
          <w:b/>
          <w:bCs/>
          <w:color w:val="1F3864"/>
          <w:w w:val="75"/>
          <w:sz w:val="30"/>
          <w:szCs w:val="30"/>
          <w:lang w:val="vi"/>
        </w:rPr>
        <w:t>V</w:t>
      </w:r>
      <w:r w:rsidR="00994724" w:rsidRPr="00994724">
        <w:rPr>
          <w:rFonts w:ascii="Calibri" w:eastAsia="Arial Narrow" w:hAnsi="Calibri" w:cs="Calibri"/>
          <w:b/>
          <w:bCs/>
          <w:color w:val="1F3864"/>
          <w:w w:val="75"/>
          <w:sz w:val="30"/>
          <w:szCs w:val="30"/>
          <w:lang w:val="vi"/>
        </w:rPr>
        <w:t>ớ</w:t>
      </w:r>
      <w:r w:rsidR="00994724" w:rsidRPr="00994724">
        <w:rPr>
          <w:rFonts w:ascii="Arial Narrow" w:eastAsia="Arial Narrow" w:hAnsi="Arial Narrow" w:cs="Arial Narrow"/>
          <w:b/>
          <w:bCs/>
          <w:color w:val="1F3864"/>
          <w:w w:val="75"/>
          <w:sz w:val="30"/>
          <w:szCs w:val="30"/>
          <w:lang w:val="vi"/>
        </w:rPr>
        <w:t>i s</w:t>
      </w:r>
      <w:r w:rsidR="00994724" w:rsidRPr="00994724">
        <w:rPr>
          <w:rFonts w:ascii="Calibri" w:eastAsia="Arial Narrow" w:hAnsi="Calibri" w:cs="Calibri"/>
          <w:b/>
          <w:bCs/>
          <w:color w:val="1F3864"/>
          <w:w w:val="75"/>
          <w:sz w:val="30"/>
          <w:szCs w:val="30"/>
          <w:lang w:val="vi"/>
        </w:rPr>
        <w:t>ự</w:t>
      </w:r>
      <w:r w:rsidR="00994724" w:rsidRPr="00994724">
        <w:rPr>
          <w:rFonts w:ascii="Arial Narrow" w:eastAsia="Arial Narrow" w:hAnsi="Arial Narrow" w:cs="Arial Narrow"/>
          <w:b/>
          <w:bCs/>
          <w:color w:val="1F3864"/>
          <w:w w:val="75"/>
          <w:sz w:val="30"/>
          <w:szCs w:val="30"/>
          <w:lang w:val="vi"/>
        </w:rPr>
        <w:t xml:space="preserve"> chăm sóc phù h</w:t>
      </w:r>
      <w:r w:rsidR="00994724" w:rsidRPr="00994724">
        <w:rPr>
          <w:rFonts w:ascii="Calibri" w:eastAsia="Arial Narrow" w:hAnsi="Calibri" w:cs="Calibri"/>
          <w:b/>
          <w:bCs/>
          <w:color w:val="1F3864"/>
          <w:w w:val="75"/>
          <w:sz w:val="30"/>
          <w:szCs w:val="30"/>
          <w:lang w:val="vi"/>
        </w:rPr>
        <w:t>ợ</w:t>
      </w:r>
      <w:r w:rsidR="00994724" w:rsidRPr="00994724">
        <w:rPr>
          <w:rFonts w:ascii="Arial Narrow" w:eastAsia="Arial Narrow" w:hAnsi="Arial Narrow" w:cs="Arial Narrow"/>
          <w:b/>
          <w:bCs/>
          <w:color w:val="1F3864"/>
          <w:w w:val="75"/>
          <w:sz w:val="30"/>
          <w:szCs w:val="30"/>
          <w:lang w:val="vi"/>
        </w:rPr>
        <w:t>p, m</w:t>
      </w:r>
      <w:r w:rsidR="00994724" w:rsidRPr="00994724">
        <w:rPr>
          <w:rFonts w:ascii="Calibri" w:eastAsia="Arial Narrow" w:hAnsi="Calibri" w:cs="Calibri"/>
          <w:b/>
          <w:bCs/>
          <w:color w:val="1F3864"/>
          <w:w w:val="75"/>
          <w:sz w:val="30"/>
          <w:szCs w:val="30"/>
          <w:lang w:val="vi"/>
        </w:rPr>
        <w:t>ọ</w:t>
      </w:r>
      <w:r w:rsidR="00994724" w:rsidRPr="00994724">
        <w:rPr>
          <w:rFonts w:ascii="Arial Narrow" w:eastAsia="Arial Narrow" w:hAnsi="Arial Narrow" w:cs="Arial Narrow"/>
          <w:b/>
          <w:bCs/>
          <w:color w:val="1F3864"/>
          <w:w w:val="75"/>
          <w:sz w:val="30"/>
          <w:szCs w:val="30"/>
          <w:lang w:val="vi"/>
        </w:rPr>
        <w:t>i ng</w:t>
      </w:r>
      <w:r w:rsidR="00994724" w:rsidRPr="00994724">
        <w:rPr>
          <w:rFonts w:ascii="Calibri" w:eastAsia="Arial Narrow" w:hAnsi="Calibri" w:cs="Calibri"/>
          <w:b/>
          <w:bCs/>
          <w:color w:val="1F3864"/>
          <w:w w:val="75"/>
          <w:sz w:val="30"/>
          <w:szCs w:val="30"/>
          <w:lang w:val="vi"/>
        </w:rPr>
        <w:t>ườ</w:t>
      </w:r>
      <w:r w:rsidR="00994724" w:rsidRPr="00994724">
        <w:rPr>
          <w:rFonts w:ascii="Arial Narrow" w:eastAsia="Arial Narrow" w:hAnsi="Arial Narrow" w:cs="Arial Narrow"/>
          <w:b/>
          <w:bCs/>
          <w:color w:val="1F3864"/>
          <w:w w:val="75"/>
          <w:sz w:val="30"/>
          <w:szCs w:val="30"/>
          <w:lang w:val="vi"/>
        </w:rPr>
        <w:t>i có th</w:t>
      </w:r>
      <w:r w:rsidR="00994724" w:rsidRPr="00994724">
        <w:rPr>
          <w:rFonts w:ascii="Calibri" w:eastAsia="Arial Narrow" w:hAnsi="Calibri" w:cs="Calibri"/>
          <w:b/>
          <w:bCs/>
          <w:color w:val="1F3864"/>
          <w:w w:val="75"/>
          <w:sz w:val="30"/>
          <w:szCs w:val="30"/>
          <w:lang w:val="vi"/>
        </w:rPr>
        <w:t>ể</w:t>
      </w:r>
      <w:r w:rsidR="00994724" w:rsidRPr="00994724">
        <w:rPr>
          <w:rFonts w:ascii="Arial Narrow" w:eastAsia="Arial Narrow" w:hAnsi="Arial Narrow" w:cs="Arial Narrow"/>
          <w:b/>
          <w:bCs/>
          <w:color w:val="1F3864"/>
          <w:w w:val="75"/>
          <w:sz w:val="30"/>
          <w:szCs w:val="30"/>
          <w:lang w:val="vi"/>
        </w:rPr>
        <w:t xml:space="preserve"> và s</w:t>
      </w:r>
      <w:r w:rsidR="00994724" w:rsidRPr="00994724">
        <w:rPr>
          <w:rFonts w:ascii="Calibri" w:eastAsia="Arial Narrow" w:hAnsi="Calibri" w:cs="Calibri"/>
          <w:b/>
          <w:bCs/>
          <w:color w:val="1F3864"/>
          <w:w w:val="75"/>
          <w:sz w:val="30"/>
          <w:szCs w:val="30"/>
          <w:lang w:val="vi"/>
        </w:rPr>
        <w:t>ẽ</w:t>
      </w:r>
      <w:r w:rsidR="00994724" w:rsidRPr="00994724">
        <w:rPr>
          <w:rFonts w:ascii="Arial Narrow" w:eastAsia="Arial Narrow" w:hAnsi="Arial Narrow" w:cs="Arial Narrow"/>
          <w:b/>
          <w:bCs/>
          <w:color w:val="1F3864"/>
          <w:w w:val="75"/>
          <w:sz w:val="30"/>
          <w:szCs w:val="30"/>
          <w:lang w:val="vi"/>
        </w:rPr>
        <w:t xml:space="preserve"> kh</w:t>
      </w:r>
      <w:r w:rsidR="00994724" w:rsidRPr="00994724">
        <w:rPr>
          <w:rFonts w:ascii="Calibri" w:eastAsia="Arial Narrow" w:hAnsi="Calibri" w:cs="Calibri"/>
          <w:b/>
          <w:bCs/>
          <w:color w:val="1F3864"/>
          <w:w w:val="75"/>
          <w:sz w:val="30"/>
          <w:szCs w:val="30"/>
          <w:lang w:val="vi"/>
        </w:rPr>
        <w:t>ỏ</w:t>
      </w:r>
      <w:r w:rsidR="00994724" w:rsidRPr="00994724">
        <w:rPr>
          <w:rFonts w:ascii="Arial Narrow" w:eastAsia="Arial Narrow" w:hAnsi="Arial Narrow" w:cs="Arial Narrow"/>
          <w:b/>
          <w:bCs/>
          <w:color w:val="1F3864"/>
          <w:w w:val="75"/>
          <w:sz w:val="30"/>
          <w:szCs w:val="30"/>
          <w:lang w:val="vi"/>
        </w:rPr>
        <w:t xml:space="preserve">e lên. </w:t>
      </w:r>
      <w:r w:rsidR="00293D62">
        <w:rPr>
          <w:rFonts w:asciiTheme="minorHAnsi" w:eastAsia="Arial Narrow" w:hAnsiTheme="minorHAnsi" w:cstheme="minorHAnsi"/>
          <w:b/>
          <w:bCs/>
          <w:color w:val="1F3864"/>
          <w:w w:val="75"/>
          <w:sz w:val="30"/>
          <w:szCs w:val="30"/>
        </w:rPr>
        <w:t>Năm</w:t>
      </w:r>
      <w:r w:rsidR="00293D62">
        <w:rPr>
          <w:rFonts w:asciiTheme="minorHAnsi" w:eastAsia="Arial Narrow" w:hAnsiTheme="minorHAnsi" w:cstheme="minorHAnsi"/>
          <w:b/>
          <w:bCs/>
          <w:color w:val="1F3864"/>
          <w:w w:val="75"/>
          <w:sz w:val="30"/>
          <w:szCs w:val="30"/>
          <w:lang w:val="vi-VN"/>
        </w:rPr>
        <w:t xml:space="preserve"> (</w:t>
      </w:r>
      <w:r w:rsidR="00293D62">
        <w:rPr>
          <w:rFonts w:asciiTheme="minorHAnsi" w:eastAsia="Arial Narrow" w:hAnsiTheme="minorHAnsi" w:cstheme="minorHAnsi"/>
          <w:b/>
          <w:bCs/>
          <w:color w:val="1F3864"/>
          <w:w w:val="75"/>
          <w:sz w:val="30"/>
          <w:szCs w:val="30"/>
          <w:lang w:val="vi"/>
        </w:rPr>
        <w:t>5</w:t>
      </w:r>
      <w:r w:rsidR="00293D62">
        <w:rPr>
          <w:rFonts w:ascii="Arial Narrow" w:eastAsia="Arial Narrow" w:hAnsi="Arial Narrow" w:cs="Arial Narrow"/>
          <w:b/>
          <w:bCs/>
          <w:color w:val="1F3864"/>
          <w:w w:val="75"/>
          <w:sz w:val="30"/>
          <w:szCs w:val="30"/>
          <w:lang w:val="vi"/>
        </w:rPr>
        <w:t>)</w:t>
      </w:r>
      <w:r w:rsidR="00994724" w:rsidRPr="00994724">
        <w:rPr>
          <w:rFonts w:ascii="Arial Narrow" w:eastAsia="Arial Narrow" w:hAnsi="Arial Narrow" w:cs="Arial Narrow"/>
          <w:b/>
          <w:bCs/>
          <w:color w:val="1F3864"/>
          <w:w w:val="75"/>
          <w:sz w:val="30"/>
          <w:szCs w:val="30"/>
          <w:lang w:val="vi"/>
        </w:rPr>
        <w:t xml:space="preserve"> Trung Tâm Chăm Sóc  Kh</w:t>
      </w:r>
      <w:r w:rsidR="00994724" w:rsidRPr="00994724">
        <w:rPr>
          <w:rFonts w:ascii="Calibri" w:eastAsia="Arial Narrow" w:hAnsi="Calibri" w:cs="Calibri"/>
          <w:b/>
          <w:bCs/>
          <w:color w:val="1F3864"/>
          <w:w w:val="75"/>
          <w:sz w:val="30"/>
          <w:szCs w:val="30"/>
          <w:lang w:val="vi"/>
        </w:rPr>
        <w:t>ủ</w:t>
      </w:r>
      <w:r w:rsidR="00994724" w:rsidRPr="00994724">
        <w:rPr>
          <w:rFonts w:ascii="Arial Narrow" w:eastAsia="Arial Narrow" w:hAnsi="Arial Narrow" w:cs="Arial Narrow"/>
          <w:b/>
          <w:bCs/>
          <w:color w:val="1F3864"/>
          <w:w w:val="75"/>
          <w:sz w:val="30"/>
          <w:szCs w:val="30"/>
          <w:lang w:val="vi"/>
        </w:rPr>
        <w:t>ng Ho</w:t>
      </w:r>
      <w:r w:rsidR="00994724" w:rsidRPr="00994724">
        <w:rPr>
          <w:rFonts w:ascii="Calibri" w:eastAsia="Arial Narrow" w:hAnsi="Calibri" w:cs="Calibri"/>
          <w:b/>
          <w:bCs/>
          <w:color w:val="1F3864"/>
          <w:w w:val="75"/>
          <w:sz w:val="30"/>
          <w:szCs w:val="30"/>
          <w:lang w:val="vi"/>
        </w:rPr>
        <w:t>ả</w:t>
      </w:r>
      <w:r w:rsidR="00994724" w:rsidRPr="00994724">
        <w:rPr>
          <w:rFonts w:ascii="Arial Narrow" w:eastAsia="Arial Narrow" w:hAnsi="Arial Narrow" w:cs="Arial Narrow"/>
          <w:b/>
          <w:bCs/>
          <w:color w:val="1F3864"/>
          <w:w w:val="75"/>
          <w:sz w:val="30"/>
          <w:szCs w:val="30"/>
          <w:lang w:val="vi"/>
        </w:rPr>
        <w:t>ng</w:t>
      </w:r>
      <w:r w:rsidR="00994724">
        <w:rPr>
          <w:rFonts w:ascii="Arial Narrow" w:eastAsia="Arial Narrow" w:hAnsi="Arial Narrow" w:cs="Arial Narrow"/>
          <w:b/>
          <w:bCs/>
          <w:color w:val="1F3864"/>
          <w:w w:val="75"/>
          <w:sz w:val="30"/>
          <w:szCs w:val="30"/>
          <w:lang w:val="vi"/>
        </w:rPr>
        <w:t xml:space="preserve"> </w:t>
      </w:r>
      <w:r w:rsidR="00994724">
        <w:rPr>
          <w:rFonts w:asciiTheme="minorHAnsi" w:eastAsia="Arial Narrow" w:hAnsiTheme="minorHAnsi" w:cs="Arial Narrow"/>
          <w:b/>
          <w:bCs/>
          <w:color w:val="1F3864"/>
          <w:w w:val="75"/>
          <w:sz w:val="30"/>
          <w:szCs w:val="30"/>
          <w:lang w:val="vi"/>
        </w:rPr>
        <w:t>sẽ:</w:t>
      </w:r>
    </w:p>
    <w:p w14:paraId="731EAB56" w14:textId="7E76BDD5" w:rsidR="007E6B70" w:rsidRPr="00994724" w:rsidRDefault="00F77148" w:rsidP="00994724">
      <w:pPr>
        <w:pStyle w:val="Heading11"/>
        <w:spacing w:before="194"/>
        <w:ind w:left="136"/>
        <w:rPr>
          <w:sz w:val="32"/>
          <w:szCs w:val="32"/>
          <w:lang w:val="vi"/>
        </w:rPr>
      </w:pPr>
      <w:r>
        <w:rPr>
          <w:noProof/>
        </w:rPr>
        <mc:AlternateContent>
          <mc:Choice Requires="wpg">
            <w:drawing>
              <wp:anchor distT="0" distB="0" distL="0" distR="0" simplePos="0" relativeHeight="251663360" behindDoc="1" locked="0" layoutInCell="1" allowOverlap="1" wp14:anchorId="7A6E7747" wp14:editId="2C5DA0DF">
                <wp:simplePos x="0" y="0"/>
                <wp:positionH relativeFrom="page">
                  <wp:posOffset>447675</wp:posOffset>
                </wp:positionH>
                <wp:positionV relativeFrom="paragraph">
                  <wp:posOffset>49530</wp:posOffset>
                </wp:positionV>
                <wp:extent cx="1733550" cy="1924050"/>
                <wp:effectExtent l="0" t="0" r="0" b="0"/>
                <wp:wrapTopAndBottom/>
                <wp:docPr id="8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3550" cy="1924050"/>
                          <a:chOff x="706" y="74"/>
                          <a:chExt cx="2730" cy="3030"/>
                        </a:xfrm>
                      </wpg:grpSpPr>
                      <wps:wsp>
                        <wps:cNvPr id="84" name="Rectangle 8"/>
                        <wps:cNvSpPr>
                          <a:spLocks noChangeArrowheads="1"/>
                        </wps:cNvSpPr>
                        <wps:spPr bwMode="auto">
                          <a:xfrm>
                            <a:off x="706" y="74"/>
                            <a:ext cx="2551" cy="3026"/>
                          </a:xfrm>
                          <a:prstGeom prst="rect">
                            <a:avLst/>
                          </a:prstGeom>
                          <a:solidFill>
                            <a:srgbClr val="E0E1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1019" y="1462"/>
                            <a:ext cx="1984" cy="1642"/>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10"/>
                        <wps:cNvSpPr txBox="1">
                          <a:spLocks noChangeArrowheads="1"/>
                        </wps:cNvSpPr>
                        <wps:spPr bwMode="auto">
                          <a:xfrm>
                            <a:off x="736" y="74"/>
                            <a:ext cx="2700" cy="3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92C3B" w14:textId="271D557F" w:rsidR="007E6B70" w:rsidRPr="009427D7" w:rsidRDefault="00547D9D" w:rsidP="009427D7">
                              <w:pPr>
                                <w:spacing w:before="117" w:line="208" w:lineRule="auto"/>
                                <w:ind w:right="268"/>
                                <w:rPr>
                                  <w:rFonts w:ascii="Arial Narrow"/>
                                  <w:b/>
                                  <w:color w:val="1F3864"/>
                                  <w:w w:val="90"/>
                                  <w:sz w:val="26"/>
                                  <w:szCs w:val="26"/>
                                  <w:lang w:val="vi"/>
                                </w:rPr>
                              </w:pPr>
                              <w:r w:rsidRPr="009427D7">
                                <w:rPr>
                                  <w:rFonts w:ascii="Arial Narrow"/>
                                  <w:b/>
                                  <w:color w:val="1F3864"/>
                                  <w:w w:val="90"/>
                                  <w:sz w:val="26"/>
                                  <w:szCs w:val="26"/>
                                  <w:lang w:val="vi"/>
                                </w:rPr>
                                <w:t>Cung c</w:t>
                              </w:r>
                              <w:r w:rsidRPr="009427D7">
                                <w:rPr>
                                  <w:rFonts w:ascii="Arial Narrow"/>
                                  <w:b/>
                                  <w:color w:val="1F3864"/>
                                  <w:w w:val="90"/>
                                  <w:sz w:val="26"/>
                                  <w:szCs w:val="26"/>
                                  <w:lang w:val="vi"/>
                                </w:rPr>
                                <w:t>ấ</w:t>
                              </w:r>
                              <w:r w:rsidRPr="009427D7">
                                <w:rPr>
                                  <w:rFonts w:ascii="Arial Narrow"/>
                                  <w:b/>
                                  <w:color w:val="1F3864"/>
                                  <w:w w:val="90"/>
                                  <w:sz w:val="26"/>
                                  <w:szCs w:val="26"/>
                                  <w:lang w:val="vi"/>
                                </w:rPr>
                                <w:t>p h</w:t>
                              </w:r>
                              <w:r w:rsidRPr="009427D7">
                                <w:rPr>
                                  <w:rFonts w:ascii="Arial Narrow"/>
                                  <w:b/>
                                  <w:color w:val="1F3864"/>
                                  <w:w w:val="90"/>
                                  <w:sz w:val="26"/>
                                  <w:szCs w:val="26"/>
                                  <w:lang w:val="vi"/>
                                </w:rPr>
                                <w:t>ỗ</w:t>
                              </w:r>
                              <w:r w:rsidRPr="009427D7">
                                <w:rPr>
                                  <w:rFonts w:ascii="Arial Narrow"/>
                                  <w:b/>
                                  <w:color w:val="1F3864"/>
                                  <w:w w:val="90"/>
                                  <w:sz w:val="26"/>
                                  <w:szCs w:val="26"/>
                                  <w:lang w:val="vi"/>
                                </w:rPr>
                                <w:t xml:space="preserve"> tr</w:t>
                              </w:r>
                              <w:r w:rsidRPr="009427D7">
                                <w:rPr>
                                  <w:rFonts w:ascii="Arial Narrow"/>
                                  <w:b/>
                                  <w:color w:val="1F3864"/>
                                  <w:w w:val="90"/>
                                  <w:sz w:val="26"/>
                                  <w:szCs w:val="26"/>
                                  <w:lang w:val="vi"/>
                                </w:rPr>
                                <w:t>ợ</w:t>
                              </w:r>
                              <w:r w:rsidRPr="009427D7">
                                <w:rPr>
                                  <w:rFonts w:ascii="Arial Narrow"/>
                                  <w:b/>
                                  <w:color w:val="1F3864"/>
                                  <w:w w:val="90"/>
                                  <w:sz w:val="26"/>
                                  <w:szCs w:val="26"/>
                                  <w:lang w:val="vi"/>
                                </w:rPr>
                                <w:t xml:space="preserve"> kh</w:t>
                              </w:r>
                              <w:r w:rsidRPr="009427D7">
                                <w:rPr>
                                  <w:rFonts w:ascii="Arial Narrow"/>
                                  <w:b/>
                                  <w:color w:val="1F3864"/>
                                  <w:w w:val="90"/>
                                  <w:sz w:val="26"/>
                                  <w:szCs w:val="26"/>
                                  <w:lang w:val="vi"/>
                                </w:rPr>
                                <w:t>ủ</w:t>
                              </w:r>
                              <w:r w:rsidRPr="009427D7">
                                <w:rPr>
                                  <w:rFonts w:ascii="Arial Narrow"/>
                                  <w:b/>
                                  <w:color w:val="1F3864"/>
                                  <w:w w:val="90"/>
                                  <w:sz w:val="26"/>
                                  <w:szCs w:val="26"/>
                                  <w:lang w:val="vi"/>
                                </w:rPr>
                                <w:t>ng ho</w:t>
                              </w:r>
                              <w:r w:rsidRPr="009427D7">
                                <w:rPr>
                                  <w:rFonts w:ascii="Arial Narrow"/>
                                  <w:b/>
                                  <w:color w:val="1F3864"/>
                                  <w:w w:val="90"/>
                                  <w:sz w:val="26"/>
                                  <w:szCs w:val="26"/>
                                  <w:lang w:val="vi"/>
                                </w:rPr>
                                <w:t>ả</w:t>
                              </w:r>
                              <w:r w:rsidRPr="009427D7">
                                <w:rPr>
                                  <w:rFonts w:ascii="Arial Narrow"/>
                                  <w:b/>
                                  <w:color w:val="1F3864"/>
                                  <w:w w:val="90"/>
                                  <w:sz w:val="26"/>
                                  <w:szCs w:val="26"/>
                                  <w:lang w:val="vi"/>
                                </w:rPr>
                                <w:t xml:space="preserve">ng ngay </w:t>
                              </w:r>
                              <w:r w:rsidR="00F77148">
                                <w:rPr>
                                  <w:rFonts w:ascii="Arial Narrow"/>
                                  <w:b/>
                                  <w:color w:val="1F3864"/>
                                  <w:w w:val="90"/>
                                  <w:sz w:val="26"/>
                                  <w:szCs w:val="26"/>
                                  <w:lang w:val="vi"/>
                                </w:rPr>
                                <w:t>l</w:t>
                              </w:r>
                              <w:r w:rsidR="00F77148">
                                <w:rPr>
                                  <w:rFonts w:ascii="Arial Narrow"/>
                                  <w:b/>
                                  <w:color w:val="1F3864"/>
                                  <w:w w:val="90"/>
                                  <w:sz w:val="26"/>
                                  <w:szCs w:val="26"/>
                                  <w:lang w:val="vi"/>
                                </w:rPr>
                                <w:t>ậ</w:t>
                              </w:r>
                              <w:r w:rsidR="00F77148">
                                <w:rPr>
                                  <w:rFonts w:ascii="Arial Narrow"/>
                                  <w:b/>
                                  <w:color w:val="1F3864"/>
                                  <w:w w:val="90"/>
                                  <w:sz w:val="26"/>
                                  <w:szCs w:val="26"/>
                                  <w:lang w:val="vi"/>
                                </w:rPr>
                                <w:t>p</w:t>
                              </w:r>
                              <w:r w:rsidR="00F77148">
                                <w:rPr>
                                  <w:rFonts w:asciiTheme="minorHAnsi" w:hAnsiTheme="minorHAnsi"/>
                                  <w:b/>
                                  <w:color w:val="1F3864"/>
                                  <w:w w:val="90"/>
                                  <w:sz w:val="26"/>
                                  <w:szCs w:val="26"/>
                                  <w:lang w:val="vi"/>
                                </w:rPr>
                                <w:t xml:space="preserve"> </w:t>
                              </w:r>
                              <w:r w:rsidR="00F77148" w:rsidRPr="009427D7">
                                <w:rPr>
                                  <w:rFonts w:ascii="Arial Narrow"/>
                                  <w:b/>
                                  <w:color w:val="1F3864"/>
                                  <w:w w:val="90"/>
                                  <w:sz w:val="26"/>
                                  <w:szCs w:val="26"/>
                                  <w:lang w:val="vi"/>
                                </w:rPr>
                                <w:t>t</w:t>
                              </w:r>
                              <w:r w:rsidR="00F77148" w:rsidRPr="009427D7">
                                <w:rPr>
                                  <w:rFonts w:ascii="Arial Narrow"/>
                                  <w:b/>
                                  <w:color w:val="1F3864"/>
                                  <w:w w:val="90"/>
                                  <w:sz w:val="26"/>
                                  <w:szCs w:val="26"/>
                                  <w:lang w:val="vi"/>
                                </w:rPr>
                                <w:t>ứ</w:t>
                              </w:r>
                              <w:r w:rsidR="00F77148" w:rsidRPr="009427D7">
                                <w:rPr>
                                  <w:rFonts w:ascii="Arial Narrow"/>
                                  <w:b/>
                                  <w:color w:val="1F3864"/>
                                  <w:w w:val="90"/>
                                  <w:sz w:val="26"/>
                                  <w:szCs w:val="26"/>
                                  <w:lang w:val="vi"/>
                                </w:rPr>
                                <w:t>c v</w:t>
                              </w:r>
                              <w:r w:rsidR="00F77148" w:rsidRPr="009427D7">
                                <w:rPr>
                                  <w:rFonts w:ascii="Arial Narrow"/>
                                  <w:b/>
                                  <w:color w:val="1F3864"/>
                                  <w:w w:val="90"/>
                                  <w:sz w:val="26"/>
                                  <w:szCs w:val="26"/>
                                  <w:lang w:val="vi"/>
                                </w:rPr>
                                <w:t>à</w:t>
                              </w:r>
                              <w:r w:rsidR="00F77148" w:rsidRPr="009427D7">
                                <w:rPr>
                                  <w:rFonts w:ascii="Arial Narrow"/>
                                  <w:b/>
                                  <w:color w:val="1F3864"/>
                                  <w:w w:val="90"/>
                                  <w:sz w:val="26"/>
                                  <w:szCs w:val="26"/>
                                  <w:lang w:val="vi"/>
                                </w:rPr>
                                <w:t xml:space="preserve"> </w:t>
                              </w:r>
                              <w:r w:rsidRPr="009427D7">
                                <w:rPr>
                                  <w:rFonts w:ascii="Arial Narrow"/>
                                  <w:b/>
                                  <w:color w:val="1F3864"/>
                                  <w:w w:val="90"/>
                                  <w:sz w:val="26"/>
                                  <w:szCs w:val="26"/>
                                  <w:lang w:val="vi"/>
                                </w:rPr>
                                <w:t>t</w:t>
                              </w:r>
                              <w:r w:rsidRPr="009427D7">
                                <w:rPr>
                                  <w:rFonts w:ascii="Arial Narrow"/>
                                  <w:b/>
                                  <w:color w:val="1F3864"/>
                                  <w:w w:val="90"/>
                                  <w:sz w:val="26"/>
                                  <w:szCs w:val="26"/>
                                  <w:lang w:val="vi"/>
                                </w:rPr>
                                <w:t>ạ</w:t>
                              </w:r>
                              <w:r w:rsidRPr="009427D7">
                                <w:rPr>
                                  <w:rFonts w:ascii="Arial Narrow"/>
                                  <w:b/>
                                  <w:color w:val="1F3864"/>
                                  <w:w w:val="90"/>
                                  <w:sz w:val="26"/>
                                  <w:szCs w:val="26"/>
                                  <w:lang w:val="vi"/>
                                </w:rPr>
                                <w:t>i ch</w:t>
                              </w:r>
                              <w:r w:rsidRPr="009427D7">
                                <w:rPr>
                                  <w:rFonts w:ascii="Arial Narrow"/>
                                  <w:b/>
                                  <w:color w:val="1F3864"/>
                                  <w:w w:val="90"/>
                                  <w:sz w:val="26"/>
                                  <w:szCs w:val="26"/>
                                  <w:lang w:val="vi"/>
                                </w:rPr>
                                <w:t>ỗ</w:t>
                              </w:r>
                              <w:r w:rsidR="00B8543B">
                                <w:rPr>
                                  <w:rFonts w:ascii="Arial Narrow"/>
                                  <w:b/>
                                  <w:color w:val="1F3864"/>
                                  <w:w w:val="90"/>
                                  <w:sz w:val="26"/>
                                  <w:szCs w:val="26"/>
                                  <w:lang w:val="vi"/>
                                </w:rPr>
                                <w:t xml:space="preserve"> </w:t>
                              </w:r>
                              <w:r w:rsidRPr="009427D7">
                                <w:rPr>
                                  <w:rFonts w:ascii="Arial Narrow"/>
                                  <w:b/>
                                  <w:color w:val="1F3864"/>
                                  <w:w w:val="90"/>
                                  <w:sz w:val="26"/>
                                  <w:szCs w:val="26"/>
                                  <w:lang w:val="vi"/>
                                </w:rPr>
                                <w:t>đượ</w:t>
                              </w:r>
                              <w:r w:rsidRPr="009427D7">
                                <w:rPr>
                                  <w:rFonts w:ascii="Arial Narrow"/>
                                  <w:b/>
                                  <w:color w:val="1F3864"/>
                                  <w:w w:val="90"/>
                                  <w:sz w:val="26"/>
                                  <w:szCs w:val="26"/>
                                  <w:lang w:val="vi"/>
                                </w:rPr>
                                <w:t>c gi</w:t>
                              </w:r>
                              <w:r w:rsidRPr="009427D7">
                                <w:rPr>
                                  <w:rFonts w:ascii="Arial Narrow"/>
                                  <w:b/>
                                  <w:color w:val="1F3864"/>
                                  <w:w w:val="90"/>
                                  <w:sz w:val="26"/>
                                  <w:szCs w:val="26"/>
                                  <w:lang w:val="vi"/>
                                </w:rPr>
                                <w:t>á</w:t>
                              </w:r>
                              <w:r w:rsidRPr="009427D7">
                                <w:rPr>
                                  <w:rFonts w:ascii="Arial Narrow"/>
                                  <w:b/>
                                  <w:color w:val="1F3864"/>
                                  <w:w w:val="90"/>
                                  <w:sz w:val="26"/>
                                  <w:szCs w:val="26"/>
                                  <w:lang w:val="vi"/>
                                </w:rPr>
                                <w:t>m s</w:t>
                              </w:r>
                              <w:r w:rsidRPr="009427D7">
                                <w:rPr>
                                  <w:rFonts w:ascii="Arial Narrow"/>
                                  <w:b/>
                                  <w:color w:val="1F3864"/>
                                  <w:w w:val="90"/>
                                  <w:sz w:val="26"/>
                                  <w:szCs w:val="26"/>
                                  <w:lang w:val="vi"/>
                                </w:rPr>
                                <w:t>á</w:t>
                              </w:r>
                              <w:r w:rsidRPr="009427D7">
                                <w:rPr>
                                  <w:rFonts w:ascii="Arial Narrow"/>
                                  <w:b/>
                                  <w:color w:val="1F3864"/>
                                  <w:w w:val="90"/>
                                  <w:sz w:val="26"/>
                                  <w:szCs w:val="26"/>
                                  <w:lang w:val="vi"/>
                                </w:rPr>
                                <w:t>t 23 gi</w:t>
                              </w:r>
                              <w:r w:rsidRPr="009427D7">
                                <w:rPr>
                                  <w:rFonts w:ascii="Arial Narrow"/>
                                  <w:b/>
                                  <w:color w:val="1F3864"/>
                                  <w:w w:val="90"/>
                                  <w:sz w:val="26"/>
                                  <w:szCs w:val="26"/>
                                  <w:lang w:val="vi"/>
                                </w:rPr>
                                <w:t>ờ</w:t>
                              </w:r>
                            </w:p>
                            <w:p w14:paraId="17B2B1C5" w14:textId="77777777" w:rsidR="007E6B70" w:rsidRPr="009427D7" w:rsidRDefault="00547D9D">
                              <w:pPr>
                                <w:spacing w:before="299"/>
                                <w:ind w:left="1172"/>
                                <w:rPr>
                                  <w:rFonts w:ascii="Arial Narrow"/>
                                  <w:b/>
                                  <w:color w:val="1F3864"/>
                                  <w:w w:val="90"/>
                                  <w:sz w:val="26"/>
                                  <w:szCs w:val="26"/>
                                  <w:lang w:val="vi"/>
                                </w:rPr>
                              </w:pPr>
                              <w:r w:rsidRPr="009427D7">
                                <w:rPr>
                                  <w:b/>
                                  <w:color w:val="F15A29"/>
                                  <w:spacing w:val="-5"/>
                                  <w:sz w:val="51"/>
                                </w:rPr>
                                <w:t>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6E7747" id="Group 7" o:spid="_x0000_s1090" style="position:absolute;left:0;text-align:left;margin-left:35.25pt;margin-top:3.9pt;width:136.5pt;height:151.5pt;z-index:-251653120;mso-wrap-distance-left:0;mso-wrap-distance-right:0;mso-position-horizontal-relative:page" coordorigin="706,74" coordsize="2730,30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">
                <v:rect id="Rectangle 8" o:spid="_x0000_s1091" style="position:absolute;left:706;top:74;width:2551;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" fillcolor="#e0e1e2" stroked="f"/>
                <v:shape id="Picture 9" o:spid="_x0000_s1092" type="#_x0000_t75" style="position:absolute;left:1019;top:1462;width:1984;height:1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">
                  <v:imagedata r:id="rId32" o:title=""/>
                </v:shape>
                <v:shape id="Text Box 10" o:spid="_x0000_s1093" type="#_x0000_t202" style="position:absolute;left:736;top:74;width:2700;height:3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43C92C3B" w14:textId="271D557F" w:rsidR="007E6B70" w:rsidRPr="009427D7" w:rsidRDefault="00547D9D" w:rsidP="009427D7">
                        <w:pPr>
                          <w:spacing w:before="117" w:line="208" w:lineRule="auto"/>
                          <w:ind w:right="268"/>
                          <w:rPr>
                            <w:rFonts w:ascii="Arial Narrow"/>
                            <w:b/>
                            <w:color w:val="1F3864"/>
                            <w:w w:val="90"/>
                            <w:sz w:val="26"/>
                            <w:szCs w:val="26"/>
                            <w:lang w:val="vi"/>
                          </w:rPr>
                        </w:pPr>
                        <w:r w:rsidRPr="009427D7">
                          <w:rPr>
                            <w:rFonts w:ascii="Arial Narrow"/>
                            <w:b/>
                            <w:color w:val="1F3864"/>
                            <w:w w:val="90"/>
                            <w:sz w:val="26"/>
                            <w:szCs w:val="26"/>
                            <w:lang w:val="vi"/>
                          </w:rPr>
                          <w:t>Cung c</w:t>
                        </w:r>
                        <w:r w:rsidRPr="009427D7">
                          <w:rPr>
                            <w:rFonts w:ascii="Arial Narrow"/>
                            <w:b/>
                            <w:color w:val="1F3864"/>
                            <w:w w:val="90"/>
                            <w:sz w:val="26"/>
                            <w:szCs w:val="26"/>
                            <w:lang w:val="vi"/>
                          </w:rPr>
                          <w:t>ấ</w:t>
                        </w:r>
                        <w:r w:rsidRPr="009427D7">
                          <w:rPr>
                            <w:rFonts w:ascii="Arial Narrow"/>
                            <w:b/>
                            <w:color w:val="1F3864"/>
                            <w:w w:val="90"/>
                            <w:sz w:val="26"/>
                            <w:szCs w:val="26"/>
                            <w:lang w:val="vi"/>
                          </w:rPr>
                          <w:t>p h</w:t>
                        </w:r>
                        <w:r w:rsidRPr="009427D7">
                          <w:rPr>
                            <w:rFonts w:ascii="Arial Narrow"/>
                            <w:b/>
                            <w:color w:val="1F3864"/>
                            <w:w w:val="90"/>
                            <w:sz w:val="26"/>
                            <w:szCs w:val="26"/>
                            <w:lang w:val="vi"/>
                          </w:rPr>
                          <w:t>ỗ</w:t>
                        </w:r>
                        <w:r w:rsidRPr="009427D7">
                          <w:rPr>
                            <w:rFonts w:ascii="Arial Narrow"/>
                            <w:b/>
                            <w:color w:val="1F3864"/>
                            <w:w w:val="90"/>
                            <w:sz w:val="26"/>
                            <w:szCs w:val="26"/>
                            <w:lang w:val="vi"/>
                          </w:rPr>
                          <w:t xml:space="preserve"> tr</w:t>
                        </w:r>
                        <w:r w:rsidRPr="009427D7">
                          <w:rPr>
                            <w:rFonts w:ascii="Arial Narrow"/>
                            <w:b/>
                            <w:color w:val="1F3864"/>
                            <w:w w:val="90"/>
                            <w:sz w:val="26"/>
                            <w:szCs w:val="26"/>
                            <w:lang w:val="vi"/>
                          </w:rPr>
                          <w:t>ợ</w:t>
                        </w:r>
                        <w:r w:rsidRPr="009427D7">
                          <w:rPr>
                            <w:rFonts w:ascii="Arial Narrow"/>
                            <w:b/>
                            <w:color w:val="1F3864"/>
                            <w:w w:val="90"/>
                            <w:sz w:val="26"/>
                            <w:szCs w:val="26"/>
                            <w:lang w:val="vi"/>
                          </w:rPr>
                          <w:t xml:space="preserve"> kh</w:t>
                        </w:r>
                        <w:r w:rsidRPr="009427D7">
                          <w:rPr>
                            <w:rFonts w:ascii="Arial Narrow"/>
                            <w:b/>
                            <w:color w:val="1F3864"/>
                            <w:w w:val="90"/>
                            <w:sz w:val="26"/>
                            <w:szCs w:val="26"/>
                            <w:lang w:val="vi"/>
                          </w:rPr>
                          <w:t>ủ</w:t>
                        </w:r>
                        <w:r w:rsidRPr="009427D7">
                          <w:rPr>
                            <w:rFonts w:ascii="Arial Narrow"/>
                            <w:b/>
                            <w:color w:val="1F3864"/>
                            <w:w w:val="90"/>
                            <w:sz w:val="26"/>
                            <w:szCs w:val="26"/>
                            <w:lang w:val="vi"/>
                          </w:rPr>
                          <w:t>ng ho</w:t>
                        </w:r>
                        <w:r w:rsidRPr="009427D7">
                          <w:rPr>
                            <w:rFonts w:ascii="Arial Narrow"/>
                            <w:b/>
                            <w:color w:val="1F3864"/>
                            <w:w w:val="90"/>
                            <w:sz w:val="26"/>
                            <w:szCs w:val="26"/>
                            <w:lang w:val="vi"/>
                          </w:rPr>
                          <w:t>ả</w:t>
                        </w:r>
                        <w:r w:rsidRPr="009427D7">
                          <w:rPr>
                            <w:rFonts w:ascii="Arial Narrow"/>
                            <w:b/>
                            <w:color w:val="1F3864"/>
                            <w:w w:val="90"/>
                            <w:sz w:val="26"/>
                            <w:szCs w:val="26"/>
                            <w:lang w:val="vi"/>
                          </w:rPr>
                          <w:t xml:space="preserve">ng ngay </w:t>
                        </w:r>
                        <w:r w:rsidR="00F77148">
                          <w:rPr>
                            <w:rFonts w:ascii="Arial Narrow"/>
                            <w:b/>
                            <w:color w:val="1F3864"/>
                            <w:w w:val="90"/>
                            <w:sz w:val="26"/>
                            <w:szCs w:val="26"/>
                            <w:lang w:val="vi"/>
                          </w:rPr>
                          <w:t>l</w:t>
                        </w:r>
                        <w:r w:rsidR="00F77148">
                          <w:rPr>
                            <w:rFonts w:ascii="Arial Narrow"/>
                            <w:b/>
                            <w:color w:val="1F3864"/>
                            <w:w w:val="90"/>
                            <w:sz w:val="26"/>
                            <w:szCs w:val="26"/>
                            <w:lang w:val="vi"/>
                          </w:rPr>
                          <w:t>ậ</w:t>
                        </w:r>
                        <w:r w:rsidR="00F77148">
                          <w:rPr>
                            <w:rFonts w:ascii="Arial Narrow"/>
                            <w:b/>
                            <w:color w:val="1F3864"/>
                            <w:w w:val="90"/>
                            <w:sz w:val="26"/>
                            <w:szCs w:val="26"/>
                            <w:lang w:val="vi"/>
                          </w:rPr>
                          <w:t>p</w:t>
                        </w:r>
                        <w:r w:rsidR="00F77148">
                          <w:rPr>
                            <w:rFonts w:asciiTheme="minorHAnsi" w:hAnsiTheme="minorHAnsi"/>
                            <w:b/>
                            <w:color w:val="1F3864"/>
                            <w:w w:val="90"/>
                            <w:sz w:val="26"/>
                            <w:szCs w:val="26"/>
                            <w:lang w:val="vi"/>
                          </w:rPr>
                          <w:t xml:space="preserve"> </w:t>
                        </w:r>
                        <w:r w:rsidR="00F77148" w:rsidRPr="009427D7">
                          <w:rPr>
                            <w:rFonts w:ascii="Arial Narrow"/>
                            <w:b/>
                            <w:color w:val="1F3864"/>
                            <w:w w:val="90"/>
                            <w:sz w:val="26"/>
                            <w:szCs w:val="26"/>
                            <w:lang w:val="vi"/>
                          </w:rPr>
                          <w:t>t</w:t>
                        </w:r>
                        <w:r w:rsidR="00F77148" w:rsidRPr="009427D7">
                          <w:rPr>
                            <w:rFonts w:ascii="Arial Narrow"/>
                            <w:b/>
                            <w:color w:val="1F3864"/>
                            <w:w w:val="90"/>
                            <w:sz w:val="26"/>
                            <w:szCs w:val="26"/>
                            <w:lang w:val="vi"/>
                          </w:rPr>
                          <w:t>ứ</w:t>
                        </w:r>
                        <w:r w:rsidR="00F77148" w:rsidRPr="009427D7">
                          <w:rPr>
                            <w:rFonts w:ascii="Arial Narrow"/>
                            <w:b/>
                            <w:color w:val="1F3864"/>
                            <w:w w:val="90"/>
                            <w:sz w:val="26"/>
                            <w:szCs w:val="26"/>
                            <w:lang w:val="vi"/>
                          </w:rPr>
                          <w:t>c v</w:t>
                        </w:r>
                        <w:r w:rsidR="00F77148" w:rsidRPr="009427D7">
                          <w:rPr>
                            <w:rFonts w:ascii="Arial Narrow"/>
                            <w:b/>
                            <w:color w:val="1F3864"/>
                            <w:w w:val="90"/>
                            <w:sz w:val="26"/>
                            <w:szCs w:val="26"/>
                            <w:lang w:val="vi"/>
                          </w:rPr>
                          <w:t>à</w:t>
                        </w:r>
                        <w:r w:rsidR="00F77148" w:rsidRPr="009427D7">
                          <w:rPr>
                            <w:rFonts w:ascii="Arial Narrow"/>
                            <w:b/>
                            <w:color w:val="1F3864"/>
                            <w:w w:val="90"/>
                            <w:sz w:val="26"/>
                            <w:szCs w:val="26"/>
                            <w:lang w:val="vi"/>
                          </w:rPr>
                          <w:t xml:space="preserve"> </w:t>
                        </w:r>
                        <w:r w:rsidRPr="009427D7">
                          <w:rPr>
                            <w:rFonts w:ascii="Arial Narrow"/>
                            <w:b/>
                            <w:color w:val="1F3864"/>
                            <w:w w:val="90"/>
                            <w:sz w:val="26"/>
                            <w:szCs w:val="26"/>
                            <w:lang w:val="vi"/>
                          </w:rPr>
                          <w:t>t</w:t>
                        </w:r>
                        <w:r w:rsidRPr="009427D7">
                          <w:rPr>
                            <w:rFonts w:ascii="Arial Narrow"/>
                            <w:b/>
                            <w:color w:val="1F3864"/>
                            <w:w w:val="90"/>
                            <w:sz w:val="26"/>
                            <w:szCs w:val="26"/>
                            <w:lang w:val="vi"/>
                          </w:rPr>
                          <w:t>ạ</w:t>
                        </w:r>
                        <w:r w:rsidRPr="009427D7">
                          <w:rPr>
                            <w:rFonts w:ascii="Arial Narrow"/>
                            <w:b/>
                            <w:color w:val="1F3864"/>
                            <w:w w:val="90"/>
                            <w:sz w:val="26"/>
                            <w:szCs w:val="26"/>
                            <w:lang w:val="vi"/>
                          </w:rPr>
                          <w:t>i ch</w:t>
                        </w:r>
                        <w:r w:rsidRPr="009427D7">
                          <w:rPr>
                            <w:rFonts w:ascii="Arial Narrow"/>
                            <w:b/>
                            <w:color w:val="1F3864"/>
                            <w:w w:val="90"/>
                            <w:sz w:val="26"/>
                            <w:szCs w:val="26"/>
                            <w:lang w:val="vi"/>
                          </w:rPr>
                          <w:t>ỗ</w:t>
                        </w:r>
                        <w:r w:rsidR="00B8543B">
                          <w:rPr>
                            <w:rFonts w:ascii="Arial Narrow"/>
                            <w:b/>
                            <w:color w:val="1F3864"/>
                            <w:w w:val="90"/>
                            <w:sz w:val="26"/>
                            <w:szCs w:val="26"/>
                            <w:lang w:val="vi"/>
                          </w:rPr>
                          <w:t xml:space="preserve"> </w:t>
                        </w:r>
                        <w:r w:rsidRPr="009427D7">
                          <w:rPr>
                            <w:rFonts w:ascii="Arial Narrow"/>
                            <w:b/>
                            <w:color w:val="1F3864"/>
                            <w:w w:val="90"/>
                            <w:sz w:val="26"/>
                            <w:szCs w:val="26"/>
                            <w:lang w:val="vi"/>
                          </w:rPr>
                          <w:t>đượ</w:t>
                        </w:r>
                        <w:r w:rsidRPr="009427D7">
                          <w:rPr>
                            <w:rFonts w:ascii="Arial Narrow"/>
                            <w:b/>
                            <w:color w:val="1F3864"/>
                            <w:w w:val="90"/>
                            <w:sz w:val="26"/>
                            <w:szCs w:val="26"/>
                            <w:lang w:val="vi"/>
                          </w:rPr>
                          <w:t>c gi</w:t>
                        </w:r>
                        <w:r w:rsidRPr="009427D7">
                          <w:rPr>
                            <w:rFonts w:ascii="Arial Narrow"/>
                            <w:b/>
                            <w:color w:val="1F3864"/>
                            <w:w w:val="90"/>
                            <w:sz w:val="26"/>
                            <w:szCs w:val="26"/>
                            <w:lang w:val="vi"/>
                          </w:rPr>
                          <w:t>á</w:t>
                        </w:r>
                        <w:r w:rsidRPr="009427D7">
                          <w:rPr>
                            <w:rFonts w:ascii="Arial Narrow"/>
                            <w:b/>
                            <w:color w:val="1F3864"/>
                            <w:w w:val="90"/>
                            <w:sz w:val="26"/>
                            <w:szCs w:val="26"/>
                            <w:lang w:val="vi"/>
                          </w:rPr>
                          <w:t>m s</w:t>
                        </w:r>
                        <w:r w:rsidRPr="009427D7">
                          <w:rPr>
                            <w:rFonts w:ascii="Arial Narrow"/>
                            <w:b/>
                            <w:color w:val="1F3864"/>
                            <w:w w:val="90"/>
                            <w:sz w:val="26"/>
                            <w:szCs w:val="26"/>
                            <w:lang w:val="vi"/>
                          </w:rPr>
                          <w:t>á</w:t>
                        </w:r>
                        <w:r w:rsidRPr="009427D7">
                          <w:rPr>
                            <w:rFonts w:ascii="Arial Narrow"/>
                            <w:b/>
                            <w:color w:val="1F3864"/>
                            <w:w w:val="90"/>
                            <w:sz w:val="26"/>
                            <w:szCs w:val="26"/>
                            <w:lang w:val="vi"/>
                          </w:rPr>
                          <w:t>t 23 gi</w:t>
                        </w:r>
                        <w:r w:rsidRPr="009427D7">
                          <w:rPr>
                            <w:rFonts w:ascii="Arial Narrow"/>
                            <w:b/>
                            <w:color w:val="1F3864"/>
                            <w:w w:val="90"/>
                            <w:sz w:val="26"/>
                            <w:szCs w:val="26"/>
                            <w:lang w:val="vi"/>
                          </w:rPr>
                          <w:t>ờ</w:t>
                        </w:r>
                      </w:p>
                      <w:p w14:paraId="17B2B1C5" w14:textId="77777777" w:rsidR="007E6B70" w:rsidRPr="009427D7" w:rsidRDefault="00547D9D">
                        <w:pPr>
                          <w:spacing w:before="299"/>
                          <w:ind w:left="1172"/>
                          <w:rPr>
                            <w:rFonts w:ascii="Arial Narrow"/>
                            <w:b/>
                            <w:color w:val="1F3864"/>
                            <w:w w:val="90"/>
                            <w:sz w:val="26"/>
                            <w:szCs w:val="26"/>
                            <w:lang w:val="vi"/>
                          </w:rPr>
                        </w:pPr>
                        <w:r w:rsidRPr="009427D7">
                          <w:rPr>
                            <w:b/>
                            <w:color w:val="F15A29"/>
                            <w:spacing w:val="-5"/>
                            <w:sz w:val="51"/>
                          </w:rPr>
                          <w:t>23</w:t>
                        </w:r>
                      </w:p>
                    </w:txbxContent>
                  </v:textbox>
                </v:shape>
                <w10:wrap type="topAndBottom" anchorx="page"/>
              </v:group>
            </w:pict>
          </mc:Fallback>
        </mc:AlternateContent>
      </w:r>
      <w:r>
        <w:rPr>
          <w:noProof/>
        </w:rPr>
        <mc:AlternateContent>
          <mc:Choice Requires="wpg">
            <w:drawing>
              <wp:anchor distT="0" distB="0" distL="0" distR="0" simplePos="0" relativeHeight="251664384" behindDoc="1" locked="0" layoutInCell="1" allowOverlap="1" wp14:anchorId="7AE2D015" wp14:editId="70270A98">
                <wp:simplePos x="0" y="0"/>
                <wp:positionH relativeFrom="page">
                  <wp:posOffset>2133600</wp:posOffset>
                </wp:positionH>
                <wp:positionV relativeFrom="paragraph">
                  <wp:posOffset>49530</wp:posOffset>
                </wp:positionV>
                <wp:extent cx="1752600" cy="1921510"/>
                <wp:effectExtent l="0" t="0" r="0" b="2540"/>
                <wp:wrapTopAndBottom/>
                <wp:docPr id="78"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921510"/>
                          <a:chOff x="3357" y="74"/>
                          <a:chExt cx="2760" cy="3026"/>
                        </a:xfrm>
                      </wpg:grpSpPr>
                      <wps:wsp>
                        <wps:cNvPr id="79" name="Rectangle 12"/>
                        <wps:cNvSpPr>
                          <a:spLocks noChangeArrowheads="1"/>
                        </wps:cNvSpPr>
                        <wps:spPr bwMode="auto">
                          <a:xfrm>
                            <a:off x="3357" y="74"/>
                            <a:ext cx="2710" cy="3026"/>
                          </a:xfrm>
                          <a:prstGeom prst="rect">
                            <a:avLst/>
                          </a:prstGeom>
                          <a:solidFill>
                            <a:srgbClr val="E0E1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Freeform 13"/>
                        <wps:cNvSpPr>
                          <a:spLocks/>
                        </wps:cNvSpPr>
                        <wps:spPr bwMode="auto">
                          <a:xfrm>
                            <a:off x="4119" y="1636"/>
                            <a:ext cx="985" cy="1081"/>
                          </a:xfrm>
                          <a:custGeom>
                            <a:avLst/>
                            <a:gdLst>
                              <a:gd name="T0" fmla="+- 0 4587 4120"/>
                              <a:gd name="T1" fmla="*/ T0 w 985"/>
                              <a:gd name="T2" fmla="+- 0 1641 1637"/>
                              <a:gd name="T3" fmla="*/ 1641 h 1081"/>
                              <a:gd name="T4" fmla="+- 0 4450 4120"/>
                              <a:gd name="T5" fmla="*/ T4 w 985"/>
                              <a:gd name="T6" fmla="+- 0 1679 1637"/>
                              <a:gd name="T7" fmla="*/ 1679 h 1081"/>
                              <a:gd name="T8" fmla="+- 0 4330 4120"/>
                              <a:gd name="T9" fmla="*/ T8 w 985"/>
                              <a:gd name="T10" fmla="+- 0 1749 1637"/>
                              <a:gd name="T11" fmla="*/ 1749 h 1081"/>
                              <a:gd name="T12" fmla="+- 0 4232 4120"/>
                              <a:gd name="T13" fmla="*/ T12 w 985"/>
                              <a:gd name="T14" fmla="+- 0 1847 1637"/>
                              <a:gd name="T15" fmla="*/ 1847 h 1081"/>
                              <a:gd name="T16" fmla="+- 0 4162 4120"/>
                              <a:gd name="T17" fmla="*/ T16 w 985"/>
                              <a:gd name="T18" fmla="+- 0 1966 1637"/>
                              <a:gd name="T19" fmla="*/ 1966 h 1081"/>
                              <a:gd name="T20" fmla="+- 0 4125 4120"/>
                              <a:gd name="T21" fmla="*/ T20 w 985"/>
                              <a:gd name="T22" fmla="+- 0 2103 1637"/>
                              <a:gd name="T23" fmla="*/ 2103 h 1081"/>
                              <a:gd name="T24" fmla="+- 0 4125 4120"/>
                              <a:gd name="T25" fmla="*/ T24 w 985"/>
                              <a:gd name="T26" fmla="+- 0 2250 1637"/>
                              <a:gd name="T27" fmla="*/ 2250 h 1081"/>
                              <a:gd name="T28" fmla="+- 0 4162 4120"/>
                              <a:gd name="T29" fmla="*/ T28 w 985"/>
                              <a:gd name="T30" fmla="+- 0 2387 1637"/>
                              <a:gd name="T31" fmla="*/ 2387 h 1081"/>
                              <a:gd name="T32" fmla="+- 0 4232 4120"/>
                              <a:gd name="T33" fmla="*/ T32 w 985"/>
                              <a:gd name="T34" fmla="+- 0 2507 1637"/>
                              <a:gd name="T35" fmla="*/ 2507 h 1081"/>
                              <a:gd name="T36" fmla="+- 0 4330 4120"/>
                              <a:gd name="T37" fmla="*/ T36 w 985"/>
                              <a:gd name="T38" fmla="+- 0 2604 1637"/>
                              <a:gd name="T39" fmla="*/ 2604 h 1081"/>
                              <a:gd name="T40" fmla="+- 0 4450 4120"/>
                              <a:gd name="T41" fmla="*/ T40 w 985"/>
                              <a:gd name="T42" fmla="+- 0 2674 1637"/>
                              <a:gd name="T43" fmla="*/ 2674 h 1081"/>
                              <a:gd name="T44" fmla="+- 0 4587 4120"/>
                              <a:gd name="T45" fmla="*/ T44 w 985"/>
                              <a:gd name="T46" fmla="+- 0 2712 1637"/>
                              <a:gd name="T47" fmla="*/ 2712 h 1081"/>
                              <a:gd name="T48" fmla="+- 0 4738 4120"/>
                              <a:gd name="T49" fmla="*/ T48 w 985"/>
                              <a:gd name="T50" fmla="+- 0 2711 1637"/>
                              <a:gd name="T51" fmla="*/ 2711 h 1081"/>
                              <a:gd name="T52" fmla="+- 0 4882 4120"/>
                              <a:gd name="T53" fmla="*/ T52 w 985"/>
                              <a:gd name="T54" fmla="+- 0 2669 1637"/>
                              <a:gd name="T55" fmla="*/ 2669 h 1081"/>
                              <a:gd name="T56" fmla="+- 0 5006 4120"/>
                              <a:gd name="T57" fmla="*/ T56 w 985"/>
                              <a:gd name="T58" fmla="+- 0 2591 1637"/>
                              <a:gd name="T59" fmla="*/ 2591 h 1081"/>
                              <a:gd name="T60" fmla="+- 0 5105 4120"/>
                              <a:gd name="T61" fmla="*/ T60 w 985"/>
                              <a:gd name="T62" fmla="+- 0 2483 1637"/>
                              <a:gd name="T63" fmla="*/ 2483 h 1081"/>
                              <a:gd name="T64" fmla="+- 0 4983 4120"/>
                              <a:gd name="T65" fmla="*/ T64 w 985"/>
                              <a:gd name="T66" fmla="+- 0 2514 1637"/>
                              <a:gd name="T67" fmla="*/ 2514 h 1081"/>
                              <a:gd name="T68" fmla="+- 0 4869 4120"/>
                              <a:gd name="T69" fmla="*/ T68 w 985"/>
                              <a:gd name="T70" fmla="+- 0 2595 1637"/>
                              <a:gd name="T71" fmla="*/ 2595 h 1081"/>
                              <a:gd name="T72" fmla="+- 0 4734 4120"/>
                              <a:gd name="T73" fmla="*/ T72 w 985"/>
                              <a:gd name="T74" fmla="+- 0 2638 1637"/>
                              <a:gd name="T75" fmla="*/ 2638 h 1081"/>
                              <a:gd name="T76" fmla="+- 0 4584 4120"/>
                              <a:gd name="T77" fmla="*/ T76 w 985"/>
                              <a:gd name="T78" fmla="+- 0 2638 1637"/>
                              <a:gd name="T79" fmla="*/ 2638 h 1081"/>
                              <a:gd name="T80" fmla="+- 0 4445 4120"/>
                              <a:gd name="T81" fmla="*/ T80 w 985"/>
                              <a:gd name="T82" fmla="+- 0 2592 1637"/>
                              <a:gd name="T83" fmla="*/ 2592 h 1081"/>
                              <a:gd name="T84" fmla="+- 0 4330 4120"/>
                              <a:gd name="T85" fmla="*/ T84 w 985"/>
                              <a:gd name="T86" fmla="+- 0 2507 1637"/>
                              <a:gd name="T87" fmla="*/ 2507 h 1081"/>
                              <a:gd name="T88" fmla="+- 0 4245 4120"/>
                              <a:gd name="T89" fmla="*/ T88 w 985"/>
                              <a:gd name="T90" fmla="+- 0 2391 1637"/>
                              <a:gd name="T91" fmla="*/ 2391 h 1081"/>
                              <a:gd name="T92" fmla="+- 0 4199 4120"/>
                              <a:gd name="T93" fmla="*/ T92 w 985"/>
                              <a:gd name="T94" fmla="+- 0 2252 1637"/>
                              <a:gd name="T95" fmla="*/ 2252 h 1081"/>
                              <a:gd name="T96" fmla="+- 0 4199 4120"/>
                              <a:gd name="T97" fmla="*/ T96 w 985"/>
                              <a:gd name="T98" fmla="+- 0 2101 1637"/>
                              <a:gd name="T99" fmla="*/ 2101 h 1081"/>
                              <a:gd name="T100" fmla="+- 0 4245 4120"/>
                              <a:gd name="T101" fmla="*/ T100 w 985"/>
                              <a:gd name="T102" fmla="+- 0 1962 1637"/>
                              <a:gd name="T103" fmla="*/ 1962 h 1081"/>
                              <a:gd name="T104" fmla="+- 0 4330 4120"/>
                              <a:gd name="T105" fmla="*/ T104 w 985"/>
                              <a:gd name="T106" fmla="+- 0 1846 1637"/>
                              <a:gd name="T107" fmla="*/ 1846 h 1081"/>
                              <a:gd name="T108" fmla="+- 0 4445 4120"/>
                              <a:gd name="T109" fmla="*/ T108 w 985"/>
                              <a:gd name="T110" fmla="+- 0 1761 1637"/>
                              <a:gd name="T111" fmla="*/ 1761 h 1081"/>
                              <a:gd name="T112" fmla="+- 0 4584 4120"/>
                              <a:gd name="T113" fmla="*/ T112 w 985"/>
                              <a:gd name="T114" fmla="+- 0 1715 1637"/>
                              <a:gd name="T115" fmla="*/ 1715 h 1081"/>
                              <a:gd name="T116" fmla="+- 0 4722 4120"/>
                              <a:gd name="T117" fmla="*/ T116 w 985"/>
                              <a:gd name="T118" fmla="+- 0 1713 1637"/>
                              <a:gd name="T119" fmla="*/ 1713 h 1081"/>
                              <a:gd name="T120" fmla="+- 0 4838 4120"/>
                              <a:gd name="T121" fmla="*/ T120 w 985"/>
                              <a:gd name="T122" fmla="+- 0 1744 1637"/>
                              <a:gd name="T123" fmla="*/ 1744 h 1081"/>
                              <a:gd name="T124" fmla="+- 0 4824 4120"/>
                              <a:gd name="T125" fmla="*/ T124 w 985"/>
                              <a:gd name="T126" fmla="+- 0 1837 1637"/>
                              <a:gd name="T127" fmla="*/ 1837 h 1081"/>
                              <a:gd name="T128" fmla="+- 0 5016 4120"/>
                              <a:gd name="T129" fmla="*/ T128 w 985"/>
                              <a:gd name="T130" fmla="+- 0 1648 1637"/>
                              <a:gd name="T131" fmla="*/ 1648 h 1081"/>
                              <a:gd name="T132" fmla="+- 0 4880 4120"/>
                              <a:gd name="T133" fmla="*/ T132 w 985"/>
                              <a:gd name="T134" fmla="+- 0 1683 1637"/>
                              <a:gd name="T135" fmla="*/ 1683 h 1081"/>
                              <a:gd name="T136" fmla="+- 0 4737 4120"/>
                              <a:gd name="T137" fmla="*/ T136 w 985"/>
                              <a:gd name="T138" fmla="+- 0 1642 1637"/>
                              <a:gd name="T139" fmla="*/ 1642 h 10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985" h="1081">
                                <a:moveTo>
                                  <a:pt x="540" y="0"/>
                                </a:moveTo>
                                <a:lnTo>
                                  <a:pt x="467" y="4"/>
                                </a:lnTo>
                                <a:lnTo>
                                  <a:pt x="396" y="19"/>
                                </a:lnTo>
                                <a:lnTo>
                                  <a:pt x="330" y="42"/>
                                </a:lnTo>
                                <a:lnTo>
                                  <a:pt x="267" y="73"/>
                                </a:lnTo>
                                <a:lnTo>
                                  <a:pt x="210" y="112"/>
                                </a:lnTo>
                                <a:lnTo>
                                  <a:pt x="158" y="158"/>
                                </a:lnTo>
                                <a:lnTo>
                                  <a:pt x="112" y="210"/>
                                </a:lnTo>
                                <a:lnTo>
                                  <a:pt x="74" y="267"/>
                                </a:lnTo>
                                <a:lnTo>
                                  <a:pt x="42" y="329"/>
                                </a:lnTo>
                                <a:lnTo>
                                  <a:pt x="19" y="396"/>
                                </a:lnTo>
                                <a:lnTo>
                                  <a:pt x="5" y="466"/>
                                </a:lnTo>
                                <a:lnTo>
                                  <a:pt x="0" y="540"/>
                                </a:lnTo>
                                <a:lnTo>
                                  <a:pt x="5" y="613"/>
                                </a:lnTo>
                                <a:lnTo>
                                  <a:pt x="19" y="683"/>
                                </a:lnTo>
                                <a:lnTo>
                                  <a:pt x="42" y="750"/>
                                </a:lnTo>
                                <a:lnTo>
                                  <a:pt x="74" y="812"/>
                                </a:lnTo>
                                <a:lnTo>
                                  <a:pt x="112" y="870"/>
                                </a:lnTo>
                                <a:lnTo>
                                  <a:pt x="158" y="922"/>
                                </a:lnTo>
                                <a:lnTo>
                                  <a:pt x="210" y="967"/>
                                </a:lnTo>
                                <a:lnTo>
                                  <a:pt x="267" y="1006"/>
                                </a:lnTo>
                                <a:lnTo>
                                  <a:pt x="330" y="1037"/>
                                </a:lnTo>
                                <a:lnTo>
                                  <a:pt x="396" y="1060"/>
                                </a:lnTo>
                                <a:lnTo>
                                  <a:pt x="467" y="1075"/>
                                </a:lnTo>
                                <a:lnTo>
                                  <a:pt x="540" y="1080"/>
                                </a:lnTo>
                                <a:lnTo>
                                  <a:pt x="618" y="1074"/>
                                </a:lnTo>
                                <a:lnTo>
                                  <a:pt x="692" y="1058"/>
                                </a:lnTo>
                                <a:lnTo>
                                  <a:pt x="762" y="1032"/>
                                </a:lnTo>
                                <a:lnTo>
                                  <a:pt x="827" y="997"/>
                                </a:lnTo>
                                <a:lnTo>
                                  <a:pt x="886" y="954"/>
                                </a:lnTo>
                                <a:lnTo>
                                  <a:pt x="939" y="903"/>
                                </a:lnTo>
                                <a:lnTo>
                                  <a:pt x="985" y="846"/>
                                </a:lnTo>
                                <a:lnTo>
                                  <a:pt x="910" y="825"/>
                                </a:lnTo>
                                <a:lnTo>
                                  <a:pt x="863" y="877"/>
                                </a:lnTo>
                                <a:lnTo>
                                  <a:pt x="809" y="921"/>
                                </a:lnTo>
                                <a:lnTo>
                                  <a:pt x="749" y="958"/>
                                </a:lnTo>
                                <a:lnTo>
                                  <a:pt x="684" y="984"/>
                                </a:lnTo>
                                <a:lnTo>
                                  <a:pt x="614" y="1001"/>
                                </a:lnTo>
                                <a:lnTo>
                                  <a:pt x="540" y="1007"/>
                                </a:lnTo>
                                <a:lnTo>
                                  <a:pt x="464" y="1001"/>
                                </a:lnTo>
                                <a:lnTo>
                                  <a:pt x="392" y="983"/>
                                </a:lnTo>
                                <a:lnTo>
                                  <a:pt x="325" y="955"/>
                                </a:lnTo>
                                <a:lnTo>
                                  <a:pt x="264" y="917"/>
                                </a:lnTo>
                                <a:lnTo>
                                  <a:pt x="210" y="870"/>
                                </a:lnTo>
                                <a:lnTo>
                                  <a:pt x="163" y="816"/>
                                </a:lnTo>
                                <a:lnTo>
                                  <a:pt x="125" y="754"/>
                                </a:lnTo>
                                <a:lnTo>
                                  <a:pt x="96" y="687"/>
                                </a:lnTo>
                                <a:lnTo>
                                  <a:pt x="79" y="615"/>
                                </a:lnTo>
                                <a:lnTo>
                                  <a:pt x="73" y="540"/>
                                </a:lnTo>
                                <a:lnTo>
                                  <a:pt x="79" y="464"/>
                                </a:lnTo>
                                <a:lnTo>
                                  <a:pt x="96" y="392"/>
                                </a:lnTo>
                                <a:lnTo>
                                  <a:pt x="125" y="325"/>
                                </a:lnTo>
                                <a:lnTo>
                                  <a:pt x="163" y="264"/>
                                </a:lnTo>
                                <a:lnTo>
                                  <a:pt x="210" y="209"/>
                                </a:lnTo>
                                <a:lnTo>
                                  <a:pt x="264" y="162"/>
                                </a:lnTo>
                                <a:lnTo>
                                  <a:pt x="325" y="124"/>
                                </a:lnTo>
                                <a:lnTo>
                                  <a:pt x="392" y="96"/>
                                </a:lnTo>
                                <a:lnTo>
                                  <a:pt x="464" y="78"/>
                                </a:lnTo>
                                <a:lnTo>
                                  <a:pt x="540" y="72"/>
                                </a:lnTo>
                                <a:lnTo>
                                  <a:pt x="602" y="76"/>
                                </a:lnTo>
                                <a:lnTo>
                                  <a:pt x="662" y="88"/>
                                </a:lnTo>
                                <a:lnTo>
                                  <a:pt x="718" y="107"/>
                                </a:lnTo>
                                <a:lnTo>
                                  <a:pt x="771" y="133"/>
                                </a:lnTo>
                                <a:lnTo>
                                  <a:pt x="704" y="200"/>
                                </a:lnTo>
                                <a:lnTo>
                                  <a:pt x="966" y="271"/>
                                </a:lnTo>
                                <a:lnTo>
                                  <a:pt x="896" y="11"/>
                                </a:lnTo>
                                <a:lnTo>
                                  <a:pt x="825" y="81"/>
                                </a:lnTo>
                                <a:lnTo>
                                  <a:pt x="760" y="46"/>
                                </a:lnTo>
                                <a:lnTo>
                                  <a:pt x="691" y="21"/>
                                </a:lnTo>
                                <a:lnTo>
                                  <a:pt x="617" y="5"/>
                                </a:lnTo>
                                <a:lnTo>
                                  <a:pt x="540" y="0"/>
                                </a:lnTo>
                                <a:close/>
                              </a:path>
                            </a:pathLst>
                          </a:custGeom>
                          <a:solidFill>
                            <a:srgbClr val="F15A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Text Box 14"/>
                        <wps:cNvSpPr txBox="1">
                          <a:spLocks noChangeArrowheads="1"/>
                        </wps:cNvSpPr>
                        <wps:spPr bwMode="auto">
                          <a:xfrm>
                            <a:off x="3700" y="160"/>
                            <a:ext cx="2417" cy="1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61846" w14:textId="77777777" w:rsidR="007E6B70" w:rsidRPr="009427D7" w:rsidRDefault="00547D9D">
                              <w:pPr>
                                <w:spacing w:before="31" w:line="208" w:lineRule="auto"/>
                                <w:ind w:firstLine="316"/>
                                <w:rPr>
                                  <w:rFonts w:ascii="Arial Narrow"/>
                                  <w:b/>
                                  <w:color w:val="1F3864"/>
                                  <w:w w:val="90"/>
                                  <w:sz w:val="26"/>
                                  <w:szCs w:val="26"/>
                                  <w:lang w:val="vi"/>
                                </w:rPr>
                              </w:pPr>
                              <w:r w:rsidRPr="009427D7">
                                <w:rPr>
                                  <w:rFonts w:ascii="Arial Narrow"/>
                                  <w:b/>
                                  <w:color w:val="1F3864"/>
                                  <w:w w:val="90"/>
                                  <w:sz w:val="26"/>
                                  <w:szCs w:val="26"/>
                                  <w:lang w:val="vi"/>
                                </w:rPr>
                                <w:t>M</w:t>
                              </w:r>
                              <w:r w:rsidRPr="009427D7">
                                <w:rPr>
                                  <w:rFonts w:ascii="Arial Narrow"/>
                                  <w:b/>
                                  <w:color w:val="1F3864"/>
                                  <w:w w:val="90"/>
                                  <w:sz w:val="26"/>
                                  <w:szCs w:val="26"/>
                                  <w:lang w:val="vi"/>
                                </w:rPr>
                                <w:t>ở</w:t>
                              </w:r>
                              <w:r w:rsidRPr="009427D7">
                                <w:rPr>
                                  <w:rFonts w:ascii="Arial Narrow"/>
                                  <w:b/>
                                  <w:color w:val="1F3864"/>
                                  <w:w w:val="90"/>
                                  <w:sz w:val="26"/>
                                  <w:szCs w:val="26"/>
                                  <w:lang w:val="vi"/>
                                </w:rPr>
                                <w:t xml:space="preserve"> c</w:t>
                              </w:r>
                              <w:r w:rsidRPr="009427D7">
                                <w:rPr>
                                  <w:rFonts w:ascii="Arial Narrow"/>
                                  <w:b/>
                                  <w:color w:val="1F3864"/>
                                  <w:w w:val="90"/>
                                  <w:sz w:val="26"/>
                                  <w:szCs w:val="26"/>
                                  <w:lang w:val="vi"/>
                                </w:rPr>
                                <w:t>ử</w:t>
                              </w:r>
                              <w:r w:rsidRPr="009427D7">
                                <w:rPr>
                                  <w:rFonts w:ascii="Arial Narrow"/>
                                  <w:b/>
                                  <w:color w:val="1F3864"/>
                                  <w:w w:val="90"/>
                                  <w:sz w:val="26"/>
                                  <w:szCs w:val="26"/>
                                  <w:lang w:val="vi"/>
                                </w:rPr>
                                <w:t>a 24 gi</w:t>
                              </w:r>
                              <w:r w:rsidRPr="009427D7">
                                <w:rPr>
                                  <w:rFonts w:ascii="Arial Narrow"/>
                                  <w:b/>
                                  <w:color w:val="1F3864"/>
                                  <w:w w:val="90"/>
                                  <w:sz w:val="26"/>
                                  <w:szCs w:val="26"/>
                                  <w:lang w:val="vi"/>
                                </w:rPr>
                                <w:t>ờ</w:t>
                              </w:r>
                              <w:r w:rsidRPr="009427D7">
                                <w:rPr>
                                  <w:rFonts w:ascii="Arial Narrow"/>
                                  <w:b/>
                                  <w:color w:val="1F3864"/>
                                  <w:w w:val="90"/>
                                  <w:sz w:val="26"/>
                                  <w:szCs w:val="26"/>
                                  <w:lang w:val="vi"/>
                                </w:rPr>
                                <w:t>, b</w:t>
                              </w:r>
                              <w:r w:rsidRPr="009427D7">
                                <w:rPr>
                                  <w:rFonts w:ascii="Arial Narrow"/>
                                  <w:b/>
                                  <w:color w:val="1F3864"/>
                                  <w:w w:val="90"/>
                                  <w:sz w:val="26"/>
                                  <w:szCs w:val="26"/>
                                  <w:lang w:val="vi"/>
                                </w:rPr>
                                <w:t>ả</w:t>
                              </w:r>
                              <w:r w:rsidRPr="009427D7">
                                <w:rPr>
                                  <w:rFonts w:ascii="Arial Narrow"/>
                                  <w:b/>
                                  <w:color w:val="1F3864"/>
                                  <w:w w:val="90"/>
                                  <w:sz w:val="26"/>
                                  <w:szCs w:val="26"/>
                                  <w:lang w:val="vi"/>
                                </w:rPr>
                                <w:t>y ng</w:t>
                              </w:r>
                              <w:r w:rsidRPr="009427D7">
                                <w:rPr>
                                  <w:rFonts w:ascii="Arial Narrow"/>
                                  <w:b/>
                                  <w:color w:val="1F3864"/>
                                  <w:w w:val="90"/>
                                  <w:sz w:val="26"/>
                                  <w:szCs w:val="26"/>
                                  <w:lang w:val="vi"/>
                                </w:rPr>
                                <w:t>à</w:t>
                              </w:r>
                              <w:r w:rsidRPr="009427D7">
                                <w:rPr>
                                  <w:rFonts w:ascii="Arial Narrow"/>
                                  <w:b/>
                                  <w:color w:val="1F3864"/>
                                  <w:w w:val="90"/>
                                  <w:sz w:val="26"/>
                                  <w:szCs w:val="26"/>
                                  <w:lang w:val="vi"/>
                                </w:rPr>
                                <w:t>y m</w:t>
                              </w:r>
                              <w:r w:rsidRPr="009427D7">
                                <w:rPr>
                                  <w:rFonts w:ascii="Arial Narrow"/>
                                  <w:b/>
                                  <w:color w:val="1F3864"/>
                                  <w:w w:val="90"/>
                                  <w:sz w:val="26"/>
                                  <w:szCs w:val="26"/>
                                  <w:lang w:val="vi"/>
                                </w:rPr>
                                <w:t>ộ</w:t>
                              </w:r>
                              <w:r w:rsidRPr="009427D7">
                                <w:rPr>
                                  <w:rFonts w:ascii="Arial Narrow"/>
                                  <w:b/>
                                  <w:color w:val="1F3864"/>
                                  <w:w w:val="90"/>
                                  <w:sz w:val="26"/>
                                  <w:szCs w:val="26"/>
                                  <w:lang w:val="vi"/>
                                </w:rPr>
                                <w:t>t tu</w:t>
                              </w:r>
                              <w:r w:rsidRPr="009427D7">
                                <w:rPr>
                                  <w:rFonts w:ascii="Arial Narrow"/>
                                  <w:b/>
                                  <w:color w:val="1F3864"/>
                                  <w:w w:val="90"/>
                                  <w:sz w:val="26"/>
                                  <w:szCs w:val="26"/>
                                  <w:lang w:val="vi"/>
                                </w:rPr>
                                <w:t>ầ</w:t>
                              </w:r>
                              <w:r w:rsidRPr="009427D7">
                                <w:rPr>
                                  <w:rFonts w:ascii="Arial Narrow"/>
                                  <w:b/>
                                  <w:color w:val="1F3864"/>
                                  <w:w w:val="90"/>
                                  <w:sz w:val="26"/>
                                  <w:szCs w:val="26"/>
                                  <w:lang w:val="vi"/>
                                </w:rPr>
                                <w:t>n nh</w:t>
                              </w:r>
                              <w:r w:rsidRPr="009427D7">
                                <w:rPr>
                                  <w:rFonts w:ascii="Arial Narrow"/>
                                  <w:b/>
                                  <w:color w:val="1F3864"/>
                                  <w:w w:val="90"/>
                                  <w:sz w:val="26"/>
                                  <w:szCs w:val="26"/>
                                  <w:lang w:val="vi"/>
                                </w:rPr>
                                <w:t>ư</w:t>
                              </w:r>
                              <w:r w:rsidRPr="009427D7">
                                <w:rPr>
                                  <w:rFonts w:ascii="Arial Narrow"/>
                                  <w:b/>
                                  <w:color w:val="1F3864"/>
                                  <w:w w:val="90"/>
                                  <w:sz w:val="26"/>
                                  <w:szCs w:val="26"/>
                                  <w:lang w:val="vi"/>
                                </w:rPr>
                                <w:t xml:space="preserve"> m</w:t>
                              </w:r>
                              <w:r w:rsidRPr="009427D7">
                                <w:rPr>
                                  <w:rFonts w:ascii="Arial Narrow"/>
                                  <w:b/>
                                  <w:color w:val="1F3864"/>
                                  <w:w w:val="90"/>
                                  <w:sz w:val="26"/>
                                  <w:szCs w:val="26"/>
                                  <w:lang w:val="vi"/>
                                </w:rPr>
                                <w:t>ộ</w:t>
                              </w:r>
                              <w:r w:rsidRPr="009427D7">
                                <w:rPr>
                                  <w:rFonts w:ascii="Arial Narrow"/>
                                  <w:b/>
                                  <w:color w:val="1F3864"/>
                                  <w:w w:val="90"/>
                                  <w:sz w:val="26"/>
                                  <w:szCs w:val="26"/>
                                  <w:lang w:val="vi"/>
                                </w:rPr>
                                <w:t>t ph</w:t>
                              </w:r>
                              <w:r w:rsidRPr="009427D7">
                                <w:rPr>
                                  <w:rFonts w:ascii="Arial Narrow"/>
                                  <w:b/>
                                  <w:color w:val="1F3864"/>
                                  <w:w w:val="90"/>
                                  <w:sz w:val="26"/>
                                  <w:szCs w:val="26"/>
                                  <w:lang w:val="vi"/>
                                </w:rPr>
                                <w:t>ò</w:t>
                              </w:r>
                              <w:r w:rsidRPr="009427D7">
                                <w:rPr>
                                  <w:rFonts w:ascii="Arial Narrow"/>
                                  <w:b/>
                                  <w:color w:val="1F3864"/>
                                  <w:w w:val="90"/>
                                  <w:sz w:val="26"/>
                                  <w:szCs w:val="26"/>
                                  <w:lang w:val="vi"/>
                                </w:rPr>
                                <w:t>ng kh</w:t>
                              </w:r>
                              <w:r w:rsidRPr="009427D7">
                                <w:rPr>
                                  <w:rFonts w:ascii="Arial Narrow"/>
                                  <w:b/>
                                  <w:color w:val="1F3864"/>
                                  <w:w w:val="90"/>
                                  <w:sz w:val="26"/>
                                  <w:szCs w:val="26"/>
                                  <w:lang w:val="vi"/>
                                </w:rPr>
                                <w:t>á</w:t>
                              </w:r>
                              <w:r w:rsidRPr="009427D7">
                                <w:rPr>
                                  <w:rFonts w:ascii="Arial Narrow"/>
                                  <w:b/>
                                  <w:color w:val="1F3864"/>
                                  <w:w w:val="90"/>
                                  <w:sz w:val="26"/>
                                  <w:szCs w:val="26"/>
                                  <w:lang w:val="vi"/>
                                </w:rPr>
                                <w:t>m</w:t>
                              </w:r>
                            </w:p>
                            <w:p w14:paraId="429E1A22" w14:textId="77777777" w:rsidR="007E6B70" w:rsidRPr="009427D7" w:rsidRDefault="00547D9D">
                              <w:pPr>
                                <w:spacing w:line="306" w:lineRule="exact"/>
                                <w:ind w:left="186"/>
                                <w:rPr>
                                  <w:rFonts w:ascii="Arial Narrow"/>
                                  <w:b/>
                                  <w:color w:val="1F3864"/>
                                  <w:w w:val="90"/>
                                  <w:sz w:val="26"/>
                                  <w:szCs w:val="26"/>
                                  <w:lang w:val="vi"/>
                                </w:rPr>
                              </w:pPr>
                              <w:r w:rsidRPr="009427D7">
                                <w:rPr>
                                  <w:rFonts w:ascii="Arial Narrow"/>
                                  <w:b/>
                                  <w:color w:val="1F3864"/>
                                  <w:w w:val="90"/>
                                  <w:sz w:val="26"/>
                                  <w:szCs w:val="26"/>
                                  <w:lang w:val="vi"/>
                                </w:rPr>
                                <w:t>ch</w:t>
                              </w:r>
                              <w:r w:rsidRPr="009427D7">
                                <w:rPr>
                                  <w:rFonts w:ascii="Arial Narrow"/>
                                  <w:b/>
                                  <w:color w:val="1F3864"/>
                                  <w:w w:val="90"/>
                                  <w:sz w:val="26"/>
                                  <w:szCs w:val="26"/>
                                  <w:lang w:val="vi"/>
                                </w:rPr>
                                <w:t>ă</w:t>
                              </w:r>
                              <w:r w:rsidRPr="009427D7">
                                <w:rPr>
                                  <w:rFonts w:ascii="Arial Narrow"/>
                                  <w:b/>
                                  <w:color w:val="1F3864"/>
                                  <w:w w:val="90"/>
                                  <w:sz w:val="26"/>
                                  <w:szCs w:val="26"/>
                                  <w:lang w:val="vi"/>
                                </w:rPr>
                                <w:t>m s</w:t>
                              </w:r>
                              <w:r w:rsidRPr="009427D7">
                                <w:rPr>
                                  <w:rFonts w:ascii="Arial Narrow"/>
                                  <w:b/>
                                  <w:color w:val="1F3864"/>
                                  <w:w w:val="90"/>
                                  <w:sz w:val="26"/>
                                  <w:szCs w:val="26"/>
                                  <w:lang w:val="vi"/>
                                </w:rPr>
                                <w:t>ó</w:t>
                              </w:r>
                              <w:r w:rsidRPr="009427D7">
                                <w:rPr>
                                  <w:rFonts w:ascii="Arial Narrow"/>
                                  <w:b/>
                                  <w:color w:val="1F3864"/>
                                  <w:w w:val="90"/>
                                  <w:sz w:val="26"/>
                                  <w:szCs w:val="26"/>
                                  <w:lang w:val="vi"/>
                                </w:rPr>
                                <w:t>c kh</w:t>
                              </w:r>
                              <w:r w:rsidRPr="009427D7">
                                <w:rPr>
                                  <w:rFonts w:ascii="Arial Narrow"/>
                                  <w:b/>
                                  <w:color w:val="1F3864"/>
                                  <w:w w:val="90"/>
                                  <w:sz w:val="26"/>
                                  <w:szCs w:val="26"/>
                                  <w:lang w:val="vi"/>
                                </w:rPr>
                                <w:t>ẩ</w:t>
                              </w:r>
                              <w:r w:rsidRPr="009427D7">
                                <w:rPr>
                                  <w:rFonts w:ascii="Arial Narrow"/>
                                  <w:b/>
                                  <w:color w:val="1F3864"/>
                                  <w:w w:val="90"/>
                                  <w:sz w:val="26"/>
                                  <w:szCs w:val="26"/>
                                  <w:lang w:val="vi"/>
                                </w:rPr>
                                <w:t>n c</w:t>
                              </w:r>
                              <w:r w:rsidRPr="009427D7">
                                <w:rPr>
                                  <w:rFonts w:ascii="Arial Narrow"/>
                                  <w:b/>
                                  <w:color w:val="1F3864"/>
                                  <w:w w:val="90"/>
                                  <w:sz w:val="26"/>
                                  <w:szCs w:val="26"/>
                                  <w:lang w:val="vi"/>
                                </w:rPr>
                                <w:t>ấ</w:t>
                              </w:r>
                              <w:r w:rsidRPr="009427D7">
                                <w:rPr>
                                  <w:rFonts w:ascii="Arial Narrow"/>
                                  <w:b/>
                                  <w:color w:val="1F3864"/>
                                  <w:w w:val="90"/>
                                  <w:sz w:val="26"/>
                                  <w:szCs w:val="26"/>
                                  <w:lang w:val="vi"/>
                                </w:rPr>
                                <w:t xml:space="preserve">p </w:t>
                              </w:r>
                              <w:r w:rsidRPr="002757E5">
                                <w:rPr>
                                  <w:rFonts w:ascii="Arial Narrow"/>
                                  <w:b/>
                                  <w:color w:val="1F3864"/>
                                  <w:w w:val="90"/>
                                  <w:sz w:val="26"/>
                                  <w:szCs w:val="26"/>
                                  <w:lang w:val="vi"/>
                                </w:rPr>
                                <w:t>s</w:t>
                              </w:r>
                              <w:r w:rsidRPr="002757E5">
                                <w:rPr>
                                  <w:rFonts w:ascii="Arial Narrow"/>
                                  <w:b/>
                                  <w:color w:val="1F3864"/>
                                  <w:w w:val="90"/>
                                  <w:sz w:val="26"/>
                                  <w:szCs w:val="26"/>
                                  <w:lang w:val="vi"/>
                                </w:rPr>
                                <w:t>ứ</w:t>
                              </w:r>
                              <w:r w:rsidRPr="002757E5">
                                <w:rPr>
                                  <w:rFonts w:ascii="Arial Narrow"/>
                                  <w:b/>
                                  <w:color w:val="1F3864"/>
                                  <w:w w:val="90"/>
                                  <w:sz w:val="26"/>
                                  <w:szCs w:val="26"/>
                                  <w:lang w:val="vi"/>
                                </w:rPr>
                                <w:t>c kh</w:t>
                              </w:r>
                              <w:r w:rsidRPr="002757E5">
                                <w:rPr>
                                  <w:rFonts w:ascii="Arial Narrow"/>
                                  <w:b/>
                                  <w:color w:val="1F3864"/>
                                  <w:w w:val="90"/>
                                  <w:sz w:val="26"/>
                                  <w:szCs w:val="26"/>
                                  <w:lang w:val="vi"/>
                                </w:rPr>
                                <w:t>ỏ</w:t>
                              </w:r>
                              <w:r w:rsidRPr="002757E5">
                                <w:rPr>
                                  <w:rFonts w:ascii="Arial Narrow"/>
                                  <w:b/>
                                  <w:color w:val="1F3864"/>
                                  <w:w w:val="90"/>
                                  <w:sz w:val="26"/>
                                  <w:szCs w:val="26"/>
                                  <w:lang w:val="vi"/>
                                </w:rPr>
                                <w:t>e h</w:t>
                              </w:r>
                              <w:r w:rsidRPr="002757E5">
                                <w:rPr>
                                  <w:rFonts w:ascii="Arial Narrow"/>
                                  <w:b/>
                                  <w:color w:val="1F3864"/>
                                  <w:w w:val="90"/>
                                  <w:sz w:val="26"/>
                                  <w:szCs w:val="26"/>
                                  <w:lang w:val="vi"/>
                                </w:rPr>
                                <w:t>à</w:t>
                              </w:r>
                              <w:r w:rsidRPr="002757E5">
                                <w:rPr>
                                  <w:rFonts w:ascii="Arial Narrow"/>
                                  <w:b/>
                                  <w:color w:val="1F3864"/>
                                  <w:w w:val="90"/>
                                  <w:sz w:val="26"/>
                                  <w:szCs w:val="26"/>
                                  <w:lang w:val="vi"/>
                                </w:rPr>
                                <w:t>nh vi</w:t>
                              </w:r>
                            </w:p>
                          </w:txbxContent>
                        </wps:txbx>
                        <wps:bodyPr rot="0" vert="horz" wrap="square" lIns="0" tIns="0" rIns="0" bIns="0" anchor="t" anchorCtr="0" upright="1">
                          <a:noAutofit/>
                        </wps:bodyPr>
                      </wps:wsp>
                      <wps:wsp>
                        <wps:cNvPr id="82" name="Text Box 15"/>
                        <wps:cNvSpPr txBox="1">
                          <a:spLocks noChangeArrowheads="1"/>
                        </wps:cNvSpPr>
                        <wps:spPr bwMode="auto">
                          <a:xfrm>
                            <a:off x="4423" y="1910"/>
                            <a:ext cx="913"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17533" w14:textId="77777777" w:rsidR="007E6B70" w:rsidRDefault="00547D9D">
                              <w:pPr>
                                <w:spacing w:before="16"/>
                                <w:rPr>
                                  <w:b/>
                                  <w:sz w:val="42"/>
                                </w:rPr>
                              </w:pPr>
                              <w:r>
                                <w:rPr>
                                  <w:b/>
                                  <w:color w:val="F15A29"/>
                                  <w:spacing w:val="-4"/>
                                  <w:w w:val="105"/>
                                  <w:sz w:val="42"/>
                                  <w:lang w:val="vi"/>
                                </w:rPr>
                                <w:t>24/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E2D015" id="Group 11" o:spid="_x0000_s1094" style="position:absolute;left:0;text-align:left;margin-left:168pt;margin-top:3.9pt;width:138pt;height:151.3pt;z-index:-251652096;mso-wrap-distance-left:0;mso-wrap-distance-right:0;mso-position-horizontal-relative:page" coordorigin="3357,74" coordsize="2760,3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">
                <v:rect id="Rectangle 12" o:spid="_x0000_s1095" style="position:absolute;left:3357;top:74;width:2710;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" fillcolor="#e0e1e2" stroked="f"/>
                <v:shape id="Freeform 13" o:spid="_x0000_s1096" style="position:absolute;left:4119;top:1636;width:985;height:1081;visibility:visible;mso-wrap-style:square;v-text-anchor:top" coordsize="985,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" path="m540,l467,4,396,19,330,42,267,73r-57,39l158,158r-46,52l74,267,42,329,19,396,5,466,,540r5,73l19,683r23,67l74,812r38,58l158,922r52,45l267,1006r63,31l396,1060r71,15l540,1080r78,-6l692,1058r70,-26l827,997r59,-43l939,903r46,-57l910,825r-47,52l809,921r-60,37l684,984r-70,17l540,1007r-76,-6l392,983,325,955,264,917,210,870,163,816,125,754,96,687,79,615,73,540r6,-76l96,392r29,-67l163,264r47,-55l264,162r61,-38l392,96,464,78r76,-6l602,76r60,12l718,107r53,26l704,200r262,71l896,11,825,81,760,46,691,21,617,5,540,xe" fillcolor="#f15a29" stroked="f">
                  <v:path arrowok="t" o:connecttype="custom" o:connectlocs="467,1641;330,1679;210,1749;112,1847;42,1966;5,2103;5,2250;42,2387;112,2507;210,2604;330,2674;467,2712;618,2711;762,2669;886,2591;985,2483;863,2514;749,2595;614,2638;464,2638;325,2592;210,2507;125,2391;79,2252;79,2101;125,1962;210,1846;325,1761;464,1715;602,1713;718,1744;704,1837;896,1648;760,1683;617,1642" o:connectangles="0,0,0,0,0,0,0,0,0,0,0,0,0,0,0,0,0,0,0,0,0,0,0,0,0,0,0,0,0,0,0,0,0,0,0"/>
                </v:shape>
                <v:shape id="Text Box 14" o:spid="_x0000_s1097" type="#_x0000_t202" style="position:absolute;left:3700;top:160;width:2417;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58C61846" w14:textId="77777777" w:rsidR="007E6B70" w:rsidRPr="009427D7" w:rsidRDefault="00547D9D">
                        <w:pPr>
                          <w:spacing w:before="31" w:line="208" w:lineRule="auto"/>
                          <w:ind w:firstLine="316"/>
                          <w:rPr>
                            <w:rFonts w:ascii="Arial Narrow"/>
                            <w:b/>
                            <w:color w:val="1F3864"/>
                            <w:w w:val="90"/>
                            <w:sz w:val="26"/>
                            <w:szCs w:val="26"/>
                            <w:lang w:val="vi"/>
                          </w:rPr>
                        </w:pPr>
                        <w:r w:rsidRPr="009427D7">
                          <w:rPr>
                            <w:rFonts w:ascii="Arial Narrow"/>
                            <w:b/>
                            <w:color w:val="1F3864"/>
                            <w:w w:val="90"/>
                            <w:sz w:val="26"/>
                            <w:szCs w:val="26"/>
                            <w:lang w:val="vi"/>
                          </w:rPr>
                          <w:t>M</w:t>
                        </w:r>
                        <w:r w:rsidRPr="009427D7">
                          <w:rPr>
                            <w:rFonts w:ascii="Arial Narrow"/>
                            <w:b/>
                            <w:color w:val="1F3864"/>
                            <w:w w:val="90"/>
                            <w:sz w:val="26"/>
                            <w:szCs w:val="26"/>
                            <w:lang w:val="vi"/>
                          </w:rPr>
                          <w:t>ở</w:t>
                        </w:r>
                        <w:r w:rsidRPr="009427D7">
                          <w:rPr>
                            <w:rFonts w:ascii="Arial Narrow"/>
                            <w:b/>
                            <w:color w:val="1F3864"/>
                            <w:w w:val="90"/>
                            <w:sz w:val="26"/>
                            <w:szCs w:val="26"/>
                            <w:lang w:val="vi"/>
                          </w:rPr>
                          <w:t xml:space="preserve"> c</w:t>
                        </w:r>
                        <w:r w:rsidRPr="009427D7">
                          <w:rPr>
                            <w:rFonts w:ascii="Arial Narrow"/>
                            <w:b/>
                            <w:color w:val="1F3864"/>
                            <w:w w:val="90"/>
                            <w:sz w:val="26"/>
                            <w:szCs w:val="26"/>
                            <w:lang w:val="vi"/>
                          </w:rPr>
                          <w:t>ử</w:t>
                        </w:r>
                        <w:r w:rsidRPr="009427D7">
                          <w:rPr>
                            <w:rFonts w:ascii="Arial Narrow"/>
                            <w:b/>
                            <w:color w:val="1F3864"/>
                            <w:w w:val="90"/>
                            <w:sz w:val="26"/>
                            <w:szCs w:val="26"/>
                            <w:lang w:val="vi"/>
                          </w:rPr>
                          <w:t>a 24 gi</w:t>
                        </w:r>
                        <w:r w:rsidRPr="009427D7">
                          <w:rPr>
                            <w:rFonts w:ascii="Arial Narrow"/>
                            <w:b/>
                            <w:color w:val="1F3864"/>
                            <w:w w:val="90"/>
                            <w:sz w:val="26"/>
                            <w:szCs w:val="26"/>
                            <w:lang w:val="vi"/>
                          </w:rPr>
                          <w:t>ờ</w:t>
                        </w:r>
                        <w:r w:rsidRPr="009427D7">
                          <w:rPr>
                            <w:rFonts w:ascii="Arial Narrow"/>
                            <w:b/>
                            <w:color w:val="1F3864"/>
                            <w:w w:val="90"/>
                            <w:sz w:val="26"/>
                            <w:szCs w:val="26"/>
                            <w:lang w:val="vi"/>
                          </w:rPr>
                          <w:t>, b</w:t>
                        </w:r>
                        <w:r w:rsidRPr="009427D7">
                          <w:rPr>
                            <w:rFonts w:ascii="Arial Narrow"/>
                            <w:b/>
                            <w:color w:val="1F3864"/>
                            <w:w w:val="90"/>
                            <w:sz w:val="26"/>
                            <w:szCs w:val="26"/>
                            <w:lang w:val="vi"/>
                          </w:rPr>
                          <w:t>ả</w:t>
                        </w:r>
                        <w:r w:rsidRPr="009427D7">
                          <w:rPr>
                            <w:rFonts w:ascii="Arial Narrow"/>
                            <w:b/>
                            <w:color w:val="1F3864"/>
                            <w:w w:val="90"/>
                            <w:sz w:val="26"/>
                            <w:szCs w:val="26"/>
                            <w:lang w:val="vi"/>
                          </w:rPr>
                          <w:t>y ng</w:t>
                        </w:r>
                        <w:r w:rsidRPr="009427D7">
                          <w:rPr>
                            <w:rFonts w:ascii="Arial Narrow"/>
                            <w:b/>
                            <w:color w:val="1F3864"/>
                            <w:w w:val="90"/>
                            <w:sz w:val="26"/>
                            <w:szCs w:val="26"/>
                            <w:lang w:val="vi"/>
                          </w:rPr>
                          <w:t>à</w:t>
                        </w:r>
                        <w:r w:rsidRPr="009427D7">
                          <w:rPr>
                            <w:rFonts w:ascii="Arial Narrow"/>
                            <w:b/>
                            <w:color w:val="1F3864"/>
                            <w:w w:val="90"/>
                            <w:sz w:val="26"/>
                            <w:szCs w:val="26"/>
                            <w:lang w:val="vi"/>
                          </w:rPr>
                          <w:t>y m</w:t>
                        </w:r>
                        <w:r w:rsidRPr="009427D7">
                          <w:rPr>
                            <w:rFonts w:ascii="Arial Narrow"/>
                            <w:b/>
                            <w:color w:val="1F3864"/>
                            <w:w w:val="90"/>
                            <w:sz w:val="26"/>
                            <w:szCs w:val="26"/>
                            <w:lang w:val="vi"/>
                          </w:rPr>
                          <w:t>ộ</w:t>
                        </w:r>
                        <w:r w:rsidRPr="009427D7">
                          <w:rPr>
                            <w:rFonts w:ascii="Arial Narrow"/>
                            <w:b/>
                            <w:color w:val="1F3864"/>
                            <w:w w:val="90"/>
                            <w:sz w:val="26"/>
                            <w:szCs w:val="26"/>
                            <w:lang w:val="vi"/>
                          </w:rPr>
                          <w:t>t tu</w:t>
                        </w:r>
                        <w:r w:rsidRPr="009427D7">
                          <w:rPr>
                            <w:rFonts w:ascii="Arial Narrow"/>
                            <w:b/>
                            <w:color w:val="1F3864"/>
                            <w:w w:val="90"/>
                            <w:sz w:val="26"/>
                            <w:szCs w:val="26"/>
                            <w:lang w:val="vi"/>
                          </w:rPr>
                          <w:t>ầ</w:t>
                        </w:r>
                        <w:r w:rsidRPr="009427D7">
                          <w:rPr>
                            <w:rFonts w:ascii="Arial Narrow"/>
                            <w:b/>
                            <w:color w:val="1F3864"/>
                            <w:w w:val="90"/>
                            <w:sz w:val="26"/>
                            <w:szCs w:val="26"/>
                            <w:lang w:val="vi"/>
                          </w:rPr>
                          <w:t>n nh</w:t>
                        </w:r>
                        <w:r w:rsidRPr="009427D7">
                          <w:rPr>
                            <w:rFonts w:ascii="Arial Narrow"/>
                            <w:b/>
                            <w:color w:val="1F3864"/>
                            <w:w w:val="90"/>
                            <w:sz w:val="26"/>
                            <w:szCs w:val="26"/>
                            <w:lang w:val="vi"/>
                          </w:rPr>
                          <w:t>ư</w:t>
                        </w:r>
                        <w:r w:rsidRPr="009427D7">
                          <w:rPr>
                            <w:rFonts w:ascii="Arial Narrow"/>
                            <w:b/>
                            <w:color w:val="1F3864"/>
                            <w:w w:val="90"/>
                            <w:sz w:val="26"/>
                            <w:szCs w:val="26"/>
                            <w:lang w:val="vi"/>
                          </w:rPr>
                          <w:t xml:space="preserve"> m</w:t>
                        </w:r>
                        <w:r w:rsidRPr="009427D7">
                          <w:rPr>
                            <w:rFonts w:ascii="Arial Narrow"/>
                            <w:b/>
                            <w:color w:val="1F3864"/>
                            <w:w w:val="90"/>
                            <w:sz w:val="26"/>
                            <w:szCs w:val="26"/>
                            <w:lang w:val="vi"/>
                          </w:rPr>
                          <w:t>ộ</w:t>
                        </w:r>
                        <w:r w:rsidRPr="009427D7">
                          <w:rPr>
                            <w:rFonts w:ascii="Arial Narrow"/>
                            <w:b/>
                            <w:color w:val="1F3864"/>
                            <w:w w:val="90"/>
                            <w:sz w:val="26"/>
                            <w:szCs w:val="26"/>
                            <w:lang w:val="vi"/>
                          </w:rPr>
                          <w:t>t ph</w:t>
                        </w:r>
                        <w:r w:rsidRPr="009427D7">
                          <w:rPr>
                            <w:rFonts w:ascii="Arial Narrow"/>
                            <w:b/>
                            <w:color w:val="1F3864"/>
                            <w:w w:val="90"/>
                            <w:sz w:val="26"/>
                            <w:szCs w:val="26"/>
                            <w:lang w:val="vi"/>
                          </w:rPr>
                          <w:t>ò</w:t>
                        </w:r>
                        <w:r w:rsidRPr="009427D7">
                          <w:rPr>
                            <w:rFonts w:ascii="Arial Narrow"/>
                            <w:b/>
                            <w:color w:val="1F3864"/>
                            <w:w w:val="90"/>
                            <w:sz w:val="26"/>
                            <w:szCs w:val="26"/>
                            <w:lang w:val="vi"/>
                          </w:rPr>
                          <w:t>ng kh</w:t>
                        </w:r>
                        <w:r w:rsidRPr="009427D7">
                          <w:rPr>
                            <w:rFonts w:ascii="Arial Narrow"/>
                            <w:b/>
                            <w:color w:val="1F3864"/>
                            <w:w w:val="90"/>
                            <w:sz w:val="26"/>
                            <w:szCs w:val="26"/>
                            <w:lang w:val="vi"/>
                          </w:rPr>
                          <w:t>á</w:t>
                        </w:r>
                        <w:r w:rsidRPr="009427D7">
                          <w:rPr>
                            <w:rFonts w:ascii="Arial Narrow"/>
                            <w:b/>
                            <w:color w:val="1F3864"/>
                            <w:w w:val="90"/>
                            <w:sz w:val="26"/>
                            <w:szCs w:val="26"/>
                            <w:lang w:val="vi"/>
                          </w:rPr>
                          <w:t>m</w:t>
                        </w:r>
                      </w:p>
                      <w:p w14:paraId="429E1A22" w14:textId="77777777" w:rsidR="007E6B70" w:rsidRPr="009427D7" w:rsidRDefault="00547D9D">
                        <w:pPr>
                          <w:spacing w:line="306" w:lineRule="exact"/>
                          <w:ind w:left="186"/>
                          <w:rPr>
                            <w:rFonts w:ascii="Arial Narrow"/>
                            <w:b/>
                            <w:color w:val="1F3864"/>
                            <w:w w:val="90"/>
                            <w:sz w:val="26"/>
                            <w:szCs w:val="26"/>
                            <w:lang w:val="vi"/>
                          </w:rPr>
                        </w:pPr>
                        <w:r w:rsidRPr="009427D7">
                          <w:rPr>
                            <w:rFonts w:ascii="Arial Narrow"/>
                            <w:b/>
                            <w:color w:val="1F3864"/>
                            <w:w w:val="90"/>
                            <w:sz w:val="26"/>
                            <w:szCs w:val="26"/>
                            <w:lang w:val="vi"/>
                          </w:rPr>
                          <w:t>ch</w:t>
                        </w:r>
                        <w:r w:rsidRPr="009427D7">
                          <w:rPr>
                            <w:rFonts w:ascii="Arial Narrow"/>
                            <w:b/>
                            <w:color w:val="1F3864"/>
                            <w:w w:val="90"/>
                            <w:sz w:val="26"/>
                            <w:szCs w:val="26"/>
                            <w:lang w:val="vi"/>
                          </w:rPr>
                          <w:t>ă</w:t>
                        </w:r>
                        <w:r w:rsidRPr="009427D7">
                          <w:rPr>
                            <w:rFonts w:ascii="Arial Narrow"/>
                            <w:b/>
                            <w:color w:val="1F3864"/>
                            <w:w w:val="90"/>
                            <w:sz w:val="26"/>
                            <w:szCs w:val="26"/>
                            <w:lang w:val="vi"/>
                          </w:rPr>
                          <w:t>m s</w:t>
                        </w:r>
                        <w:r w:rsidRPr="009427D7">
                          <w:rPr>
                            <w:rFonts w:ascii="Arial Narrow"/>
                            <w:b/>
                            <w:color w:val="1F3864"/>
                            <w:w w:val="90"/>
                            <w:sz w:val="26"/>
                            <w:szCs w:val="26"/>
                            <w:lang w:val="vi"/>
                          </w:rPr>
                          <w:t>ó</w:t>
                        </w:r>
                        <w:r w:rsidRPr="009427D7">
                          <w:rPr>
                            <w:rFonts w:ascii="Arial Narrow"/>
                            <w:b/>
                            <w:color w:val="1F3864"/>
                            <w:w w:val="90"/>
                            <w:sz w:val="26"/>
                            <w:szCs w:val="26"/>
                            <w:lang w:val="vi"/>
                          </w:rPr>
                          <w:t>c kh</w:t>
                        </w:r>
                        <w:r w:rsidRPr="009427D7">
                          <w:rPr>
                            <w:rFonts w:ascii="Arial Narrow"/>
                            <w:b/>
                            <w:color w:val="1F3864"/>
                            <w:w w:val="90"/>
                            <w:sz w:val="26"/>
                            <w:szCs w:val="26"/>
                            <w:lang w:val="vi"/>
                          </w:rPr>
                          <w:t>ẩ</w:t>
                        </w:r>
                        <w:r w:rsidRPr="009427D7">
                          <w:rPr>
                            <w:rFonts w:ascii="Arial Narrow"/>
                            <w:b/>
                            <w:color w:val="1F3864"/>
                            <w:w w:val="90"/>
                            <w:sz w:val="26"/>
                            <w:szCs w:val="26"/>
                            <w:lang w:val="vi"/>
                          </w:rPr>
                          <w:t>n c</w:t>
                        </w:r>
                        <w:r w:rsidRPr="009427D7">
                          <w:rPr>
                            <w:rFonts w:ascii="Arial Narrow"/>
                            <w:b/>
                            <w:color w:val="1F3864"/>
                            <w:w w:val="90"/>
                            <w:sz w:val="26"/>
                            <w:szCs w:val="26"/>
                            <w:lang w:val="vi"/>
                          </w:rPr>
                          <w:t>ấ</w:t>
                        </w:r>
                        <w:r w:rsidRPr="009427D7">
                          <w:rPr>
                            <w:rFonts w:ascii="Arial Narrow"/>
                            <w:b/>
                            <w:color w:val="1F3864"/>
                            <w:w w:val="90"/>
                            <w:sz w:val="26"/>
                            <w:szCs w:val="26"/>
                            <w:lang w:val="vi"/>
                          </w:rPr>
                          <w:t xml:space="preserve">p </w:t>
                        </w:r>
                        <w:r w:rsidRPr="002757E5">
                          <w:rPr>
                            <w:rFonts w:ascii="Arial Narrow"/>
                            <w:b/>
                            <w:color w:val="1F3864"/>
                            <w:w w:val="90"/>
                            <w:sz w:val="26"/>
                            <w:szCs w:val="26"/>
                            <w:lang w:val="vi"/>
                          </w:rPr>
                          <w:t>s</w:t>
                        </w:r>
                        <w:r w:rsidRPr="002757E5">
                          <w:rPr>
                            <w:rFonts w:ascii="Arial Narrow"/>
                            <w:b/>
                            <w:color w:val="1F3864"/>
                            <w:w w:val="90"/>
                            <w:sz w:val="26"/>
                            <w:szCs w:val="26"/>
                            <w:lang w:val="vi"/>
                          </w:rPr>
                          <w:t>ứ</w:t>
                        </w:r>
                        <w:r w:rsidRPr="002757E5">
                          <w:rPr>
                            <w:rFonts w:ascii="Arial Narrow"/>
                            <w:b/>
                            <w:color w:val="1F3864"/>
                            <w:w w:val="90"/>
                            <w:sz w:val="26"/>
                            <w:szCs w:val="26"/>
                            <w:lang w:val="vi"/>
                          </w:rPr>
                          <w:t>c kh</w:t>
                        </w:r>
                        <w:r w:rsidRPr="002757E5">
                          <w:rPr>
                            <w:rFonts w:ascii="Arial Narrow"/>
                            <w:b/>
                            <w:color w:val="1F3864"/>
                            <w:w w:val="90"/>
                            <w:sz w:val="26"/>
                            <w:szCs w:val="26"/>
                            <w:lang w:val="vi"/>
                          </w:rPr>
                          <w:t>ỏ</w:t>
                        </w:r>
                        <w:r w:rsidRPr="002757E5">
                          <w:rPr>
                            <w:rFonts w:ascii="Arial Narrow"/>
                            <w:b/>
                            <w:color w:val="1F3864"/>
                            <w:w w:val="90"/>
                            <w:sz w:val="26"/>
                            <w:szCs w:val="26"/>
                            <w:lang w:val="vi"/>
                          </w:rPr>
                          <w:t>e h</w:t>
                        </w:r>
                        <w:r w:rsidRPr="002757E5">
                          <w:rPr>
                            <w:rFonts w:ascii="Arial Narrow"/>
                            <w:b/>
                            <w:color w:val="1F3864"/>
                            <w:w w:val="90"/>
                            <w:sz w:val="26"/>
                            <w:szCs w:val="26"/>
                            <w:lang w:val="vi"/>
                          </w:rPr>
                          <w:t>à</w:t>
                        </w:r>
                        <w:r w:rsidRPr="002757E5">
                          <w:rPr>
                            <w:rFonts w:ascii="Arial Narrow"/>
                            <w:b/>
                            <w:color w:val="1F3864"/>
                            <w:w w:val="90"/>
                            <w:sz w:val="26"/>
                            <w:szCs w:val="26"/>
                            <w:lang w:val="vi"/>
                          </w:rPr>
                          <w:t>nh vi</w:t>
                        </w:r>
                      </w:p>
                    </w:txbxContent>
                  </v:textbox>
                </v:shape>
                <v:shape id="Text Box 15" o:spid="_x0000_s1098" type="#_x0000_t202" style="position:absolute;left:4423;top:1910;width:913;height: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08917533" w14:textId="77777777" w:rsidR="007E6B70" w:rsidRDefault="00547D9D">
                        <w:pPr>
                          <w:spacing w:before="16"/>
                          <w:rPr>
                            <w:b/>
                            <w:sz w:val="42"/>
                          </w:rPr>
                        </w:pPr>
                        <w:r>
                          <w:rPr>
                            <w:b/>
                            <w:color w:val="F15A29"/>
                            <w:spacing w:val="-4"/>
                            <w:w w:val="105"/>
                            <w:sz w:val="42"/>
                            <w:lang w:val="vi"/>
                          </w:rPr>
                          <w:t>24/7</w:t>
                        </w:r>
                      </w:p>
                    </w:txbxContent>
                  </v:textbox>
                </v:shape>
                <w10:wrap type="topAndBottom" anchorx="page"/>
              </v:group>
            </w:pict>
          </mc:Fallback>
        </mc:AlternateContent>
      </w:r>
      <w:r w:rsidR="00093ACB">
        <w:rPr>
          <w:noProof/>
        </w:rPr>
        <mc:AlternateContent>
          <mc:Choice Requires="wpg">
            <w:drawing>
              <wp:anchor distT="0" distB="0" distL="0" distR="0" simplePos="0" relativeHeight="251665408" behindDoc="1" locked="0" layoutInCell="1" allowOverlap="1" wp14:anchorId="6A55A80B" wp14:editId="1CC020F7">
                <wp:simplePos x="0" y="0"/>
                <wp:positionH relativeFrom="page">
                  <wp:posOffset>3916680</wp:posOffset>
                </wp:positionH>
                <wp:positionV relativeFrom="paragraph">
                  <wp:posOffset>46990</wp:posOffset>
                </wp:positionV>
                <wp:extent cx="1841500" cy="1922145"/>
                <wp:effectExtent l="0" t="0" r="0" b="0"/>
                <wp:wrapTopAndBottom/>
                <wp:docPr id="7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0" cy="1922145"/>
                          <a:chOff x="6168" y="74"/>
                          <a:chExt cx="2900" cy="3027"/>
                        </a:xfrm>
                      </wpg:grpSpPr>
                      <wps:wsp>
                        <wps:cNvPr id="75" name="Rectangle 17"/>
                        <wps:cNvSpPr>
                          <a:spLocks noChangeArrowheads="1"/>
                        </wps:cNvSpPr>
                        <wps:spPr bwMode="auto">
                          <a:xfrm>
                            <a:off x="6168" y="74"/>
                            <a:ext cx="2900" cy="3026"/>
                          </a:xfrm>
                          <a:prstGeom prst="rect">
                            <a:avLst/>
                          </a:prstGeom>
                          <a:solidFill>
                            <a:srgbClr val="E0E1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6"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440" y="1558"/>
                            <a:ext cx="2362" cy="1542"/>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19"/>
                        <wps:cNvSpPr txBox="1">
                          <a:spLocks noChangeArrowheads="1"/>
                        </wps:cNvSpPr>
                        <wps:spPr bwMode="auto">
                          <a:xfrm>
                            <a:off x="6168" y="74"/>
                            <a:ext cx="2900" cy="30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D8588" w14:textId="50E601B2" w:rsidR="007E6B70" w:rsidRPr="009427D7" w:rsidRDefault="00547D9D">
                              <w:pPr>
                                <w:spacing w:before="117" w:line="208" w:lineRule="auto"/>
                                <w:ind w:left="188" w:right="186"/>
                                <w:jc w:val="center"/>
                                <w:rPr>
                                  <w:rFonts w:ascii="Arial Narrow"/>
                                  <w:b/>
                                  <w:sz w:val="26"/>
                                  <w:szCs w:val="26"/>
                                </w:rPr>
                              </w:pPr>
                              <w:r w:rsidRPr="009427D7">
                                <w:rPr>
                                  <w:rFonts w:ascii="Arial Narrow"/>
                                  <w:b/>
                                  <w:color w:val="F15A29"/>
                                  <w:w w:val="85"/>
                                  <w:sz w:val="26"/>
                                  <w:szCs w:val="26"/>
                                  <w:lang w:val="vi"/>
                                </w:rPr>
                                <w:t>Cung c</w:t>
                              </w:r>
                              <w:r w:rsidRPr="009427D7">
                                <w:rPr>
                                  <w:rFonts w:ascii="Arial Narrow"/>
                                  <w:b/>
                                  <w:color w:val="F15A29"/>
                                  <w:w w:val="85"/>
                                  <w:sz w:val="26"/>
                                  <w:szCs w:val="26"/>
                                  <w:lang w:val="vi"/>
                                </w:rPr>
                                <w:t>ấ</w:t>
                              </w:r>
                              <w:r w:rsidRPr="009427D7">
                                <w:rPr>
                                  <w:rFonts w:ascii="Arial Narrow"/>
                                  <w:b/>
                                  <w:color w:val="F15A29"/>
                                  <w:w w:val="85"/>
                                  <w:sz w:val="26"/>
                                  <w:szCs w:val="26"/>
                                  <w:lang w:val="vi"/>
                                </w:rPr>
                                <w:t>p m</w:t>
                              </w:r>
                              <w:r w:rsidRPr="009427D7">
                                <w:rPr>
                                  <w:rFonts w:ascii="Arial Narrow"/>
                                  <w:b/>
                                  <w:color w:val="F15A29"/>
                                  <w:w w:val="85"/>
                                  <w:sz w:val="26"/>
                                  <w:szCs w:val="26"/>
                                  <w:lang w:val="vi"/>
                                </w:rPr>
                                <w:t>ộ</w:t>
                              </w:r>
                              <w:r w:rsidRPr="009427D7">
                                <w:rPr>
                                  <w:rFonts w:ascii="Arial Narrow"/>
                                  <w:b/>
                                  <w:color w:val="F15A29"/>
                                  <w:w w:val="85"/>
                                  <w:sz w:val="26"/>
                                  <w:szCs w:val="26"/>
                                  <w:lang w:val="vi"/>
                                </w:rPr>
                                <w:t xml:space="preserve">t </w:t>
                              </w:r>
                              <w:r w:rsidRPr="009427D7">
                                <w:rPr>
                                  <w:rFonts w:ascii="Arial Narrow"/>
                                  <w:b/>
                                  <w:color w:val="F15A29"/>
                                  <w:w w:val="85"/>
                                  <w:sz w:val="26"/>
                                  <w:szCs w:val="26"/>
                                  <w:lang w:val="vi"/>
                                </w:rPr>
                                <w:t>độ</w:t>
                              </w:r>
                              <w:r w:rsidRPr="009427D7">
                                <w:rPr>
                                  <w:rFonts w:ascii="Arial Narrow"/>
                                  <w:b/>
                                  <w:color w:val="F15A29"/>
                                  <w:w w:val="85"/>
                                  <w:sz w:val="26"/>
                                  <w:szCs w:val="26"/>
                                  <w:lang w:val="vi"/>
                                </w:rPr>
                                <w:t>i ng</w:t>
                              </w:r>
                              <w:r w:rsidRPr="009427D7">
                                <w:rPr>
                                  <w:rFonts w:ascii="Arial Narrow"/>
                                  <w:b/>
                                  <w:color w:val="F15A29"/>
                                  <w:w w:val="85"/>
                                  <w:sz w:val="26"/>
                                  <w:szCs w:val="26"/>
                                  <w:lang w:val="vi"/>
                                </w:rPr>
                                <w:t>ũ</w:t>
                              </w:r>
                              <w:r w:rsidRPr="009427D7">
                                <w:rPr>
                                  <w:rFonts w:ascii="Arial Narrow"/>
                                  <w:b/>
                                  <w:color w:val="F15A29"/>
                                  <w:w w:val="85"/>
                                  <w:sz w:val="26"/>
                                  <w:szCs w:val="26"/>
                                  <w:lang w:val="vi"/>
                                </w:rPr>
                                <w:t xml:space="preserve"> nh</w:t>
                              </w:r>
                              <w:r w:rsidRPr="009427D7">
                                <w:rPr>
                                  <w:rFonts w:ascii="Arial Narrow"/>
                                  <w:b/>
                                  <w:color w:val="F15A29"/>
                                  <w:w w:val="85"/>
                                  <w:sz w:val="26"/>
                                  <w:szCs w:val="26"/>
                                  <w:lang w:val="vi"/>
                                </w:rPr>
                                <w:t>â</w:t>
                              </w:r>
                              <w:r w:rsidRPr="009427D7">
                                <w:rPr>
                                  <w:rFonts w:ascii="Arial Narrow"/>
                                  <w:b/>
                                  <w:color w:val="F15A29"/>
                                  <w:w w:val="85"/>
                                  <w:sz w:val="26"/>
                                  <w:szCs w:val="26"/>
                                  <w:lang w:val="vi"/>
                                </w:rPr>
                                <w:t>n vi</w:t>
                              </w:r>
                              <w:r w:rsidRPr="009427D7">
                                <w:rPr>
                                  <w:rFonts w:ascii="Arial Narrow"/>
                                  <w:b/>
                                  <w:color w:val="F15A29"/>
                                  <w:w w:val="85"/>
                                  <w:sz w:val="26"/>
                                  <w:szCs w:val="26"/>
                                  <w:lang w:val="vi"/>
                                </w:rPr>
                                <w:t>ê</w:t>
                              </w:r>
                              <w:r w:rsidRPr="009427D7">
                                <w:rPr>
                                  <w:rFonts w:ascii="Arial Narrow"/>
                                  <w:b/>
                                  <w:color w:val="F15A29"/>
                                  <w:w w:val="85"/>
                                  <w:sz w:val="26"/>
                                  <w:szCs w:val="26"/>
                                  <w:lang w:val="vi"/>
                                </w:rPr>
                                <w:t xml:space="preserve">n </w:t>
                              </w:r>
                              <w:r w:rsidRPr="009427D7">
                                <w:rPr>
                                  <w:rFonts w:ascii="Arial Narrow"/>
                                  <w:b/>
                                  <w:color w:val="F15A29"/>
                                  <w:w w:val="85"/>
                                  <w:sz w:val="26"/>
                                  <w:szCs w:val="26"/>
                                  <w:lang w:val="vi"/>
                                </w:rPr>
                                <w:t>đ</w:t>
                              </w:r>
                              <w:r w:rsidRPr="009427D7">
                                <w:rPr>
                                  <w:rFonts w:ascii="Arial Narrow"/>
                                  <w:b/>
                                  <w:color w:val="F15A29"/>
                                  <w:w w:val="85"/>
                                  <w:sz w:val="26"/>
                                  <w:szCs w:val="26"/>
                                  <w:lang w:val="vi"/>
                                </w:rPr>
                                <w:t>a ng</w:t>
                              </w:r>
                              <w:r w:rsidRPr="009427D7">
                                <w:rPr>
                                  <w:rFonts w:ascii="Arial Narrow"/>
                                  <w:b/>
                                  <w:color w:val="F15A29"/>
                                  <w:w w:val="85"/>
                                  <w:sz w:val="26"/>
                                  <w:szCs w:val="26"/>
                                  <w:lang w:val="vi"/>
                                </w:rPr>
                                <w:t>à</w:t>
                              </w:r>
                              <w:r w:rsidRPr="009427D7">
                                <w:rPr>
                                  <w:rFonts w:ascii="Arial Narrow"/>
                                  <w:b/>
                                  <w:color w:val="F15A29"/>
                                  <w:w w:val="85"/>
                                  <w:sz w:val="26"/>
                                  <w:szCs w:val="26"/>
                                  <w:lang w:val="vi"/>
                                </w:rPr>
                                <w:t>nh, bao g</w:t>
                              </w:r>
                              <w:r w:rsidRPr="009427D7">
                                <w:rPr>
                                  <w:rFonts w:ascii="Arial Narrow"/>
                                  <w:b/>
                                  <w:color w:val="F15A29"/>
                                  <w:w w:val="85"/>
                                  <w:sz w:val="26"/>
                                  <w:szCs w:val="26"/>
                                  <w:lang w:val="vi"/>
                                </w:rPr>
                                <w:t>ồ</w:t>
                              </w:r>
                              <w:r w:rsidRPr="009427D7">
                                <w:rPr>
                                  <w:rFonts w:ascii="Arial Narrow"/>
                                  <w:b/>
                                  <w:color w:val="F15A29"/>
                                  <w:w w:val="85"/>
                                  <w:sz w:val="26"/>
                                  <w:szCs w:val="26"/>
                                  <w:lang w:val="vi"/>
                                </w:rPr>
                                <w:t>m nh</w:t>
                              </w:r>
                              <w:r w:rsidRPr="009427D7">
                                <w:rPr>
                                  <w:rFonts w:ascii="Arial Narrow"/>
                                  <w:b/>
                                  <w:color w:val="F15A29"/>
                                  <w:w w:val="85"/>
                                  <w:sz w:val="26"/>
                                  <w:szCs w:val="26"/>
                                  <w:lang w:val="vi"/>
                                </w:rPr>
                                <w:t>ữ</w:t>
                              </w:r>
                              <w:r w:rsidRPr="009427D7">
                                <w:rPr>
                                  <w:rFonts w:ascii="Arial Narrow"/>
                                  <w:b/>
                                  <w:color w:val="F15A29"/>
                                  <w:w w:val="85"/>
                                  <w:sz w:val="26"/>
                                  <w:szCs w:val="26"/>
                                  <w:lang w:val="vi"/>
                                </w:rPr>
                                <w:t>ng ng</w:t>
                              </w:r>
                              <w:r w:rsidRPr="009427D7">
                                <w:rPr>
                                  <w:rFonts w:ascii="Arial Narrow"/>
                                  <w:b/>
                                  <w:color w:val="F15A29"/>
                                  <w:w w:val="85"/>
                                  <w:sz w:val="26"/>
                                  <w:szCs w:val="26"/>
                                  <w:lang w:val="vi"/>
                                </w:rPr>
                                <w:t>ườ</w:t>
                              </w:r>
                              <w:r w:rsidRPr="009427D7">
                                <w:rPr>
                                  <w:rFonts w:ascii="Arial Narrow"/>
                                  <w:b/>
                                  <w:color w:val="F15A29"/>
                                  <w:w w:val="85"/>
                                  <w:sz w:val="26"/>
                                  <w:szCs w:val="26"/>
                                  <w:lang w:val="vi"/>
                                </w:rPr>
                                <w:t>i</w:t>
                              </w:r>
                              <w:r w:rsidR="001576E8" w:rsidRPr="009427D7">
                                <w:rPr>
                                  <w:rFonts w:ascii="Arial Narrow"/>
                                  <w:b/>
                                  <w:color w:val="F15A29"/>
                                  <w:w w:val="85"/>
                                  <w:sz w:val="26"/>
                                  <w:szCs w:val="26"/>
                                  <w:lang w:val="vi"/>
                                </w:rPr>
                                <w:t xml:space="preserve"> </w:t>
                              </w:r>
                              <w:r w:rsidR="001576E8" w:rsidRPr="009427D7">
                                <w:rPr>
                                  <w:rFonts w:asciiTheme="minorHAnsi" w:hAnsiTheme="minorHAnsi"/>
                                  <w:b/>
                                  <w:color w:val="F15A29"/>
                                  <w:w w:val="85"/>
                                  <w:sz w:val="26"/>
                                  <w:szCs w:val="26"/>
                                  <w:lang w:val="vi"/>
                                </w:rPr>
                                <w:t>đồng cảnh</w:t>
                              </w:r>
                              <w:r w:rsidRPr="009427D7">
                                <w:rPr>
                                  <w:rFonts w:ascii="Arial Narrow"/>
                                  <w:b/>
                                  <w:color w:val="F15A29"/>
                                  <w:w w:val="85"/>
                                  <w:sz w:val="26"/>
                                  <w:szCs w:val="26"/>
                                  <w:lang w:val="vi"/>
                                </w:rPr>
                                <w:t xml:space="preserve"> c</w:t>
                              </w:r>
                              <w:r w:rsidRPr="009427D7">
                                <w:rPr>
                                  <w:rFonts w:ascii="Arial Narrow"/>
                                  <w:b/>
                                  <w:color w:val="F15A29"/>
                                  <w:w w:val="85"/>
                                  <w:sz w:val="26"/>
                                  <w:szCs w:val="26"/>
                                  <w:lang w:val="vi"/>
                                </w:rPr>
                                <w:t>ó</w:t>
                              </w:r>
                              <w:r w:rsidRPr="009427D7">
                                <w:rPr>
                                  <w:rFonts w:ascii="Arial Narrow"/>
                                  <w:b/>
                                  <w:color w:val="F15A29"/>
                                  <w:w w:val="85"/>
                                  <w:sz w:val="26"/>
                                  <w:szCs w:val="26"/>
                                  <w:lang w:val="vi"/>
                                </w:rPr>
                                <w:t xml:space="preserve"> kinh nghi</w:t>
                              </w:r>
                              <w:r w:rsidRPr="009427D7">
                                <w:rPr>
                                  <w:rFonts w:ascii="Arial Narrow"/>
                                  <w:b/>
                                  <w:color w:val="F15A29"/>
                                  <w:w w:val="85"/>
                                  <w:sz w:val="26"/>
                                  <w:szCs w:val="26"/>
                                  <w:lang w:val="vi"/>
                                </w:rPr>
                                <w:t>ệ</w:t>
                              </w:r>
                              <w:r w:rsidRPr="009427D7">
                                <w:rPr>
                                  <w:rFonts w:ascii="Arial Narrow"/>
                                  <w:b/>
                                  <w:color w:val="F15A29"/>
                                  <w:w w:val="85"/>
                                  <w:sz w:val="26"/>
                                  <w:szCs w:val="26"/>
                                  <w:lang w:val="vi"/>
                                </w:rPr>
                                <w:t>m s</w:t>
                              </w:r>
                              <w:r w:rsidRPr="009427D7">
                                <w:rPr>
                                  <w:rFonts w:ascii="Arial Narrow"/>
                                  <w:b/>
                                  <w:color w:val="F15A29"/>
                                  <w:w w:val="85"/>
                                  <w:sz w:val="26"/>
                                  <w:szCs w:val="26"/>
                                  <w:lang w:val="vi"/>
                                </w:rPr>
                                <w:t>ố</w:t>
                              </w:r>
                              <w:r w:rsidRPr="009427D7">
                                <w:rPr>
                                  <w:rFonts w:ascii="Arial Narrow"/>
                                  <w:b/>
                                  <w:color w:val="F15A29"/>
                                  <w:w w:val="85"/>
                                  <w:sz w:val="26"/>
                                  <w:szCs w:val="26"/>
                                  <w:lang w:val="vi"/>
                                </w:rPr>
                                <w:t>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5A80B" id="Group 16" o:spid="_x0000_s1099" style="position:absolute;left:0;text-align:left;margin-left:308.4pt;margin-top:3.7pt;width:145pt;height:151.35pt;z-index:-251651072;mso-wrap-distance-left:0;mso-wrap-distance-right:0;mso-position-horizontal-relative:page" coordorigin="6168,74" coordsize="2900,3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">
                <v:rect id="Rectangle 17" o:spid="_x0000_s1100" style="position:absolute;left:6168;top:74;width:2900;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" fillcolor="#e0e1e2" stroked="f"/>
                <v:shape id="Picture 18" o:spid="_x0000_s1101" type="#_x0000_t75" style="position:absolute;left:6440;top:1558;width:2362;height:1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">
                  <v:imagedata r:id="rId34" o:title=""/>
                </v:shape>
                <v:shape id="Text Box 19" o:spid="_x0000_s1102" type="#_x0000_t202" style="position:absolute;left:6168;top:74;width:2900;height:3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5FBD8588" w14:textId="50E601B2" w:rsidR="007E6B70" w:rsidRPr="009427D7" w:rsidRDefault="00547D9D">
                        <w:pPr>
                          <w:spacing w:before="117" w:line="208" w:lineRule="auto"/>
                          <w:ind w:left="188" w:right="186"/>
                          <w:jc w:val="center"/>
                          <w:rPr>
                            <w:rFonts w:ascii="Arial Narrow"/>
                            <w:b/>
                            <w:sz w:val="26"/>
                            <w:szCs w:val="26"/>
                          </w:rPr>
                        </w:pPr>
                        <w:r w:rsidRPr="009427D7">
                          <w:rPr>
                            <w:rFonts w:ascii="Arial Narrow"/>
                            <w:b/>
                            <w:color w:val="F15A29"/>
                            <w:w w:val="85"/>
                            <w:sz w:val="26"/>
                            <w:szCs w:val="26"/>
                            <w:lang w:val="vi"/>
                          </w:rPr>
                          <w:t>Cung c</w:t>
                        </w:r>
                        <w:r w:rsidRPr="009427D7">
                          <w:rPr>
                            <w:rFonts w:ascii="Arial Narrow"/>
                            <w:b/>
                            <w:color w:val="F15A29"/>
                            <w:w w:val="85"/>
                            <w:sz w:val="26"/>
                            <w:szCs w:val="26"/>
                            <w:lang w:val="vi"/>
                          </w:rPr>
                          <w:t>ấ</w:t>
                        </w:r>
                        <w:r w:rsidRPr="009427D7">
                          <w:rPr>
                            <w:rFonts w:ascii="Arial Narrow"/>
                            <w:b/>
                            <w:color w:val="F15A29"/>
                            <w:w w:val="85"/>
                            <w:sz w:val="26"/>
                            <w:szCs w:val="26"/>
                            <w:lang w:val="vi"/>
                          </w:rPr>
                          <w:t>p m</w:t>
                        </w:r>
                        <w:r w:rsidRPr="009427D7">
                          <w:rPr>
                            <w:rFonts w:ascii="Arial Narrow"/>
                            <w:b/>
                            <w:color w:val="F15A29"/>
                            <w:w w:val="85"/>
                            <w:sz w:val="26"/>
                            <w:szCs w:val="26"/>
                            <w:lang w:val="vi"/>
                          </w:rPr>
                          <w:t>ộ</w:t>
                        </w:r>
                        <w:r w:rsidRPr="009427D7">
                          <w:rPr>
                            <w:rFonts w:ascii="Arial Narrow"/>
                            <w:b/>
                            <w:color w:val="F15A29"/>
                            <w:w w:val="85"/>
                            <w:sz w:val="26"/>
                            <w:szCs w:val="26"/>
                            <w:lang w:val="vi"/>
                          </w:rPr>
                          <w:t xml:space="preserve">t </w:t>
                        </w:r>
                        <w:r w:rsidRPr="009427D7">
                          <w:rPr>
                            <w:rFonts w:ascii="Arial Narrow"/>
                            <w:b/>
                            <w:color w:val="F15A29"/>
                            <w:w w:val="85"/>
                            <w:sz w:val="26"/>
                            <w:szCs w:val="26"/>
                            <w:lang w:val="vi"/>
                          </w:rPr>
                          <w:t>độ</w:t>
                        </w:r>
                        <w:r w:rsidRPr="009427D7">
                          <w:rPr>
                            <w:rFonts w:ascii="Arial Narrow"/>
                            <w:b/>
                            <w:color w:val="F15A29"/>
                            <w:w w:val="85"/>
                            <w:sz w:val="26"/>
                            <w:szCs w:val="26"/>
                            <w:lang w:val="vi"/>
                          </w:rPr>
                          <w:t>i ng</w:t>
                        </w:r>
                        <w:r w:rsidRPr="009427D7">
                          <w:rPr>
                            <w:rFonts w:ascii="Arial Narrow"/>
                            <w:b/>
                            <w:color w:val="F15A29"/>
                            <w:w w:val="85"/>
                            <w:sz w:val="26"/>
                            <w:szCs w:val="26"/>
                            <w:lang w:val="vi"/>
                          </w:rPr>
                          <w:t>ũ</w:t>
                        </w:r>
                        <w:r w:rsidRPr="009427D7">
                          <w:rPr>
                            <w:rFonts w:ascii="Arial Narrow"/>
                            <w:b/>
                            <w:color w:val="F15A29"/>
                            <w:w w:val="85"/>
                            <w:sz w:val="26"/>
                            <w:szCs w:val="26"/>
                            <w:lang w:val="vi"/>
                          </w:rPr>
                          <w:t xml:space="preserve"> nh</w:t>
                        </w:r>
                        <w:r w:rsidRPr="009427D7">
                          <w:rPr>
                            <w:rFonts w:ascii="Arial Narrow"/>
                            <w:b/>
                            <w:color w:val="F15A29"/>
                            <w:w w:val="85"/>
                            <w:sz w:val="26"/>
                            <w:szCs w:val="26"/>
                            <w:lang w:val="vi"/>
                          </w:rPr>
                          <w:t>â</w:t>
                        </w:r>
                        <w:r w:rsidRPr="009427D7">
                          <w:rPr>
                            <w:rFonts w:ascii="Arial Narrow"/>
                            <w:b/>
                            <w:color w:val="F15A29"/>
                            <w:w w:val="85"/>
                            <w:sz w:val="26"/>
                            <w:szCs w:val="26"/>
                            <w:lang w:val="vi"/>
                          </w:rPr>
                          <w:t>n vi</w:t>
                        </w:r>
                        <w:r w:rsidRPr="009427D7">
                          <w:rPr>
                            <w:rFonts w:ascii="Arial Narrow"/>
                            <w:b/>
                            <w:color w:val="F15A29"/>
                            <w:w w:val="85"/>
                            <w:sz w:val="26"/>
                            <w:szCs w:val="26"/>
                            <w:lang w:val="vi"/>
                          </w:rPr>
                          <w:t>ê</w:t>
                        </w:r>
                        <w:r w:rsidRPr="009427D7">
                          <w:rPr>
                            <w:rFonts w:ascii="Arial Narrow"/>
                            <w:b/>
                            <w:color w:val="F15A29"/>
                            <w:w w:val="85"/>
                            <w:sz w:val="26"/>
                            <w:szCs w:val="26"/>
                            <w:lang w:val="vi"/>
                          </w:rPr>
                          <w:t xml:space="preserve">n </w:t>
                        </w:r>
                        <w:r w:rsidRPr="009427D7">
                          <w:rPr>
                            <w:rFonts w:ascii="Arial Narrow"/>
                            <w:b/>
                            <w:color w:val="F15A29"/>
                            <w:w w:val="85"/>
                            <w:sz w:val="26"/>
                            <w:szCs w:val="26"/>
                            <w:lang w:val="vi"/>
                          </w:rPr>
                          <w:t>đ</w:t>
                        </w:r>
                        <w:r w:rsidRPr="009427D7">
                          <w:rPr>
                            <w:rFonts w:ascii="Arial Narrow"/>
                            <w:b/>
                            <w:color w:val="F15A29"/>
                            <w:w w:val="85"/>
                            <w:sz w:val="26"/>
                            <w:szCs w:val="26"/>
                            <w:lang w:val="vi"/>
                          </w:rPr>
                          <w:t>a ng</w:t>
                        </w:r>
                        <w:r w:rsidRPr="009427D7">
                          <w:rPr>
                            <w:rFonts w:ascii="Arial Narrow"/>
                            <w:b/>
                            <w:color w:val="F15A29"/>
                            <w:w w:val="85"/>
                            <w:sz w:val="26"/>
                            <w:szCs w:val="26"/>
                            <w:lang w:val="vi"/>
                          </w:rPr>
                          <w:t>à</w:t>
                        </w:r>
                        <w:r w:rsidRPr="009427D7">
                          <w:rPr>
                            <w:rFonts w:ascii="Arial Narrow"/>
                            <w:b/>
                            <w:color w:val="F15A29"/>
                            <w:w w:val="85"/>
                            <w:sz w:val="26"/>
                            <w:szCs w:val="26"/>
                            <w:lang w:val="vi"/>
                          </w:rPr>
                          <w:t>nh, bao g</w:t>
                        </w:r>
                        <w:r w:rsidRPr="009427D7">
                          <w:rPr>
                            <w:rFonts w:ascii="Arial Narrow"/>
                            <w:b/>
                            <w:color w:val="F15A29"/>
                            <w:w w:val="85"/>
                            <w:sz w:val="26"/>
                            <w:szCs w:val="26"/>
                            <w:lang w:val="vi"/>
                          </w:rPr>
                          <w:t>ồ</w:t>
                        </w:r>
                        <w:r w:rsidRPr="009427D7">
                          <w:rPr>
                            <w:rFonts w:ascii="Arial Narrow"/>
                            <w:b/>
                            <w:color w:val="F15A29"/>
                            <w:w w:val="85"/>
                            <w:sz w:val="26"/>
                            <w:szCs w:val="26"/>
                            <w:lang w:val="vi"/>
                          </w:rPr>
                          <w:t>m nh</w:t>
                        </w:r>
                        <w:r w:rsidRPr="009427D7">
                          <w:rPr>
                            <w:rFonts w:ascii="Arial Narrow"/>
                            <w:b/>
                            <w:color w:val="F15A29"/>
                            <w:w w:val="85"/>
                            <w:sz w:val="26"/>
                            <w:szCs w:val="26"/>
                            <w:lang w:val="vi"/>
                          </w:rPr>
                          <w:t>ữ</w:t>
                        </w:r>
                        <w:r w:rsidRPr="009427D7">
                          <w:rPr>
                            <w:rFonts w:ascii="Arial Narrow"/>
                            <w:b/>
                            <w:color w:val="F15A29"/>
                            <w:w w:val="85"/>
                            <w:sz w:val="26"/>
                            <w:szCs w:val="26"/>
                            <w:lang w:val="vi"/>
                          </w:rPr>
                          <w:t>ng ng</w:t>
                        </w:r>
                        <w:r w:rsidRPr="009427D7">
                          <w:rPr>
                            <w:rFonts w:ascii="Arial Narrow"/>
                            <w:b/>
                            <w:color w:val="F15A29"/>
                            <w:w w:val="85"/>
                            <w:sz w:val="26"/>
                            <w:szCs w:val="26"/>
                            <w:lang w:val="vi"/>
                          </w:rPr>
                          <w:t>ườ</w:t>
                        </w:r>
                        <w:r w:rsidRPr="009427D7">
                          <w:rPr>
                            <w:rFonts w:ascii="Arial Narrow"/>
                            <w:b/>
                            <w:color w:val="F15A29"/>
                            <w:w w:val="85"/>
                            <w:sz w:val="26"/>
                            <w:szCs w:val="26"/>
                            <w:lang w:val="vi"/>
                          </w:rPr>
                          <w:t>i</w:t>
                        </w:r>
                        <w:r w:rsidR="001576E8" w:rsidRPr="009427D7">
                          <w:rPr>
                            <w:rFonts w:ascii="Arial Narrow"/>
                            <w:b/>
                            <w:color w:val="F15A29"/>
                            <w:w w:val="85"/>
                            <w:sz w:val="26"/>
                            <w:szCs w:val="26"/>
                            <w:lang w:val="vi"/>
                          </w:rPr>
                          <w:t xml:space="preserve"> </w:t>
                        </w:r>
                        <w:r w:rsidR="001576E8" w:rsidRPr="009427D7">
                          <w:rPr>
                            <w:rFonts w:asciiTheme="minorHAnsi" w:hAnsiTheme="minorHAnsi"/>
                            <w:b/>
                            <w:color w:val="F15A29"/>
                            <w:w w:val="85"/>
                            <w:sz w:val="26"/>
                            <w:szCs w:val="26"/>
                            <w:lang w:val="vi"/>
                          </w:rPr>
                          <w:t>đồng cảnh</w:t>
                        </w:r>
                        <w:r w:rsidRPr="009427D7">
                          <w:rPr>
                            <w:rFonts w:ascii="Arial Narrow"/>
                            <w:b/>
                            <w:color w:val="F15A29"/>
                            <w:w w:val="85"/>
                            <w:sz w:val="26"/>
                            <w:szCs w:val="26"/>
                            <w:lang w:val="vi"/>
                          </w:rPr>
                          <w:t xml:space="preserve"> c</w:t>
                        </w:r>
                        <w:r w:rsidRPr="009427D7">
                          <w:rPr>
                            <w:rFonts w:ascii="Arial Narrow"/>
                            <w:b/>
                            <w:color w:val="F15A29"/>
                            <w:w w:val="85"/>
                            <w:sz w:val="26"/>
                            <w:szCs w:val="26"/>
                            <w:lang w:val="vi"/>
                          </w:rPr>
                          <w:t>ó</w:t>
                        </w:r>
                        <w:r w:rsidRPr="009427D7">
                          <w:rPr>
                            <w:rFonts w:ascii="Arial Narrow"/>
                            <w:b/>
                            <w:color w:val="F15A29"/>
                            <w:w w:val="85"/>
                            <w:sz w:val="26"/>
                            <w:szCs w:val="26"/>
                            <w:lang w:val="vi"/>
                          </w:rPr>
                          <w:t xml:space="preserve"> kinh nghi</w:t>
                        </w:r>
                        <w:r w:rsidRPr="009427D7">
                          <w:rPr>
                            <w:rFonts w:ascii="Arial Narrow"/>
                            <w:b/>
                            <w:color w:val="F15A29"/>
                            <w:w w:val="85"/>
                            <w:sz w:val="26"/>
                            <w:szCs w:val="26"/>
                            <w:lang w:val="vi"/>
                          </w:rPr>
                          <w:t>ệ</w:t>
                        </w:r>
                        <w:r w:rsidRPr="009427D7">
                          <w:rPr>
                            <w:rFonts w:ascii="Arial Narrow"/>
                            <w:b/>
                            <w:color w:val="F15A29"/>
                            <w:w w:val="85"/>
                            <w:sz w:val="26"/>
                            <w:szCs w:val="26"/>
                            <w:lang w:val="vi"/>
                          </w:rPr>
                          <w:t>m s</w:t>
                        </w:r>
                        <w:r w:rsidRPr="009427D7">
                          <w:rPr>
                            <w:rFonts w:ascii="Arial Narrow"/>
                            <w:b/>
                            <w:color w:val="F15A29"/>
                            <w:w w:val="85"/>
                            <w:sz w:val="26"/>
                            <w:szCs w:val="26"/>
                            <w:lang w:val="vi"/>
                          </w:rPr>
                          <w:t>ố</w:t>
                        </w:r>
                        <w:r w:rsidRPr="009427D7">
                          <w:rPr>
                            <w:rFonts w:ascii="Arial Narrow"/>
                            <w:b/>
                            <w:color w:val="F15A29"/>
                            <w:w w:val="85"/>
                            <w:sz w:val="26"/>
                            <w:szCs w:val="26"/>
                            <w:lang w:val="vi"/>
                          </w:rPr>
                          <w:t>ng</w:t>
                        </w:r>
                      </w:p>
                    </w:txbxContent>
                  </v:textbox>
                </v:shape>
                <w10:wrap type="topAndBottom" anchorx="page"/>
              </v:group>
            </w:pict>
          </mc:Fallback>
        </mc:AlternateContent>
      </w:r>
      <w:r w:rsidR="00093ACB">
        <w:rPr>
          <w:noProof/>
        </w:rPr>
        <mc:AlternateContent>
          <mc:Choice Requires="wpg">
            <w:drawing>
              <wp:anchor distT="0" distB="0" distL="0" distR="0" simplePos="0" relativeHeight="251666432" behindDoc="1" locked="0" layoutInCell="1" allowOverlap="1" wp14:anchorId="731C95EB" wp14:editId="343512AC">
                <wp:simplePos x="0" y="0"/>
                <wp:positionH relativeFrom="page">
                  <wp:posOffset>5811520</wp:posOffset>
                </wp:positionH>
                <wp:positionV relativeFrom="paragraph">
                  <wp:posOffset>46990</wp:posOffset>
                </wp:positionV>
                <wp:extent cx="1504315" cy="1921510"/>
                <wp:effectExtent l="0" t="0" r="0" b="0"/>
                <wp:wrapTopAndBottom/>
                <wp:docPr id="5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04315" cy="1921510"/>
                          <a:chOff x="9152" y="74"/>
                          <a:chExt cx="2369" cy="3026"/>
                        </a:xfrm>
                      </wpg:grpSpPr>
                      <wps:wsp>
                        <wps:cNvPr id="59" name="Rectangle 21"/>
                        <wps:cNvSpPr>
                          <a:spLocks noChangeArrowheads="1"/>
                        </wps:cNvSpPr>
                        <wps:spPr bwMode="auto">
                          <a:xfrm>
                            <a:off x="9152" y="74"/>
                            <a:ext cx="2369" cy="3026"/>
                          </a:xfrm>
                          <a:prstGeom prst="rect">
                            <a:avLst/>
                          </a:prstGeom>
                          <a:solidFill>
                            <a:srgbClr val="E0E1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AutoShape 22"/>
                        <wps:cNvSpPr>
                          <a:spLocks/>
                        </wps:cNvSpPr>
                        <wps:spPr bwMode="auto">
                          <a:xfrm>
                            <a:off x="9614" y="1532"/>
                            <a:ext cx="1201" cy="1110"/>
                          </a:xfrm>
                          <a:custGeom>
                            <a:avLst/>
                            <a:gdLst>
                              <a:gd name="T0" fmla="+- 0 9737 9614"/>
                              <a:gd name="T1" fmla="*/ T0 w 1201"/>
                              <a:gd name="T2" fmla="+- 0 1538 1533"/>
                              <a:gd name="T3" fmla="*/ 1538 h 1110"/>
                              <a:gd name="T4" fmla="+- 0 9697 9614"/>
                              <a:gd name="T5" fmla="*/ T4 w 1201"/>
                              <a:gd name="T6" fmla="+- 0 1599 1533"/>
                              <a:gd name="T7" fmla="*/ 1599 h 1110"/>
                              <a:gd name="T8" fmla="+- 0 9614 9614"/>
                              <a:gd name="T9" fmla="*/ T8 w 1201"/>
                              <a:gd name="T10" fmla="+- 0 2536 1533"/>
                              <a:gd name="T11" fmla="*/ 2536 h 1110"/>
                              <a:gd name="T12" fmla="+- 0 10805 9614"/>
                              <a:gd name="T13" fmla="*/ T12 w 1201"/>
                              <a:gd name="T14" fmla="+- 0 2643 1533"/>
                              <a:gd name="T15" fmla="*/ 2643 h 1110"/>
                              <a:gd name="T16" fmla="+- 0 10806 9614"/>
                              <a:gd name="T17" fmla="*/ T16 w 1201"/>
                              <a:gd name="T18" fmla="+- 0 2527 1533"/>
                              <a:gd name="T19" fmla="*/ 2527 h 1110"/>
                              <a:gd name="T20" fmla="+- 0 9840 9614"/>
                              <a:gd name="T21" fmla="*/ T20 w 1201"/>
                              <a:gd name="T22" fmla="+- 0 2425 1533"/>
                              <a:gd name="T23" fmla="*/ 2425 h 1110"/>
                              <a:gd name="T24" fmla="+- 0 9840 9614"/>
                              <a:gd name="T25" fmla="*/ T24 w 1201"/>
                              <a:gd name="T26" fmla="+- 0 2314 1533"/>
                              <a:gd name="T27" fmla="*/ 2314 h 1110"/>
                              <a:gd name="T28" fmla="+- 0 9840 9614"/>
                              <a:gd name="T29" fmla="*/ T28 w 1201"/>
                              <a:gd name="T30" fmla="+- 0 2207 1533"/>
                              <a:gd name="T31" fmla="*/ 2207 h 1110"/>
                              <a:gd name="T32" fmla="+- 0 9840 9614"/>
                              <a:gd name="T33" fmla="*/ T32 w 1201"/>
                              <a:gd name="T34" fmla="+- 0 2096 1533"/>
                              <a:gd name="T35" fmla="*/ 2096 h 1110"/>
                              <a:gd name="T36" fmla="+- 0 9840 9614"/>
                              <a:gd name="T37" fmla="*/ T36 w 1201"/>
                              <a:gd name="T38" fmla="+- 0 1989 1533"/>
                              <a:gd name="T39" fmla="*/ 1989 h 1110"/>
                              <a:gd name="T40" fmla="+- 0 9840 9614"/>
                              <a:gd name="T41" fmla="*/ T40 w 1201"/>
                              <a:gd name="T42" fmla="+- 0 1878 1533"/>
                              <a:gd name="T43" fmla="*/ 1878 h 1110"/>
                              <a:gd name="T44" fmla="+- 0 9840 9614"/>
                              <a:gd name="T45" fmla="*/ T44 w 1201"/>
                              <a:gd name="T46" fmla="+- 0 1771 1533"/>
                              <a:gd name="T47" fmla="*/ 1771 h 1110"/>
                              <a:gd name="T48" fmla="+- 0 9840 9614"/>
                              <a:gd name="T49" fmla="*/ T48 w 1201"/>
                              <a:gd name="T50" fmla="+- 0 1660 1533"/>
                              <a:gd name="T51" fmla="*/ 1660 h 1110"/>
                              <a:gd name="T52" fmla="+- 0 10728 9614"/>
                              <a:gd name="T53" fmla="*/ T52 w 1201"/>
                              <a:gd name="T54" fmla="+- 0 1573 1533"/>
                              <a:gd name="T55" fmla="*/ 1573 h 1110"/>
                              <a:gd name="T56" fmla="+- 0 10667 9614"/>
                              <a:gd name="T57" fmla="*/ T56 w 1201"/>
                              <a:gd name="T58" fmla="+- 0 1533 1533"/>
                              <a:gd name="T59" fmla="*/ 1533 h 1110"/>
                              <a:gd name="T60" fmla="+- 0 10193 9614"/>
                              <a:gd name="T61" fmla="*/ T60 w 1201"/>
                              <a:gd name="T62" fmla="+- 0 2527 1533"/>
                              <a:gd name="T63" fmla="*/ 2527 h 1110"/>
                              <a:gd name="T64" fmla="+- 0 10733 9614"/>
                              <a:gd name="T65" fmla="*/ T64 w 1201"/>
                              <a:gd name="T66" fmla="+- 0 2526 1533"/>
                              <a:gd name="T67" fmla="*/ 2526 h 1110"/>
                              <a:gd name="T68" fmla="+- 0 10235 9614"/>
                              <a:gd name="T69" fmla="*/ T68 w 1201"/>
                              <a:gd name="T70" fmla="+- 0 2315 1533"/>
                              <a:gd name="T71" fmla="*/ 2315 h 1110"/>
                              <a:gd name="T72" fmla="+- 0 10377 9614"/>
                              <a:gd name="T73" fmla="*/ T72 w 1201"/>
                              <a:gd name="T74" fmla="+- 0 2324 1533"/>
                              <a:gd name="T75" fmla="*/ 2324 h 1110"/>
                              <a:gd name="T76" fmla="+- 0 10733 9614"/>
                              <a:gd name="T77" fmla="*/ T76 w 1201"/>
                              <a:gd name="T78" fmla="+- 0 2425 1533"/>
                              <a:gd name="T79" fmla="*/ 2425 h 1110"/>
                              <a:gd name="T80" fmla="+- 0 10484 9614"/>
                              <a:gd name="T81" fmla="*/ T80 w 1201"/>
                              <a:gd name="T82" fmla="+- 0 2324 1533"/>
                              <a:gd name="T83" fmla="*/ 2324 h 1110"/>
                              <a:gd name="T84" fmla="+- 0 9932 9614"/>
                              <a:gd name="T85" fmla="*/ T84 w 1201"/>
                              <a:gd name="T86" fmla="+- 0 2314 1533"/>
                              <a:gd name="T87" fmla="*/ 2314 h 1110"/>
                              <a:gd name="T88" fmla="+- 0 9932 9614"/>
                              <a:gd name="T89" fmla="*/ T88 w 1201"/>
                              <a:gd name="T90" fmla="+- 0 2425 1533"/>
                              <a:gd name="T91" fmla="*/ 2425 h 1110"/>
                              <a:gd name="T92" fmla="+- 0 10061 9614"/>
                              <a:gd name="T93" fmla="*/ T92 w 1201"/>
                              <a:gd name="T94" fmla="+- 0 2315 1533"/>
                              <a:gd name="T95" fmla="*/ 2315 h 1110"/>
                              <a:gd name="T96" fmla="+- 0 10733 9614"/>
                              <a:gd name="T97" fmla="*/ T96 w 1201"/>
                              <a:gd name="T98" fmla="+- 0 2314 1533"/>
                              <a:gd name="T99" fmla="*/ 2314 h 1110"/>
                              <a:gd name="T100" fmla="+- 0 10595 9614"/>
                              <a:gd name="T101" fmla="*/ T100 w 1201"/>
                              <a:gd name="T102" fmla="+- 0 2415 1533"/>
                              <a:gd name="T103" fmla="*/ 2415 h 1110"/>
                              <a:gd name="T104" fmla="+- 0 10733 9614"/>
                              <a:gd name="T105" fmla="*/ T104 w 1201"/>
                              <a:gd name="T106" fmla="+- 0 2314 1533"/>
                              <a:gd name="T107" fmla="*/ 2314 h 1110"/>
                              <a:gd name="T108" fmla="+- 0 9942 9614"/>
                              <a:gd name="T109" fmla="*/ T108 w 1201"/>
                              <a:gd name="T110" fmla="+- 0 2106 1533"/>
                              <a:gd name="T111" fmla="*/ 2106 h 1110"/>
                              <a:gd name="T112" fmla="+- 0 10058 9614"/>
                              <a:gd name="T113" fmla="*/ T112 w 1201"/>
                              <a:gd name="T114" fmla="+- 0 2207 1533"/>
                              <a:gd name="T115" fmla="*/ 2207 h 1110"/>
                              <a:gd name="T116" fmla="+- 0 10058 9614"/>
                              <a:gd name="T117" fmla="*/ T116 w 1201"/>
                              <a:gd name="T118" fmla="+- 0 2096 1533"/>
                              <a:gd name="T119" fmla="*/ 2096 h 1110"/>
                              <a:gd name="T120" fmla="+- 0 10159 9614"/>
                              <a:gd name="T121" fmla="*/ T120 w 1201"/>
                              <a:gd name="T122" fmla="+- 0 2106 1533"/>
                              <a:gd name="T123" fmla="*/ 2106 h 1110"/>
                              <a:gd name="T124" fmla="+- 0 10276 9614"/>
                              <a:gd name="T125" fmla="*/ T124 w 1201"/>
                              <a:gd name="T126" fmla="+- 0 2207 1533"/>
                              <a:gd name="T127" fmla="*/ 2207 h 1110"/>
                              <a:gd name="T128" fmla="+- 0 10276 9614"/>
                              <a:gd name="T129" fmla="*/ T128 w 1201"/>
                              <a:gd name="T130" fmla="+- 0 2096 1533"/>
                              <a:gd name="T131" fmla="*/ 2096 h 1110"/>
                              <a:gd name="T132" fmla="+- 0 10377 9614"/>
                              <a:gd name="T133" fmla="*/ T132 w 1201"/>
                              <a:gd name="T134" fmla="+- 0 2106 1533"/>
                              <a:gd name="T135" fmla="*/ 2106 h 1110"/>
                              <a:gd name="T136" fmla="+- 0 10494 9614"/>
                              <a:gd name="T137" fmla="*/ T136 w 1201"/>
                              <a:gd name="T138" fmla="+- 0 2207 1533"/>
                              <a:gd name="T139" fmla="*/ 2207 h 1110"/>
                              <a:gd name="T140" fmla="+- 0 10494 9614"/>
                              <a:gd name="T141" fmla="*/ T140 w 1201"/>
                              <a:gd name="T142" fmla="+- 0 2096 1533"/>
                              <a:gd name="T143" fmla="*/ 2096 h 1110"/>
                              <a:gd name="T144" fmla="+- 0 10595 9614"/>
                              <a:gd name="T145" fmla="*/ T144 w 1201"/>
                              <a:gd name="T146" fmla="+- 0 2106 1533"/>
                              <a:gd name="T147" fmla="*/ 2106 h 1110"/>
                              <a:gd name="T148" fmla="+- 0 10733 9614"/>
                              <a:gd name="T149" fmla="*/ T148 w 1201"/>
                              <a:gd name="T150" fmla="+- 0 2207 1533"/>
                              <a:gd name="T151" fmla="*/ 2207 h 1110"/>
                              <a:gd name="T152" fmla="+- 0 9932 9614"/>
                              <a:gd name="T153" fmla="*/ T152 w 1201"/>
                              <a:gd name="T154" fmla="+- 0 1878 1533"/>
                              <a:gd name="T155" fmla="*/ 1878 h 1110"/>
                              <a:gd name="T156" fmla="+- 0 9932 9614"/>
                              <a:gd name="T157" fmla="*/ T156 w 1201"/>
                              <a:gd name="T158" fmla="+- 0 1989 1533"/>
                              <a:gd name="T159" fmla="*/ 1989 h 1110"/>
                              <a:gd name="T160" fmla="+- 0 10048 9614"/>
                              <a:gd name="T161" fmla="*/ T160 w 1201"/>
                              <a:gd name="T162" fmla="+- 0 1888 1533"/>
                              <a:gd name="T163" fmla="*/ 1888 h 1110"/>
                              <a:gd name="T164" fmla="+- 0 10150 9614"/>
                              <a:gd name="T165" fmla="*/ T164 w 1201"/>
                              <a:gd name="T166" fmla="+- 0 1878 1533"/>
                              <a:gd name="T167" fmla="*/ 1878 h 1110"/>
                              <a:gd name="T168" fmla="+- 0 10150 9614"/>
                              <a:gd name="T169" fmla="*/ T168 w 1201"/>
                              <a:gd name="T170" fmla="+- 0 1989 1533"/>
                              <a:gd name="T171" fmla="*/ 1989 h 1110"/>
                              <a:gd name="T172" fmla="+- 0 10266 9614"/>
                              <a:gd name="T173" fmla="*/ T172 w 1201"/>
                              <a:gd name="T174" fmla="+- 0 1888 1533"/>
                              <a:gd name="T175" fmla="*/ 1888 h 1110"/>
                              <a:gd name="T176" fmla="+- 0 10367 9614"/>
                              <a:gd name="T177" fmla="*/ T176 w 1201"/>
                              <a:gd name="T178" fmla="+- 0 1878 1533"/>
                              <a:gd name="T179" fmla="*/ 1878 h 1110"/>
                              <a:gd name="T180" fmla="+- 0 10367 9614"/>
                              <a:gd name="T181" fmla="*/ T180 w 1201"/>
                              <a:gd name="T182" fmla="+- 0 1989 1533"/>
                              <a:gd name="T183" fmla="*/ 1989 h 1110"/>
                              <a:gd name="T184" fmla="+- 0 10484 9614"/>
                              <a:gd name="T185" fmla="*/ T184 w 1201"/>
                              <a:gd name="T186" fmla="+- 0 1888 1533"/>
                              <a:gd name="T187" fmla="*/ 1888 h 1110"/>
                              <a:gd name="T188" fmla="+- 0 10585 9614"/>
                              <a:gd name="T189" fmla="*/ T188 w 1201"/>
                              <a:gd name="T190" fmla="+- 0 1878 1533"/>
                              <a:gd name="T191" fmla="*/ 1878 h 1110"/>
                              <a:gd name="T192" fmla="+- 0 10585 9614"/>
                              <a:gd name="T193" fmla="*/ T192 w 1201"/>
                              <a:gd name="T194" fmla="+- 0 1989 1533"/>
                              <a:gd name="T195" fmla="*/ 1989 h 1110"/>
                              <a:gd name="T196" fmla="+- 0 10058 9614"/>
                              <a:gd name="T197" fmla="*/ T196 w 1201"/>
                              <a:gd name="T198" fmla="+- 0 1660 1533"/>
                              <a:gd name="T199" fmla="*/ 1660 h 1110"/>
                              <a:gd name="T200" fmla="+- 0 9942 9614"/>
                              <a:gd name="T201" fmla="*/ T200 w 1201"/>
                              <a:gd name="T202" fmla="+- 0 1761 1533"/>
                              <a:gd name="T203" fmla="*/ 1761 h 1110"/>
                              <a:gd name="T204" fmla="+- 0 10048 9614"/>
                              <a:gd name="T205" fmla="*/ T204 w 1201"/>
                              <a:gd name="T206" fmla="+- 0 1761 1533"/>
                              <a:gd name="T207" fmla="*/ 1761 h 1110"/>
                              <a:gd name="T208" fmla="+- 0 10276 9614"/>
                              <a:gd name="T209" fmla="*/ T208 w 1201"/>
                              <a:gd name="T210" fmla="+- 0 1660 1533"/>
                              <a:gd name="T211" fmla="*/ 1660 h 1110"/>
                              <a:gd name="T212" fmla="+- 0 10159 9614"/>
                              <a:gd name="T213" fmla="*/ T212 w 1201"/>
                              <a:gd name="T214" fmla="+- 0 1761 1533"/>
                              <a:gd name="T215" fmla="*/ 1761 h 1110"/>
                              <a:gd name="T216" fmla="+- 0 10266 9614"/>
                              <a:gd name="T217" fmla="*/ T216 w 1201"/>
                              <a:gd name="T218" fmla="+- 0 1761 1533"/>
                              <a:gd name="T219" fmla="*/ 1761 h 1110"/>
                              <a:gd name="T220" fmla="+- 0 10494 9614"/>
                              <a:gd name="T221" fmla="*/ T220 w 1201"/>
                              <a:gd name="T222" fmla="+- 0 1660 1533"/>
                              <a:gd name="T223" fmla="*/ 1660 h 1110"/>
                              <a:gd name="T224" fmla="+- 0 10377 9614"/>
                              <a:gd name="T225" fmla="*/ T224 w 1201"/>
                              <a:gd name="T226" fmla="+- 0 1761 1533"/>
                              <a:gd name="T227" fmla="*/ 1761 h 1110"/>
                              <a:gd name="T228" fmla="+- 0 10484 9614"/>
                              <a:gd name="T229" fmla="*/ T228 w 1201"/>
                              <a:gd name="T230" fmla="+- 0 1761 1533"/>
                              <a:gd name="T231" fmla="*/ 1761 h 1110"/>
                              <a:gd name="T232" fmla="+- 0 10733 9614"/>
                              <a:gd name="T233" fmla="*/ T232 w 1201"/>
                              <a:gd name="T234" fmla="+- 0 1660 1533"/>
                              <a:gd name="T235" fmla="*/ 1660 h 1110"/>
                              <a:gd name="T236" fmla="+- 0 10595 9614"/>
                              <a:gd name="T237" fmla="*/ T236 w 1201"/>
                              <a:gd name="T238" fmla="+- 0 1761 1533"/>
                              <a:gd name="T239" fmla="*/ 1761 h 1110"/>
                              <a:gd name="T240" fmla="+- 0 10733 9614"/>
                              <a:gd name="T241" fmla="*/ T240 w 1201"/>
                              <a:gd name="T242" fmla="+- 0 1660 1533"/>
                              <a:gd name="T243" fmla="*/ 1660 h 11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201" h="1110">
                                <a:moveTo>
                                  <a:pt x="1053" y="0"/>
                                </a:moveTo>
                                <a:lnTo>
                                  <a:pt x="149" y="0"/>
                                </a:lnTo>
                                <a:lnTo>
                                  <a:pt x="123" y="5"/>
                                </a:lnTo>
                                <a:lnTo>
                                  <a:pt x="102" y="19"/>
                                </a:lnTo>
                                <a:lnTo>
                                  <a:pt x="88" y="40"/>
                                </a:lnTo>
                                <a:lnTo>
                                  <a:pt x="83" y="66"/>
                                </a:lnTo>
                                <a:lnTo>
                                  <a:pt x="83" y="993"/>
                                </a:lnTo>
                                <a:lnTo>
                                  <a:pt x="10" y="993"/>
                                </a:lnTo>
                                <a:lnTo>
                                  <a:pt x="0" y="1003"/>
                                </a:lnTo>
                                <a:lnTo>
                                  <a:pt x="0" y="1100"/>
                                </a:lnTo>
                                <a:lnTo>
                                  <a:pt x="10" y="1110"/>
                                </a:lnTo>
                                <a:lnTo>
                                  <a:pt x="1191" y="1110"/>
                                </a:lnTo>
                                <a:lnTo>
                                  <a:pt x="1200" y="1100"/>
                                </a:lnTo>
                                <a:lnTo>
                                  <a:pt x="1200" y="1003"/>
                                </a:lnTo>
                                <a:lnTo>
                                  <a:pt x="1192" y="994"/>
                                </a:lnTo>
                                <a:lnTo>
                                  <a:pt x="437" y="994"/>
                                </a:lnTo>
                                <a:lnTo>
                                  <a:pt x="437" y="892"/>
                                </a:lnTo>
                                <a:lnTo>
                                  <a:pt x="226" y="892"/>
                                </a:lnTo>
                                <a:lnTo>
                                  <a:pt x="217" y="882"/>
                                </a:lnTo>
                                <a:lnTo>
                                  <a:pt x="217" y="791"/>
                                </a:lnTo>
                                <a:lnTo>
                                  <a:pt x="226" y="781"/>
                                </a:lnTo>
                                <a:lnTo>
                                  <a:pt x="1119" y="781"/>
                                </a:lnTo>
                                <a:lnTo>
                                  <a:pt x="1119" y="674"/>
                                </a:lnTo>
                                <a:lnTo>
                                  <a:pt x="226" y="674"/>
                                </a:lnTo>
                                <a:lnTo>
                                  <a:pt x="217" y="664"/>
                                </a:lnTo>
                                <a:lnTo>
                                  <a:pt x="217" y="573"/>
                                </a:lnTo>
                                <a:lnTo>
                                  <a:pt x="226" y="563"/>
                                </a:lnTo>
                                <a:lnTo>
                                  <a:pt x="1119" y="563"/>
                                </a:lnTo>
                                <a:lnTo>
                                  <a:pt x="1119" y="456"/>
                                </a:lnTo>
                                <a:lnTo>
                                  <a:pt x="226" y="456"/>
                                </a:lnTo>
                                <a:lnTo>
                                  <a:pt x="217" y="446"/>
                                </a:lnTo>
                                <a:lnTo>
                                  <a:pt x="217" y="355"/>
                                </a:lnTo>
                                <a:lnTo>
                                  <a:pt x="226" y="345"/>
                                </a:lnTo>
                                <a:lnTo>
                                  <a:pt x="1119" y="345"/>
                                </a:lnTo>
                                <a:lnTo>
                                  <a:pt x="1119" y="238"/>
                                </a:lnTo>
                                <a:lnTo>
                                  <a:pt x="226" y="238"/>
                                </a:lnTo>
                                <a:lnTo>
                                  <a:pt x="217" y="228"/>
                                </a:lnTo>
                                <a:lnTo>
                                  <a:pt x="217" y="137"/>
                                </a:lnTo>
                                <a:lnTo>
                                  <a:pt x="226" y="127"/>
                                </a:lnTo>
                                <a:lnTo>
                                  <a:pt x="1119" y="127"/>
                                </a:lnTo>
                                <a:lnTo>
                                  <a:pt x="1119" y="66"/>
                                </a:lnTo>
                                <a:lnTo>
                                  <a:pt x="1114" y="40"/>
                                </a:lnTo>
                                <a:lnTo>
                                  <a:pt x="1100" y="19"/>
                                </a:lnTo>
                                <a:lnTo>
                                  <a:pt x="1079" y="5"/>
                                </a:lnTo>
                                <a:lnTo>
                                  <a:pt x="1053" y="0"/>
                                </a:lnTo>
                                <a:close/>
                                <a:moveTo>
                                  <a:pt x="621" y="782"/>
                                </a:moveTo>
                                <a:lnTo>
                                  <a:pt x="579" y="782"/>
                                </a:lnTo>
                                <a:lnTo>
                                  <a:pt x="579" y="994"/>
                                </a:lnTo>
                                <a:lnTo>
                                  <a:pt x="1192" y="994"/>
                                </a:lnTo>
                                <a:lnTo>
                                  <a:pt x="1191" y="993"/>
                                </a:lnTo>
                                <a:lnTo>
                                  <a:pt x="1119" y="993"/>
                                </a:lnTo>
                                <a:lnTo>
                                  <a:pt x="1119" y="992"/>
                                </a:lnTo>
                                <a:lnTo>
                                  <a:pt x="621" y="992"/>
                                </a:lnTo>
                                <a:lnTo>
                                  <a:pt x="621" y="782"/>
                                </a:lnTo>
                                <a:close/>
                                <a:moveTo>
                                  <a:pt x="880" y="781"/>
                                </a:moveTo>
                                <a:lnTo>
                                  <a:pt x="753" y="781"/>
                                </a:lnTo>
                                <a:lnTo>
                                  <a:pt x="763" y="791"/>
                                </a:lnTo>
                                <a:lnTo>
                                  <a:pt x="763" y="992"/>
                                </a:lnTo>
                                <a:lnTo>
                                  <a:pt x="1119" y="992"/>
                                </a:lnTo>
                                <a:lnTo>
                                  <a:pt x="1119" y="892"/>
                                </a:lnTo>
                                <a:lnTo>
                                  <a:pt x="880" y="892"/>
                                </a:lnTo>
                                <a:lnTo>
                                  <a:pt x="870" y="882"/>
                                </a:lnTo>
                                <a:lnTo>
                                  <a:pt x="870" y="791"/>
                                </a:lnTo>
                                <a:lnTo>
                                  <a:pt x="880" y="781"/>
                                </a:lnTo>
                                <a:close/>
                                <a:moveTo>
                                  <a:pt x="621" y="781"/>
                                </a:moveTo>
                                <a:lnTo>
                                  <a:pt x="318" y="781"/>
                                </a:lnTo>
                                <a:lnTo>
                                  <a:pt x="328" y="791"/>
                                </a:lnTo>
                                <a:lnTo>
                                  <a:pt x="328" y="882"/>
                                </a:lnTo>
                                <a:lnTo>
                                  <a:pt x="318" y="892"/>
                                </a:lnTo>
                                <a:lnTo>
                                  <a:pt x="437" y="892"/>
                                </a:lnTo>
                                <a:lnTo>
                                  <a:pt x="437" y="792"/>
                                </a:lnTo>
                                <a:lnTo>
                                  <a:pt x="447" y="782"/>
                                </a:lnTo>
                                <a:lnTo>
                                  <a:pt x="621" y="782"/>
                                </a:lnTo>
                                <a:lnTo>
                                  <a:pt x="621" y="781"/>
                                </a:lnTo>
                                <a:close/>
                                <a:moveTo>
                                  <a:pt x="1119" y="781"/>
                                </a:moveTo>
                                <a:lnTo>
                                  <a:pt x="971" y="781"/>
                                </a:lnTo>
                                <a:lnTo>
                                  <a:pt x="981" y="791"/>
                                </a:lnTo>
                                <a:lnTo>
                                  <a:pt x="981" y="882"/>
                                </a:lnTo>
                                <a:lnTo>
                                  <a:pt x="971" y="892"/>
                                </a:lnTo>
                                <a:lnTo>
                                  <a:pt x="1119" y="892"/>
                                </a:lnTo>
                                <a:lnTo>
                                  <a:pt x="1119" y="781"/>
                                </a:lnTo>
                                <a:close/>
                                <a:moveTo>
                                  <a:pt x="444" y="563"/>
                                </a:moveTo>
                                <a:lnTo>
                                  <a:pt x="318" y="563"/>
                                </a:lnTo>
                                <a:lnTo>
                                  <a:pt x="328" y="573"/>
                                </a:lnTo>
                                <a:lnTo>
                                  <a:pt x="328" y="664"/>
                                </a:lnTo>
                                <a:lnTo>
                                  <a:pt x="318" y="674"/>
                                </a:lnTo>
                                <a:lnTo>
                                  <a:pt x="444" y="674"/>
                                </a:lnTo>
                                <a:lnTo>
                                  <a:pt x="434" y="664"/>
                                </a:lnTo>
                                <a:lnTo>
                                  <a:pt x="434" y="573"/>
                                </a:lnTo>
                                <a:lnTo>
                                  <a:pt x="444" y="563"/>
                                </a:lnTo>
                                <a:close/>
                                <a:moveTo>
                                  <a:pt x="662" y="563"/>
                                </a:moveTo>
                                <a:lnTo>
                                  <a:pt x="536" y="563"/>
                                </a:lnTo>
                                <a:lnTo>
                                  <a:pt x="545" y="573"/>
                                </a:lnTo>
                                <a:lnTo>
                                  <a:pt x="545" y="664"/>
                                </a:lnTo>
                                <a:lnTo>
                                  <a:pt x="536" y="674"/>
                                </a:lnTo>
                                <a:lnTo>
                                  <a:pt x="662" y="674"/>
                                </a:lnTo>
                                <a:lnTo>
                                  <a:pt x="652" y="664"/>
                                </a:lnTo>
                                <a:lnTo>
                                  <a:pt x="652" y="573"/>
                                </a:lnTo>
                                <a:lnTo>
                                  <a:pt x="662" y="563"/>
                                </a:lnTo>
                                <a:close/>
                                <a:moveTo>
                                  <a:pt x="880" y="563"/>
                                </a:moveTo>
                                <a:lnTo>
                                  <a:pt x="753" y="563"/>
                                </a:lnTo>
                                <a:lnTo>
                                  <a:pt x="763" y="573"/>
                                </a:lnTo>
                                <a:lnTo>
                                  <a:pt x="763" y="664"/>
                                </a:lnTo>
                                <a:lnTo>
                                  <a:pt x="753" y="674"/>
                                </a:lnTo>
                                <a:lnTo>
                                  <a:pt x="880" y="674"/>
                                </a:lnTo>
                                <a:lnTo>
                                  <a:pt x="870" y="664"/>
                                </a:lnTo>
                                <a:lnTo>
                                  <a:pt x="870" y="573"/>
                                </a:lnTo>
                                <a:lnTo>
                                  <a:pt x="880" y="563"/>
                                </a:lnTo>
                                <a:close/>
                                <a:moveTo>
                                  <a:pt x="1119" y="563"/>
                                </a:moveTo>
                                <a:lnTo>
                                  <a:pt x="971" y="563"/>
                                </a:lnTo>
                                <a:lnTo>
                                  <a:pt x="981" y="573"/>
                                </a:lnTo>
                                <a:lnTo>
                                  <a:pt x="981" y="664"/>
                                </a:lnTo>
                                <a:lnTo>
                                  <a:pt x="971" y="674"/>
                                </a:lnTo>
                                <a:lnTo>
                                  <a:pt x="1119" y="674"/>
                                </a:lnTo>
                                <a:lnTo>
                                  <a:pt x="1119" y="563"/>
                                </a:lnTo>
                                <a:close/>
                                <a:moveTo>
                                  <a:pt x="444" y="345"/>
                                </a:moveTo>
                                <a:lnTo>
                                  <a:pt x="318" y="345"/>
                                </a:lnTo>
                                <a:lnTo>
                                  <a:pt x="328" y="355"/>
                                </a:lnTo>
                                <a:lnTo>
                                  <a:pt x="328" y="446"/>
                                </a:lnTo>
                                <a:lnTo>
                                  <a:pt x="318" y="456"/>
                                </a:lnTo>
                                <a:lnTo>
                                  <a:pt x="444" y="456"/>
                                </a:lnTo>
                                <a:lnTo>
                                  <a:pt x="434" y="446"/>
                                </a:lnTo>
                                <a:lnTo>
                                  <a:pt x="434" y="355"/>
                                </a:lnTo>
                                <a:lnTo>
                                  <a:pt x="444" y="345"/>
                                </a:lnTo>
                                <a:close/>
                                <a:moveTo>
                                  <a:pt x="662" y="345"/>
                                </a:moveTo>
                                <a:lnTo>
                                  <a:pt x="536" y="345"/>
                                </a:lnTo>
                                <a:lnTo>
                                  <a:pt x="545" y="355"/>
                                </a:lnTo>
                                <a:lnTo>
                                  <a:pt x="545" y="446"/>
                                </a:lnTo>
                                <a:lnTo>
                                  <a:pt x="536" y="456"/>
                                </a:lnTo>
                                <a:lnTo>
                                  <a:pt x="662" y="456"/>
                                </a:lnTo>
                                <a:lnTo>
                                  <a:pt x="652" y="446"/>
                                </a:lnTo>
                                <a:lnTo>
                                  <a:pt x="652" y="355"/>
                                </a:lnTo>
                                <a:lnTo>
                                  <a:pt x="662" y="345"/>
                                </a:lnTo>
                                <a:close/>
                                <a:moveTo>
                                  <a:pt x="880" y="345"/>
                                </a:moveTo>
                                <a:lnTo>
                                  <a:pt x="753" y="345"/>
                                </a:lnTo>
                                <a:lnTo>
                                  <a:pt x="763" y="355"/>
                                </a:lnTo>
                                <a:lnTo>
                                  <a:pt x="763" y="446"/>
                                </a:lnTo>
                                <a:lnTo>
                                  <a:pt x="753" y="456"/>
                                </a:lnTo>
                                <a:lnTo>
                                  <a:pt x="880" y="456"/>
                                </a:lnTo>
                                <a:lnTo>
                                  <a:pt x="870" y="446"/>
                                </a:lnTo>
                                <a:lnTo>
                                  <a:pt x="870" y="355"/>
                                </a:lnTo>
                                <a:lnTo>
                                  <a:pt x="880" y="345"/>
                                </a:lnTo>
                                <a:close/>
                                <a:moveTo>
                                  <a:pt x="1119" y="345"/>
                                </a:moveTo>
                                <a:lnTo>
                                  <a:pt x="971" y="345"/>
                                </a:lnTo>
                                <a:lnTo>
                                  <a:pt x="981" y="355"/>
                                </a:lnTo>
                                <a:lnTo>
                                  <a:pt x="981" y="446"/>
                                </a:lnTo>
                                <a:lnTo>
                                  <a:pt x="971" y="456"/>
                                </a:lnTo>
                                <a:lnTo>
                                  <a:pt x="1119" y="456"/>
                                </a:lnTo>
                                <a:lnTo>
                                  <a:pt x="1119" y="345"/>
                                </a:lnTo>
                                <a:close/>
                                <a:moveTo>
                                  <a:pt x="444" y="127"/>
                                </a:moveTo>
                                <a:lnTo>
                                  <a:pt x="318" y="127"/>
                                </a:lnTo>
                                <a:lnTo>
                                  <a:pt x="328" y="137"/>
                                </a:lnTo>
                                <a:lnTo>
                                  <a:pt x="328" y="228"/>
                                </a:lnTo>
                                <a:lnTo>
                                  <a:pt x="318" y="238"/>
                                </a:lnTo>
                                <a:lnTo>
                                  <a:pt x="444" y="238"/>
                                </a:lnTo>
                                <a:lnTo>
                                  <a:pt x="434" y="228"/>
                                </a:lnTo>
                                <a:lnTo>
                                  <a:pt x="434" y="137"/>
                                </a:lnTo>
                                <a:lnTo>
                                  <a:pt x="444" y="127"/>
                                </a:lnTo>
                                <a:close/>
                                <a:moveTo>
                                  <a:pt x="662" y="127"/>
                                </a:moveTo>
                                <a:lnTo>
                                  <a:pt x="536" y="127"/>
                                </a:lnTo>
                                <a:lnTo>
                                  <a:pt x="545" y="137"/>
                                </a:lnTo>
                                <a:lnTo>
                                  <a:pt x="545" y="228"/>
                                </a:lnTo>
                                <a:lnTo>
                                  <a:pt x="536" y="238"/>
                                </a:lnTo>
                                <a:lnTo>
                                  <a:pt x="662" y="238"/>
                                </a:lnTo>
                                <a:lnTo>
                                  <a:pt x="652" y="228"/>
                                </a:lnTo>
                                <a:lnTo>
                                  <a:pt x="652" y="137"/>
                                </a:lnTo>
                                <a:lnTo>
                                  <a:pt x="662" y="127"/>
                                </a:lnTo>
                                <a:close/>
                                <a:moveTo>
                                  <a:pt x="880" y="127"/>
                                </a:moveTo>
                                <a:lnTo>
                                  <a:pt x="753" y="127"/>
                                </a:lnTo>
                                <a:lnTo>
                                  <a:pt x="763" y="137"/>
                                </a:lnTo>
                                <a:lnTo>
                                  <a:pt x="763" y="228"/>
                                </a:lnTo>
                                <a:lnTo>
                                  <a:pt x="753" y="238"/>
                                </a:lnTo>
                                <a:lnTo>
                                  <a:pt x="880" y="238"/>
                                </a:lnTo>
                                <a:lnTo>
                                  <a:pt x="870" y="228"/>
                                </a:lnTo>
                                <a:lnTo>
                                  <a:pt x="870" y="137"/>
                                </a:lnTo>
                                <a:lnTo>
                                  <a:pt x="880" y="127"/>
                                </a:lnTo>
                                <a:close/>
                                <a:moveTo>
                                  <a:pt x="1119" y="127"/>
                                </a:moveTo>
                                <a:lnTo>
                                  <a:pt x="971" y="127"/>
                                </a:lnTo>
                                <a:lnTo>
                                  <a:pt x="981" y="137"/>
                                </a:lnTo>
                                <a:lnTo>
                                  <a:pt x="981" y="228"/>
                                </a:lnTo>
                                <a:lnTo>
                                  <a:pt x="971" y="238"/>
                                </a:lnTo>
                                <a:lnTo>
                                  <a:pt x="1119" y="238"/>
                                </a:lnTo>
                                <a:lnTo>
                                  <a:pt x="1119" y="127"/>
                                </a:lnTo>
                                <a:close/>
                              </a:path>
                            </a:pathLst>
                          </a:custGeom>
                          <a:solidFill>
                            <a:srgbClr val="BDC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23"/>
                        <wps:cNvSpPr>
                          <a:spLocks/>
                        </wps:cNvSpPr>
                        <wps:spPr bwMode="auto">
                          <a:xfrm>
                            <a:off x="10207" y="1919"/>
                            <a:ext cx="756" cy="1000"/>
                          </a:xfrm>
                          <a:custGeom>
                            <a:avLst/>
                            <a:gdLst>
                              <a:gd name="T0" fmla="+- 0 10938 10208"/>
                              <a:gd name="T1" fmla="*/ T0 w 756"/>
                              <a:gd name="T2" fmla="+- 0 1920 1920"/>
                              <a:gd name="T3" fmla="*/ 1920 h 1000"/>
                              <a:gd name="T4" fmla="+- 0 10234 10208"/>
                              <a:gd name="T5" fmla="*/ T4 w 756"/>
                              <a:gd name="T6" fmla="+- 0 1920 1920"/>
                              <a:gd name="T7" fmla="*/ 1920 h 1000"/>
                              <a:gd name="T8" fmla="+- 0 10219 10208"/>
                              <a:gd name="T9" fmla="*/ T8 w 756"/>
                              <a:gd name="T10" fmla="+- 0 1920 1920"/>
                              <a:gd name="T11" fmla="*/ 1920 h 1000"/>
                              <a:gd name="T12" fmla="+- 0 10208 10208"/>
                              <a:gd name="T13" fmla="*/ T12 w 756"/>
                              <a:gd name="T14" fmla="+- 0 1932 1920"/>
                              <a:gd name="T15" fmla="*/ 1932 h 1000"/>
                              <a:gd name="T16" fmla="+- 0 10208 10208"/>
                              <a:gd name="T17" fmla="*/ T16 w 756"/>
                              <a:gd name="T18" fmla="+- 0 2907 1920"/>
                              <a:gd name="T19" fmla="*/ 2907 h 1000"/>
                              <a:gd name="T20" fmla="+- 0 10219 10208"/>
                              <a:gd name="T21" fmla="*/ T20 w 756"/>
                              <a:gd name="T22" fmla="+- 0 2919 1920"/>
                              <a:gd name="T23" fmla="*/ 2919 h 1000"/>
                              <a:gd name="T24" fmla="+- 0 10951 10208"/>
                              <a:gd name="T25" fmla="*/ T24 w 756"/>
                              <a:gd name="T26" fmla="+- 0 2919 1920"/>
                              <a:gd name="T27" fmla="*/ 2919 h 1000"/>
                              <a:gd name="T28" fmla="+- 0 10963 10208"/>
                              <a:gd name="T29" fmla="*/ T28 w 756"/>
                              <a:gd name="T30" fmla="+- 0 2907 1920"/>
                              <a:gd name="T31" fmla="*/ 2907 h 1000"/>
                              <a:gd name="T32" fmla="+- 0 10963 10208"/>
                              <a:gd name="T33" fmla="*/ T32 w 756"/>
                              <a:gd name="T34" fmla="+- 0 1946 1920"/>
                              <a:gd name="T35" fmla="*/ 1946 h 1000"/>
                              <a:gd name="T36" fmla="+- 0 10963 10208"/>
                              <a:gd name="T37" fmla="*/ T36 w 756"/>
                              <a:gd name="T38" fmla="+- 0 1932 1920"/>
                              <a:gd name="T39" fmla="*/ 1932 h 1000"/>
                              <a:gd name="T40" fmla="+- 0 10952 10208"/>
                              <a:gd name="T41" fmla="*/ T40 w 756"/>
                              <a:gd name="T42" fmla="+- 0 1920 1920"/>
                              <a:gd name="T43" fmla="*/ 1920 h 1000"/>
                              <a:gd name="T44" fmla="+- 0 10938 10208"/>
                              <a:gd name="T45" fmla="*/ T44 w 756"/>
                              <a:gd name="T46" fmla="+- 0 1920 1920"/>
                              <a:gd name="T47" fmla="*/ 1920 h 10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756" h="1000">
                                <a:moveTo>
                                  <a:pt x="730" y="0"/>
                                </a:moveTo>
                                <a:lnTo>
                                  <a:pt x="26" y="0"/>
                                </a:lnTo>
                                <a:lnTo>
                                  <a:pt x="11" y="0"/>
                                </a:lnTo>
                                <a:lnTo>
                                  <a:pt x="0" y="12"/>
                                </a:lnTo>
                                <a:lnTo>
                                  <a:pt x="0" y="987"/>
                                </a:lnTo>
                                <a:lnTo>
                                  <a:pt x="11" y="999"/>
                                </a:lnTo>
                                <a:lnTo>
                                  <a:pt x="743" y="999"/>
                                </a:lnTo>
                                <a:lnTo>
                                  <a:pt x="755" y="987"/>
                                </a:lnTo>
                                <a:lnTo>
                                  <a:pt x="755" y="26"/>
                                </a:lnTo>
                                <a:lnTo>
                                  <a:pt x="755" y="12"/>
                                </a:lnTo>
                                <a:lnTo>
                                  <a:pt x="744" y="0"/>
                                </a:lnTo>
                                <a:lnTo>
                                  <a:pt x="730" y="0"/>
                                </a:lnTo>
                                <a:close/>
                              </a:path>
                            </a:pathLst>
                          </a:custGeom>
                          <a:solidFill>
                            <a:srgbClr val="1F38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24"/>
                        <wps:cNvSpPr>
                          <a:spLocks/>
                        </wps:cNvSpPr>
                        <wps:spPr bwMode="auto">
                          <a:xfrm>
                            <a:off x="10214" y="1919"/>
                            <a:ext cx="743" cy="987"/>
                          </a:xfrm>
                          <a:custGeom>
                            <a:avLst/>
                            <a:gdLst>
                              <a:gd name="T0" fmla="+- 0 10948 10214"/>
                              <a:gd name="T1" fmla="*/ T0 w 743"/>
                              <a:gd name="T2" fmla="+- 0 1920 1920"/>
                              <a:gd name="T3" fmla="*/ 1920 h 987"/>
                              <a:gd name="T4" fmla="+- 0 10223 10214"/>
                              <a:gd name="T5" fmla="*/ T4 w 743"/>
                              <a:gd name="T6" fmla="+- 0 1920 1920"/>
                              <a:gd name="T7" fmla="*/ 1920 h 987"/>
                              <a:gd name="T8" fmla="+- 0 10214 10214"/>
                              <a:gd name="T9" fmla="*/ T8 w 743"/>
                              <a:gd name="T10" fmla="+- 0 1928 1920"/>
                              <a:gd name="T11" fmla="*/ 1928 h 987"/>
                              <a:gd name="T12" fmla="+- 0 10214 10214"/>
                              <a:gd name="T13" fmla="*/ T12 w 743"/>
                              <a:gd name="T14" fmla="+- 0 2897 1920"/>
                              <a:gd name="T15" fmla="*/ 2897 h 987"/>
                              <a:gd name="T16" fmla="+- 0 10223 10214"/>
                              <a:gd name="T17" fmla="*/ T16 w 743"/>
                              <a:gd name="T18" fmla="+- 0 2906 1920"/>
                              <a:gd name="T19" fmla="*/ 2906 h 987"/>
                              <a:gd name="T20" fmla="+- 0 10937 10214"/>
                              <a:gd name="T21" fmla="*/ T20 w 743"/>
                              <a:gd name="T22" fmla="+- 0 2906 1920"/>
                              <a:gd name="T23" fmla="*/ 2906 h 987"/>
                              <a:gd name="T24" fmla="+- 0 10948 10214"/>
                              <a:gd name="T25" fmla="*/ T24 w 743"/>
                              <a:gd name="T26" fmla="+- 0 2906 1920"/>
                              <a:gd name="T27" fmla="*/ 2906 h 987"/>
                              <a:gd name="T28" fmla="+- 0 10957 10214"/>
                              <a:gd name="T29" fmla="*/ T28 w 743"/>
                              <a:gd name="T30" fmla="+- 0 2897 1920"/>
                              <a:gd name="T31" fmla="*/ 2897 h 987"/>
                              <a:gd name="T32" fmla="+- 0 10957 10214"/>
                              <a:gd name="T33" fmla="*/ T32 w 743"/>
                              <a:gd name="T34" fmla="+- 0 1928 1920"/>
                              <a:gd name="T35" fmla="*/ 1928 h 987"/>
                              <a:gd name="T36" fmla="+- 0 10948 10214"/>
                              <a:gd name="T37" fmla="*/ T36 w 743"/>
                              <a:gd name="T38" fmla="+- 0 1920 1920"/>
                              <a:gd name="T39" fmla="*/ 1920 h 9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43" h="987">
                                <a:moveTo>
                                  <a:pt x="734" y="0"/>
                                </a:moveTo>
                                <a:lnTo>
                                  <a:pt x="9" y="0"/>
                                </a:lnTo>
                                <a:lnTo>
                                  <a:pt x="0" y="8"/>
                                </a:lnTo>
                                <a:lnTo>
                                  <a:pt x="0" y="977"/>
                                </a:lnTo>
                                <a:lnTo>
                                  <a:pt x="9" y="986"/>
                                </a:lnTo>
                                <a:lnTo>
                                  <a:pt x="723" y="986"/>
                                </a:lnTo>
                                <a:lnTo>
                                  <a:pt x="734" y="986"/>
                                </a:lnTo>
                                <a:lnTo>
                                  <a:pt x="743" y="977"/>
                                </a:lnTo>
                                <a:lnTo>
                                  <a:pt x="743" y="8"/>
                                </a:lnTo>
                                <a:lnTo>
                                  <a:pt x="734" y="0"/>
                                </a:lnTo>
                                <a:close/>
                              </a:path>
                            </a:pathLst>
                          </a:custGeom>
                          <a:solidFill>
                            <a:srgbClr val="5988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Rectangle 25"/>
                        <wps:cNvSpPr>
                          <a:spLocks noChangeArrowheads="1"/>
                        </wps:cNvSpPr>
                        <wps:spPr bwMode="auto">
                          <a:xfrm>
                            <a:off x="10266" y="1978"/>
                            <a:ext cx="638" cy="870"/>
                          </a:xfrm>
                          <a:prstGeom prst="rect">
                            <a:avLst/>
                          </a:prstGeom>
                          <a:solidFill>
                            <a:srgbClr val="FFFFF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0423" y="1802"/>
                            <a:ext cx="325" cy="1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0323" y="2179"/>
                            <a:ext cx="122" cy="122"/>
                          </a:xfrm>
                          <a:prstGeom prst="rect">
                            <a:avLst/>
                          </a:prstGeom>
                          <a:noFill/>
                          <a:extLst>
                            <a:ext uri="{909E8E84-426E-40DD-AFC4-6F175D3DCCD1}">
                              <a14:hiddenFill xmlns:a14="http://schemas.microsoft.com/office/drawing/2010/main">
                                <a:solidFill>
                                  <a:srgbClr val="FFFFFF"/>
                                </a:solidFill>
                              </a14:hiddenFill>
                            </a:ext>
                          </a:extLst>
                        </pic:spPr>
                      </pic:pic>
                      <wps:wsp>
                        <wps:cNvPr id="66" name="AutoShape 28"/>
                        <wps:cNvSpPr>
                          <a:spLocks/>
                        </wps:cNvSpPr>
                        <wps:spPr bwMode="auto">
                          <a:xfrm>
                            <a:off x="10496" y="2202"/>
                            <a:ext cx="362" cy="76"/>
                          </a:xfrm>
                          <a:custGeom>
                            <a:avLst/>
                            <a:gdLst>
                              <a:gd name="T0" fmla="+- 0 10768 10496"/>
                              <a:gd name="T1" fmla="*/ T0 w 362"/>
                              <a:gd name="T2" fmla="+- 0 2253 2202"/>
                              <a:gd name="T3" fmla="*/ 2253 h 76"/>
                              <a:gd name="T4" fmla="+- 0 10496 10496"/>
                              <a:gd name="T5" fmla="*/ T4 w 362"/>
                              <a:gd name="T6" fmla="+- 0 2253 2202"/>
                              <a:gd name="T7" fmla="*/ 2253 h 76"/>
                              <a:gd name="T8" fmla="+- 0 10496 10496"/>
                              <a:gd name="T9" fmla="*/ T8 w 362"/>
                              <a:gd name="T10" fmla="+- 0 2278 2202"/>
                              <a:gd name="T11" fmla="*/ 2278 h 76"/>
                              <a:gd name="T12" fmla="+- 0 10768 10496"/>
                              <a:gd name="T13" fmla="*/ T12 w 362"/>
                              <a:gd name="T14" fmla="+- 0 2278 2202"/>
                              <a:gd name="T15" fmla="*/ 2278 h 76"/>
                              <a:gd name="T16" fmla="+- 0 10768 10496"/>
                              <a:gd name="T17" fmla="*/ T16 w 362"/>
                              <a:gd name="T18" fmla="+- 0 2253 2202"/>
                              <a:gd name="T19" fmla="*/ 2253 h 76"/>
                              <a:gd name="T20" fmla="+- 0 10858 10496"/>
                              <a:gd name="T21" fmla="*/ T20 w 362"/>
                              <a:gd name="T22" fmla="+- 0 2202 2202"/>
                              <a:gd name="T23" fmla="*/ 2202 h 76"/>
                              <a:gd name="T24" fmla="+- 0 10496 10496"/>
                              <a:gd name="T25" fmla="*/ T24 w 362"/>
                              <a:gd name="T26" fmla="+- 0 2202 2202"/>
                              <a:gd name="T27" fmla="*/ 2202 h 76"/>
                              <a:gd name="T28" fmla="+- 0 10496 10496"/>
                              <a:gd name="T29" fmla="*/ T28 w 362"/>
                              <a:gd name="T30" fmla="+- 0 2228 2202"/>
                              <a:gd name="T31" fmla="*/ 2228 h 76"/>
                              <a:gd name="T32" fmla="+- 0 10858 10496"/>
                              <a:gd name="T33" fmla="*/ T32 w 362"/>
                              <a:gd name="T34" fmla="+- 0 2228 2202"/>
                              <a:gd name="T35" fmla="*/ 2228 h 76"/>
                              <a:gd name="T36" fmla="+- 0 10858 10496"/>
                              <a:gd name="T37" fmla="*/ T36 w 362"/>
                              <a:gd name="T38" fmla="+- 0 2202 2202"/>
                              <a:gd name="T39" fmla="*/ 2202 h 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62" h="76">
                                <a:moveTo>
                                  <a:pt x="272" y="51"/>
                                </a:moveTo>
                                <a:lnTo>
                                  <a:pt x="0" y="51"/>
                                </a:lnTo>
                                <a:lnTo>
                                  <a:pt x="0" y="76"/>
                                </a:lnTo>
                                <a:lnTo>
                                  <a:pt x="272" y="76"/>
                                </a:lnTo>
                                <a:lnTo>
                                  <a:pt x="272" y="51"/>
                                </a:lnTo>
                                <a:close/>
                                <a:moveTo>
                                  <a:pt x="362" y="0"/>
                                </a:moveTo>
                                <a:lnTo>
                                  <a:pt x="0" y="0"/>
                                </a:lnTo>
                                <a:lnTo>
                                  <a:pt x="0" y="26"/>
                                </a:lnTo>
                                <a:lnTo>
                                  <a:pt x="362" y="26"/>
                                </a:lnTo>
                                <a:lnTo>
                                  <a:pt x="362" y="0"/>
                                </a:lnTo>
                                <a:close/>
                              </a:path>
                            </a:pathLst>
                          </a:custGeom>
                          <a:solidFill>
                            <a:srgbClr val="BDC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10323" y="2334"/>
                            <a:ext cx="122" cy="122"/>
                          </a:xfrm>
                          <a:prstGeom prst="rect">
                            <a:avLst/>
                          </a:prstGeom>
                          <a:noFill/>
                          <a:extLst>
                            <a:ext uri="{909E8E84-426E-40DD-AFC4-6F175D3DCCD1}">
                              <a14:hiddenFill xmlns:a14="http://schemas.microsoft.com/office/drawing/2010/main">
                                <a:solidFill>
                                  <a:srgbClr val="FFFFFF"/>
                                </a:solidFill>
                              </a14:hiddenFill>
                            </a:ext>
                          </a:extLst>
                        </pic:spPr>
                      </pic:pic>
                      <wps:wsp>
                        <wps:cNvPr id="68" name="AutoShape 30"/>
                        <wps:cNvSpPr>
                          <a:spLocks/>
                        </wps:cNvSpPr>
                        <wps:spPr bwMode="auto">
                          <a:xfrm>
                            <a:off x="10496" y="2357"/>
                            <a:ext cx="362" cy="76"/>
                          </a:xfrm>
                          <a:custGeom>
                            <a:avLst/>
                            <a:gdLst>
                              <a:gd name="T0" fmla="+- 0 10768 10496"/>
                              <a:gd name="T1" fmla="*/ T0 w 362"/>
                              <a:gd name="T2" fmla="+- 0 2408 2358"/>
                              <a:gd name="T3" fmla="*/ 2408 h 76"/>
                              <a:gd name="T4" fmla="+- 0 10496 10496"/>
                              <a:gd name="T5" fmla="*/ T4 w 362"/>
                              <a:gd name="T6" fmla="+- 0 2408 2358"/>
                              <a:gd name="T7" fmla="*/ 2408 h 76"/>
                              <a:gd name="T8" fmla="+- 0 10496 10496"/>
                              <a:gd name="T9" fmla="*/ T8 w 362"/>
                              <a:gd name="T10" fmla="+- 0 2433 2358"/>
                              <a:gd name="T11" fmla="*/ 2433 h 76"/>
                              <a:gd name="T12" fmla="+- 0 10768 10496"/>
                              <a:gd name="T13" fmla="*/ T12 w 362"/>
                              <a:gd name="T14" fmla="+- 0 2433 2358"/>
                              <a:gd name="T15" fmla="*/ 2433 h 76"/>
                              <a:gd name="T16" fmla="+- 0 10768 10496"/>
                              <a:gd name="T17" fmla="*/ T16 w 362"/>
                              <a:gd name="T18" fmla="+- 0 2408 2358"/>
                              <a:gd name="T19" fmla="*/ 2408 h 76"/>
                              <a:gd name="T20" fmla="+- 0 10858 10496"/>
                              <a:gd name="T21" fmla="*/ T20 w 362"/>
                              <a:gd name="T22" fmla="+- 0 2358 2358"/>
                              <a:gd name="T23" fmla="*/ 2358 h 76"/>
                              <a:gd name="T24" fmla="+- 0 10496 10496"/>
                              <a:gd name="T25" fmla="*/ T24 w 362"/>
                              <a:gd name="T26" fmla="+- 0 2358 2358"/>
                              <a:gd name="T27" fmla="*/ 2358 h 76"/>
                              <a:gd name="T28" fmla="+- 0 10496 10496"/>
                              <a:gd name="T29" fmla="*/ T28 w 362"/>
                              <a:gd name="T30" fmla="+- 0 2383 2358"/>
                              <a:gd name="T31" fmla="*/ 2383 h 76"/>
                              <a:gd name="T32" fmla="+- 0 10858 10496"/>
                              <a:gd name="T33" fmla="*/ T32 w 362"/>
                              <a:gd name="T34" fmla="+- 0 2383 2358"/>
                              <a:gd name="T35" fmla="*/ 2383 h 76"/>
                              <a:gd name="T36" fmla="+- 0 10858 10496"/>
                              <a:gd name="T37" fmla="*/ T36 w 362"/>
                              <a:gd name="T38" fmla="+- 0 2358 2358"/>
                              <a:gd name="T39" fmla="*/ 2358 h 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62" h="76">
                                <a:moveTo>
                                  <a:pt x="272" y="50"/>
                                </a:moveTo>
                                <a:lnTo>
                                  <a:pt x="0" y="50"/>
                                </a:lnTo>
                                <a:lnTo>
                                  <a:pt x="0" y="75"/>
                                </a:lnTo>
                                <a:lnTo>
                                  <a:pt x="272" y="75"/>
                                </a:lnTo>
                                <a:lnTo>
                                  <a:pt x="272" y="50"/>
                                </a:lnTo>
                                <a:close/>
                                <a:moveTo>
                                  <a:pt x="362" y="0"/>
                                </a:moveTo>
                                <a:lnTo>
                                  <a:pt x="0" y="0"/>
                                </a:lnTo>
                                <a:lnTo>
                                  <a:pt x="0" y="25"/>
                                </a:lnTo>
                                <a:lnTo>
                                  <a:pt x="362" y="25"/>
                                </a:lnTo>
                                <a:lnTo>
                                  <a:pt x="362" y="0"/>
                                </a:lnTo>
                                <a:close/>
                              </a:path>
                            </a:pathLst>
                          </a:custGeom>
                          <a:solidFill>
                            <a:srgbClr val="BDC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10323" y="2489"/>
                            <a:ext cx="122" cy="122"/>
                          </a:xfrm>
                          <a:prstGeom prst="rect">
                            <a:avLst/>
                          </a:prstGeom>
                          <a:noFill/>
                          <a:extLst>
                            <a:ext uri="{909E8E84-426E-40DD-AFC4-6F175D3DCCD1}">
                              <a14:hiddenFill xmlns:a14="http://schemas.microsoft.com/office/drawing/2010/main">
                                <a:solidFill>
                                  <a:srgbClr val="FFFFFF"/>
                                </a:solidFill>
                              </a14:hiddenFill>
                            </a:ext>
                          </a:extLst>
                        </pic:spPr>
                      </pic:pic>
                      <wps:wsp>
                        <wps:cNvPr id="70" name="AutoShape 32"/>
                        <wps:cNvSpPr>
                          <a:spLocks/>
                        </wps:cNvSpPr>
                        <wps:spPr bwMode="auto">
                          <a:xfrm>
                            <a:off x="10496" y="2512"/>
                            <a:ext cx="362" cy="76"/>
                          </a:xfrm>
                          <a:custGeom>
                            <a:avLst/>
                            <a:gdLst>
                              <a:gd name="T0" fmla="+- 0 10768 10496"/>
                              <a:gd name="T1" fmla="*/ T0 w 362"/>
                              <a:gd name="T2" fmla="+- 0 2563 2513"/>
                              <a:gd name="T3" fmla="*/ 2563 h 76"/>
                              <a:gd name="T4" fmla="+- 0 10496 10496"/>
                              <a:gd name="T5" fmla="*/ T4 w 362"/>
                              <a:gd name="T6" fmla="+- 0 2563 2513"/>
                              <a:gd name="T7" fmla="*/ 2563 h 76"/>
                              <a:gd name="T8" fmla="+- 0 10496 10496"/>
                              <a:gd name="T9" fmla="*/ T8 w 362"/>
                              <a:gd name="T10" fmla="+- 0 2588 2513"/>
                              <a:gd name="T11" fmla="*/ 2588 h 76"/>
                              <a:gd name="T12" fmla="+- 0 10768 10496"/>
                              <a:gd name="T13" fmla="*/ T12 w 362"/>
                              <a:gd name="T14" fmla="+- 0 2588 2513"/>
                              <a:gd name="T15" fmla="*/ 2588 h 76"/>
                              <a:gd name="T16" fmla="+- 0 10768 10496"/>
                              <a:gd name="T17" fmla="*/ T16 w 362"/>
                              <a:gd name="T18" fmla="+- 0 2563 2513"/>
                              <a:gd name="T19" fmla="*/ 2563 h 76"/>
                              <a:gd name="T20" fmla="+- 0 10858 10496"/>
                              <a:gd name="T21" fmla="*/ T20 w 362"/>
                              <a:gd name="T22" fmla="+- 0 2513 2513"/>
                              <a:gd name="T23" fmla="*/ 2513 h 76"/>
                              <a:gd name="T24" fmla="+- 0 10496 10496"/>
                              <a:gd name="T25" fmla="*/ T24 w 362"/>
                              <a:gd name="T26" fmla="+- 0 2513 2513"/>
                              <a:gd name="T27" fmla="*/ 2513 h 76"/>
                              <a:gd name="T28" fmla="+- 0 10496 10496"/>
                              <a:gd name="T29" fmla="*/ T28 w 362"/>
                              <a:gd name="T30" fmla="+- 0 2538 2513"/>
                              <a:gd name="T31" fmla="*/ 2538 h 76"/>
                              <a:gd name="T32" fmla="+- 0 10858 10496"/>
                              <a:gd name="T33" fmla="*/ T32 w 362"/>
                              <a:gd name="T34" fmla="+- 0 2538 2513"/>
                              <a:gd name="T35" fmla="*/ 2538 h 76"/>
                              <a:gd name="T36" fmla="+- 0 10858 10496"/>
                              <a:gd name="T37" fmla="*/ T36 w 362"/>
                              <a:gd name="T38" fmla="+- 0 2513 2513"/>
                              <a:gd name="T39" fmla="*/ 2513 h 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62" h="76">
                                <a:moveTo>
                                  <a:pt x="272" y="50"/>
                                </a:moveTo>
                                <a:lnTo>
                                  <a:pt x="0" y="50"/>
                                </a:lnTo>
                                <a:lnTo>
                                  <a:pt x="0" y="75"/>
                                </a:lnTo>
                                <a:lnTo>
                                  <a:pt x="272" y="75"/>
                                </a:lnTo>
                                <a:lnTo>
                                  <a:pt x="272" y="50"/>
                                </a:lnTo>
                                <a:close/>
                                <a:moveTo>
                                  <a:pt x="362" y="0"/>
                                </a:moveTo>
                                <a:lnTo>
                                  <a:pt x="0" y="0"/>
                                </a:lnTo>
                                <a:lnTo>
                                  <a:pt x="0" y="25"/>
                                </a:lnTo>
                                <a:lnTo>
                                  <a:pt x="362" y="25"/>
                                </a:lnTo>
                                <a:lnTo>
                                  <a:pt x="362" y="0"/>
                                </a:lnTo>
                                <a:close/>
                              </a:path>
                            </a:pathLst>
                          </a:custGeom>
                          <a:solidFill>
                            <a:srgbClr val="BDC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0323" y="2644"/>
                            <a:ext cx="122" cy="122"/>
                          </a:xfrm>
                          <a:prstGeom prst="rect">
                            <a:avLst/>
                          </a:prstGeom>
                          <a:noFill/>
                          <a:extLst>
                            <a:ext uri="{909E8E84-426E-40DD-AFC4-6F175D3DCCD1}">
                              <a14:hiddenFill xmlns:a14="http://schemas.microsoft.com/office/drawing/2010/main">
                                <a:solidFill>
                                  <a:srgbClr val="FFFFFF"/>
                                </a:solidFill>
                              </a14:hiddenFill>
                            </a:ext>
                          </a:extLst>
                        </pic:spPr>
                      </pic:pic>
                      <wps:wsp>
                        <wps:cNvPr id="72" name="AutoShape 34"/>
                        <wps:cNvSpPr>
                          <a:spLocks/>
                        </wps:cNvSpPr>
                        <wps:spPr bwMode="auto">
                          <a:xfrm>
                            <a:off x="10346" y="2059"/>
                            <a:ext cx="512" cy="684"/>
                          </a:xfrm>
                          <a:custGeom>
                            <a:avLst/>
                            <a:gdLst>
                              <a:gd name="T0" fmla="+- 0 10768 10346"/>
                              <a:gd name="T1" fmla="*/ T0 w 512"/>
                              <a:gd name="T2" fmla="+- 0 2718 2059"/>
                              <a:gd name="T3" fmla="*/ 2718 h 684"/>
                              <a:gd name="T4" fmla="+- 0 10496 10346"/>
                              <a:gd name="T5" fmla="*/ T4 w 512"/>
                              <a:gd name="T6" fmla="+- 0 2718 2059"/>
                              <a:gd name="T7" fmla="*/ 2718 h 684"/>
                              <a:gd name="T8" fmla="+- 0 10496 10346"/>
                              <a:gd name="T9" fmla="*/ T8 w 512"/>
                              <a:gd name="T10" fmla="+- 0 2743 2059"/>
                              <a:gd name="T11" fmla="*/ 2743 h 684"/>
                              <a:gd name="T12" fmla="+- 0 10768 10346"/>
                              <a:gd name="T13" fmla="*/ T12 w 512"/>
                              <a:gd name="T14" fmla="+- 0 2743 2059"/>
                              <a:gd name="T15" fmla="*/ 2743 h 684"/>
                              <a:gd name="T16" fmla="+- 0 10768 10346"/>
                              <a:gd name="T17" fmla="*/ T16 w 512"/>
                              <a:gd name="T18" fmla="+- 0 2718 2059"/>
                              <a:gd name="T19" fmla="*/ 2718 h 684"/>
                              <a:gd name="T20" fmla="+- 0 10825 10346"/>
                              <a:gd name="T21" fmla="*/ T20 w 512"/>
                              <a:gd name="T22" fmla="+- 0 2059 2059"/>
                              <a:gd name="T23" fmla="*/ 2059 h 684"/>
                              <a:gd name="T24" fmla="+- 0 10346 10346"/>
                              <a:gd name="T25" fmla="*/ T24 w 512"/>
                              <a:gd name="T26" fmla="+- 0 2059 2059"/>
                              <a:gd name="T27" fmla="*/ 2059 h 684"/>
                              <a:gd name="T28" fmla="+- 0 10346 10346"/>
                              <a:gd name="T29" fmla="*/ T28 w 512"/>
                              <a:gd name="T30" fmla="+- 0 2107 2059"/>
                              <a:gd name="T31" fmla="*/ 2107 h 684"/>
                              <a:gd name="T32" fmla="+- 0 10825 10346"/>
                              <a:gd name="T33" fmla="*/ T32 w 512"/>
                              <a:gd name="T34" fmla="+- 0 2107 2059"/>
                              <a:gd name="T35" fmla="*/ 2107 h 684"/>
                              <a:gd name="T36" fmla="+- 0 10825 10346"/>
                              <a:gd name="T37" fmla="*/ T36 w 512"/>
                              <a:gd name="T38" fmla="+- 0 2059 2059"/>
                              <a:gd name="T39" fmla="*/ 2059 h 684"/>
                              <a:gd name="T40" fmla="+- 0 10858 10346"/>
                              <a:gd name="T41" fmla="*/ T40 w 512"/>
                              <a:gd name="T42" fmla="+- 0 2668 2059"/>
                              <a:gd name="T43" fmla="*/ 2668 h 684"/>
                              <a:gd name="T44" fmla="+- 0 10496 10346"/>
                              <a:gd name="T45" fmla="*/ T44 w 512"/>
                              <a:gd name="T46" fmla="+- 0 2668 2059"/>
                              <a:gd name="T47" fmla="*/ 2668 h 684"/>
                              <a:gd name="T48" fmla="+- 0 10496 10346"/>
                              <a:gd name="T49" fmla="*/ T48 w 512"/>
                              <a:gd name="T50" fmla="+- 0 2693 2059"/>
                              <a:gd name="T51" fmla="*/ 2693 h 684"/>
                              <a:gd name="T52" fmla="+- 0 10858 10346"/>
                              <a:gd name="T53" fmla="*/ T52 w 512"/>
                              <a:gd name="T54" fmla="+- 0 2693 2059"/>
                              <a:gd name="T55" fmla="*/ 2693 h 684"/>
                              <a:gd name="T56" fmla="+- 0 10858 10346"/>
                              <a:gd name="T57" fmla="*/ T56 w 512"/>
                              <a:gd name="T58" fmla="+- 0 2668 2059"/>
                              <a:gd name="T59" fmla="*/ 2668 h 6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512" h="684">
                                <a:moveTo>
                                  <a:pt x="422" y="659"/>
                                </a:moveTo>
                                <a:lnTo>
                                  <a:pt x="150" y="659"/>
                                </a:lnTo>
                                <a:lnTo>
                                  <a:pt x="150" y="684"/>
                                </a:lnTo>
                                <a:lnTo>
                                  <a:pt x="422" y="684"/>
                                </a:lnTo>
                                <a:lnTo>
                                  <a:pt x="422" y="659"/>
                                </a:lnTo>
                                <a:close/>
                                <a:moveTo>
                                  <a:pt x="479" y="0"/>
                                </a:moveTo>
                                <a:lnTo>
                                  <a:pt x="0" y="0"/>
                                </a:lnTo>
                                <a:lnTo>
                                  <a:pt x="0" y="48"/>
                                </a:lnTo>
                                <a:lnTo>
                                  <a:pt x="479" y="48"/>
                                </a:lnTo>
                                <a:lnTo>
                                  <a:pt x="479" y="0"/>
                                </a:lnTo>
                                <a:close/>
                                <a:moveTo>
                                  <a:pt x="512" y="609"/>
                                </a:moveTo>
                                <a:lnTo>
                                  <a:pt x="150" y="609"/>
                                </a:lnTo>
                                <a:lnTo>
                                  <a:pt x="150" y="634"/>
                                </a:lnTo>
                                <a:lnTo>
                                  <a:pt x="512" y="634"/>
                                </a:lnTo>
                                <a:lnTo>
                                  <a:pt x="512" y="609"/>
                                </a:lnTo>
                                <a:close/>
                              </a:path>
                            </a:pathLst>
                          </a:custGeom>
                          <a:solidFill>
                            <a:srgbClr val="BDC1C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Text Box 35"/>
                        <wps:cNvSpPr txBox="1">
                          <a:spLocks noChangeArrowheads="1"/>
                        </wps:cNvSpPr>
                        <wps:spPr bwMode="auto">
                          <a:xfrm>
                            <a:off x="9152" y="74"/>
                            <a:ext cx="2369" cy="30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446C61" w14:textId="77777777" w:rsidR="007E6B70" w:rsidRPr="009427D7" w:rsidRDefault="00547D9D">
                              <w:pPr>
                                <w:spacing w:before="117" w:line="208" w:lineRule="auto"/>
                                <w:ind w:left="149" w:right="149" w:hanging="1"/>
                                <w:jc w:val="center"/>
                                <w:rPr>
                                  <w:rFonts w:ascii="Arial Narrow"/>
                                  <w:b/>
                                  <w:sz w:val="26"/>
                                  <w:szCs w:val="26"/>
                                </w:rPr>
                              </w:pPr>
                              <w:r w:rsidRPr="009427D7">
                                <w:rPr>
                                  <w:rFonts w:ascii="Arial Narrow"/>
                                  <w:b/>
                                  <w:color w:val="F15A29"/>
                                  <w:w w:val="90"/>
                                  <w:sz w:val="26"/>
                                  <w:szCs w:val="26"/>
                                  <w:lang w:val="vi"/>
                                </w:rPr>
                                <w:t>Cung c</w:t>
                              </w:r>
                              <w:r w:rsidRPr="009427D7">
                                <w:rPr>
                                  <w:rFonts w:ascii="Arial Narrow"/>
                                  <w:b/>
                                  <w:color w:val="F15A29"/>
                                  <w:w w:val="90"/>
                                  <w:sz w:val="26"/>
                                  <w:szCs w:val="26"/>
                                  <w:lang w:val="vi"/>
                                </w:rPr>
                                <w:t>ấ</w:t>
                              </w:r>
                              <w:r w:rsidRPr="009427D7">
                                <w:rPr>
                                  <w:rFonts w:ascii="Arial Narrow"/>
                                  <w:b/>
                                  <w:color w:val="F15A29"/>
                                  <w:w w:val="90"/>
                                  <w:sz w:val="26"/>
                                  <w:szCs w:val="26"/>
                                  <w:lang w:val="vi"/>
                                </w:rPr>
                                <w:t>p s</w:t>
                              </w:r>
                              <w:r w:rsidRPr="009427D7">
                                <w:rPr>
                                  <w:rFonts w:ascii="Arial Narrow"/>
                                  <w:b/>
                                  <w:color w:val="F15A29"/>
                                  <w:w w:val="90"/>
                                  <w:sz w:val="26"/>
                                  <w:szCs w:val="26"/>
                                  <w:lang w:val="vi"/>
                                </w:rPr>
                                <w:t>ự</w:t>
                              </w:r>
                              <w:r w:rsidRPr="009427D7">
                                <w:rPr>
                                  <w:rFonts w:ascii="Arial Narrow"/>
                                  <w:b/>
                                  <w:color w:val="F15A29"/>
                                  <w:w w:val="90"/>
                                  <w:sz w:val="26"/>
                                  <w:szCs w:val="26"/>
                                  <w:lang w:val="vi"/>
                                </w:rPr>
                                <w:t xml:space="preserve"> </w:t>
                              </w:r>
                              <w:r w:rsidRPr="009427D7">
                                <w:rPr>
                                  <w:rFonts w:ascii="Arial Narrow"/>
                                  <w:b/>
                                  <w:color w:val="F15A29"/>
                                  <w:w w:val="90"/>
                                  <w:sz w:val="26"/>
                                  <w:szCs w:val="26"/>
                                  <w:lang w:val="vi"/>
                                </w:rPr>
                                <w:t>đá</w:t>
                              </w:r>
                              <w:r w:rsidRPr="009427D7">
                                <w:rPr>
                                  <w:rFonts w:ascii="Arial Narrow"/>
                                  <w:b/>
                                  <w:color w:val="F15A29"/>
                                  <w:w w:val="90"/>
                                  <w:sz w:val="26"/>
                                  <w:szCs w:val="26"/>
                                  <w:lang w:val="vi"/>
                                </w:rPr>
                                <w:t>nh gi</w:t>
                              </w:r>
                              <w:r w:rsidRPr="009427D7">
                                <w:rPr>
                                  <w:rFonts w:ascii="Arial Narrow"/>
                                  <w:b/>
                                  <w:color w:val="F15A29"/>
                                  <w:w w:val="90"/>
                                  <w:sz w:val="26"/>
                                  <w:szCs w:val="26"/>
                                  <w:lang w:val="vi"/>
                                </w:rPr>
                                <w:t>á</w:t>
                              </w:r>
                              <w:r w:rsidRPr="009427D7">
                                <w:rPr>
                                  <w:rFonts w:ascii="Arial Narrow"/>
                                  <w:b/>
                                  <w:color w:val="F15A29"/>
                                  <w:w w:val="90"/>
                                  <w:sz w:val="26"/>
                                  <w:szCs w:val="26"/>
                                  <w:lang w:val="vi"/>
                                </w:rPr>
                                <w:t xml:space="preserve"> t</w:t>
                              </w:r>
                              <w:r w:rsidRPr="009427D7">
                                <w:rPr>
                                  <w:rFonts w:ascii="Arial Narrow"/>
                                  <w:b/>
                                  <w:color w:val="F15A29"/>
                                  <w:w w:val="90"/>
                                  <w:sz w:val="26"/>
                                  <w:szCs w:val="26"/>
                                  <w:lang w:val="vi"/>
                                </w:rPr>
                                <w:t>ạ</w:t>
                              </w:r>
                              <w:r w:rsidRPr="009427D7">
                                <w:rPr>
                                  <w:rFonts w:ascii="Arial Narrow"/>
                                  <w:b/>
                                  <w:color w:val="F15A29"/>
                                  <w:w w:val="90"/>
                                  <w:sz w:val="26"/>
                                  <w:szCs w:val="26"/>
                                  <w:lang w:val="vi"/>
                                </w:rPr>
                                <w:t>i ch</w:t>
                              </w:r>
                              <w:r w:rsidRPr="009427D7">
                                <w:rPr>
                                  <w:rFonts w:ascii="Arial Narrow"/>
                                  <w:b/>
                                  <w:color w:val="F15A29"/>
                                  <w:w w:val="90"/>
                                  <w:sz w:val="26"/>
                                  <w:szCs w:val="26"/>
                                  <w:lang w:val="vi"/>
                                </w:rPr>
                                <w:t>ỗ</w:t>
                              </w:r>
                              <w:r w:rsidRPr="009427D7">
                                <w:rPr>
                                  <w:rFonts w:ascii="Arial Narrow"/>
                                  <w:b/>
                                  <w:color w:val="F15A29"/>
                                  <w:w w:val="90"/>
                                  <w:sz w:val="26"/>
                                  <w:szCs w:val="26"/>
                                  <w:lang w:val="vi"/>
                                </w:rPr>
                                <w:t xml:space="preserve"> </w:t>
                              </w:r>
                              <w:r w:rsidRPr="009427D7">
                                <w:rPr>
                                  <w:rFonts w:ascii="Arial Narrow"/>
                                  <w:b/>
                                  <w:color w:val="F15A29"/>
                                  <w:w w:val="90"/>
                                  <w:sz w:val="26"/>
                                  <w:szCs w:val="26"/>
                                  <w:lang w:val="vi"/>
                                </w:rPr>
                                <w:t>để</w:t>
                              </w:r>
                              <w:r w:rsidRPr="009427D7">
                                <w:rPr>
                                  <w:rFonts w:ascii="Arial Narrow"/>
                                  <w:b/>
                                  <w:color w:val="F15A29"/>
                                  <w:w w:val="90"/>
                                  <w:sz w:val="26"/>
                                  <w:szCs w:val="26"/>
                                  <w:lang w:val="vi"/>
                                </w:rPr>
                                <w:t xml:space="preserve"> b</w:t>
                              </w:r>
                              <w:r w:rsidRPr="009427D7">
                                <w:rPr>
                                  <w:rFonts w:ascii="Arial Narrow"/>
                                  <w:b/>
                                  <w:color w:val="F15A29"/>
                                  <w:w w:val="90"/>
                                  <w:sz w:val="26"/>
                                  <w:szCs w:val="26"/>
                                  <w:lang w:val="vi"/>
                                </w:rPr>
                                <w:t>ắ</w:t>
                              </w:r>
                              <w:r w:rsidRPr="009427D7">
                                <w:rPr>
                                  <w:rFonts w:ascii="Arial Narrow"/>
                                  <w:b/>
                                  <w:color w:val="F15A29"/>
                                  <w:w w:val="90"/>
                                  <w:sz w:val="26"/>
                                  <w:szCs w:val="26"/>
                                  <w:lang w:val="vi"/>
                                </w:rPr>
                                <w:t>t bu</w:t>
                              </w:r>
                              <w:r w:rsidRPr="009427D7">
                                <w:rPr>
                                  <w:rFonts w:ascii="Arial Narrow"/>
                                  <w:b/>
                                  <w:color w:val="F15A29"/>
                                  <w:w w:val="90"/>
                                  <w:sz w:val="26"/>
                                  <w:szCs w:val="26"/>
                                  <w:lang w:val="vi"/>
                                </w:rPr>
                                <w:t>ộ</w:t>
                              </w:r>
                              <w:r w:rsidRPr="009427D7">
                                <w:rPr>
                                  <w:rFonts w:ascii="Arial Narrow"/>
                                  <w:b/>
                                  <w:color w:val="F15A29"/>
                                  <w:w w:val="90"/>
                                  <w:sz w:val="26"/>
                                  <w:szCs w:val="26"/>
                                  <w:lang w:val="vi"/>
                                </w:rPr>
                                <w:t xml:space="preserve">c </w:t>
                              </w:r>
                              <w:r w:rsidRPr="009427D7">
                                <w:rPr>
                                  <w:rFonts w:ascii="Arial Narrow"/>
                                  <w:b/>
                                  <w:color w:val="F15A29"/>
                                  <w:w w:val="90"/>
                                  <w:sz w:val="26"/>
                                  <w:szCs w:val="26"/>
                                  <w:lang w:val="vi"/>
                                </w:rPr>
                                <w:t>đ</w:t>
                              </w:r>
                              <w:r w:rsidRPr="009427D7">
                                <w:rPr>
                                  <w:rFonts w:ascii="Arial Narrow"/>
                                  <w:b/>
                                  <w:color w:val="F15A29"/>
                                  <w:w w:val="90"/>
                                  <w:sz w:val="26"/>
                                  <w:szCs w:val="26"/>
                                  <w:lang w:val="vi"/>
                                </w:rPr>
                                <w:t>i</w:t>
                              </w:r>
                              <w:r w:rsidRPr="009427D7">
                                <w:rPr>
                                  <w:rFonts w:ascii="Arial Narrow"/>
                                  <w:b/>
                                  <w:color w:val="F15A29"/>
                                  <w:w w:val="90"/>
                                  <w:sz w:val="26"/>
                                  <w:szCs w:val="26"/>
                                  <w:lang w:val="vi"/>
                                </w:rPr>
                                <w:t>ề</w:t>
                              </w:r>
                              <w:r w:rsidRPr="009427D7">
                                <w:rPr>
                                  <w:rFonts w:ascii="Arial Narrow"/>
                                  <w:b/>
                                  <w:color w:val="F15A29"/>
                                  <w:w w:val="90"/>
                                  <w:sz w:val="26"/>
                                  <w:szCs w:val="26"/>
                                  <w:lang w:val="vi"/>
                                </w:rPr>
                                <w:t>u tr</w:t>
                              </w:r>
                              <w:r w:rsidRPr="009427D7">
                                <w:rPr>
                                  <w:rFonts w:ascii="Arial Narrow"/>
                                  <w:b/>
                                  <w:color w:val="F15A29"/>
                                  <w:w w:val="90"/>
                                  <w:sz w:val="26"/>
                                  <w:szCs w:val="26"/>
                                  <w:lang w:val="vi"/>
                                </w:rPr>
                                <w:t>ị</w:t>
                              </w:r>
                              <w:r w:rsidRPr="009427D7">
                                <w:rPr>
                                  <w:rFonts w:ascii="Arial Narrow"/>
                                  <w:b/>
                                  <w:color w:val="F15A29"/>
                                  <w:w w:val="90"/>
                                  <w:sz w:val="26"/>
                                  <w:szCs w:val="26"/>
                                  <w:lang w:val="vi"/>
                                </w:rPr>
                                <w:t xml:space="preserve"> khi c</w:t>
                              </w:r>
                              <w:r w:rsidRPr="009427D7">
                                <w:rPr>
                                  <w:rFonts w:ascii="Arial Narrow"/>
                                  <w:b/>
                                  <w:color w:val="F15A29"/>
                                  <w:w w:val="90"/>
                                  <w:sz w:val="26"/>
                                  <w:szCs w:val="26"/>
                                  <w:lang w:val="vi"/>
                                </w:rPr>
                                <w:t>ầ</w:t>
                              </w:r>
                              <w:r w:rsidRPr="009427D7">
                                <w:rPr>
                                  <w:rFonts w:ascii="Arial Narrow"/>
                                  <w:b/>
                                  <w:color w:val="F15A29"/>
                                  <w:w w:val="90"/>
                                  <w:sz w:val="26"/>
                                  <w:szCs w:val="26"/>
                                  <w:lang w:val="vi"/>
                                </w:rPr>
                                <w:t>n thi</w:t>
                              </w:r>
                              <w:r w:rsidRPr="009427D7">
                                <w:rPr>
                                  <w:rFonts w:ascii="Arial Narrow"/>
                                  <w:b/>
                                  <w:color w:val="F15A29"/>
                                  <w:w w:val="90"/>
                                  <w:sz w:val="26"/>
                                  <w:szCs w:val="26"/>
                                  <w:lang w:val="vi"/>
                                </w:rPr>
                                <w:t>ế</w:t>
                              </w:r>
                              <w:r w:rsidRPr="009427D7">
                                <w:rPr>
                                  <w:rFonts w:ascii="Arial Narrow"/>
                                  <w:b/>
                                  <w:color w:val="F15A29"/>
                                  <w:w w:val="90"/>
                                  <w:sz w:val="26"/>
                                  <w:szCs w:val="26"/>
                                  <w:lang w:val="vi"/>
                                </w:rPr>
                                <w:t>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1C95EB" id="Group 20" o:spid="_x0000_s1103" style="position:absolute;left:0;text-align:left;margin-left:457.6pt;margin-top:3.7pt;width:118.45pt;height:151.3pt;z-index:-251650048;mso-wrap-distance-left:0;mso-wrap-distance-right:0;mso-position-horizontal-relative:page" coordorigin="9152,74" coordsize="2369,3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">
                <v:rect id="Rectangle 21" o:spid="_x0000_s1104" style="position:absolute;left:9152;top:74;width:2369;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" fillcolor="#e0e1e2" stroked="f"/>
                <v:shape id="AutoShape 22" o:spid="_x0000_s1105" style="position:absolute;left:9614;top:1532;width:1201;height:1110;visibility:visible;mso-wrap-style:square;v-text-anchor:top" coordsize="1201,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" path="m1053,l149,,123,5,102,19,88,40,83,66r,927l10,993,,1003r,97l10,1110r1181,l1200,1100r,-97l1192,994r-755,l437,892r-211,l217,882r,-91l226,781r893,l1119,674r-893,l217,664r,-91l226,563r893,l1119,456r-893,l217,446r,-91l226,345r893,l1119,238r-893,l217,228r,-91l226,127r893,l1119,66r-5,-26l1100,19,1079,5,1053,xm621,782r-42,l579,994r613,l1191,993r-72,l1119,992r-498,l621,782xm880,781r-127,l763,791r,201l1119,992r,-100l880,892,870,882r,-91l880,781xm621,781r-303,l328,791r,91l318,892r119,l437,792r10,-10l621,782r,-1xm1119,781r-148,l981,791r,91l971,892r148,l1119,781xm444,563r-126,l328,573r,91l318,674r126,l434,664r,-91l444,563xm662,563r-126,l545,573r,91l536,674r126,l652,664r,-91l662,563xm880,563r-127,l763,573r,91l753,674r127,l870,664r,-91l880,563xm1119,563r-148,l981,573r,91l971,674r148,l1119,563xm444,345r-126,l328,355r,91l318,456r126,l434,446r,-91l444,345xm662,345r-126,l545,355r,91l536,456r126,l652,446r,-91l662,345xm880,345r-127,l763,355r,91l753,456r127,l870,446r,-91l880,345xm1119,345r-148,l981,355r,91l971,456r148,l1119,345xm444,127r-126,l328,137r,91l318,238r126,l434,228r,-91l444,127xm662,127r-126,l545,137r,91l536,238r126,l652,228r,-91l662,127xm880,127r-127,l763,137r,91l753,238r127,l870,228r,-91l880,127xm1119,127r-148,l981,137r,91l971,238r148,l1119,127xe" fillcolor="#bdc1c3" stroked="f">
                  <v:path arrowok="t" o:connecttype="custom" o:connectlocs="123,1538;83,1599;0,2536;1191,2643;1192,2527;226,2425;226,2314;226,2207;226,2096;226,1989;226,1878;226,1771;226,1660;1114,1573;1053,1533;579,2527;1119,2526;621,2315;763,2324;1119,2425;870,2324;318,2314;318,2425;447,2315;1119,2314;981,2415;1119,2314;328,2106;444,2207;444,2096;545,2106;662,2207;662,2096;763,2106;880,2207;880,2096;981,2106;1119,2207;318,1878;318,1989;434,1888;536,1878;536,1989;652,1888;753,1878;753,1989;870,1888;971,1878;971,1989;444,1660;328,1761;434,1761;662,1660;545,1761;652,1761;880,1660;763,1761;870,1761;1119,1660;981,1761;1119,1660" o:connectangles="0,0,0,0,0,0,0,0,0,0,0,0,0,0,0,0,0,0,0,0,0,0,0,0,0,0,0,0,0,0,0,0,0,0,0,0,0,0,0,0,0,0,0,0,0,0,0,0,0,0,0,0,0,0,0,0,0,0,0,0,0"/>
                </v:shape>
                <v:shape id="Freeform 23" o:spid="_x0000_s1106" style="position:absolute;left:10207;top:1919;width:756;height:1000;visibility:visible;mso-wrap-style:square;v-text-anchor:top" coordsize="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" path="m730,l26,,11,,,12,,987r11,12l743,999r12,-12l755,26r,-14l744,,730,xe" fillcolor="#1f3864" stroked="f">
                  <v:path arrowok="t" o:connecttype="custom" o:connectlocs="730,1920;26,1920;11,1920;0,1932;0,2907;11,2919;743,2919;755,2907;755,1946;755,1932;744,1920;730,1920" o:connectangles="0,0,0,0,0,0,0,0,0,0,0,0"/>
                </v:shape>
                <v:shape id="Freeform 24" o:spid="_x0000_s1107" style="position:absolute;left:10214;top:1919;width:743;height:987;visibility:visible;mso-wrap-style:square;v-text-anchor:top" coordsize="743,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" path="m734,l9,,,8,,977r9,9l723,986r11,l743,977,743,8,734,xe" fillcolor="#5988c6" stroked="f">
                  <v:path arrowok="t" o:connecttype="custom" o:connectlocs="734,1920;9,1920;0,1928;0,2897;9,2906;723,2906;734,2906;743,2897;743,1928;734,1920" o:connectangles="0,0,0,0,0,0,0,0,0,0"/>
                </v:shape>
                <v:rect id="Rectangle 25" o:spid="_x0000_s1108" style="position:absolute;left:10266;top:1978;width:638;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" fillcolor="#fffffa" stroked="f"/>
                <v:shape id="Picture 26" o:spid="_x0000_s1109" type="#_x0000_t75" style="position:absolute;left:10423;top:1802;width:325;height: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">
                  <v:imagedata r:id="rId37" o:title=""/>
                </v:shape>
                <v:shape id="Picture 27" o:spid="_x0000_s1110" type="#_x0000_t75" style="position:absolute;left:10323;top:2179;width:12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">
                  <v:imagedata r:id="rId38" o:title=""/>
                </v:shape>
                <v:shape id="AutoShape 28" o:spid="_x0000_s1111" style="position:absolute;left:10496;top:2202;width:362;height:76;visibility:visible;mso-wrap-style:square;v-text-anchor:top" coordsize="36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" path="m272,51l,51,,76r272,l272,51xm362,l,,,26r362,l362,xe" fillcolor="#bdc1c3" stroked="f">
                  <v:path arrowok="t" o:connecttype="custom" o:connectlocs="272,2253;0,2253;0,2278;272,2278;272,2253;362,2202;0,2202;0,2228;362,2228;362,2202" o:connectangles="0,0,0,0,0,0,0,0,0,0"/>
                </v:shape>
                <v:shape id="Picture 29" o:spid="_x0000_s1112" type="#_x0000_t75" style="position:absolute;left:10323;top:2334;width:12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">
                  <v:imagedata r:id="rId39" o:title=""/>
                </v:shape>
                <v:shape id="AutoShape 30" o:spid="_x0000_s1113" style="position:absolute;left:10496;top:2357;width:362;height:76;visibility:visible;mso-wrap-style:square;v-text-anchor:top" coordsize="36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" path="m272,50l,50,,75r272,l272,50xm362,l,,,25r362,l362,xe" fillcolor="#bdc1c3" stroked="f">
                  <v:path arrowok="t" o:connecttype="custom" o:connectlocs="272,2408;0,2408;0,2433;272,2433;272,2408;362,2358;0,2358;0,2383;362,2383;362,2358" o:connectangles="0,0,0,0,0,0,0,0,0,0"/>
                </v:shape>
                <v:shape id="Picture 31" o:spid="_x0000_s1114" type="#_x0000_t75" style="position:absolute;left:10323;top:2489;width:12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">
                  <v:imagedata r:id="rId39" o:title=""/>
                </v:shape>
                <v:shape id="AutoShape 32" o:spid="_x0000_s1115" style="position:absolute;left:10496;top:2512;width:362;height:76;visibility:visible;mso-wrap-style:square;v-text-anchor:top" coordsize="36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" path="m272,50l,50,,75r272,l272,50xm362,l,,,25r362,l362,xe" fillcolor="#bdc1c3" stroked="f">
                  <v:path arrowok="t" o:connecttype="custom" o:connectlocs="272,2563;0,2563;0,2588;272,2588;272,2563;362,2513;0,2513;0,2538;362,2538;362,2513" o:connectangles="0,0,0,0,0,0,0,0,0,0"/>
                </v:shape>
                <v:shape id="Picture 33" o:spid="_x0000_s1116" type="#_x0000_t75" style="position:absolute;left:10323;top:2644;width:12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">
                  <v:imagedata r:id="rId40" o:title=""/>
                </v:shape>
                <v:shape id="AutoShape 34" o:spid="_x0000_s1117" style="position:absolute;left:10346;top:2059;width:512;height:684;visibility:visible;mso-wrap-style:square;v-text-anchor:top" coordsize="51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" path="m422,659r-272,l150,684r272,l422,659xm479,l,,,48r479,l479,xm512,609r-362,l150,634r362,l512,609xe" fillcolor="#bdc1c3" stroked="f">
                  <v:path arrowok="t" o:connecttype="custom" o:connectlocs="422,2718;150,2718;150,2743;422,2743;422,2718;479,2059;0,2059;0,2107;479,2107;479,2059;512,2668;150,2668;150,2693;512,2693;512,2668" o:connectangles="0,0,0,0,0,0,0,0,0,0,0,0,0,0,0"/>
                </v:shape>
                <v:shape id="Text Box 35" o:spid="_x0000_s1118" type="#_x0000_t202" style="position:absolute;left:9152;top:74;width:2369;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3B446C61" w14:textId="77777777" w:rsidR="007E6B70" w:rsidRPr="009427D7" w:rsidRDefault="00547D9D">
                        <w:pPr>
                          <w:spacing w:before="117" w:line="208" w:lineRule="auto"/>
                          <w:ind w:left="149" w:right="149" w:hanging="1"/>
                          <w:jc w:val="center"/>
                          <w:rPr>
                            <w:rFonts w:ascii="Arial Narrow"/>
                            <w:b/>
                            <w:sz w:val="26"/>
                            <w:szCs w:val="26"/>
                          </w:rPr>
                        </w:pPr>
                        <w:r w:rsidRPr="009427D7">
                          <w:rPr>
                            <w:rFonts w:ascii="Arial Narrow"/>
                            <w:b/>
                            <w:color w:val="F15A29"/>
                            <w:w w:val="90"/>
                            <w:sz w:val="26"/>
                            <w:szCs w:val="26"/>
                            <w:lang w:val="vi"/>
                          </w:rPr>
                          <w:t>Cung c</w:t>
                        </w:r>
                        <w:r w:rsidRPr="009427D7">
                          <w:rPr>
                            <w:rFonts w:ascii="Arial Narrow"/>
                            <w:b/>
                            <w:color w:val="F15A29"/>
                            <w:w w:val="90"/>
                            <w:sz w:val="26"/>
                            <w:szCs w:val="26"/>
                            <w:lang w:val="vi"/>
                          </w:rPr>
                          <w:t>ấ</w:t>
                        </w:r>
                        <w:r w:rsidRPr="009427D7">
                          <w:rPr>
                            <w:rFonts w:ascii="Arial Narrow"/>
                            <w:b/>
                            <w:color w:val="F15A29"/>
                            <w:w w:val="90"/>
                            <w:sz w:val="26"/>
                            <w:szCs w:val="26"/>
                            <w:lang w:val="vi"/>
                          </w:rPr>
                          <w:t>p s</w:t>
                        </w:r>
                        <w:r w:rsidRPr="009427D7">
                          <w:rPr>
                            <w:rFonts w:ascii="Arial Narrow"/>
                            <w:b/>
                            <w:color w:val="F15A29"/>
                            <w:w w:val="90"/>
                            <w:sz w:val="26"/>
                            <w:szCs w:val="26"/>
                            <w:lang w:val="vi"/>
                          </w:rPr>
                          <w:t>ự</w:t>
                        </w:r>
                        <w:r w:rsidRPr="009427D7">
                          <w:rPr>
                            <w:rFonts w:ascii="Arial Narrow"/>
                            <w:b/>
                            <w:color w:val="F15A29"/>
                            <w:w w:val="90"/>
                            <w:sz w:val="26"/>
                            <w:szCs w:val="26"/>
                            <w:lang w:val="vi"/>
                          </w:rPr>
                          <w:t xml:space="preserve"> </w:t>
                        </w:r>
                        <w:r w:rsidRPr="009427D7">
                          <w:rPr>
                            <w:rFonts w:ascii="Arial Narrow"/>
                            <w:b/>
                            <w:color w:val="F15A29"/>
                            <w:w w:val="90"/>
                            <w:sz w:val="26"/>
                            <w:szCs w:val="26"/>
                            <w:lang w:val="vi"/>
                          </w:rPr>
                          <w:t>đá</w:t>
                        </w:r>
                        <w:r w:rsidRPr="009427D7">
                          <w:rPr>
                            <w:rFonts w:ascii="Arial Narrow"/>
                            <w:b/>
                            <w:color w:val="F15A29"/>
                            <w:w w:val="90"/>
                            <w:sz w:val="26"/>
                            <w:szCs w:val="26"/>
                            <w:lang w:val="vi"/>
                          </w:rPr>
                          <w:t>nh gi</w:t>
                        </w:r>
                        <w:r w:rsidRPr="009427D7">
                          <w:rPr>
                            <w:rFonts w:ascii="Arial Narrow"/>
                            <w:b/>
                            <w:color w:val="F15A29"/>
                            <w:w w:val="90"/>
                            <w:sz w:val="26"/>
                            <w:szCs w:val="26"/>
                            <w:lang w:val="vi"/>
                          </w:rPr>
                          <w:t>á</w:t>
                        </w:r>
                        <w:r w:rsidRPr="009427D7">
                          <w:rPr>
                            <w:rFonts w:ascii="Arial Narrow"/>
                            <w:b/>
                            <w:color w:val="F15A29"/>
                            <w:w w:val="90"/>
                            <w:sz w:val="26"/>
                            <w:szCs w:val="26"/>
                            <w:lang w:val="vi"/>
                          </w:rPr>
                          <w:t xml:space="preserve"> t</w:t>
                        </w:r>
                        <w:r w:rsidRPr="009427D7">
                          <w:rPr>
                            <w:rFonts w:ascii="Arial Narrow"/>
                            <w:b/>
                            <w:color w:val="F15A29"/>
                            <w:w w:val="90"/>
                            <w:sz w:val="26"/>
                            <w:szCs w:val="26"/>
                            <w:lang w:val="vi"/>
                          </w:rPr>
                          <w:t>ạ</w:t>
                        </w:r>
                        <w:r w:rsidRPr="009427D7">
                          <w:rPr>
                            <w:rFonts w:ascii="Arial Narrow"/>
                            <w:b/>
                            <w:color w:val="F15A29"/>
                            <w:w w:val="90"/>
                            <w:sz w:val="26"/>
                            <w:szCs w:val="26"/>
                            <w:lang w:val="vi"/>
                          </w:rPr>
                          <w:t>i ch</w:t>
                        </w:r>
                        <w:r w:rsidRPr="009427D7">
                          <w:rPr>
                            <w:rFonts w:ascii="Arial Narrow"/>
                            <w:b/>
                            <w:color w:val="F15A29"/>
                            <w:w w:val="90"/>
                            <w:sz w:val="26"/>
                            <w:szCs w:val="26"/>
                            <w:lang w:val="vi"/>
                          </w:rPr>
                          <w:t>ỗ</w:t>
                        </w:r>
                        <w:r w:rsidRPr="009427D7">
                          <w:rPr>
                            <w:rFonts w:ascii="Arial Narrow"/>
                            <w:b/>
                            <w:color w:val="F15A29"/>
                            <w:w w:val="90"/>
                            <w:sz w:val="26"/>
                            <w:szCs w:val="26"/>
                            <w:lang w:val="vi"/>
                          </w:rPr>
                          <w:t xml:space="preserve"> </w:t>
                        </w:r>
                        <w:r w:rsidRPr="009427D7">
                          <w:rPr>
                            <w:rFonts w:ascii="Arial Narrow"/>
                            <w:b/>
                            <w:color w:val="F15A29"/>
                            <w:w w:val="90"/>
                            <w:sz w:val="26"/>
                            <w:szCs w:val="26"/>
                            <w:lang w:val="vi"/>
                          </w:rPr>
                          <w:t>để</w:t>
                        </w:r>
                        <w:r w:rsidRPr="009427D7">
                          <w:rPr>
                            <w:rFonts w:ascii="Arial Narrow"/>
                            <w:b/>
                            <w:color w:val="F15A29"/>
                            <w:w w:val="90"/>
                            <w:sz w:val="26"/>
                            <w:szCs w:val="26"/>
                            <w:lang w:val="vi"/>
                          </w:rPr>
                          <w:t xml:space="preserve"> b</w:t>
                        </w:r>
                        <w:r w:rsidRPr="009427D7">
                          <w:rPr>
                            <w:rFonts w:ascii="Arial Narrow"/>
                            <w:b/>
                            <w:color w:val="F15A29"/>
                            <w:w w:val="90"/>
                            <w:sz w:val="26"/>
                            <w:szCs w:val="26"/>
                            <w:lang w:val="vi"/>
                          </w:rPr>
                          <w:t>ắ</w:t>
                        </w:r>
                        <w:r w:rsidRPr="009427D7">
                          <w:rPr>
                            <w:rFonts w:ascii="Arial Narrow"/>
                            <w:b/>
                            <w:color w:val="F15A29"/>
                            <w:w w:val="90"/>
                            <w:sz w:val="26"/>
                            <w:szCs w:val="26"/>
                            <w:lang w:val="vi"/>
                          </w:rPr>
                          <w:t>t bu</w:t>
                        </w:r>
                        <w:r w:rsidRPr="009427D7">
                          <w:rPr>
                            <w:rFonts w:ascii="Arial Narrow"/>
                            <w:b/>
                            <w:color w:val="F15A29"/>
                            <w:w w:val="90"/>
                            <w:sz w:val="26"/>
                            <w:szCs w:val="26"/>
                            <w:lang w:val="vi"/>
                          </w:rPr>
                          <w:t>ộ</w:t>
                        </w:r>
                        <w:r w:rsidRPr="009427D7">
                          <w:rPr>
                            <w:rFonts w:ascii="Arial Narrow"/>
                            <w:b/>
                            <w:color w:val="F15A29"/>
                            <w:w w:val="90"/>
                            <w:sz w:val="26"/>
                            <w:szCs w:val="26"/>
                            <w:lang w:val="vi"/>
                          </w:rPr>
                          <w:t xml:space="preserve">c </w:t>
                        </w:r>
                        <w:r w:rsidRPr="009427D7">
                          <w:rPr>
                            <w:rFonts w:ascii="Arial Narrow"/>
                            <w:b/>
                            <w:color w:val="F15A29"/>
                            <w:w w:val="90"/>
                            <w:sz w:val="26"/>
                            <w:szCs w:val="26"/>
                            <w:lang w:val="vi"/>
                          </w:rPr>
                          <w:t>đ</w:t>
                        </w:r>
                        <w:r w:rsidRPr="009427D7">
                          <w:rPr>
                            <w:rFonts w:ascii="Arial Narrow"/>
                            <w:b/>
                            <w:color w:val="F15A29"/>
                            <w:w w:val="90"/>
                            <w:sz w:val="26"/>
                            <w:szCs w:val="26"/>
                            <w:lang w:val="vi"/>
                          </w:rPr>
                          <w:t>i</w:t>
                        </w:r>
                        <w:r w:rsidRPr="009427D7">
                          <w:rPr>
                            <w:rFonts w:ascii="Arial Narrow"/>
                            <w:b/>
                            <w:color w:val="F15A29"/>
                            <w:w w:val="90"/>
                            <w:sz w:val="26"/>
                            <w:szCs w:val="26"/>
                            <w:lang w:val="vi"/>
                          </w:rPr>
                          <w:t>ề</w:t>
                        </w:r>
                        <w:r w:rsidRPr="009427D7">
                          <w:rPr>
                            <w:rFonts w:ascii="Arial Narrow"/>
                            <w:b/>
                            <w:color w:val="F15A29"/>
                            <w:w w:val="90"/>
                            <w:sz w:val="26"/>
                            <w:szCs w:val="26"/>
                            <w:lang w:val="vi"/>
                          </w:rPr>
                          <w:t>u tr</w:t>
                        </w:r>
                        <w:r w:rsidRPr="009427D7">
                          <w:rPr>
                            <w:rFonts w:ascii="Arial Narrow"/>
                            <w:b/>
                            <w:color w:val="F15A29"/>
                            <w:w w:val="90"/>
                            <w:sz w:val="26"/>
                            <w:szCs w:val="26"/>
                            <w:lang w:val="vi"/>
                          </w:rPr>
                          <w:t>ị</w:t>
                        </w:r>
                        <w:r w:rsidRPr="009427D7">
                          <w:rPr>
                            <w:rFonts w:ascii="Arial Narrow"/>
                            <w:b/>
                            <w:color w:val="F15A29"/>
                            <w:w w:val="90"/>
                            <w:sz w:val="26"/>
                            <w:szCs w:val="26"/>
                            <w:lang w:val="vi"/>
                          </w:rPr>
                          <w:t xml:space="preserve"> khi c</w:t>
                        </w:r>
                        <w:r w:rsidRPr="009427D7">
                          <w:rPr>
                            <w:rFonts w:ascii="Arial Narrow"/>
                            <w:b/>
                            <w:color w:val="F15A29"/>
                            <w:w w:val="90"/>
                            <w:sz w:val="26"/>
                            <w:szCs w:val="26"/>
                            <w:lang w:val="vi"/>
                          </w:rPr>
                          <w:t>ầ</w:t>
                        </w:r>
                        <w:r w:rsidRPr="009427D7">
                          <w:rPr>
                            <w:rFonts w:ascii="Arial Narrow"/>
                            <w:b/>
                            <w:color w:val="F15A29"/>
                            <w:w w:val="90"/>
                            <w:sz w:val="26"/>
                            <w:szCs w:val="26"/>
                            <w:lang w:val="vi"/>
                          </w:rPr>
                          <w:t>n thi</w:t>
                        </w:r>
                        <w:r w:rsidRPr="009427D7">
                          <w:rPr>
                            <w:rFonts w:ascii="Arial Narrow"/>
                            <w:b/>
                            <w:color w:val="F15A29"/>
                            <w:w w:val="90"/>
                            <w:sz w:val="26"/>
                            <w:szCs w:val="26"/>
                            <w:lang w:val="vi"/>
                          </w:rPr>
                          <w:t>ế</w:t>
                        </w:r>
                        <w:r w:rsidRPr="009427D7">
                          <w:rPr>
                            <w:rFonts w:ascii="Arial Narrow"/>
                            <w:b/>
                            <w:color w:val="F15A29"/>
                            <w:w w:val="90"/>
                            <w:sz w:val="26"/>
                            <w:szCs w:val="26"/>
                            <w:lang w:val="vi"/>
                          </w:rPr>
                          <w:t>t</w:t>
                        </w:r>
                      </w:p>
                    </w:txbxContent>
                  </v:textbox>
                </v:shape>
                <w10:wrap type="topAndBottom" anchorx="page"/>
              </v:group>
            </w:pict>
          </mc:Fallback>
        </mc:AlternateContent>
      </w:r>
    </w:p>
    <w:p w14:paraId="65265CC8" w14:textId="77777777" w:rsidR="007E6B70" w:rsidRPr="00CC1B36" w:rsidRDefault="007E6B70" w:rsidP="00BD2B21">
      <w:pPr>
        <w:rPr>
          <w:rFonts w:asciiTheme="minorHAnsi" w:hAnsiTheme="minorHAnsi"/>
          <w:sz w:val="6"/>
          <w:lang w:val="vi"/>
        </w:rPr>
        <w:sectPr w:rsidR="007E6B70" w:rsidRPr="00CC1B36">
          <w:type w:val="continuous"/>
          <w:pgSz w:w="12240" w:h="15840"/>
          <w:pgMar w:top="420" w:right="600" w:bottom="280" w:left="580" w:header="708" w:footer="708" w:gutter="0"/>
          <w:cols w:space="708"/>
        </w:sectPr>
      </w:pPr>
    </w:p>
    <w:p w14:paraId="0BC2477D" w14:textId="77777777" w:rsidR="007E6B70" w:rsidRPr="00CC1B36" w:rsidRDefault="00547D9D" w:rsidP="00CC1B36">
      <w:pPr>
        <w:spacing w:before="81"/>
        <w:ind w:right="293"/>
        <w:rPr>
          <w:rFonts w:ascii="Arial Narrow"/>
          <w:b/>
          <w:i/>
          <w:sz w:val="28"/>
          <w:szCs w:val="28"/>
          <w:lang w:val="vi"/>
        </w:rPr>
      </w:pPr>
      <w:r w:rsidRPr="00CC1B36">
        <w:rPr>
          <w:rFonts w:ascii="Arial Narrow"/>
          <w:b/>
          <w:i/>
          <w:color w:val="1F3864"/>
          <w:w w:val="80"/>
          <w:sz w:val="28"/>
          <w:szCs w:val="28"/>
          <w:lang w:val="vi"/>
        </w:rPr>
        <w:lastRenderedPageBreak/>
        <w:t>S</w:t>
      </w:r>
      <w:r w:rsidRPr="00CC1B36">
        <w:rPr>
          <w:rFonts w:ascii="Arial Narrow"/>
          <w:b/>
          <w:i/>
          <w:color w:val="1F3864"/>
          <w:w w:val="80"/>
          <w:sz w:val="28"/>
          <w:szCs w:val="28"/>
          <w:lang w:val="vi"/>
        </w:rPr>
        <w:t>ự</w:t>
      </w:r>
      <w:r w:rsidRPr="00CC1B36">
        <w:rPr>
          <w:rFonts w:ascii="Arial Narrow"/>
          <w:b/>
          <w:i/>
          <w:color w:val="1F3864"/>
          <w:w w:val="80"/>
          <w:sz w:val="28"/>
          <w:szCs w:val="28"/>
          <w:lang w:val="vi"/>
        </w:rPr>
        <w:t xml:space="preserve"> thi</w:t>
      </w:r>
      <w:r w:rsidRPr="00CC1B36">
        <w:rPr>
          <w:rFonts w:ascii="Arial Narrow"/>
          <w:b/>
          <w:i/>
          <w:color w:val="1F3864"/>
          <w:w w:val="80"/>
          <w:sz w:val="28"/>
          <w:szCs w:val="28"/>
          <w:lang w:val="vi"/>
        </w:rPr>
        <w:t>ế</w:t>
      </w:r>
      <w:r w:rsidRPr="00CC1B36">
        <w:rPr>
          <w:rFonts w:ascii="Arial Narrow"/>
          <w:b/>
          <w:i/>
          <w:color w:val="1F3864"/>
          <w:w w:val="80"/>
          <w:sz w:val="28"/>
          <w:szCs w:val="28"/>
          <w:lang w:val="vi"/>
        </w:rPr>
        <w:t>u h</w:t>
      </w:r>
      <w:r w:rsidRPr="00CC1B36">
        <w:rPr>
          <w:rFonts w:ascii="Arial Narrow"/>
          <w:b/>
          <w:i/>
          <w:color w:val="1F3864"/>
          <w:w w:val="80"/>
          <w:sz w:val="28"/>
          <w:szCs w:val="28"/>
          <w:lang w:val="vi"/>
        </w:rPr>
        <w:t>ụ</w:t>
      </w:r>
      <w:r w:rsidRPr="00CC1B36">
        <w:rPr>
          <w:rFonts w:ascii="Arial Narrow"/>
          <w:b/>
          <w:i/>
          <w:color w:val="1F3864"/>
          <w:w w:val="80"/>
          <w:sz w:val="28"/>
          <w:szCs w:val="28"/>
          <w:lang w:val="vi"/>
        </w:rPr>
        <w:t>t c</w:t>
      </w:r>
      <w:r w:rsidRPr="00CC1B36">
        <w:rPr>
          <w:rFonts w:ascii="Arial Narrow"/>
          <w:b/>
          <w:i/>
          <w:color w:val="1F3864"/>
          <w:w w:val="80"/>
          <w:sz w:val="28"/>
          <w:szCs w:val="28"/>
          <w:lang w:val="vi"/>
        </w:rPr>
        <w:t>á</w:t>
      </w:r>
      <w:r w:rsidRPr="00CC1B36">
        <w:rPr>
          <w:rFonts w:ascii="Arial Narrow"/>
          <w:b/>
          <w:i/>
          <w:color w:val="1F3864"/>
          <w:w w:val="80"/>
          <w:sz w:val="28"/>
          <w:szCs w:val="28"/>
          <w:lang w:val="vi"/>
        </w:rPr>
        <w:t>c c</w:t>
      </w:r>
      <w:r w:rsidRPr="00CC1B36">
        <w:rPr>
          <w:rFonts w:ascii="Arial Narrow"/>
          <w:b/>
          <w:i/>
          <w:color w:val="1F3864"/>
          <w:w w:val="80"/>
          <w:sz w:val="28"/>
          <w:szCs w:val="28"/>
          <w:lang w:val="vi"/>
        </w:rPr>
        <w:t>ơ</w:t>
      </w:r>
      <w:r w:rsidRPr="00CC1B36">
        <w:rPr>
          <w:rFonts w:ascii="Arial Narrow"/>
          <w:b/>
          <w:i/>
          <w:color w:val="1F3864"/>
          <w:w w:val="80"/>
          <w:sz w:val="28"/>
          <w:szCs w:val="28"/>
          <w:lang w:val="vi"/>
        </w:rPr>
        <w:t xml:space="preserve"> s</w:t>
      </w:r>
      <w:r w:rsidRPr="00CC1B36">
        <w:rPr>
          <w:rFonts w:ascii="Arial Narrow"/>
          <w:b/>
          <w:i/>
          <w:color w:val="1F3864"/>
          <w:w w:val="80"/>
          <w:sz w:val="28"/>
          <w:szCs w:val="28"/>
          <w:lang w:val="vi"/>
        </w:rPr>
        <w:t>ở</w:t>
      </w:r>
      <w:r w:rsidRPr="00CC1B36">
        <w:rPr>
          <w:rFonts w:ascii="Arial Narrow"/>
          <w:b/>
          <w:i/>
          <w:color w:val="1F3864"/>
          <w:w w:val="80"/>
          <w:sz w:val="28"/>
          <w:szCs w:val="28"/>
          <w:lang w:val="vi"/>
        </w:rPr>
        <w:t xml:space="preserve"> ch</w:t>
      </w:r>
      <w:r w:rsidRPr="00CC1B36">
        <w:rPr>
          <w:rFonts w:ascii="Arial Narrow"/>
          <w:b/>
          <w:i/>
          <w:color w:val="1F3864"/>
          <w:w w:val="80"/>
          <w:sz w:val="28"/>
          <w:szCs w:val="28"/>
          <w:lang w:val="vi"/>
        </w:rPr>
        <w:t>ă</w:t>
      </w:r>
      <w:r w:rsidRPr="00CC1B36">
        <w:rPr>
          <w:rFonts w:ascii="Arial Narrow"/>
          <w:b/>
          <w:i/>
          <w:color w:val="1F3864"/>
          <w:w w:val="80"/>
          <w:sz w:val="28"/>
          <w:szCs w:val="28"/>
          <w:lang w:val="vi"/>
        </w:rPr>
        <w:t>m s</w:t>
      </w:r>
      <w:r w:rsidRPr="00CC1B36">
        <w:rPr>
          <w:rFonts w:ascii="Arial Narrow"/>
          <w:b/>
          <w:i/>
          <w:color w:val="1F3864"/>
          <w:w w:val="80"/>
          <w:sz w:val="28"/>
          <w:szCs w:val="28"/>
          <w:lang w:val="vi"/>
        </w:rPr>
        <w:t>ó</w:t>
      </w:r>
      <w:r w:rsidRPr="00CC1B36">
        <w:rPr>
          <w:rFonts w:ascii="Arial Narrow"/>
          <w:b/>
          <w:i/>
          <w:color w:val="1F3864"/>
          <w:w w:val="80"/>
          <w:sz w:val="28"/>
          <w:szCs w:val="28"/>
          <w:lang w:val="vi"/>
        </w:rPr>
        <w:t>c kh</w:t>
      </w:r>
      <w:r w:rsidRPr="00CC1B36">
        <w:rPr>
          <w:rFonts w:ascii="Arial Narrow"/>
          <w:b/>
          <w:i/>
          <w:color w:val="1F3864"/>
          <w:w w:val="80"/>
          <w:sz w:val="28"/>
          <w:szCs w:val="28"/>
          <w:lang w:val="vi"/>
        </w:rPr>
        <w:t>ủ</w:t>
      </w:r>
      <w:r w:rsidRPr="00CC1B36">
        <w:rPr>
          <w:rFonts w:ascii="Arial Narrow"/>
          <w:b/>
          <w:i/>
          <w:color w:val="1F3864"/>
          <w:w w:val="80"/>
          <w:sz w:val="28"/>
          <w:szCs w:val="28"/>
          <w:lang w:val="vi"/>
        </w:rPr>
        <w:t>ng ho</w:t>
      </w:r>
      <w:r w:rsidRPr="00CC1B36">
        <w:rPr>
          <w:rFonts w:ascii="Arial Narrow"/>
          <w:b/>
          <w:i/>
          <w:color w:val="1F3864"/>
          <w:w w:val="80"/>
          <w:sz w:val="28"/>
          <w:szCs w:val="28"/>
          <w:lang w:val="vi"/>
        </w:rPr>
        <w:t>ả</w:t>
      </w:r>
      <w:r w:rsidRPr="00CC1B36">
        <w:rPr>
          <w:rFonts w:ascii="Arial Narrow"/>
          <w:b/>
          <w:i/>
          <w:color w:val="1F3864"/>
          <w:w w:val="80"/>
          <w:sz w:val="28"/>
          <w:szCs w:val="28"/>
          <w:lang w:val="vi"/>
        </w:rPr>
        <w:t xml:space="preserve">ng </w:t>
      </w:r>
      <w:r w:rsidRPr="00CC1B36">
        <w:rPr>
          <w:rFonts w:ascii="Arial Narrow"/>
          <w:b/>
          <w:i/>
          <w:color w:val="1F3864"/>
          <w:w w:val="80"/>
          <w:sz w:val="28"/>
          <w:szCs w:val="28"/>
          <w:lang w:val="vi"/>
        </w:rPr>
        <w:t>đượ</w:t>
      </w:r>
      <w:r w:rsidRPr="00CC1B36">
        <w:rPr>
          <w:rFonts w:ascii="Arial Narrow"/>
          <w:b/>
          <w:i/>
          <w:color w:val="1F3864"/>
          <w:w w:val="80"/>
          <w:sz w:val="28"/>
          <w:szCs w:val="28"/>
          <w:lang w:val="vi"/>
        </w:rPr>
        <w:t>c ph</w:t>
      </w:r>
      <w:r w:rsidRPr="00CC1B36">
        <w:rPr>
          <w:rFonts w:ascii="Arial Narrow"/>
          <w:b/>
          <w:i/>
          <w:color w:val="1F3864"/>
          <w:w w:val="80"/>
          <w:sz w:val="28"/>
          <w:szCs w:val="28"/>
          <w:lang w:val="vi"/>
        </w:rPr>
        <w:t>â</w:t>
      </w:r>
      <w:r w:rsidRPr="00CC1B36">
        <w:rPr>
          <w:rFonts w:ascii="Arial Narrow"/>
          <w:b/>
          <w:i/>
          <w:color w:val="1F3864"/>
          <w:w w:val="80"/>
          <w:sz w:val="28"/>
          <w:szCs w:val="28"/>
          <w:lang w:val="vi"/>
        </w:rPr>
        <w:t>n b</w:t>
      </w:r>
      <w:r w:rsidRPr="00CC1B36">
        <w:rPr>
          <w:rFonts w:ascii="Arial Narrow"/>
          <w:b/>
          <w:i/>
          <w:color w:val="1F3864"/>
          <w:w w:val="80"/>
          <w:sz w:val="28"/>
          <w:szCs w:val="28"/>
          <w:lang w:val="vi"/>
        </w:rPr>
        <w:t>ố</w:t>
      </w:r>
      <w:r w:rsidRPr="00CC1B36">
        <w:rPr>
          <w:rFonts w:ascii="Arial Narrow"/>
          <w:b/>
          <w:i/>
          <w:color w:val="1F3864"/>
          <w:w w:val="80"/>
          <w:sz w:val="28"/>
          <w:szCs w:val="28"/>
          <w:lang w:val="vi"/>
        </w:rPr>
        <w:t xml:space="preserve"> trong khu v</w:t>
      </w:r>
      <w:r w:rsidRPr="00CC1B36">
        <w:rPr>
          <w:rFonts w:ascii="Arial Narrow"/>
          <w:b/>
          <w:i/>
          <w:color w:val="1F3864"/>
          <w:w w:val="80"/>
          <w:sz w:val="28"/>
          <w:szCs w:val="28"/>
          <w:lang w:val="vi"/>
        </w:rPr>
        <w:t>ự</w:t>
      </w:r>
      <w:r w:rsidRPr="00CC1B36">
        <w:rPr>
          <w:rFonts w:ascii="Arial Narrow"/>
          <w:b/>
          <w:i/>
          <w:color w:val="1F3864"/>
          <w:w w:val="80"/>
          <w:sz w:val="28"/>
          <w:szCs w:val="28"/>
          <w:lang w:val="vi"/>
        </w:rPr>
        <w:t>c v</w:t>
      </w:r>
      <w:r w:rsidRPr="00CC1B36">
        <w:rPr>
          <w:rFonts w:ascii="Arial Narrow"/>
          <w:b/>
          <w:i/>
          <w:color w:val="1F3864"/>
          <w:w w:val="80"/>
          <w:sz w:val="28"/>
          <w:szCs w:val="28"/>
          <w:lang w:val="vi"/>
        </w:rPr>
        <w:t>à</w:t>
      </w:r>
      <w:r w:rsidRPr="00CC1B36">
        <w:rPr>
          <w:rFonts w:ascii="Arial Narrow"/>
          <w:b/>
          <w:i/>
          <w:color w:val="1F3864"/>
          <w:w w:val="80"/>
          <w:sz w:val="28"/>
          <w:szCs w:val="28"/>
          <w:lang w:val="vi"/>
        </w:rPr>
        <w:t xml:space="preserve"> kh</w:t>
      </w:r>
      <w:r w:rsidRPr="00CC1B36">
        <w:rPr>
          <w:rFonts w:ascii="Arial Narrow"/>
          <w:b/>
          <w:i/>
          <w:color w:val="1F3864"/>
          <w:w w:val="80"/>
          <w:sz w:val="28"/>
          <w:szCs w:val="28"/>
          <w:lang w:val="vi"/>
        </w:rPr>
        <w:t>ô</w:t>
      </w:r>
      <w:r w:rsidRPr="00CC1B36">
        <w:rPr>
          <w:rFonts w:ascii="Arial Narrow"/>
          <w:b/>
          <w:i/>
          <w:color w:val="1F3864"/>
          <w:w w:val="80"/>
          <w:sz w:val="28"/>
          <w:szCs w:val="28"/>
          <w:lang w:val="vi"/>
        </w:rPr>
        <w:t>ng c</w:t>
      </w:r>
      <w:r w:rsidRPr="00CC1B36">
        <w:rPr>
          <w:rFonts w:ascii="Arial Narrow"/>
          <w:b/>
          <w:i/>
          <w:color w:val="1F3864"/>
          <w:w w:val="80"/>
          <w:sz w:val="28"/>
          <w:szCs w:val="28"/>
          <w:lang w:val="vi"/>
        </w:rPr>
        <w:t>ầ</w:t>
      </w:r>
      <w:r w:rsidRPr="00CC1B36">
        <w:rPr>
          <w:rFonts w:ascii="Arial Narrow"/>
          <w:b/>
          <w:i/>
          <w:color w:val="1F3864"/>
          <w:w w:val="80"/>
          <w:sz w:val="28"/>
          <w:szCs w:val="28"/>
          <w:lang w:val="vi"/>
        </w:rPr>
        <w:t>n l</w:t>
      </w:r>
      <w:r w:rsidRPr="00CC1B36">
        <w:rPr>
          <w:rFonts w:ascii="Arial Narrow"/>
          <w:b/>
          <w:i/>
          <w:color w:val="1F3864"/>
          <w:w w:val="80"/>
          <w:sz w:val="28"/>
          <w:szCs w:val="28"/>
          <w:lang w:val="vi"/>
        </w:rPr>
        <w:t>ấ</w:t>
      </w:r>
      <w:r w:rsidRPr="00CC1B36">
        <w:rPr>
          <w:rFonts w:ascii="Arial Narrow"/>
          <w:b/>
          <w:i/>
          <w:color w:val="1F3864"/>
          <w:w w:val="80"/>
          <w:sz w:val="28"/>
          <w:szCs w:val="28"/>
          <w:lang w:val="vi"/>
        </w:rPr>
        <w:t>y h</w:t>
      </w:r>
      <w:r w:rsidRPr="00CC1B36">
        <w:rPr>
          <w:rFonts w:ascii="Arial Narrow"/>
          <w:b/>
          <w:i/>
          <w:color w:val="1F3864"/>
          <w:w w:val="80"/>
          <w:sz w:val="28"/>
          <w:szCs w:val="28"/>
          <w:lang w:val="vi"/>
        </w:rPr>
        <w:t>ẹ</w:t>
      </w:r>
      <w:r w:rsidRPr="00CC1B36">
        <w:rPr>
          <w:rFonts w:ascii="Arial Narrow"/>
          <w:b/>
          <w:i/>
          <w:color w:val="1F3864"/>
          <w:w w:val="80"/>
          <w:sz w:val="28"/>
          <w:szCs w:val="28"/>
          <w:lang w:val="vi"/>
        </w:rPr>
        <w:t>n tr</w:t>
      </w:r>
      <w:r w:rsidRPr="00CC1B36">
        <w:rPr>
          <w:rFonts w:ascii="Arial Narrow"/>
          <w:b/>
          <w:i/>
          <w:color w:val="1F3864"/>
          <w:w w:val="80"/>
          <w:sz w:val="28"/>
          <w:szCs w:val="28"/>
          <w:lang w:val="vi"/>
        </w:rPr>
        <w:t>ướ</w:t>
      </w:r>
      <w:r w:rsidRPr="00CC1B36">
        <w:rPr>
          <w:rFonts w:ascii="Arial Narrow"/>
          <w:b/>
          <w:i/>
          <w:color w:val="1F3864"/>
          <w:w w:val="80"/>
          <w:sz w:val="28"/>
          <w:szCs w:val="28"/>
          <w:lang w:val="vi"/>
        </w:rPr>
        <w:t>c d</w:t>
      </w:r>
      <w:r w:rsidRPr="00CC1B36">
        <w:rPr>
          <w:rFonts w:ascii="Arial Narrow"/>
          <w:b/>
          <w:i/>
          <w:color w:val="1F3864"/>
          <w:w w:val="80"/>
          <w:sz w:val="28"/>
          <w:szCs w:val="28"/>
          <w:lang w:val="vi"/>
        </w:rPr>
        <w:t>ẫ</w:t>
      </w:r>
      <w:r w:rsidRPr="00CC1B36">
        <w:rPr>
          <w:rFonts w:ascii="Arial Narrow"/>
          <w:b/>
          <w:i/>
          <w:color w:val="1F3864"/>
          <w:w w:val="80"/>
          <w:sz w:val="28"/>
          <w:szCs w:val="28"/>
          <w:lang w:val="vi"/>
        </w:rPr>
        <w:t xml:space="preserve">n </w:t>
      </w:r>
      <w:r w:rsidRPr="00CC1B36">
        <w:rPr>
          <w:rFonts w:ascii="Arial Narrow"/>
          <w:b/>
          <w:i/>
          <w:color w:val="1F3864"/>
          <w:w w:val="80"/>
          <w:sz w:val="28"/>
          <w:szCs w:val="28"/>
          <w:lang w:val="vi"/>
        </w:rPr>
        <w:t>đế</w:t>
      </w:r>
      <w:r w:rsidRPr="00CC1B36">
        <w:rPr>
          <w:rFonts w:ascii="Arial Narrow"/>
          <w:b/>
          <w:i/>
          <w:color w:val="1F3864"/>
          <w:w w:val="80"/>
          <w:sz w:val="28"/>
          <w:szCs w:val="28"/>
          <w:lang w:val="vi"/>
        </w:rPr>
        <w:t>n chi ph</w:t>
      </w:r>
      <w:r w:rsidRPr="00CC1B36">
        <w:rPr>
          <w:rFonts w:ascii="Arial Narrow"/>
          <w:b/>
          <w:i/>
          <w:color w:val="1F3864"/>
          <w:w w:val="80"/>
          <w:sz w:val="28"/>
          <w:szCs w:val="28"/>
          <w:lang w:val="vi"/>
        </w:rPr>
        <w:t>í</w:t>
      </w:r>
      <w:r w:rsidRPr="00CC1B36">
        <w:rPr>
          <w:rFonts w:ascii="Arial Narrow"/>
          <w:b/>
          <w:i/>
          <w:color w:val="1F3864"/>
          <w:w w:val="80"/>
          <w:sz w:val="28"/>
          <w:szCs w:val="28"/>
          <w:lang w:val="vi"/>
        </w:rPr>
        <w:t xml:space="preserve"> cao h</w:t>
      </w:r>
      <w:r w:rsidRPr="00CC1B36">
        <w:rPr>
          <w:rFonts w:ascii="Arial Narrow"/>
          <w:b/>
          <w:i/>
          <w:color w:val="1F3864"/>
          <w:w w:val="80"/>
          <w:sz w:val="28"/>
          <w:szCs w:val="28"/>
          <w:lang w:val="vi"/>
        </w:rPr>
        <w:t>ơ</w:t>
      </w:r>
      <w:r w:rsidRPr="00CC1B36">
        <w:rPr>
          <w:rFonts w:ascii="Arial Narrow"/>
          <w:b/>
          <w:i/>
          <w:color w:val="1F3864"/>
          <w:w w:val="80"/>
          <w:sz w:val="28"/>
          <w:szCs w:val="28"/>
          <w:lang w:val="vi"/>
        </w:rPr>
        <w:t>n, vi</w:t>
      </w:r>
      <w:r w:rsidRPr="00CC1B36">
        <w:rPr>
          <w:rFonts w:ascii="Arial Narrow"/>
          <w:b/>
          <w:i/>
          <w:color w:val="1F3864"/>
          <w:w w:val="80"/>
          <w:sz w:val="28"/>
          <w:szCs w:val="28"/>
          <w:lang w:val="vi"/>
        </w:rPr>
        <w:t>ệ</w:t>
      </w:r>
      <w:r w:rsidRPr="00CC1B36">
        <w:rPr>
          <w:rFonts w:ascii="Arial Narrow"/>
          <w:b/>
          <w:i/>
          <w:color w:val="1F3864"/>
          <w:w w:val="80"/>
          <w:sz w:val="28"/>
          <w:szCs w:val="28"/>
          <w:lang w:val="vi"/>
        </w:rPr>
        <w:t xml:space="preserve">c </w:t>
      </w:r>
      <w:r w:rsidRPr="00CC1B36">
        <w:rPr>
          <w:rFonts w:ascii="Arial Narrow"/>
          <w:b/>
          <w:i/>
          <w:color w:val="1F3864"/>
          <w:w w:val="80"/>
          <w:sz w:val="28"/>
          <w:szCs w:val="28"/>
          <w:lang w:val="vi"/>
        </w:rPr>
        <w:t>đ</w:t>
      </w:r>
      <w:r w:rsidRPr="00CC1B36">
        <w:rPr>
          <w:rFonts w:ascii="Arial Narrow"/>
          <w:b/>
          <w:i/>
          <w:color w:val="1F3864"/>
          <w:w w:val="80"/>
          <w:sz w:val="28"/>
          <w:szCs w:val="28"/>
          <w:lang w:val="vi"/>
        </w:rPr>
        <w:t>i l</w:t>
      </w:r>
      <w:r w:rsidRPr="00CC1B36">
        <w:rPr>
          <w:rFonts w:ascii="Arial Narrow"/>
          <w:b/>
          <w:i/>
          <w:color w:val="1F3864"/>
          <w:w w:val="80"/>
          <w:sz w:val="28"/>
          <w:szCs w:val="28"/>
          <w:lang w:val="vi"/>
        </w:rPr>
        <w:t>ạ</w:t>
      </w:r>
      <w:r w:rsidRPr="00CC1B36">
        <w:rPr>
          <w:rFonts w:ascii="Arial Narrow"/>
          <w:b/>
          <w:i/>
          <w:color w:val="1F3864"/>
          <w:w w:val="80"/>
          <w:sz w:val="28"/>
          <w:szCs w:val="28"/>
          <w:lang w:val="vi"/>
        </w:rPr>
        <w:t>i kh</w:t>
      </w:r>
      <w:r w:rsidRPr="00CC1B36">
        <w:rPr>
          <w:rFonts w:ascii="Arial Narrow"/>
          <w:b/>
          <w:i/>
          <w:color w:val="1F3864"/>
          <w:w w:val="80"/>
          <w:sz w:val="28"/>
          <w:szCs w:val="28"/>
          <w:lang w:val="vi"/>
        </w:rPr>
        <w:t>ô</w:t>
      </w:r>
      <w:r w:rsidRPr="00CC1B36">
        <w:rPr>
          <w:rFonts w:ascii="Arial Narrow"/>
          <w:b/>
          <w:i/>
          <w:color w:val="1F3864"/>
          <w:w w:val="80"/>
          <w:sz w:val="28"/>
          <w:szCs w:val="28"/>
          <w:lang w:val="vi"/>
        </w:rPr>
        <w:t>ng c</w:t>
      </w:r>
      <w:r w:rsidRPr="00CC1B36">
        <w:rPr>
          <w:rFonts w:ascii="Arial Narrow"/>
          <w:b/>
          <w:i/>
          <w:color w:val="1F3864"/>
          <w:w w:val="80"/>
          <w:sz w:val="28"/>
          <w:szCs w:val="28"/>
          <w:lang w:val="vi"/>
        </w:rPr>
        <w:t>ầ</w:t>
      </w:r>
      <w:r w:rsidRPr="00CC1B36">
        <w:rPr>
          <w:rFonts w:ascii="Arial Narrow"/>
          <w:b/>
          <w:i/>
          <w:color w:val="1F3864"/>
          <w:w w:val="80"/>
          <w:sz w:val="28"/>
          <w:szCs w:val="28"/>
          <w:lang w:val="vi"/>
        </w:rPr>
        <w:t>n thi</w:t>
      </w:r>
      <w:r w:rsidRPr="00CC1B36">
        <w:rPr>
          <w:rFonts w:ascii="Arial Narrow"/>
          <w:b/>
          <w:i/>
          <w:color w:val="1F3864"/>
          <w:w w:val="80"/>
          <w:sz w:val="28"/>
          <w:szCs w:val="28"/>
          <w:lang w:val="vi"/>
        </w:rPr>
        <w:t>ế</w:t>
      </w:r>
      <w:r w:rsidRPr="00CC1B36">
        <w:rPr>
          <w:rFonts w:ascii="Arial Narrow"/>
          <w:b/>
          <w:i/>
          <w:color w:val="1F3864"/>
          <w:w w:val="80"/>
          <w:sz w:val="28"/>
          <w:szCs w:val="28"/>
          <w:lang w:val="vi"/>
        </w:rPr>
        <w:t>t, th</w:t>
      </w:r>
      <w:r w:rsidRPr="00CC1B36">
        <w:rPr>
          <w:rFonts w:ascii="Arial Narrow"/>
          <w:b/>
          <w:i/>
          <w:color w:val="1F3864"/>
          <w:w w:val="80"/>
          <w:sz w:val="28"/>
          <w:szCs w:val="28"/>
          <w:lang w:val="vi"/>
        </w:rPr>
        <w:t>ờ</w:t>
      </w:r>
      <w:r w:rsidRPr="00CC1B36">
        <w:rPr>
          <w:rFonts w:ascii="Arial Narrow"/>
          <w:b/>
          <w:i/>
          <w:color w:val="1F3864"/>
          <w:w w:val="80"/>
          <w:sz w:val="28"/>
          <w:szCs w:val="28"/>
          <w:lang w:val="vi"/>
        </w:rPr>
        <w:t>i gian ch</w:t>
      </w:r>
      <w:r w:rsidRPr="00CC1B36">
        <w:rPr>
          <w:rFonts w:ascii="Arial Narrow"/>
          <w:b/>
          <w:i/>
          <w:color w:val="1F3864"/>
          <w:w w:val="80"/>
          <w:sz w:val="28"/>
          <w:szCs w:val="28"/>
          <w:lang w:val="vi"/>
        </w:rPr>
        <w:t>ờ</w:t>
      </w:r>
      <w:r w:rsidRPr="00CC1B36">
        <w:rPr>
          <w:rFonts w:ascii="Arial Narrow"/>
          <w:b/>
          <w:i/>
          <w:color w:val="1F3864"/>
          <w:w w:val="80"/>
          <w:sz w:val="28"/>
          <w:szCs w:val="28"/>
          <w:lang w:val="vi"/>
        </w:rPr>
        <w:t xml:space="preserve"> </w:t>
      </w:r>
      <w:r w:rsidRPr="00CC1B36">
        <w:rPr>
          <w:rFonts w:ascii="Arial Narrow"/>
          <w:b/>
          <w:i/>
          <w:color w:val="1F3864"/>
          <w:w w:val="80"/>
          <w:sz w:val="28"/>
          <w:szCs w:val="28"/>
          <w:lang w:val="vi"/>
        </w:rPr>
        <w:t>đợ</w:t>
      </w:r>
      <w:r w:rsidRPr="00CC1B36">
        <w:rPr>
          <w:rFonts w:ascii="Arial Narrow"/>
          <w:b/>
          <w:i/>
          <w:color w:val="1F3864"/>
          <w:w w:val="80"/>
          <w:sz w:val="28"/>
          <w:szCs w:val="28"/>
          <w:lang w:val="vi"/>
        </w:rPr>
        <w:t>i l</w:t>
      </w:r>
      <w:r w:rsidRPr="00CC1B36">
        <w:rPr>
          <w:rFonts w:ascii="Arial Narrow"/>
          <w:b/>
          <w:i/>
          <w:color w:val="1F3864"/>
          <w:w w:val="80"/>
          <w:sz w:val="28"/>
          <w:szCs w:val="28"/>
          <w:lang w:val="vi"/>
        </w:rPr>
        <w:t>â</w:t>
      </w:r>
      <w:r w:rsidRPr="00CC1B36">
        <w:rPr>
          <w:rFonts w:ascii="Arial Narrow"/>
          <w:b/>
          <w:i/>
          <w:color w:val="1F3864"/>
          <w:w w:val="80"/>
          <w:sz w:val="28"/>
          <w:szCs w:val="28"/>
          <w:lang w:val="vi"/>
        </w:rPr>
        <w:t>u, v</w:t>
      </w:r>
      <w:r w:rsidRPr="00CC1B36">
        <w:rPr>
          <w:rFonts w:ascii="Arial Narrow"/>
          <w:b/>
          <w:i/>
          <w:color w:val="1F3864"/>
          <w:w w:val="80"/>
          <w:sz w:val="28"/>
          <w:szCs w:val="28"/>
          <w:lang w:val="vi"/>
        </w:rPr>
        <w:t>à</w:t>
      </w:r>
      <w:r w:rsidRPr="00CC1B36">
        <w:rPr>
          <w:rFonts w:ascii="Arial Narrow"/>
          <w:b/>
          <w:i/>
          <w:color w:val="1F3864"/>
          <w:w w:val="80"/>
          <w:sz w:val="28"/>
          <w:szCs w:val="28"/>
          <w:lang w:val="vi"/>
        </w:rPr>
        <w:t xml:space="preserve"> s</w:t>
      </w:r>
      <w:r w:rsidRPr="00CC1B36">
        <w:rPr>
          <w:rFonts w:ascii="Arial Narrow"/>
          <w:b/>
          <w:i/>
          <w:color w:val="1F3864"/>
          <w:w w:val="80"/>
          <w:sz w:val="28"/>
          <w:szCs w:val="28"/>
          <w:lang w:val="vi"/>
        </w:rPr>
        <w:t>ự</w:t>
      </w:r>
      <w:r w:rsidRPr="00CC1B36">
        <w:rPr>
          <w:rFonts w:ascii="Arial Narrow"/>
          <w:b/>
          <w:i/>
          <w:color w:val="1F3864"/>
          <w:w w:val="80"/>
          <w:sz w:val="28"/>
          <w:szCs w:val="28"/>
          <w:lang w:val="vi"/>
        </w:rPr>
        <w:t xml:space="preserve"> ch</w:t>
      </w:r>
      <w:r w:rsidRPr="00CC1B36">
        <w:rPr>
          <w:rFonts w:ascii="Arial Narrow"/>
          <w:b/>
          <w:i/>
          <w:color w:val="1F3864"/>
          <w:w w:val="80"/>
          <w:sz w:val="28"/>
          <w:szCs w:val="28"/>
          <w:lang w:val="vi"/>
        </w:rPr>
        <w:t>ậ</w:t>
      </w:r>
      <w:r w:rsidRPr="00CC1B36">
        <w:rPr>
          <w:rFonts w:ascii="Arial Narrow"/>
          <w:b/>
          <w:i/>
          <w:color w:val="1F3864"/>
          <w:w w:val="80"/>
          <w:sz w:val="28"/>
          <w:szCs w:val="28"/>
          <w:lang w:val="vi"/>
        </w:rPr>
        <w:t>m tr</w:t>
      </w:r>
      <w:r w:rsidRPr="00CC1B36">
        <w:rPr>
          <w:rFonts w:ascii="Arial Narrow"/>
          <w:b/>
          <w:i/>
          <w:color w:val="1F3864"/>
          <w:w w:val="80"/>
          <w:sz w:val="28"/>
          <w:szCs w:val="28"/>
          <w:lang w:val="vi"/>
        </w:rPr>
        <w:t>ễ</w:t>
      </w:r>
      <w:r w:rsidRPr="00CC1B36">
        <w:rPr>
          <w:rFonts w:ascii="Arial Narrow"/>
          <w:b/>
          <w:i/>
          <w:color w:val="1F3864"/>
          <w:w w:val="80"/>
          <w:sz w:val="28"/>
          <w:szCs w:val="28"/>
          <w:lang w:val="vi"/>
        </w:rPr>
        <w:t xml:space="preserve"> </w:t>
      </w:r>
      <w:r w:rsidRPr="00CC1B36">
        <w:rPr>
          <w:rFonts w:ascii="Arial Narrow"/>
          <w:b/>
          <w:i/>
          <w:color w:val="1F3864"/>
          <w:w w:val="80"/>
          <w:sz w:val="28"/>
          <w:szCs w:val="28"/>
          <w:lang w:val="vi"/>
        </w:rPr>
        <w:t>để</w:t>
      </w:r>
      <w:r w:rsidRPr="00CC1B36">
        <w:rPr>
          <w:rFonts w:ascii="Arial Narrow"/>
          <w:b/>
          <w:i/>
          <w:color w:val="1F3864"/>
          <w:w w:val="80"/>
          <w:sz w:val="28"/>
          <w:szCs w:val="28"/>
          <w:lang w:val="vi"/>
        </w:rPr>
        <w:t xml:space="preserve"> </w:t>
      </w:r>
      <w:r w:rsidRPr="00CC1B36">
        <w:rPr>
          <w:rFonts w:ascii="Arial Narrow"/>
          <w:b/>
          <w:i/>
          <w:color w:val="1F3864"/>
          <w:w w:val="80"/>
          <w:sz w:val="28"/>
          <w:szCs w:val="28"/>
          <w:lang w:val="vi"/>
        </w:rPr>
        <w:t>đượ</w:t>
      </w:r>
      <w:r w:rsidRPr="00CC1B36">
        <w:rPr>
          <w:rFonts w:ascii="Arial Narrow"/>
          <w:b/>
          <w:i/>
          <w:color w:val="1F3864"/>
          <w:w w:val="80"/>
          <w:sz w:val="28"/>
          <w:szCs w:val="28"/>
          <w:lang w:val="vi"/>
        </w:rPr>
        <w:t>c ch</w:t>
      </w:r>
      <w:r w:rsidRPr="00CC1B36">
        <w:rPr>
          <w:rFonts w:ascii="Arial Narrow"/>
          <w:b/>
          <w:i/>
          <w:color w:val="1F3864"/>
          <w:w w:val="80"/>
          <w:sz w:val="28"/>
          <w:szCs w:val="28"/>
          <w:lang w:val="vi"/>
        </w:rPr>
        <w:t>ă</w:t>
      </w:r>
      <w:r w:rsidRPr="00CC1B36">
        <w:rPr>
          <w:rFonts w:ascii="Arial Narrow"/>
          <w:b/>
          <w:i/>
          <w:color w:val="1F3864"/>
          <w:w w:val="80"/>
          <w:sz w:val="28"/>
          <w:szCs w:val="28"/>
          <w:lang w:val="vi"/>
        </w:rPr>
        <w:t>m s</w:t>
      </w:r>
      <w:r w:rsidRPr="00CC1B36">
        <w:rPr>
          <w:rFonts w:ascii="Arial Narrow"/>
          <w:b/>
          <w:i/>
          <w:color w:val="1F3864"/>
          <w:w w:val="80"/>
          <w:sz w:val="28"/>
          <w:szCs w:val="28"/>
          <w:lang w:val="vi"/>
        </w:rPr>
        <w:t>ó</w:t>
      </w:r>
      <w:r w:rsidRPr="00CC1B36">
        <w:rPr>
          <w:rFonts w:ascii="Arial Narrow"/>
          <w:b/>
          <w:i/>
          <w:color w:val="1F3864"/>
          <w:w w:val="80"/>
          <w:sz w:val="28"/>
          <w:szCs w:val="28"/>
          <w:lang w:val="vi"/>
        </w:rPr>
        <w:t>c k</w:t>
      </w:r>
      <w:r w:rsidRPr="00CC1B36">
        <w:rPr>
          <w:rFonts w:ascii="Arial Narrow"/>
          <w:b/>
          <w:i/>
          <w:color w:val="1F3864"/>
          <w:w w:val="80"/>
          <w:sz w:val="28"/>
          <w:szCs w:val="28"/>
          <w:lang w:val="vi"/>
        </w:rPr>
        <w:t>ị</w:t>
      </w:r>
      <w:r w:rsidRPr="00CC1B36">
        <w:rPr>
          <w:rFonts w:ascii="Arial Narrow"/>
          <w:b/>
          <w:i/>
          <w:color w:val="1F3864"/>
          <w:w w:val="80"/>
          <w:sz w:val="28"/>
          <w:szCs w:val="28"/>
          <w:lang w:val="vi"/>
        </w:rPr>
        <w:t>p l</w:t>
      </w:r>
      <w:r w:rsidRPr="00CC1B36">
        <w:rPr>
          <w:rFonts w:ascii="Arial Narrow"/>
          <w:b/>
          <w:i/>
          <w:color w:val="1F3864"/>
          <w:w w:val="80"/>
          <w:sz w:val="28"/>
          <w:szCs w:val="28"/>
          <w:lang w:val="vi"/>
        </w:rPr>
        <w:t>ú</w:t>
      </w:r>
      <w:r w:rsidRPr="00CC1B36">
        <w:rPr>
          <w:rFonts w:ascii="Arial Narrow"/>
          <w:b/>
          <w:i/>
          <w:color w:val="1F3864"/>
          <w:w w:val="80"/>
          <w:sz w:val="28"/>
          <w:szCs w:val="28"/>
          <w:lang w:val="vi"/>
        </w:rPr>
        <w:t>c.</w:t>
      </w:r>
    </w:p>
    <w:p w14:paraId="373D504A" w14:textId="5E393424" w:rsidR="007E6B70" w:rsidRPr="00BD2B21" w:rsidRDefault="00093ACB" w:rsidP="00BD2B21">
      <w:pPr>
        <w:pStyle w:val="BodyText"/>
        <w:spacing w:before="11"/>
        <w:rPr>
          <w:rFonts w:ascii="Arial Narrow"/>
          <w:b/>
          <w:i/>
          <w:sz w:val="11"/>
          <w:lang w:val="vi"/>
        </w:rPr>
      </w:pPr>
      <w:r>
        <w:rPr>
          <w:noProof/>
        </w:rPr>
        <mc:AlternateContent>
          <mc:Choice Requires="wps">
            <w:drawing>
              <wp:anchor distT="0" distB="0" distL="0" distR="0" simplePos="0" relativeHeight="251670528" behindDoc="1" locked="0" layoutInCell="1" allowOverlap="1" wp14:anchorId="45B14B90" wp14:editId="6D7FE320">
                <wp:simplePos x="0" y="0"/>
                <wp:positionH relativeFrom="page">
                  <wp:posOffset>440055</wp:posOffset>
                </wp:positionH>
                <wp:positionV relativeFrom="paragraph">
                  <wp:posOffset>102235</wp:posOffset>
                </wp:positionV>
                <wp:extent cx="6864985" cy="740410"/>
                <wp:effectExtent l="0" t="0" r="0" b="0"/>
                <wp:wrapTopAndBottom/>
                <wp:docPr id="14"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4985" cy="740410"/>
                        </a:xfrm>
                        <a:prstGeom prst="rect">
                          <a:avLst/>
                        </a:prstGeom>
                        <a:solidFill>
                          <a:srgbClr val="F15A2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00EB8" w14:textId="77777777" w:rsidR="007E6B70" w:rsidRPr="00086A6D" w:rsidRDefault="00547D9D">
                            <w:pPr>
                              <w:spacing w:before="207" w:line="252" w:lineRule="auto"/>
                              <w:ind w:left="419" w:right="460" w:firstLine="4"/>
                              <w:rPr>
                                <w:rFonts w:ascii="Arial Narrow"/>
                                <w:color w:val="000000"/>
                                <w:sz w:val="28"/>
                                <w:szCs w:val="28"/>
                              </w:rPr>
                            </w:pPr>
                            <w:r w:rsidRPr="00086A6D">
                              <w:rPr>
                                <w:rFonts w:ascii="Arial Narrow"/>
                                <w:color w:val="FFFFFF"/>
                                <w:w w:val="85"/>
                                <w:sz w:val="28"/>
                                <w:szCs w:val="28"/>
                                <w:lang w:val="vi"/>
                              </w:rPr>
                              <w:t>N</w:t>
                            </w:r>
                            <w:r w:rsidRPr="00086A6D">
                              <w:rPr>
                                <w:rFonts w:ascii="Arial Narrow"/>
                                <w:color w:val="FFFFFF"/>
                                <w:w w:val="85"/>
                                <w:sz w:val="28"/>
                                <w:szCs w:val="28"/>
                                <w:lang w:val="vi"/>
                              </w:rPr>
                              <w:t>ế</w:t>
                            </w:r>
                            <w:r w:rsidRPr="00086A6D">
                              <w:rPr>
                                <w:rFonts w:ascii="Arial Narrow"/>
                                <w:color w:val="FFFFFF"/>
                                <w:w w:val="85"/>
                                <w:sz w:val="28"/>
                                <w:szCs w:val="28"/>
                                <w:lang w:val="vi"/>
                              </w:rPr>
                              <w:t>u kh</w:t>
                            </w:r>
                            <w:r w:rsidRPr="00086A6D">
                              <w:rPr>
                                <w:rFonts w:ascii="Arial Narrow"/>
                                <w:color w:val="FFFFFF"/>
                                <w:w w:val="85"/>
                                <w:sz w:val="28"/>
                                <w:szCs w:val="28"/>
                                <w:lang w:val="vi"/>
                              </w:rPr>
                              <w:t>ô</w:t>
                            </w:r>
                            <w:r w:rsidRPr="00086A6D">
                              <w:rPr>
                                <w:rFonts w:ascii="Arial Narrow"/>
                                <w:color w:val="FFFFFF"/>
                                <w:w w:val="85"/>
                                <w:sz w:val="28"/>
                                <w:szCs w:val="28"/>
                                <w:lang w:val="vi"/>
                              </w:rPr>
                              <w:t xml:space="preserve">ng </w:t>
                            </w:r>
                            <w:r w:rsidRPr="00086A6D">
                              <w:rPr>
                                <w:rFonts w:ascii="Arial Narrow"/>
                                <w:color w:val="FFFFFF"/>
                                <w:w w:val="85"/>
                                <w:sz w:val="28"/>
                                <w:szCs w:val="28"/>
                                <w:lang w:val="vi"/>
                              </w:rPr>
                              <w:t>đượ</w:t>
                            </w:r>
                            <w:r w:rsidRPr="00086A6D">
                              <w:rPr>
                                <w:rFonts w:ascii="Arial Narrow"/>
                                <w:color w:val="FFFFFF"/>
                                <w:w w:val="85"/>
                                <w:sz w:val="28"/>
                                <w:szCs w:val="28"/>
                                <w:lang w:val="vi"/>
                              </w:rPr>
                              <w:t>c ch</w:t>
                            </w:r>
                            <w:r w:rsidRPr="00086A6D">
                              <w:rPr>
                                <w:rFonts w:ascii="Arial Narrow"/>
                                <w:color w:val="FFFFFF"/>
                                <w:w w:val="85"/>
                                <w:sz w:val="28"/>
                                <w:szCs w:val="28"/>
                                <w:lang w:val="vi"/>
                              </w:rPr>
                              <w:t>ă</w:t>
                            </w:r>
                            <w:r w:rsidRPr="00086A6D">
                              <w:rPr>
                                <w:rFonts w:ascii="Arial Narrow"/>
                                <w:color w:val="FFFFFF"/>
                                <w:w w:val="85"/>
                                <w:sz w:val="28"/>
                                <w:szCs w:val="28"/>
                                <w:lang w:val="vi"/>
                              </w:rPr>
                              <w:t>m s</w:t>
                            </w:r>
                            <w:r w:rsidRPr="00086A6D">
                              <w:rPr>
                                <w:rFonts w:ascii="Arial Narrow"/>
                                <w:color w:val="FFFFFF"/>
                                <w:w w:val="85"/>
                                <w:sz w:val="28"/>
                                <w:szCs w:val="28"/>
                                <w:lang w:val="vi"/>
                              </w:rPr>
                              <w:t>ó</w:t>
                            </w:r>
                            <w:r w:rsidRPr="00086A6D">
                              <w:rPr>
                                <w:rFonts w:ascii="Arial Narrow"/>
                                <w:color w:val="FFFFFF"/>
                                <w:w w:val="85"/>
                                <w:sz w:val="28"/>
                                <w:szCs w:val="28"/>
                                <w:lang w:val="vi"/>
                              </w:rPr>
                              <w:t>c kh</w:t>
                            </w:r>
                            <w:r w:rsidRPr="00086A6D">
                              <w:rPr>
                                <w:rFonts w:ascii="Arial Narrow"/>
                                <w:color w:val="FFFFFF"/>
                                <w:w w:val="85"/>
                                <w:sz w:val="28"/>
                                <w:szCs w:val="28"/>
                                <w:lang w:val="vi"/>
                              </w:rPr>
                              <w:t>ẩ</w:t>
                            </w:r>
                            <w:r w:rsidRPr="00086A6D">
                              <w:rPr>
                                <w:rFonts w:ascii="Arial Narrow"/>
                                <w:color w:val="FFFFFF"/>
                                <w:w w:val="85"/>
                                <w:sz w:val="28"/>
                                <w:szCs w:val="28"/>
                                <w:lang w:val="vi"/>
                              </w:rPr>
                              <w:t>n c</w:t>
                            </w:r>
                            <w:r w:rsidRPr="00086A6D">
                              <w:rPr>
                                <w:rFonts w:ascii="Arial Narrow"/>
                                <w:color w:val="FFFFFF"/>
                                <w:w w:val="85"/>
                                <w:sz w:val="28"/>
                                <w:szCs w:val="28"/>
                                <w:lang w:val="vi"/>
                              </w:rPr>
                              <w:t>ấ</w:t>
                            </w:r>
                            <w:r w:rsidRPr="00086A6D">
                              <w:rPr>
                                <w:rFonts w:ascii="Arial Narrow"/>
                                <w:color w:val="FFFFFF"/>
                                <w:w w:val="85"/>
                                <w:sz w:val="28"/>
                                <w:szCs w:val="28"/>
                                <w:lang w:val="vi"/>
                              </w:rPr>
                              <w:t>p v</w:t>
                            </w:r>
                            <w:r w:rsidRPr="00086A6D">
                              <w:rPr>
                                <w:rFonts w:ascii="Arial Narrow"/>
                                <w:color w:val="FFFFFF"/>
                                <w:w w:val="85"/>
                                <w:sz w:val="28"/>
                                <w:szCs w:val="28"/>
                                <w:lang w:val="vi"/>
                              </w:rPr>
                              <w:t>ề</w:t>
                            </w:r>
                            <w:r w:rsidRPr="00086A6D">
                              <w:rPr>
                                <w:rFonts w:ascii="Arial Narrow"/>
                                <w:color w:val="FFFFFF"/>
                                <w:w w:val="85"/>
                                <w:sz w:val="28"/>
                                <w:szCs w:val="28"/>
                                <w:lang w:val="vi"/>
                              </w:rPr>
                              <w:t xml:space="preserve"> s</w:t>
                            </w:r>
                            <w:r w:rsidRPr="00086A6D">
                              <w:rPr>
                                <w:rFonts w:ascii="Arial Narrow"/>
                                <w:color w:val="FFFFFF"/>
                                <w:w w:val="85"/>
                                <w:sz w:val="28"/>
                                <w:szCs w:val="28"/>
                                <w:lang w:val="vi"/>
                              </w:rPr>
                              <w:t>ứ</w:t>
                            </w:r>
                            <w:r w:rsidRPr="00086A6D">
                              <w:rPr>
                                <w:rFonts w:ascii="Arial Narrow"/>
                                <w:color w:val="FFFFFF"/>
                                <w:w w:val="85"/>
                                <w:sz w:val="28"/>
                                <w:szCs w:val="28"/>
                                <w:lang w:val="vi"/>
                              </w:rPr>
                              <w:t>c kh</w:t>
                            </w:r>
                            <w:r w:rsidRPr="00086A6D">
                              <w:rPr>
                                <w:rFonts w:ascii="Arial Narrow"/>
                                <w:color w:val="FFFFFF"/>
                                <w:w w:val="85"/>
                                <w:sz w:val="28"/>
                                <w:szCs w:val="28"/>
                                <w:lang w:val="vi"/>
                              </w:rPr>
                              <w:t>ỏ</w:t>
                            </w:r>
                            <w:r w:rsidRPr="00086A6D">
                              <w:rPr>
                                <w:rFonts w:ascii="Arial Narrow"/>
                                <w:color w:val="FFFFFF"/>
                                <w:w w:val="85"/>
                                <w:sz w:val="28"/>
                                <w:szCs w:val="28"/>
                                <w:lang w:val="vi"/>
                              </w:rPr>
                              <w:t>e h</w:t>
                            </w:r>
                            <w:r w:rsidRPr="00086A6D">
                              <w:rPr>
                                <w:rFonts w:ascii="Arial Narrow"/>
                                <w:color w:val="FFFFFF"/>
                                <w:w w:val="85"/>
                                <w:sz w:val="28"/>
                                <w:szCs w:val="28"/>
                                <w:lang w:val="vi"/>
                              </w:rPr>
                              <w:t>à</w:t>
                            </w:r>
                            <w:r w:rsidRPr="00086A6D">
                              <w:rPr>
                                <w:rFonts w:ascii="Arial Narrow"/>
                                <w:color w:val="FFFFFF"/>
                                <w:w w:val="85"/>
                                <w:sz w:val="28"/>
                                <w:szCs w:val="28"/>
                                <w:lang w:val="vi"/>
                              </w:rPr>
                              <w:t>nh vi, nhi</w:t>
                            </w:r>
                            <w:r w:rsidRPr="00086A6D">
                              <w:rPr>
                                <w:rFonts w:ascii="Arial Narrow"/>
                                <w:color w:val="FFFFFF"/>
                                <w:w w:val="85"/>
                                <w:sz w:val="28"/>
                                <w:szCs w:val="28"/>
                                <w:lang w:val="vi"/>
                              </w:rPr>
                              <w:t>ề</w:t>
                            </w:r>
                            <w:r w:rsidRPr="00086A6D">
                              <w:rPr>
                                <w:rFonts w:ascii="Arial Narrow"/>
                                <w:color w:val="FFFFFF"/>
                                <w:w w:val="85"/>
                                <w:sz w:val="28"/>
                                <w:szCs w:val="28"/>
                                <w:lang w:val="vi"/>
                              </w:rPr>
                              <w:t>u ng</w:t>
                            </w:r>
                            <w:r w:rsidRPr="00086A6D">
                              <w:rPr>
                                <w:rFonts w:ascii="Arial Narrow"/>
                                <w:color w:val="FFFFFF"/>
                                <w:w w:val="85"/>
                                <w:sz w:val="28"/>
                                <w:szCs w:val="28"/>
                                <w:lang w:val="vi"/>
                              </w:rPr>
                              <w:t>ườ</w:t>
                            </w:r>
                            <w:r w:rsidRPr="00086A6D">
                              <w:rPr>
                                <w:rFonts w:ascii="Arial Narrow"/>
                                <w:color w:val="FFFFFF"/>
                                <w:w w:val="85"/>
                                <w:sz w:val="28"/>
                                <w:szCs w:val="28"/>
                                <w:lang w:val="vi"/>
                              </w:rPr>
                              <w:t>i ph</w:t>
                            </w:r>
                            <w:r w:rsidRPr="00086A6D">
                              <w:rPr>
                                <w:rFonts w:ascii="Arial Narrow"/>
                                <w:color w:val="FFFFFF"/>
                                <w:w w:val="85"/>
                                <w:sz w:val="28"/>
                                <w:szCs w:val="28"/>
                                <w:lang w:val="vi"/>
                              </w:rPr>
                              <w:t>ả</w:t>
                            </w:r>
                            <w:r w:rsidRPr="00086A6D">
                              <w:rPr>
                                <w:rFonts w:ascii="Arial Narrow"/>
                                <w:color w:val="FFFFFF"/>
                                <w:w w:val="85"/>
                                <w:sz w:val="28"/>
                                <w:szCs w:val="28"/>
                                <w:lang w:val="vi"/>
                              </w:rPr>
                              <w:t>i th</w:t>
                            </w:r>
                            <w:r w:rsidRPr="00086A6D">
                              <w:rPr>
                                <w:rFonts w:ascii="Arial Narrow"/>
                                <w:color w:val="FFFFFF"/>
                                <w:w w:val="85"/>
                                <w:sz w:val="28"/>
                                <w:szCs w:val="28"/>
                                <w:lang w:val="vi"/>
                              </w:rPr>
                              <w:t>ườ</w:t>
                            </w:r>
                            <w:r w:rsidRPr="00086A6D">
                              <w:rPr>
                                <w:rFonts w:ascii="Arial Narrow"/>
                                <w:color w:val="FFFFFF"/>
                                <w:w w:val="85"/>
                                <w:sz w:val="28"/>
                                <w:szCs w:val="28"/>
                                <w:lang w:val="vi"/>
                              </w:rPr>
                              <w:t>ng xuy</w:t>
                            </w:r>
                            <w:r w:rsidRPr="00086A6D">
                              <w:rPr>
                                <w:rFonts w:ascii="Arial Narrow"/>
                                <w:color w:val="FFFFFF"/>
                                <w:w w:val="85"/>
                                <w:sz w:val="28"/>
                                <w:szCs w:val="28"/>
                                <w:lang w:val="vi"/>
                              </w:rPr>
                              <w:t>ê</w:t>
                            </w:r>
                            <w:r w:rsidRPr="00086A6D">
                              <w:rPr>
                                <w:rFonts w:ascii="Arial Narrow"/>
                                <w:color w:val="FFFFFF"/>
                                <w:w w:val="85"/>
                                <w:sz w:val="28"/>
                                <w:szCs w:val="28"/>
                                <w:lang w:val="vi"/>
                              </w:rPr>
                              <w:t>n l</w:t>
                            </w:r>
                            <w:r w:rsidRPr="00086A6D">
                              <w:rPr>
                                <w:rFonts w:ascii="Arial Narrow"/>
                                <w:color w:val="FFFFFF"/>
                                <w:w w:val="85"/>
                                <w:sz w:val="28"/>
                                <w:szCs w:val="28"/>
                                <w:lang w:val="vi"/>
                              </w:rPr>
                              <w:t>ự</w:t>
                            </w:r>
                            <w:r w:rsidRPr="00086A6D">
                              <w:rPr>
                                <w:rFonts w:ascii="Arial Narrow"/>
                                <w:color w:val="FFFFFF"/>
                                <w:w w:val="85"/>
                                <w:sz w:val="28"/>
                                <w:szCs w:val="28"/>
                                <w:lang w:val="vi"/>
                              </w:rPr>
                              <w:t>a ch</w:t>
                            </w:r>
                            <w:r w:rsidRPr="00086A6D">
                              <w:rPr>
                                <w:rFonts w:ascii="Arial Narrow"/>
                                <w:color w:val="FFFFFF"/>
                                <w:w w:val="85"/>
                                <w:sz w:val="28"/>
                                <w:szCs w:val="28"/>
                                <w:lang w:val="vi"/>
                              </w:rPr>
                              <w:t>ọ</w:t>
                            </w:r>
                            <w:r w:rsidRPr="00086A6D">
                              <w:rPr>
                                <w:rFonts w:ascii="Arial Narrow"/>
                                <w:color w:val="FFFFFF"/>
                                <w:w w:val="85"/>
                                <w:sz w:val="28"/>
                                <w:szCs w:val="28"/>
                                <w:lang w:val="vi"/>
                              </w:rPr>
                              <w:t>n gi</w:t>
                            </w:r>
                            <w:r w:rsidRPr="00086A6D">
                              <w:rPr>
                                <w:rFonts w:ascii="Arial Narrow"/>
                                <w:color w:val="FFFFFF"/>
                                <w:w w:val="85"/>
                                <w:sz w:val="28"/>
                                <w:szCs w:val="28"/>
                                <w:lang w:val="vi"/>
                              </w:rPr>
                              <w:t>ữ</w:t>
                            </w:r>
                            <w:r w:rsidRPr="00086A6D">
                              <w:rPr>
                                <w:rFonts w:ascii="Arial Narrow"/>
                                <w:color w:val="FFFFFF"/>
                                <w:w w:val="85"/>
                                <w:sz w:val="28"/>
                                <w:szCs w:val="28"/>
                                <w:lang w:val="vi"/>
                              </w:rPr>
                              <w:t>a vi</w:t>
                            </w:r>
                            <w:r w:rsidRPr="00086A6D">
                              <w:rPr>
                                <w:rFonts w:ascii="Arial Narrow"/>
                                <w:color w:val="FFFFFF"/>
                                <w:w w:val="85"/>
                                <w:sz w:val="28"/>
                                <w:szCs w:val="28"/>
                                <w:lang w:val="vi"/>
                              </w:rPr>
                              <w:t>ệ</w:t>
                            </w:r>
                            <w:r w:rsidRPr="00086A6D">
                              <w:rPr>
                                <w:rFonts w:ascii="Arial Narrow"/>
                                <w:color w:val="FFFFFF"/>
                                <w:w w:val="85"/>
                                <w:sz w:val="28"/>
                                <w:szCs w:val="28"/>
                                <w:lang w:val="vi"/>
                              </w:rPr>
                              <w:t>c kh</w:t>
                            </w:r>
                            <w:r w:rsidRPr="00086A6D">
                              <w:rPr>
                                <w:rFonts w:ascii="Arial Narrow"/>
                                <w:color w:val="FFFFFF"/>
                                <w:w w:val="85"/>
                                <w:sz w:val="28"/>
                                <w:szCs w:val="28"/>
                                <w:lang w:val="vi"/>
                              </w:rPr>
                              <w:t>ô</w:t>
                            </w:r>
                            <w:r w:rsidRPr="00086A6D">
                              <w:rPr>
                                <w:rFonts w:ascii="Arial Narrow"/>
                                <w:color w:val="FFFFFF"/>
                                <w:w w:val="85"/>
                                <w:sz w:val="28"/>
                                <w:szCs w:val="28"/>
                                <w:lang w:val="vi"/>
                              </w:rPr>
                              <w:t xml:space="preserve">ng </w:t>
                            </w:r>
                            <w:r w:rsidRPr="00086A6D">
                              <w:rPr>
                                <w:rFonts w:ascii="Arial Narrow"/>
                                <w:color w:val="FFFFFF"/>
                                <w:w w:val="85"/>
                                <w:sz w:val="28"/>
                                <w:szCs w:val="28"/>
                                <w:lang w:val="vi"/>
                              </w:rPr>
                              <w:t>đượ</w:t>
                            </w:r>
                            <w:r w:rsidRPr="00086A6D">
                              <w:rPr>
                                <w:rFonts w:ascii="Arial Narrow"/>
                                <w:color w:val="FFFFFF"/>
                                <w:w w:val="85"/>
                                <w:sz w:val="28"/>
                                <w:szCs w:val="28"/>
                                <w:lang w:val="vi"/>
                              </w:rPr>
                              <w:t>c ch</w:t>
                            </w:r>
                            <w:r w:rsidRPr="00086A6D">
                              <w:rPr>
                                <w:rFonts w:ascii="Arial Narrow"/>
                                <w:color w:val="FFFFFF"/>
                                <w:w w:val="85"/>
                                <w:sz w:val="28"/>
                                <w:szCs w:val="28"/>
                                <w:lang w:val="vi"/>
                              </w:rPr>
                              <w:t>ă</w:t>
                            </w:r>
                            <w:r w:rsidRPr="00086A6D">
                              <w:rPr>
                                <w:rFonts w:ascii="Arial Narrow"/>
                                <w:color w:val="FFFFFF"/>
                                <w:w w:val="85"/>
                                <w:sz w:val="28"/>
                                <w:szCs w:val="28"/>
                                <w:lang w:val="vi"/>
                              </w:rPr>
                              <w:t>m s</w:t>
                            </w:r>
                            <w:r w:rsidRPr="00086A6D">
                              <w:rPr>
                                <w:rFonts w:ascii="Arial Narrow"/>
                                <w:color w:val="FFFFFF"/>
                                <w:w w:val="85"/>
                                <w:sz w:val="28"/>
                                <w:szCs w:val="28"/>
                                <w:lang w:val="vi"/>
                              </w:rPr>
                              <w:t>ó</w:t>
                            </w:r>
                            <w:r w:rsidRPr="00086A6D">
                              <w:rPr>
                                <w:rFonts w:ascii="Arial Narrow"/>
                                <w:color w:val="FFFFFF"/>
                                <w:w w:val="85"/>
                                <w:sz w:val="28"/>
                                <w:szCs w:val="28"/>
                                <w:lang w:val="vi"/>
                              </w:rPr>
                              <w:t>c ho</w:t>
                            </w:r>
                            <w:r w:rsidRPr="00086A6D">
                              <w:rPr>
                                <w:rFonts w:ascii="Arial Narrow"/>
                                <w:color w:val="FFFFFF"/>
                                <w:w w:val="85"/>
                                <w:sz w:val="28"/>
                                <w:szCs w:val="28"/>
                                <w:lang w:val="vi"/>
                              </w:rPr>
                              <w:t>ặ</w:t>
                            </w:r>
                            <w:r w:rsidRPr="00086A6D">
                              <w:rPr>
                                <w:rFonts w:ascii="Arial Narrow"/>
                                <w:color w:val="FFFFFF"/>
                                <w:w w:val="85"/>
                                <w:sz w:val="28"/>
                                <w:szCs w:val="28"/>
                                <w:lang w:val="vi"/>
                              </w:rPr>
                              <w:t>c v</w:t>
                            </w:r>
                            <w:r w:rsidRPr="00086A6D">
                              <w:rPr>
                                <w:rFonts w:ascii="Arial Narrow"/>
                                <w:color w:val="FFFFFF"/>
                                <w:w w:val="85"/>
                                <w:sz w:val="28"/>
                                <w:szCs w:val="28"/>
                                <w:lang w:val="vi"/>
                              </w:rPr>
                              <w:t>à</w:t>
                            </w:r>
                            <w:r w:rsidRPr="00086A6D">
                              <w:rPr>
                                <w:rFonts w:ascii="Arial Narrow"/>
                                <w:color w:val="FFFFFF"/>
                                <w:w w:val="85"/>
                                <w:sz w:val="28"/>
                                <w:szCs w:val="28"/>
                                <w:lang w:val="vi"/>
                              </w:rPr>
                              <w:t>o t</w:t>
                            </w:r>
                            <w:r w:rsidRPr="00086A6D">
                              <w:rPr>
                                <w:rFonts w:ascii="Arial Narrow"/>
                                <w:color w:val="FFFFFF"/>
                                <w:w w:val="85"/>
                                <w:sz w:val="28"/>
                                <w:szCs w:val="28"/>
                                <w:lang w:val="vi"/>
                              </w:rPr>
                              <w:t>ù</w:t>
                            </w:r>
                            <w:r w:rsidRPr="00086A6D">
                              <w:rPr>
                                <w:rFonts w:ascii="Arial Narrow"/>
                                <w:color w:val="FFFFFF"/>
                                <w:w w:val="85"/>
                                <w:sz w:val="28"/>
                                <w:szCs w:val="28"/>
                                <w:lang w:val="vi"/>
                              </w:rPr>
                              <w:t xml:space="preserve"> ho</w:t>
                            </w:r>
                            <w:r w:rsidRPr="00086A6D">
                              <w:rPr>
                                <w:rFonts w:ascii="Arial Narrow"/>
                                <w:color w:val="FFFFFF"/>
                                <w:w w:val="85"/>
                                <w:sz w:val="28"/>
                                <w:szCs w:val="28"/>
                                <w:lang w:val="vi"/>
                              </w:rPr>
                              <w:t>ặ</w:t>
                            </w:r>
                            <w:r w:rsidRPr="00086A6D">
                              <w:rPr>
                                <w:rFonts w:ascii="Arial Narrow"/>
                                <w:color w:val="FFFFFF"/>
                                <w:w w:val="85"/>
                                <w:sz w:val="28"/>
                                <w:szCs w:val="28"/>
                                <w:lang w:val="vi"/>
                              </w:rPr>
                              <w:t>c ph</w:t>
                            </w:r>
                            <w:r w:rsidRPr="00086A6D">
                              <w:rPr>
                                <w:rFonts w:ascii="Arial Narrow"/>
                                <w:color w:val="FFFFFF"/>
                                <w:w w:val="85"/>
                                <w:sz w:val="28"/>
                                <w:szCs w:val="28"/>
                                <w:lang w:val="vi"/>
                              </w:rPr>
                              <w:t>ò</w:t>
                            </w:r>
                            <w:r w:rsidRPr="00086A6D">
                              <w:rPr>
                                <w:rFonts w:ascii="Arial Narrow"/>
                                <w:color w:val="FFFFFF"/>
                                <w:w w:val="85"/>
                                <w:sz w:val="28"/>
                                <w:szCs w:val="28"/>
                                <w:lang w:val="vi"/>
                              </w:rPr>
                              <w:t>ng c</w:t>
                            </w:r>
                            <w:r w:rsidRPr="00086A6D">
                              <w:rPr>
                                <w:rFonts w:ascii="Arial Narrow"/>
                                <w:color w:val="FFFFFF"/>
                                <w:w w:val="85"/>
                                <w:sz w:val="28"/>
                                <w:szCs w:val="28"/>
                                <w:lang w:val="vi"/>
                              </w:rPr>
                              <w:t>ấ</w:t>
                            </w:r>
                            <w:r w:rsidRPr="00086A6D">
                              <w:rPr>
                                <w:rFonts w:ascii="Arial Narrow"/>
                                <w:color w:val="FFFFFF"/>
                                <w:w w:val="85"/>
                                <w:sz w:val="28"/>
                                <w:szCs w:val="28"/>
                                <w:lang w:val="vi"/>
                              </w:rPr>
                              <w:t>p c</w:t>
                            </w:r>
                            <w:r w:rsidRPr="00086A6D">
                              <w:rPr>
                                <w:rFonts w:ascii="Arial Narrow"/>
                                <w:color w:val="FFFFFF"/>
                                <w:w w:val="85"/>
                                <w:sz w:val="28"/>
                                <w:szCs w:val="28"/>
                                <w:lang w:val="vi"/>
                              </w:rPr>
                              <w:t>ứ</w:t>
                            </w:r>
                            <w:r w:rsidRPr="00086A6D">
                              <w:rPr>
                                <w:rFonts w:ascii="Arial Narrow"/>
                                <w:color w:val="FFFFFF"/>
                                <w:w w:val="85"/>
                                <w:sz w:val="28"/>
                                <w:szCs w:val="28"/>
                                <w:lang w:val="vi"/>
                              </w:rPr>
                              <w: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14B90" id="Text Box 99" o:spid="_x0000_s1119" type="#_x0000_t202" style="position:absolute;margin-left:34.65pt;margin-top:8.05pt;width:540.55pt;height:58.3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" fillcolor="#f15a29" stroked="f">
                <v:textbox inset="0,0,0,0">
                  <w:txbxContent>
                    <w:p w14:paraId="39400EB8" w14:textId="77777777" w:rsidR="007E6B70" w:rsidRPr="00086A6D" w:rsidRDefault="00547D9D">
                      <w:pPr>
                        <w:spacing w:before="207" w:line="252" w:lineRule="auto"/>
                        <w:ind w:left="419" w:right="460" w:firstLine="4"/>
                        <w:rPr>
                          <w:rFonts w:ascii="Arial Narrow"/>
                          <w:color w:val="000000"/>
                          <w:sz w:val="28"/>
                          <w:szCs w:val="28"/>
                        </w:rPr>
                      </w:pPr>
                      <w:r w:rsidRPr="00086A6D">
                        <w:rPr>
                          <w:rFonts w:ascii="Arial Narrow"/>
                          <w:color w:val="FFFFFF"/>
                          <w:w w:val="85"/>
                          <w:sz w:val="28"/>
                          <w:szCs w:val="28"/>
                          <w:lang w:val="vi"/>
                        </w:rPr>
                        <w:t>N</w:t>
                      </w:r>
                      <w:r w:rsidRPr="00086A6D">
                        <w:rPr>
                          <w:rFonts w:ascii="Arial Narrow"/>
                          <w:color w:val="FFFFFF"/>
                          <w:w w:val="85"/>
                          <w:sz w:val="28"/>
                          <w:szCs w:val="28"/>
                          <w:lang w:val="vi"/>
                        </w:rPr>
                        <w:t>ế</w:t>
                      </w:r>
                      <w:r w:rsidRPr="00086A6D">
                        <w:rPr>
                          <w:rFonts w:ascii="Arial Narrow"/>
                          <w:color w:val="FFFFFF"/>
                          <w:w w:val="85"/>
                          <w:sz w:val="28"/>
                          <w:szCs w:val="28"/>
                          <w:lang w:val="vi"/>
                        </w:rPr>
                        <w:t>u kh</w:t>
                      </w:r>
                      <w:r w:rsidRPr="00086A6D">
                        <w:rPr>
                          <w:rFonts w:ascii="Arial Narrow"/>
                          <w:color w:val="FFFFFF"/>
                          <w:w w:val="85"/>
                          <w:sz w:val="28"/>
                          <w:szCs w:val="28"/>
                          <w:lang w:val="vi"/>
                        </w:rPr>
                        <w:t>ô</w:t>
                      </w:r>
                      <w:r w:rsidRPr="00086A6D">
                        <w:rPr>
                          <w:rFonts w:ascii="Arial Narrow"/>
                          <w:color w:val="FFFFFF"/>
                          <w:w w:val="85"/>
                          <w:sz w:val="28"/>
                          <w:szCs w:val="28"/>
                          <w:lang w:val="vi"/>
                        </w:rPr>
                        <w:t xml:space="preserve">ng </w:t>
                      </w:r>
                      <w:r w:rsidRPr="00086A6D">
                        <w:rPr>
                          <w:rFonts w:ascii="Arial Narrow"/>
                          <w:color w:val="FFFFFF"/>
                          <w:w w:val="85"/>
                          <w:sz w:val="28"/>
                          <w:szCs w:val="28"/>
                          <w:lang w:val="vi"/>
                        </w:rPr>
                        <w:t>đượ</w:t>
                      </w:r>
                      <w:r w:rsidRPr="00086A6D">
                        <w:rPr>
                          <w:rFonts w:ascii="Arial Narrow"/>
                          <w:color w:val="FFFFFF"/>
                          <w:w w:val="85"/>
                          <w:sz w:val="28"/>
                          <w:szCs w:val="28"/>
                          <w:lang w:val="vi"/>
                        </w:rPr>
                        <w:t>c ch</w:t>
                      </w:r>
                      <w:r w:rsidRPr="00086A6D">
                        <w:rPr>
                          <w:rFonts w:ascii="Arial Narrow"/>
                          <w:color w:val="FFFFFF"/>
                          <w:w w:val="85"/>
                          <w:sz w:val="28"/>
                          <w:szCs w:val="28"/>
                          <w:lang w:val="vi"/>
                        </w:rPr>
                        <w:t>ă</w:t>
                      </w:r>
                      <w:r w:rsidRPr="00086A6D">
                        <w:rPr>
                          <w:rFonts w:ascii="Arial Narrow"/>
                          <w:color w:val="FFFFFF"/>
                          <w:w w:val="85"/>
                          <w:sz w:val="28"/>
                          <w:szCs w:val="28"/>
                          <w:lang w:val="vi"/>
                        </w:rPr>
                        <w:t>m s</w:t>
                      </w:r>
                      <w:r w:rsidRPr="00086A6D">
                        <w:rPr>
                          <w:rFonts w:ascii="Arial Narrow"/>
                          <w:color w:val="FFFFFF"/>
                          <w:w w:val="85"/>
                          <w:sz w:val="28"/>
                          <w:szCs w:val="28"/>
                          <w:lang w:val="vi"/>
                        </w:rPr>
                        <w:t>ó</w:t>
                      </w:r>
                      <w:r w:rsidRPr="00086A6D">
                        <w:rPr>
                          <w:rFonts w:ascii="Arial Narrow"/>
                          <w:color w:val="FFFFFF"/>
                          <w:w w:val="85"/>
                          <w:sz w:val="28"/>
                          <w:szCs w:val="28"/>
                          <w:lang w:val="vi"/>
                        </w:rPr>
                        <w:t>c kh</w:t>
                      </w:r>
                      <w:r w:rsidRPr="00086A6D">
                        <w:rPr>
                          <w:rFonts w:ascii="Arial Narrow"/>
                          <w:color w:val="FFFFFF"/>
                          <w:w w:val="85"/>
                          <w:sz w:val="28"/>
                          <w:szCs w:val="28"/>
                          <w:lang w:val="vi"/>
                        </w:rPr>
                        <w:t>ẩ</w:t>
                      </w:r>
                      <w:r w:rsidRPr="00086A6D">
                        <w:rPr>
                          <w:rFonts w:ascii="Arial Narrow"/>
                          <w:color w:val="FFFFFF"/>
                          <w:w w:val="85"/>
                          <w:sz w:val="28"/>
                          <w:szCs w:val="28"/>
                          <w:lang w:val="vi"/>
                        </w:rPr>
                        <w:t>n c</w:t>
                      </w:r>
                      <w:r w:rsidRPr="00086A6D">
                        <w:rPr>
                          <w:rFonts w:ascii="Arial Narrow"/>
                          <w:color w:val="FFFFFF"/>
                          <w:w w:val="85"/>
                          <w:sz w:val="28"/>
                          <w:szCs w:val="28"/>
                          <w:lang w:val="vi"/>
                        </w:rPr>
                        <w:t>ấ</w:t>
                      </w:r>
                      <w:r w:rsidRPr="00086A6D">
                        <w:rPr>
                          <w:rFonts w:ascii="Arial Narrow"/>
                          <w:color w:val="FFFFFF"/>
                          <w:w w:val="85"/>
                          <w:sz w:val="28"/>
                          <w:szCs w:val="28"/>
                          <w:lang w:val="vi"/>
                        </w:rPr>
                        <w:t>p v</w:t>
                      </w:r>
                      <w:r w:rsidRPr="00086A6D">
                        <w:rPr>
                          <w:rFonts w:ascii="Arial Narrow"/>
                          <w:color w:val="FFFFFF"/>
                          <w:w w:val="85"/>
                          <w:sz w:val="28"/>
                          <w:szCs w:val="28"/>
                          <w:lang w:val="vi"/>
                        </w:rPr>
                        <w:t>ề</w:t>
                      </w:r>
                      <w:r w:rsidRPr="00086A6D">
                        <w:rPr>
                          <w:rFonts w:ascii="Arial Narrow"/>
                          <w:color w:val="FFFFFF"/>
                          <w:w w:val="85"/>
                          <w:sz w:val="28"/>
                          <w:szCs w:val="28"/>
                          <w:lang w:val="vi"/>
                        </w:rPr>
                        <w:t xml:space="preserve"> s</w:t>
                      </w:r>
                      <w:r w:rsidRPr="00086A6D">
                        <w:rPr>
                          <w:rFonts w:ascii="Arial Narrow"/>
                          <w:color w:val="FFFFFF"/>
                          <w:w w:val="85"/>
                          <w:sz w:val="28"/>
                          <w:szCs w:val="28"/>
                          <w:lang w:val="vi"/>
                        </w:rPr>
                        <w:t>ứ</w:t>
                      </w:r>
                      <w:r w:rsidRPr="00086A6D">
                        <w:rPr>
                          <w:rFonts w:ascii="Arial Narrow"/>
                          <w:color w:val="FFFFFF"/>
                          <w:w w:val="85"/>
                          <w:sz w:val="28"/>
                          <w:szCs w:val="28"/>
                          <w:lang w:val="vi"/>
                        </w:rPr>
                        <w:t>c kh</w:t>
                      </w:r>
                      <w:r w:rsidRPr="00086A6D">
                        <w:rPr>
                          <w:rFonts w:ascii="Arial Narrow"/>
                          <w:color w:val="FFFFFF"/>
                          <w:w w:val="85"/>
                          <w:sz w:val="28"/>
                          <w:szCs w:val="28"/>
                          <w:lang w:val="vi"/>
                        </w:rPr>
                        <w:t>ỏ</w:t>
                      </w:r>
                      <w:r w:rsidRPr="00086A6D">
                        <w:rPr>
                          <w:rFonts w:ascii="Arial Narrow"/>
                          <w:color w:val="FFFFFF"/>
                          <w:w w:val="85"/>
                          <w:sz w:val="28"/>
                          <w:szCs w:val="28"/>
                          <w:lang w:val="vi"/>
                        </w:rPr>
                        <w:t>e h</w:t>
                      </w:r>
                      <w:r w:rsidRPr="00086A6D">
                        <w:rPr>
                          <w:rFonts w:ascii="Arial Narrow"/>
                          <w:color w:val="FFFFFF"/>
                          <w:w w:val="85"/>
                          <w:sz w:val="28"/>
                          <w:szCs w:val="28"/>
                          <w:lang w:val="vi"/>
                        </w:rPr>
                        <w:t>à</w:t>
                      </w:r>
                      <w:r w:rsidRPr="00086A6D">
                        <w:rPr>
                          <w:rFonts w:ascii="Arial Narrow"/>
                          <w:color w:val="FFFFFF"/>
                          <w:w w:val="85"/>
                          <w:sz w:val="28"/>
                          <w:szCs w:val="28"/>
                          <w:lang w:val="vi"/>
                        </w:rPr>
                        <w:t>nh vi, nhi</w:t>
                      </w:r>
                      <w:r w:rsidRPr="00086A6D">
                        <w:rPr>
                          <w:rFonts w:ascii="Arial Narrow"/>
                          <w:color w:val="FFFFFF"/>
                          <w:w w:val="85"/>
                          <w:sz w:val="28"/>
                          <w:szCs w:val="28"/>
                          <w:lang w:val="vi"/>
                        </w:rPr>
                        <w:t>ề</w:t>
                      </w:r>
                      <w:r w:rsidRPr="00086A6D">
                        <w:rPr>
                          <w:rFonts w:ascii="Arial Narrow"/>
                          <w:color w:val="FFFFFF"/>
                          <w:w w:val="85"/>
                          <w:sz w:val="28"/>
                          <w:szCs w:val="28"/>
                          <w:lang w:val="vi"/>
                        </w:rPr>
                        <w:t>u ng</w:t>
                      </w:r>
                      <w:r w:rsidRPr="00086A6D">
                        <w:rPr>
                          <w:rFonts w:ascii="Arial Narrow"/>
                          <w:color w:val="FFFFFF"/>
                          <w:w w:val="85"/>
                          <w:sz w:val="28"/>
                          <w:szCs w:val="28"/>
                          <w:lang w:val="vi"/>
                        </w:rPr>
                        <w:t>ườ</w:t>
                      </w:r>
                      <w:r w:rsidRPr="00086A6D">
                        <w:rPr>
                          <w:rFonts w:ascii="Arial Narrow"/>
                          <w:color w:val="FFFFFF"/>
                          <w:w w:val="85"/>
                          <w:sz w:val="28"/>
                          <w:szCs w:val="28"/>
                          <w:lang w:val="vi"/>
                        </w:rPr>
                        <w:t>i ph</w:t>
                      </w:r>
                      <w:r w:rsidRPr="00086A6D">
                        <w:rPr>
                          <w:rFonts w:ascii="Arial Narrow"/>
                          <w:color w:val="FFFFFF"/>
                          <w:w w:val="85"/>
                          <w:sz w:val="28"/>
                          <w:szCs w:val="28"/>
                          <w:lang w:val="vi"/>
                        </w:rPr>
                        <w:t>ả</w:t>
                      </w:r>
                      <w:r w:rsidRPr="00086A6D">
                        <w:rPr>
                          <w:rFonts w:ascii="Arial Narrow"/>
                          <w:color w:val="FFFFFF"/>
                          <w:w w:val="85"/>
                          <w:sz w:val="28"/>
                          <w:szCs w:val="28"/>
                          <w:lang w:val="vi"/>
                        </w:rPr>
                        <w:t>i th</w:t>
                      </w:r>
                      <w:r w:rsidRPr="00086A6D">
                        <w:rPr>
                          <w:rFonts w:ascii="Arial Narrow"/>
                          <w:color w:val="FFFFFF"/>
                          <w:w w:val="85"/>
                          <w:sz w:val="28"/>
                          <w:szCs w:val="28"/>
                          <w:lang w:val="vi"/>
                        </w:rPr>
                        <w:t>ườ</w:t>
                      </w:r>
                      <w:r w:rsidRPr="00086A6D">
                        <w:rPr>
                          <w:rFonts w:ascii="Arial Narrow"/>
                          <w:color w:val="FFFFFF"/>
                          <w:w w:val="85"/>
                          <w:sz w:val="28"/>
                          <w:szCs w:val="28"/>
                          <w:lang w:val="vi"/>
                        </w:rPr>
                        <w:t>ng xuy</w:t>
                      </w:r>
                      <w:r w:rsidRPr="00086A6D">
                        <w:rPr>
                          <w:rFonts w:ascii="Arial Narrow"/>
                          <w:color w:val="FFFFFF"/>
                          <w:w w:val="85"/>
                          <w:sz w:val="28"/>
                          <w:szCs w:val="28"/>
                          <w:lang w:val="vi"/>
                        </w:rPr>
                        <w:t>ê</w:t>
                      </w:r>
                      <w:r w:rsidRPr="00086A6D">
                        <w:rPr>
                          <w:rFonts w:ascii="Arial Narrow"/>
                          <w:color w:val="FFFFFF"/>
                          <w:w w:val="85"/>
                          <w:sz w:val="28"/>
                          <w:szCs w:val="28"/>
                          <w:lang w:val="vi"/>
                        </w:rPr>
                        <w:t>n l</w:t>
                      </w:r>
                      <w:r w:rsidRPr="00086A6D">
                        <w:rPr>
                          <w:rFonts w:ascii="Arial Narrow"/>
                          <w:color w:val="FFFFFF"/>
                          <w:w w:val="85"/>
                          <w:sz w:val="28"/>
                          <w:szCs w:val="28"/>
                          <w:lang w:val="vi"/>
                        </w:rPr>
                        <w:t>ự</w:t>
                      </w:r>
                      <w:r w:rsidRPr="00086A6D">
                        <w:rPr>
                          <w:rFonts w:ascii="Arial Narrow"/>
                          <w:color w:val="FFFFFF"/>
                          <w:w w:val="85"/>
                          <w:sz w:val="28"/>
                          <w:szCs w:val="28"/>
                          <w:lang w:val="vi"/>
                        </w:rPr>
                        <w:t>a ch</w:t>
                      </w:r>
                      <w:r w:rsidRPr="00086A6D">
                        <w:rPr>
                          <w:rFonts w:ascii="Arial Narrow"/>
                          <w:color w:val="FFFFFF"/>
                          <w:w w:val="85"/>
                          <w:sz w:val="28"/>
                          <w:szCs w:val="28"/>
                          <w:lang w:val="vi"/>
                        </w:rPr>
                        <w:t>ọ</w:t>
                      </w:r>
                      <w:r w:rsidRPr="00086A6D">
                        <w:rPr>
                          <w:rFonts w:ascii="Arial Narrow"/>
                          <w:color w:val="FFFFFF"/>
                          <w:w w:val="85"/>
                          <w:sz w:val="28"/>
                          <w:szCs w:val="28"/>
                          <w:lang w:val="vi"/>
                        </w:rPr>
                        <w:t>n gi</w:t>
                      </w:r>
                      <w:r w:rsidRPr="00086A6D">
                        <w:rPr>
                          <w:rFonts w:ascii="Arial Narrow"/>
                          <w:color w:val="FFFFFF"/>
                          <w:w w:val="85"/>
                          <w:sz w:val="28"/>
                          <w:szCs w:val="28"/>
                          <w:lang w:val="vi"/>
                        </w:rPr>
                        <w:t>ữ</w:t>
                      </w:r>
                      <w:r w:rsidRPr="00086A6D">
                        <w:rPr>
                          <w:rFonts w:ascii="Arial Narrow"/>
                          <w:color w:val="FFFFFF"/>
                          <w:w w:val="85"/>
                          <w:sz w:val="28"/>
                          <w:szCs w:val="28"/>
                          <w:lang w:val="vi"/>
                        </w:rPr>
                        <w:t>a vi</w:t>
                      </w:r>
                      <w:r w:rsidRPr="00086A6D">
                        <w:rPr>
                          <w:rFonts w:ascii="Arial Narrow"/>
                          <w:color w:val="FFFFFF"/>
                          <w:w w:val="85"/>
                          <w:sz w:val="28"/>
                          <w:szCs w:val="28"/>
                          <w:lang w:val="vi"/>
                        </w:rPr>
                        <w:t>ệ</w:t>
                      </w:r>
                      <w:r w:rsidRPr="00086A6D">
                        <w:rPr>
                          <w:rFonts w:ascii="Arial Narrow"/>
                          <w:color w:val="FFFFFF"/>
                          <w:w w:val="85"/>
                          <w:sz w:val="28"/>
                          <w:szCs w:val="28"/>
                          <w:lang w:val="vi"/>
                        </w:rPr>
                        <w:t>c kh</w:t>
                      </w:r>
                      <w:r w:rsidRPr="00086A6D">
                        <w:rPr>
                          <w:rFonts w:ascii="Arial Narrow"/>
                          <w:color w:val="FFFFFF"/>
                          <w:w w:val="85"/>
                          <w:sz w:val="28"/>
                          <w:szCs w:val="28"/>
                          <w:lang w:val="vi"/>
                        </w:rPr>
                        <w:t>ô</w:t>
                      </w:r>
                      <w:r w:rsidRPr="00086A6D">
                        <w:rPr>
                          <w:rFonts w:ascii="Arial Narrow"/>
                          <w:color w:val="FFFFFF"/>
                          <w:w w:val="85"/>
                          <w:sz w:val="28"/>
                          <w:szCs w:val="28"/>
                          <w:lang w:val="vi"/>
                        </w:rPr>
                        <w:t xml:space="preserve">ng </w:t>
                      </w:r>
                      <w:r w:rsidRPr="00086A6D">
                        <w:rPr>
                          <w:rFonts w:ascii="Arial Narrow"/>
                          <w:color w:val="FFFFFF"/>
                          <w:w w:val="85"/>
                          <w:sz w:val="28"/>
                          <w:szCs w:val="28"/>
                          <w:lang w:val="vi"/>
                        </w:rPr>
                        <w:t>đượ</w:t>
                      </w:r>
                      <w:r w:rsidRPr="00086A6D">
                        <w:rPr>
                          <w:rFonts w:ascii="Arial Narrow"/>
                          <w:color w:val="FFFFFF"/>
                          <w:w w:val="85"/>
                          <w:sz w:val="28"/>
                          <w:szCs w:val="28"/>
                          <w:lang w:val="vi"/>
                        </w:rPr>
                        <w:t>c ch</w:t>
                      </w:r>
                      <w:r w:rsidRPr="00086A6D">
                        <w:rPr>
                          <w:rFonts w:ascii="Arial Narrow"/>
                          <w:color w:val="FFFFFF"/>
                          <w:w w:val="85"/>
                          <w:sz w:val="28"/>
                          <w:szCs w:val="28"/>
                          <w:lang w:val="vi"/>
                        </w:rPr>
                        <w:t>ă</w:t>
                      </w:r>
                      <w:r w:rsidRPr="00086A6D">
                        <w:rPr>
                          <w:rFonts w:ascii="Arial Narrow"/>
                          <w:color w:val="FFFFFF"/>
                          <w:w w:val="85"/>
                          <w:sz w:val="28"/>
                          <w:szCs w:val="28"/>
                          <w:lang w:val="vi"/>
                        </w:rPr>
                        <w:t>m s</w:t>
                      </w:r>
                      <w:r w:rsidRPr="00086A6D">
                        <w:rPr>
                          <w:rFonts w:ascii="Arial Narrow"/>
                          <w:color w:val="FFFFFF"/>
                          <w:w w:val="85"/>
                          <w:sz w:val="28"/>
                          <w:szCs w:val="28"/>
                          <w:lang w:val="vi"/>
                        </w:rPr>
                        <w:t>ó</w:t>
                      </w:r>
                      <w:r w:rsidRPr="00086A6D">
                        <w:rPr>
                          <w:rFonts w:ascii="Arial Narrow"/>
                          <w:color w:val="FFFFFF"/>
                          <w:w w:val="85"/>
                          <w:sz w:val="28"/>
                          <w:szCs w:val="28"/>
                          <w:lang w:val="vi"/>
                        </w:rPr>
                        <w:t>c ho</w:t>
                      </w:r>
                      <w:r w:rsidRPr="00086A6D">
                        <w:rPr>
                          <w:rFonts w:ascii="Arial Narrow"/>
                          <w:color w:val="FFFFFF"/>
                          <w:w w:val="85"/>
                          <w:sz w:val="28"/>
                          <w:szCs w:val="28"/>
                          <w:lang w:val="vi"/>
                        </w:rPr>
                        <w:t>ặ</w:t>
                      </w:r>
                      <w:r w:rsidRPr="00086A6D">
                        <w:rPr>
                          <w:rFonts w:ascii="Arial Narrow"/>
                          <w:color w:val="FFFFFF"/>
                          <w:w w:val="85"/>
                          <w:sz w:val="28"/>
                          <w:szCs w:val="28"/>
                          <w:lang w:val="vi"/>
                        </w:rPr>
                        <w:t>c v</w:t>
                      </w:r>
                      <w:r w:rsidRPr="00086A6D">
                        <w:rPr>
                          <w:rFonts w:ascii="Arial Narrow"/>
                          <w:color w:val="FFFFFF"/>
                          <w:w w:val="85"/>
                          <w:sz w:val="28"/>
                          <w:szCs w:val="28"/>
                          <w:lang w:val="vi"/>
                        </w:rPr>
                        <w:t>à</w:t>
                      </w:r>
                      <w:r w:rsidRPr="00086A6D">
                        <w:rPr>
                          <w:rFonts w:ascii="Arial Narrow"/>
                          <w:color w:val="FFFFFF"/>
                          <w:w w:val="85"/>
                          <w:sz w:val="28"/>
                          <w:szCs w:val="28"/>
                          <w:lang w:val="vi"/>
                        </w:rPr>
                        <w:t>o t</w:t>
                      </w:r>
                      <w:r w:rsidRPr="00086A6D">
                        <w:rPr>
                          <w:rFonts w:ascii="Arial Narrow"/>
                          <w:color w:val="FFFFFF"/>
                          <w:w w:val="85"/>
                          <w:sz w:val="28"/>
                          <w:szCs w:val="28"/>
                          <w:lang w:val="vi"/>
                        </w:rPr>
                        <w:t>ù</w:t>
                      </w:r>
                      <w:r w:rsidRPr="00086A6D">
                        <w:rPr>
                          <w:rFonts w:ascii="Arial Narrow"/>
                          <w:color w:val="FFFFFF"/>
                          <w:w w:val="85"/>
                          <w:sz w:val="28"/>
                          <w:szCs w:val="28"/>
                          <w:lang w:val="vi"/>
                        </w:rPr>
                        <w:t xml:space="preserve"> ho</w:t>
                      </w:r>
                      <w:r w:rsidRPr="00086A6D">
                        <w:rPr>
                          <w:rFonts w:ascii="Arial Narrow"/>
                          <w:color w:val="FFFFFF"/>
                          <w:w w:val="85"/>
                          <w:sz w:val="28"/>
                          <w:szCs w:val="28"/>
                          <w:lang w:val="vi"/>
                        </w:rPr>
                        <w:t>ặ</w:t>
                      </w:r>
                      <w:r w:rsidRPr="00086A6D">
                        <w:rPr>
                          <w:rFonts w:ascii="Arial Narrow"/>
                          <w:color w:val="FFFFFF"/>
                          <w:w w:val="85"/>
                          <w:sz w:val="28"/>
                          <w:szCs w:val="28"/>
                          <w:lang w:val="vi"/>
                        </w:rPr>
                        <w:t>c ph</w:t>
                      </w:r>
                      <w:r w:rsidRPr="00086A6D">
                        <w:rPr>
                          <w:rFonts w:ascii="Arial Narrow"/>
                          <w:color w:val="FFFFFF"/>
                          <w:w w:val="85"/>
                          <w:sz w:val="28"/>
                          <w:szCs w:val="28"/>
                          <w:lang w:val="vi"/>
                        </w:rPr>
                        <w:t>ò</w:t>
                      </w:r>
                      <w:r w:rsidRPr="00086A6D">
                        <w:rPr>
                          <w:rFonts w:ascii="Arial Narrow"/>
                          <w:color w:val="FFFFFF"/>
                          <w:w w:val="85"/>
                          <w:sz w:val="28"/>
                          <w:szCs w:val="28"/>
                          <w:lang w:val="vi"/>
                        </w:rPr>
                        <w:t>ng c</w:t>
                      </w:r>
                      <w:r w:rsidRPr="00086A6D">
                        <w:rPr>
                          <w:rFonts w:ascii="Arial Narrow"/>
                          <w:color w:val="FFFFFF"/>
                          <w:w w:val="85"/>
                          <w:sz w:val="28"/>
                          <w:szCs w:val="28"/>
                          <w:lang w:val="vi"/>
                        </w:rPr>
                        <w:t>ấ</w:t>
                      </w:r>
                      <w:r w:rsidRPr="00086A6D">
                        <w:rPr>
                          <w:rFonts w:ascii="Arial Narrow"/>
                          <w:color w:val="FFFFFF"/>
                          <w:w w:val="85"/>
                          <w:sz w:val="28"/>
                          <w:szCs w:val="28"/>
                          <w:lang w:val="vi"/>
                        </w:rPr>
                        <w:t>p c</w:t>
                      </w:r>
                      <w:r w:rsidRPr="00086A6D">
                        <w:rPr>
                          <w:rFonts w:ascii="Arial Narrow"/>
                          <w:color w:val="FFFFFF"/>
                          <w:w w:val="85"/>
                          <w:sz w:val="28"/>
                          <w:szCs w:val="28"/>
                          <w:lang w:val="vi"/>
                        </w:rPr>
                        <w:t>ứ</w:t>
                      </w:r>
                      <w:r w:rsidRPr="00086A6D">
                        <w:rPr>
                          <w:rFonts w:ascii="Arial Narrow"/>
                          <w:color w:val="FFFFFF"/>
                          <w:w w:val="85"/>
                          <w:sz w:val="28"/>
                          <w:szCs w:val="28"/>
                          <w:lang w:val="vi"/>
                        </w:rPr>
                        <w:t>u</w:t>
                      </w:r>
                    </w:p>
                  </w:txbxContent>
                </v:textbox>
                <w10:wrap type="topAndBottom" anchorx="page"/>
              </v:shape>
            </w:pict>
          </mc:Fallback>
        </mc:AlternateContent>
      </w:r>
    </w:p>
    <w:p w14:paraId="463E0478" w14:textId="77777777" w:rsidR="007E6B70" w:rsidRPr="00BD2B21" w:rsidRDefault="007E6B70" w:rsidP="00BD2B21">
      <w:pPr>
        <w:pStyle w:val="BodyText"/>
        <w:rPr>
          <w:rFonts w:ascii="Arial Narrow"/>
          <w:b/>
          <w:i/>
          <w:sz w:val="17"/>
          <w:lang w:val="vi"/>
        </w:rPr>
      </w:pPr>
    </w:p>
    <w:p w14:paraId="543E4469" w14:textId="77777777" w:rsidR="007E6B70" w:rsidRPr="00086A6D" w:rsidRDefault="00547D9D" w:rsidP="00BD2B21">
      <w:pPr>
        <w:pStyle w:val="Heading11"/>
        <w:rPr>
          <w:sz w:val="32"/>
          <w:szCs w:val="32"/>
          <w:lang w:val="vi"/>
        </w:rPr>
      </w:pPr>
      <w:r w:rsidRPr="00086A6D">
        <w:rPr>
          <w:color w:val="1F3864"/>
          <w:w w:val="75"/>
          <w:sz w:val="32"/>
          <w:szCs w:val="32"/>
          <w:lang w:val="vi"/>
        </w:rPr>
        <w:t>Phân bố về địa lý của các Trung Tâm Chăm Sóc Khủng Hoảng</w:t>
      </w:r>
    </w:p>
    <w:p w14:paraId="73D361A8" w14:textId="10797D40" w:rsidR="007E6B70" w:rsidRPr="00BD2B21" w:rsidRDefault="00086A6D" w:rsidP="00BD2B21">
      <w:pPr>
        <w:spacing w:before="58"/>
        <w:ind w:left="116" w:right="136"/>
        <w:rPr>
          <w:b/>
          <w:lang w:val="vi"/>
        </w:rPr>
      </w:pPr>
      <w:r>
        <w:rPr>
          <w:color w:val="1F3864"/>
          <w:lang w:val="vi"/>
        </w:rPr>
        <w:t>Năm (5)</w:t>
      </w:r>
      <w:r w:rsidR="00547D9D">
        <w:rPr>
          <w:color w:val="1F3864"/>
          <w:lang w:val="vi"/>
        </w:rPr>
        <w:t xml:space="preserve"> Trung Tâm Chăm Sóc Khủng Hoảng sẽ được phân bố theo địa lý trên toàn quận để </w:t>
      </w:r>
      <w:r>
        <w:rPr>
          <w:color w:val="1F3864"/>
          <w:lang w:val="vi"/>
        </w:rPr>
        <w:t>c</w:t>
      </w:r>
      <w:r w:rsidRPr="00086A6D">
        <w:rPr>
          <w:color w:val="1F3864"/>
          <w:lang w:val="vi"/>
        </w:rPr>
        <w:t>ác nhân viên tiếp ứng ban đầu</w:t>
      </w:r>
      <w:r w:rsidR="00547D9D">
        <w:rPr>
          <w:color w:val="1F3864"/>
          <w:lang w:val="vi"/>
        </w:rPr>
        <w:t xml:space="preserve">, nhóm ứng phó khủng hoảng, gia đình, và cá nhân có một địa điểm ở gần để đến khi đang gặp khủng hoảng. </w:t>
      </w:r>
      <w:r w:rsidR="00547D9D">
        <w:rPr>
          <w:b/>
          <w:color w:val="1F3864"/>
          <w:lang w:val="vi"/>
        </w:rPr>
        <w:t>Một trung tâm sẽ phục vụ thanh thiếu niên dưới 19 tuổi, và ít nhất một trung tâm sẽ được thành lập ở mỗi trong bốn khu vực tiểu vùng này:</w:t>
      </w:r>
    </w:p>
    <w:p w14:paraId="0F56715B" w14:textId="77777777" w:rsidR="007E6B70" w:rsidRPr="00BD2B21" w:rsidRDefault="007E6B70" w:rsidP="00BD2B21">
      <w:pPr>
        <w:pStyle w:val="BodyText"/>
        <w:rPr>
          <w:b/>
          <w:sz w:val="20"/>
          <w:lang w:val="vi"/>
        </w:rPr>
      </w:pPr>
    </w:p>
    <w:p w14:paraId="02476556" w14:textId="77777777" w:rsidR="007E6B70" w:rsidRPr="00BD2B21" w:rsidRDefault="007E6B70" w:rsidP="00BD2B21">
      <w:pPr>
        <w:pStyle w:val="BodyText"/>
        <w:rPr>
          <w:b/>
          <w:sz w:val="20"/>
          <w:lang w:val="vi"/>
        </w:rPr>
      </w:pPr>
    </w:p>
    <w:p w14:paraId="08074D57" w14:textId="77777777" w:rsidR="007E6B70" w:rsidRPr="00BD2B21" w:rsidRDefault="007E6B70" w:rsidP="00BD2B21">
      <w:pPr>
        <w:rPr>
          <w:sz w:val="20"/>
          <w:lang w:val="vi"/>
        </w:rPr>
        <w:sectPr w:rsidR="007E6B70" w:rsidRPr="00BD2B21">
          <w:pgSz w:w="12240" w:h="15840"/>
          <w:pgMar w:top="680" w:right="600" w:bottom="280" w:left="580" w:header="708" w:footer="708" w:gutter="0"/>
          <w:cols w:space="708"/>
        </w:sectPr>
      </w:pPr>
    </w:p>
    <w:p w14:paraId="1B2EC5D2" w14:textId="77777777" w:rsidR="007E6B70" w:rsidRPr="00BD2B21" w:rsidRDefault="007E6B70" w:rsidP="00BD2B21">
      <w:pPr>
        <w:pStyle w:val="BodyText"/>
        <w:rPr>
          <w:b/>
          <w:sz w:val="34"/>
          <w:lang w:val="vi"/>
        </w:rPr>
      </w:pPr>
    </w:p>
    <w:p w14:paraId="6C67D122" w14:textId="77777777" w:rsidR="007E6B70" w:rsidRPr="00BD2B21" w:rsidRDefault="007E6B70" w:rsidP="00BD2B21">
      <w:pPr>
        <w:pStyle w:val="BodyText"/>
        <w:spacing w:before="6"/>
        <w:rPr>
          <w:b/>
          <w:sz w:val="33"/>
          <w:lang w:val="vi"/>
        </w:rPr>
      </w:pPr>
    </w:p>
    <w:p w14:paraId="65CEFDB9" w14:textId="550943DE" w:rsidR="007E6B70" w:rsidRPr="00086A6D" w:rsidRDefault="00547D9D" w:rsidP="00BD2B21">
      <w:pPr>
        <w:ind w:left="1316" w:hanging="1"/>
        <w:jc w:val="center"/>
        <w:rPr>
          <w:rFonts w:ascii="Calibri"/>
          <w:b/>
          <w:sz w:val="26"/>
          <w:szCs w:val="26"/>
        </w:rPr>
      </w:pPr>
      <w:bookmarkStart w:id="0" w:name="_Hlk127566572"/>
      <w:r w:rsidRPr="00086A6D">
        <w:rPr>
          <w:rFonts w:ascii="Calibri"/>
          <w:b/>
          <w:color w:val="1F3864"/>
          <w:spacing w:val="-2"/>
          <w:sz w:val="26"/>
          <w:szCs w:val="26"/>
          <w:lang w:val="vi"/>
        </w:rPr>
        <w:t>Khu v</w:t>
      </w:r>
      <w:r w:rsidRPr="00086A6D">
        <w:rPr>
          <w:rFonts w:ascii="Calibri"/>
          <w:b/>
          <w:color w:val="1F3864"/>
          <w:spacing w:val="-2"/>
          <w:sz w:val="26"/>
          <w:szCs w:val="26"/>
          <w:lang w:val="vi"/>
        </w:rPr>
        <w:t>ự</w:t>
      </w:r>
      <w:r w:rsidRPr="00086A6D">
        <w:rPr>
          <w:rFonts w:ascii="Calibri"/>
          <w:b/>
          <w:color w:val="1F3864"/>
          <w:spacing w:val="-2"/>
          <w:sz w:val="26"/>
          <w:szCs w:val="26"/>
          <w:lang w:val="vi"/>
        </w:rPr>
        <w:t xml:space="preserve">c </w:t>
      </w:r>
      <w:r w:rsidRPr="00086A6D">
        <w:rPr>
          <w:rFonts w:ascii="Calibri"/>
          <w:b/>
          <w:color w:val="1F3864"/>
          <w:spacing w:val="-2"/>
          <w:sz w:val="26"/>
          <w:szCs w:val="26"/>
          <w:lang w:val="vi"/>
        </w:rPr>
        <w:t>ứ</w:t>
      </w:r>
      <w:r w:rsidRPr="00086A6D">
        <w:rPr>
          <w:rFonts w:ascii="Calibri"/>
          <w:b/>
          <w:color w:val="1F3864"/>
          <w:spacing w:val="-2"/>
          <w:sz w:val="26"/>
          <w:szCs w:val="26"/>
          <w:lang w:val="vi"/>
        </w:rPr>
        <w:t>ng ph</w:t>
      </w:r>
      <w:r w:rsidRPr="00086A6D">
        <w:rPr>
          <w:rFonts w:ascii="Calibri"/>
          <w:b/>
          <w:color w:val="1F3864"/>
          <w:spacing w:val="-2"/>
          <w:sz w:val="26"/>
          <w:szCs w:val="26"/>
          <w:lang w:val="vi"/>
        </w:rPr>
        <w:t>ó</w:t>
      </w:r>
      <w:r w:rsidRPr="00086A6D">
        <w:rPr>
          <w:rFonts w:ascii="Calibri"/>
          <w:b/>
          <w:color w:val="1F3864"/>
          <w:spacing w:val="-2"/>
          <w:sz w:val="26"/>
          <w:szCs w:val="26"/>
          <w:lang w:val="vi"/>
        </w:rPr>
        <w:t xml:space="preserve"> kh</w:t>
      </w:r>
      <w:r w:rsidRPr="00086A6D">
        <w:rPr>
          <w:rFonts w:ascii="Calibri"/>
          <w:b/>
          <w:color w:val="1F3864"/>
          <w:spacing w:val="-2"/>
          <w:sz w:val="26"/>
          <w:szCs w:val="26"/>
          <w:lang w:val="vi"/>
        </w:rPr>
        <w:t>ủ</w:t>
      </w:r>
      <w:r w:rsidRPr="00086A6D">
        <w:rPr>
          <w:rFonts w:ascii="Calibri"/>
          <w:b/>
          <w:color w:val="1F3864"/>
          <w:spacing w:val="-2"/>
          <w:sz w:val="26"/>
          <w:szCs w:val="26"/>
          <w:lang w:val="vi"/>
        </w:rPr>
        <w:t>ng ho</w:t>
      </w:r>
      <w:r w:rsidRPr="00086A6D">
        <w:rPr>
          <w:rFonts w:ascii="Calibri"/>
          <w:b/>
          <w:color w:val="1F3864"/>
          <w:spacing w:val="-2"/>
          <w:sz w:val="26"/>
          <w:szCs w:val="26"/>
          <w:lang w:val="vi"/>
        </w:rPr>
        <w:t>ả</w:t>
      </w:r>
      <w:r w:rsidRPr="00086A6D">
        <w:rPr>
          <w:rFonts w:ascii="Calibri"/>
          <w:b/>
          <w:color w:val="1F3864"/>
          <w:spacing w:val="-2"/>
          <w:sz w:val="26"/>
          <w:szCs w:val="26"/>
          <w:lang w:val="vi"/>
        </w:rPr>
        <w:t xml:space="preserve">ng </w:t>
      </w:r>
      <w:r w:rsidR="00086A6D" w:rsidRPr="00086A6D">
        <w:rPr>
          <w:rFonts w:ascii="Calibri"/>
          <w:b/>
          <w:color w:val="1F3864"/>
          <w:spacing w:val="-2"/>
          <w:sz w:val="26"/>
          <w:szCs w:val="26"/>
          <w:lang w:val="vi"/>
        </w:rPr>
        <w:t>v</w:t>
      </w:r>
      <w:r w:rsidR="00086A6D" w:rsidRPr="00086A6D">
        <w:rPr>
          <w:rFonts w:ascii="Calibri"/>
          <w:b/>
          <w:color w:val="1F3864"/>
          <w:spacing w:val="-2"/>
          <w:sz w:val="26"/>
          <w:szCs w:val="26"/>
          <w:lang w:val="vi"/>
        </w:rPr>
        <w:t>ù</w:t>
      </w:r>
      <w:r w:rsidR="00086A6D" w:rsidRPr="00086A6D">
        <w:rPr>
          <w:rFonts w:ascii="Calibri"/>
          <w:b/>
          <w:color w:val="1F3864"/>
          <w:spacing w:val="-2"/>
          <w:sz w:val="26"/>
          <w:szCs w:val="26"/>
          <w:lang w:val="vi"/>
        </w:rPr>
        <w:t>ng Trung T</w:t>
      </w:r>
      <w:r w:rsidR="00086A6D" w:rsidRPr="00086A6D">
        <w:rPr>
          <w:rFonts w:ascii="Calibri"/>
          <w:b/>
          <w:color w:val="1F3864"/>
          <w:spacing w:val="-2"/>
          <w:sz w:val="26"/>
          <w:szCs w:val="26"/>
          <w:lang w:val="vi"/>
        </w:rPr>
        <w:t>â</w:t>
      </w:r>
      <w:r w:rsidR="00086A6D" w:rsidRPr="00086A6D">
        <w:rPr>
          <w:rFonts w:ascii="Calibri"/>
          <w:b/>
          <w:color w:val="1F3864"/>
          <w:spacing w:val="-2"/>
          <w:sz w:val="26"/>
          <w:szCs w:val="26"/>
          <w:lang w:val="vi"/>
        </w:rPr>
        <w:t>m Qu</w:t>
      </w:r>
      <w:r w:rsidR="00086A6D" w:rsidRPr="00086A6D">
        <w:rPr>
          <w:rFonts w:ascii="Calibri"/>
          <w:b/>
          <w:color w:val="1F3864"/>
          <w:spacing w:val="-2"/>
          <w:sz w:val="26"/>
          <w:szCs w:val="26"/>
          <w:lang w:val="vi"/>
        </w:rPr>
        <w:t>ậ</w:t>
      </w:r>
      <w:r w:rsidR="00086A6D" w:rsidRPr="00086A6D">
        <w:rPr>
          <w:rFonts w:ascii="Calibri"/>
          <w:b/>
          <w:color w:val="1F3864"/>
          <w:spacing w:val="-2"/>
          <w:sz w:val="26"/>
          <w:szCs w:val="26"/>
          <w:lang w:val="vi"/>
        </w:rPr>
        <w:t>n</w:t>
      </w:r>
      <w:r w:rsidRPr="00086A6D">
        <w:rPr>
          <w:rFonts w:ascii="Calibri"/>
          <w:b/>
          <w:color w:val="1F3864"/>
          <w:spacing w:val="-2"/>
          <w:sz w:val="26"/>
          <w:szCs w:val="26"/>
          <w:lang w:val="vi"/>
        </w:rPr>
        <w:t xml:space="preserve"> </w:t>
      </w:r>
      <w:r w:rsidR="00086A6D" w:rsidRPr="00086A6D">
        <w:rPr>
          <w:rFonts w:ascii="Calibri"/>
          <w:b/>
          <w:color w:val="1F3864"/>
          <w:spacing w:val="-2"/>
          <w:sz w:val="26"/>
          <w:szCs w:val="26"/>
          <w:lang w:val="vi"/>
        </w:rPr>
        <w:t>King (Central King County</w:t>
      </w:r>
      <w:bookmarkEnd w:id="0"/>
      <w:r w:rsidR="00086A6D" w:rsidRPr="00086A6D">
        <w:rPr>
          <w:rFonts w:ascii="Calibri"/>
          <w:b/>
          <w:color w:val="1F3864"/>
          <w:spacing w:val="-2"/>
          <w:sz w:val="26"/>
          <w:szCs w:val="26"/>
          <w:lang w:val="vi"/>
        </w:rPr>
        <w:t>)</w:t>
      </w:r>
    </w:p>
    <w:p w14:paraId="62C53CE6" w14:textId="77777777" w:rsidR="00086A6D" w:rsidRDefault="00547D9D" w:rsidP="00BD2B21">
      <w:pPr>
        <w:spacing w:before="225"/>
        <w:ind w:left="989"/>
        <w:rPr>
          <w:lang w:val="vi"/>
        </w:rPr>
      </w:pPr>
      <w:r>
        <w:rPr>
          <w:lang w:val="vi"/>
        </w:rPr>
        <w:br w:type="column"/>
      </w:r>
    </w:p>
    <w:p w14:paraId="50E887E2" w14:textId="4AB2FAF1" w:rsidR="007E6B70" w:rsidRPr="00086A6D" w:rsidRDefault="00547D9D" w:rsidP="00086A6D">
      <w:pPr>
        <w:spacing w:before="225"/>
        <w:rPr>
          <w:rFonts w:asciiTheme="minorHAnsi" w:hAnsiTheme="minorHAnsi" w:cstheme="minorHAnsi"/>
          <w:b/>
          <w:sz w:val="26"/>
          <w:szCs w:val="26"/>
        </w:rPr>
      </w:pPr>
      <w:bookmarkStart w:id="1" w:name="_Hlk127566546"/>
      <w:r w:rsidRPr="00086A6D">
        <w:rPr>
          <w:rFonts w:asciiTheme="minorHAnsi" w:hAnsiTheme="minorHAnsi" w:cstheme="minorHAnsi"/>
          <w:b/>
          <w:color w:val="1F3864"/>
          <w:spacing w:val="-2"/>
          <w:sz w:val="26"/>
          <w:szCs w:val="26"/>
          <w:lang w:val="vi"/>
        </w:rPr>
        <w:t>Khu vực ứng phó khủng hoảng</w:t>
      </w:r>
      <w:r w:rsidR="002B3F0C">
        <w:rPr>
          <w:rFonts w:asciiTheme="minorHAnsi" w:hAnsiTheme="minorHAnsi" w:cstheme="minorHAnsi"/>
          <w:b/>
          <w:color w:val="1F3864"/>
          <w:spacing w:val="-2"/>
          <w:sz w:val="26"/>
          <w:szCs w:val="26"/>
          <w:lang w:val="vi"/>
        </w:rPr>
        <w:t xml:space="preserve"> </w:t>
      </w:r>
      <w:r w:rsidR="00086A6D" w:rsidRPr="00086A6D">
        <w:rPr>
          <w:rFonts w:asciiTheme="minorHAnsi" w:hAnsiTheme="minorHAnsi" w:cstheme="minorHAnsi"/>
          <w:b/>
          <w:color w:val="1F3864"/>
          <w:spacing w:val="-2"/>
          <w:sz w:val="26"/>
          <w:szCs w:val="26"/>
          <w:lang w:val="vi"/>
        </w:rPr>
        <w:t xml:space="preserve">phía Bắc </w:t>
      </w:r>
      <w:r w:rsidR="002B3F0C">
        <w:rPr>
          <w:rFonts w:asciiTheme="minorHAnsi" w:hAnsiTheme="minorHAnsi" w:cstheme="minorHAnsi"/>
          <w:b/>
          <w:color w:val="1F3864"/>
          <w:spacing w:val="-2"/>
          <w:sz w:val="26"/>
          <w:szCs w:val="26"/>
          <w:lang w:val="vi"/>
        </w:rPr>
        <w:t>Q</w:t>
      </w:r>
      <w:r w:rsidR="00086A6D" w:rsidRPr="00086A6D">
        <w:rPr>
          <w:rFonts w:asciiTheme="minorHAnsi" w:hAnsiTheme="minorHAnsi" w:cstheme="minorHAnsi"/>
          <w:b/>
          <w:color w:val="1F3864"/>
          <w:spacing w:val="-2"/>
          <w:sz w:val="26"/>
          <w:szCs w:val="26"/>
          <w:lang w:val="vi"/>
        </w:rPr>
        <w:t xml:space="preserve">uận King </w:t>
      </w:r>
      <w:r w:rsidR="00086A6D">
        <w:rPr>
          <w:rFonts w:asciiTheme="minorHAnsi" w:hAnsiTheme="minorHAnsi" w:cstheme="minorHAnsi"/>
          <w:b/>
          <w:color w:val="1F3864"/>
          <w:spacing w:val="-2"/>
          <w:sz w:val="26"/>
          <w:szCs w:val="26"/>
          <w:lang w:val="vi"/>
        </w:rPr>
        <w:t>(</w:t>
      </w:r>
      <w:r w:rsidRPr="00086A6D">
        <w:rPr>
          <w:rFonts w:asciiTheme="minorHAnsi" w:hAnsiTheme="minorHAnsi" w:cstheme="minorHAnsi"/>
          <w:b/>
          <w:color w:val="1F3864"/>
          <w:spacing w:val="-2"/>
          <w:sz w:val="26"/>
          <w:szCs w:val="26"/>
          <w:lang w:val="vi"/>
        </w:rPr>
        <w:t xml:space="preserve">North King </w:t>
      </w:r>
      <w:r w:rsidR="00086A6D">
        <w:rPr>
          <w:rFonts w:asciiTheme="minorHAnsi" w:hAnsiTheme="minorHAnsi" w:cstheme="minorHAnsi"/>
          <w:b/>
          <w:color w:val="1F3864"/>
          <w:spacing w:val="-2"/>
          <w:sz w:val="26"/>
          <w:szCs w:val="26"/>
          <w:lang w:val="vi"/>
        </w:rPr>
        <w:t>County)</w:t>
      </w:r>
    </w:p>
    <w:bookmarkEnd w:id="1"/>
    <w:p w14:paraId="03B1D59A" w14:textId="77777777" w:rsidR="007E6B70" w:rsidRDefault="007E6B70" w:rsidP="00BD2B21">
      <w:pPr>
        <w:pStyle w:val="BodyText"/>
        <w:rPr>
          <w:rFonts w:ascii="Calibri"/>
          <w:b/>
          <w:sz w:val="34"/>
        </w:rPr>
      </w:pPr>
    </w:p>
    <w:p w14:paraId="585C2905" w14:textId="77777777" w:rsidR="007E6B70" w:rsidRDefault="007E6B70" w:rsidP="00BD2B21">
      <w:pPr>
        <w:pStyle w:val="BodyText"/>
        <w:rPr>
          <w:rFonts w:ascii="Calibri"/>
          <w:b/>
          <w:sz w:val="34"/>
        </w:rPr>
      </w:pPr>
    </w:p>
    <w:p w14:paraId="629E87DF" w14:textId="24E426B1" w:rsidR="007E6B70" w:rsidRPr="00086A6D" w:rsidRDefault="00093ACB" w:rsidP="00BD2B21">
      <w:pPr>
        <w:spacing w:before="288"/>
        <w:ind w:left="2559" w:right="3110" w:firstLine="177"/>
        <w:rPr>
          <w:rFonts w:asciiTheme="minorHAnsi" w:hAnsiTheme="minorHAnsi" w:cstheme="minorHAnsi"/>
          <w:b/>
          <w:color w:val="FFFFFF"/>
          <w:sz w:val="28"/>
        </w:rPr>
      </w:pPr>
      <w:r w:rsidRPr="00086A6D">
        <w:rPr>
          <w:rFonts w:asciiTheme="minorHAnsi" w:hAnsiTheme="minorHAnsi" w:cstheme="minorHAnsi"/>
          <w:b/>
          <w:noProof/>
          <w:color w:val="FFFFFF"/>
          <w:sz w:val="26"/>
          <w:szCs w:val="26"/>
        </w:rPr>
        <mc:AlternateContent>
          <mc:Choice Requires="wpg">
            <w:drawing>
              <wp:anchor distT="0" distB="0" distL="114300" distR="114300" simplePos="0" relativeHeight="251661312" behindDoc="1" locked="0" layoutInCell="1" allowOverlap="1" wp14:anchorId="3DACA0F0" wp14:editId="343FDD1E">
                <wp:simplePos x="0" y="0"/>
                <wp:positionH relativeFrom="page">
                  <wp:posOffset>437515</wp:posOffset>
                </wp:positionH>
                <wp:positionV relativeFrom="paragraph">
                  <wp:posOffset>-1113790</wp:posOffset>
                </wp:positionV>
                <wp:extent cx="6882130" cy="6779895"/>
                <wp:effectExtent l="0" t="0" r="0" b="0"/>
                <wp:wrapNone/>
                <wp:docPr id="4"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2130" cy="6779895"/>
                          <a:chOff x="689" y="-1754"/>
                          <a:chExt cx="10838" cy="10677"/>
                        </a:xfrm>
                      </wpg:grpSpPr>
                      <pic:pic xmlns:pic="http://schemas.openxmlformats.org/drawingml/2006/picture">
                        <pic:nvPicPr>
                          <pic:cNvPr id="5" name="Picture 10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10553" y="8157"/>
                            <a:ext cx="950" cy="666"/>
                          </a:xfrm>
                          <a:prstGeom prst="rect">
                            <a:avLst/>
                          </a:prstGeom>
                          <a:noFill/>
                          <a:extLst>
                            <a:ext uri="{909E8E84-426E-40DD-AFC4-6F175D3DCCD1}">
                              <a14:hiddenFill xmlns:a14="http://schemas.microsoft.com/office/drawing/2010/main">
                                <a:solidFill>
                                  <a:srgbClr val="FFFFFF"/>
                                </a:solidFill>
                              </a14:hiddenFill>
                            </a:ext>
                          </a:extLst>
                        </pic:spPr>
                      </pic:pic>
                      <wps:wsp>
                        <wps:cNvPr id="6" name="Rectangle 102"/>
                        <wps:cNvSpPr>
                          <a:spLocks noChangeArrowheads="1"/>
                        </wps:cNvSpPr>
                        <wps:spPr bwMode="auto">
                          <a:xfrm>
                            <a:off x="698" y="-1742"/>
                            <a:ext cx="10818" cy="7734"/>
                          </a:xfrm>
                          <a:prstGeom prst="rect">
                            <a:avLst/>
                          </a:prstGeom>
                          <a:solidFill>
                            <a:srgbClr val="E0E1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10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1073" y="-1420"/>
                            <a:ext cx="10392" cy="7414"/>
                          </a:xfrm>
                          <a:prstGeom prst="rect">
                            <a:avLst/>
                          </a:prstGeom>
                          <a:noFill/>
                          <a:extLst>
                            <a:ext uri="{909E8E84-426E-40DD-AFC4-6F175D3DCCD1}">
                              <a14:hiddenFill xmlns:a14="http://schemas.microsoft.com/office/drawing/2010/main">
                                <a:solidFill>
                                  <a:srgbClr val="FFFFFF"/>
                                </a:solidFill>
                              </a14:hiddenFill>
                            </a:ext>
                          </a:extLst>
                        </pic:spPr>
                      </pic:pic>
                      <wps:wsp>
                        <wps:cNvPr id="8" name="AutoShape 104"/>
                        <wps:cNvSpPr>
                          <a:spLocks/>
                        </wps:cNvSpPr>
                        <wps:spPr bwMode="auto">
                          <a:xfrm>
                            <a:off x="2954" y="1773"/>
                            <a:ext cx="3405" cy="2080"/>
                          </a:xfrm>
                          <a:custGeom>
                            <a:avLst/>
                            <a:gdLst>
                              <a:gd name="T0" fmla="+- 0 4974 2955"/>
                              <a:gd name="T1" fmla="*/ T0 w 3405"/>
                              <a:gd name="T2" fmla="+- 0 3854 1774"/>
                              <a:gd name="T3" fmla="*/ 3854 h 2080"/>
                              <a:gd name="T4" fmla="+- 0 4740 2955"/>
                              <a:gd name="T5" fmla="*/ T4 w 3405"/>
                              <a:gd name="T6" fmla="+- 0 3814 1774"/>
                              <a:gd name="T7" fmla="*/ 3814 h 2080"/>
                              <a:gd name="T8" fmla="+- 0 3966 2955"/>
                              <a:gd name="T9" fmla="*/ T8 w 3405"/>
                              <a:gd name="T10" fmla="+- 0 3814 1774"/>
                              <a:gd name="T11" fmla="*/ 3814 h 2080"/>
                              <a:gd name="T12" fmla="+- 0 4232 2955"/>
                              <a:gd name="T13" fmla="*/ T12 w 3405"/>
                              <a:gd name="T14" fmla="+- 0 3814 1774"/>
                              <a:gd name="T15" fmla="*/ 3814 h 2080"/>
                              <a:gd name="T16" fmla="+- 0 4603 2955"/>
                              <a:gd name="T17" fmla="*/ T16 w 3405"/>
                              <a:gd name="T18" fmla="+- 0 3814 1774"/>
                              <a:gd name="T19" fmla="*/ 3814 h 2080"/>
                              <a:gd name="T20" fmla="+- 0 4817 2955"/>
                              <a:gd name="T21" fmla="*/ T20 w 3405"/>
                              <a:gd name="T22" fmla="+- 0 3794 1774"/>
                              <a:gd name="T23" fmla="*/ 3794 h 2080"/>
                              <a:gd name="T24" fmla="+- 0 4964 2955"/>
                              <a:gd name="T25" fmla="*/ T24 w 3405"/>
                              <a:gd name="T26" fmla="+- 0 3774 1774"/>
                              <a:gd name="T27" fmla="*/ 3774 h 2080"/>
                              <a:gd name="T28" fmla="+- 0 3928 2955"/>
                              <a:gd name="T29" fmla="*/ T28 w 3405"/>
                              <a:gd name="T30" fmla="+- 0 3794 1774"/>
                              <a:gd name="T31" fmla="*/ 3794 h 2080"/>
                              <a:gd name="T32" fmla="+- 0 4264 2955"/>
                              <a:gd name="T33" fmla="*/ T32 w 3405"/>
                              <a:gd name="T34" fmla="+- 0 3794 1774"/>
                              <a:gd name="T35" fmla="*/ 3794 h 2080"/>
                              <a:gd name="T36" fmla="+- 0 4876 2955"/>
                              <a:gd name="T37" fmla="*/ T36 w 3405"/>
                              <a:gd name="T38" fmla="+- 0 3774 1774"/>
                              <a:gd name="T39" fmla="*/ 3774 h 2080"/>
                              <a:gd name="T40" fmla="+- 0 4194 2955"/>
                              <a:gd name="T41" fmla="*/ T40 w 3405"/>
                              <a:gd name="T42" fmla="+- 0 3774 1774"/>
                              <a:gd name="T43" fmla="*/ 3774 h 2080"/>
                              <a:gd name="T44" fmla="+- 0 4617 2955"/>
                              <a:gd name="T45" fmla="*/ T44 w 3405"/>
                              <a:gd name="T46" fmla="+- 0 3754 1774"/>
                              <a:gd name="T47" fmla="*/ 3754 h 2080"/>
                              <a:gd name="T48" fmla="+- 0 4750 2955"/>
                              <a:gd name="T49" fmla="*/ T48 w 3405"/>
                              <a:gd name="T50" fmla="+- 0 3774 1774"/>
                              <a:gd name="T51" fmla="*/ 3774 h 2080"/>
                              <a:gd name="T52" fmla="+- 0 4250 2955"/>
                              <a:gd name="T53" fmla="*/ T52 w 3405"/>
                              <a:gd name="T54" fmla="+- 0 3754 1774"/>
                              <a:gd name="T55" fmla="*/ 3754 h 2080"/>
                              <a:gd name="T56" fmla="+- 0 4764 2955"/>
                              <a:gd name="T57" fmla="*/ T56 w 3405"/>
                              <a:gd name="T58" fmla="+- 0 3734 1774"/>
                              <a:gd name="T59" fmla="*/ 3734 h 2080"/>
                              <a:gd name="T60" fmla="+- 0 3844 2955"/>
                              <a:gd name="T61" fmla="*/ T60 w 3405"/>
                              <a:gd name="T62" fmla="+- 0 3714 1774"/>
                              <a:gd name="T63" fmla="*/ 3714 h 2080"/>
                              <a:gd name="T64" fmla="+- 0 4446 2955"/>
                              <a:gd name="T65" fmla="*/ T64 w 3405"/>
                              <a:gd name="T66" fmla="+- 0 3714 1774"/>
                              <a:gd name="T67" fmla="*/ 3714 h 2080"/>
                              <a:gd name="T68" fmla="+- 0 5093 2955"/>
                              <a:gd name="T69" fmla="*/ T68 w 3405"/>
                              <a:gd name="T70" fmla="+- 0 3694 1774"/>
                              <a:gd name="T71" fmla="*/ 3694 h 2080"/>
                              <a:gd name="T72" fmla="+- 0 5079 2955"/>
                              <a:gd name="T73" fmla="*/ T72 w 3405"/>
                              <a:gd name="T74" fmla="+- 0 3674 1774"/>
                              <a:gd name="T75" fmla="*/ 3674 h 2080"/>
                              <a:gd name="T76" fmla="+- 0 6188 2955"/>
                              <a:gd name="T77" fmla="*/ T76 w 3405"/>
                              <a:gd name="T78" fmla="+- 0 3674 1774"/>
                              <a:gd name="T79" fmla="*/ 3674 h 2080"/>
                              <a:gd name="T80" fmla="+- 0 6132 2955"/>
                              <a:gd name="T81" fmla="*/ T80 w 3405"/>
                              <a:gd name="T82" fmla="+- 0 3674 1774"/>
                              <a:gd name="T83" fmla="*/ 3674 h 2080"/>
                              <a:gd name="T84" fmla="+- 0 5132 2955"/>
                              <a:gd name="T85" fmla="*/ T84 w 3405"/>
                              <a:gd name="T86" fmla="+- 0 3644 1774"/>
                              <a:gd name="T87" fmla="*/ 3644 h 2080"/>
                              <a:gd name="T88" fmla="+- 0 5160 2955"/>
                              <a:gd name="T89" fmla="*/ T88 w 3405"/>
                              <a:gd name="T90" fmla="+- 0 3634 1774"/>
                              <a:gd name="T91" fmla="*/ 3634 h 2080"/>
                              <a:gd name="T92" fmla="+- 0 5202 2955"/>
                              <a:gd name="T93" fmla="*/ T92 w 3405"/>
                              <a:gd name="T94" fmla="+- 0 3614 1774"/>
                              <a:gd name="T95" fmla="*/ 3614 h 2080"/>
                              <a:gd name="T96" fmla="+- 0 5957 2955"/>
                              <a:gd name="T97" fmla="*/ T96 w 3405"/>
                              <a:gd name="T98" fmla="+- 0 3594 1774"/>
                              <a:gd name="T99" fmla="*/ 3594 h 2080"/>
                              <a:gd name="T100" fmla="+- 0 3662 2955"/>
                              <a:gd name="T101" fmla="*/ T100 w 3405"/>
                              <a:gd name="T102" fmla="+- 0 3554 1774"/>
                              <a:gd name="T103" fmla="*/ 3554 h 2080"/>
                              <a:gd name="T104" fmla="+- 0 3651 2955"/>
                              <a:gd name="T105" fmla="*/ T104 w 3405"/>
                              <a:gd name="T106" fmla="+- 0 3544 1774"/>
                              <a:gd name="T107" fmla="*/ 3544 h 2080"/>
                              <a:gd name="T108" fmla="+- 0 5929 2955"/>
                              <a:gd name="T109" fmla="*/ T108 w 3405"/>
                              <a:gd name="T110" fmla="+- 0 3514 1774"/>
                              <a:gd name="T111" fmla="*/ 3514 h 2080"/>
                              <a:gd name="T112" fmla="+- 0 3476 2955"/>
                              <a:gd name="T113" fmla="*/ T112 w 3405"/>
                              <a:gd name="T114" fmla="+- 0 3474 1774"/>
                              <a:gd name="T115" fmla="*/ 3474 h 2080"/>
                              <a:gd name="T116" fmla="+- 0 3529 2955"/>
                              <a:gd name="T117" fmla="*/ T116 w 3405"/>
                              <a:gd name="T118" fmla="+- 0 3514 1774"/>
                              <a:gd name="T119" fmla="*/ 3514 h 2080"/>
                              <a:gd name="T120" fmla="+- 0 3466 2955"/>
                              <a:gd name="T121" fmla="*/ T120 w 3405"/>
                              <a:gd name="T122" fmla="+- 0 3454 1774"/>
                              <a:gd name="T123" fmla="*/ 3454 h 2080"/>
                              <a:gd name="T124" fmla="+- 0 5670 2955"/>
                              <a:gd name="T125" fmla="*/ T124 w 3405"/>
                              <a:gd name="T126" fmla="+- 0 3434 1774"/>
                              <a:gd name="T127" fmla="*/ 3434 h 2080"/>
                              <a:gd name="T128" fmla="+- 0 3459 2955"/>
                              <a:gd name="T129" fmla="*/ T128 w 3405"/>
                              <a:gd name="T130" fmla="+- 0 3434 1774"/>
                              <a:gd name="T131" fmla="*/ 3434 h 2080"/>
                              <a:gd name="T132" fmla="+- 0 5660 2955"/>
                              <a:gd name="T133" fmla="*/ T132 w 3405"/>
                              <a:gd name="T134" fmla="+- 0 3434 1774"/>
                              <a:gd name="T135" fmla="*/ 3434 h 2080"/>
                              <a:gd name="T136" fmla="+- 0 5373 2955"/>
                              <a:gd name="T137" fmla="*/ T136 w 3405"/>
                              <a:gd name="T138" fmla="+- 0 3394 1774"/>
                              <a:gd name="T139" fmla="*/ 3394 h 2080"/>
                              <a:gd name="T140" fmla="+- 0 5614 2955"/>
                              <a:gd name="T141" fmla="*/ T140 w 3405"/>
                              <a:gd name="T142" fmla="+- 0 3414 1774"/>
                              <a:gd name="T143" fmla="*/ 3414 h 2080"/>
                              <a:gd name="T144" fmla="+- 0 5237 2955"/>
                              <a:gd name="T145" fmla="*/ T144 w 3405"/>
                              <a:gd name="T146" fmla="+- 0 3394 1774"/>
                              <a:gd name="T147" fmla="*/ 3394 h 2080"/>
                              <a:gd name="T148" fmla="+- 0 5471 2955"/>
                              <a:gd name="T149" fmla="*/ T148 w 3405"/>
                              <a:gd name="T150" fmla="+- 0 3374 1774"/>
                              <a:gd name="T151" fmla="*/ 3374 h 2080"/>
                              <a:gd name="T152" fmla="+- 0 5278 2955"/>
                              <a:gd name="T153" fmla="*/ T152 w 3405"/>
                              <a:gd name="T154" fmla="+- 0 3354 1774"/>
                              <a:gd name="T155" fmla="*/ 3354 h 2080"/>
                              <a:gd name="T156" fmla="+- 0 5520 2955"/>
                              <a:gd name="T157" fmla="*/ T156 w 3405"/>
                              <a:gd name="T158" fmla="+- 0 3374 1774"/>
                              <a:gd name="T159" fmla="*/ 3374 h 2080"/>
                              <a:gd name="T160" fmla="+- 0 5527 2955"/>
                              <a:gd name="T161" fmla="*/ T160 w 3405"/>
                              <a:gd name="T162" fmla="+- 0 3334 1774"/>
                              <a:gd name="T163" fmla="*/ 3334 h 2080"/>
                              <a:gd name="T164" fmla="+- 0 3392 2955"/>
                              <a:gd name="T165" fmla="*/ T164 w 3405"/>
                              <a:gd name="T166" fmla="+- 0 3234 1774"/>
                              <a:gd name="T167" fmla="*/ 3234 h 2080"/>
                              <a:gd name="T168" fmla="+- 0 3417 2955"/>
                              <a:gd name="T169" fmla="*/ T168 w 3405"/>
                              <a:gd name="T170" fmla="+- 0 3134 1774"/>
                              <a:gd name="T171" fmla="*/ 3134 h 2080"/>
                              <a:gd name="T172" fmla="+- 0 3420 2955"/>
                              <a:gd name="T173" fmla="*/ T172 w 3405"/>
                              <a:gd name="T174" fmla="+- 0 3074 1774"/>
                              <a:gd name="T175" fmla="*/ 3074 h 2080"/>
                              <a:gd name="T176" fmla="+- 0 3403 2955"/>
                              <a:gd name="T177" fmla="*/ T176 w 3405"/>
                              <a:gd name="T178" fmla="+- 0 2974 1774"/>
                              <a:gd name="T179" fmla="*/ 2974 h 2080"/>
                              <a:gd name="T180" fmla="+- 0 3231 2955"/>
                              <a:gd name="T181" fmla="*/ T180 w 3405"/>
                              <a:gd name="T182" fmla="+- 0 2914 1774"/>
                              <a:gd name="T183" fmla="*/ 2914 h 2080"/>
                              <a:gd name="T184" fmla="+- 0 3347 2955"/>
                              <a:gd name="T185" fmla="*/ T184 w 3405"/>
                              <a:gd name="T186" fmla="+- 0 2894 1774"/>
                              <a:gd name="T187" fmla="*/ 2894 h 2080"/>
                              <a:gd name="T188" fmla="+- 0 3151 2955"/>
                              <a:gd name="T189" fmla="*/ T188 w 3405"/>
                              <a:gd name="T190" fmla="+- 0 2814 1774"/>
                              <a:gd name="T191" fmla="*/ 2814 h 2080"/>
                              <a:gd name="T192" fmla="+- 0 3081 2955"/>
                              <a:gd name="T193" fmla="*/ T192 w 3405"/>
                              <a:gd name="T194" fmla="+- 0 2774 1774"/>
                              <a:gd name="T195" fmla="*/ 2774 h 2080"/>
                              <a:gd name="T196" fmla="+- 0 3084 2955"/>
                              <a:gd name="T197" fmla="*/ T196 w 3405"/>
                              <a:gd name="T198" fmla="+- 0 2774 1774"/>
                              <a:gd name="T199" fmla="*/ 2774 h 2080"/>
                              <a:gd name="T200" fmla="+- 0 3039 2955"/>
                              <a:gd name="T201" fmla="*/ T200 w 3405"/>
                              <a:gd name="T202" fmla="+- 0 2754 1774"/>
                              <a:gd name="T203" fmla="*/ 2754 h 2080"/>
                              <a:gd name="T204" fmla="+- 0 2990 2955"/>
                              <a:gd name="T205" fmla="*/ T204 w 3405"/>
                              <a:gd name="T206" fmla="+- 0 2674 1774"/>
                              <a:gd name="T207" fmla="*/ 2674 h 2080"/>
                              <a:gd name="T208" fmla="+- 0 2972 2955"/>
                              <a:gd name="T209" fmla="*/ T208 w 3405"/>
                              <a:gd name="T210" fmla="+- 0 2594 1774"/>
                              <a:gd name="T211" fmla="*/ 2594 h 2080"/>
                              <a:gd name="T212" fmla="+- 0 2972 2955"/>
                              <a:gd name="T213" fmla="*/ T212 w 3405"/>
                              <a:gd name="T214" fmla="+- 0 2454 1774"/>
                              <a:gd name="T215" fmla="*/ 2454 h 2080"/>
                              <a:gd name="T216" fmla="+- 0 3035 2955"/>
                              <a:gd name="T217" fmla="*/ T216 w 3405"/>
                              <a:gd name="T218" fmla="+- 0 2394 1774"/>
                              <a:gd name="T219" fmla="*/ 2394 h 2080"/>
                              <a:gd name="T220" fmla="+- 0 3025 2955"/>
                              <a:gd name="T221" fmla="*/ T220 w 3405"/>
                              <a:gd name="T222" fmla="+- 0 2294 1774"/>
                              <a:gd name="T223" fmla="*/ 2294 h 2080"/>
                              <a:gd name="T224" fmla="+- 0 3035 2955"/>
                              <a:gd name="T225" fmla="*/ T224 w 3405"/>
                              <a:gd name="T226" fmla="+- 0 2214 1774"/>
                              <a:gd name="T227" fmla="*/ 2214 h 2080"/>
                              <a:gd name="T228" fmla="+- 0 3084 2955"/>
                              <a:gd name="T229" fmla="*/ T228 w 3405"/>
                              <a:gd name="T230" fmla="+- 0 2154 1774"/>
                              <a:gd name="T231" fmla="*/ 2154 h 2080"/>
                              <a:gd name="T232" fmla="+- 0 3179 2955"/>
                              <a:gd name="T233" fmla="*/ T232 w 3405"/>
                              <a:gd name="T234" fmla="+- 0 2114 1774"/>
                              <a:gd name="T235" fmla="*/ 2114 h 2080"/>
                              <a:gd name="T236" fmla="+- 0 3182 2955"/>
                              <a:gd name="T237" fmla="*/ T236 w 3405"/>
                              <a:gd name="T238" fmla="+- 0 1994 1774"/>
                              <a:gd name="T239" fmla="*/ 1994 h 2080"/>
                              <a:gd name="T240" fmla="+- 0 3172 2955"/>
                              <a:gd name="T241" fmla="*/ T240 w 3405"/>
                              <a:gd name="T242" fmla="+- 0 1914 1774"/>
                              <a:gd name="T243" fmla="*/ 1914 h 2080"/>
                              <a:gd name="T244" fmla="+- 0 3161 2955"/>
                              <a:gd name="T245" fmla="*/ T244 w 3405"/>
                              <a:gd name="T246" fmla="+- 0 1854 1774"/>
                              <a:gd name="T247" fmla="*/ 1854 h 2080"/>
                              <a:gd name="T248" fmla="+- 0 3140 2955"/>
                              <a:gd name="T249" fmla="*/ T248 w 3405"/>
                              <a:gd name="T250" fmla="+- 0 1814 1774"/>
                              <a:gd name="T251" fmla="*/ 1814 h 2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3405" h="2080">
                                <a:moveTo>
                                  <a:pt x="1722" y="2060"/>
                                </a:moveTo>
                                <a:lnTo>
                                  <a:pt x="1718" y="2060"/>
                                </a:lnTo>
                                <a:lnTo>
                                  <a:pt x="1722" y="2080"/>
                                </a:lnTo>
                                <a:lnTo>
                                  <a:pt x="1722" y="2060"/>
                                </a:lnTo>
                                <a:close/>
                                <a:moveTo>
                                  <a:pt x="1774" y="2060"/>
                                </a:moveTo>
                                <a:lnTo>
                                  <a:pt x="1732" y="2060"/>
                                </a:lnTo>
                                <a:lnTo>
                                  <a:pt x="1736" y="2080"/>
                                </a:lnTo>
                                <a:lnTo>
                                  <a:pt x="1774" y="2080"/>
                                </a:lnTo>
                                <a:lnTo>
                                  <a:pt x="1774" y="2060"/>
                                </a:lnTo>
                                <a:close/>
                                <a:moveTo>
                                  <a:pt x="2002" y="2060"/>
                                </a:moveTo>
                                <a:lnTo>
                                  <a:pt x="1998" y="2060"/>
                                </a:lnTo>
                                <a:lnTo>
                                  <a:pt x="1998" y="2080"/>
                                </a:lnTo>
                                <a:lnTo>
                                  <a:pt x="2002" y="2080"/>
                                </a:lnTo>
                                <a:lnTo>
                                  <a:pt x="2002" y="2060"/>
                                </a:lnTo>
                                <a:close/>
                                <a:moveTo>
                                  <a:pt x="2019" y="2060"/>
                                </a:moveTo>
                                <a:lnTo>
                                  <a:pt x="2016" y="2060"/>
                                </a:lnTo>
                                <a:lnTo>
                                  <a:pt x="2016" y="2080"/>
                                </a:lnTo>
                                <a:lnTo>
                                  <a:pt x="2019" y="2080"/>
                                </a:lnTo>
                                <a:lnTo>
                                  <a:pt x="2019" y="2060"/>
                                </a:lnTo>
                                <a:close/>
                                <a:moveTo>
                                  <a:pt x="1102" y="2040"/>
                                </a:moveTo>
                                <a:lnTo>
                                  <a:pt x="1085" y="2040"/>
                                </a:lnTo>
                                <a:lnTo>
                                  <a:pt x="1085" y="2060"/>
                                </a:lnTo>
                                <a:lnTo>
                                  <a:pt x="1099" y="2060"/>
                                </a:lnTo>
                                <a:lnTo>
                                  <a:pt x="1102" y="2040"/>
                                </a:lnTo>
                                <a:close/>
                                <a:moveTo>
                                  <a:pt x="1645" y="2020"/>
                                </a:moveTo>
                                <a:lnTo>
                                  <a:pt x="1641" y="2020"/>
                                </a:lnTo>
                                <a:lnTo>
                                  <a:pt x="1641" y="2040"/>
                                </a:lnTo>
                                <a:lnTo>
                                  <a:pt x="1606" y="2040"/>
                                </a:lnTo>
                                <a:lnTo>
                                  <a:pt x="1620" y="2060"/>
                                </a:lnTo>
                                <a:lnTo>
                                  <a:pt x="1641" y="2060"/>
                                </a:lnTo>
                                <a:lnTo>
                                  <a:pt x="1645" y="2040"/>
                                </a:lnTo>
                                <a:lnTo>
                                  <a:pt x="1645" y="2020"/>
                                </a:lnTo>
                                <a:close/>
                                <a:moveTo>
                                  <a:pt x="1785" y="2040"/>
                                </a:moveTo>
                                <a:lnTo>
                                  <a:pt x="1781" y="2060"/>
                                </a:lnTo>
                                <a:lnTo>
                                  <a:pt x="1785" y="2060"/>
                                </a:lnTo>
                                <a:lnTo>
                                  <a:pt x="1785" y="2040"/>
                                </a:lnTo>
                                <a:close/>
                                <a:moveTo>
                                  <a:pt x="1998" y="2040"/>
                                </a:moveTo>
                                <a:lnTo>
                                  <a:pt x="1995" y="2040"/>
                                </a:lnTo>
                                <a:lnTo>
                                  <a:pt x="1995" y="2060"/>
                                </a:lnTo>
                                <a:lnTo>
                                  <a:pt x="1998" y="2060"/>
                                </a:lnTo>
                                <a:lnTo>
                                  <a:pt x="1998" y="2040"/>
                                </a:lnTo>
                                <a:close/>
                                <a:moveTo>
                                  <a:pt x="2030" y="2040"/>
                                </a:moveTo>
                                <a:lnTo>
                                  <a:pt x="2026" y="2040"/>
                                </a:lnTo>
                                <a:lnTo>
                                  <a:pt x="2026" y="2060"/>
                                </a:lnTo>
                                <a:lnTo>
                                  <a:pt x="2030" y="2060"/>
                                </a:lnTo>
                                <a:lnTo>
                                  <a:pt x="2030" y="2040"/>
                                </a:lnTo>
                                <a:close/>
                                <a:moveTo>
                                  <a:pt x="987" y="2020"/>
                                </a:moveTo>
                                <a:lnTo>
                                  <a:pt x="980" y="2020"/>
                                </a:lnTo>
                                <a:lnTo>
                                  <a:pt x="983" y="2040"/>
                                </a:lnTo>
                                <a:lnTo>
                                  <a:pt x="987" y="2040"/>
                                </a:lnTo>
                                <a:lnTo>
                                  <a:pt x="987" y="2020"/>
                                </a:lnTo>
                                <a:close/>
                                <a:moveTo>
                                  <a:pt x="1013" y="2032"/>
                                </a:moveTo>
                                <a:lnTo>
                                  <a:pt x="1004" y="2040"/>
                                </a:lnTo>
                                <a:lnTo>
                                  <a:pt x="1011" y="2040"/>
                                </a:lnTo>
                                <a:lnTo>
                                  <a:pt x="1013" y="2032"/>
                                </a:lnTo>
                                <a:close/>
                                <a:moveTo>
                                  <a:pt x="1060" y="2020"/>
                                </a:moveTo>
                                <a:lnTo>
                                  <a:pt x="1046" y="2020"/>
                                </a:lnTo>
                                <a:lnTo>
                                  <a:pt x="1060" y="2040"/>
                                </a:lnTo>
                                <a:lnTo>
                                  <a:pt x="1067" y="2040"/>
                                </a:lnTo>
                                <a:lnTo>
                                  <a:pt x="1060" y="2020"/>
                                </a:lnTo>
                                <a:close/>
                                <a:moveTo>
                                  <a:pt x="1207" y="2027"/>
                                </a:moveTo>
                                <a:lnTo>
                                  <a:pt x="1200" y="2040"/>
                                </a:lnTo>
                                <a:lnTo>
                                  <a:pt x="1207" y="2040"/>
                                </a:lnTo>
                                <a:lnTo>
                                  <a:pt x="1207" y="2027"/>
                                </a:lnTo>
                                <a:close/>
                                <a:moveTo>
                                  <a:pt x="1270" y="2020"/>
                                </a:moveTo>
                                <a:lnTo>
                                  <a:pt x="1270" y="2040"/>
                                </a:lnTo>
                                <a:lnTo>
                                  <a:pt x="1277" y="2040"/>
                                </a:lnTo>
                                <a:lnTo>
                                  <a:pt x="1270" y="2020"/>
                                </a:lnTo>
                                <a:close/>
                                <a:moveTo>
                                  <a:pt x="1284" y="2000"/>
                                </a:moveTo>
                                <a:lnTo>
                                  <a:pt x="1281" y="2000"/>
                                </a:lnTo>
                                <a:lnTo>
                                  <a:pt x="1281" y="2020"/>
                                </a:lnTo>
                                <a:lnTo>
                                  <a:pt x="1277" y="2040"/>
                                </a:lnTo>
                                <a:lnTo>
                                  <a:pt x="1288" y="2040"/>
                                </a:lnTo>
                                <a:lnTo>
                                  <a:pt x="1291" y="2020"/>
                                </a:lnTo>
                                <a:lnTo>
                                  <a:pt x="1284" y="2020"/>
                                </a:lnTo>
                                <a:lnTo>
                                  <a:pt x="1284" y="2000"/>
                                </a:lnTo>
                                <a:close/>
                                <a:moveTo>
                                  <a:pt x="1302" y="2020"/>
                                </a:moveTo>
                                <a:lnTo>
                                  <a:pt x="1295" y="2020"/>
                                </a:lnTo>
                                <a:lnTo>
                                  <a:pt x="1295" y="2040"/>
                                </a:lnTo>
                                <a:lnTo>
                                  <a:pt x="1302" y="2020"/>
                                </a:lnTo>
                                <a:close/>
                                <a:moveTo>
                                  <a:pt x="1610" y="2020"/>
                                </a:moveTo>
                                <a:lnTo>
                                  <a:pt x="1603" y="2020"/>
                                </a:lnTo>
                                <a:lnTo>
                                  <a:pt x="1603" y="2040"/>
                                </a:lnTo>
                                <a:lnTo>
                                  <a:pt x="1610" y="2040"/>
                                </a:lnTo>
                                <a:lnTo>
                                  <a:pt x="1610" y="2020"/>
                                </a:lnTo>
                                <a:close/>
                                <a:moveTo>
                                  <a:pt x="1652" y="2000"/>
                                </a:moveTo>
                                <a:lnTo>
                                  <a:pt x="1648" y="2000"/>
                                </a:lnTo>
                                <a:lnTo>
                                  <a:pt x="1645" y="2020"/>
                                </a:lnTo>
                                <a:lnTo>
                                  <a:pt x="1645" y="2040"/>
                                </a:lnTo>
                                <a:lnTo>
                                  <a:pt x="1648" y="2040"/>
                                </a:lnTo>
                                <a:lnTo>
                                  <a:pt x="1648" y="2020"/>
                                </a:lnTo>
                                <a:lnTo>
                                  <a:pt x="1652" y="2020"/>
                                </a:lnTo>
                                <a:lnTo>
                                  <a:pt x="1652" y="2000"/>
                                </a:lnTo>
                                <a:close/>
                                <a:moveTo>
                                  <a:pt x="1704" y="2020"/>
                                </a:moveTo>
                                <a:lnTo>
                                  <a:pt x="1704" y="2040"/>
                                </a:lnTo>
                                <a:lnTo>
                                  <a:pt x="1708" y="2040"/>
                                </a:lnTo>
                                <a:lnTo>
                                  <a:pt x="1704" y="2020"/>
                                </a:lnTo>
                                <a:close/>
                                <a:moveTo>
                                  <a:pt x="1785" y="2020"/>
                                </a:moveTo>
                                <a:lnTo>
                                  <a:pt x="1708" y="2020"/>
                                </a:lnTo>
                                <a:lnTo>
                                  <a:pt x="1708" y="2040"/>
                                </a:lnTo>
                                <a:lnTo>
                                  <a:pt x="1785" y="2040"/>
                                </a:lnTo>
                                <a:lnTo>
                                  <a:pt x="1785" y="2020"/>
                                </a:lnTo>
                                <a:close/>
                                <a:moveTo>
                                  <a:pt x="1858" y="2000"/>
                                </a:moveTo>
                                <a:lnTo>
                                  <a:pt x="1855" y="2020"/>
                                </a:lnTo>
                                <a:lnTo>
                                  <a:pt x="1788" y="2020"/>
                                </a:lnTo>
                                <a:lnTo>
                                  <a:pt x="1788" y="2040"/>
                                </a:lnTo>
                                <a:lnTo>
                                  <a:pt x="1869" y="2040"/>
                                </a:lnTo>
                                <a:lnTo>
                                  <a:pt x="1862" y="2020"/>
                                </a:lnTo>
                                <a:lnTo>
                                  <a:pt x="1858" y="2000"/>
                                </a:lnTo>
                                <a:close/>
                                <a:moveTo>
                                  <a:pt x="1907" y="2020"/>
                                </a:moveTo>
                                <a:lnTo>
                                  <a:pt x="1865" y="2020"/>
                                </a:lnTo>
                                <a:lnTo>
                                  <a:pt x="1876" y="2040"/>
                                </a:lnTo>
                                <a:lnTo>
                                  <a:pt x="1907" y="2040"/>
                                </a:lnTo>
                                <a:lnTo>
                                  <a:pt x="1907" y="2020"/>
                                </a:lnTo>
                                <a:close/>
                                <a:moveTo>
                                  <a:pt x="1963" y="2020"/>
                                </a:moveTo>
                                <a:lnTo>
                                  <a:pt x="1911" y="2020"/>
                                </a:lnTo>
                                <a:lnTo>
                                  <a:pt x="1911" y="2040"/>
                                </a:lnTo>
                                <a:lnTo>
                                  <a:pt x="1967" y="2040"/>
                                </a:lnTo>
                                <a:lnTo>
                                  <a:pt x="1963" y="2020"/>
                                </a:lnTo>
                                <a:close/>
                                <a:moveTo>
                                  <a:pt x="2005" y="2020"/>
                                </a:moveTo>
                                <a:lnTo>
                                  <a:pt x="1970" y="2020"/>
                                </a:lnTo>
                                <a:lnTo>
                                  <a:pt x="1970" y="2040"/>
                                </a:lnTo>
                                <a:lnTo>
                                  <a:pt x="2005" y="2040"/>
                                </a:lnTo>
                                <a:lnTo>
                                  <a:pt x="2005" y="2020"/>
                                </a:lnTo>
                                <a:close/>
                                <a:moveTo>
                                  <a:pt x="2033" y="2000"/>
                                </a:moveTo>
                                <a:lnTo>
                                  <a:pt x="2009" y="2000"/>
                                </a:lnTo>
                                <a:lnTo>
                                  <a:pt x="2009" y="2020"/>
                                </a:lnTo>
                                <a:lnTo>
                                  <a:pt x="2012" y="2040"/>
                                </a:lnTo>
                                <a:lnTo>
                                  <a:pt x="3405" y="2040"/>
                                </a:lnTo>
                                <a:lnTo>
                                  <a:pt x="3405" y="2020"/>
                                </a:lnTo>
                                <a:lnTo>
                                  <a:pt x="2033" y="2020"/>
                                </a:lnTo>
                                <a:lnTo>
                                  <a:pt x="2033" y="2000"/>
                                </a:lnTo>
                                <a:close/>
                                <a:moveTo>
                                  <a:pt x="1025" y="2020"/>
                                </a:moveTo>
                                <a:lnTo>
                                  <a:pt x="1015" y="2020"/>
                                </a:lnTo>
                                <a:lnTo>
                                  <a:pt x="1013" y="2032"/>
                                </a:lnTo>
                                <a:lnTo>
                                  <a:pt x="1025" y="2020"/>
                                </a:lnTo>
                                <a:close/>
                                <a:moveTo>
                                  <a:pt x="1211" y="2020"/>
                                </a:moveTo>
                                <a:lnTo>
                                  <a:pt x="1207" y="2020"/>
                                </a:lnTo>
                                <a:lnTo>
                                  <a:pt x="1207" y="2027"/>
                                </a:lnTo>
                                <a:lnTo>
                                  <a:pt x="1211" y="2020"/>
                                </a:lnTo>
                                <a:close/>
                                <a:moveTo>
                                  <a:pt x="969" y="1980"/>
                                </a:moveTo>
                                <a:lnTo>
                                  <a:pt x="969" y="2000"/>
                                </a:lnTo>
                                <a:lnTo>
                                  <a:pt x="973" y="2000"/>
                                </a:lnTo>
                                <a:lnTo>
                                  <a:pt x="973" y="2020"/>
                                </a:lnTo>
                                <a:lnTo>
                                  <a:pt x="980" y="2020"/>
                                </a:lnTo>
                                <a:lnTo>
                                  <a:pt x="976" y="2000"/>
                                </a:lnTo>
                                <a:lnTo>
                                  <a:pt x="969" y="1980"/>
                                </a:lnTo>
                                <a:close/>
                                <a:moveTo>
                                  <a:pt x="1225" y="2000"/>
                                </a:moveTo>
                                <a:lnTo>
                                  <a:pt x="1221" y="2000"/>
                                </a:lnTo>
                                <a:lnTo>
                                  <a:pt x="1218" y="2020"/>
                                </a:lnTo>
                                <a:lnTo>
                                  <a:pt x="1225" y="2020"/>
                                </a:lnTo>
                                <a:lnTo>
                                  <a:pt x="1225" y="2000"/>
                                </a:lnTo>
                                <a:close/>
                                <a:moveTo>
                                  <a:pt x="1232" y="2010"/>
                                </a:moveTo>
                                <a:lnTo>
                                  <a:pt x="1225" y="2020"/>
                                </a:lnTo>
                                <a:lnTo>
                                  <a:pt x="1232" y="2020"/>
                                </a:lnTo>
                                <a:lnTo>
                                  <a:pt x="1232" y="2010"/>
                                </a:lnTo>
                                <a:close/>
                                <a:moveTo>
                                  <a:pt x="1309" y="1980"/>
                                </a:moveTo>
                                <a:lnTo>
                                  <a:pt x="1302" y="1980"/>
                                </a:lnTo>
                                <a:lnTo>
                                  <a:pt x="1302" y="2000"/>
                                </a:lnTo>
                                <a:lnTo>
                                  <a:pt x="1305" y="2000"/>
                                </a:lnTo>
                                <a:lnTo>
                                  <a:pt x="1305" y="2020"/>
                                </a:lnTo>
                                <a:lnTo>
                                  <a:pt x="1309" y="2020"/>
                                </a:lnTo>
                                <a:lnTo>
                                  <a:pt x="1309" y="1980"/>
                                </a:lnTo>
                                <a:close/>
                                <a:moveTo>
                                  <a:pt x="1620" y="2000"/>
                                </a:moveTo>
                                <a:lnTo>
                                  <a:pt x="1613" y="2000"/>
                                </a:lnTo>
                                <a:lnTo>
                                  <a:pt x="1617" y="2020"/>
                                </a:lnTo>
                                <a:lnTo>
                                  <a:pt x="1620" y="2020"/>
                                </a:lnTo>
                                <a:lnTo>
                                  <a:pt x="1620" y="2000"/>
                                </a:lnTo>
                                <a:close/>
                                <a:moveTo>
                                  <a:pt x="1701" y="2000"/>
                                </a:moveTo>
                                <a:lnTo>
                                  <a:pt x="1697" y="2000"/>
                                </a:lnTo>
                                <a:lnTo>
                                  <a:pt x="1697" y="2020"/>
                                </a:lnTo>
                                <a:lnTo>
                                  <a:pt x="1704" y="2020"/>
                                </a:lnTo>
                                <a:lnTo>
                                  <a:pt x="1701" y="2000"/>
                                </a:lnTo>
                                <a:close/>
                                <a:moveTo>
                                  <a:pt x="1792" y="2000"/>
                                </a:moveTo>
                                <a:lnTo>
                                  <a:pt x="1788" y="2000"/>
                                </a:lnTo>
                                <a:lnTo>
                                  <a:pt x="1785" y="2020"/>
                                </a:lnTo>
                                <a:lnTo>
                                  <a:pt x="1792" y="2020"/>
                                </a:lnTo>
                                <a:lnTo>
                                  <a:pt x="1792" y="2000"/>
                                </a:lnTo>
                                <a:close/>
                                <a:moveTo>
                                  <a:pt x="1925" y="2000"/>
                                </a:moveTo>
                                <a:lnTo>
                                  <a:pt x="1921" y="2000"/>
                                </a:lnTo>
                                <a:lnTo>
                                  <a:pt x="1914" y="2020"/>
                                </a:lnTo>
                                <a:lnTo>
                                  <a:pt x="1925" y="2020"/>
                                </a:lnTo>
                                <a:lnTo>
                                  <a:pt x="1925" y="2000"/>
                                </a:lnTo>
                                <a:close/>
                                <a:moveTo>
                                  <a:pt x="1949" y="2007"/>
                                </a:moveTo>
                                <a:lnTo>
                                  <a:pt x="1949" y="2020"/>
                                </a:lnTo>
                                <a:lnTo>
                                  <a:pt x="1956" y="2020"/>
                                </a:lnTo>
                                <a:lnTo>
                                  <a:pt x="1949" y="2007"/>
                                </a:lnTo>
                                <a:close/>
                                <a:moveTo>
                                  <a:pt x="2065" y="2000"/>
                                </a:moveTo>
                                <a:lnTo>
                                  <a:pt x="2051" y="2000"/>
                                </a:lnTo>
                                <a:lnTo>
                                  <a:pt x="2061" y="2020"/>
                                </a:lnTo>
                                <a:lnTo>
                                  <a:pt x="2065" y="2020"/>
                                </a:lnTo>
                                <a:lnTo>
                                  <a:pt x="2065" y="2000"/>
                                </a:lnTo>
                                <a:close/>
                                <a:moveTo>
                                  <a:pt x="3405" y="2000"/>
                                </a:moveTo>
                                <a:lnTo>
                                  <a:pt x="3401" y="2000"/>
                                </a:lnTo>
                                <a:lnTo>
                                  <a:pt x="3401" y="2020"/>
                                </a:lnTo>
                                <a:lnTo>
                                  <a:pt x="3405" y="2020"/>
                                </a:lnTo>
                                <a:lnTo>
                                  <a:pt x="3405" y="2000"/>
                                </a:lnTo>
                                <a:close/>
                                <a:moveTo>
                                  <a:pt x="1239" y="2000"/>
                                </a:moveTo>
                                <a:lnTo>
                                  <a:pt x="1232" y="2000"/>
                                </a:lnTo>
                                <a:lnTo>
                                  <a:pt x="1232" y="2010"/>
                                </a:lnTo>
                                <a:lnTo>
                                  <a:pt x="1239" y="2000"/>
                                </a:lnTo>
                                <a:close/>
                                <a:moveTo>
                                  <a:pt x="1949" y="2000"/>
                                </a:moveTo>
                                <a:lnTo>
                                  <a:pt x="1946" y="2000"/>
                                </a:lnTo>
                                <a:lnTo>
                                  <a:pt x="1949" y="2007"/>
                                </a:lnTo>
                                <a:lnTo>
                                  <a:pt x="1949" y="2000"/>
                                </a:lnTo>
                                <a:close/>
                                <a:moveTo>
                                  <a:pt x="1575" y="1980"/>
                                </a:moveTo>
                                <a:lnTo>
                                  <a:pt x="1557" y="1980"/>
                                </a:lnTo>
                                <a:lnTo>
                                  <a:pt x="1564" y="2000"/>
                                </a:lnTo>
                                <a:lnTo>
                                  <a:pt x="1575" y="2000"/>
                                </a:lnTo>
                                <a:lnTo>
                                  <a:pt x="1575" y="1980"/>
                                </a:lnTo>
                                <a:close/>
                                <a:moveTo>
                                  <a:pt x="1589" y="1980"/>
                                </a:moveTo>
                                <a:lnTo>
                                  <a:pt x="1585" y="1980"/>
                                </a:lnTo>
                                <a:lnTo>
                                  <a:pt x="1585" y="2000"/>
                                </a:lnTo>
                                <a:lnTo>
                                  <a:pt x="1589" y="2000"/>
                                </a:lnTo>
                                <a:lnTo>
                                  <a:pt x="1589" y="1980"/>
                                </a:lnTo>
                                <a:close/>
                                <a:moveTo>
                                  <a:pt x="1662" y="1980"/>
                                </a:moveTo>
                                <a:lnTo>
                                  <a:pt x="1659" y="1980"/>
                                </a:lnTo>
                                <a:lnTo>
                                  <a:pt x="1652" y="2000"/>
                                </a:lnTo>
                                <a:lnTo>
                                  <a:pt x="1655" y="2000"/>
                                </a:lnTo>
                                <a:lnTo>
                                  <a:pt x="1662" y="1980"/>
                                </a:lnTo>
                                <a:close/>
                                <a:moveTo>
                                  <a:pt x="1666" y="1980"/>
                                </a:moveTo>
                                <a:lnTo>
                                  <a:pt x="1662" y="1980"/>
                                </a:lnTo>
                                <a:lnTo>
                                  <a:pt x="1655" y="2000"/>
                                </a:lnTo>
                                <a:lnTo>
                                  <a:pt x="1659" y="2000"/>
                                </a:lnTo>
                                <a:lnTo>
                                  <a:pt x="1666" y="1980"/>
                                </a:lnTo>
                                <a:close/>
                                <a:moveTo>
                                  <a:pt x="1697" y="1980"/>
                                </a:moveTo>
                                <a:lnTo>
                                  <a:pt x="1694" y="1980"/>
                                </a:lnTo>
                                <a:lnTo>
                                  <a:pt x="1694" y="2000"/>
                                </a:lnTo>
                                <a:lnTo>
                                  <a:pt x="1697" y="2000"/>
                                </a:lnTo>
                                <a:lnTo>
                                  <a:pt x="1697" y="1980"/>
                                </a:lnTo>
                                <a:close/>
                                <a:moveTo>
                                  <a:pt x="1795" y="1980"/>
                                </a:moveTo>
                                <a:lnTo>
                                  <a:pt x="1792" y="1980"/>
                                </a:lnTo>
                                <a:lnTo>
                                  <a:pt x="1792" y="2000"/>
                                </a:lnTo>
                                <a:lnTo>
                                  <a:pt x="1795" y="2000"/>
                                </a:lnTo>
                                <a:lnTo>
                                  <a:pt x="1795" y="1980"/>
                                </a:lnTo>
                                <a:close/>
                                <a:moveTo>
                                  <a:pt x="1862" y="1980"/>
                                </a:moveTo>
                                <a:lnTo>
                                  <a:pt x="1858" y="1980"/>
                                </a:lnTo>
                                <a:lnTo>
                                  <a:pt x="1858" y="2000"/>
                                </a:lnTo>
                                <a:lnTo>
                                  <a:pt x="1862" y="2000"/>
                                </a:lnTo>
                                <a:lnTo>
                                  <a:pt x="1862" y="1980"/>
                                </a:lnTo>
                                <a:close/>
                                <a:moveTo>
                                  <a:pt x="2072" y="1980"/>
                                </a:moveTo>
                                <a:lnTo>
                                  <a:pt x="2065" y="1980"/>
                                </a:lnTo>
                                <a:lnTo>
                                  <a:pt x="2065" y="2000"/>
                                </a:lnTo>
                                <a:lnTo>
                                  <a:pt x="2072" y="2000"/>
                                </a:lnTo>
                                <a:lnTo>
                                  <a:pt x="2072" y="1980"/>
                                </a:lnTo>
                                <a:close/>
                                <a:moveTo>
                                  <a:pt x="948" y="1960"/>
                                </a:moveTo>
                                <a:lnTo>
                                  <a:pt x="945" y="1960"/>
                                </a:lnTo>
                                <a:lnTo>
                                  <a:pt x="945" y="1980"/>
                                </a:lnTo>
                                <a:lnTo>
                                  <a:pt x="948" y="1980"/>
                                </a:lnTo>
                                <a:lnTo>
                                  <a:pt x="948" y="1960"/>
                                </a:lnTo>
                                <a:close/>
                                <a:moveTo>
                                  <a:pt x="1298" y="1970"/>
                                </a:moveTo>
                                <a:lnTo>
                                  <a:pt x="1295" y="1980"/>
                                </a:lnTo>
                                <a:lnTo>
                                  <a:pt x="1298" y="1980"/>
                                </a:lnTo>
                                <a:lnTo>
                                  <a:pt x="1298" y="1970"/>
                                </a:lnTo>
                                <a:close/>
                                <a:moveTo>
                                  <a:pt x="1505" y="1960"/>
                                </a:moveTo>
                                <a:lnTo>
                                  <a:pt x="1501" y="1960"/>
                                </a:lnTo>
                                <a:lnTo>
                                  <a:pt x="1505" y="1980"/>
                                </a:lnTo>
                                <a:lnTo>
                                  <a:pt x="1515" y="1980"/>
                                </a:lnTo>
                                <a:lnTo>
                                  <a:pt x="1505" y="1960"/>
                                </a:lnTo>
                                <a:close/>
                                <a:moveTo>
                                  <a:pt x="1522" y="1960"/>
                                </a:moveTo>
                                <a:lnTo>
                                  <a:pt x="1519" y="1960"/>
                                </a:lnTo>
                                <a:lnTo>
                                  <a:pt x="1526" y="1980"/>
                                </a:lnTo>
                                <a:lnTo>
                                  <a:pt x="1522" y="1960"/>
                                </a:lnTo>
                                <a:close/>
                                <a:moveTo>
                                  <a:pt x="1701" y="1960"/>
                                </a:moveTo>
                                <a:lnTo>
                                  <a:pt x="1687" y="1960"/>
                                </a:lnTo>
                                <a:lnTo>
                                  <a:pt x="1683" y="1980"/>
                                </a:lnTo>
                                <a:lnTo>
                                  <a:pt x="1701" y="1980"/>
                                </a:lnTo>
                                <a:lnTo>
                                  <a:pt x="1701" y="1960"/>
                                </a:lnTo>
                                <a:close/>
                                <a:moveTo>
                                  <a:pt x="1844" y="1960"/>
                                </a:moveTo>
                                <a:lnTo>
                                  <a:pt x="1809" y="1960"/>
                                </a:lnTo>
                                <a:lnTo>
                                  <a:pt x="1809" y="1980"/>
                                </a:lnTo>
                                <a:lnTo>
                                  <a:pt x="1844" y="1980"/>
                                </a:lnTo>
                                <a:lnTo>
                                  <a:pt x="1844" y="1960"/>
                                </a:lnTo>
                                <a:close/>
                                <a:moveTo>
                                  <a:pt x="2103" y="1940"/>
                                </a:moveTo>
                                <a:lnTo>
                                  <a:pt x="2100" y="1940"/>
                                </a:lnTo>
                                <a:lnTo>
                                  <a:pt x="2100" y="1980"/>
                                </a:lnTo>
                                <a:lnTo>
                                  <a:pt x="2103" y="1980"/>
                                </a:lnTo>
                                <a:lnTo>
                                  <a:pt x="2103" y="1940"/>
                                </a:lnTo>
                                <a:close/>
                                <a:moveTo>
                                  <a:pt x="3317" y="1960"/>
                                </a:moveTo>
                                <a:lnTo>
                                  <a:pt x="3314" y="1960"/>
                                </a:lnTo>
                                <a:lnTo>
                                  <a:pt x="3314" y="1980"/>
                                </a:lnTo>
                                <a:lnTo>
                                  <a:pt x="3321" y="1980"/>
                                </a:lnTo>
                                <a:lnTo>
                                  <a:pt x="3317" y="1960"/>
                                </a:lnTo>
                                <a:close/>
                                <a:moveTo>
                                  <a:pt x="1302" y="1960"/>
                                </a:moveTo>
                                <a:lnTo>
                                  <a:pt x="1298" y="1960"/>
                                </a:lnTo>
                                <a:lnTo>
                                  <a:pt x="1298" y="1970"/>
                                </a:lnTo>
                                <a:lnTo>
                                  <a:pt x="1302" y="1960"/>
                                </a:lnTo>
                                <a:close/>
                                <a:moveTo>
                                  <a:pt x="889" y="1940"/>
                                </a:moveTo>
                                <a:lnTo>
                                  <a:pt x="885" y="1940"/>
                                </a:lnTo>
                                <a:lnTo>
                                  <a:pt x="889" y="1960"/>
                                </a:lnTo>
                                <a:lnTo>
                                  <a:pt x="889" y="1940"/>
                                </a:lnTo>
                                <a:close/>
                                <a:moveTo>
                                  <a:pt x="896" y="1940"/>
                                </a:moveTo>
                                <a:lnTo>
                                  <a:pt x="892" y="1940"/>
                                </a:lnTo>
                                <a:lnTo>
                                  <a:pt x="896" y="1960"/>
                                </a:lnTo>
                                <a:lnTo>
                                  <a:pt x="896" y="1940"/>
                                </a:lnTo>
                                <a:close/>
                                <a:moveTo>
                                  <a:pt x="1337" y="1940"/>
                                </a:moveTo>
                                <a:lnTo>
                                  <a:pt x="1326" y="1940"/>
                                </a:lnTo>
                                <a:lnTo>
                                  <a:pt x="1319" y="1960"/>
                                </a:lnTo>
                                <a:lnTo>
                                  <a:pt x="1340" y="1960"/>
                                </a:lnTo>
                                <a:lnTo>
                                  <a:pt x="1337" y="1940"/>
                                </a:lnTo>
                                <a:close/>
                                <a:moveTo>
                                  <a:pt x="1435" y="1940"/>
                                </a:moveTo>
                                <a:lnTo>
                                  <a:pt x="1428" y="1940"/>
                                </a:lnTo>
                                <a:lnTo>
                                  <a:pt x="1428" y="1960"/>
                                </a:lnTo>
                                <a:lnTo>
                                  <a:pt x="1431" y="1960"/>
                                </a:lnTo>
                                <a:lnTo>
                                  <a:pt x="1435" y="1940"/>
                                </a:lnTo>
                                <a:close/>
                                <a:moveTo>
                                  <a:pt x="1491" y="1940"/>
                                </a:moveTo>
                                <a:lnTo>
                                  <a:pt x="1487" y="1940"/>
                                </a:lnTo>
                                <a:lnTo>
                                  <a:pt x="1487" y="1960"/>
                                </a:lnTo>
                                <a:lnTo>
                                  <a:pt x="1491" y="1960"/>
                                </a:lnTo>
                                <a:lnTo>
                                  <a:pt x="1491" y="1940"/>
                                </a:lnTo>
                                <a:close/>
                                <a:moveTo>
                                  <a:pt x="3303" y="1940"/>
                                </a:moveTo>
                                <a:lnTo>
                                  <a:pt x="3300" y="1940"/>
                                </a:lnTo>
                                <a:lnTo>
                                  <a:pt x="3307" y="1960"/>
                                </a:lnTo>
                                <a:lnTo>
                                  <a:pt x="3303" y="1940"/>
                                </a:lnTo>
                                <a:close/>
                                <a:moveTo>
                                  <a:pt x="847" y="1920"/>
                                </a:moveTo>
                                <a:lnTo>
                                  <a:pt x="833" y="1920"/>
                                </a:lnTo>
                                <a:lnTo>
                                  <a:pt x="847" y="1940"/>
                                </a:lnTo>
                                <a:lnTo>
                                  <a:pt x="847" y="1920"/>
                                </a:lnTo>
                                <a:close/>
                                <a:moveTo>
                                  <a:pt x="2110" y="1920"/>
                                </a:moveTo>
                                <a:lnTo>
                                  <a:pt x="2107" y="1920"/>
                                </a:lnTo>
                                <a:lnTo>
                                  <a:pt x="2107" y="1940"/>
                                </a:lnTo>
                                <a:lnTo>
                                  <a:pt x="2110" y="1940"/>
                                </a:lnTo>
                                <a:lnTo>
                                  <a:pt x="2110" y="1920"/>
                                </a:lnTo>
                                <a:close/>
                                <a:moveTo>
                                  <a:pt x="2138" y="1920"/>
                                </a:moveTo>
                                <a:lnTo>
                                  <a:pt x="2131" y="1920"/>
                                </a:lnTo>
                                <a:lnTo>
                                  <a:pt x="2131" y="1940"/>
                                </a:lnTo>
                                <a:lnTo>
                                  <a:pt x="2138" y="1940"/>
                                </a:lnTo>
                                <a:lnTo>
                                  <a:pt x="2138" y="1920"/>
                                </a:lnTo>
                                <a:close/>
                                <a:moveTo>
                                  <a:pt x="2152" y="1920"/>
                                </a:moveTo>
                                <a:lnTo>
                                  <a:pt x="2149" y="1920"/>
                                </a:lnTo>
                                <a:lnTo>
                                  <a:pt x="2145" y="1940"/>
                                </a:lnTo>
                                <a:lnTo>
                                  <a:pt x="2152" y="1920"/>
                                </a:lnTo>
                                <a:close/>
                                <a:moveTo>
                                  <a:pt x="3265" y="1920"/>
                                </a:moveTo>
                                <a:lnTo>
                                  <a:pt x="3261" y="1920"/>
                                </a:lnTo>
                                <a:lnTo>
                                  <a:pt x="3261" y="1940"/>
                                </a:lnTo>
                                <a:lnTo>
                                  <a:pt x="3268" y="1940"/>
                                </a:lnTo>
                                <a:lnTo>
                                  <a:pt x="3265" y="1920"/>
                                </a:lnTo>
                                <a:close/>
                                <a:moveTo>
                                  <a:pt x="798" y="1910"/>
                                </a:moveTo>
                                <a:lnTo>
                                  <a:pt x="801" y="1920"/>
                                </a:lnTo>
                                <a:lnTo>
                                  <a:pt x="805" y="1920"/>
                                </a:lnTo>
                                <a:lnTo>
                                  <a:pt x="798" y="1910"/>
                                </a:lnTo>
                                <a:close/>
                                <a:moveTo>
                                  <a:pt x="2124" y="1900"/>
                                </a:moveTo>
                                <a:lnTo>
                                  <a:pt x="2121" y="1900"/>
                                </a:lnTo>
                                <a:lnTo>
                                  <a:pt x="2121" y="1920"/>
                                </a:lnTo>
                                <a:lnTo>
                                  <a:pt x="2124" y="1920"/>
                                </a:lnTo>
                                <a:lnTo>
                                  <a:pt x="2124" y="1900"/>
                                </a:lnTo>
                                <a:close/>
                                <a:moveTo>
                                  <a:pt x="2159" y="1900"/>
                                </a:moveTo>
                                <a:lnTo>
                                  <a:pt x="2156" y="1900"/>
                                </a:lnTo>
                                <a:lnTo>
                                  <a:pt x="2156" y="1920"/>
                                </a:lnTo>
                                <a:lnTo>
                                  <a:pt x="2159" y="1920"/>
                                </a:lnTo>
                                <a:lnTo>
                                  <a:pt x="2159" y="1900"/>
                                </a:lnTo>
                                <a:close/>
                                <a:moveTo>
                                  <a:pt x="3226" y="1900"/>
                                </a:moveTo>
                                <a:lnTo>
                                  <a:pt x="3219" y="1900"/>
                                </a:lnTo>
                                <a:lnTo>
                                  <a:pt x="3223" y="1920"/>
                                </a:lnTo>
                                <a:lnTo>
                                  <a:pt x="3226" y="1920"/>
                                </a:lnTo>
                                <a:lnTo>
                                  <a:pt x="3226" y="1900"/>
                                </a:lnTo>
                                <a:close/>
                                <a:moveTo>
                                  <a:pt x="3233" y="1900"/>
                                </a:moveTo>
                                <a:lnTo>
                                  <a:pt x="3233" y="1920"/>
                                </a:lnTo>
                                <a:lnTo>
                                  <a:pt x="3237" y="1920"/>
                                </a:lnTo>
                                <a:lnTo>
                                  <a:pt x="3233" y="1900"/>
                                </a:lnTo>
                                <a:close/>
                                <a:moveTo>
                                  <a:pt x="794" y="1900"/>
                                </a:moveTo>
                                <a:lnTo>
                                  <a:pt x="791" y="1900"/>
                                </a:lnTo>
                                <a:lnTo>
                                  <a:pt x="798" y="1910"/>
                                </a:lnTo>
                                <a:lnTo>
                                  <a:pt x="794" y="1900"/>
                                </a:lnTo>
                                <a:close/>
                                <a:moveTo>
                                  <a:pt x="784" y="1880"/>
                                </a:moveTo>
                                <a:lnTo>
                                  <a:pt x="780" y="1880"/>
                                </a:lnTo>
                                <a:lnTo>
                                  <a:pt x="780" y="1900"/>
                                </a:lnTo>
                                <a:lnTo>
                                  <a:pt x="784" y="1900"/>
                                </a:lnTo>
                                <a:lnTo>
                                  <a:pt x="784" y="1880"/>
                                </a:lnTo>
                                <a:close/>
                                <a:moveTo>
                                  <a:pt x="2170" y="1880"/>
                                </a:moveTo>
                                <a:lnTo>
                                  <a:pt x="2163" y="1880"/>
                                </a:lnTo>
                                <a:lnTo>
                                  <a:pt x="2163" y="1900"/>
                                </a:lnTo>
                                <a:lnTo>
                                  <a:pt x="2166" y="1900"/>
                                </a:lnTo>
                                <a:lnTo>
                                  <a:pt x="2170" y="1880"/>
                                </a:lnTo>
                                <a:close/>
                                <a:moveTo>
                                  <a:pt x="3177" y="1880"/>
                                </a:moveTo>
                                <a:lnTo>
                                  <a:pt x="3174" y="1880"/>
                                </a:lnTo>
                                <a:lnTo>
                                  <a:pt x="3174" y="1900"/>
                                </a:lnTo>
                                <a:lnTo>
                                  <a:pt x="3177" y="1900"/>
                                </a:lnTo>
                                <a:lnTo>
                                  <a:pt x="3177" y="1880"/>
                                </a:lnTo>
                                <a:close/>
                                <a:moveTo>
                                  <a:pt x="773" y="1860"/>
                                </a:moveTo>
                                <a:lnTo>
                                  <a:pt x="770" y="1860"/>
                                </a:lnTo>
                                <a:lnTo>
                                  <a:pt x="770" y="1880"/>
                                </a:lnTo>
                                <a:lnTo>
                                  <a:pt x="777" y="1880"/>
                                </a:lnTo>
                                <a:lnTo>
                                  <a:pt x="773" y="1860"/>
                                </a:lnTo>
                                <a:close/>
                                <a:moveTo>
                                  <a:pt x="2177" y="1870"/>
                                </a:moveTo>
                                <a:lnTo>
                                  <a:pt x="2170" y="1880"/>
                                </a:lnTo>
                                <a:lnTo>
                                  <a:pt x="2177" y="1880"/>
                                </a:lnTo>
                                <a:lnTo>
                                  <a:pt x="2177" y="1870"/>
                                </a:lnTo>
                                <a:close/>
                                <a:moveTo>
                                  <a:pt x="3132" y="1860"/>
                                </a:moveTo>
                                <a:lnTo>
                                  <a:pt x="3128" y="1860"/>
                                </a:lnTo>
                                <a:lnTo>
                                  <a:pt x="3128" y="1880"/>
                                </a:lnTo>
                                <a:lnTo>
                                  <a:pt x="3135" y="1880"/>
                                </a:lnTo>
                                <a:lnTo>
                                  <a:pt x="3132" y="1860"/>
                                </a:lnTo>
                                <a:close/>
                                <a:moveTo>
                                  <a:pt x="2184" y="1860"/>
                                </a:moveTo>
                                <a:lnTo>
                                  <a:pt x="2177" y="1860"/>
                                </a:lnTo>
                                <a:lnTo>
                                  <a:pt x="2177" y="1870"/>
                                </a:lnTo>
                                <a:lnTo>
                                  <a:pt x="2184" y="1860"/>
                                </a:lnTo>
                                <a:close/>
                                <a:moveTo>
                                  <a:pt x="749" y="1840"/>
                                </a:moveTo>
                                <a:lnTo>
                                  <a:pt x="745" y="1840"/>
                                </a:lnTo>
                                <a:lnTo>
                                  <a:pt x="745" y="1860"/>
                                </a:lnTo>
                                <a:lnTo>
                                  <a:pt x="752" y="1860"/>
                                </a:lnTo>
                                <a:lnTo>
                                  <a:pt x="749" y="1840"/>
                                </a:lnTo>
                                <a:close/>
                                <a:moveTo>
                                  <a:pt x="756" y="1840"/>
                                </a:moveTo>
                                <a:lnTo>
                                  <a:pt x="752" y="1840"/>
                                </a:lnTo>
                                <a:lnTo>
                                  <a:pt x="752" y="1860"/>
                                </a:lnTo>
                                <a:lnTo>
                                  <a:pt x="756" y="1840"/>
                                </a:lnTo>
                                <a:close/>
                                <a:moveTo>
                                  <a:pt x="763" y="1840"/>
                                </a:moveTo>
                                <a:lnTo>
                                  <a:pt x="759" y="1840"/>
                                </a:lnTo>
                                <a:lnTo>
                                  <a:pt x="759" y="1860"/>
                                </a:lnTo>
                                <a:lnTo>
                                  <a:pt x="770" y="1860"/>
                                </a:lnTo>
                                <a:lnTo>
                                  <a:pt x="763" y="1840"/>
                                </a:lnTo>
                                <a:close/>
                                <a:moveTo>
                                  <a:pt x="2219" y="1840"/>
                                </a:moveTo>
                                <a:lnTo>
                                  <a:pt x="2205" y="1840"/>
                                </a:lnTo>
                                <a:lnTo>
                                  <a:pt x="2205" y="1860"/>
                                </a:lnTo>
                                <a:lnTo>
                                  <a:pt x="2215" y="1860"/>
                                </a:lnTo>
                                <a:lnTo>
                                  <a:pt x="2219" y="1840"/>
                                </a:lnTo>
                                <a:close/>
                                <a:moveTo>
                                  <a:pt x="3083" y="1820"/>
                                </a:moveTo>
                                <a:lnTo>
                                  <a:pt x="3079" y="1820"/>
                                </a:lnTo>
                                <a:lnTo>
                                  <a:pt x="3079" y="1840"/>
                                </a:lnTo>
                                <a:lnTo>
                                  <a:pt x="3076" y="1840"/>
                                </a:lnTo>
                                <a:lnTo>
                                  <a:pt x="3083" y="1860"/>
                                </a:lnTo>
                                <a:lnTo>
                                  <a:pt x="3090" y="1860"/>
                                </a:lnTo>
                                <a:lnTo>
                                  <a:pt x="3083" y="1840"/>
                                </a:lnTo>
                                <a:lnTo>
                                  <a:pt x="3083" y="1820"/>
                                </a:lnTo>
                                <a:close/>
                                <a:moveTo>
                                  <a:pt x="721" y="1820"/>
                                </a:moveTo>
                                <a:lnTo>
                                  <a:pt x="721" y="1840"/>
                                </a:lnTo>
                                <a:lnTo>
                                  <a:pt x="731" y="1840"/>
                                </a:lnTo>
                                <a:lnTo>
                                  <a:pt x="721" y="1820"/>
                                </a:lnTo>
                                <a:close/>
                                <a:moveTo>
                                  <a:pt x="2250" y="1820"/>
                                </a:moveTo>
                                <a:lnTo>
                                  <a:pt x="2247" y="1820"/>
                                </a:lnTo>
                                <a:lnTo>
                                  <a:pt x="2243" y="1840"/>
                                </a:lnTo>
                                <a:lnTo>
                                  <a:pt x="2247" y="1840"/>
                                </a:lnTo>
                                <a:lnTo>
                                  <a:pt x="2250" y="1820"/>
                                </a:lnTo>
                                <a:close/>
                                <a:moveTo>
                                  <a:pt x="3065" y="1820"/>
                                </a:moveTo>
                                <a:lnTo>
                                  <a:pt x="3041" y="1820"/>
                                </a:lnTo>
                                <a:lnTo>
                                  <a:pt x="3048" y="1840"/>
                                </a:lnTo>
                                <a:lnTo>
                                  <a:pt x="3062" y="1840"/>
                                </a:lnTo>
                                <a:lnTo>
                                  <a:pt x="3065" y="1820"/>
                                </a:lnTo>
                                <a:close/>
                                <a:moveTo>
                                  <a:pt x="714" y="1800"/>
                                </a:moveTo>
                                <a:lnTo>
                                  <a:pt x="714" y="1820"/>
                                </a:lnTo>
                                <a:lnTo>
                                  <a:pt x="721" y="1820"/>
                                </a:lnTo>
                                <a:lnTo>
                                  <a:pt x="714" y="1800"/>
                                </a:lnTo>
                                <a:close/>
                                <a:moveTo>
                                  <a:pt x="2268" y="1800"/>
                                </a:moveTo>
                                <a:lnTo>
                                  <a:pt x="2264" y="1800"/>
                                </a:lnTo>
                                <a:lnTo>
                                  <a:pt x="2264" y="1820"/>
                                </a:lnTo>
                                <a:lnTo>
                                  <a:pt x="2268" y="1820"/>
                                </a:lnTo>
                                <a:lnTo>
                                  <a:pt x="2268" y="1800"/>
                                </a:lnTo>
                                <a:close/>
                                <a:moveTo>
                                  <a:pt x="3006" y="1800"/>
                                </a:moveTo>
                                <a:lnTo>
                                  <a:pt x="2999" y="1800"/>
                                </a:lnTo>
                                <a:lnTo>
                                  <a:pt x="3002" y="1820"/>
                                </a:lnTo>
                                <a:lnTo>
                                  <a:pt x="3006" y="1820"/>
                                </a:lnTo>
                                <a:lnTo>
                                  <a:pt x="3006" y="1800"/>
                                </a:lnTo>
                                <a:close/>
                                <a:moveTo>
                                  <a:pt x="3023" y="1800"/>
                                </a:moveTo>
                                <a:lnTo>
                                  <a:pt x="3016" y="1800"/>
                                </a:lnTo>
                                <a:lnTo>
                                  <a:pt x="3016" y="1820"/>
                                </a:lnTo>
                                <a:lnTo>
                                  <a:pt x="3020" y="1820"/>
                                </a:lnTo>
                                <a:lnTo>
                                  <a:pt x="3023" y="1800"/>
                                </a:lnTo>
                                <a:close/>
                                <a:moveTo>
                                  <a:pt x="3044" y="1800"/>
                                </a:moveTo>
                                <a:lnTo>
                                  <a:pt x="3034" y="1800"/>
                                </a:lnTo>
                                <a:lnTo>
                                  <a:pt x="3037" y="1820"/>
                                </a:lnTo>
                                <a:lnTo>
                                  <a:pt x="3041" y="1820"/>
                                </a:lnTo>
                                <a:lnTo>
                                  <a:pt x="3044" y="1800"/>
                                </a:lnTo>
                                <a:close/>
                                <a:moveTo>
                                  <a:pt x="3044" y="1800"/>
                                </a:moveTo>
                                <a:lnTo>
                                  <a:pt x="3044" y="1820"/>
                                </a:lnTo>
                                <a:lnTo>
                                  <a:pt x="3048" y="1820"/>
                                </a:lnTo>
                                <a:lnTo>
                                  <a:pt x="3044" y="1800"/>
                                </a:lnTo>
                                <a:close/>
                                <a:moveTo>
                                  <a:pt x="710" y="1780"/>
                                </a:moveTo>
                                <a:lnTo>
                                  <a:pt x="707" y="1780"/>
                                </a:lnTo>
                                <a:lnTo>
                                  <a:pt x="707" y="1800"/>
                                </a:lnTo>
                                <a:lnTo>
                                  <a:pt x="714" y="1800"/>
                                </a:lnTo>
                                <a:lnTo>
                                  <a:pt x="710" y="1780"/>
                                </a:lnTo>
                                <a:close/>
                                <a:moveTo>
                                  <a:pt x="2275" y="1780"/>
                                </a:moveTo>
                                <a:lnTo>
                                  <a:pt x="2271" y="1780"/>
                                </a:lnTo>
                                <a:lnTo>
                                  <a:pt x="2271" y="1800"/>
                                </a:lnTo>
                                <a:lnTo>
                                  <a:pt x="2275" y="1800"/>
                                </a:lnTo>
                                <a:lnTo>
                                  <a:pt x="2275" y="1780"/>
                                </a:lnTo>
                                <a:close/>
                                <a:moveTo>
                                  <a:pt x="2992" y="1780"/>
                                </a:moveTo>
                                <a:lnTo>
                                  <a:pt x="2988" y="1780"/>
                                </a:lnTo>
                                <a:lnTo>
                                  <a:pt x="2992" y="1800"/>
                                </a:lnTo>
                                <a:lnTo>
                                  <a:pt x="2992" y="1780"/>
                                </a:lnTo>
                                <a:close/>
                                <a:moveTo>
                                  <a:pt x="693" y="1765"/>
                                </a:moveTo>
                                <a:lnTo>
                                  <a:pt x="693" y="1780"/>
                                </a:lnTo>
                                <a:lnTo>
                                  <a:pt x="696" y="1780"/>
                                </a:lnTo>
                                <a:lnTo>
                                  <a:pt x="696" y="1770"/>
                                </a:lnTo>
                                <a:lnTo>
                                  <a:pt x="693" y="1765"/>
                                </a:lnTo>
                                <a:close/>
                                <a:moveTo>
                                  <a:pt x="696" y="1770"/>
                                </a:moveTo>
                                <a:lnTo>
                                  <a:pt x="696" y="1780"/>
                                </a:lnTo>
                                <a:lnTo>
                                  <a:pt x="703" y="1780"/>
                                </a:lnTo>
                                <a:lnTo>
                                  <a:pt x="696" y="1770"/>
                                </a:lnTo>
                                <a:close/>
                                <a:moveTo>
                                  <a:pt x="2268" y="1760"/>
                                </a:moveTo>
                                <a:lnTo>
                                  <a:pt x="2264" y="1760"/>
                                </a:lnTo>
                                <a:lnTo>
                                  <a:pt x="2264" y="1780"/>
                                </a:lnTo>
                                <a:lnTo>
                                  <a:pt x="2268" y="1780"/>
                                </a:lnTo>
                                <a:lnTo>
                                  <a:pt x="2268" y="1760"/>
                                </a:lnTo>
                                <a:close/>
                                <a:moveTo>
                                  <a:pt x="2967" y="1700"/>
                                </a:moveTo>
                                <a:lnTo>
                                  <a:pt x="2957" y="1700"/>
                                </a:lnTo>
                                <a:lnTo>
                                  <a:pt x="2964" y="1720"/>
                                </a:lnTo>
                                <a:lnTo>
                                  <a:pt x="2971" y="1720"/>
                                </a:lnTo>
                                <a:lnTo>
                                  <a:pt x="2971" y="1740"/>
                                </a:lnTo>
                                <a:lnTo>
                                  <a:pt x="2974" y="1760"/>
                                </a:lnTo>
                                <a:lnTo>
                                  <a:pt x="2974" y="1780"/>
                                </a:lnTo>
                                <a:lnTo>
                                  <a:pt x="2978" y="1780"/>
                                </a:lnTo>
                                <a:lnTo>
                                  <a:pt x="2978" y="1740"/>
                                </a:lnTo>
                                <a:lnTo>
                                  <a:pt x="2974" y="1740"/>
                                </a:lnTo>
                                <a:lnTo>
                                  <a:pt x="2974" y="1720"/>
                                </a:lnTo>
                                <a:lnTo>
                                  <a:pt x="2967" y="1700"/>
                                </a:lnTo>
                                <a:close/>
                                <a:moveTo>
                                  <a:pt x="680" y="1748"/>
                                </a:moveTo>
                                <a:lnTo>
                                  <a:pt x="682" y="1760"/>
                                </a:lnTo>
                                <a:lnTo>
                                  <a:pt x="689" y="1760"/>
                                </a:lnTo>
                                <a:lnTo>
                                  <a:pt x="693" y="1765"/>
                                </a:lnTo>
                                <a:lnTo>
                                  <a:pt x="693" y="1760"/>
                                </a:lnTo>
                                <a:lnTo>
                                  <a:pt x="680" y="1748"/>
                                </a:lnTo>
                                <a:close/>
                                <a:moveTo>
                                  <a:pt x="2292" y="1740"/>
                                </a:moveTo>
                                <a:lnTo>
                                  <a:pt x="2285" y="1740"/>
                                </a:lnTo>
                                <a:lnTo>
                                  <a:pt x="2285" y="1760"/>
                                </a:lnTo>
                                <a:lnTo>
                                  <a:pt x="2292" y="1760"/>
                                </a:lnTo>
                                <a:lnTo>
                                  <a:pt x="2292" y="1740"/>
                                </a:lnTo>
                                <a:close/>
                                <a:moveTo>
                                  <a:pt x="679" y="1740"/>
                                </a:moveTo>
                                <a:lnTo>
                                  <a:pt x="672" y="1740"/>
                                </a:lnTo>
                                <a:lnTo>
                                  <a:pt x="680" y="1748"/>
                                </a:lnTo>
                                <a:lnTo>
                                  <a:pt x="679" y="1740"/>
                                </a:lnTo>
                                <a:close/>
                                <a:moveTo>
                                  <a:pt x="521" y="1700"/>
                                </a:moveTo>
                                <a:lnTo>
                                  <a:pt x="518" y="1700"/>
                                </a:lnTo>
                                <a:lnTo>
                                  <a:pt x="518" y="1720"/>
                                </a:lnTo>
                                <a:lnTo>
                                  <a:pt x="521" y="1740"/>
                                </a:lnTo>
                                <a:lnTo>
                                  <a:pt x="525" y="1740"/>
                                </a:lnTo>
                                <a:lnTo>
                                  <a:pt x="521" y="1720"/>
                                </a:lnTo>
                                <a:lnTo>
                                  <a:pt x="521" y="1700"/>
                                </a:lnTo>
                                <a:close/>
                                <a:moveTo>
                                  <a:pt x="535" y="1720"/>
                                </a:moveTo>
                                <a:lnTo>
                                  <a:pt x="532" y="1720"/>
                                </a:lnTo>
                                <a:lnTo>
                                  <a:pt x="532" y="1740"/>
                                </a:lnTo>
                                <a:lnTo>
                                  <a:pt x="535" y="1740"/>
                                </a:lnTo>
                                <a:lnTo>
                                  <a:pt x="535" y="1720"/>
                                </a:lnTo>
                                <a:close/>
                                <a:moveTo>
                                  <a:pt x="556" y="1720"/>
                                </a:moveTo>
                                <a:lnTo>
                                  <a:pt x="556" y="1740"/>
                                </a:lnTo>
                                <a:lnTo>
                                  <a:pt x="560" y="1740"/>
                                </a:lnTo>
                                <a:lnTo>
                                  <a:pt x="556" y="1720"/>
                                </a:lnTo>
                                <a:close/>
                                <a:moveTo>
                                  <a:pt x="574" y="1720"/>
                                </a:moveTo>
                                <a:lnTo>
                                  <a:pt x="570" y="1740"/>
                                </a:lnTo>
                                <a:lnTo>
                                  <a:pt x="574" y="1740"/>
                                </a:lnTo>
                                <a:lnTo>
                                  <a:pt x="574" y="1720"/>
                                </a:lnTo>
                                <a:close/>
                                <a:moveTo>
                                  <a:pt x="619" y="1720"/>
                                </a:moveTo>
                                <a:lnTo>
                                  <a:pt x="605" y="1720"/>
                                </a:lnTo>
                                <a:lnTo>
                                  <a:pt x="616" y="1740"/>
                                </a:lnTo>
                                <a:lnTo>
                                  <a:pt x="623" y="1740"/>
                                </a:lnTo>
                                <a:lnTo>
                                  <a:pt x="619" y="1720"/>
                                </a:lnTo>
                                <a:close/>
                                <a:moveTo>
                                  <a:pt x="2330" y="1720"/>
                                </a:moveTo>
                                <a:lnTo>
                                  <a:pt x="2323" y="1740"/>
                                </a:lnTo>
                                <a:lnTo>
                                  <a:pt x="2330" y="1740"/>
                                </a:lnTo>
                                <a:lnTo>
                                  <a:pt x="2330" y="1720"/>
                                </a:lnTo>
                                <a:close/>
                                <a:moveTo>
                                  <a:pt x="2330" y="1660"/>
                                </a:moveTo>
                                <a:lnTo>
                                  <a:pt x="2327" y="1660"/>
                                </a:lnTo>
                                <a:lnTo>
                                  <a:pt x="2327" y="1720"/>
                                </a:lnTo>
                                <a:lnTo>
                                  <a:pt x="2334" y="1720"/>
                                </a:lnTo>
                                <a:lnTo>
                                  <a:pt x="2330" y="1700"/>
                                </a:lnTo>
                                <a:lnTo>
                                  <a:pt x="2330" y="1660"/>
                                </a:lnTo>
                                <a:close/>
                                <a:moveTo>
                                  <a:pt x="514" y="1680"/>
                                </a:moveTo>
                                <a:lnTo>
                                  <a:pt x="511" y="1680"/>
                                </a:lnTo>
                                <a:lnTo>
                                  <a:pt x="511" y="1700"/>
                                </a:lnTo>
                                <a:lnTo>
                                  <a:pt x="514" y="1700"/>
                                </a:lnTo>
                                <a:lnTo>
                                  <a:pt x="514" y="1680"/>
                                </a:lnTo>
                                <a:close/>
                                <a:moveTo>
                                  <a:pt x="2908" y="1680"/>
                                </a:moveTo>
                                <a:lnTo>
                                  <a:pt x="2890" y="1680"/>
                                </a:lnTo>
                                <a:lnTo>
                                  <a:pt x="2897" y="1700"/>
                                </a:lnTo>
                                <a:lnTo>
                                  <a:pt x="2911" y="1700"/>
                                </a:lnTo>
                                <a:lnTo>
                                  <a:pt x="2908" y="1680"/>
                                </a:lnTo>
                                <a:close/>
                                <a:moveTo>
                                  <a:pt x="507" y="1660"/>
                                </a:moveTo>
                                <a:lnTo>
                                  <a:pt x="504" y="1660"/>
                                </a:lnTo>
                                <a:lnTo>
                                  <a:pt x="507" y="1680"/>
                                </a:lnTo>
                                <a:lnTo>
                                  <a:pt x="511" y="1680"/>
                                </a:lnTo>
                                <a:lnTo>
                                  <a:pt x="507" y="1660"/>
                                </a:lnTo>
                                <a:close/>
                                <a:moveTo>
                                  <a:pt x="2715" y="1660"/>
                                </a:moveTo>
                                <a:lnTo>
                                  <a:pt x="2712" y="1660"/>
                                </a:lnTo>
                                <a:lnTo>
                                  <a:pt x="2712" y="1680"/>
                                </a:lnTo>
                                <a:lnTo>
                                  <a:pt x="2715" y="1680"/>
                                </a:lnTo>
                                <a:lnTo>
                                  <a:pt x="2715" y="1660"/>
                                </a:lnTo>
                                <a:close/>
                                <a:moveTo>
                                  <a:pt x="2740" y="1660"/>
                                </a:moveTo>
                                <a:lnTo>
                                  <a:pt x="2736" y="1660"/>
                                </a:lnTo>
                                <a:lnTo>
                                  <a:pt x="2736" y="1680"/>
                                </a:lnTo>
                                <a:lnTo>
                                  <a:pt x="2740" y="1680"/>
                                </a:lnTo>
                                <a:lnTo>
                                  <a:pt x="2740" y="1660"/>
                                </a:lnTo>
                                <a:close/>
                                <a:moveTo>
                                  <a:pt x="2743" y="1660"/>
                                </a:moveTo>
                                <a:lnTo>
                                  <a:pt x="2740" y="1660"/>
                                </a:lnTo>
                                <a:lnTo>
                                  <a:pt x="2740" y="1680"/>
                                </a:lnTo>
                                <a:lnTo>
                                  <a:pt x="2743" y="1660"/>
                                </a:lnTo>
                                <a:close/>
                                <a:moveTo>
                                  <a:pt x="2785" y="1660"/>
                                </a:moveTo>
                                <a:lnTo>
                                  <a:pt x="2778" y="1660"/>
                                </a:lnTo>
                                <a:lnTo>
                                  <a:pt x="2778" y="1680"/>
                                </a:lnTo>
                                <a:lnTo>
                                  <a:pt x="2785" y="1680"/>
                                </a:lnTo>
                                <a:lnTo>
                                  <a:pt x="2785" y="1660"/>
                                </a:lnTo>
                                <a:close/>
                                <a:moveTo>
                                  <a:pt x="493" y="1640"/>
                                </a:moveTo>
                                <a:lnTo>
                                  <a:pt x="490" y="1640"/>
                                </a:lnTo>
                                <a:lnTo>
                                  <a:pt x="497" y="1660"/>
                                </a:lnTo>
                                <a:lnTo>
                                  <a:pt x="504" y="1660"/>
                                </a:lnTo>
                                <a:lnTo>
                                  <a:pt x="493" y="1640"/>
                                </a:lnTo>
                                <a:close/>
                                <a:moveTo>
                                  <a:pt x="2323" y="1640"/>
                                </a:moveTo>
                                <a:lnTo>
                                  <a:pt x="2316" y="1640"/>
                                </a:lnTo>
                                <a:lnTo>
                                  <a:pt x="2316" y="1660"/>
                                </a:lnTo>
                                <a:lnTo>
                                  <a:pt x="2323" y="1660"/>
                                </a:lnTo>
                                <a:lnTo>
                                  <a:pt x="2323" y="1640"/>
                                </a:lnTo>
                                <a:close/>
                                <a:moveTo>
                                  <a:pt x="2649" y="1640"/>
                                </a:moveTo>
                                <a:lnTo>
                                  <a:pt x="2645" y="1640"/>
                                </a:lnTo>
                                <a:lnTo>
                                  <a:pt x="2645" y="1660"/>
                                </a:lnTo>
                                <a:lnTo>
                                  <a:pt x="2649" y="1660"/>
                                </a:lnTo>
                                <a:lnTo>
                                  <a:pt x="2649" y="1640"/>
                                </a:lnTo>
                                <a:close/>
                                <a:moveTo>
                                  <a:pt x="2666" y="1640"/>
                                </a:moveTo>
                                <a:lnTo>
                                  <a:pt x="2659" y="1640"/>
                                </a:lnTo>
                                <a:lnTo>
                                  <a:pt x="2659" y="1660"/>
                                </a:lnTo>
                                <a:lnTo>
                                  <a:pt x="2666" y="1640"/>
                                </a:lnTo>
                                <a:close/>
                                <a:moveTo>
                                  <a:pt x="2708" y="1640"/>
                                </a:moveTo>
                                <a:lnTo>
                                  <a:pt x="2701" y="1640"/>
                                </a:lnTo>
                                <a:lnTo>
                                  <a:pt x="2705" y="1660"/>
                                </a:lnTo>
                                <a:lnTo>
                                  <a:pt x="2708" y="1660"/>
                                </a:lnTo>
                                <a:lnTo>
                                  <a:pt x="2708" y="1640"/>
                                </a:lnTo>
                                <a:close/>
                                <a:moveTo>
                                  <a:pt x="483" y="1620"/>
                                </a:moveTo>
                                <a:lnTo>
                                  <a:pt x="479" y="1620"/>
                                </a:lnTo>
                                <a:lnTo>
                                  <a:pt x="479" y="1640"/>
                                </a:lnTo>
                                <a:lnTo>
                                  <a:pt x="486" y="1640"/>
                                </a:lnTo>
                                <a:lnTo>
                                  <a:pt x="483" y="1620"/>
                                </a:lnTo>
                                <a:close/>
                                <a:moveTo>
                                  <a:pt x="2316" y="1620"/>
                                </a:moveTo>
                                <a:lnTo>
                                  <a:pt x="2313" y="1620"/>
                                </a:lnTo>
                                <a:lnTo>
                                  <a:pt x="2313" y="1640"/>
                                </a:lnTo>
                                <a:lnTo>
                                  <a:pt x="2316" y="1640"/>
                                </a:lnTo>
                                <a:lnTo>
                                  <a:pt x="2316" y="1620"/>
                                </a:lnTo>
                                <a:close/>
                                <a:moveTo>
                                  <a:pt x="2400" y="1620"/>
                                </a:moveTo>
                                <a:lnTo>
                                  <a:pt x="2397" y="1620"/>
                                </a:lnTo>
                                <a:lnTo>
                                  <a:pt x="2397" y="1640"/>
                                </a:lnTo>
                                <a:lnTo>
                                  <a:pt x="2404" y="1640"/>
                                </a:lnTo>
                                <a:lnTo>
                                  <a:pt x="2400" y="1620"/>
                                </a:lnTo>
                                <a:close/>
                                <a:moveTo>
                                  <a:pt x="2418" y="1620"/>
                                </a:moveTo>
                                <a:lnTo>
                                  <a:pt x="2407" y="1620"/>
                                </a:lnTo>
                                <a:lnTo>
                                  <a:pt x="2407" y="1640"/>
                                </a:lnTo>
                                <a:lnTo>
                                  <a:pt x="2411" y="1640"/>
                                </a:lnTo>
                                <a:lnTo>
                                  <a:pt x="2418" y="1620"/>
                                </a:lnTo>
                                <a:close/>
                                <a:moveTo>
                                  <a:pt x="2537" y="1620"/>
                                </a:moveTo>
                                <a:lnTo>
                                  <a:pt x="2533" y="1620"/>
                                </a:lnTo>
                                <a:lnTo>
                                  <a:pt x="2533" y="1640"/>
                                </a:lnTo>
                                <a:lnTo>
                                  <a:pt x="2544" y="1640"/>
                                </a:lnTo>
                                <a:lnTo>
                                  <a:pt x="2537" y="1620"/>
                                </a:lnTo>
                                <a:close/>
                                <a:moveTo>
                                  <a:pt x="2551" y="1620"/>
                                </a:moveTo>
                                <a:lnTo>
                                  <a:pt x="2547" y="1620"/>
                                </a:lnTo>
                                <a:lnTo>
                                  <a:pt x="2547" y="1640"/>
                                </a:lnTo>
                                <a:lnTo>
                                  <a:pt x="2551" y="1640"/>
                                </a:lnTo>
                                <a:lnTo>
                                  <a:pt x="2551" y="1620"/>
                                </a:lnTo>
                                <a:close/>
                                <a:moveTo>
                                  <a:pt x="2659" y="1620"/>
                                </a:moveTo>
                                <a:lnTo>
                                  <a:pt x="2656" y="1620"/>
                                </a:lnTo>
                                <a:lnTo>
                                  <a:pt x="2656" y="1640"/>
                                </a:lnTo>
                                <a:lnTo>
                                  <a:pt x="2659" y="1640"/>
                                </a:lnTo>
                                <a:lnTo>
                                  <a:pt x="2659" y="1620"/>
                                </a:lnTo>
                                <a:close/>
                                <a:moveTo>
                                  <a:pt x="2670" y="1620"/>
                                </a:moveTo>
                                <a:lnTo>
                                  <a:pt x="2666" y="1620"/>
                                </a:lnTo>
                                <a:lnTo>
                                  <a:pt x="2666" y="1640"/>
                                </a:lnTo>
                                <a:lnTo>
                                  <a:pt x="2670" y="1640"/>
                                </a:lnTo>
                                <a:lnTo>
                                  <a:pt x="2670" y="1620"/>
                                </a:lnTo>
                                <a:close/>
                                <a:moveTo>
                                  <a:pt x="2691" y="1620"/>
                                </a:moveTo>
                                <a:lnTo>
                                  <a:pt x="2687" y="1620"/>
                                </a:lnTo>
                                <a:lnTo>
                                  <a:pt x="2687" y="1640"/>
                                </a:lnTo>
                                <a:lnTo>
                                  <a:pt x="2691" y="1640"/>
                                </a:lnTo>
                                <a:lnTo>
                                  <a:pt x="2691" y="1620"/>
                                </a:lnTo>
                                <a:close/>
                                <a:moveTo>
                                  <a:pt x="466" y="1605"/>
                                </a:moveTo>
                                <a:lnTo>
                                  <a:pt x="469" y="1620"/>
                                </a:lnTo>
                                <a:lnTo>
                                  <a:pt x="479" y="1620"/>
                                </a:lnTo>
                                <a:lnTo>
                                  <a:pt x="466" y="1605"/>
                                </a:lnTo>
                                <a:close/>
                                <a:moveTo>
                                  <a:pt x="2285" y="1580"/>
                                </a:moveTo>
                                <a:lnTo>
                                  <a:pt x="2282" y="1580"/>
                                </a:lnTo>
                                <a:lnTo>
                                  <a:pt x="2282" y="1620"/>
                                </a:lnTo>
                                <a:lnTo>
                                  <a:pt x="2285" y="1620"/>
                                </a:lnTo>
                                <a:lnTo>
                                  <a:pt x="2285" y="1580"/>
                                </a:lnTo>
                                <a:close/>
                                <a:moveTo>
                                  <a:pt x="2351" y="1600"/>
                                </a:moveTo>
                                <a:lnTo>
                                  <a:pt x="2348" y="1600"/>
                                </a:lnTo>
                                <a:lnTo>
                                  <a:pt x="2348" y="1620"/>
                                </a:lnTo>
                                <a:lnTo>
                                  <a:pt x="2351" y="1620"/>
                                </a:lnTo>
                                <a:lnTo>
                                  <a:pt x="2351" y="1600"/>
                                </a:lnTo>
                                <a:close/>
                                <a:moveTo>
                                  <a:pt x="2390" y="1600"/>
                                </a:moveTo>
                                <a:lnTo>
                                  <a:pt x="2376" y="1600"/>
                                </a:lnTo>
                                <a:lnTo>
                                  <a:pt x="2376" y="1620"/>
                                </a:lnTo>
                                <a:lnTo>
                                  <a:pt x="2390" y="1620"/>
                                </a:lnTo>
                                <a:lnTo>
                                  <a:pt x="2390" y="1600"/>
                                </a:lnTo>
                                <a:close/>
                                <a:moveTo>
                                  <a:pt x="2449" y="1600"/>
                                </a:moveTo>
                                <a:lnTo>
                                  <a:pt x="2442" y="1600"/>
                                </a:lnTo>
                                <a:lnTo>
                                  <a:pt x="2442" y="1620"/>
                                </a:lnTo>
                                <a:lnTo>
                                  <a:pt x="2449" y="1620"/>
                                </a:lnTo>
                                <a:lnTo>
                                  <a:pt x="2449" y="1600"/>
                                </a:lnTo>
                                <a:close/>
                                <a:moveTo>
                                  <a:pt x="2516" y="1600"/>
                                </a:moveTo>
                                <a:lnTo>
                                  <a:pt x="2516" y="1620"/>
                                </a:lnTo>
                                <a:lnTo>
                                  <a:pt x="2519" y="1620"/>
                                </a:lnTo>
                                <a:lnTo>
                                  <a:pt x="2516" y="1600"/>
                                </a:lnTo>
                                <a:close/>
                                <a:moveTo>
                                  <a:pt x="2561" y="1600"/>
                                </a:moveTo>
                                <a:lnTo>
                                  <a:pt x="2558" y="1620"/>
                                </a:lnTo>
                                <a:lnTo>
                                  <a:pt x="2561" y="1620"/>
                                </a:lnTo>
                                <a:lnTo>
                                  <a:pt x="2561" y="1600"/>
                                </a:lnTo>
                                <a:close/>
                                <a:moveTo>
                                  <a:pt x="465" y="1600"/>
                                </a:moveTo>
                                <a:lnTo>
                                  <a:pt x="462" y="1600"/>
                                </a:lnTo>
                                <a:lnTo>
                                  <a:pt x="466" y="1605"/>
                                </a:lnTo>
                                <a:lnTo>
                                  <a:pt x="465" y="1600"/>
                                </a:lnTo>
                                <a:close/>
                                <a:moveTo>
                                  <a:pt x="458" y="1560"/>
                                </a:moveTo>
                                <a:lnTo>
                                  <a:pt x="455" y="1560"/>
                                </a:lnTo>
                                <a:lnTo>
                                  <a:pt x="455" y="1600"/>
                                </a:lnTo>
                                <a:lnTo>
                                  <a:pt x="462" y="1600"/>
                                </a:lnTo>
                                <a:lnTo>
                                  <a:pt x="458" y="1580"/>
                                </a:lnTo>
                                <a:lnTo>
                                  <a:pt x="458" y="1560"/>
                                </a:lnTo>
                                <a:close/>
                                <a:moveTo>
                                  <a:pt x="2323" y="1580"/>
                                </a:moveTo>
                                <a:lnTo>
                                  <a:pt x="2313" y="1580"/>
                                </a:lnTo>
                                <a:lnTo>
                                  <a:pt x="2320" y="1600"/>
                                </a:lnTo>
                                <a:lnTo>
                                  <a:pt x="2323" y="1600"/>
                                </a:lnTo>
                                <a:lnTo>
                                  <a:pt x="2323" y="1580"/>
                                </a:lnTo>
                                <a:close/>
                                <a:moveTo>
                                  <a:pt x="2470" y="1580"/>
                                </a:moveTo>
                                <a:lnTo>
                                  <a:pt x="2467" y="1580"/>
                                </a:lnTo>
                                <a:lnTo>
                                  <a:pt x="2467" y="1600"/>
                                </a:lnTo>
                                <a:lnTo>
                                  <a:pt x="2470" y="1600"/>
                                </a:lnTo>
                                <a:lnTo>
                                  <a:pt x="2470" y="1580"/>
                                </a:lnTo>
                                <a:close/>
                                <a:moveTo>
                                  <a:pt x="2526" y="1580"/>
                                </a:moveTo>
                                <a:lnTo>
                                  <a:pt x="2519" y="1580"/>
                                </a:lnTo>
                                <a:lnTo>
                                  <a:pt x="2519" y="1600"/>
                                </a:lnTo>
                                <a:lnTo>
                                  <a:pt x="2526" y="1600"/>
                                </a:lnTo>
                                <a:lnTo>
                                  <a:pt x="2526" y="1580"/>
                                </a:lnTo>
                                <a:close/>
                                <a:moveTo>
                                  <a:pt x="2568" y="1580"/>
                                </a:moveTo>
                                <a:lnTo>
                                  <a:pt x="2561" y="1580"/>
                                </a:lnTo>
                                <a:lnTo>
                                  <a:pt x="2561" y="1600"/>
                                </a:lnTo>
                                <a:lnTo>
                                  <a:pt x="2565" y="1600"/>
                                </a:lnTo>
                                <a:lnTo>
                                  <a:pt x="2568" y="1580"/>
                                </a:lnTo>
                                <a:close/>
                                <a:moveTo>
                                  <a:pt x="2642" y="1580"/>
                                </a:moveTo>
                                <a:lnTo>
                                  <a:pt x="2638" y="1580"/>
                                </a:lnTo>
                                <a:lnTo>
                                  <a:pt x="2638" y="1600"/>
                                </a:lnTo>
                                <a:lnTo>
                                  <a:pt x="2642" y="1600"/>
                                </a:lnTo>
                                <a:lnTo>
                                  <a:pt x="2642" y="1580"/>
                                </a:lnTo>
                                <a:close/>
                                <a:moveTo>
                                  <a:pt x="2477" y="1560"/>
                                </a:moveTo>
                                <a:lnTo>
                                  <a:pt x="2474" y="1560"/>
                                </a:lnTo>
                                <a:lnTo>
                                  <a:pt x="2474" y="1580"/>
                                </a:lnTo>
                                <a:lnTo>
                                  <a:pt x="2477" y="1580"/>
                                </a:lnTo>
                                <a:lnTo>
                                  <a:pt x="2477" y="1560"/>
                                </a:lnTo>
                                <a:close/>
                                <a:moveTo>
                                  <a:pt x="2523" y="1560"/>
                                </a:moveTo>
                                <a:lnTo>
                                  <a:pt x="2505" y="1560"/>
                                </a:lnTo>
                                <a:lnTo>
                                  <a:pt x="2505" y="1580"/>
                                </a:lnTo>
                                <a:lnTo>
                                  <a:pt x="2523" y="1580"/>
                                </a:lnTo>
                                <a:lnTo>
                                  <a:pt x="2523" y="1560"/>
                                </a:lnTo>
                                <a:close/>
                                <a:moveTo>
                                  <a:pt x="2579" y="1560"/>
                                </a:moveTo>
                                <a:lnTo>
                                  <a:pt x="2572" y="1560"/>
                                </a:lnTo>
                                <a:lnTo>
                                  <a:pt x="2572" y="1580"/>
                                </a:lnTo>
                                <a:lnTo>
                                  <a:pt x="2579" y="1580"/>
                                </a:lnTo>
                                <a:lnTo>
                                  <a:pt x="2579" y="1560"/>
                                </a:lnTo>
                                <a:close/>
                                <a:moveTo>
                                  <a:pt x="497" y="1500"/>
                                </a:moveTo>
                                <a:lnTo>
                                  <a:pt x="497" y="1520"/>
                                </a:lnTo>
                                <a:lnTo>
                                  <a:pt x="500" y="1540"/>
                                </a:lnTo>
                                <a:lnTo>
                                  <a:pt x="500" y="1560"/>
                                </a:lnTo>
                                <a:lnTo>
                                  <a:pt x="504" y="1540"/>
                                </a:lnTo>
                                <a:lnTo>
                                  <a:pt x="504" y="1520"/>
                                </a:lnTo>
                                <a:lnTo>
                                  <a:pt x="500" y="1520"/>
                                </a:lnTo>
                                <a:lnTo>
                                  <a:pt x="497" y="1500"/>
                                </a:lnTo>
                                <a:close/>
                                <a:moveTo>
                                  <a:pt x="448" y="1480"/>
                                </a:moveTo>
                                <a:lnTo>
                                  <a:pt x="444" y="1480"/>
                                </a:lnTo>
                                <a:lnTo>
                                  <a:pt x="444" y="1500"/>
                                </a:lnTo>
                                <a:lnTo>
                                  <a:pt x="448" y="1500"/>
                                </a:lnTo>
                                <a:lnTo>
                                  <a:pt x="448" y="1480"/>
                                </a:lnTo>
                                <a:close/>
                                <a:moveTo>
                                  <a:pt x="441" y="1460"/>
                                </a:moveTo>
                                <a:lnTo>
                                  <a:pt x="437" y="1460"/>
                                </a:lnTo>
                                <a:lnTo>
                                  <a:pt x="437" y="1480"/>
                                </a:lnTo>
                                <a:lnTo>
                                  <a:pt x="441" y="1480"/>
                                </a:lnTo>
                                <a:lnTo>
                                  <a:pt x="441" y="1460"/>
                                </a:lnTo>
                                <a:close/>
                                <a:moveTo>
                                  <a:pt x="437" y="1420"/>
                                </a:moveTo>
                                <a:lnTo>
                                  <a:pt x="434" y="1420"/>
                                </a:lnTo>
                                <a:lnTo>
                                  <a:pt x="434" y="1440"/>
                                </a:lnTo>
                                <a:lnTo>
                                  <a:pt x="437" y="1440"/>
                                </a:lnTo>
                                <a:lnTo>
                                  <a:pt x="437" y="1420"/>
                                </a:lnTo>
                                <a:close/>
                                <a:moveTo>
                                  <a:pt x="462" y="1380"/>
                                </a:moveTo>
                                <a:lnTo>
                                  <a:pt x="458" y="1380"/>
                                </a:lnTo>
                                <a:lnTo>
                                  <a:pt x="458" y="1400"/>
                                </a:lnTo>
                                <a:lnTo>
                                  <a:pt x="455" y="1400"/>
                                </a:lnTo>
                                <a:lnTo>
                                  <a:pt x="448" y="1420"/>
                                </a:lnTo>
                                <a:lnTo>
                                  <a:pt x="455" y="1420"/>
                                </a:lnTo>
                                <a:lnTo>
                                  <a:pt x="462" y="1400"/>
                                </a:lnTo>
                                <a:lnTo>
                                  <a:pt x="462" y="1380"/>
                                </a:lnTo>
                                <a:close/>
                                <a:moveTo>
                                  <a:pt x="465" y="1360"/>
                                </a:moveTo>
                                <a:lnTo>
                                  <a:pt x="462" y="1360"/>
                                </a:lnTo>
                                <a:lnTo>
                                  <a:pt x="462" y="1380"/>
                                </a:lnTo>
                                <a:lnTo>
                                  <a:pt x="465" y="1380"/>
                                </a:lnTo>
                                <a:lnTo>
                                  <a:pt x="465" y="1360"/>
                                </a:lnTo>
                                <a:close/>
                                <a:moveTo>
                                  <a:pt x="486" y="1320"/>
                                </a:moveTo>
                                <a:lnTo>
                                  <a:pt x="483" y="1320"/>
                                </a:lnTo>
                                <a:lnTo>
                                  <a:pt x="483" y="1340"/>
                                </a:lnTo>
                                <a:lnTo>
                                  <a:pt x="472" y="1360"/>
                                </a:lnTo>
                                <a:lnTo>
                                  <a:pt x="483" y="1360"/>
                                </a:lnTo>
                                <a:lnTo>
                                  <a:pt x="486" y="1340"/>
                                </a:lnTo>
                                <a:lnTo>
                                  <a:pt x="486" y="1320"/>
                                </a:lnTo>
                                <a:close/>
                                <a:moveTo>
                                  <a:pt x="479" y="1300"/>
                                </a:moveTo>
                                <a:lnTo>
                                  <a:pt x="476" y="1300"/>
                                </a:lnTo>
                                <a:lnTo>
                                  <a:pt x="479" y="1320"/>
                                </a:lnTo>
                                <a:lnTo>
                                  <a:pt x="483" y="1320"/>
                                </a:lnTo>
                                <a:lnTo>
                                  <a:pt x="479" y="1300"/>
                                </a:lnTo>
                                <a:close/>
                                <a:moveTo>
                                  <a:pt x="465" y="1280"/>
                                </a:moveTo>
                                <a:lnTo>
                                  <a:pt x="462" y="1280"/>
                                </a:lnTo>
                                <a:lnTo>
                                  <a:pt x="465" y="1300"/>
                                </a:lnTo>
                                <a:lnTo>
                                  <a:pt x="472" y="1300"/>
                                </a:lnTo>
                                <a:lnTo>
                                  <a:pt x="465" y="1280"/>
                                </a:lnTo>
                                <a:close/>
                                <a:moveTo>
                                  <a:pt x="458" y="1260"/>
                                </a:moveTo>
                                <a:lnTo>
                                  <a:pt x="455" y="1260"/>
                                </a:lnTo>
                                <a:lnTo>
                                  <a:pt x="455" y="1280"/>
                                </a:lnTo>
                                <a:lnTo>
                                  <a:pt x="458" y="1280"/>
                                </a:lnTo>
                                <a:lnTo>
                                  <a:pt x="458" y="1260"/>
                                </a:lnTo>
                                <a:close/>
                                <a:moveTo>
                                  <a:pt x="465" y="1240"/>
                                </a:moveTo>
                                <a:lnTo>
                                  <a:pt x="458" y="1260"/>
                                </a:lnTo>
                                <a:lnTo>
                                  <a:pt x="465" y="1260"/>
                                </a:lnTo>
                                <a:lnTo>
                                  <a:pt x="465" y="1240"/>
                                </a:lnTo>
                                <a:close/>
                                <a:moveTo>
                                  <a:pt x="460" y="1213"/>
                                </a:moveTo>
                                <a:lnTo>
                                  <a:pt x="465" y="1220"/>
                                </a:lnTo>
                                <a:lnTo>
                                  <a:pt x="465" y="1240"/>
                                </a:lnTo>
                                <a:lnTo>
                                  <a:pt x="469" y="1240"/>
                                </a:lnTo>
                                <a:lnTo>
                                  <a:pt x="469" y="1220"/>
                                </a:lnTo>
                                <a:lnTo>
                                  <a:pt x="460" y="1213"/>
                                </a:lnTo>
                                <a:close/>
                                <a:moveTo>
                                  <a:pt x="448" y="1200"/>
                                </a:moveTo>
                                <a:lnTo>
                                  <a:pt x="441" y="1200"/>
                                </a:lnTo>
                                <a:lnTo>
                                  <a:pt x="460" y="1213"/>
                                </a:lnTo>
                                <a:lnTo>
                                  <a:pt x="448" y="1200"/>
                                </a:lnTo>
                                <a:close/>
                                <a:moveTo>
                                  <a:pt x="423" y="1160"/>
                                </a:moveTo>
                                <a:lnTo>
                                  <a:pt x="416" y="1160"/>
                                </a:lnTo>
                                <a:lnTo>
                                  <a:pt x="420" y="1180"/>
                                </a:lnTo>
                                <a:lnTo>
                                  <a:pt x="427" y="1180"/>
                                </a:lnTo>
                                <a:lnTo>
                                  <a:pt x="423" y="1160"/>
                                </a:lnTo>
                                <a:close/>
                                <a:moveTo>
                                  <a:pt x="406" y="1140"/>
                                </a:moveTo>
                                <a:lnTo>
                                  <a:pt x="402" y="1140"/>
                                </a:lnTo>
                                <a:lnTo>
                                  <a:pt x="406" y="1160"/>
                                </a:lnTo>
                                <a:lnTo>
                                  <a:pt x="409" y="1160"/>
                                </a:lnTo>
                                <a:lnTo>
                                  <a:pt x="406" y="1140"/>
                                </a:lnTo>
                                <a:close/>
                                <a:moveTo>
                                  <a:pt x="269" y="1100"/>
                                </a:moveTo>
                                <a:lnTo>
                                  <a:pt x="266" y="1100"/>
                                </a:lnTo>
                                <a:lnTo>
                                  <a:pt x="266" y="1120"/>
                                </a:lnTo>
                                <a:lnTo>
                                  <a:pt x="273" y="1140"/>
                                </a:lnTo>
                                <a:lnTo>
                                  <a:pt x="276" y="1140"/>
                                </a:lnTo>
                                <a:lnTo>
                                  <a:pt x="269" y="1120"/>
                                </a:lnTo>
                                <a:lnTo>
                                  <a:pt x="269" y="1100"/>
                                </a:lnTo>
                                <a:close/>
                                <a:moveTo>
                                  <a:pt x="350" y="1120"/>
                                </a:moveTo>
                                <a:lnTo>
                                  <a:pt x="346" y="1120"/>
                                </a:lnTo>
                                <a:lnTo>
                                  <a:pt x="346" y="1140"/>
                                </a:lnTo>
                                <a:lnTo>
                                  <a:pt x="350" y="1120"/>
                                </a:lnTo>
                                <a:close/>
                                <a:moveTo>
                                  <a:pt x="388" y="1120"/>
                                </a:moveTo>
                                <a:lnTo>
                                  <a:pt x="381" y="1120"/>
                                </a:lnTo>
                                <a:lnTo>
                                  <a:pt x="388" y="1140"/>
                                </a:lnTo>
                                <a:lnTo>
                                  <a:pt x="388" y="1120"/>
                                </a:lnTo>
                                <a:close/>
                                <a:moveTo>
                                  <a:pt x="353" y="1080"/>
                                </a:moveTo>
                                <a:lnTo>
                                  <a:pt x="360" y="1100"/>
                                </a:lnTo>
                                <a:lnTo>
                                  <a:pt x="360" y="1120"/>
                                </a:lnTo>
                                <a:lnTo>
                                  <a:pt x="364" y="1100"/>
                                </a:lnTo>
                                <a:lnTo>
                                  <a:pt x="353" y="1080"/>
                                </a:lnTo>
                                <a:close/>
                                <a:moveTo>
                                  <a:pt x="399" y="1100"/>
                                </a:moveTo>
                                <a:lnTo>
                                  <a:pt x="392" y="1100"/>
                                </a:lnTo>
                                <a:lnTo>
                                  <a:pt x="392" y="1120"/>
                                </a:lnTo>
                                <a:lnTo>
                                  <a:pt x="395" y="1120"/>
                                </a:lnTo>
                                <a:lnTo>
                                  <a:pt x="399" y="1100"/>
                                </a:lnTo>
                                <a:close/>
                                <a:moveTo>
                                  <a:pt x="287" y="1060"/>
                                </a:moveTo>
                                <a:lnTo>
                                  <a:pt x="280" y="1080"/>
                                </a:lnTo>
                                <a:lnTo>
                                  <a:pt x="287" y="1080"/>
                                </a:lnTo>
                                <a:lnTo>
                                  <a:pt x="287" y="1060"/>
                                </a:lnTo>
                                <a:close/>
                                <a:moveTo>
                                  <a:pt x="339" y="1060"/>
                                </a:moveTo>
                                <a:lnTo>
                                  <a:pt x="336" y="1060"/>
                                </a:lnTo>
                                <a:lnTo>
                                  <a:pt x="336" y="1080"/>
                                </a:lnTo>
                                <a:lnTo>
                                  <a:pt x="339" y="1080"/>
                                </a:lnTo>
                                <a:lnTo>
                                  <a:pt x="339" y="1060"/>
                                </a:lnTo>
                                <a:close/>
                                <a:moveTo>
                                  <a:pt x="371" y="1060"/>
                                </a:moveTo>
                                <a:lnTo>
                                  <a:pt x="360" y="1060"/>
                                </a:lnTo>
                                <a:lnTo>
                                  <a:pt x="367" y="1080"/>
                                </a:lnTo>
                                <a:lnTo>
                                  <a:pt x="371" y="1080"/>
                                </a:lnTo>
                                <a:lnTo>
                                  <a:pt x="371" y="1060"/>
                                </a:lnTo>
                                <a:close/>
                                <a:moveTo>
                                  <a:pt x="217" y="1040"/>
                                </a:moveTo>
                                <a:lnTo>
                                  <a:pt x="196" y="1040"/>
                                </a:lnTo>
                                <a:lnTo>
                                  <a:pt x="203" y="1060"/>
                                </a:lnTo>
                                <a:lnTo>
                                  <a:pt x="220" y="1060"/>
                                </a:lnTo>
                                <a:lnTo>
                                  <a:pt x="217" y="1040"/>
                                </a:lnTo>
                                <a:close/>
                                <a:moveTo>
                                  <a:pt x="126" y="1020"/>
                                </a:moveTo>
                                <a:lnTo>
                                  <a:pt x="129" y="1040"/>
                                </a:lnTo>
                                <a:lnTo>
                                  <a:pt x="133" y="1040"/>
                                </a:lnTo>
                                <a:lnTo>
                                  <a:pt x="126" y="1020"/>
                                </a:lnTo>
                                <a:close/>
                                <a:moveTo>
                                  <a:pt x="147" y="1020"/>
                                </a:moveTo>
                                <a:lnTo>
                                  <a:pt x="140" y="1020"/>
                                </a:lnTo>
                                <a:lnTo>
                                  <a:pt x="136" y="1040"/>
                                </a:lnTo>
                                <a:lnTo>
                                  <a:pt x="143" y="1040"/>
                                </a:lnTo>
                                <a:lnTo>
                                  <a:pt x="147" y="1020"/>
                                </a:lnTo>
                                <a:close/>
                                <a:moveTo>
                                  <a:pt x="199" y="1020"/>
                                </a:moveTo>
                                <a:lnTo>
                                  <a:pt x="196" y="1020"/>
                                </a:lnTo>
                                <a:lnTo>
                                  <a:pt x="192" y="1040"/>
                                </a:lnTo>
                                <a:lnTo>
                                  <a:pt x="196" y="1040"/>
                                </a:lnTo>
                                <a:lnTo>
                                  <a:pt x="199" y="1020"/>
                                </a:lnTo>
                                <a:close/>
                                <a:moveTo>
                                  <a:pt x="126" y="1000"/>
                                </a:moveTo>
                                <a:lnTo>
                                  <a:pt x="122" y="1000"/>
                                </a:lnTo>
                                <a:lnTo>
                                  <a:pt x="122" y="1020"/>
                                </a:lnTo>
                                <a:lnTo>
                                  <a:pt x="126" y="1020"/>
                                </a:lnTo>
                                <a:lnTo>
                                  <a:pt x="126" y="1000"/>
                                </a:lnTo>
                                <a:close/>
                                <a:moveTo>
                                  <a:pt x="150" y="1000"/>
                                </a:moveTo>
                                <a:lnTo>
                                  <a:pt x="147" y="1000"/>
                                </a:lnTo>
                                <a:lnTo>
                                  <a:pt x="147" y="1020"/>
                                </a:lnTo>
                                <a:lnTo>
                                  <a:pt x="150" y="1020"/>
                                </a:lnTo>
                                <a:lnTo>
                                  <a:pt x="150" y="1000"/>
                                </a:lnTo>
                                <a:close/>
                                <a:moveTo>
                                  <a:pt x="213" y="1000"/>
                                </a:moveTo>
                                <a:lnTo>
                                  <a:pt x="210" y="1000"/>
                                </a:lnTo>
                                <a:lnTo>
                                  <a:pt x="210" y="1020"/>
                                </a:lnTo>
                                <a:lnTo>
                                  <a:pt x="213" y="1020"/>
                                </a:lnTo>
                                <a:lnTo>
                                  <a:pt x="213" y="1000"/>
                                </a:lnTo>
                                <a:close/>
                                <a:moveTo>
                                  <a:pt x="129" y="980"/>
                                </a:moveTo>
                                <a:lnTo>
                                  <a:pt x="126" y="980"/>
                                </a:lnTo>
                                <a:lnTo>
                                  <a:pt x="126" y="1000"/>
                                </a:lnTo>
                                <a:lnTo>
                                  <a:pt x="129" y="1000"/>
                                </a:lnTo>
                                <a:lnTo>
                                  <a:pt x="129" y="980"/>
                                </a:lnTo>
                                <a:close/>
                                <a:moveTo>
                                  <a:pt x="154" y="980"/>
                                </a:moveTo>
                                <a:lnTo>
                                  <a:pt x="150" y="980"/>
                                </a:lnTo>
                                <a:lnTo>
                                  <a:pt x="150" y="1000"/>
                                </a:lnTo>
                                <a:lnTo>
                                  <a:pt x="154" y="1000"/>
                                </a:lnTo>
                                <a:lnTo>
                                  <a:pt x="154" y="980"/>
                                </a:lnTo>
                                <a:close/>
                                <a:moveTo>
                                  <a:pt x="203" y="980"/>
                                </a:moveTo>
                                <a:lnTo>
                                  <a:pt x="199" y="980"/>
                                </a:lnTo>
                                <a:lnTo>
                                  <a:pt x="210" y="1000"/>
                                </a:lnTo>
                                <a:lnTo>
                                  <a:pt x="203" y="980"/>
                                </a:lnTo>
                                <a:close/>
                                <a:moveTo>
                                  <a:pt x="52" y="940"/>
                                </a:moveTo>
                                <a:lnTo>
                                  <a:pt x="49" y="940"/>
                                </a:lnTo>
                                <a:lnTo>
                                  <a:pt x="49" y="980"/>
                                </a:lnTo>
                                <a:lnTo>
                                  <a:pt x="52" y="980"/>
                                </a:lnTo>
                                <a:lnTo>
                                  <a:pt x="52" y="940"/>
                                </a:lnTo>
                                <a:close/>
                                <a:moveTo>
                                  <a:pt x="87" y="960"/>
                                </a:moveTo>
                                <a:lnTo>
                                  <a:pt x="84" y="960"/>
                                </a:lnTo>
                                <a:lnTo>
                                  <a:pt x="84" y="980"/>
                                </a:lnTo>
                                <a:lnTo>
                                  <a:pt x="87" y="980"/>
                                </a:lnTo>
                                <a:lnTo>
                                  <a:pt x="87" y="960"/>
                                </a:lnTo>
                                <a:close/>
                                <a:moveTo>
                                  <a:pt x="133" y="960"/>
                                </a:moveTo>
                                <a:lnTo>
                                  <a:pt x="129" y="960"/>
                                </a:lnTo>
                                <a:lnTo>
                                  <a:pt x="133" y="980"/>
                                </a:lnTo>
                                <a:lnTo>
                                  <a:pt x="133" y="960"/>
                                </a:lnTo>
                                <a:close/>
                                <a:moveTo>
                                  <a:pt x="52" y="920"/>
                                </a:moveTo>
                                <a:lnTo>
                                  <a:pt x="45" y="920"/>
                                </a:lnTo>
                                <a:lnTo>
                                  <a:pt x="52" y="940"/>
                                </a:lnTo>
                                <a:lnTo>
                                  <a:pt x="52" y="920"/>
                                </a:lnTo>
                                <a:close/>
                                <a:moveTo>
                                  <a:pt x="31" y="900"/>
                                </a:moveTo>
                                <a:lnTo>
                                  <a:pt x="28" y="900"/>
                                </a:lnTo>
                                <a:lnTo>
                                  <a:pt x="28" y="920"/>
                                </a:lnTo>
                                <a:lnTo>
                                  <a:pt x="31" y="920"/>
                                </a:lnTo>
                                <a:lnTo>
                                  <a:pt x="31" y="900"/>
                                </a:lnTo>
                                <a:close/>
                                <a:moveTo>
                                  <a:pt x="38" y="880"/>
                                </a:moveTo>
                                <a:lnTo>
                                  <a:pt x="35" y="880"/>
                                </a:lnTo>
                                <a:lnTo>
                                  <a:pt x="35" y="900"/>
                                </a:lnTo>
                                <a:lnTo>
                                  <a:pt x="38" y="900"/>
                                </a:lnTo>
                                <a:lnTo>
                                  <a:pt x="38" y="880"/>
                                </a:lnTo>
                                <a:close/>
                                <a:moveTo>
                                  <a:pt x="84" y="860"/>
                                </a:moveTo>
                                <a:lnTo>
                                  <a:pt x="80" y="860"/>
                                </a:lnTo>
                                <a:lnTo>
                                  <a:pt x="80" y="880"/>
                                </a:lnTo>
                                <a:lnTo>
                                  <a:pt x="63" y="880"/>
                                </a:lnTo>
                                <a:lnTo>
                                  <a:pt x="63" y="900"/>
                                </a:lnTo>
                                <a:lnTo>
                                  <a:pt x="77" y="900"/>
                                </a:lnTo>
                                <a:lnTo>
                                  <a:pt x="84" y="880"/>
                                </a:lnTo>
                                <a:lnTo>
                                  <a:pt x="84" y="860"/>
                                </a:lnTo>
                                <a:close/>
                                <a:moveTo>
                                  <a:pt x="31" y="820"/>
                                </a:moveTo>
                                <a:lnTo>
                                  <a:pt x="31" y="840"/>
                                </a:lnTo>
                                <a:lnTo>
                                  <a:pt x="35" y="840"/>
                                </a:lnTo>
                                <a:lnTo>
                                  <a:pt x="31" y="820"/>
                                </a:lnTo>
                                <a:close/>
                                <a:moveTo>
                                  <a:pt x="14" y="780"/>
                                </a:moveTo>
                                <a:lnTo>
                                  <a:pt x="10" y="780"/>
                                </a:lnTo>
                                <a:lnTo>
                                  <a:pt x="10" y="800"/>
                                </a:lnTo>
                                <a:lnTo>
                                  <a:pt x="17" y="820"/>
                                </a:lnTo>
                                <a:lnTo>
                                  <a:pt x="17" y="800"/>
                                </a:lnTo>
                                <a:lnTo>
                                  <a:pt x="14" y="800"/>
                                </a:lnTo>
                                <a:lnTo>
                                  <a:pt x="14" y="780"/>
                                </a:lnTo>
                                <a:close/>
                                <a:moveTo>
                                  <a:pt x="17" y="760"/>
                                </a:moveTo>
                                <a:lnTo>
                                  <a:pt x="14" y="760"/>
                                </a:lnTo>
                                <a:lnTo>
                                  <a:pt x="14" y="780"/>
                                </a:lnTo>
                                <a:lnTo>
                                  <a:pt x="17" y="780"/>
                                </a:lnTo>
                                <a:lnTo>
                                  <a:pt x="17" y="760"/>
                                </a:lnTo>
                                <a:close/>
                                <a:moveTo>
                                  <a:pt x="3" y="740"/>
                                </a:moveTo>
                                <a:lnTo>
                                  <a:pt x="0" y="740"/>
                                </a:lnTo>
                                <a:lnTo>
                                  <a:pt x="0" y="760"/>
                                </a:lnTo>
                                <a:lnTo>
                                  <a:pt x="3" y="760"/>
                                </a:lnTo>
                                <a:lnTo>
                                  <a:pt x="3" y="740"/>
                                </a:lnTo>
                                <a:close/>
                                <a:moveTo>
                                  <a:pt x="14" y="720"/>
                                </a:moveTo>
                                <a:lnTo>
                                  <a:pt x="10" y="720"/>
                                </a:lnTo>
                                <a:lnTo>
                                  <a:pt x="10" y="740"/>
                                </a:lnTo>
                                <a:lnTo>
                                  <a:pt x="14" y="720"/>
                                </a:lnTo>
                                <a:close/>
                                <a:moveTo>
                                  <a:pt x="17" y="680"/>
                                </a:moveTo>
                                <a:lnTo>
                                  <a:pt x="14" y="680"/>
                                </a:lnTo>
                                <a:lnTo>
                                  <a:pt x="14" y="700"/>
                                </a:lnTo>
                                <a:lnTo>
                                  <a:pt x="17" y="700"/>
                                </a:lnTo>
                                <a:lnTo>
                                  <a:pt x="17" y="680"/>
                                </a:lnTo>
                                <a:close/>
                                <a:moveTo>
                                  <a:pt x="24" y="660"/>
                                </a:moveTo>
                                <a:lnTo>
                                  <a:pt x="21" y="660"/>
                                </a:lnTo>
                                <a:lnTo>
                                  <a:pt x="17" y="680"/>
                                </a:lnTo>
                                <a:lnTo>
                                  <a:pt x="21" y="680"/>
                                </a:lnTo>
                                <a:lnTo>
                                  <a:pt x="24" y="660"/>
                                </a:lnTo>
                                <a:close/>
                                <a:moveTo>
                                  <a:pt x="52" y="640"/>
                                </a:moveTo>
                                <a:lnTo>
                                  <a:pt x="49" y="640"/>
                                </a:lnTo>
                                <a:lnTo>
                                  <a:pt x="49" y="660"/>
                                </a:lnTo>
                                <a:lnTo>
                                  <a:pt x="52" y="660"/>
                                </a:lnTo>
                                <a:lnTo>
                                  <a:pt x="52" y="640"/>
                                </a:lnTo>
                                <a:close/>
                                <a:moveTo>
                                  <a:pt x="80" y="620"/>
                                </a:moveTo>
                                <a:lnTo>
                                  <a:pt x="66" y="640"/>
                                </a:lnTo>
                                <a:lnTo>
                                  <a:pt x="70" y="640"/>
                                </a:lnTo>
                                <a:lnTo>
                                  <a:pt x="80" y="620"/>
                                </a:lnTo>
                                <a:close/>
                                <a:moveTo>
                                  <a:pt x="84" y="600"/>
                                </a:moveTo>
                                <a:lnTo>
                                  <a:pt x="80" y="620"/>
                                </a:lnTo>
                                <a:lnTo>
                                  <a:pt x="84" y="620"/>
                                </a:lnTo>
                                <a:lnTo>
                                  <a:pt x="84" y="600"/>
                                </a:lnTo>
                                <a:close/>
                                <a:moveTo>
                                  <a:pt x="84" y="580"/>
                                </a:moveTo>
                                <a:lnTo>
                                  <a:pt x="80" y="580"/>
                                </a:lnTo>
                                <a:lnTo>
                                  <a:pt x="80" y="600"/>
                                </a:lnTo>
                                <a:lnTo>
                                  <a:pt x="84" y="600"/>
                                </a:lnTo>
                                <a:lnTo>
                                  <a:pt x="84" y="580"/>
                                </a:lnTo>
                                <a:close/>
                                <a:moveTo>
                                  <a:pt x="66" y="540"/>
                                </a:moveTo>
                                <a:lnTo>
                                  <a:pt x="63" y="540"/>
                                </a:lnTo>
                                <a:lnTo>
                                  <a:pt x="63" y="560"/>
                                </a:lnTo>
                                <a:lnTo>
                                  <a:pt x="59" y="560"/>
                                </a:lnTo>
                                <a:lnTo>
                                  <a:pt x="63" y="580"/>
                                </a:lnTo>
                                <a:lnTo>
                                  <a:pt x="66" y="580"/>
                                </a:lnTo>
                                <a:lnTo>
                                  <a:pt x="66" y="540"/>
                                </a:lnTo>
                                <a:close/>
                                <a:moveTo>
                                  <a:pt x="73" y="520"/>
                                </a:moveTo>
                                <a:lnTo>
                                  <a:pt x="70" y="520"/>
                                </a:lnTo>
                                <a:lnTo>
                                  <a:pt x="70" y="540"/>
                                </a:lnTo>
                                <a:lnTo>
                                  <a:pt x="73" y="540"/>
                                </a:lnTo>
                                <a:lnTo>
                                  <a:pt x="73" y="520"/>
                                </a:lnTo>
                                <a:close/>
                                <a:moveTo>
                                  <a:pt x="84" y="500"/>
                                </a:moveTo>
                                <a:lnTo>
                                  <a:pt x="80" y="500"/>
                                </a:lnTo>
                                <a:lnTo>
                                  <a:pt x="80" y="520"/>
                                </a:lnTo>
                                <a:lnTo>
                                  <a:pt x="84" y="520"/>
                                </a:lnTo>
                                <a:lnTo>
                                  <a:pt x="84" y="500"/>
                                </a:lnTo>
                                <a:close/>
                                <a:moveTo>
                                  <a:pt x="77" y="480"/>
                                </a:moveTo>
                                <a:lnTo>
                                  <a:pt x="70" y="480"/>
                                </a:lnTo>
                                <a:lnTo>
                                  <a:pt x="66" y="500"/>
                                </a:lnTo>
                                <a:lnTo>
                                  <a:pt x="77" y="500"/>
                                </a:lnTo>
                                <a:lnTo>
                                  <a:pt x="77" y="480"/>
                                </a:lnTo>
                                <a:close/>
                                <a:moveTo>
                                  <a:pt x="80" y="440"/>
                                </a:moveTo>
                                <a:lnTo>
                                  <a:pt x="77" y="440"/>
                                </a:lnTo>
                                <a:lnTo>
                                  <a:pt x="77" y="460"/>
                                </a:lnTo>
                                <a:lnTo>
                                  <a:pt x="80" y="460"/>
                                </a:lnTo>
                                <a:lnTo>
                                  <a:pt x="80" y="440"/>
                                </a:lnTo>
                                <a:close/>
                                <a:moveTo>
                                  <a:pt x="133" y="420"/>
                                </a:moveTo>
                                <a:lnTo>
                                  <a:pt x="129" y="420"/>
                                </a:lnTo>
                                <a:lnTo>
                                  <a:pt x="129" y="440"/>
                                </a:lnTo>
                                <a:lnTo>
                                  <a:pt x="133" y="440"/>
                                </a:lnTo>
                                <a:lnTo>
                                  <a:pt x="133" y="420"/>
                                </a:lnTo>
                                <a:close/>
                                <a:moveTo>
                                  <a:pt x="129" y="400"/>
                                </a:moveTo>
                                <a:lnTo>
                                  <a:pt x="122" y="400"/>
                                </a:lnTo>
                                <a:lnTo>
                                  <a:pt x="126" y="420"/>
                                </a:lnTo>
                                <a:lnTo>
                                  <a:pt x="129" y="420"/>
                                </a:lnTo>
                                <a:lnTo>
                                  <a:pt x="129" y="400"/>
                                </a:lnTo>
                                <a:close/>
                                <a:moveTo>
                                  <a:pt x="101" y="380"/>
                                </a:moveTo>
                                <a:lnTo>
                                  <a:pt x="98" y="400"/>
                                </a:lnTo>
                                <a:lnTo>
                                  <a:pt x="101" y="400"/>
                                </a:lnTo>
                                <a:lnTo>
                                  <a:pt x="101" y="380"/>
                                </a:lnTo>
                                <a:close/>
                                <a:moveTo>
                                  <a:pt x="129" y="380"/>
                                </a:moveTo>
                                <a:lnTo>
                                  <a:pt x="126" y="380"/>
                                </a:lnTo>
                                <a:lnTo>
                                  <a:pt x="133" y="400"/>
                                </a:lnTo>
                                <a:lnTo>
                                  <a:pt x="129" y="380"/>
                                </a:lnTo>
                                <a:close/>
                                <a:moveTo>
                                  <a:pt x="150" y="380"/>
                                </a:moveTo>
                                <a:lnTo>
                                  <a:pt x="143" y="400"/>
                                </a:lnTo>
                                <a:lnTo>
                                  <a:pt x="147" y="400"/>
                                </a:lnTo>
                                <a:lnTo>
                                  <a:pt x="150" y="380"/>
                                </a:lnTo>
                                <a:close/>
                                <a:moveTo>
                                  <a:pt x="171" y="320"/>
                                </a:moveTo>
                                <a:lnTo>
                                  <a:pt x="168" y="320"/>
                                </a:lnTo>
                                <a:lnTo>
                                  <a:pt x="168" y="340"/>
                                </a:lnTo>
                                <a:lnTo>
                                  <a:pt x="171" y="340"/>
                                </a:lnTo>
                                <a:lnTo>
                                  <a:pt x="171" y="320"/>
                                </a:lnTo>
                                <a:close/>
                                <a:moveTo>
                                  <a:pt x="203" y="320"/>
                                </a:moveTo>
                                <a:lnTo>
                                  <a:pt x="199" y="320"/>
                                </a:lnTo>
                                <a:lnTo>
                                  <a:pt x="199" y="340"/>
                                </a:lnTo>
                                <a:lnTo>
                                  <a:pt x="203" y="340"/>
                                </a:lnTo>
                                <a:lnTo>
                                  <a:pt x="203" y="320"/>
                                </a:lnTo>
                                <a:close/>
                                <a:moveTo>
                                  <a:pt x="224" y="320"/>
                                </a:moveTo>
                                <a:lnTo>
                                  <a:pt x="220" y="320"/>
                                </a:lnTo>
                                <a:lnTo>
                                  <a:pt x="220" y="340"/>
                                </a:lnTo>
                                <a:lnTo>
                                  <a:pt x="224" y="340"/>
                                </a:lnTo>
                                <a:lnTo>
                                  <a:pt x="224" y="320"/>
                                </a:lnTo>
                                <a:close/>
                                <a:moveTo>
                                  <a:pt x="185" y="300"/>
                                </a:moveTo>
                                <a:lnTo>
                                  <a:pt x="178" y="300"/>
                                </a:lnTo>
                                <a:lnTo>
                                  <a:pt x="178" y="320"/>
                                </a:lnTo>
                                <a:lnTo>
                                  <a:pt x="185" y="320"/>
                                </a:lnTo>
                                <a:lnTo>
                                  <a:pt x="185" y="300"/>
                                </a:lnTo>
                                <a:close/>
                                <a:moveTo>
                                  <a:pt x="238" y="240"/>
                                </a:moveTo>
                                <a:lnTo>
                                  <a:pt x="234" y="240"/>
                                </a:lnTo>
                                <a:lnTo>
                                  <a:pt x="234" y="260"/>
                                </a:lnTo>
                                <a:lnTo>
                                  <a:pt x="220" y="260"/>
                                </a:lnTo>
                                <a:lnTo>
                                  <a:pt x="217" y="280"/>
                                </a:lnTo>
                                <a:lnTo>
                                  <a:pt x="217" y="320"/>
                                </a:lnTo>
                                <a:lnTo>
                                  <a:pt x="220" y="320"/>
                                </a:lnTo>
                                <a:lnTo>
                                  <a:pt x="220" y="280"/>
                                </a:lnTo>
                                <a:lnTo>
                                  <a:pt x="238" y="260"/>
                                </a:lnTo>
                                <a:lnTo>
                                  <a:pt x="238" y="240"/>
                                </a:lnTo>
                                <a:close/>
                                <a:moveTo>
                                  <a:pt x="234" y="220"/>
                                </a:moveTo>
                                <a:lnTo>
                                  <a:pt x="227" y="220"/>
                                </a:lnTo>
                                <a:lnTo>
                                  <a:pt x="234" y="240"/>
                                </a:lnTo>
                                <a:lnTo>
                                  <a:pt x="234" y="220"/>
                                </a:lnTo>
                                <a:close/>
                                <a:moveTo>
                                  <a:pt x="217" y="200"/>
                                </a:moveTo>
                                <a:lnTo>
                                  <a:pt x="213" y="200"/>
                                </a:lnTo>
                                <a:lnTo>
                                  <a:pt x="213" y="220"/>
                                </a:lnTo>
                                <a:lnTo>
                                  <a:pt x="217" y="220"/>
                                </a:lnTo>
                                <a:lnTo>
                                  <a:pt x="217" y="200"/>
                                </a:lnTo>
                                <a:close/>
                                <a:moveTo>
                                  <a:pt x="231" y="180"/>
                                </a:moveTo>
                                <a:lnTo>
                                  <a:pt x="227" y="180"/>
                                </a:lnTo>
                                <a:lnTo>
                                  <a:pt x="227" y="200"/>
                                </a:lnTo>
                                <a:lnTo>
                                  <a:pt x="231" y="200"/>
                                </a:lnTo>
                                <a:lnTo>
                                  <a:pt x="231" y="180"/>
                                </a:lnTo>
                                <a:close/>
                                <a:moveTo>
                                  <a:pt x="238" y="160"/>
                                </a:moveTo>
                                <a:lnTo>
                                  <a:pt x="238" y="180"/>
                                </a:lnTo>
                                <a:lnTo>
                                  <a:pt x="241" y="180"/>
                                </a:lnTo>
                                <a:lnTo>
                                  <a:pt x="238" y="160"/>
                                </a:lnTo>
                                <a:close/>
                                <a:moveTo>
                                  <a:pt x="220" y="140"/>
                                </a:moveTo>
                                <a:lnTo>
                                  <a:pt x="217" y="140"/>
                                </a:lnTo>
                                <a:lnTo>
                                  <a:pt x="217" y="160"/>
                                </a:lnTo>
                                <a:lnTo>
                                  <a:pt x="220" y="160"/>
                                </a:lnTo>
                                <a:lnTo>
                                  <a:pt x="220" y="140"/>
                                </a:lnTo>
                                <a:close/>
                                <a:moveTo>
                                  <a:pt x="231" y="120"/>
                                </a:moveTo>
                                <a:lnTo>
                                  <a:pt x="227" y="120"/>
                                </a:lnTo>
                                <a:lnTo>
                                  <a:pt x="227" y="140"/>
                                </a:lnTo>
                                <a:lnTo>
                                  <a:pt x="231" y="140"/>
                                </a:lnTo>
                                <a:lnTo>
                                  <a:pt x="231" y="120"/>
                                </a:lnTo>
                                <a:close/>
                                <a:moveTo>
                                  <a:pt x="210" y="100"/>
                                </a:moveTo>
                                <a:lnTo>
                                  <a:pt x="206" y="100"/>
                                </a:lnTo>
                                <a:lnTo>
                                  <a:pt x="206" y="120"/>
                                </a:lnTo>
                                <a:lnTo>
                                  <a:pt x="210" y="120"/>
                                </a:lnTo>
                                <a:lnTo>
                                  <a:pt x="210" y="100"/>
                                </a:lnTo>
                                <a:close/>
                                <a:moveTo>
                                  <a:pt x="206" y="80"/>
                                </a:moveTo>
                                <a:lnTo>
                                  <a:pt x="203" y="80"/>
                                </a:lnTo>
                                <a:lnTo>
                                  <a:pt x="203" y="100"/>
                                </a:lnTo>
                                <a:lnTo>
                                  <a:pt x="206" y="100"/>
                                </a:lnTo>
                                <a:lnTo>
                                  <a:pt x="206" y="80"/>
                                </a:lnTo>
                                <a:close/>
                                <a:moveTo>
                                  <a:pt x="210" y="60"/>
                                </a:moveTo>
                                <a:lnTo>
                                  <a:pt x="206" y="60"/>
                                </a:lnTo>
                                <a:lnTo>
                                  <a:pt x="206" y="80"/>
                                </a:lnTo>
                                <a:lnTo>
                                  <a:pt x="210" y="60"/>
                                </a:lnTo>
                                <a:close/>
                                <a:moveTo>
                                  <a:pt x="199" y="40"/>
                                </a:moveTo>
                                <a:lnTo>
                                  <a:pt x="192" y="40"/>
                                </a:lnTo>
                                <a:lnTo>
                                  <a:pt x="192" y="60"/>
                                </a:lnTo>
                                <a:lnTo>
                                  <a:pt x="199" y="60"/>
                                </a:lnTo>
                                <a:lnTo>
                                  <a:pt x="199" y="40"/>
                                </a:lnTo>
                                <a:close/>
                                <a:moveTo>
                                  <a:pt x="227" y="20"/>
                                </a:moveTo>
                                <a:lnTo>
                                  <a:pt x="227" y="40"/>
                                </a:lnTo>
                                <a:lnTo>
                                  <a:pt x="224" y="60"/>
                                </a:lnTo>
                                <a:lnTo>
                                  <a:pt x="234" y="60"/>
                                </a:lnTo>
                                <a:lnTo>
                                  <a:pt x="238" y="40"/>
                                </a:lnTo>
                                <a:lnTo>
                                  <a:pt x="234" y="40"/>
                                </a:lnTo>
                                <a:lnTo>
                                  <a:pt x="227" y="20"/>
                                </a:lnTo>
                                <a:close/>
                                <a:moveTo>
                                  <a:pt x="185" y="20"/>
                                </a:moveTo>
                                <a:lnTo>
                                  <a:pt x="185" y="40"/>
                                </a:lnTo>
                                <a:lnTo>
                                  <a:pt x="189" y="40"/>
                                </a:lnTo>
                                <a:lnTo>
                                  <a:pt x="185" y="20"/>
                                </a:lnTo>
                                <a:close/>
                                <a:moveTo>
                                  <a:pt x="217" y="20"/>
                                </a:moveTo>
                                <a:lnTo>
                                  <a:pt x="210" y="20"/>
                                </a:lnTo>
                                <a:lnTo>
                                  <a:pt x="206" y="40"/>
                                </a:lnTo>
                                <a:lnTo>
                                  <a:pt x="213" y="40"/>
                                </a:lnTo>
                                <a:lnTo>
                                  <a:pt x="217" y="20"/>
                                </a:lnTo>
                                <a:close/>
                                <a:moveTo>
                                  <a:pt x="185" y="0"/>
                                </a:moveTo>
                                <a:lnTo>
                                  <a:pt x="182" y="0"/>
                                </a:lnTo>
                                <a:lnTo>
                                  <a:pt x="182" y="20"/>
                                </a:lnTo>
                                <a:lnTo>
                                  <a:pt x="185" y="20"/>
                                </a:lnTo>
                                <a:lnTo>
                                  <a:pt x="185"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10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2787" y="-1202"/>
                            <a:ext cx="6035" cy="505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10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7882" y="-1745"/>
                            <a:ext cx="1948" cy="11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 name="Picture 10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696" y="-1745"/>
                            <a:ext cx="1926" cy="6499"/>
                          </a:xfrm>
                          <a:prstGeom prst="rect">
                            <a:avLst/>
                          </a:prstGeom>
                          <a:noFill/>
                          <a:extLst>
                            <a:ext uri="{909E8E84-426E-40DD-AFC4-6F175D3DCCD1}">
                              <a14:hiddenFill xmlns:a14="http://schemas.microsoft.com/office/drawing/2010/main">
                                <a:solidFill>
                                  <a:srgbClr val="FFFFFF"/>
                                </a:solidFill>
                              </a14:hiddenFill>
                            </a:ext>
                          </a:extLst>
                        </pic:spPr>
                      </pic:pic>
                      <wps:wsp>
                        <wps:cNvPr id="12" name="AutoShape 108"/>
                        <wps:cNvSpPr>
                          <a:spLocks/>
                        </wps:cNvSpPr>
                        <wps:spPr bwMode="auto">
                          <a:xfrm>
                            <a:off x="4862" y="-1740"/>
                            <a:ext cx="1610" cy="3060"/>
                          </a:xfrm>
                          <a:custGeom>
                            <a:avLst/>
                            <a:gdLst>
                              <a:gd name="T0" fmla="+- 0 6297 4862"/>
                              <a:gd name="T1" fmla="*/ T0 w 1610"/>
                              <a:gd name="T2" fmla="+- 0 1260 -1740"/>
                              <a:gd name="T3" fmla="*/ 1260 h 3060"/>
                              <a:gd name="T4" fmla="+- 0 6167 4862"/>
                              <a:gd name="T5" fmla="*/ T4 w 1610"/>
                              <a:gd name="T6" fmla="+- 0 1260 -1740"/>
                              <a:gd name="T7" fmla="*/ 1260 h 3060"/>
                              <a:gd name="T8" fmla="+- 0 6293 4862"/>
                              <a:gd name="T9" fmla="*/ T8 w 1610"/>
                              <a:gd name="T10" fmla="+- 0 1260 -1740"/>
                              <a:gd name="T11" fmla="*/ 1260 h 3060"/>
                              <a:gd name="T12" fmla="+- 0 6276 4862"/>
                              <a:gd name="T13" fmla="*/ T12 w 1610"/>
                              <a:gd name="T14" fmla="+- 0 1220 -1740"/>
                              <a:gd name="T15" fmla="*/ 1220 h 3060"/>
                              <a:gd name="T16" fmla="+- 0 6073 4862"/>
                              <a:gd name="T17" fmla="*/ T16 w 1610"/>
                              <a:gd name="T18" fmla="+- 0 1100 -1740"/>
                              <a:gd name="T19" fmla="*/ 1100 h 3060"/>
                              <a:gd name="T20" fmla="+- 0 6013 4862"/>
                              <a:gd name="T21" fmla="*/ T20 w 1610"/>
                              <a:gd name="T22" fmla="+- 0 1040 -1740"/>
                              <a:gd name="T23" fmla="*/ 1040 h 3060"/>
                              <a:gd name="T24" fmla="+- 0 6003 4862"/>
                              <a:gd name="T25" fmla="*/ T24 w 1610"/>
                              <a:gd name="T26" fmla="+- 0 1020 -1740"/>
                              <a:gd name="T27" fmla="*/ 1020 h 3060"/>
                              <a:gd name="T28" fmla="+- 0 5884 4862"/>
                              <a:gd name="T29" fmla="*/ T28 w 1610"/>
                              <a:gd name="T30" fmla="+- 0 960 -1740"/>
                              <a:gd name="T31" fmla="*/ 960 h 3060"/>
                              <a:gd name="T32" fmla="+- 0 5754 4862"/>
                              <a:gd name="T33" fmla="*/ T32 w 1610"/>
                              <a:gd name="T34" fmla="+- 0 920 -1740"/>
                              <a:gd name="T35" fmla="*/ 920 h 3060"/>
                              <a:gd name="T36" fmla="+- 0 5800 4862"/>
                              <a:gd name="T37" fmla="*/ T36 w 1610"/>
                              <a:gd name="T38" fmla="+- 0 860 -1740"/>
                              <a:gd name="T39" fmla="*/ 860 h 3060"/>
                              <a:gd name="T40" fmla="+- 0 5667 4862"/>
                              <a:gd name="T41" fmla="*/ T40 w 1610"/>
                              <a:gd name="T42" fmla="+- 0 800 -1740"/>
                              <a:gd name="T43" fmla="*/ 800 h 3060"/>
                              <a:gd name="T44" fmla="+- 0 5593 4862"/>
                              <a:gd name="T45" fmla="*/ T44 w 1610"/>
                              <a:gd name="T46" fmla="+- 0 720 -1740"/>
                              <a:gd name="T47" fmla="*/ 720 h 3060"/>
                              <a:gd name="T48" fmla="+- 0 5572 4862"/>
                              <a:gd name="T49" fmla="*/ T48 w 1610"/>
                              <a:gd name="T50" fmla="+- 0 660 -1740"/>
                              <a:gd name="T51" fmla="*/ 660 h 3060"/>
                              <a:gd name="T52" fmla="+- 0 5481 4862"/>
                              <a:gd name="T53" fmla="*/ T52 w 1610"/>
                              <a:gd name="T54" fmla="+- 0 620 -1740"/>
                              <a:gd name="T55" fmla="*/ 620 h 3060"/>
                              <a:gd name="T56" fmla="+- 0 5467 4862"/>
                              <a:gd name="T57" fmla="*/ T56 w 1610"/>
                              <a:gd name="T58" fmla="+- 0 580 -1740"/>
                              <a:gd name="T59" fmla="*/ 580 h 3060"/>
                              <a:gd name="T60" fmla="+- 0 5520 4862"/>
                              <a:gd name="T61" fmla="*/ T60 w 1610"/>
                              <a:gd name="T62" fmla="+- 0 520 -1740"/>
                              <a:gd name="T63" fmla="*/ 520 h 3060"/>
                              <a:gd name="T64" fmla="+- 0 5471 4862"/>
                              <a:gd name="T65" fmla="*/ T64 w 1610"/>
                              <a:gd name="T66" fmla="+- 0 500 -1740"/>
                              <a:gd name="T67" fmla="*/ 500 h 3060"/>
                              <a:gd name="T68" fmla="+- 0 5432 4862"/>
                              <a:gd name="T69" fmla="*/ T68 w 1610"/>
                              <a:gd name="T70" fmla="+- 0 460 -1740"/>
                              <a:gd name="T71" fmla="*/ 460 h 3060"/>
                              <a:gd name="T72" fmla="+- 0 5439 4862"/>
                              <a:gd name="T73" fmla="*/ T72 w 1610"/>
                              <a:gd name="T74" fmla="+- 0 440 -1740"/>
                              <a:gd name="T75" fmla="*/ 440 h 3060"/>
                              <a:gd name="T76" fmla="+- 0 5432 4862"/>
                              <a:gd name="T77" fmla="*/ T76 w 1610"/>
                              <a:gd name="T78" fmla="+- 0 420 -1740"/>
                              <a:gd name="T79" fmla="*/ 420 h 3060"/>
                              <a:gd name="T80" fmla="+- 0 5394 4862"/>
                              <a:gd name="T81" fmla="*/ T80 w 1610"/>
                              <a:gd name="T82" fmla="+- 0 340 -1740"/>
                              <a:gd name="T83" fmla="*/ 340 h 3060"/>
                              <a:gd name="T84" fmla="+- 0 5397 4862"/>
                              <a:gd name="T85" fmla="*/ T84 w 1610"/>
                              <a:gd name="T86" fmla="+- 0 280 -1740"/>
                              <a:gd name="T87" fmla="*/ 280 h 3060"/>
                              <a:gd name="T88" fmla="+- 0 5432 4862"/>
                              <a:gd name="T89" fmla="*/ T88 w 1610"/>
                              <a:gd name="T90" fmla="+- 0 280 -1740"/>
                              <a:gd name="T91" fmla="*/ 280 h 3060"/>
                              <a:gd name="T92" fmla="+- 0 5506 4862"/>
                              <a:gd name="T93" fmla="*/ T92 w 1610"/>
                              <a:gd name="T94" fmla="+- 0 240 -1740"/>
                              <a:gd name="T95" fmla="*/ 240 h 3060"/>
                              <a:gd name="T96" fmla="+- 0 5408 4862"/>
                              <a:gd name="T97" fmla="*/ T96 w 1610"/>
                              <a:gd name="T98" fmla="+- 0 200 -1740"/>
                              <a:gd name="T99" fmla="*/ 200 h 3060"/>
                              <a:gd name="T100" fmla="+- 0 5408 4862"/>
                              <a:gd name="T101" fmla="*/ T100 w 1610"/>
                              <a:gd name="T102" fmla="+- 0 140 -1740"/>
                              <a:gd name="T103" fmla="*/ 140 h 3060"/>
                              <a:gd name="T104" fmla="+- 0 5436 4862"/>
                              <a:gd name="T105" fmla="*/ T104 w 1610"/>
                              <a:gd name="T106" fmla="+- 0 60 -1740"/>
                              <a:gd name="T107" fmla="*/ 60 h 3060"/>
                              <a:gd name="T108" fmla="+- 0 5457 4862"/>
                              <a:gd name="T109" fmla="*/ T108 w 1610"/>
                              <a:gd name="T110" fmla="+- 0 0 -1740"/>
                              <a:gd name="T111" fmla="*/ 0 h 3060"/>
                              <a:gd name="T112" fmla="+- 0 5436 4862"/>
                              <a:gd name="T113" fmla="*/ T112 w 1610"/>
                              <a:gd name="T114" fmla="+- 0 -160 -1740"/>
                              <a:gd name="T115" fmla="*/ -160 h 3060"/>
                              <a:gd name="T116" fmla="+- 0 5450 4862"/>
                              <a:gd name="T117" fmla="*/ T116 w 1610"/>
                              <a:gd name="T118" fmla="+- 0 -160 -1740"/>
                              <a:gd name="T119" fmla="*/ -160 h 3060"/>
                              <a:gd name="T120" fmla="+- 0 5488 4862"/>
                              <a:gd name="T121" fmla="*/ T120 w 1610"/>
                              <a:gd name="T122" fmla="+- 0 -240 -1740"/>
                              <a:gd name="T123" fmla="*/ -240 h 3060"/>
                              <a:gd name="T124" fmla="+- 0 5422 4862"/>
                              <a:gd name="T125" fmla="*/ T124 w 1610"/>
                              <a:gd name="T126" fmla="+- 0 -260 -1740"/>
                              <a:gd name="T127" fmla="*/ -260 h 3060"/>
                              <a:gd name="T128" fmla="+- 0 5401 4862"/>
                              <a:gd name="T129" fmla="*/ T128 w 1610"/>
                              <a:gd name="T130" fmla="+- 0 -300 -1740"/>
                              <a:gd name="T131" fmla="*/ -300 h 3060"/>
                              <a:gd name="T132" fmla="+- 0 5369 4862"/>
                              <a:gd name="T133" fmla="*/ T132 w 1610"/>
                              <a:gd name="T134" fmla="+- 0 -340 -1740"/>
                              <a:gd name="T135" fmla="*/ -340 h 3060"/>
                              <a:gd name="T136" fmla="+- 0 5341 4862"/>
                              <a:gd name="T137" fmla="*/ T136 w 1610"/>
                              <a:gd name="T138" fmla="+- 0 -380 -1740"/>
                              <a:gd name="T139" fmla="*/ -380 h 3060"/>
                              <a:gd name="T140" fmla="+- 0 5114 4862"/>
                              <a:gd name="T141" fmla="*/ T140 w 1610"/>
                              <a:gd name="T142" fmla="+- 0 -420 -1740"/>
                              <a:gd name="T143" fmla="*/ -420 h 3060"/>
                              <a:gd name="T144" fmla="+- 0 5125 4862"/>
                              <a:gd name="T145" fmla="*/ T144 w 1610"/>
                              <a:gd name="T146" fmla="+- 0 -440 -1740"/>
                              <a:gd name="T147" fmla="*/ -440 h 3060"/>
                              <a:gd name="T148" fmla="+- 0 5237 4862"/>
                              <a:gd name="T149" fmla="*/ T148 w 1610"/>
                              <a:gd name="T150" fmla="+- 0 -420 -1740"/>
                              <a:gd name="T151" fmla="*/ -420 h 3060"/>
                              <a:gd name="T152" fmla="+- 0 5118 4862"/>
                              <a:gd name="T153" fmla="*/ T152 w 1610"/>
                              <a:gd name="T154" fmla="+- 0 -440 -1740"/>
                              <a:gd name="T155" fmla="*/ -440 h 3060"/>
                              <a:gd name="T156" fmla="+- 0 5044 4862"/>
                              <a:gd name="T157" fmla="*/ T156 w 1610"/>
                              <a:gd name="T158" fmla="+- 0 -480 -1740"/>
                              <a:gd name="T159" fmla="*/ -480 h 3060"/>
                              <a:gd name="T160" fmla="+- 0 4978 4862"/>
                              <a:gd name="T161" fmla="*/ T160 w 1610"/>
                              <a:gd name="T162" fmla="+- 0 -560 -1740"/>
                              <a:gd name="T163" fmla="*/ -560 h 3060"/>
                              <a:gd name="T164" fmla="+- 0 5002 4862"/>
                              <a:gd name="T165" fmla="*/ T164 w 1610"/>
                              <a:gd name="T166" fmla="+- 0 -560 -1740"/>
                              <a:gd name="T167" fmla="*/ -560 h 3060"/>
                              <a:gd name="T168" fmla="+- 0 4964 4862"/>
                              <a:gd name="T169" fmla="*/ T168 w 1610"/>
                              <a:gd name="T170" fmla="+- 0 -640 -1740"/>
                              <a:gd name="T171" fmla="*/ -640 h 3060"/>
                              <a:gd name="T172" fmla="+- 0 5020 4862"/>
                              <a:gd name="T173" fmla="*/ T172 w 1610"/>
                              <a:gd name="T174" fmla="+- 0 -660 -1740"/>
                              <a:gd name="T175" fmla="*/ -660 h 3060"/>
                              <a:gd name="T176" fmla="+- 0 4922 4862"/>
                              <a:gd name="T177" fmla="*/ T176 w 1610"/>
                              <a:gd name="T178" fmla="+- 0 -720 -1740"/>
                              <a:gd name="T179" fmla="*/ -720 h 3060"/>
                              <a:gd name="T180" fmla="+- 0 4915 4862"/>
                              <a:gd name="T181" fmla="*/ T180 w 1610"/>
                              <a:gd name="T182" fmla="+- 0 -760 -1740"/>
                              <a:gd name="T183" fmla="*/ -760 h 3060"/>
                              <a:gd name="T184" fmla="+- 0 4887 4862"/>
                              <a:gd name="T185" fmla="*/ T184 w 1610"/>
                              <a:gd name="T186" fmla="+- 0 -840 -1740"/>
                              <a:gd name="T187" fmla="*/ -840 h 3060"/>
                              <a:gd name="T188" fmla="+- 0 4967 4862"/>
                              <a:gd name="T189" fmla="*/ T188 w 1610"/>
                              <a:gd name="T190" fmla="+- 0 -880 -1740"/>
                              <a:gd name="T191" fmla="*/ -880 h 3060"/>
                              <a:gd name="T192" fmla="+- 0 5006 4862"/>
                              <a:gd name="T193" fmla="*/ T192 w 1610"/>
                              <a:gd name="T194" fmla="+- 0 -940 -1740"/>
                              <a:gd name="T195" fmla="*/ -940 h 3060"/>
                              <a:gd name="T196" fmla="+- 0 5034 4862"/>
                              <a:gd name="T197" fmla="*/ T196 w 1610"/>
                              <a:gd name="T198" fmla="+- 0 -1000 -1740"/>
                              <a:gd name="T199" fmla="*/ -1000 h 3060"/>
                              <a:gd name="T200" fmla="+- 0 5041 4862"/>
                              <a:gd name="T201" fmla="*/ T200 w 1610"/>
                              <a:gd name="T202" fmla="+- 0 -1160 -1740"/>
                              <a:gd name="T203" fmla="*/ -1160 h 3060"/>
                              <a:gd name="T204" fmla="+- 0 5051 4862"/>
                              <a:gd name="T205" fmla="*/ T204 w 1610"/>
                              <a:gd name="T206" fmla="+- 0 -1140 -1740"/>
                              <a:gd name="T207" fmla="*/ -1140 h 3060"/>
                              <a:gd name="T208" fmla="+- 0 5167 4862"/>
                              <a:gd name="T209" fmla="*/ T208 w 1610"/>
                              <a:gd name="T210" fmla="+- 0 -1200 -1740"/>
                              <a:gd name="T211" fmla="*/ -1200 h 3060"/>
                              <a:gd name="T212" fmla="+- 0 5230 4862"/>
                              <a:gd name="T213" fmla="*/ T212 w 1610"/>
                              <a:gd name="T214" fmla="+- 0 -1280 -1740"/>
                              <a:gd name="T215" fmla="*/ -1280 h 3060"/>
                              <a:gd name="T216" fmla="+- 0 5181 4862"/>
                              <a:gd name="T217" fmla="*/ T216 w 1610"/>
                              <a:gd name="T218" fmla="+- 0 -1340 -1740"/>
                              <a:gd name="T219" fmla="*/ -1340 h 3060"/>
                              <a:gd name="T220" fmla="+- 0 5174 4862"/>
                              <a:gd name="T221" fmla="*/ T220 w 1610"/>
                              <a:gd name="T222" fmla="+- 0 -1380 -1740"/>
                              <a:gd name="T223" fmla="*/ -1380 h 3060"/>
                              <a:gd name="T224" fmla="+- 0 5142 4862"/>
                              <a:gd name="T225" fmla="*/ T224 w 1610"/>
                              <a:gd name="T226" fmla="+- 0 -1440 -1740"/>
                              <a:gd name="T227" fmla="*/ -1440 h 3060"/>
                              <a:gd name="T228" fmla="+- 0 4957 4862"/>
                              <a:gd name="T229" fmla="*/ T228 w 1610"/>
                              <a:gd name="T230" fmla="+- 0 -1560 -1740"/>
                              <a:gd name="T231" fmla="*/ -1560 h 3060"/>
                              <a:gd name="T232" fmla="+- 0 4971 4862"/>
                              <a:gd name="T233" fmla="*/ T232 w 1610"/>
                              <a:gd name="T234" fmla="+- 0 -1580 -1740"/>
                              <a:gd name="T235" fmla="*/ -1580 h 3060"/>
                              <a:gd name="T236" fmla="+- 0 4936 4862"/>
                              <a:gd name="T237" fmla="*/ T236 w 1610"/>
                              <a:gd name="T238" fmla="+- 0 -1640 -1740"/>
                              <a:gd name="T239" fmla="*/ -1640 h 3060"/>
                              <a:gd name="T240" fmla="+- 0 4901 4862"/>
                              <a:gd name="T241" fmla="*/ T240 w 1610"/>
                              <a:gd name="T242" fmla="+- 0 -1720 -1740"/>
                              <a:gd name="T243" fmla="*/ -1720 h 30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610" h="3060">
                                <a:moveTo>
                                  <a:pt x="1610" y="3040"/>
                                </a:moveTo>
                                <a:lnTo>
                                  <a:pt x="1596" y="3040"/>
                                </a:lnTo>
                                <a:lnTo>
                                  <a:pt x="1596" y="3060"/>
                                </a:lnTo>
                                <a:lnTo>
                                  <a:pt x="1610" y="3060"/>
                                </a:lnTo>
                                <a:lnTo>
                                  <a:pt x="1610" y="3040"/>
                                </a:lnTo>
                                <a:close/>
                                <a:moveTo>
                                  <a:pt x="1557" y="3020"/>
                                </a:moveTo>
                                <a:lnTo>
                                  <a:pt x="1557" y="3040"/>
                                </a:lnTo>
                                <a:lnTo>
                                  <a:pt x="1561" y="3040"/>
                                </a:lnTo>
                                <a:lnTo>
                                  <a:pt x="1557" y="3020"/>
                                </a:lnTo>
                                <a:close/>
                                <a:moveTo>
                                  <a:pt x="1575" y="3020"/>
                                </a:moveTo>
                                <a:lnTo>
                                  <a:pt x="1564" y="3020"/>
                                </a:lnTo>
                                <a:lnTo>
                                  <a:pt x="1568" y="3040"/>
                                </a:lnTo>
                                <a:lnTo>
                                  <a:pt x="1578" y="3040"/>
                                </a:lnTo>
                                <a:lnTo>
                                  <a:pt x="1575" y="3020"/>
                                </a:lnTo>
                                <a:close/>
                                <a:moveTo>
                                  <a:pt x="1449" y="3000"/>
                                </a:moveTo>
                                <a:lnTo>
                                  <a:pt x="1435" y="3000"/>
                                </a:lnTo>
                                <a:lnTo>
                                  <a:pt x="1438" y="3020"/>
                                </a:lnTo>
                                <a:lnTo>
                                  <a:pt x="1449" y="3020"/>
                                </a:lnTo>
                                <a:lnTo>
                                  <a:pt x="1449" y="3000"/>
                                </a:lnTo>
                                <a:close/>
                                <a:moveTo>
                                  <a:pt x="1484" y="3000"/>
                                </a:moveTo>
                                <a:lnTo>
                                  <a:pt x="1473" y="3000"/>
                                </a:lnTo>
                                <a:lnTo>
                                  <a:pt x="1470" y="3020"/>
                                </a:lnTo>
                                <a:lnTo>
                                  <a:pt x="1480" y="3020"/>
                                </a:lnTo>
                                <a:lnTo>
                                  <a:pt x="1484" y="3000"/>
                                </a:lnTo>
                                <a:close/>
                                <a:moveTo>
                                  <a:pt x="1550" y="3000"/>
                                </a:moveTo>
                                <a:lnTo>
                                  <a:pt x="1540" y="3000"/>
                                </a:lnTo>
                                <a:lnTo>
                                  <a:pt x="1543" y="3020"/>
                                </a:lnTo>
                                <a:lnTo>
                                  <a:pt x="1554" y="3020"/>
                                </a:lnTo>
                                <a:lnTo>
                                  <a:pt x="1550" y="3000"/>
                                </a:lnTo>
                                <a:close/>
                                <a:moveTo>
                                  <a:pt x="1326" y="2980"/>
                                </a:moveTo>
                                <a:lnTo>
                                  <a:pt x="1305" y="2980"/>
                                </a:lnTo>
                                <a:lnTo>
                                  <a:pt x="1305" y="3000"/>
                                </a:lnTo>
                                <a:lnTo>
                                  <a:pt x="1333" y="3000"/>
                                </a:lnTo>
                                <a:lnTo>
                                  <a:pt x="1326" y="2980"/>
                                </a:lnTo>
                                <a:close/>
                                <a:moveTo>
                                  <a:pt x="1368" y="2980"/>
                                </a:moveTo>
                                <a:lnTo>
                                  <a:pt x="1347" y="2980"/>
                                </a:lnTo>
                                <a:lnTo>
                                  <a:pt x="1347" y="3000"/>
                                </a:lnTo>
                                <a:lnTo>
                                  <a:pt x="1365" y="3000"/>
                                </a:lnTo>
                                <a:lnTo>
                                  <a:pt x="1368" y="2980"/>
                                </a:lnTo>
                                <a:close/>
                                <a:moveTo>
                                  <a:pt x="1421" y="2980"/>
                                </a:moveTo>
                                <a:lnTo>
                                  <a:pt x="1417" y="2980"/>
                                </a:lnTo>
                                <a:lnTo>
                                  <a:pt x="1421" y="3000"/>
                                </a:lnTo>
                                <a:lnTo>
                                  <a:pt x="1424" y="3000"/>
                                </a:lnTo>
                                <a:lnTo>
                                  <a:pt x="1421" y="2980"/>
                                </a:lnTo>
                                <a:close/>
                                <a:moveTo>
                                  <a:pt x="1424" y="2980"/>
                                </a:moveTo>
                                <a:lnTo>
                                  <a:pt x="1421" y="2980"/>
                                </a:lnTo>
                                <a:lnTo>
                                  <a:pt x="1424" y="3000"/>
                                </a:lnTo>
                                <a:lnTo>
                                  <a:pt x="1431" y="3000"/>
                                </a:lnTo>
                                <a:lnTo>
                                  <a:pt x="1424" y="2980"/>
                                </a:lnTo>
                                <a:close/>
                                <a:moveTo>
                                  <a:pt x="1295" y="2960"/>
                                </a:moveTo>
                                <a:lnTo>
                                  <a:pt x="1288" y="2960"/>
                                </a:lnTo>
                                <a:lnTo>
                                  <a:pt x="1288" y="2980"/>
                                </a:lnTo>
                                <a:lnTo>
                                  <a:pt x="1295" y="2980"/>
                                </a:lnTo>
                                <a:lnTo>
                                  <a:pt x="1295" y="2960"/>
                                </a:lnTo>
                                <a:close/>
                                <a:moveTo>
                                  <a:pt x="1400" y="2960"/>
                                </a:moveTo>
                                <a:lnTo>
                                  <a:pt x="1389" y="2960"/>
                                </a:lnTo>
                                <a:lnTo>
                                  <a:pt x="1389" y="2980"/>
                                </a:lnTo>
                                <a:lnTo>
                                  <a:pt x="1393" y="2980"/>
                                </a:lnTo>
                                <a:lnTo>
                                  <a:pt x="1400" y="2960"/>
                                </a:lnTo>
                                <a:close/>
                                <a:moveTo>
                                  <a:pt x="1414" y="2960"/>
                                </a:moveTo>
                                <a:lnTo>
                                  <a:pt x="1407" y="2960"/>
                                </a:lnTo>
                                <a:lnTo>
                                  <a:pt x="1410" y="2980"/>
                                </a:lnTo>
                                <a:lnTo>
                                  <a:pt x="1417" y="2980"/>
                                </a:lnTo>
                                <a:lnTo>
                                  <a:pt x="1414" y="2960"/>
                                </a:lnTo>
                                <a:close/>
                                <a:moveTo>
                                  <a:pt x="1288" y="2940"/>
                                </a:moveTo>
                                <a:lnTo>
                                  <a:pt x="1277" y="2940"/>
                                </a:lnTo>
                                <a:lnTo>
                                  <a:pt x="1277" y="2960"/>
                                </a:lnTo>
                                <a:lnTo>
                                  <a:pt x="1288" y="2960"/>
                                </a:lnTo>
                                <a:lnTo>
                                  <a:pt x="1288" y="2940"/>
                                </a:lnTo>
                                <a:close/>
                                <a:moveTo>
                                  <a:pt x="1274" y="2920"/>
                                </a:moveTo>
                                <a:lnTo>
                                  <a:pt x="1267" y="2920"/>
                                </a:lnTo>
                                <a:lnTo>
                                  <a:pt x="1270" y="2940"/>
                                </a:lnTo>
                                <a:lnTo>
                                  <a:pt x="1277" y="2940"/>
                                </a:lnTo>
                                <a:lnTo>
                                  <a:pt x="1274" y="2920"/>
                                </a:lnTo>
                                <a:close/>
                                <a:moveTo>
                                  <a:pt x="1253" y="2860"/>
                                </a:moveTo>
                                <a:lnTo>
                                  <a:pt x="1253" y="2920"/>
                                </a:lnTo>
                                <a:lnTo>
                                  <a:pt x="1260" y="2920"/>
                                </a:lnTo>
                                <a:lnTo>
                                  <a:pt x="1260" y="2880"/>
                                </a:lnTo>
                                <a:lnTo>
                                  <a:pt x="1253" y="2860"/>
                                </a:lnTo>
                                <a:close/>
                                <a:moveTo>
                                  <a:pt x="1211" y="2840"/>
                                </a:moveTo>
                                <a:lnTo>
                                  <a:pt x="1200" y="2840"/>
                                </a:lnTo>
                                <a:lnTo>
                                  <a:pt x="1204" y="2860"/>
                                </a:lnTo>
                                <a:lnTo>
                                  <a:pt x="1211" y="2860"/>
                                </a:lnTo>
                                <a:lnTo>
                                  <a:pt x="1211" y="2840"/>
                                </a:lnTo>
                                <a:close/>
                                <a:moveTo>
                                  <a:pt x="1190" y="2820"/>
                                </a:moveTo>
                                <a:lnTo>
                                  <a:pt x="1169" y="2820"/>
                                </a:lnTo>
                                <a:lnTo>
                                  <a:pt x="1172" y="2840"/>
                                </a:lnTo>
                                <a:lnTo>
                                  <a:pt x="1190" y="2840"/>
                                </a:lnTo>
                                <a:lnTo>
                                  <a:pt x="1190" y="2820"/>
                                </a:lnTo>
                                <a:close/>
                                <a:moveTo>
                                  <a:pt x="1162" y="2800"/>
                                </a:moveTo>
                                <a:lnTo>
                                  <a:pt x="1158" y="2800"/>
                                </a:lnTo>
                                <a:lnTo>
                                  <a:pt x="1158" y="2820"/>
                                </a:lnTo>
                                <a:lnTo>
                                  <a:pt x="1162" y="2820"/>
                                </a:lnTo>
                                <a:lnTo>
                                  <a:pt x="1162" y="2800"/>
                                </a:lnTo>
                                <a:close/>
                                <a:moveTo>
                                  <a:pt x="1158" y="2780"/>
                                </a:moveTo>
                                <a:lnTo>
                                  <a:pt x="1151" y="2780"/>
                                </a:lnTo>
                                <a:lnTo>
                                  <a:pt x="1155" y="2800"/>
                                </a:lnTo>
                                <a:lnTo>
                                  <a:pt x="1158" y="2800"/>
                                </a:lnTo>
                                <a:lnTo>
                                  <a:pt x="1158" y="2780"/>
                                </a:lnTo>
                                <a:close/>
                                <a:moveTo>
                                  <a:pt x="1155" y="2760"/>
                                </a:moveTo>
                                <a:lnTo>
                                  <a:pt x="1148" y="2760"/>
                                </a:lnTo>
                                <a:lnTo>
                                  <a:pt x="1148" y="2780"/>
                                </a:lnTo>
                                <a:lnTo>
                                  <a:pt x="1155" y="2780"/>
                                </a:lnTo>
                                <a:lnTo>
                                  <a:pt x="1155" y="2760"/>
                                </a:lnTo>
                                <a:close/>
                                <a:moveTo>
                                  <a:pt x="1127" y="2740"/>
                                </a:moveTo>
                                <a:lnTo>
                                  <a:pt x="1113" y="2740"/>
                                </a:lnTo>
                                <a:lnTo>
                                  <a:pt x="1116" y="2760"/>
                                </a:lnTo>
                                <a:lnTo>
                                  <a:pt x="1123" y="2760"/>
                                </a:lnTo>
                                <a:lnTo>
                                  <a:pt x="1127" y="2740"/>
                                </a:lnTo>
                                <a:close/>
                                <a:moveTo>
                                  <a:pt x="1144" y="2740"/>
                                </a:moveTo>
                                <a:lnTo>
                                  <a:pt x="1137" y="2740"/>
                                </a:lnTo>
                                <a:lnTo>
                                  <a:pt x="1141" y="2760"/>
                                </a:lnTo>
                                <a:lnTo>
                                  <a:pt x="1144" y="2760"/>
                                </a:lnTo>
                                <a:lnTo>
                                  <a:pt x="1144" y="2740"/>
                                </a:lnTo>
                                <a:close/>
                                <a:moveTo>
                                  <a:pt x="1148" y="2740"/>
                                </a:moveTo>
                                <a:lnTo>
                                  <a:pt x="1144" y="2740"/>
                                </a:lnTo>
                                <a:lnTo>
                                  <a:pt x="1148" y="2760"/>
                                </a:lnTo>
                                <a:lnTo>
                                  <a:pt x="1148" y="2740"/>
                                </a:lnTo>
                                <a:close/>
                                <a:moveTo>
                                  <a:pt x="1092" y="2720"/>
                                </a:moveTo>
                                <a:lnTo>
                                  <a:pt x="1085" y="2720"/>
                                </a:lnTo>
                                <a:lnTo>
                                  <a:pt x="1088" y="2740"/>
                                </a:lnTo>
                                <a:lnTo>
                                  <a:pt x="1095" y="2740"/>
                                </a:lnTo>
                                <a:lnTo>
                                  <a:pt x="1092" y="2720"/>
                                </a:lnTo>
                                <a:close/>
                                <a:moveTo>
                                  <a:pt x="1022" y="2700"/>
                                </a:moveTo>
                                <a:lnTo>
                                  <a:pt x="983" y="2700"/>
                                </a:lnTo>
                                <a:lnTo>
                                  <a:pt x="987" y="2720"/>
                                </a:lnTo>
                                <a:lnTo>
                                  <a:pt x="1018" y="2720"/>
                                </a:lnTo>
                                <a:lnTo>
                                  <a:pt x="1022" y="2700"/>
                                </a:lnTo>
                                <a:close/>
                                <a:moveTo>
                                  <a:pt x="1078" y="2700"/>
                                </a:moveTo>
                                <a:lnTo>
                                  <a:pt x="1071" y="2700"/>
                                </a:lnTo>
                                <a:lnTo>
                                  <a:pt x="1071" y="2720"/>
                                </a:lnTo>
                                <a:lnTo>
                                  <a:pt x="1085" y="2720"/>
                                </a:lnTo>
                                <a:lnTo>
                                  <a:pt x="1078" y="2700"/>
                                </a:lnTo>
                                <a:close/>
                                <a:moveTo>
                                  <a:pt x="899" y="2680"/>
                                </a:moveTo>
                                <a:lnTo>
                                  <a:pt x="889" y="2680"/>
                                </a:lnTo>
                                <a:lnTo>
                                  <a:pt x="896" y="2700"/>
                                </a:lnTo>
                                <a:lnTo>
                                  <a:pt x="903" y="2700"/>
                                </a:lnTo>
                                <a:lnTo>
                                  <a:pt x="899" y="2680"/>
                                </a:lnTo>
                                <a:close/>
                                <a:moveTo>
                                  <a:pt x="892" y="2640"/>
                                </a:moveTo>
                                <a:lnTo>
                                  <a:pt x="885" y="2640"/>
                                </a:lnTo>
                                <a:lnTo>
                                  <a:pt x="885" y="2680"/>
                                </a:lnTo>
                                <a:lnTo>
                                  <a:pt x="889" y="2680"/>
                                </a:lnTo>
                                <a:lnTo>
                                  <a:pt x="889" y="2660"/>
                                </a:lnTo>
                                <a:lnTo>
                                  <a:pt x="892" y="2660"/>
                                </a:lnTo>
                                <a:lnTo>
                                  <a:pt x="892" y="2640"/>
                                </a:lnTo>
                                <a:close/>
                                <a:moveTo>
                                  <a:pt x="899" y="2620"/>
                                </a:moveTo>
                                <a:lnTo>
                                  <a:pt x="892" y="2620"/>
                                </a:lnTo>
                                <a:lnTo>
                                  <a:pt x="892" y="2640"/>
                                </a:lnTo>
                                <a:lnTo>
                                  <a:pt x="896" y="2640"/>
                                </a:lnTo>
                                <a:lnTo>
                                  <a:pt x="899" y="2620"/>
                                </a:lnTo>
                                <a:close/>
                                <a:moveTo>
                                  <a:pt x="920" y="2600"/>
                                </a:moveTo>
                                <a:lnTo>
                                  <a:pt x="910" y="2600"/>
                                </a:lnTo>
                                <a:lnTo>
                                  <a:pt x="910" y="2620"/>
                                </a:lnTo>
                                <a:lnTo>
                                  <a:pt x="913" y="2620"/>
                                </a:lnTo>
                                <a:lnTo>
                                  <a:pt x="920" y="2600"/>
                                </a:lnTo>
                                <a:close/>
                                <a:moveTo>
                                  <a:pt x="948" y="2560"/>
                                </a:moveTo>
                                <a:lnTo>
                                  <a:pt x="938" y="2560"/>
                                </a:lnTo>
                                <a:lnTo>
                                  <a:pt x="941" y="2580"/>
                                </a:lnTo>
                                <a:lnTo>
                                  <a:pt x="945" y="2580"/>
                                </a:lnTo>
                                <a:lnTo>
                                  <a:pt x="938" y="2600"/>
                                </a:lnTo>
                                <a:lnTo>
                                  <a:pt x="948" y="2600"/>
                                </a:lnTo>
                                <a:lnTo>
                                  <a:pt x="948" y="2560"/>
                                </a:lnTo>
                                <a:close/>
                                <a:moveTo>
                                  <a:pt x="819" y="2540"/>
                                </a:moveTo>
                                <a:lnTo>
                                  <a:pt x="812" y="2540"/>
                                </a:lnTo>
                                <a:lnTo>
                                  <a:pt x="812" y="2560"/>
                                </a:lnTo>
                                <a:lnTo>
                                  <a:pt x="822" y="2560"/>
                                </a:lnTo>
                                <a:lnTo>
                                  <a:pt x="819" y="2540"/>
                                </a:lnTo>
                                <a:close/>
                                <a:moveTo>
                                  <a:pt x="868" y="2540"/>
                                </a:moveTo>
                                <a:lnTo>
                                  <a:pt x="847" y="2540"/>
                                </a:lnTo>
                                <a:lnTo>
                                  <a:pt x="843" y="2560"/>
                                </a:lnTo>
                                <a:lnTo>
                                  <a:pt x="868" y="2560"/>
                                </a:lnTo>
                                <a:lnTo>
                                  <a:pt x="868" y="2540"/>
                                </a:lnTo>
                                <a:close/>
                                <a:moveTo>
                                  <a:pt x="805" y="2520"/>
                                </a:moveTo>
                                <a:lnTo>
                                  <a:pt x="801" y="2520"/>
                                </a:lnTo>
                                <a:lnTo>
                                  <a:pt x="801" y="2540"/>
                                </a:lnTo>
                                <a:lnTo>
                                  <a:pt x="805" y="2540"/>
                                </a:lnTo>
                                <a:lnTo>
                                  <a:pt x="805" y="2520"/>
                                </a:lnTo>
                                <a:close/>
                                <a:moveTo>
                                  <a:pt x="794" y="2480"/>
                                </a:moveTo>
                                <a:lnTo>
                                  <a:pt x="791" y="2480"/>
                                </a:lnTo>
                                <a:lnTo>
                                  <a:pt x="791" y="2500"/>
                                </a:lnTo>
                                <a:lnTo>
                                  <a:pt x="794" y="2500"/>
                                </a:lnTo>
                                <a:lnTo>
                                  <a:pt x="798" y="2520"/>
                                </a:lnTo>
                                <a:lnTo>
                                  <a:pt x="801" y="2520"/>
                                </a:lnTo>
                                <a:lnTo>
                                  <a:pt x="801" y="2500"/>
                                </a:lnTo>
                                <a:lnTo>
                                  <a:pt x="794" y="2480"/>
                                </a:lnTo>
                                <a:close/>
                                <a:moveTo>
                                  <a:pt x="731" y="2440"/>
                                </a:moveTo>
                                <a:lnTo>
                                  <a:pt x="724" y="2440"/>
                                </a:lnTo>
                                <a:lnTo>
                                  <a:pt x="728" y="2460"/>
                                </a:lnTo>
                                <a:lnTo>
                                  <a:pt x="749" y="2480"/>
                                </a:lnTo>
                                <a:lnTo>
                                  <a:pt x="752" y="2480"/>
                                </a:lnTo>
                                <a:lnTo>
                                  <a:pt x="745" y="2460"/>
                                </a:lnTo>
                                <a:lnTo>
                                  <a:pt x="731" y="2460"/>
                                </a:lnTo>
                                <a:lnTo>
                                  <a:pt x="731" y="2440"/>
                                </a:lnTo>
                                <a:close/>
                                <a:moveTo>
                                  <a:pt x="763" y="2460"/>
                                </a:moveTo>
                                <a:lnTo>
                                  <a:pt x="752" y="2460"/>
                                </a:lnTo>
                                <a:lnTo>
                                  <a:pt x="763" y="2480"/>
                                </a:lnTo>
                                <a:lnTo>
                                  <a:pt x="770" y="2480"/>
                                </a:lnTo>
                                <a:lnTo>
                                  <a:pt x="763" y="2460"/>
                                </a:lnTo>
                                <a:close/>
                                <a:moveTo>
                                  <a:pt x="724" y="2420"/>
                                </a:moveTo>
                                <a:lnTo>
                                  <a:pt x="717" y="2420"/>
                                </a:lnTo>
                                <a:lnTo>
                                  <a:pt x="717" y="2440"/>
                                </a:lnTo>
                                <a:lnTo>
                                  <a:pt x="724" y="2440"/>
                                </a:lnTo>
                                <a:lnTo>
                                  <a:pt x="724" y="2420"/>
                                </a:lnTo>
                                <a:close/>
                                <a:moveTo>
                                  <a:pt x="710" y="2414"/>
                                </a:moveTo>
                                <a:lnTo>
                                  <a:pt x="710" y="2420"/>
                                </a:lnTo>
                                <a:lnTo>
                                  <a:pt x="717" y="2420"/>
                                </a:lnTo>
                                <a:lnTo>
                                  <a:pt x="710" y="2414"/>
                                </a:lnTo>
                                <a:close/>
                                <a:moveTo>
                                  <a:pt x="710" y="2400"/>
                                </a:moveTo>
                                <a:lnTo>
                                  <a:pt x="696" y="2400"/>
                                </a:lnTo>
                                <a:lnTo>
                                  <a:pt x="710" y="2414"/>
                                </a:lnTo>
                                <a:lnTo>
                                  <a:pt x="710" y="2400"/>
                                </a:lnTo>
                                <a:close/>
                                <a:moveTo>
                                  <a:pt x="689" y="2380"/>
                                </a:moveTo>
                                <a:lnTo>
                                  <a:pt x="682" y="2380"/>
                                </a:lnTo>
                                <a:lnTo>
                                  <a:pt x="686" y="2400"/>
                                </a:lnTo>
                                <a:lnTo>
                                  <a:pt x="693" y="2400"/>
                                </a:lnTo>
                                <a:lnTo>
                                  <a:pt x="689" y="2380"/>
                                </a:lnTo>
                                <a:close/>
                                <a:moveTo>
                                  <a:pt x="630" y="2360"/>
                                </a:moveTo>
                                <a:lnTo>
                                  <a:pt x="626" y="2360"/>
                                </a:lnTo>
                                <a:lnTo>
                                  <a:pt x="626" y="2380"/>
                                </a:lnTo>
                                <a:lnTo>
                                  <a:pt x="633" y="2380"/>
                                </a:lnTo>
                                <a:lnTo>
                                  <a:pt x="630" y="2360"/>
                                </a:lnTo>
                                <a:close/>
                                <a:moveTo>
                                  <a:pt x="626" y="2340"/>
                                </a:moveTo>
                                <a:lnTo>
                                  <a:pt x="619" y="2340"/>
                                </a:lnTo>
                                <a:lnTo>
                                  <a:pt x="619" y="2360"/>
                                </a:lnTo>
                                <a:lnTo>
                                  <a:pt x="626" y="2360"/>
                                </a:lnTo>
                                <a:lnTo>
                                  <a:pt x="626" y="2340"/>
                                </a:lnTo>
                                <a:close/>
                                <a:moveTo>
                                  <a:pt x="616" y="2320"/>
                                </a:moveTo>
                                <a:lnTo>
                                  <a:pt x="605" y="2320"/>
                                </a:lnTo>
                                <a:lnTo>
                                  <a:pt x="609" y="2340"/>
                                </a:lnTo>
                                <a:lnTo>
                                  <a:pt x="616" y="2340"/>
                                </a:lnTo>
                                <a:lnTo>
                                  <a:pt x="616" y="2320"/>
                                </a:lnTo>
                                <a:close/>
                                <a:moveTo>
                                  <a:pt x="605" y="2300"/>
                                </a:moveTo>
                                <a:lnTo>
                                  <a:pt x="598" y="2300"/>
                                </a:lnTo>
                                <a:lnTo>
                                  <a:pt x="598" y="2320"/>
                                </a:lnTo>
                                <a:lnTo>
                                  <a:pt x="602" y="2320"/>
                                </a:lnTo>
                                <a:lnTo>
                                  <a:pt x="605" y="2314"/>
                                </a:lnTo>
                                <a:lnTo>
                                  <a:pt x="605" y="2300"/>
                                </a:lnTo>
                                <a:close/>
                                <a:moveTo>
                                  <a:pt x="607" y="2310"/>
                                </a:moveTo>
                                <a:lnTo>
                                  <a:pt x="605" y="2314"/>
                                </a:lnTo>
                                <a:lnTo>
                                  <a:pt x="605" y="2320"/>
                                </a:lnTo>
                                <a:lnTo>
                                  <a:pt x="607" y="2310"/>
                                </a:lnTo>
                                <a:close/>
                                <a:moveTo>
                                  <a:pt x="612" y="2300"/>
                                </a:moveTo>
                                <a:lnTo>
                                  <a:pt x="609" y="2300"/>
                                </a:lnTo>
                                <a:lnTo>
                                  <a:pt x="607" y="2310"/>
                                </a:lnTo>
                                <a:lnTo>
                                  <a:pt x="612" y="2300"/>
                                </a:lnTo>
                                <a:close/>
                                <a:moveTo>
                                  <a:pt x="637" y="2280"/>
                                </a:moveTo>
                                <a:lnTo>
                                  <a:pt x="633" y="2280"/>
                                </a:lnTo>
                                <a:lnTo>
                                  <a:pt x="626" y="2300"/>
                                </a:lnTo>
                                <a:lnTo>
                                  <a:pt x="637" y="2300"/>
                                </a:lnTo>
                                <a:lnTo>
                                  <a:pt x="637" y="2280"/>
                                </a:lnTo>
                                <a:close/>
                                <a:moveTo>
                                  <a:pt x="616" y="2260"/>
                                </a:moveTo>
                                <a:lnTo>
                                  <a:pt x="588" y="2260"/>
                                </a:lnTo>
                                <a:lnTo>
                                  <a:pt x="591" y="2280"/>
                                </a:lnTo>
                                <a:lnTo>
                                  <a:pt x="609" y="2280"/>
                                </a:lnTo>
                                <a:lnTo>
                                  <a:pt x="616" y="2260"/>
                                </a:lnTo>
                                <a:close/>
                                <a:moveTo>
                                  <a:pt x="658" y="2260"/>
                                </a:moveTo>
                                <a:lnTo>
                                  <a:pt x="651" y="2260"/>
                                </a:lnTo>
                                <a:lnTo>
                                  <a:pt x="644" y="2280"/>
                                </a:lnTo>
                                <a:lnTo>
                                  <a:pt x="658" y="2280"/>
                                </a:lnTo>
                                <a:lnTo>
                                  <a:pt x="658" y="2260"/>
                                </a:lnTo>
                                <a:close/>
                                <a:moveTo>
                                  <a:pt x="567" y="2220"/>
                                </a:moveTo>
                                <a:lnTo>
                                  <a:pt x="560" y="2220"/>
                                </a:lnTo>
                                <a:lnTo>
                                  <a:pt x="560" y="2240"/>
                                </a:lnTo>
                                <a:lnTo>
                                  <a:pt x="563" y="2260"/>
                                </a:lnTo>
                                <a:lnTo>
                                  <a:pt x="570" y="2260"/>
                                </a:lnTo>
                                <a:lnTo>
                                  <a:pt x="567" y="2240"/>
                                </a:lnTo>
                                <a:lnTo>
                                  <a:pt x="567" y="2220"/>
                                </a:lnTo>
                                <a:close/>
                                <a:moveTo>
                                  <a:pt x="609" y="2240"/>
                                </a:moveTo>
                                <a:lnTo>
                                  <a:pt x="605" y="2240"/>
                                </a:lnTo>
                                <a:lnTo>
                                  <a:pt x="605" y="2260"/>
                                </a:lnTo>
                                <a:lnTo>
                                  <a:pt x="609" y="2260"/>
                                </a:lnTo>
                                <a:lnTo>
                                  <a:pt x="609" y="2240"/>
                                </a:lnTo>
                                <a:close/>
                                <a:moveTo>
                                  <a:pt x="665" y="2240"/>
                                </a:moveTo>
                                <a:lnTo>
                                  <a:pt x="658" y="2240"/>
                                </a:lnTo>
                                <a:lnTo>
                                  <a:pt x="658" y="2260"/>
                                </a:lnTo>
                                <a:lnTo>
                                  <a:pt x="665" y="2260"/>
                                </a:lnTo>
                                <a:lnTo>
                                  <a:pt x="665" y="2240"/>
                                </a:lnTo>
                                <a:close/>
                                <a:moveTo>
                                  <a:pt x="602" y="2220"/>
                                </a:moveTo>
                                <a:lnTo>
                                  <a:pt x="598" y="2220"/>
                                </a:lnTo>
                                <a:lnTo>
                                  <a:pt x="598" y="2240"/>
                                </a:lnTo>
                                <a:lnTo>
                                  <a:pt x="602" y="2240"/>
                                </a:lnTo>
                                <a:lnTo>
                                  <a:pt x="602" y="2220"/>
                                </a:lnTo>
                                <a:close/>
                                <a:moveTo>
                                  <a:pt x="654" y="2220"/>
                                </a:moveTo>
                                <a:lnTo>
                                  <a:pt x="647" y="2220"/>
                                </a:lnTo>
                                <a:lnTo>
                                  <a:pt x="654" y="2240"/>
                                </a:lnTo>
                                <a:lnTo>
                                  <a:pt x="658" y="2240"/>
                                </a:lnTo>
                                <a:lnTo>
                                  <a:pt x="654" y="2220"/>
                                </a:lnTo>
                                <a:close/>
                                <a:moveTo>
                                  <a:pt x="570" y="2200"/>
                                </a:moveTo>
                                <a:lnTo>
                                  <a:pt x="567" y="2200"/>
                                </a:lnTo>
                                <a:lnTo>
                                  <a:pt x="563" y="2220"/>
                                </a:lnTo>
                                <a:lnTo>
                                  <a:pt x="570" y="2220"/>
                                </a:lnTo>
                                <a:lnTo>
                                  <a:pt x="570" y="2200"/>
                                </a:lnTo>
                                <a:close/>
                                <a:moveTo>
                                  <a:pt x="612" y="2200"/>
                                </a:moveTo>
                                <a:lnTo>
                                  <a:pt x="605" y="2200"/>
                                </a:lnTo>
                                <a:lnTo>
                                  <a:pt x="602" y="2220"/>
                                </a:lnTo>
                                <a:lnTo>
                                  <a:pt x="605" y="2220"/>
                                </a:lnTo>
                                <a:lnTo>
                                  <a:pt x="612" y="2200"/>
                                </a:lnTo>
                                <a:close/>
                                <a:moveTo>
                                  <a:pt x="644" y="2200"/>
                                </a:moveTo>
                                <a:lnTo>
                                  <a:pt x="640" y="2200"/>
                                </a:lnTo>
                                <a:lnTo>
                                  <a:pt x="633" y="2220"/>
                                </a:lnTo>
                                <a:lnTo>
                                  <a:pt x="640" y="2220"/>
                                </a:lnTo>
                                <a:lnTo>
                                  <a:pt x="644" y="2200"/>
                                </a:lnTo>
                                <a:close/>
                                <a:moveTo>
                                  <a:pt x="581" y="2180"/>
                                </a:moveTo>
                                <a:lnTo>
                                  <a:pt x="577" y="2180"/>
                                </a:lnTo>
                                <a:lnTo>
                                  <a:pt x="577" y="2200"/>
                                </a:lnTo>
                                <a:lnTo>
                                  <a:pt x="581" y="2200"/>
                                </a:lnTo>
                                <a:lnTo>
                                  <a:pt x="581" y="2180"/>
                                </a:lnTo>
                                <a:close/>
                                <a:moveTo>
                                  <a:pt x="640" y="2180"/>
                                </a:moveTo>
                                <a:lnTo>
                                  <a:pt x="633" y="2180"/>
                                </a:lnTo>
                                <a:lnTo>
                                  <a:pt x="633" y="2200"/>
                                </a:lnTo>
                                <a:lnTo>
                                  <a:pt x="637" y="2200"/>
                                </a:lnTo>
                                <a:lnTo>
                                  <a:pt x="640" y="2180"/>
                                </a:lnTo>
                                <a:close/>
                                <a:moveTo>
                                  <a:pt x="665" y="2180"/>
                                </a:moveTo>
                                <a:lnTo>
                                  <a:pt x="654" y="2180"/>
                                </a:lnTo>
                                <a:lnTo>
                                  <a:pt x="658" y="2200"/>
                                </a:lnTo>
                                <a:lnTo>
                                  <a:pt x="665" y="2200"/>
                                </a:lnTo>
                                <a:lnTo>
                                  <a:pt x="665" y="2180"/>
                                </a:lnTo>
                                <a:close/>
                                <a:moveTo>
                                  <a:pt x="574" y="2140"/>
                                </a:moveTo>
                                <a:lnTo>
                                  <a:pt x="570" y="2140"/>
                                </a:lnTo>
                                <a:lnTo>
                                  <a:pt x="570" y="2160"/>
                                </a:lnTo>
                                <a:lnTo>
                                  <a:pt x="567" y="2160"/>
                                </a:lnTo>
                                <a:lnTo>
                                  <a:pt x="570" y="2180"/>
                                </a:lnTo>
                                <a:lnTo>
                                  <a:pt x="577" y="2180"/>
                                </a:lnTo>
                                <a:lnTo>
                                  <a:pt x="574" y="2160"/>
                                </a:lnTo>
                                <a:lnTo>
                                  <a:pt x="574" y="2140"/>
                                </a:lnTo>
                                <a:close/>
                                <a:moveTo>
                                  <a:pt x="595" y="2120"/>
                                </a:moveTo>
                                <a:lnTo>
                                  <a:pt x="588" y="2120"/>
                                </a:lnTo>
                                <a:lnTo>
                                  <a:pt x="588" y="2140"/>
                                </a:lnTo>
                                <a:lnTo>
                                  <a:pt x="595" y="2140"/>
                                </a:lnTo>
                                <a:lnTo>
                                  <a:pt x="595" y="2120"/>
                                </a:lnTo>
                                <a:close/>
                                <a:moveTo>
                                  <a:pt x="556" y="2100"/>
                                </a:moveTo>
                                <a:lnTo>
                                  <a:pt x="535" y="2100"/>
                                </a:lnTo>
                                <a:lnTo>
                                  <a:pt x="542" y="2120"/>
                                </a:lnTo>
                                <a:lnTo>
                                  <a:pt x="556" y="2120"/>
                                </a:lnTo>
                                <a:lnTo>
                                  <a:pt x="556" y="2100"/>
                                </a:lnTo>
                                <a:close/>
                                <a:moveTo>
                                  <a:pt x="532" y="2080"/>
                                </a:moveTo>
                                <a:lnTo>
                                  <a:pt x="528" y="2080"/>
                                </a:lnTo>
                                <a:lnTo>
                                  <a:pt x="525" y="2100"/>
                                </a:lnTo>
                                <a:lnTo>
                                  <a:pt x="532" y="2100"/>
                                </a:lnTo>
                                <a:lnTo>
                                  <a:pt x="532" y="2080"/>
                                </a:lnTo>
                                <a:close/>
                                <a:moveTo>
                                  <a:pt x="577" y="2060"/>
                                </a:moveTo>
                                <a:lnTo>
                                  <a:pt x="574" y="2060"/>
                                </a:lnTo>
                                <a:lnTo>
                                  <a:pt x="574" y="2080"/>
                                </a:lnTo>
                                <a:lnTo>
                                  <a:pt x="577" y="2080"/>
                                </a:lnTo>
                                <a:lnTo>
                                  <a:pt x="577" y="2060"/>
                                </a:lnTo>
                                <a:close/>
                                <a:moveTo>
                                  <a:pt x="528" y="2040"/>
                                </a:moveTo>
                                <a:lnTo>
                                  <a:pt x="521" y="2040"/>
                                </a:lnTo>
                                <a:lnTo>
                                  <a:pt x="521" y="2060"/>
                                </a:lnTo>
                                <a:lnTo>
                                  <a:pt x="528" y="2060"/>
                                </a:lnTo>
                                <a:lnTo>
                                  <a:pt x="528" y="2040"/>
                                </a:lnTo>
                                <a:close/>
                                <a:moveTo>
                                  <a:pt x="577" y="2020"/>
                                </a:moveTo>
                                <a:lnTo>
                                  <a:pt x="535" y="2020"/>
                                </a:lnTo>
                                <a:lnTo>
                                  <a:pt x="535" y="2040"/>
                                </a:lnTo>
                                <a:lnTo>
                                  <a:pt x="570" y="2040"/>
                                </a:lnTo>
                                <a:lnTo>
                                  <a:pt x="577" y="2020"/>
                                </a:lnTo>
                                <a:close/>
                                <a:moveTo>
                                  <a:pt x="598" y="2020"/>
                                </a:moveTo>
                                <a:lnTo>
                                  <a:pt x="591" y="2020"/>
                                </a:lnTo>
                                <a:lnTo>
                                  <a:pt x="591" y="2040"/>
                                </a:lnTo>
                                <a:lnTo>
                                  <a:pt x="598" y="2040"/>
                                </a:lnTo>
                                <a:lnTo>
                                  <a:pt x="598" y="2020"/>
                                </a:lnTo>
                                <a:close/>
                                <a:moveTo>
                                  <a:pt x="609" y="2020"/>
                                </a:moveTo>
                                <a:lnTo>
                                  <a:pt x="598" y="2020"/>
                                </a:lnTo>
                                <a:lnTo>
                                  <a:pt x="602" y="2040"/>
                                </a:lnTo>
                                <a:lnTo>
                                  <a:pt x="605" y="2040"/>
                                </a:lnTo>
                                <a:lnTo>
                                  <a:pt x="609" y="2020"/>
                                </a:lnTo>
                                <a:close/>
                                <a:moveTo>
                                  <a:pt x="602" y="2000"/>
                                </a:moveTo>
                                <a:lnTo>
                                  <a:pt x="574" y="2000"/>
                                </a:lnTo>
                                <a:lnTo>
                                  <a:pt x="570" y="2020"/>
                                </a:lnTo>
                                <a:lnTo>
                                  <a:pt x="605" y="2020"/>
                                </a:lnTo>
                                <a:lnTo>
                                  <a:pt x="602" y="2000"/>
                                </a:lnTo>
                                <a:close/>
                                <a:moveTo>
                                  <a:pt x="623" y="2000"/>
                                </a:moveTo>
                                <a:lnTo>
                                  <a:pt x="619" y="2000"/>
                                </a:lnTo>
                                <a:lnTo>
                                  <a:pt x="616" y="2020"/>
                                </a:lnTo>
                                <a:lnTo>
                                  <a:pt x="623" y="2020"/>
                                </a:lnTo>
                                <a:lnTo>
                                  <a:pt x="623" y="2000"/>
                                </a:lnTo>
                                <a:close/>
                                <a:moveTo>
                                  <a:pt x="640" y="1980"/>
                                </a:moveTo>
                                <a:lnTo>
                                  <a:pt x="626" y="1980"/>
                                </a:lnTo>
                                <a:lnTo>
                                  <a:pt x="626" y="2000"/>
                                </a:lnTo>
                                <a:lnTo>
                                  <a:pt x="633" y="2000"/>
                                </a:lnTo>
                                <a:lnTo>
                                  <a:pt x="640" y="1980"/>
                                </a:lnTo>
                                <a:close/>
                                <a:moveTo>
                                  <a:pt x="647" y="1920"/>
                                </a:moveTo>
                                <a:lnTo>
                                  <a:pt x="637" y="1920"/>
                                </a:lnTo>
                                <a:lnTo>
                                  <a:pt x="644" y="1960"/>
                                </a:lnTo>
                                <a:lnTo>
                                  <a:pt x="644" y="1980"/>
                                </a:lnTo>
                                <a:lnTo>
                                  <a:pt x="651" y="1980"/>
                                </a:lnTo>
                                <a:lnTo>
                                  <a:pt x="651" y="1940"/>
                                </a:lnTo>
                                <a:lnTo>
                                  <a:pt x="647" y="1940"/>
                                </a:lnTo>
                                <a:lnTo>
                                  <a:pt x="647" y="1920"/>
                                </a:lnTo>
                                <a:close/>
                                <a:moveTo>
                                  <a:pt x="525" y="1920"/>
                                </a:moveTo>
                                <a:lnTo>
                                  <a:pt x="518" y="1920"/>
                                </a:lnTo>
                                <a:lnTo>
                                  <a:pt x="518" y="1940"/>
                                </a:lnTo>
                                <a:lnTo>
                                  <a:pt x="525" y="1940"/>
                                </a:lnTo>
                                <a:lnTo>
                                  <a:pt x="525" y="1920"/>
                                </a:lnTo>
                                <a:close/>
                                <a:moveTo>
                                  <a:pt x="528" y="1920"/>
                                </a:moveTo>
                                <a:lnTo>
                                  <a:pt x="525" y="1940"/>
                                </a:lnTo>
                                <a:lnTo>
                                  <a:pt x="528" y="1940"/>
                                </a:lnTo>
                                <a:lnTo>
                                  <a:pt x="528" y="1920"/>
                                </a:lnTo>
                                <a:close/>
                                <a:moveTo>
                                  <a:pt x="553" y="1920"/>
                                </a:moveTo>
                                <a:lnTo>
                                  <a:pt x="539" y="1920"/>
                                </a:lnTo>
                                <a:lnTo>
                                  <a:pt x="546" y="1940"/>
                                </a:lnTo>
                                <a:lnTo>
                                  <a:pt x="553" y="1940"/>
                                </a:lnTo>
                                <a:lnTo>
                                  <a:pt x="553" y="1920"/>
                                </a:lnTo>
                                <a:close/>
                                <a:moveTo>
                                  <a:pt x="588" y="1920"/>
                                </a:moveTo>
                                <a:lnTo>
                                  <a:pt x="570" y="1920"/>
                                </a:lnTo>
                                <a:lnTo>
                                  <a:pt x="570" y="1940"/>
                                </a:lnTo>
                                <a:lnTo>
                                  <a:pt x="588" y="1920"/>
                                </a:lnTo>
                                <a:close/>
                                <a:moveTo>
                                  <a:pt x="528" y="1900"/>
                                </a:moveTo>
                                <a:lnTo>
                                  <a:pt x="521" y="1900"/>
                                </a:lnTo>
                                <a:lnTo>
                                  <a:pt x="521" y="1920"/>
                                </a:lnTo>
                                <a:lnTo>
                                  <a:pt x="539" y="1920"/>
                                </a:lnTo>
                                <a:lnTo>
                                  <a:pt x="528" y="1900"/>
                                </a:lnTo>
                                <a:close/>
                                <a:moveTo>
                                  <a:pt x="546" y="1880"/>
                                </a:moveTo>
                                <a:lnTo>
                                  <a:pt x="535" y="1880"/>
                                </a:lnTo>
                                <a:lnTo>
                                  <a:pt x="532" y="1900"/>
                                </a:lnTo>
                                <a:lnTo>
                                  <a:pt x="546" y="1900"/>
                                </a:lnTo>
                                <a:lnTo>
                                  <a:pt x="546" y="1880"/>
                                </a:lnTo>
                                <a:close/>
                                <a:moveTo>
                                  <a:pt x="549" y="1860"/>
                                </a:moveTo>
                                <a:lnTo>
                                  <a:pt x="546" y="1860"/>
                                </a:lnTo>
                                <a:lnTo>
                                  <a:pt x="542" y="1880"/>
                                </a:lnTo>
                                <a:lnTo>
                                  <a:pt x="549" y="1880"/>
                                </a:lnTo>
                                <a:lnTo>
                                  <a:pt x="549" y="1860"/>
                                </a:lnTo>
                                <a:close/>
                                <a:moveTo>
                                  <a:pt x="567" y="1840"/>
                                </a:moveTo>
                                <a:lnTo>
                                  <a:pt x="553" y="1840"/>
                                </a:lnTo>
                                <a:lnTo>
                                  <a:pt x="553" y="1860"/>
                                </a:lnTo>
                                <a:lnTo>
                                  <a:pt x="567" y="1840"/>
                                </a:lnTo>
                                <a:close/>
                                <a:moveTo>
                                  <a:pt x="570" y="1820"/>
                                </a:moveTo>
                                <a:lnTo>
                                  <a:pt x="567" y="1820"/>
                                </a:lnTo>
                                <a:lnTo>
                                  <a:pt x="567" y="1840"/>
                                </a:lnTo>
                                <a:lnTo>
                                  <a:pt x="570" y="1840"/>
                                </a:lnTo>
                                <a:lnTo>
                                  <a:pt x="570" y="1820"/>
                                </a:lnTo>
                                <a:close/>
                                <a:moveTo>
                                  <a:pt x="577" y="1800"/>
                                </a:moveTo>
                                <a:lnTo>
                                  <a:pt x="574" y="1800"/>
                                </a:lnTo>
                                <a:lnTo>
                                  <a:pt x="570" y="1820"/>
                                </a:lnTo>
                                <a:lnTo>
                                  <a:pt x="577" y="1820"/>
                                </a:lnTo>
                                <a:lnTo>
                                  <a:pt x="577" y="1800"/>
                                </a:lnTo>
                                <a:close/>
                                <a:moveTo>
                                  <a:pt x="584" y="1780"/>
                                </a:moveTo>
                                <a:lnTo>
                                  <a:pt x="577" y="1780"/>
                                </a:lnTo>
                                <a:lnTo>
                                  <a:pt x="577" y="1800"/>
                                </a:lnTo>
                                <a:lnTo>
                                  <a:pt x="581" y="1800"/>
                                </a:lnTo>
                                <a:lnTo>
                                  <a:pt x="584" y="1780"/>
                                </a:lnTo>
                                <a:close/>
                                <a:moveTo>
                                  <a:pt x="591" y="1760"/>
                                </a:moveTo>
                                <a:lnTo>
                                  <a:pt x="581" y="1760"/>
                                </a:lnTo>
                                <a:lnTo>
                                  <a:pt x="581" y="1780"/>
                                </a:lnTo>
                                <a:lnTo>
                                  <a:pt x="588" y="1780"/>
                                </a:lnTo>
                                <a:lnTo>
                                  <a:pt x="591" y="1760"/>
                                </a:lnTo>
                                <a:close/>
                                <a:moveTo>
                                  <a:pt x="602" y="1720"/>
                                </a:moveTo>
                                <a:lnTo>
                                  <a:pt x="595" y="1720"/>
                                </a:lnTo>
                                <a:lnTo>
                                  <a:pt x="595" y="1740"/>
                                </a:lnTo>
                                <a:lnTo>
                                  <a:pt x="591" y="1740"/>
                                </a:lnTo>
                                <a:lnTo>
                                  <a:pt x="591" y="1760"/>
                                </a:lnTo>
                                <a:lnTo>
                                  <a:pt x="598" y="1760"/>
                                </a:lnTo>
                                <a:lnTo>
                                  <a:pt x="602" y="1740"/>
                                </a:lnTo>
                                <a:lnTo>
                                  <a:pt x="602" y="1720"/>
                                </a:lnTo>
                                <a:close/>
                                <a:moveTo>
                                  <a:pt x="609" y="1640"/>
                                </a:moveTo>
                                <a:lnTo>
                                  <a:pt x="602" y="1640"/>
                                </a:lnTo>
                                <a:lnTo>
                                  <a:pt x="602" y="1680"/>
                                </a:lnTo>
                                <a:lnTo>
                                  <a:pt x="598" y="1680"/>
                                </a:lnTo>
                                <a:lnTo>
                                  <a:pt x="598" y="1720"/>
                                </a:lnTo>
                                <a:lnTo>
                                  <a:pt x="605" y="1720"/>
                                </a:lnTo>
                                <a:lnTo>
                                  <a:pt x="605" y="1700"/>
                                </a:lnTo>
                                <a:lnTo>
                                  <a:pt x="609" y="1700"/>
                                </a:lnTo>
                                <a:lnTo>
                                  <a:pt x="609" y="1640"/>
                                </a:lnTo>
                                <a:close/>
                                <a:moveTo>
                                  <a:pt x="581" y="1580"/>
                                </a:moveTo>
                                <a:lnTo>
                                  <a:pt x="574" y="1580"/>
                                </a:lnTo>
                                <a:lnTo>
                                  <a:pt x="574" y="1600"/>
                                </a:lnTo>
                                <a:lnTo>
                                  <a:pt x="577" y="1600"/>
                                </a:lnTo>
                                <a:lnTo>
                                  <a:pt x="577" y="1620"/>
                                </a:lnTo>
                                <a:lnTo>
                                  <a:pt x="584" y="1620"/>
                                </a:lnTo>
                                <a:lnTo>
                                  <a:pt x="588" y="1640"/>
                                </a:lnTo>
                                <a:lnTo>
                                  <a:pt x="588" y="1620"/>
                                </a:lnTo>
                                <a:lnTo>
                                  <a:pt x="581" y="1600"/>
                                </a:lnTo>
                                <a:lnTo>
                                  <a:pt x="581" y="1580"/>
                                </a:lnTo>
                                <a:close/>
                                <a:moveTo>
                                  <a:pt x="598" y="1620"/>
                                </a:moveTo>
                                <a:lnTo>
                                  <a:pt x="591" y="1620"/>
                                </a:lnTo>
                                <a:lnTo>
                                  <a:pt x="598" y="1640"/>
                                </a:lnTo>
                                <a:lnTo>
                                  <a:pt x="598" y="1620"/>
                                </a:lnTo>
                                <a:close/>
                                <a:moveTo>
                                  <a:pt x="591" y="1560"/>
                                </a:moveTo>
                                <a:lnTo>
                                  <a:pt x="584" y="1560"/>
                                </a:lnTo>
                                <a:lnTo>
                                  <a:pt x="581" y="1580"/>
                                </a:lnTo>
                                <a:lnTo>
                                  <a:pt x="588" y="1580"/>
                                </a:lnTo>
                                <a:lnTo>
                                  <a:pt x="591" y="1560"/>
                                </a:lnTo>
                                <a:close/>
                                <a:moveTo>
                                  <a:pt x="598" y="1540"/>
                                </a:moveTo>
                                <a:lnTo>
                                  <a:pt x="591" y="1540"/>
                                </a:lnTo>
                                <a:lnTo>
                                  <a:pt x="588" y="1560"/>
                                </a:lnTo>
                                <a:lnTo>
                                  <a:pt x="595" y="1560"/>
                                </a:lnTo>
                                <a:lnTo>
                                  <a:pt x="598" y="1540"/>
                                </a:lnTo>
                                <a:close/>
                                <a:moveTo>
                                  <a:pt x="609" y="1520"/>
                                </a:moveTo>
                                <a:lnTo>
                                  <a:pt x="598" y="1520"/>
                                </a:lnTo>
                                <a:lnTo>
                                  <a:pt x="598" y="1540"/>
                                </a:lnTo>
                                <a:lnTo>
                                  <a:pt x="609" y="1540"/>
                                </a:lnTo>
                                <a:lnTo>
                                  <a:pt x="609" y="1520"/>
                                </a:lnTo>
                                <a:close/>
                                <a:moveTo>
                                  <a:pt x="626" y="1500"/>
                                </a:moveTo>
                                <a:lnTo>
                                  <a:pt x="619" y="1500"/>
                                </a:lnTo>
                                <a:lnTo>
                                  <a:pt x="612" y="1520"/>
                                </a:lnTo>
                                <a:lnTo>
                                  <a:pt x="623" y="1520"/>
                                </a:lnTo>
                                <a:lnTo>
                                  <a:pt x="626" y="1500"/>
                                </a:lnTo>
                                <a:close/>
                                <a:moveTo>
                                  <a:pt x="640" y="1460"/>
                                </a:moveTo>
                                <a:lnTo>
                                  <a:pt x="619" y="1460"/>
                                </a:lnTo>
                                <a:lnTo>
                                  <a:pt x="616" y="1480"/>
                                </a:lnTo>
                                <a:lnTo>
                                  <a:pt x="640" y="1480"/>
                                </a:lnTo>
                                <a:lnTo>
                                  <a:pt x="637" y="1500"/>
                                </a:lnTo>
                                <a:lnTo>
                                  <a:pt x="644" y="1500"/>
                                </a:lnTo>
                                <a:lnTo>
                                  <a:pt x="644" y="1480"/>
                                </a:lnTo>
                                <a:lnTo>
                                  <a:pt x="640" y="1460"/>
                                </a:lnTo>
                                <a:close/>
                                <a:moveTo>
                                  <a:pt x="549" y="1460"/>
                                </a:moveTo>
                                <a:lnTo>
                                  <a:pt x="546" y="1460"/>
                                </a:lnTo>
                                <a:lnTo>
                                  <a:pt x="546" y="1480"/>
                                </a:lnTo>
                                <a:lnTo>
                                  <a:pt x="549" y="1480"/>
                                </a:lnTo>
                                <a:lnTo>
                                  <a:pt x="549" y="1460"/>
                                </a:lnTo>
                                <a:close/>
                                <a:moveTo>
                                  <a:pt x="563" y="1460"/>
                                </a:moveTo>
                                <a:lnTo>
                                  <a:pt x="556" y="1460"/>
                                </a:lnTo>
                                <a:lnTo>
                                  <a:pt x="560" y="1480"/>
                                </a:lnTo>
                                <a:lnTo>
                                  <a:pt x="567" y="1480"/>
                                </a:lnTo>
                                <a:lnTo>
                                  <a:pt x="563" y="1460"/>
                                </a:lnTo>
                                <a:close/>
                                <a:moveTo>
                                  <a:pt x="609" y="1460"/>
                                </a:moveTo>
                                <a:lnTo>
                                  <a:pt x="595" y="1460"/>
                                </a:lnTo>
                                <a:lnTo>
                                  <a:pt x="595" y="1480"/>
                                </a:lnTo>
                                <a:lnTo>
                                  <a:pt x="605" y="1480"/>
                                </a:lnTo>
                                <a:lnTo>
                                  <a:pt x="609" y="1460"/>
                                </a:lnTo>
                                <a:close/>
                                <a:moveTo>
                                  <a:pt x="616" y="1460"/>
                                </a:moveTo>
                                <a:lnTo>
                                  <a:pt x="612" y="1480"/>
                                </a:lnTo>
                                <a:lnTo>
                                  <a:pt x="616" y="1480"/>
                                </a:lnTo>
                                <a:lnTo>
                                  <a:pt x="616" y="1460"/>
                                </a:lnTo>
                                <a:close/>
                                <a:moveTo>
                                  <a:pt x="539" y="1440"/>
                                </a:moveTo>
                                <a:lnTo>
                                  <a:pt x="528" y="1440"/>
                                </a:lnTo>
                                <a:lnTo>
                                  <a:pt x="542" y="1460"/>
                                </a:lnTo>
                                <a:lnTo>
                                  <a:pt x="546" y="1460"/>
                                </a:lnTo>
                                <a:lnTo>
                                  <a:pt x="539" y="1440"/>
                                </a:lnTo>
                                <a:close/>
                                <a:moveTo>
                                  <a:pt x="525" y="1420"/>
                                </a:moveTo>
                                <a:lnTo>
                                  <a:pt x="500" y="1420"/>
                                </a:lnTo>
                                <a:lnTo>
                                  <a:pt x="500" y="1440"/>
                                </a:lnTo>
                                <a:lnTo>
                                  <a:pt x="532" y="1440"/>
                                </a:lnTo>
                                <a:lnTo>
                                  <a:pt x="525" y="1420"/>
                                </a:lnTo>
                                <a:close/>
                                <a:moveTo>
                                  <a:pt x="479" y="1400"/>
                                </a:moveTo>
                                <a:lnTo>
                                  <a:pt x="479" y="1420"/>
                                </a:lnTo>
                                <a:lnTo>
                                  <a:pt x="490" y="1420"/>
                                </a:lnTo>
                                <a:lnTo>
                                  <a:pt x="479" y="1400"/>
                                </a:lnTo>
                                <a:close/>
                                <a:moveTo>
                                  <a:pt x="500" y="1400"/>
                                </a:moveTo>
                                <a:lnTo>
                                  <a:pt x="493" y="1400"/>
                                </a:lnTo>
                                <a:lnTo>
                                  <a:pt x="493" y="1420"/>
                                </a:lnTo>
                                <a:lnTo>
                                  <a:pt x="504" y="1420"/>
                                </a:lnTo>
                                <a:lnTo>
                                  <a:pt x="500" y="1400"/>
                                </a:lnTo>
                                <a:close/>
                                <a:moveTo>
                                  <a:pt x="511" y="1400"/>
                                </a:moveTo>
                                <a:lnTo>
                                  <a:pt x="507" y="1400"/>
                                </a:lnTo>
                                <a:lnTo>
                                  <a:pt x="507" y="1420"/>
                                </a:lnTo>
                                <a:lnTo>
                                  <a:pt x="511" y="1420"/>
                                </a:lnTo>
                                <a:lnTo>
                                  <a:pt x="511" y="1400"/>
                                </a:lnTo>
                                <a:close/>
                                <a:moveTo>
                                  <a:pt x="476" y="1360"/>
                                </a:moveTo>
                                <a:lnTo>
                                  <a:pt x="469" y="1360"/>
                                </a:lnTo>
                                <a:lnTo>
                                  <a:pt x="472" y="1380"/>
                                </a:lnTo>
                                <a:lnTo>
                                  <a:pt x="472" y="1400"/>
                                </a:lnTo>
                                <a:lnTo>
                                  <a:pt x="476" y="1400"/>
                                </a:lnTo>
                                <a:lnTo>
                                  <a:pt x="479" y="1380"/>
                                </a:lnTo>
                                <a:lnTo>
                                  <a:pt x="476" y="1380"/>
                                </a:lnTo>
                                <a:lnTo>
                                  <a:pt x="476" y="1360"/>
                                </a:lnTo>
                                <a:close/>
                                <a:moveTo>
                                  <a:pt x="479" y="1360"/>
                                </a:moveTo>
                                <a:lnTo>
                                  <a:pt x="476" y="1360"/>
                                </a:lnTo>
                                <a:lnTo>
                                  <a:pt x="476" y="1380"/>
                                </a:lnTo>
                                <a:lnTo>
                                  <a:pt x="479" y="1380"/>
                                </a:lnTo>
                                <a:lnTo>
                                  <a:pt x="479" y="1360"/>
                                </a:lnTo>
                                <a:close/>
                                <a:moveTo>
                                  <a:pt x="448" y="1340"/>
                                </a:moveTo>
                                <a:lnTo>
                                  <a:pt x="444" y="1340"/>
                                </a:lnTo>
                                <a:lnTo>
                                  <a:pt x="448" y="1360"/>
                                </a:lnTo>
                                <a:lnTo>
                                  <a:pt x="448" y="1340"/>
                                </a:lnTo>
                                <a:close/>
                                <a:moveTo>
                                  <a:pt x="448" y="1300"/>
                                </a:moveTo>
                                <a:lnTo>
                                  <a:pt x="427" y="1300"/>
                                </a:lnTo>
                                <a:lnTo>
                                  <a:pt x="430" y="1320"/>
                                </a:lnTo>
                                <a:lnTo>
                                  <a:pt x="448" y="1320"/>
                                </a:lnTo>
                                <a:lnTo>
                                  <a:pt x="448" y="1340"/>
                                </a:lnTo>
                                <a:lnTo>
                                  <a:pt x="451" y="1360"/>
                                </a:lnTo>
                                <a:lnTo>
                                  <a:pt x="465" y="1360"/>
                                </a:lnTo>
                                <a:lnTo>
                                  <a:pt x="458" y="1340"/>
                                </a:lnTo>
                                <a:lnTo>
                                  <a:pt x="455" y="1340"/>
                                </a:lnTo>
                                <a:lnTo>
                                  <a:pt x="455" y="1320"/>
                                </a:lnTo>
                                <a:lnTo>
                                  <a:pt x="448" y="1300"/>
                                </a:lnTo>
                                <a:close/>
                                <a:moveTo>
                                  <a:pt x="252" y="1320"/>
                                </a:moveTo>
                                <a:lnTo>
                                  <a:pt x="242" y="1320"/>
                                </a:lnTo>
                                <a:lnTo>
                                  <a:pt x="249" y="1340"/>
                                </a:lnTo>
                                <a:lnTo>
                                  <a:pt x="252" y="1340"/>
                                </a:lnTo>
                                <a:lnTo>
                                  <a:pt x="252" y="1320"/>
                                </a:lnTo>
                                <a:close/>
                                <a:moveTo>
                                  <a:pt x="287" y="1320"/>
                                </a:moveTo>
                                <a:lnTo>
                                  <a:pt x="280" y="1320"/>
                                </a:lnTo>
                                <a:lnTo>
                                  <a:pt x="280" y="1340"/>
                                </a:lnTo>
                                <a:lnTo>
                                  <a:pt x="287" y="1340"/>
                                </a:lnTo>
                                <a:lnTo>
                                  <a:pt x="287" y="1320"/>
                                </a:lnTo>
                                <a:close/>
                                <a:moveTo>
                                  <a:pt x="235" y="1300"/>
                                </a:moveTo>
                                <a:lnTo>
                                  <a:pt x="221" y="1300"/>
                                </a:lnTo>
                                <a:lnTo>
                                  <a:pt x="228" y="1320"/>
                                </a:lnTo>
                                <a:lnTo>
                                  <a:pt x="235" y="1320"/>
                                </a:lnTo>
                                <a:lnTo>
                                  <a:pt x="235" y="1300"/>
                                </a:lnTo>
                                <a:close/>
                                <a:moveTo>
                                  <a:pt x="273" y="1300"/>
                                </a:moveTo>
                                <a:lnTo>
                                  <a:pt x="263" y="1300"/>
                                </a:lnTo>
                                <a:lnTo>
                                  <a:pt x="266" y="1320"/>
                                </a:lnTo>
                                <a:lnTo>
                                  <a:pt x="273" y="1320"/>
                                </a:lnTo>
                                <a:lnTo>
                                  <a:pt x="273" y="1300"/>
                                </a:lnTo>
                                <a:close/>
                                <a:moveTo>
                                  <a:pt x="319" y="1300"/>
                                </a:moveTo>
                                <a:lnTo>
                                  <a:pt x="315" y="1300"/>
                                </a:lnTo>
                                <a:lnTo>
                                  <a:pt x="315" y="1320"/>
                                </a:lnTo>
                                <a:lnTo>
                                  <a:pt x="322" y="1320"/>
                                </a:lnTo>
                                <a:lnTo>
                                  <a:pt x="319" y="1300"/>
                                </a:lnTo>
                                <a:close/>
                                <a:moveTo>
                                  <a:pt x="354" y="1300"/>
                                </a:moveTo>
                                <a:lnTo>
                                  <a:pt x="343" y="1300"/>
                                </a:lnTo>
                                <a:lnTo>
                                  <a:pt x="343" y="1320"/>
                                </a:lnTo>
                                <a:lnTo>
                                  <a:pt x="350" y="1320"/>
                                </a:lnTo>
                                <a:lnTo>
                                  <a:pt x="354" y="1300"/>
                                </a:lnTo>
                                <a:close/>
                                <a:moveTo>
                                  <a:pt x="381" y="1300"/>
                                </a:moveTo>
                                <a:lnTo>
                                  <a:pt x="368" y="1300"/>
                                </a:lnTo>
                                <a:lnTo>
                                  <a:pt x="375" y="1320"/>
                                </a:lnTo>
                                <a:lnTo>
                                  <a:pt x="378" y="1320"/>
                                </a:lnTo>
                                <a:lnTo>
                                  <a:pt x="381" y="1300"/>
                                </a:lnTo>
                                <a:close/>
                                <a:moveTo>
                                  <a:pt x="409" y="1300"/>
                                </a:moveTo>
                                <a:lnTo>
                                  <a:pt x="388" y="1300"/>
                                </a:lnTo>
                                <a:lnTo>
                                  <a:pt x="381" y="1320"/>
                                </a:lnTo>
                                <a:lnTo>
                                  <a:pt x="406" y="1320"/>
                                </a:lnTo>
                                <a:lnTo>
                                  <a:pt x="409" y="1300"/>
                                </a:lnTo>
                                <a:close/>
                                <a:moveTo>
                                  <a:pt x="172" y="1280"/>
                                </a:moveTo>
                                <a:lnTo>
                                  <a:pt x="165" y="1280"/>
                                </a:lnTo>
                                <a:lnTo>
                                  <a:pt x="168" y="1300"/>
                                </a:lnTo>
                                <a:lnTo>
                                  <a:pt x="175" y="1300"/>
                                </a:lnTo>
                                <a:lnTo>
                                  <a:pt x="172" y="1280"/>
                                </a:lnTo>
                                <a:close/>
                                <a:moveTo>
                                  <a:pt x="256" y="1280"/>
                                </a:moveTo>
                                <a:lnTo>
                                  <a:pt x="249" y="1280"/>
                                </a:lnTo>
                                <a:lnTo>
                                  <a:pt x="249" y="1300"/>
                                </a:lnTo>
                                <a:lnTo>
                                  <a:pt x="256" y="1300"/>
                                </a:lnTo>
                                <a:lnTo>
                                  <a:pt x="256" y="1280"/>
                                </a:lnTo>
                                <a:close/>
                                <a:moveTo>
                                  <a:pt x="326" y="1260"/>
                                </a:moveTo>
                                <a:lnTo>
                                  <a:pt x="312" y="1260"/>
                                </a:lnTo>
                                <a:lnTo>
                                  <a:pt x="315" y="1280"/>
                                </a:lnTo>
                                <a:lnTo>
                                  <a:pt x="322" y="1280"/>
                                </a:lnTo>
                                <a:lnTo>
                                  <a:pt x="322" y="1300"/>
                                </a:lnTo>
                                <a:lnTo>
                                  <a:pt x="329" y="1300"/>
                                </a:lnTo>
                                <a:lnTo>
                                  <a:pt x="329" y="1280"/>
                                </a:lnTo>
                                <a:lnTo>
                                  <a:pt x="326" y="1260"/>
                                </a:lnTo>
                                <a:close/>
                                <a:moveTo>
                                  <a:pt x="182" y="1240"/>
                                </a:moveTo>
                                <a:lnTo>
                                  <a:pt x="175" y="1240"/>
                                </a:lnTo>
                                <a:lnTo>
                                  <a:pt x="175" y="1260"/>
                                </a:lnTo>
                                <a:lnTo>
                                  <a:pt x="172" y="1260"/>
                                </a:lnTo>
                                <a:lnTo>
                                  <a:pt x="172" y="1280"/>
                                </a:lnTo>
                                <a:lnTo>
                                  <a:pt x="175" y="1280"/>
                                </a:lnTo>
                                <a:lnTo>
                                  <a:pt x="182" y="1260"/>
                                </a:lnTo>
                                <a:lnTo>
                                  <a:pt x="182" y="1240"/>
                                </a:lnTo>
                                <a:close/>
                                <a:moveTo>
                                  <a:pt x="301" y="1260"/>
                                </a:moveTo>
                                <a:lnTo>
                                  <a:pt x="277" y="1260"/>
                                </a:lnTo>
                                <a:lnTo>
                                  <a:pt x="273" y="1280"/>
                                </a:lnTo>
                                <a:lnTo>
                                  <a:pt x="298" y="1280"/>
                                </a:lnTo>
                                <a:lnTo>
                                  <a:pt x="301" y="1260"/>
                                </a:lnTo>
                                <a:close/>
                                <a:moveTo>
                                  <a:pt x="179" y="1200"/>
                                </a:moveTo>
                                <a:lnTo>
                                  <a:pt x="161" y="1200"/>
                                </a:lnTo>
                                <a:lnTo>
                                  <a:pt x="158" y="1220"/>
                                </a:lnTo>
                                <a:lnTo>
                                  <a:pt x="144" y="1220"/>
                                </a:lnTo>
                                <a:lnTo>
                                  <a:pt x="151" y="1240"/>
                                </a:lnTo>
                                <a:lnTo>
                                  <a:pt x="168" y="1240"/>
                                </a:lnTo>
                                <a:lnTo>
                                  <a:pt x="165" y="1220"/>
                                </a:lnTo>
                                <a:lnTo>
                                  <a:pt x="179" y="1200"/>
                                </a:lnTo>
                                <a:close/>
                                <a:moveTo>
                                  <a:pt x="140" y="1180"/>
                                </a:moveTo>
                                <a:lnTo>
                                  <a:pt x="116" y="1180"/>
                                </a:lnTo>
                                <a:lnTo>
                                  <a:pt x="116" y="1200"/>
                                </a:lnTo>
                                <a:lnTo>
                                  <a:pt x="130" y="1200"/>
                                </a:lnTo>
                                <a:lnTo>
                                  <a:pt x="140" y="1180"/>
                                </a:lnTo>
                                <a:close/>
                                <a:moveTo>
                                  <a:pt x="168" y="1180"/>
                                </a:moveTo>
                                <a:lnTo>
                                  <a:pt x="165" y="1180"/>
                                </a:lnTo>
                                <a:lnTo>
                                  <a:pt x="168" y="1200"/>
                                </a:lnTo>
                                <a:lnTo>
                                  <a:pt x="175" y="1200"/>
                                </a:lnTo>
                                <a:lnTo>
                                  <a:pt x="168" y="1180"/>
                                </a:lnTo>
                                <a:close/>
                                <a:moveTo>
                                  <a:pt x="116" y="1160"/>
                                </a:moveTo>
                                <a:lnTo>
                                  <a:pt x="112" y="1160"/>
                                </a:lnTo>
                                <a:lnTo>
                                  <a:pt x="112" y="1180"/>
                                </a:lnTo>
                                <a:lnTo>
                                  <a:pt x="116" y="1180"/>
                                </a:lnTo>
                                <a:lnTo>
                                  <a:pt x="116" y="1160"/>
                                </a:lnTo>
                                <a:close/>
                                <a:moveTo>
                                  <a:pt x="161" y="1160"/>
                                </a:moveTo>
                                <a:lnTo>
                                  <a:pt x="140" y="1160"/>
                                </a:lnTo>
                                <a:lnTo>
                                  <a:pt x="140" y="1180"/>
                                </a:lnTo>
                                <a:lnTo>
                                  <a:pt x="161" y="1180"/>
                                </a:lnTo>
                                <a:lnTo>
                                  <a:pt x="161" y="1160"/>
                                </a:lnTo>
                                <a:close/>
                                <a:moveTo>
                                  <a:pt x="123" y="1140"/>
                                </a:moveTo>
                                <a:lnTo>
                                  <a:pt x="116" y="1140"/>
                                </a:lnTo>
                                <a:lnTo>
                                  <a:pt x="116" y="1160"/>
                                </a:lnTo>
                                <a:lnTo>
                                  <a:pt x="123" y="1160"/>
                                </a:lnTo>
                                <a:lnTo>
                                  <a:pt x="123" y="1140"/>
                                </a:lnTo>
                                <a:close/>
                                <a:moveTo>
                                  <a:pt x="91" y="1120"/>
                                </a:moveTo>
                                <a:lnTo>
                                  <a:pt x="88" y="1120"/>
                                </a:lnTo>
                                <a:lnTo>
                                  <a:pt x="88" y="1140"/>
                                </a:lnTo>
                                <a:lnTo>
                                  <a:pt x="98" y="1140"/>
                                </a:lnTo>
                                <a:lnTo>
                                  <a:pt x="91" y="1120"/>
                                </a:lnTo>
                                <a:close/>
                                <a:moveTo>
                                  <a:pt x="102" y="1100"/>
                                </a:moveTo>
                                <a:lnTo>
                                  <a:pt x="98" y="1100"/>
                                </a:lnTo>
                                <a:lnTo>
                                  <a:pt x="91" y="1120"/>
                                </a:lnTo>
                                <a:lnTo>
                                  <a:pt x="102" y="1100"/>
                                </a:lnTo>
                                <a:close/>
                                <a:moveTo>
                                  <a:pt x="116" y="1080"/>
                                </a:moveTo>
                                <a:lnTo>
                                  <a:pt x="109" y="1080"/>
                                </a:lnTo>
                                <a:lnTo>
                                  <a:pt x="109" y="1100"/>
                                </a:lnTo>
                                <a:lnTo>
                                  <a:pt x="116" y="1100"/>
                                </a:lnTo>
                                <a:lnTo>
                                  <a:pt x="116" y="1080"/>
                                </a:lnTo>
                                <a:close/>
                                <a:moveTo>
                                  <a:pt x="109" y="1060"/>
                                </a:moveTo>
                                <a:lnTo>
                                  <a:pt x="102" y="1060"/>
                                </a:lnTo>
                                <a:lnTo>
                                  <a:pt x="102" y="1080"/>
                                </a:lnTo>
                                <a:lnTo>
                                  <a:pt x="109" y="1080"/>
                                </a:lnTo>
                                <a:lnTo>
                                  <a:pt x="109" y="1060"/>
                                </a:lnTo>
                                <a:close/>
                                <a:moveTo>
                                  <a:pt x="158" y="1040"/>
                                </a:moveTo>
                                <a:lnTo>
                                  <a:pt x="151" y="1040"/>
                                </a:lnTo>
                                <a:lnTo>
                                  <a:pt x="154" y="1060"/>
                                </a:lnTo>
                                <a:lnTo>
                                  <a:pt x="140" y="1060"/>
                                </a:lnTo>
                                <a:lnTo>
                                  <a:pt x="144" y="1080"/>
                                </a:lnTo>
                                <a:lnTo>
                                  <a:pt x="158" y="1080"/>
                                </a:lnTo>
                                <a:lnTo>
                                  <a:pt x="158" y="1040"/>
                                </a:lnTo>
                                <a:close/>
                                <a:moveTo>
                                  <a:pt x="63" y="1040"/>
                                </a:moveTo>
                                <a:lnTo>
                                  <a:pt x="60" y="1040"/>
                                </a:lnTo>
                                <a:lnTo>
                                  <a:pt x="60" y="1060"/>
                                </a:lnTo>
                                <a:lnTo>
                                  <a:pt x="67" y="1060"/>
                                </a:lnTo>
                                <a:lnTo>
                                  <a:pt x="63" y="1040"/>
                                </a:lnTo>
                                <a:close/>
                                <a:moveTo>
                                  <a:pt x="105" y="1040"/>
                                </a:moveTo>
                                <a:lnTo>
                                  <a:pt x="91" y="1040"/>
                                </a:lnTo>
                                <a:lnTo>
                                  <a:pt x="91" y="1060"/>
                                </a:lnTo>
                                <a:lnTo>
                                  <a:pt x="102" y="1060"/>
                                </a:lnTo>
                                <a:lnTo>
                                  <a:pt x="105" y="1040"/>
                                </a:lnTo>
                                <a:close/>
                                <a:moveTo>
                                  <a:pt x="60" y="1020"/>
                                </a:moveTo>
                                <a:lnTo>
                                  <a:pt x="53" y="1020"/>
                                </a:lnTo>
                                <a:lnTo>
                                  <a:pt x="53" y="1040"/>
                                </a:lnTo>
                                <a:lnTo>
                                  <a:pt x="60" y="1040"/>
                                </a:lnTo>
                                <a:lnTo>
                                  <a:pt x="60" y="1020"/>
                                </a:lnTo>
                                <a:close/>
                                <a:moveTo>
                                  <a:pt x="133" y="1020"/>
                                </a:moveTo>
                                <a:lnTo>
                                  <a:pt x="126" y="1020"/>
                                </a:lnTo>
                                <a:lnTo>
                                  <a:pt x="126" y="1040"/>
                                </a:lnTo>
                                <a:lnTo>
                                  <a:pt x="130" y="1040"/>
                                </a:lnTo>
                                <a:lnTo>
                                  <a:pt x="133" y="1020"/>
                                </a:lnTo>
                                <a:close/>
                                <a:moveTo>
                                  <a:pt x="151" y="1020"/>
                                </a:moveTo>
                                <a:lnTo>
                                  <a:pt x="144" y="1020"/>
                                </a:lnTo>
                                <a:lnTo>
                                  <a:pt x="147" y="1040"/>
                                </a:lnTo>
                                <a:lnTo>
                                  <a:pt x="151" y="1040"/>
                                </a:lnTo>
                                <a:lnTo>
                                  <a:pt x="151" y="1020"/>
                                </a:lnTo>
                                <a:close/>
                                <a:moveTo>
                                  <a:pt x="46" y="1000"/>
                                </a:moveTo>
                                <a:lnTo>
                                  <a:pt x="42" y="1000"/>
                                </a:lnTo>
                                <a:lnTo>
                                  <a:pt x="42" y="1020"/>
                                </a:lnTo>
                                <a:lnTo>
                                  <a:pt x="46" y="1020"/>
                                </a:lnTo>
                                <a:lnTo>
                                  <a:pt x="46" y="1000"/>
                                </a:lnTo>
                                <a:close/>
                                <a:moveTo>
                                  <a:pt x="53" y="980"/>
                                </a:moveTo>
                                <a:lnTo>
                                  <a:pt x="46" y="980"/>
                                </a:lnTo>
                                <a:lnTo>
                                  <a:pt x="46" y="1000"/>
                                </a:lnTo>
                                <a:lnTo>
                                  <a:pt x="53" y="1000"/>
                                </a:lnTo>
                                <a:lnTo>
                                  <a:pt x="53" y="980"/>
                                </a:lnTo>
                                <a:close/>
                                <a:moveTo>
                                  <a:pt x="25" y="900"/>
                                </a:moveTo>
                                <a:lnTo>
                                  <a:pt x="21" y="900"/>
                                </a:lnTo>
                                <a:lnTo>
                                  <a:pt x="21" y="920"/>
                                </a:lnTo>
                                <a:lnTo>
                                  <a:pt x="18" y="920"/>
                                </a:lnTo>
                                <a:lnTo>
                                  <a:pt x="18" y="940"/>
                                </a:lnTo>
                                <a:lnTo>
                                  <a:pt x="21" y="940"/>
                                </a:lnTo>
                                <a:lnTo>
                                  <a:pt x="21" y="960"/>
                                </a:lnTo>
                                <a:lnTo>
                                  <a:pt x="28" y="980"/>
                                </a:lnTo>
                                <a:lnTo>
                                  <a:pt x="35" y="980"/>
                                </a:lnTo>
                                <a:lnTo>
                                  <a:pt x="42" y="960"/>
                                </a:lnTo>
                                <a:lnTo>
                                  <a:pt x="25" y="960"/>
                                </a:lnTo>
                                <a:lnTo>
                                  <a:pt x="25" y="900"/>
                                </a:lnTo>
                                <a:close/>
                                <a:moveTo>
                                  <a:pt x="60" y="960"/>
                                </a:moveTo>
                                <a:lnTo>
                                  <a:pt x="56" y="960"/>
                                </a:lnTo>
                                <a:lnTo>
                                  <a:pt x="53" y="980"/>
                                </a:lnTo>
                                <a:lnTo>
                                  <a:pt x="60" y="980"/>
                                </a:lnTo>
                                <a:lnTo>
                                  <a:pt x="60" y="960"/>
                                </a:lnTo>
                                <a:close/>
                                <a:moveTo>
                                  <a:pt x="32" y="880"/>
                                </a:moveTo>
                                <a:lnTo>
                                  <a:pt x="25" y="880"/>
                                </a:lnTo>
                                <a:lnTo>
                                  <a:pt x="25" y="900"/>
                                </a:lnTo>
                                <a:lnTo>
                                  <a:pt x="28" y="900"/>
                                </a:lnTo>
                                <a:lnTo>
                                  <a:pt x="32" y="880"/>
                                </a:lnTo>
                                <a:close/>
                                <a:moveTo>
                                  <a:pt x="56" y="860"/>
                                </a:moveTo>
                                <a:lnTo>
                                  <a:pt x="39" y="860"/>
                                </a:lnTo>
                                <a:lnTo>
                                  <a:pt x="32" y="880"/>
                                </a:lnTo>
                                <a:lnTo>
                                  <a:pt x="63" y="880"/>
                                </a:lnTo>
                                <a:lnTo>
                                  <a:pt x="56" y="860"/>
                                </a:lnTo>
                                <a:close/>
                                <a:moveTo>
                                  <a:pt x="105" y="860"/>
                                </a:moveTo>
                                <a:lnTo>
                                  <a:pt x="95" y="860"/>
                                </a:lnTo>
                                <a:lnTo>
                                  <a:pt x="91" y="880"/>
                                </a:lnTo>
                                <a:lnTo>
                                  <a:pt x="98" y="880"/>
                                </a:lnTo>
                                <a:lnTo>
                                  <a:pt x="105" y="860"/>
                                </a:lnTo>
                                <a:close/>
                                <a:moveTo>
                                  <a:pt x="137" y="840"/>
                                </a:moveTo>
                                <a:lnTo>
                                  <a:pt x="130" y="840"/>
                                </a:lnTo>
                                <a:lnTo>
                                  <a:pt x="130" y="860"/>
                                </a:lnTo>
                                <a:lnTo>
                                  <a:pt x="133" y="860"/>
                                </a:lnTo>
                                <a:lnTo>
                                  <a:pt x="137" y="840"/>
                                </a:lnTo>
                                <a:close/>
                                <a:moveTo>
                                  <a:pt x="144" y="800"/>
                                </a:moveTo>
                                <a:lnTo>
                                  <a:pt x="140" y="800"/>
                                </a:lnTo>
                                <a:lnTo>
                                  <a:pt x="133" y="840"/>
                                </a:lnTo>
                                <a:lnTo>
                                  <a:pt x="140" y="840"/>
                                </a:lnTo>
                                <a:lnTo>
                                  <a:pt x="140" y="820"/>
                                </a:lnTo>
                                <a:lnTo>
                                  <a:pt x="144" y="820"/>
                                </a:lnTo>
                                <a:lnTo>
                                  <a:pt x="144" y="800"/>
                                </a:lnTo>
                                <a:close/>
                                <a:moveTo>
                                  <a:pt x="147" y="760"/>
                                </a:moveTo>
                                <a:lnTo>
                                  <a:pt x="140" y="760"/>
                                </a:lnTo>
                                <a:lnTo>
                                  <a:pt x="140" y="780"/>
                                </a:lnTo>
                                <a:lnTo>
                                  <a:pt x="144" y="780"/>
                                </a:lnTo>
                                <a:lnTo>
                                  <a:pt x="144" y="800"/>
                                </a:lnTo>
                                <a:lnTo>
                                  <a:pt x="147" y="800"/>
                                </a:lnTo>
                                <a:lnTo>
                                  <a:pt x="147" y="760"/>
                                </a:lnTo>
                                <a:close/>
                                <a:moveTo>
                                  <a:pt x="168" y="740"/>
                                </a:moveTo>
                                <a:lnTo>
                                  <a:pt x="161" y="740"/>
                                </a:lnTo>
                                <a:lnTo>
                                  <a:pt x="161" y="760"/>
                                </a:lnTo>
                                <a:lnTo>
                                  <a:pt x="168" y="760"/>
                                </a:lnTo>
                                <a:lnTo>
                                  <a:pt x="168" y="740"/>
                                </a:lnTo>
                                <a:close/>
                                <a:moveTo>
                                  <a:pt x="175" y="720"/>
                                </a:moveTo>
                                <a:lnTo>
                                  <a:pt x="168" y="720"/>
                                </a:lnTo>
                                <a:lnTo>
                                  <a:pt x="168" y="740"/>
                                </a:lnTo>
                                <a:lnTo>
                                  <a:pt x="172" y="740"/>
                                </a:lnTo>
                                <a:lnTo>
                                  <a:pt x="175" y="720"/>
                                </a:lnTo>
                                <a:close/>
                                <a:moveTo>
                                  <a:pt x="179" y="580"/>
                                </a:moveTo>
                                <a:lnTo>
                                  <a:pt x="172" y="580"/>
                                </a:lnTo>
                                <a:lnTo>
                                  <a:pt x="172" y="700"/>
                                </a:lnTo>
                                <a:lnTo>
                                  <a:pt x="175" y="700"/>
                                </a:lnTo>
                                <a:lnTo>
                                  <a:pt x="172" y="720"/>
                                </a:lnTo>
                                <a:lnTo>
                                  <a:pt x="179" y="720"/>
                                </a:lnTo>
                                <a:lnTo>
                                  <a:pt x="179" y="680"/>
                                </a:lnTo>
                                <a:lnTo>
                                  <a:pt x="175" y="680"/>
                                </a:lnTo>
                                <a:lnTo>
                                  <a:pt x="175" y="640"/>
                                </a:lnTo>
                                <a:lnTo>
                                  <a:pt x="179" y="640"/>
                                </a:lnTo>
                                <a:lnTo>
                                  <a:pt x="179" y="620"/>
                                </a:lnTo>
                                <a:lnTo>
                                  <a:pt x="175" y="620"/>
                                </a:lnTo>
                                <a:lnTo>
                                  <a:pt x="175" y="600"/>
                                </a:lnTo>
                                <a:lnTo>
                                  <a:pt x="179" y="600"/>
                                </a:lnTo>
                                <a:lnTo>
                                  <a:pt x="179" y="580"/>
                                </a:lnTo>
                                <a:close/>
                                <a:moveTo>
                                  <a:pt x="196" y="600"/>
                                </a:moveTo>
                                <a:lnTo>
                                  <a:pt x="193" y="600"/>
                                </a:lnTo>
                                <a:lnTo>
                                  <a:pt x="193" y="620"/>
                                </a:lnTo>
                                <a:lnTo>
                                  <a:pt x="200" y="640"/>
                                </a:lnTo>
                                <a:lnTo>
                                  <a:pt x="207" y="640"/>
                                </a:lnTo>
                                <a:lnTo>
                                  <a:pt x="214" y="620"/>
                                </a:lnTo>
                                <a:lnTo>
                                  <a:pt x="196" y="620"/>
                                </a:lnTo>
                                <a:lnTo>
                                  <a:pt x="196" y="600"/>
                                </a:lnTo>
                                <a:close/>
                                <a:moveTo>
                                  <a:pt x="228" y="600"/>
                                </a:moveTo>
                                <a:lnTo>
                                  <a:pt x="224" y="600"/>
                                </a:lnTo>
                                <a:lnTo>
                                  <a:pt x="221" y="620"/>
                                </a:lnTo>
                                <a:lnTo>
                                  <a:pt x="228" y="620"/>
                                </a:lnTo>
                                <a:lnTo>
                                  <a:pt x="228" y="600"/>
                                </a:lnTo>
                                <a:close/>
                                <a:moveTo>
                                  <a:pt x="193" y="580"/>
                                </a:moveTo>
                                <a:lnTo>
                                  <a:pt x="186" y="580"/>
                                </a:lnTo>
                                <a:lnTo>
                                  <a:pt x="189" y="600"/>
                                </a:lnTo>
                                <a:lnTo>
                                  <a:pt x="193" y="600"/>
                                </a:lnTo>
                                <a:lnTo>
                                  <a:pt x="193" y="580"/>
                                </a:lnTo>
                                <a:close/>
                                <a:moveTo>
                                  <a:pt x="242" y="580"/>
                                </a:moveTo>
                                <a:lnTo>
                                  <a:pt x="238" y="600"/>
                                </a:lnTo>
                                <a:lnTo>
                                  <a:pt x="242" y="600"/>
                                </a:lnTo>
                                <a:lnTo>
                                  <a:pt x="242" y="580"/>
                                </a:lnTo>
                                <a:close/>
                                <a:moveTo>
                                  <a:pt x="259" y="580"/>
                                </a:moveTo>
                                <a:lnTo>
                                  <a:pt x="245" y="580"/>
                                </a:lnTo>
                                <a:lnTo>
                                  <a:pt x="242" y="600"/>
                                </a:lnTo>
                                <a:lnTo>
                                  <a:pt x="259" y="600"/>
                                </a:lnTo>
                                <a:lnTo>
                                  <a:pt x="259" y="580"/>
                                </a:lnTo>
                                <a:close/>
                                <a:moveTo>
                                  <a:pt x="287" y="560"/>
                                </a:moveTo>
                                <a:lnTo>
                                  <a:pt x="277" y="580"/>
                                </a:lnTo>
                                <a:lnTo>
                                  <a:pt x="284" y="580"/>
                                </a:lnTo>
                                <a:lnTo>
                                  <a:pt x="287" y="560"/>
                                </a:lnTo>
                                <a:close/>
                                <a:moveTo>
                                  <a:pt x="305" y="540"/>
                                </a:moveTo>
                                <a:lnTo>
                                  <a:pt x="294" y="540"/>
                                </a:lnTo>
                                <a:lnTo>
                                  <a:pt x="291" y="560"/>
                                </a:lnTo>
                                <a:lnTo>
                                  <a:pt x="305" y="540"/>
                                </a:lnTo>
                                <a:close/>
                                <a:moveTo>
                                  <a:pt x="333" y="520"/>
                                </a:moveTo>
                                <a:lnTo>
                                  <a:pt x="326" y="520"/>
                                </a:lnTo>
                                <a:lnTo>
                                  <a:pt x="326" y="540"/>
                                </a:lnTo>
                                <a:lnTo>
                                  <a:pt x="333" y="540"/>
                                </a:lnTo>
                                <a:lnTo>
                                  <a:pt x="333" y="520"/>
                                </a:lnTo>
                                <a:close/>
                                <a:moveTo>
                                  <a:pt x="364" y="480"/>
                                </a:moveTo>
                                <a:lnTo>
                                  <a:pt x="357" y="480"/>
                                </a:lnTo>
                                <a:lnTo>
                                  <a:pt x="357" y="520"/>
                                </a:lnTo>
                                <a:lnTo>
                                  <a:pt x="361" y="520"/>
                                </a:lnTo>
                                <a:lnTo>
                                  <a:pt x="361" y="500"/>
                                </a:lnTo>
                                <a:lnTo>
                                  <a:pt x="364" y="500"/>
                                </a:lnTo>
                                <a:lnTo>
                                  <a:pt x="364" y="480"/>
                                </a:lnTo>
                                <a:close/>
                                <a:moveTo>
                                  <a:pt x="368" y="460"/>
                                </a:moveTo>
                                <a:lnTo>
                                  <a:pt x="361" y="460"/>
                                </a:lnTo>
                                <a:lnTo>
                                  <a:pt x="361" y="480"/>
                                </a:lnTo>
                                <a:lnTo>
                                  <a:pt x="368" y="480"/>
                                </a:lnTo>
                                <a:lnTo>
                                  <a:pt x="368" y="460"/>
                                </a:lnTo>
                                <a:close/>
                                <a:moveTo>
                                  <a:pt x="343" y="440"/>
                                </a:moveTo>
                                <a:lnTo>
                                  <a:pt x="336" y="440"/>
                                </a:lnTo>
                                <a:lnTo>
                                  <a:pt x="336" y="460"/>
                                </a:lnTo>
                                <a:lnTo>
                                  <a:pt x="347" y="460"/>
                                </a:lnTo>
                                <a:lnTo>
                                  <a:pt x="343" y="440"/>
                                </a:lnTo>
                                <a:close/>
                                <a:moveTo>
                                  <a:pt x="333" y="420"/>
                                </a:moveTo>
                                <a:lnTo>
                                  <a:pt x="329" y="420"/>
                                </a:lnTo>
                                <a:lnTo>
                                  <a:pt x="329" y="440"/>
                                </a:lnTo>
                                <a:lnTo>
                                  <a:pt x="336" y="440"/>
                                </a:lnTo>
                                <a:lnTo>
                                  <a:pt x="333" y="420"/>
                                </a:lnTo>
                                <a:close/>
                                <a:moveTo>
                                  <a:pt x="326" y="400"/>
                                </a:moveTo>
                                <a:lnTo>
                                  <a:pt x="319" y="400"/>
                                </a:lnTo>
                                <a:lnTo>
                                  <a:pt x="319" y="420"/>
                                </a:lnTo>
                                <a:lnTo>
                                  <a:pt x="326" y="420"/>
                                </a:lnTo>
                                <a:lnTo>
                                  <a:pt x="326" y="400"/>
                                </a:lnTo>
                                <a:close/>
                                <a:moveTo>
                                  <a:pt x="312" y="380"/>
                                </a:moveTo>
                                <a:lnTo>
                                  <a:pt x="308" y="380"/>
                                </a:lnTo>
                                <a:lnTo>
                                  <a:pt x="308" y="400"/>
                                </a:lnTo>
                                <a:lnTo>
                                  <a:pt x="315" y="400"/>
                                </a:lnTo>
                                <a:lnTo>
                                  <a:pt x="312" y="380"/>
                                </a:lnTo>
                                <a:close/>
                                <a:moveTo>
                                  <a:pt x="336" y="360"/>
                                </a:moveTo>
                                <a:lnTo>
                                  <a:pt x="315" y="360"/>
                                </a:lnTo>
                                <a:lnTo>
                                  <a:pt x="333" y="380"/>
                                </a:lnTo>
                                <a:lnTo>
                                  <a:pt x="336" y="380"/>
                                </a:lnTo>
                                <a:lnTo>
                                  <a:pt x="336" y="360"/>
                                </a:lnTo>
                                <a:close/>
                                <a:moveTo>
                                  <a:pt x="308" y="340"/>
                                </a:moveTo>
                                <a:lnTo>
                                  <a:pt x="298" y="340"/>
                                </a:lnTo>
                                <a:lnTo>
                                  <a:pt x="312" y="360"/>
                                </a:lnTo>
                                <a:lnTo>
                                  <a:pt x="315" y="360"/>
                                </a:lnTo>
                                <a:lnTo>
                                  <a:pt x="308" y="340"/>
                                </a:lnTo>
                                <a:close/>
                                <a:moveTo>
                                  <a:pt x="291" y="320"/>
                                </a:moveTo>
                                <a:lnTo>
                                  <a:pt x="280" y="320"/>
                                </a:lnTo>
                                <a:lnTo>
                                  <a:pt x="287" y="340"/>
                                </a:lnTo>
                                <a:lnTo>
                                  <a:pt x="291" y="340"/>
                                </a:lnTo>
                                <a:lnTo>
                                  <a:pt x="291" y="320"/>
                                </a:lnTo>
                                <a:close/>
                                <a:moveTo>
                                  <a:pt x="277" y="300"/>
                                </a:moveTo>
                                <a:lnTo>
                                  <a:pt x="270" y="300"/>
                                </a:lnTo>
                                <a:lnTo>
                                  <a:pt x="270" y="320"/>
                                </a:lnTo>
                                <a:lnTo>
                                  <a:pt x="273" y="320"/>
                                </a:lnTo>
                                <a:lnTo>
                                  <a:pt x="277" y="300"/>
                                </a:lnTo>
                                <a:close/>
                                <a:moveTo>
                                  <a:pt x="280" y="280"/>
                                </a:moveTo>
                                <a:lnTo>
                                  <a:pt x="273" y="280"/>
                                </a:lnTo>
                                <a:lnTo>
                                  <a:pt x="273" y="300"/>
                                </a:lnTo>
                                <a:lnTo>
                                  <a:pt x="280" y="300"/>
                                </a:lnTo>
                                <a:lnTo>
                                  <a:pt x="280" y="280"/>
                                </a:lnTo>
                                <a:close/>
                                <a:moveTo>
                                  <a:pt x="252" y="260"/>
                                </a:moveTo>
                                <a:lnTo>
                                  <a:pt x="242" y="260"/>
                                </a:lnTo>
                                <a:lnTo>
                                  <a:pt x="245" y="280"/>
                                </a:lnTo>
                                <a:lnTo>
                                  <a:pt x="252" y="280"/>
                                </a:lnTo>
                                <a:lnTo>
                                  <a:pt x="252" y="260"/>
                                </a:lnTo>
                                <a:close/>
                                <a:moveTo>
                                  <a:pt x="210" y="220"/>
                                </a:moveTo>
                                <a:lnTo>
                                  <a:pt x="207" y="220"/>
                                </a:lnTo>
                                <a:lnTo>
                                  <a:pt x="214" y="240"/>
                                </a:lnTo>
                                <a:lnTo>
                                  <a:pt x="231" y="260"/>
                                </a:lnTo>
                                <a:lnTo>
                                  <a:pt x="235" y="260"/>
                                </a:lnTo>
                                <a:lnTo>
                                  <a:pt x="235" y="240"/>
                                </a:lnTo>
                                <a:lnTo>
                                  <a:pt x="221" y="240"/>
                                </a:lnTo>
                                <a:lnTo>
                                  <a:pt x="210" y="220"/>
                                </a:lnTo>
                                <a:close/>
                                <a:moveTo>
                                  <a:pt x="102" y="180"/>
                                </a:moveTo>
                                <a:lnTo>
                                  <a:pt x="95" y="180"/>
                                </a:lnTo>
                                <a:lnTo>
                                  <a:pt x="95" y="220"/>
                                </a:lnTo>
                                <a:lnTo>
                                  <a:pt x="102" y="220"/>
                                </a:lnTo>
                                <a:lnTo>
                                  <a:pt x="102" y="180"/>
                                </a:lnTo>
                                <a:close/>
                                <a:moveTo>
                                  <a:pt x="137" y="200"/>
                                </a:moveTo>
                                <a:lnTo>
                                  <a:pt x="109" y="200"/>
                                </a:lnTo>
                                <a:lnTo>
                                  <a:pt x="109" y="220"/>
                                </a:lnTo>
                                <a:lnTo>
                                  <a:pt x="140" y="220"/>
                                </a:lnTo>
                                <a:lnTo>
                                  <a:pt x="137" y="200"/>
                                </a:lnTo>
                                <a:close/>
                                <a:moveTo>
                                  <a:pt x="109" y="160"/>
                                </a:moveTo>
                                <a:lnTo>
                                  <a:pt x="98" y="160"/>
                                </a:lnTo>
                                <a:lnTo>
                                  <a:pt x="98" y="180"/>
                                </a:lnTo>
                                <a:lnTo>
                                  <a:pt x="109" y="180"/>
                                </a:lnTo>
                                <a:lnTo>
                                  <a:pt x="109" y="160"/>
                                </a:lnTo>
                                <a:close/>
                                <a:moveTo>
                                  <a:pt x="112" y="140"/>
                                </a:moveTo>
                                <a:lnTo>
                                  <a:pt x="105" y="140"/>
                                </a:lnTo>
                                <a:lnTo>
                                  <a:pt x="109" y="160"/>
                                </a:lnTo>
                                <a:lnTo>
                                  <a:pt x="112" y="160"/>
                                </a:lnTo>
                                <a:lnTo>
                                  <a:pt x="112" y="140"/>
                                </a:lnTo>
                                <a:close/>
                                <a:moveTo>
                                  <a:pt x="91" y="120"/>
                                </a:moveTo>
                                <a:lnTo>
                                  <a:pt x="77" y="120"/>
                                </a:lnTo>
                                <a:lnTo>
                                  <a:pt x="81" y="140"/>
                                </a:lnTo>
                                <a:lnTo>
                                  <a:pt x="95" y="140"/>
                                </a:lnTo>
                                <a:lnTo>
                                  <a:pt x="91" y="120"/>
                                </a:lnTo>
                                <a:close/>
                                <a:moveTo>
                                  <a:pt x="77" y="100"/>
                                </a:moveTo>
                                <a:lnTo>
                                  <a:pt x="70" y="100"/>
                                </a:lnTo>
                                <a:lnTo>
                                  <a:pt x="70" y="120"/>
                                </a:lnTo>
                                <a:lnTo>
                                  <a:pt x="77" y="120"/>
                                </a:lnTo>
                                <a:lnTo>
                                  <a:pt x="77" y="100"/>
                                </a:lnTo>
                                <a:close/>
                                <a:moveTo>
                                  <a:pt x="70" y="80"/>
                                </a:moveTo>
                                <a:lnTo>
                                  <a:pt x="67" y="80"/>
                                </a:lnTo>
                                <a:lnTo>
                                  <a:pt x="67" y="100"/>
                                </a:lnTo>
                                <a:lnTo>
                                  <a:pt x="74" y="100"/>
                                </a:lnTo>
                                <a:lnTo>
                                  <a:pt x="70" y="80"/>
                                </a:lnTo>
                                <a:close/>
                                <a:moveTo>
                                  <a:pt x="67" y="60"/>
                                </a:moveTo>
                                <a:lnTo>
                                  <a:pt x="63" y="60"/>
                                </a:lnTo>
                                <a:lnTo>
                                  <a:pt x="63" y="80"/>
                                </a:lnTo>
                                <a:lnTo>
                                  <a:pt x="67" y="80"/>
                                </a:lnTo>
                                <a:lnTo>
                                  <a:pt x="67" y="60"/>
                                </a:lnTo>
                                <a:close/>
                                <a:moveTo>
                                  <a:pt x="56" y="40"/>
                                </a:moveTo>
                                <a:lnTo>
                                  <a:pt x="49" y="40"/>
                                </a:lnTo>
                                <a:lnTo>
                                  <a:pt x="49" y="60"/>
                                </a:lnTo>
                                <a:lnTo>
                                  <a:pt x="56" y="60"/>
                                </a:lnTo>
                                <a:lnTo>
                                  <a:pt x="56" y="40"/>
                                </a:lnTo>
                                <a:close/>
                                <a:moveTo>
                                  <a:pt x="39" y="20"/>
                                </a:moveTo>
                                <a:lnTo>
                                  <a:pt x="18" y="20"/>
                                </a:lnTo>
                                <a:lnTo>
                                  <a:pt x="35" y="40"/>
                                </a:lnTo>
                                <a:lnTo>
                                  <a:pt x="46" y="40"/>
                                </a:lnTo>
                                <a:lnTo>
                                  <a:pt x="39" y="20"/>
                                </a:lnTo>
                                <a:close/>
                                <a:moveTo>
                                  <a:pt x="10" y="0"/>
                                </a:moveTo>
                                <a:lnTo>
                                  <a:pt x="0" y="0"/>
                                </a:lnTo>
                                <a:lnTo>
                                  <a:pt x="0" y="20"/>
                                </a:lnTo>
                                <a:lnTo>
                                  <a:pt x="14" y="20"/>
                                </a:lnTo>
                                <a:lnTo>
                                  <a:pt x="10" y="0"/>
                                </a:lnTo>
                                <a:close/>
                              </a:path>
                            </a:pathLst>
                          </a:custGeom>
                          <a:solidFill>
                            <a:srgbClr val="9ACA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10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688" y="-1755"/>
                            <a:ext cx="10838" cy="1067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4E36EFF" id="Group 100" o:spid="_x0000_s1026" style="position:absolute;margin-left:34.45pt;margin-top:-87.7pt;width:541.9pt;height:533.85pt;z-index:-251655168;mso-position-horizontal-relative:page" coordorigin="689,-1754" coordsize="10838,10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">
                <v:shape id="Picture 101" o:spid="_x0000_s1027" type="#_x0000_t75" style="position:absolute;left:10553;top:8157;width:950;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">
                  <v:imagedata r:id="rId47" o:title=""/>
                </v:shape>
                <v:rect id="Rectangle 102" o:spid="_x0000_s1028" style="position:absolute;left:698;top:-1742;width:10818;height:7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" fillcolor="#e0e1e2" stroked="f"/>
                <v:shape id="Picture 103" o:spid="_x0000_s1029" type="#_x0000_t75" style="position:absolute;left:1073;top:-1420;width:10392;height:7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">
                  <v:imagedata r:id="rId48" o:title=""/>
                </v:shape>
                <v:shape id="AutoShape 104" o:spid="_x0000_s1030" style="position:absolute;left:2954;top:1773;width:3405;height:2080;visibility:visible;mso-wrap-style:square;v-text-anchor:top" coordsize="3405,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" path="m1722,2060r-4,l1722,2080r,-20xm1774,2060r-42,l1736,2080r38,l1774,2060xm2002,2060r-4,l1998,2080r4,l2002,2060xm2019,2060r-3,l2016,2080r3,l2019,2060xm1102,2040r-17,l1085,2060r14,l1102,2040xm1645,2020r-4,l1641,2040r-35,l1620,2060r21,l1645,2040r,-20xm1785,2040r-4,20l1785,2060r,-20xm1998,2040r-3,l1995,2060r3,l1998,2040xm2030,2040r-4,l2026,2060r4,l2030,2040xm987,2020r-7,l983,2040r4,l987,2020xm1013,2032r-9,8l1011,2040r2,-8xm1060,2020r-14,l1060,2040r7,l1060,2020xm1207,2027r-7,13l1207,2040r,-13xm1270,2020r,20l1277,2040r-7,-20xm1284,2000r-3,l1281,2020r-4,20l1288,2040r3,-20l1284,2020r,-20xm1302,2020r-7,l1295,2040r7,-20xm1610,2020r-7,l1603,2040r7,l1610,2020xm1652,2000r-4,l1645,2020r,20l1648,2040r,-20l1652,2020r,-20xm1704,2020r,20l1708,2040r-4,-20xm1785,2020r-77,l1708,2040r77,l1785,2020xm1858,2000r-3,20l1788,2020r,20l1869,2040r-7,-20l1858,2000xm1907,2020r-42,l1876,2040r31,l1907,2020xm1963,2020r-52,l1911,2040r56,l1963,2020xm2005,2020r-35,l1970,2040r35,l2005,2020xm2033,2000r-24,l2009,2020r3,20l3405,2040r,-20l2033,2020r,-20xm1025,2020r-10,l1013,2032r12,-12xm1211,2020r-4,l1207,2027r4,-7xm969,1980r,20l973,2000r,20l980,2020r-4,-20l969,1980xm1225,2000r-4,l1218,2020r7,l1225,2000xm1232,2010r-7,10l1232,2020r,-10xm1309,1980r-7,l1302,2000r3,l1305,2020r4,l1309,1980xm1620,2000r-7,l1617,2020r3,l1620,2000xm1701,2000r-4,l1697,2020r7,l1701,2000xm1792,2000r-4,l1785,2020r7,l1792,2000xm1925,2000r-4,l1914,2020r11,l1925,2000xm1949,2007r,13l1956,2020r-7,-13xm2065,2000r-14,l2061,2020r4,l2065,2000xm3405,2000r-4,l3401,2020r4,l3405,2000xm1239,2000r-7,l1232,2010r7,-10xm1949,2000r-3,l1949,2007r,-7xm1575,1980r-18,l1564,2000r11,l1575,1980xm1589,1980r-4,l1585,2000r4,l1589,1980xm1662,1980r-3,l1652,2000r3,l1662,1980xm1666,1980r-4,l1655,2000r4,l1666,1980xm1697,1980r-3,l1694,2000r3,l1697,1980xm1795,1980r-3,l1792,2000r3,l1795,1980xm1862,1980r-4,l1858,2000r4,l1862,1980xm2072,1980r-7,l2065,2000r7,l2072,1980xm948,1960r-3,l945,1980r3,l948,1960xm1298,1970r-3,10l1298,1980r,-10xm1505,1960r-4,l1505,1980r10,l1505,1960xm1522,1960r-3,l1526,1980r-4,-20xm1701,1960r-14,l1683,1980r18,l1701,1960xm1844,1960r-35,l1809,1980r35,l1844,1960xm2103,1940r-3,l2100,1980r3,l2103,1940xm3317,1960r-3,l3314,1980r7,l3317,1960xm1302,1960r-4,l1298,1970r4,-10xm889,1940r-4,l889,1960r,-20xm896,1940r-4,l896,1960r,-20xm1337,1940r-11,l1319,1960r21,l1337,1940xm1435,1940r-7,l1428,1960r3,l1435,1940xm1491,1940r-4,l1487,1960r4,l1491,1940xm3303,1940r-3,l3307,1960r-4,-20xm847,1920r-14,l847,1940r,-20xm2110,1920r-3,l2107,1940r3,l2110,1920xm2138,1920r-7,l2131,1940r7,l2138,1920xm2152,1920r-3,l2145,1940r7,-20xm3265,1920r-4,l3261,1940r7,l3265,1920xm798,1910r3,10l805,1920r-7,-10xm2124,1900r-3,l2121,1920r3,l2124,1900xm2159,1900r-3,l2156,1920r3,l2159,1900xm3226,1900r-7,l3223,1920r3,l3226,1900xm3233,1900r,20l3237,1920r-4,-20xm794,1900r-3,l798,1910r-4,-10xm784,1880r-4,l780,1900r4,l784,1880xm2170,1880r-7,l2163,1900r3,l2170,1880xm3177,1880r-3,l3174,1900r3,l3177,1880xm773,1860r-3,l770,1880r7,l773,1860xm2177,1870r-7,10l2177,1880r,-10xm3132,1860r-4,l3128,1880r7,l3132,1860xm2184,1860r-7,l2177,1870r7,-10xm749,1840r-4,l745,1860r7,l749,1840xm756,1840r-4,l752,1860r4,-20xm763,1840r-4,l759,1860r11,l763,1840xm2219,1840r-14,l2205,1860r10,l2219,1840xm3083,1820r-4,l3079,1840r-3,l3083,1860r7,l3083,1840r,-20xm721,1820r,20l731,1840r-10,-20xm2250,1820r-3,l2243,1840r4,l2250,1820xm3065,1820r-24,l3048,1840r14,l3065,1820xm714,1800r,20l721,1820r-7,-20xm2268,1800r-4,l2264,1820r4,l2268,1800xm3006,1800r-7,l3002,1820r4,l3006,1800xm3023,1800r-7,l3016,1820r4,l3023,1800xm3044,1800r-10,l3037,1820r4,l3044,1800xm3044,1800r,20l3048,1820r-4,-20xm710,1780r-3,l707,1800r7,l710,1780xm2275,1780r-4,l2271,1800r4,l2275,1780xm2992,1780r-4,l2992,1800r,-20xm693,1765r,15l696,1780r,-10l693,1765xm696,1770r,10l703,1780r-7,-10xm2268,1760r-4,l2264,1780r4,l2268,1760xm2967,1700r-10,l2964,1720r7,l2971,1740r3,20l2974,1780r4,l2978,1740r-4,l2974,1720r-7,-20xm680,1748r2,12l689,1760r4,5l693,1760r-13,-12xm2292,1740r-7,l2285,1760r7,l2292,1740xm679,1740r-7,l680,1748r-1,-8xm521,1700r-3,l518,1720r3,20l525,1740r-4,-20l521,1700xm535,1720r-3,l532,1740r3,l535,1720xm556,1720r,20l560,1740r-4,-20xm574,1720r-4,20l574,1740r,-20xm619,1720r-14,l616,1740r7,l619,1720xm2330,1720r-7,20l2330,1740r,-20xm2330,1660r-3,l2327,1720r7,l2330,1700r,-40xm514,1680r-3,l511,1700r3,l514,1680xm2908,1680r-18,l2897,1700r14,l2908,1680xm507,1660r-3,l507,1680r4,l507,1660xm2715,1660r-3,l2712,1680r3,l2715,1660xm2740,1660r-4,l2736,1680r4,l2740,1660xm2743,1660r-3,l2740,1680r3,-20xm2785,1660r-7,l2778,1680r7,l2785,1660xm493,1640r-3,l497,1660r7,l493,1640xm2323,1640r-7,l2316,1660r7,l2323,1640xm2649,1640r-4,l2645,1660r4,l2649,1640xm2666,1640r-7,l2659,1660r7,-20xm2708,1640r-7,l2705,1660r3,l2708,1640xm483,1620r-4,l479,1640r7,l483,1620xm2316,1620r-3,l2313,1640r3,l2316,1620xm2400,1620r-3,l2397,1640r7,l2400,1620xm2418,1620r-11,l2407,1640r4,l2418,1620xm2537,1620r-4,l2533,1640r11,l2537,1620xm2551,1620r-4,l2547,1640r4,l2551,1620xm2659,1620r-3,l2656,1640r3,l2659,1620xm2670,1620r-4,l2666,1640r4,l2670,1620xm2691,1620r-4,l2687,1640r4,l2691,1620xm466,1605r3,15l479,1620r-13,-15xm2285,1580r-3,l2282,1620r3,l2285,1580xm2351,1600r-3,l2348,1620r3,l2351,1600xm2390,1600r-14,l2376,1620r14,l2390,1600xm2449,1600r-7,l2442,1620r7,l2449,1600xm2516,1600r,20l2519,1620r-3,-20xm2561,1600r-3,20l2561,1620r,-20xm465,1600r-3,l466,1605r-1,-5xm458,1560r-3,l455,1600r7,l458,1580r,-20xm2323,1580r-10,l2320,1600r3,l2323,1580xm2470,1580r-3,l2467,1600r3,l2470,1580xm2526,1580r-7,l2519,1600r7,l2526,1580xm2568,1580r-7,l2561,1600r4,l2568,1580xm2642,1580r-4,l2638,1600r4,l2642,1580xm2477,1560r-3,l2474,1580r3,l2477,1560xm2523,1560r-18,l2505,1580r18,l2523,1560xm2579,1560r-7,l2572,1580r7,l2579,1560xm497,1500r,20l500,1540r,20l504,1540r,-20l500,1520r-3,-20xm448,1480r-4,l444,1500r4,l448,1480xm441,1460r-4,l437,1480r4,l441,1460xm437,1420r-3,l434,1440r3,l437,1420xm462,1380r-4,l458,1400r-3,l448,1420r7,l462,1400r,-20xm465,1360r-3,l462,1380r3,l465,1360xm486,1320r-3,l483,1340r-11,20l483,1360r3,-20l486,1320xm479,1300r-3,l479,1320r4,l479,1300xm465,1280r-3,l465,1300r7,l465,1280xm458,1260r-3,l455,1280r3,l458,1260xm465,1240r-7,20l465,1260r,-20xm460,1213r5,7l465,1240r4,l469,1220r-9,-7xm448,1200r-7,l460,1213r-12,-13xm423,1160r-7,l420,1180r7,l423,1160xm406,1140r-4,l406,1160r3,l406,1140xm269,1100r-3,l266,1120r7,20l276,1140r-7,-20l269,1100xm350,1120r-4,l346,1140r4,-20xm388,1120r-7,l388,1140r,-20xm353,1080r7,20l360,1120r4,-20l353,1080xm399,1100r-7,l392,1120r3,l399,1100xm287,1060r-7,20l287,1080r,-20xm339,1060r-3,l336,1080r3,l339,1060xm371,1060r-11,l367,1080r4,l371,1060xm217,1040r-21,l203,1060r17,l217,1040xm126,1020r3,20l133,1040r-7,-20xm147,1020r-7,l136,1040r7,l147,1020xm199,1020r-3,l192,1040r4,l199,1020xm126,1000r-4,l122,1020r4,l126,1000xm150,1000r-3,l147,1020r3,l150,1000xm213,1000r-3,l210,1020r3,l213,1000xm129,980r-3,l126,1000r3,l129,980xm154,980r-4,l150,1000r4,l154,980xm203,980r-4,l210,1000r-7,-20xm52,940r-3,l49,980r3,l52,940xm87,960r-3,l84,980r3,l87,960xm133,960r-4,l133,980r,-20xm52,920r-7,l52,940r,-20xm31,900r-3,l28,920r3,l31,900xm38,880r-3,l35,900r3,l38,880xm84,860r-4,l80,880r-17,l63,900r14,l84,880r,-20xm31,820r,20l35,840,31,820xm14,780r-4,l10,800r7,20l17,800r-3,l14,780xm17,760r-3,l14,780r3,l17,760xm3,740r-3,l,760r3,l3,740xm14,720r-4,l10,740r4,-20xm17,680r-3,l14,700r3,l17,680xm24,660r-3,l17,680r4,l24,660xm52,640r-3,l49,660r3,l52,640xm80,620l66,640r4,l80,620xm84,600r-4,20l84,620r,-20xm84,580r-4,l80,600r4,l84,580xm66,540r-3,l63,560r-4,l63,580r3,l66,540xm73,520r-3,l70,540r3,l73,520xm84,500r-4,l80,520r4,l84,500xm77,480r-7,l66,500r11,l77,480xm80,440r-3,l77,460r3,l80,440xm133,420r-4,l129,440r4,l133,420xm129,400r-7,l126,420r3,l129,400xm101,380r-3,20l101,400r,-20xm129,380r-3,l133,400r-4,-20xm150,380r-7,20l147,400r3,-20xm171,320r-3,l168,340r3,l171,320xm203,320r-4,l199,340r4,l203,320xm224,320r-4,l220,340r4,l224,320xm185,300r-7,l178,320r7,l185,300xm238,240r-4,l234,260r-14,l217,280r,40l220,320r,-40l238,260r,-20xm234,220r-7,l234,240r,-20xm217,200r-4,l213,220r4,l217,200xm231,180r-4,l227,200r4,l231,180xm238,160r,20l241,180r-3,-20xm220,140r-3,l217,160r3,l220,140xm231,120r-4,l227,140r4,l231,120xm210,100r-4,l206,120r4,l210,100xm206,80r-3,l203,100r3,l206,80xm210,60r-4,l206,80r4,-20xm199,40r-7,l192,60r7,l199,40xm227,20r,20l224,60r10,l238,40r-4,l227,20xm185,20r,20l189,40,185,20xm217,20r-7,l206,40r7,l217,20xm185,r-3,l182,20r3,l185,xe" fillcolor="#9acae7" stroked="f">
                  <v:path arrowok="t" o:connecttype="custom" o:connectlocs="2019,3854;1785,3814;1011,3814;1277,3814;1648,3814;1862,3794;2009,3774;973,3794;1309,3794;1921,3774;1239,3774;1662,3754;1795,3774;1295,3754;1809,3734;889,3714;1491,3714;2138,3694;2124,3674;3233,3674;3177,3674;2177,3644;2205,3634;2247,3614;3002,3594;707,3554;696,3544;2974,3514;521,3474;574,3514;511,3454;2715,3434;504,3434;2705,3434;2418,3394;2659,3414;2282,3394;2516,3374;2323,3354;2565,3374;2572,3334;437,3234;462,3134;465,3074;448,2974;276,2914;392,2894;196,2814;126,2774;129,2774;84,2754;35,2674;17,2594;17,2454;80,2394;70,2294;80,2214;129,2154;224,2114;227,1994;217,1914;206,1854;185,1814" o:connectangles="0,0,0,0,0,0,0,0,0,0,0,0,0,0,0,0,0,0,0,0,0,0,0,0,0,0,0,0,0,0,0,0,0,0,0,0,0,0,0,0,0,0,0,0,0,0,0,0,0,0,0,0,0,0,0,0,0,0,0,0,0,0,0"/>
                </v:shape>
                <v:shape id="Picture 105" o:spid="_x0000_s1031" type="#_x0000_t75" style="position:absolute;left:2787;top:-1202;width:6035;height:5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">
                  <v:imagedata r:id="rId49" o:title=""/>
                </v:shape>
                <v:shape id="Picture 106" o:spid="_x0000_s1032" type="#_x0000_t75" style="position:absolute;left:7882;top:-1745;width:1948;height: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">
                  <v:imagedata r:id="rId50" o:title=""/>
                </v:shape>
                <v:shape id="Picture 107" o:spid="_x0000_s1033" type="#_x0000_t75" style="position:absolute;left:696;top:-1745;width:1926;height:6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">
                  <v:imagedata r:id="rId51" o:title=""/>
                </v:shape>
                <v:shape id="AutoShape 108" o:spid="_x0000_s1034" style="position:absolute;left:4862;top:-1740;width:1610;height:3060;visibility:visible;mso-wrap-style:square;v-text-anchor:top" coordsize="161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" path="m1610,3040r-14,l1596,3060r14,l1610,3040xm1557,3020r,20l1561,3040r-4,-20xm1575,3020r-11,l1568,3040r10,l1575,3020xm1449,3000r-14,l1438,3020r11,l1449,3000xm1484,3000r-11,l1470,3020r10,l1484,3000xm1550,3000r-10,l1543,3020r11,l1550,3000xm1326,2980r-21,l1305,3000r28,l1326,2980xm1368,2980r-21,l1347,3000r18,l1368,2980xm1421,2980r-4,l1421,3000r3,l1421,2980xm1424,2980r-3,l1424,3000r7,l1424,2980xm1295,2960r-7,l1288,2980r7,l1295,2960xm1400,2960r-11,l1389,2980r4,l1400,2960xm1414,2960r-7,l1410,2980r7,l1414,2960xm1288,2940r-11,l1277,2960r11,l1288,2940xm1274,2920r-7,l1270,2940r7,l1274,2920xm1253,2860r,60l1260,2920r,-40l1253,2860xm1211,2840r-11,l1204,2860r7,l1211,2840xm1190,2820r-21,l1172,2840r18,l1190,2820xm1162,2800r-4,l1158,2820r4,l1162,2800xm1158,2780r-7,l1155,2800r3,l1158,2780xm1155,2760r-7,l1148,2780r7,l1155,2760xm1127,2740r-14,l1116,2760r7,l1127,2740xm1144,2740r-7,l1141,2760r3,l1144,2740xm1148,2740r-4,l1148,2760r,-20xm1092,2720r-7,l1088,2740r7,l1092,2720xm1022,2700r-39,l987,2720r31,l1022,2700xm1078,2700r-7,l1071,2720r14,l1078,2700xm899,2680r-10,l896,2700r7,l899,2680xm892,2640r-7,l885,2680r4,l889,2660r3,l892,2640xm899,2620r-7,l892,2640r4,l899,2620xm920,2600r-10,l910,2620r3,l920,2600xm948,2560r-10,l941,2580r4,l938,2600r10,l948,2560xm819,2540r-7,l812,2560r10,l819,2540xm868,2540r-21,l843,2560r25,l868,2540xm805,2520r-4,l801,2540r4,l805,2520xm794,2480r-3,l791,2500r3,l798,2520r3,l801,2500r-7,-20xm731,2440r-7,l728,2460r21,20l752,2480r-7,-20l731,2460r,-20xm763,2460r-11,l763,2480r7,l763,2460xm724,2420r-7,l717,2440r7,l724,2420xm710,2414r,6l717,2420r-7,-6xm710,2400r-14,l710,2414r,-14xm689,2380r-7,l686,2400r7,l689,2380xm630,2360r-4,l626,2380r7,l630,2360xm626,2340r-7,l619,2360r7,l626,2340xm616,2320r-11,l609,2340r7,l616,2320xm605,2300r-7,l598,2320r4,l605,2314r,-14xm607,2310r-2,4l605,2320r2,-10xm612,2300r-3,l607,2310r5,-10xm637,2280r-4,l626,2300r11,l637,2280xm616,2260r-28,l591,2280r18,l616,2260xm658,2260r-7,l644,2280r14,l658,2260xm567,2220r-7,l560,2240r3,20l570,2260r-3,-20l567,2220xm609,2240r-4,l605,2260r4,l609,2240xm665,2240r-7,l658,2260r7,l665,2240xm602,2220r-4,l598,2240r4,l602,2220xm654,2220r-7,l654,2240r4,l654,2220xm570,2200r-3,l563,2220r7,l570,2200xm612,2200r-7,l602,2220r3,l612,2200xm644,2200r-4,l633,2220r7,l644,2200xm581,2180r-4,l577,2200r4,l581,2180xm640,2180r-7,l633,2200r4,l640,2180xm665,2180r-11,l658,2200r7,l665,2180xm574,2140r-4,l570,2160r-3,l570,2180r7,l574,2160r,-20xm595,2120r-7,l588,2140r7,l595,2120xm556,2100r-21,l542,2120r14,l556,2100xm532,2080r-4,l525,2100r7,l532,2080xm577,2060r-3,l574,2080r3,l577,2060xm528,2040r-7,l521,2060r7,l528,2040xm577,2020r-42,l535,2040r35,l577,2020xm598,2020r-7,l591,2040r7,l598,2020xm609,2020r-11,l602,2040r3,l609,2020xm602,2000r-28,l570,2020r35,l602,2000xm623,2000r-4,l616,2020r7,l623,2000xm640,1980r-14,l626,2000r7,l640,1980xm647,1920r-10,l644,1960r,20l651,1980r,-40l647,1940r,-20xm525,1920r-7,l518,1940r7,l525,1920xm528,1920r-3,20l528,1940r,-20xm553,1920r-14,l546,1940r7,l553,1920xm588,1920r-18,l570,1940r18,-20xm528,1900r-7,l521,1920r18,l528,1900xm546,1880r-11,l532,1900r14,l546,1880xm549,1860r-3,l542,1880r7,l549,1860xm567,1840r-14,l553,1860r14,-20xm570,1820r-3,l567,1840r3,l570,1820xm577,1800r-3,l570,1820r7,l577,1800xm584,1780r-7,l577,1800r4,l584,1780xm591,1760r-10,l581,1780r7,l591,1760xm602,1720r-7,l595,1740r-4,l591,1760r7,l602,1740r,-20xm609,1640r-7,l602,1680r-4,l598,1720r7,l605,1700r4,l609,1640xm581,1580r-7,l574,1600r3,l577,1620r7,l588,1640r,-20l581,1600r,-20xm598,1620r-7,l598,1640r,-20xm591,1560r-7,l581,1580r7,l591,1560xm598,1540r-7,l588,1560r7,l598,1540xm609,1520r-11,l598,1540r11,l609,1520xm626,1500r-7,l612,1520r11,l626,1500xm640,1460r-21,l616,1480r24,l637,1500r7,l644,1480r-4,-20xm549,1460r-3,l546,1480r3,l549,1460xm563,1460r-7,l560,1480r7,l563,1460xm609,1460r-14,l595,1480r10,l609,1460xm616,1460r-4,20l616,1480r,-20xm539,1440r-11,l542,1460r4,l539,1440xm525,1420r-25,l500,1440r32,l525,1420xm479,1400r,20l490,1420r-11,-20xm500,1400r-7,l493,1420r11,l500,1400xm511,1400r-4,l507,1420r4,l511,1400xm476,1360r-7,l472,1380r,20l476,1400r3,-20l476,1380r,-20xm479,1360r-3,l476,1380r3,l479,1360xm448,1340r-4,l448,1360r,-20xm448,1300r-21,l430,1320r18,l448,1340r3,20l465,1360r-7,-20l455,1340r,-20l448,1300xm252,1320r-10,l249,1340r3,l252,1320xm287,1320r-7,l280,1340r7,l287,1320xm235,1300r-14,l228,1320r7,l235,1300xm273,1300r-10,l266,1320r7,l273,1300xm319,1300r-4,l315,1320r7,l319,1300xm354,1300r-11,l343,1320r7,l354,1300xm381,1300r-13,l375,1320r3,l381,1300xm409,1300r-21,l381,1320r25,l409,1300xm172,1280r-7,l168,1300r7,l172,1280xm256,1280r-7,l249,1300r7,l256,1280xm326,1260r-14,l315,1280r7,l322,1300r7,l329,1280r-3,-20xm182,1240r-7,l175,1260r-3,l172,1280r3,l182,1260r,-20xm301,1260r-24,l273,1280r25,l301,1260xm179,1200r-18,l158,1220r-14,l151,1240r17,l165,1220r14,-20xm140,1180r-24,l116,1200r14,l140,1180xm168,1180r-3,l168,1200r7,l168,1180xm116,1160r-4,l112,1180r4,l116,1160xm161,1160r-21,l140,1180r21,l161,1160xm123,1140r-7,l116,1160r7,l123,1140xm91,1120r-3,l88,1140r10,l91,1120xm102,1100r-4,l91,1120r11,-20xm116,1080r-7,l109,1100r7,l116,1080xm109,1060r-7,l102,1080r7,l109,1060xm158,1040r-7,l154,1060r-14,l144,1080r14,l158,1040xm63,1040r-3,l60,1060r7,l63,1040xm105,1040r-14,l91,1060r11,l105,1040xm60,1020r-7,l53,1040r7,l60,1020xm133,1020r-7,l126,1040r4,l133,1020xm151,1020r-7,l147,1040r4,l151,1020xm46,1000r-4,l42,1020r4,l46,1000xm53,980r-7,l46,1000r7,l53,980xm25,900r-4,l21,920r-3,l18,940r3,l21,960r7,20l35,980r7,-20l25,960r,-60xm60,960r-4,l53,980r7,l60,960xm32,880r-7,l25,900r3,l32,880xm56,860r-17,l32,880r31,l56,860xm105,860r-10,l91,880r7,l105,860xm137,840r-7,l130,860r3,l137,840xm144,800r-4,l133,840r7,l140,820r4,l144,800xm147,760r-7,l140,780r4,l144,800r3,l147,760xm168,740r-7,l161,760r7,l168,740xm175,720r-7,l168,740r4,l175,720xm179,580r-7,l172,700r3,l172,720r7,l179,680r-4,l175,640r4,l179,620r-4,l175,600r4,l179,580xm196,600r-3,l193,620r7,20l207,640r7,-20l196,620r,-20xm228,600r-4,l221,620r7,l228,600xm193,580r-7,l189,600r4,l193,580xm242,580r-4,20l242,600r,-20xm259,580r-14,l242,600r17,l259,580xm287,560r-10,20l284,580r3,-20xm305,540r-11,l291,560r14,-20xm333,520r-7,l326,540r7,l333,520xm364,480r-7,l357,520r4,l361,500r3,l364,480xm368,460r-7,l361,480r7,l368,460xm343,440r-7,l336,460r11,l343,440xm333,420r-4,l329,440r7,l333,420xm326,400r-7,l319,420r7,l326,400xm312,380r-4,l308,400r7,l312,380xm336,360r-21,l333,380r3,l336,360xm308,340r-10,l312,360r3,l308,340xm291,320r-11,l287,340r4,l291,320xm277,300r-7,l270,320r3,l277,300xm280,280r-7,l273,300r7,l280,280xm252,260r-10,l245,280r7,l252,260xm210,220r-3,l214,240r17,20l235,260r,-20l221,240,210,220xm102,180r-7,l95,220r7,l102,180xm137,200r-28,l109,220r31,l137,200xm109,160r-11,l98,180r11,l109,160xm112,140r-7,l109,160r3,l112,140xm91,120r-14,l81,140r14,l91,120xm77,100r-7,l70,120r7,l77,100xm70,80r-3,l67,100r7,l70,80xm67,60r-4,l63,80r4,l67,60xm56,40r-7,l49,60r7,l56,40xm39,20r-21,l35,40r11,l39,20xm10,l,,,20r14,l10,xe" fillcolor="#9acae7" stroked="f">
                  <v:path arrowok="t" o:connecttype="custom" o:connectlocs="1435,1260;1305,1260;1431,1260;1414,1220;1211,1100;1151,1040;1141,1020;1022,960;892,920;938,860;805,800;731,720;710,660;619,620;605,580;658,520;609,500;570,460;577,440;570,420;532,340;535,280;570,280;644,240;546,200;546,140;574,60;595,0;574,-160;588,-160;626,-240;560,-260;539,-300;507,-340;479,-380;252,-420;263,-440;375,-420;256,-440;182,-480;116,-560;140,-560;102,-640;158,-660;60,-720;53,-760;25,-840;105,-880;144,-940;172,-1000;179,-1160;189,-1140;305,-1200;368,-1280;319,-1340;312,-1380;280,-1440;95,-1560;109,-1580;74,-1640;39,-1720" o:connectangles="0,0,0,0,0,0,0,0,0,0,0,0,0,0,0,0,0,0,0,0,0,0,0,0,0,0,0,0,0,0,0,0,0,0,0,0,0,0,0,0,0,0,0,0,0,0,0,0,0,0,0,0,0,0,0,0,0,0,0,0,0"/>
                </v:shape>
                <v:shape id="Picture 109" o:spid="_x0000_s1035" type="#_x0000_t75" style="position:absolute;left:688;top:-1755;width:10838;height:10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">
                  <v:imagedata r:id="rId52" o:title=""/>
                </v:shape>
                <w10:wrap anchorx="page"/>
              </v:group>
            </w:pict>
          </mc:Fallback>
        </mc:AlternateContent>
      </w:r>
      <w:bookmarkStart w:id="2" w:name="_Hlk127566563"/>
      <w:r w:rsidR="00547D9D" w:rsidRPr="00086A6D">
        <w:rPr>
          <w:rFonts w:asciiTheme="minorHAnsi" w:hAnsiTheme="minorHAnsi" w:cstheme="minorHAnsi"/>
          <w:b/>
          <w:color w:val="FFFFFF"/>
          <w:sz w:val="26"/>
          <w:szCs w:val="26"/>
        </w:rPr>
        <w:t xml:space="preserve">Khu vực ứng phó khủng hoảng </w:t>
      </w:r>
      <w:r w:rsidR="00086A6D" w:rsidRPr="00086A6D">
        <w:rPr>
          <w:rFonts w:asciiTheme="minorHAnsi" w:hAnsiTheme="minorHAnsi" w:cstheme="minorHAnsi"/>
          <w:b/>
          <w:color w:val="FFFFFF"/>
          <w:sz w:val="26"/>
          <w:szCs w:val="26"/>
        </w:rPr>
        <w:t>phía</w:t>
      </w:r>
      <w:r w:rsidR="00086A6D" w:rsidRPr="00086A6D">
        <w:rPr>
          <w:rFonts w:asciiTheme="minorHAnsi" w:hAnsiTheme="minorHAnsi" w:cstheme="minorHAnsi"/>
          <w:b/>
          <w:color w:val="FFFFFF"/>
          <w:sz w:val="26"/>
          <w:szCs w:val="26"/>
          <w:lang w:val="vi-VN"/>
        </w:rPr>
        <w:t xml:space="preserve"> Đông</w:t>
      </w:r>
      <w:r w:rsidR="00547D9D" w:rsidRPr="00086A6D">
        <w:rPr>
          <w:rFonts w:asciiTheme="minorHAnsi" w:hAnsiTheme="minorHAnsi" w:cstheme="minorHAnsi"/>
          <w:b/>
          <w:color w:val="FFFFFF"/>
          <w:sz w:val="26"/>
          <w:szCs w:val="26"/>
        </w:rPr>
        <w:t xml:space="preserve"> </w:t>
      </w:r>
      <w:r w:rsidR="00086A6D" w:rsidRPr="00086A6D">
        <w:rPr>
          <w:rFonts w:asciiTheme="minorHAnsi" w:hAnsiTheme="minorHAnsi" w:cstheme="minorHAnsi"/>
          <w:b/>
          <w:color w:val="FFFFFF"/>
          <w:sz w:val="26"/>
          <w:szCs w:val="26"/>
        </w:rPr>
        <w:t>Quận</w:t>
      </w:r>
      <w:r w:rsidR="00086A6D" w:rsidRPr="00086A6D">
        <w:rPr>
          <w:rFonts w:asciiTheme="minorHAnsi" w:hAnsiTheme="minorHAnsi" w:cstheme="minorHAnsi"/>
          <w:b/>
          <w:color w:val="FFFFFF"/>
          <w:sz w:val="26"/>
          <w:szCs w:val="26"/>
          <w:lang w:val="vi-VN"/>
        </w:rPr>
        <w:t xml:space="preserve"> </w:t>
      </w:r>
      <w:r w:rsidR="00547D9D" w:rsidRPr="00086A6D">
        <w:rPr>
          <w:rFonts w:asciiTheme="minorHAnsi" w:hAnsiTheme="minorHAnsi" w:cstheme="minorHAnsi"/>
          <w:b/>
          <w:color w:val="FFFFFF"/>
          <w:sz w:val="26"/>
          <w:szCs w:val="26"/>
        </w:rPr>
        <w:t>King</w:t>
      </w:r>
      <w:r w:rsidR="00086A6D" w:rsidRPr="00086A6D">
        <w:rPr>
          <w:rFonts w:asciiTheme="minorHAnsi" w:hAnsiTheme="minorHAnsi" w:cstheme="minorHAnsi"/>
          <w:b/>
          <w:color w:val="FFFFFF"/>
          <w:sz w:val="26"/>
          <w:szCs w:val="26"/>
          <w:lang w:val="vi-VN"/>
        </w:rPr>
        <w:t xml:space="preserve"> (East King County</w:t>
      </w:r>
      <w:bookmarkEnd w:id="2"/>
      <w:r w:rsidR="00086A6D">
        <w:rPr>
          <w:rFonts w:asciiTheme="minorHAnsi" w:hAnsiTheme="minorHAnsi" w:cstheme="minorHAnsi"/>
          <w:b/>
          <w:color w:val="FFFFFF"/>
          <w:sz w:val="28"/>
          <w:lang w:val="vi-VN"/>
        </w:rPr>
        <w:t>)</w:t>
      </w:r>
      <w:r w:rsidR="00547D9D" w:rsidRPr="00086A6D">
        <w:rPr>
          <w:rFonts w:asciiTheme="minorHAnsi" w:hAnsiTheme="minorHAnsi" w:cstheme="minorHAnsi"/>
          <w:b/>
          <w:color w:val="FFFFFF"/>
          <w:sz w:val="28"/>
        </w:rPr>
        <w:t xml:space="preserve"> </w:t>
      </w:r>
    </w:p>
    <w:p w14:paraId="76CF54CB" w14:textId="77777777" w:rsidR="007E6B70" w:rsidRDefault="007E6B70" w:rsidP="00BD2B21">
      <w:pPr>
        <w:pStyle w:val="BodyText"/>
        <w:rPr>
          <w:rFonts w:ascii="Calibri"/>
          <w:b/>
          <w:sz w:val="34"/>
        </w:rPr>
      </w:pPr>
    </w:p>
    <w:p w14:paraId="0AF4E756" w14:textId="77777777" w:rsidR="007E6B70" w:rsidRDefault="007E6B70" w:rsidP="00BD2B21">
      <w:pPr>
        <w:pStyle w:val="BodyText"/>
        <w:rPr>
          <w:rFonts w:ascii="Calibri"/>
          <w:b/>
          <w:sz w:val="34"/>
        </w:rPr>
      </w:pPr>
    </w:p>
    <w:p w14:paraId="7400E93E" w14:textId="77777777" w:rsidR="00086A6D" w:rsidRDefault="00086A6D" w:rsidP="00086A6D">
      <w:pPr>
        <w:ind w:right="4190"/>
        <w:rPr>
          <w:rFonts w:asciiTheme="minorHAnsi" w:hAnsiTheme="minorHAnsi" w:cstheme="minorHAnsi"/>
          <w:b/>
          <w:color w:val="1F3864"/>
          <w:spacing w:val="-4"/>
          <w:sz w:val="26"/>
          <w:szCs w:val="26"/>
          <w:lang w:val="vi"/>
        </w:rPr>
      </w:pPr>
    </w:p>
    <w:p w14:paraId="647BF964" w14:textId="43BE3B97" w:rsidR="007E6B70" w:rsidRPr="00086A6D" w:rsidRDefault="00547D9D" w:rsidP="00086A6D">
      <w:pPr>
        <w:ind w:right="4190"/>
        <w:rPr>
          <w:rFonts w:asciiTheme="minorHAnsi" w:hAnsiTheme="minorHAnsi" w:cstheme="minorHAnsi"/>
          <w:b/>
          <w:sz w:val="26"/>
          <w:szCs w:val="26"/>
        </w:rPr>
      </w:pPr>
      <w:bookmarkStart w:id="3" w:name="_Hlk127566582"/>
      <w:r w:rsidRPr="00086A6D">
        <w:rPr>
          <w:rFonts w:asciiTheme="minorHAnsi" w:hAnsiTheme="minorHAnsi" w:cstheme="minorHAnsi"/>
          <w:b/>
          <w:color w:val="1F3864"/>
          <w:spacing w:val="-4"/>
          <w:sz w:val="26"/>
          <w:szCs w:val="26"/>
          <w:lang w:val="vi"/>
        </w:rPr>
        <w:t xml:space="preserve">Khu vực ứng phó khủng hoảng </w:t>
      </w:r>
      <w:r w:rsidR="00086A6D" w:rsidRPr="00086A6D">
        <w:rPr>
          <w:rFonts w:asciiTheme="minorHAnsi" w:hAnsiTheme="minorHAnsi" w:cstheme="minorHAnsi"/>
          <w:b/>
          <w:color w:val="1F3864"/>
          <w:spacing w:val="-4"/>
          <w:sz w:val="26"/>
          <w:szCs w:val="26"/>
          <w:lang w:val="vi"/>
        </w:rPr>
        <w:t>vùng Nam Trung Bộ Quận King (</w:t>
      </w:r>
      <w:r w:rsidRPr="00086A6D">
        <w:rPr>
          <w:rFonts w:asciiTheme="minorHAnsi" w:hAnsiTheme="minorHAnsi" w:cstheme="minorHAnsi"/>
          <w:b/>
          <w:color w:val="1F3864"/>
          <w:spacing w:val="-4"/>
          <w:sz w:val="26"/>
          <w:szCs w:val="26"/>
          <w:lang w:val="vi"/>
        </w:rPr>
        <w:t xml:space="preserve">South Central King </w:t>
      </w:r>
      <w:r w:rsidR="00086A6D" w:rsidRPr="00086A6D">
        <w:rPr>
          <w:rFonts w:asciiTheme="minorHAnsi" w:hAnsiTheme="minorHAnsi" w:cstheme="minorHAnsi"/>
          <w:b/>
          <w:color w:val="1F3864"/>
          <w:spacing w:val="-4"/>
          <w:sz w:val="26"/>
          <w:szCs w:val="26"/>
          <w:lang w:val="vi"/>
        </w:rPr>
        <w:t>County)</w:t>
      </w:r>
    </w:p>
    <w:p w14:paraId="031B5E04" w14:textId="77777777" w:rsidR="007E6B70" w:rsidRDefault="007E6B70" w:rsidP="00BD2B21">
      <w:pPr>
        <w:rPr>
          <w:rFonts w:ascii="Calibri"/>
          <w:sz w:val="28"/>
        </w:rPr>
        <w:sectPr w:rsidR="007E6B70">
          <w:type w:val="continuous"/>
          <w:pgSz w:w="12240" w:h="15840"/>
          <w:pgMar w:top="420" w:right="600" w:bottom="280" w:left="580" w:header="708" w:footer="708" w:gutter="0"/>
          <w:cols w:num="2" w:space="708" w:equalWidth="0">
            <w:col w:w="2672" w:space="40"/>
            <w:col w:w="8348"/>
          </w:cols>
        </w:sectPr>
      </w:pPr>
    </w:p>
    <w:p w14:paraId="4BF271CE" w14:textId="77777777" w:rsidR="007E6B70" w:rsidRDefault="007E6B70" w:rsidP="00BD2B21">
      <w:pPr>
        <w:pStyle w:val="BodyText"/>
        <w:rPr>
          <w:rFonts w:ascii="Calibri"/>
          <w:b/>
          <w:sz w:val="20"/>
        </w:rPr>
      </w:pPr>
    </w:p>
    <w:bookmarkEnd w:id="3"/>
    <w:p w14:paraId="2F04C814" w14:textId="77777777" w:rsidR="007E6B70" w:rsidRDefault="007E6B70" w:rsidP="00BD2B21">
      <w:pPr>
        <w:pStyle w:val="BodyText"/>
        <w:rPr>
          <w:rFonts w:ascii="Calibri"/>
          <w:b/>
          <w:sz w:val="20"/>
        </w:rPr>
      </w:pPr>
    </w:p>
    <w:p w14:paraId="657C6262" w14:textId="77777777" w:rsidR="007E6B70" w:rsidRDefault="007E6B70" w:rsidP="00BD2B21">
      <w:pPr>
        <w:pStyle w:val="BodyText"/>
        <w:rPr>
          <w:rFonts w:ascii="Calibri"/>
          <w:b/>
          <w:sz w:val="20"/>
        </w:rPr>
      </w:pPr>
    </w:p>
    <w:p w14:paraId="6FD72F80" w14:textId="77777777" w:rsidR="007E6B70" w:rsidRDefault="007E6B70" w:rsidP="00BD2B21">
      <w:pPr>
        <w:pStyle w:val="BodyText"/>
        <w:rPr>
          <w:rFonts w:ascii="Calibri"/>
          <w:b/>
          <w:sz w:val="20"/>
        </w:rPr>
      </w:pPr>
    </w:p>
    <w:p w14:paraId="2D4642E7" w14:textId="4CB107AA" w:rsidR="007E6B70" w:rsidRDefault="00086A6D" w:rsidP="00BD2B21">
      <w:pPr>
        <w:spacing w:before="268"/>
        <w:ind w:left="1964"/>
        <w:rPr>
          <w:rFonts w:ascii="Gill Sans MT"/>
          <w:b/>
          <w:i/>
          <w:sz w:val="32"/>
        </w:rPr>
      </w:pPr>
      <w:r>
        <w:rPr>
          <w:noProof/>
        </w:rPr>
        <mc:AlternateContent>
          <mc:Choice Requires="wps">
            <w:drawing>
              <wp:anchor distT="0" distB="0" distL="114300" distR="114300" simplePos="0" relativeHeight="251678720" behindDoc="0" locked="0" layoutInCell="1" allowOverlap="1" wp14:anchorId="3E7FE531" wp14:editId="7F095233">
                <wp:simplePos x="0" y="0"/>
                <wp:positionH relativeFrom="column">
                  <wp:posOffset>593726</wp:posOffset>
                </wp:positionH>
                <wp:positionV relativeFrom="paragraph">
                  <wp:posOffset>397510</wp:posOffset>
                </wp:positionV>
                <wp:extent cx="2305050" cy="11049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2305050" cy="1104900"/>
                        </a:xfrm>
                        <a:prstGeom prst="rect">
                          <a:avLst/>
                        </a:prstGeom>
                        <a:noFill/>
                        <a:ln w="6350">
                          <a:noFill/>
                        </a:ln>
                      </wps:spPr>
                      <wps:txbx>
                        <w:txbxContent>
                          <w:p w14:paraId="48ECAE62" w14:textId="2A66D699" w:rsidR="00086A6D" w:rsidRPr="000533F0" w:rsidRDefault="00086A6D" w:rsidP="00086A6D">
                            <w:pPr>
                              <w:rPr>
                                <w:sz w:val="18"/>
                                <w:szCs w:val="18"/>
                              </w:rPr>
                            </w:pPr>
                            <w:r w:rsidRPr="000533F0">
                              <w:rPr>
                                <w:sz w:val="18"/>
                                <w:szCs w:val="18"/>
                              </w:rPr>
                              <w:t xml:space="preserve">Chỉ có một trung tâm khủng hoảng </w:t>
                            </w:r>
                            <w:r w:rsidRPr="000533F0">
                              <w:rPr>
                                <w:b/>
                                <w:bCs/>
                                <w:sz w:val="18"/>
                                <w:szCs w:val="18"/>
                              </w:rPr>
                              <w:t>gồm</w:t>
                            </w:r>
                            <w:r w:rsidRPr="000533F0">
                              <w:rPr>
                                <w:sz w:val="18"/>
                                <w:szCs w:val="18"/>
                              </w:rPr>
                              <w:t xml:space="preserve"> </w:t>
                            </w:r>
                            <w:r w:rsidRPr="000533F0">
                              <w:rPr>
                                <w:b/>
                                <w:bCs/>
                                <w:sz w:val="18"/>
                                <w:szCs w:val="18"/>
                              </w:rPr>
                              <w:t>46 giường</w:t>
                            </w:r>
                            <w:r w:rsidRPr="000533F0">
                              <w:rPr>
                                <w:sz w:val="18"/>
                                <w:szCs w:val="18"/>
                              </w:rPr>
                              <w:t xml:space="preserve"> bệnh cho</w:t>
                            </w:r>
                            <w:r w:rsidR="000533F0">
                              <w:rPr>
                                <w:sz w:val="18"/>
                                <w:szCs w:val="18"/>
                                <w:lang w:val="vi-VN"/>
                              </w:rPr>
                              <w:t xml:space="preserve"> </w:t>
                            </w:r>
                            <w:r w:rsidRPr="000533F0">
                              <w:rPr>
                                <w:sz w:val="18"/>
                                <w:szCs w:val="18"/>
                              </w:rPr>
                              <w:t>2</w:t>
                            </w:r>
                            <w:r w:rsidR="000533F0">
                              <w:rPr>
                                <w:sz w:val="18"/>
                                <w:szCs w:val="18"/>
                                <w:lang w:val="vi-VN"/>
                              </w:rPr>
                              <w:t>.</w:t>
                            </w:r>
                            <w:r w:rsidRPr="000533F0">
                              <w:rPr>
                                <w:sz w:val="18"/>
                                <w:szCs w:val="18"/>
                              </w:rPr>
                              <w:t>3 triệu người trong quận của chúng 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FE531" id="Text Box 142" o:spid="_x0000_s1120" type="#_x0000_t202" style="position:absolute;left:0;text-align:left;margin-left:46.75pt;margin-top:31.3pt;width:181.5pt;height:8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" filled="f" stroked="f" strokeweight=".5pt">
                <v:textbox>
                  <w:txbxContent>
                    <w:p w14:paraId="48ECAE62" w14:textId="2A66D699" w:rsidR="00086A6D" w:rsidRPr="000533F0" w:rsidRDefault="00086A6D" w:rsidP="00086A6D">
                      <w:pPr>
                        <w:rPr>
                          <w:sz w:val="18"/>
                          <w:szCs w:val="18"/>
                        </w:rPr>
                      </w:pPr>
                      <w:r w:rsidRPr="000533F0">
                        <w:rPr>
                          <w:sz w:val="18"/>
                          <w:szCs w:val="18"/>
                        </w:rPr>
                        <w:t xml:space="preserve">Chỉ có một trung tâm khủng hoảng </w:t>
                      </w:r>
                      <w:r w:rsidRPr="000533F0">
                        <w:rPr>
                          <w:b/>
                          <w:bCs/>
                          <w:sz w:val="18"/>
                          <w:szCs w:val="18"/>
                        </w:rPr>
                        <w:t>gồm</w:t>
                      </w:r>
                      <w:r w:rsidRPr="000533F0">
                        <w:rPr>
                          <w:sz w:val="18"/>
                          <w:szCs w:val="18"/>
                        </w:rPr>
                        <w:t xml:space="preserve"> </w:t>
                      </w:r>
                      <w:r w:rsidRPr="000533F0">
                        <w:rPr>
                          <w:b/>
                          <w:bCs/>
                          <w:sz w:val="18"/>
                          <w:szCs w:val="18"/>
                        </w:rPr>
                        <w:t>46 giường</w:t>
                      </w:r>
                      <w:r w:rsidRPr="000533F0">
                        <w:rPr>
                          <w:sz w:val="18"/>
                          <w:szCs w:val="18"/>
                        </w:rPr>
                        <w:t xml:space="preserve"> bệnh cho</w:t>
                      </w:r>
                      <w:r w:rsidR="000533F0">
                        <w:rPr>
                          <w:sz w:val="18"/>
                          <w:szCs w:val="18"/>
                          <w:lang w:val="vi-VN"/>
                        </w:rPr>
                        <w:t xml:space="preserve"> </w:t>
                      </w:r>
                      <w:r w:rsidRPr="000533F0">
                        <w:rPr>
                          <w:sz w:val="18"/>
                          <w:szCs w:val="18"/>
                        </w:rPr>
                        <w:t>2</w:t>
                      </w:r>
                      <w:r w:rsidR="000533F0">
                        <w:rPr>
                          <w:sz w:val="18"/>
                          <w:szCs w:val="18"/>
                          <w:lang w:val="vi-VN"/>
                        </w:rPr>
                        <w:t>.</w:t>
                      </w:r>
                      <w:r w:rsidRPr="000533F0">
                        <w:rPr>
                          <w:sz w:val="18"/>
                          <w:szCs w:val="18"/>
                        </w:rPr>
                        <w:t>3 triệu người trong quận của chúng ta</w:t>
                      </w:r>
                    </w:p>
                  </w:txbxContent>
                </v:textbox>
              </v:shape>
            </w:pict>
          </mc:Fallback>
        </mc:AlternateContent>
      </w:r>
      <w:r w:rsidR="00093ACB">
        <w:rPr>
          <w:noProof/>
        </w:rPr>
        <mc:AlternateContent>
          <mc:Choice Requires="wps">
            <w:drawing>
              <wp:anchor distT="0" distB="0" distL="114300" distR="114300" simplePos="0" relativeHeight="251660288" behindDoc="0" locked="0" layoutInCell="1" allowOverlap="1" wp14:anchorId="22A6F7EC" wp14:editId="0E6453B1">
                <wp:simplePos x="0" y="0"/>
                <wp:positionH relativeFrom="page">
                  <wp:posOffset>7309485</wp:posOffset>
                </wp:positionH>
                <wp:positionV relativeFrom="paragraph">
                  <wp:posOffset>55880</wp:posOffset>
                </wp:positionV>
                <wp:extent cx="120015" cy="881380"/>
                <wp:effectExtent l="0" t="0" r="0" b="0"/>
                <wp:wrapNone/>
                <wp:docPr id="2"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 cy="881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E5D0B" w14:textId="77777777" w:rsidR="007E6B70" w:rsidRDefault="00547D9D">
                            <w:pPr>
                              <w:spacing w:before="29"/>
                              <w:ind w:left="20"/>
                              <w:rPr>
                                <w:sz w:val="12"/>
                              </w:rPr>
                            </w:pPr>
                            <w:r>
                              <w:rPr>
                                <w:color w:val="C3D0EA"/>
                                <w:w w:val="105"/>
                                <w:sz w:val="12"/>
                                <w:lang w:val="vi"/>
                              </w:rPr>
                              <w:t>DCE: 13064a-handout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6F7EC" id="Text Box 110" o:spid="_x0000_s1121" type="#_x0000_t202" style="position:absolute;left:0;text-align:left;margin-left:575.55pt;margin-top:4.4pt;width:9.45pt;height:69.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" filled="f" stroked="f">
                <v:textbox style="layout-flow:vertical;mso-layout-flow-alt:bottom-to-top" inset="0,0,0,0">
                  <w:txbxContent>
                    <w:p w14:paraId="266E5D0B" w14:textId="77777777" w:rsidR="007E6B70" w:rsidRDefault="00547D9D">
                      <w:pPr>
                        <w:spacing w:before="29"/>
                        <w:ind w:left="20"/>
                        <w:rPr>
                          <w:sz w:val="12"/>
                        </w:rPr>
                      </w:pPr>
                      <w:r>
                        <w:rPr>
                          <w:color w:val="C3D0EA"/>
                          <w:w w:val="105"/>
                          <w:sz w:val="12"/>
                          <w:lang w:val="vi"/>
                        </w:rPr>
                        <w:t>DCE: 13064a-handout1</w:t>
                      </w:r>
                    </w:p>
                  </w:txbxContent>
                </v:textbox>
                <w10:wrap anchorx="page"/>
              </v:shape>
            </w:pict>
          </mc:Fallback>
        </mc:AlternateContent>
      </w:r>
      <w:r w:rsidR="00547D9D">
        <w:rPr>
          <w:rFonts w:ascii="Gill Sans MT"/>
          <w:b/>
          <w:i/>
          <w:color w:val="FFFFFF"/>
          <w:spacing w:val="-2"/>
          <w:sz w:val="32"/>
          <w:lang w:val="vi"/>
        </w:rPr>
        <w:t>Hi</w:t>
      </w:r>
      <w:r w:rsidR="00547D9D">
        <w:rPr>
          <w:rFonts w:ascii="Gill Sans MT"/>
          <w:b/>
          <w:i/>
          <w:color w:val="FFFFFF"/>
          <w:spacing w:val="-2"/>
          <w:sz w:val="32"/>
          <w:lang w:val="vi"/>
        </w:rPr>
        <w:t>ệ</w:t>
      </w:r>
      <w:r w:rsidR="00547D9D">
        <w:rPr>
          <w:rFonts w:ascii="Gill Sans MT"/>
          <w:b/>
          <w:i/>
          <w:color w:val="FFFFFF"/>
          <w:spacing w:val="-2"/>
          <w:sz w:val="32"/>
          <w:lang w:val="vi"/>
        </w:rPr>
        <w:t>n t</w:t>
      </w:r>
      <w:r w:rsidR="00547D9D">
        <w:rPr>
          <w:rFonts w:ascii="Gill Sans MT"/>
          <w:b/>
          <w:i/>
          <w:color w:val="FFFFFF"/>
          <w:spacing w:val="-2"/>
          <w:sz w:val="32"/>
          <w:lang w:val="vi"/>
        </w:rPr>
        <w:t>ạ</w:t>
      </w:r>
      <w:r w:rsidR="00547D9D">
        <w:rPr>
          <w:rFonts w:ascii="Gill Sans MT"/>
          <w:b/>
          <w:i/>
          <w:color w:val="FFFFFF"/>
          <w:spacing w:val="-2"/>
          <w:sz w:val="32"/>
          <w:lang w:val="vi"/>
        </w:rPr>
        <w:t>i</w:t>
      </w:r>
    </w:p>
    <w:sectPr w:rsidR="007E6B70">
      <w:type w:val="continuous"/>
      <w:pgSz w:w="12240" w:h="15840"/>
      <w:pgMar w:top="420" w:right="600" w:bottom="280" w:left="58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Arial Black">
    <w:altName w:val="Arial Black"/>
    <w:panose1 w:val="020B0A04020102020204"/>
    <w:charset w:val="00"/>
    <w:family w:val="swiss"/>
    <w:pitch w:val="variable"/>
    <w:sig w:usb0="A00002AF" w:usb1="400078FB"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DQyMTWwMDM1tDBX0lEKTi0uzszPAykwrAUAZNgGUywAAAA="/>
  </w:docVars>
  <w:rsids>
    <w:rsidRoot w:val="007E6B70"/>
    <w:rsid w:val="000533F0"/>
    <w:rsid w:val="00086A6D"/>
    <w:rsid w:val="00093ACB"/>
    <w:rsid w:val="001576E8"/>
    <w:rsid w:val="002757E5"/>
    <w:rsid w:val="00293D62"/>
    <w:rsid w:val="002B3F0C"/>
    <w:rsid w:val="00417982"/>
    <w:rsid w:val="00547D9D"/>
    <w:rsid w:val="00604C0B"/>
    <w:rsid w:val="007661F7"/>
    <w:rsid w:val="007E6B70"/>
    <w:rsid w:val="00904B03"/>
    <w:rsid w:val="009427D7"/>
    <w:rsid w:val="00994724"/>
    <w:rsid w:val="00A0412A"/>
    <w:rsid w:val="00AD3232"/>
    <w:rsid w:val="00B8543B"/>
    <w:rsid w:val="00BD2B21"/>
    <w:rsid w:val="00CC1B36"/>
    <w:rsid w:val="00EA30D5"/>
    <w:rsid w:val="00F77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C5E3B"/>
  <w15:docId w15:val="{1E0A66F9-D2CF-4F53-8E05-208DDA847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customStyle="1" w:styleId="Heading11">
    <w:name w:val="Heading 11"/>
    <w:basedOn w:val="Normal"/>
    <w:uiPriority w:val="1"/>
    <w:qFormat/>
    <w:pPr>
      <w:spacing w:before="93"/>
      <w:ind w:left="116"/>
      <w:outlineLvl w:val="1"/>
    </w:pPr>
    <w:rPr>
      <w:rFonts w:ascii="Arial Narrow" w:eastAsia="Arial Narrow" w:hAnsi="Arial Narrow" w:cs="Arial Narrow"/>
      <w:b/>
      <w:bCs/>
      <w:sz w:val="36"/>
      <w:szCs w:val="36"/>
    </w:rPr>
  </w:style>
  <w:style w:type="paragraph" w:styleId="Title">
    <w:name w:val="Title"/>
    <w:basedOn w:val="Normal"/>
    <w:uiPriority w:val="1"/>
    <w:qFormat/>
    <w:pPr>
      <w:spacing w:before="53"/>
      <w:ind w:left="149"/>
    </w:pPr>
    <w:rPr>
      <w:rFonts w:ascii="Arial Narrow" w:eastAsia="Arial Narrow" w:hAnsi="Arial Narrow" w:cs="Arial Narrow"/>
      <w:b/>
      <w:bCs/>
      <w:sz w:val="102"/>
      <w:szCs w:val="10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Revision">
    <w:name w:val="Revision"/>
    <w:hidden/>
    <w:uiPriority w:val="99"/>
    <w:semiHidden/>
    <w:rsid w:val="00F77148"/>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160.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2.png"/><Relationship Id="rId51" Type="http://schemas.openxmlformats.org/officeDocument/2006/relationships/image" Target="media/image43.png"/><Relationship Id="rId3" Type="http://schemas.openxmlformats.org/officeDocument/2006/relationships/customXml" Target="../customXml/item3.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180.png"/><Relationship Id="rId46" Type="http://schemas.openxmlformats.org/officeDocument/2006/relationships/image" Target="media/image38.png"/><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A484F3BE623D46A591F34B6635B4DC" ma:contentTypeVersion="12" ma:contentTypeDescription="Create a new document." ma:contentTypeScope="" ma:versionID="b739525bac8ddd02db519b077937e0b7">
  <xsd:schema xmlns:xsd="http://www.w3.org/2001/XMLSchema" xmlns:xs="http://www.w3.org/2001/XMLSchema" xmlns:p="http://schemas.microsoft.com/office/2006/metadata/properties" xmlns:ns2="33bb504c-1809-4a9c-ac85-049493f9acf2" xmlns:ns3="c3041304-8ba1-4e94-876d-5f608309101f" targetNamespace="http://schemas.microsoft.com/office/2006/metadata/properties" ma:root="true" ma:fieldsID="353827079aee3ccc4c97394cf6aa6b1e" ns2:_="" ns3:_="">
    <xsd:import namespace="33bb504c-1809-4a9c-ac85-049493f9acf2"/>
    <xsd:import namespace="c3041304-8ba1-4e94-876d-5f60830910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Ite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bb504c-1809-4a9c-ac85-049493f9a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Item" ma:index="14" nillable="true" ma:displayName="Name of Document" ma:format="Dropdown" ma:internalName="Item">
      <xsd:simpleType>
        <xsd:restriction base="dms:Choice">
          <xsd:enumeration value="TBvsLTB"/>
          <xsd:enumeration value="FAQ Sheet"/>
          <xsd:enumeration value="Are you at risk?"/>
          <xsd:enumeration value="BoosterScript"/>
          <xsd:enumeration value="COVVaxScripts"/>
          <xsd:enumeration value="Booster Timecode"/>
          <xsd:enumeration value="COVVax Timecodes"/>
          <xsd:enumeration value="BoosterScriptandTimecode"/>
          <xsd:enumeration value="COVVaxScriptandTimecode"/>
          <xsd:enumeration value="Follow Up Email"/>
          <xsd:enumeration value="Follow up Email Exp"/>
          <xsd:enumeration value="LTFU Letter Cases"/>
          <xsd:enumeration value="LTFU Letter Exp"/>
          <xsd:enumeration value="MPV Exp Letter"/>
          <xsd:enumeration value="Facility Checklist"/>
          <xsd:enumeration value="Exposure Letter"/>
          <xsd:enumeration value="Mold Case Study"/>
          <xsd:enumeration value="Mold Solution"/>
          <xsd:enumeration value="Roach and Chemicals"/>
          <xsd:enumeration value="Smoking Cessation"/>
          <xsd:enumeration value="Smoking Solution"/>
          <xsd:enumeration value="Roach Solution"/>
          <xsd:enumeration value="Cultural Competency Case Study"/>
          <xsd:enumeration value="Cultural Competency Solution"/>
          <xsd:enumeration value="Dust Mites Solutions"/>
          <xsd:enumeration value="Mold and Mildew Solutions"/>
          <xsd:enumeration value="Weather Solutions"/>
          <xsd:enumeration value="Stress Solutions"/>
          <xsd:enumeration value="Outdoor Air Pollution Solutions"/>
          <xsd:enumeration value="Indoor Air Pollution Solutions"/>
          <xsd:enumeration value="Tobacco Solutions"/>
          <xsd:enumeration value="Cockroach Allergen Solutions"/>
          <xsd:enumeration value="Animal Allergens Solutions"/>
          <xsd:enumeration value="Allergies Solutions"/>
          <xsd:enumeration value="Toothpaste Authorization"/>
          <xsd:enumeration value="Illness Injury Log"/>
          <xsd:enumeration value="Hand Lotion Authorization"/>
          <xsd:enumeration value="Appt Confirmation"/>
          <xsd:enumeration value="Class B FAQ"/>
          <xsd:enumeration value="Outreach Letter"/>
          <xsd:enumeration value="Toothbrushing Sink"/>
          <xsd:enumeration value="Toothbrushing Table"/>
          <xsd:enumeration value="Chickenpox"/>
          <xsd:enumeration value="Conjunctivitis"/>
          <xsd:enumeration value="MolluscumContagiosum"/>
          <xsd:enumeration value="FiveNewCrisisCareCenters"/>
          <xsd:enumeration value="ResidentialTreatmentFacilities"/>
          <xsd:enumeration value="SupportingGrowingWorkforce"/>
          <xsd:enumeration value="LevyOverview"/>
        </xsd:restriction>
      </xsd:simpleType>
    </xsd:element>
  </xsd:schema>
  <xsd:schema xmlns:xsd="http://www.w3.org/2001/XMLSchema" xmlns:xs="http://www.w3.org/2001/XMLSchema" xmlns:dms="http://schemas.microsoft.com/office/2006/documentManagement/types" xmlns:pc="http://schemas.microsoft.com/office/infopath/2007/PartnerControls" targetNamespace="c3041304-8ba1-4e94-876d-5f60830910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tem xmlns="33bb504c-1809-4a9c-ac85-049493f9acf2">FiveNewCrisisCareCenters</Item>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87B772-914F-4E34-AC1C-2C0DFDB2C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bb504c-1809-4a9c-ac85-049493f9acf2"/>
    <ds:schemaRef ds:uri="c3041304-8ba1-4e94-876d-5f60830910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7EFB8-4719-49D8-A3B3-F37CA51E9027}">
  <ds:schemaRefs>
    <ds:schemaRef ds:uri="http://schemas.microsoft.com/office/2006/metadata/properties"/>
    <ds:schemaRef ds:uri="http://schemas.microsoft.com/office/infopath/2007/PartnerControls"/>
    <ds:schemaRef ds:uri="33bb504c-1809-4a9c-ac85-049493f9acf2"/>
  </ds:schemaRefs>
</ds:datastoreItem>
</file>

<file path=customXml/itemProps3.xml><?xml version="1.0" encoding="utf-8"?>
<ds:datastoreItem xmlns:ds="http://schemas.openxmlformats.org/officeDocument/2006/customXml" ds:itemID="{072B31C4-096C-4F45-8FC2-6272D57AB2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404</Words>
  <Characters>2152</Characters>
  <Application>Microsoft Office Word</Application>
  <DocSecurity>0</DocSecurity>
  <Lines>179</Lines>
  <Paragraphs>24</Paragraphs>
  <ScaleCrop>false</ScaleCrop>
  <HeadingPairs>
    <vt:vector size="2" baseType="variant">
      <vt:variant>
        <vt:lpstr>Title</vt:lpstr>
      </vt:variant>
      <vt:variant>
        <vt:i4>1</vt:i4>
      </vt:variant>
    </vt:vector>
  </HeadingPairs>
  <TitlesOfParts>
    <vt:vector size="1" baseType="lpstr">
      <vt:lpstr>220926_13064a_crisis_care_handout-1</vt:lpstr>
    </vt:vector>
  </TitlesOfParts>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0926_13064a_crisis_care_handout-1</dc:title>
  <dc:creator>Gia Nguyen</dc:creator>
  <cp:lastModifiedBy>Gia Nguyen</cp:lastModifiedBy>
  <cp:revision>10</cp:revision>
  <dcterms:created xsi:type="dcterms:W3CDTF">2023-02-18T06:22:00Z</dcterms:created>
  <dcterms:modified xsi:type="dcterms:W3CDTF">2023-02-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A484F3BE623D46A591F34B6635B4DC</vt:lpwstr>
  </property>
  <property fmtid="{D5CDD505-2E9C-101B-9397-08002B2CF9AE}" pid="3" name="Created">
    <vt:filetime>2022-11-08T00:00:00Z</vt:filetime>
  </property>
  <property fmtid="{D5CDD505-2E9C-101B-9397-08002B2CF9AE}" pid="4" name="Creator">
    <vt:lpwstr>Adobe Illustrator 27.0 (Macintosh)</vt:lpwstr>
  </property>
  <property fmtid="{D5CDD505-2E9C-101B-9397-08002B2CF9AE}" pid="5" name="JobNumber">
    <vt:r8>1045</vt:r8>
  </property>
  <property fmtid="{D5CDD505-2E9C-101B-9397-08002B2CF9AE}" pid="6" name="LastSaved">
    <vt:filetime>2023-02-14T00:00:00Z</vt:filetime>
  </property>
  <property fmtid="{D5CDD505-2E9C-101B-9397-08002B2CF9AE}" pid="7" name="Producer">
    <vt:lpwstr>Adobe PDF library 16.07</vt:lpwstr>
  </property>
  <property fmtid="{D5CDD505-2E9C-101B-9397-08002B2CF9AE}" pid="8" name="GrammarlyDocumentId">
    <vt:lpwstr>2d0308ce941a96a164c628a16f27d23857eb6b4e07546d38dd96fe83787c0f3a</vt:lpwstr>
  </property>
</Properties>
</file>